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08D1" w:rsidRPr="006B5567" w:rsidRDefault="007E08D1" w:rsidP="007E08D1">
      <w:pPr>
        <w:rPr>
          <w:rFonts w:ascii="Calibri Light" w:hAnsi="Calibri Light"/>
          <w:sz w:val="24"/>
          <w:szCs w:val="24"/>
          <w:lang w:eastAsia="bg-BG"/>
        </w:rPr>
      </w:pPr>
    </w:p>
    <w:p w:rsidR="007E08D1" w:rsidRPr="006B5567" w:rsidRDefault="007E08D1" w:rsidP="007E08D1">
      <w:pPr>
        <w:pStyle w:val="Title"/>
        <w:jc w:val="center"/>
        <w:rPr>
          <w:lang w:val="bg-BG"/>
        </w:rPr>
      </w:pPr>
    </w:p>
    <w:p w:rsidR="007E08D1" w:rsidRPr="006B5567" w:rsidRDefault="007E08D1" w:rsidP="007E08D1">
      <w:pPr>
        <w:pStyle w:val="Title"/>
        <w:jc w:val="center"/>
        <w:rPr>
          <w:lang w:val="bg-BG"/>
        </w:rPr>
      </w:pPr>
    </w:p>
    <w:p w:rsidR="007E08D1" w:rsidRPr="006B5567" w:rsidRDefault="007E08D1" w:rsidP="007E08D1">
      <w:pPr>
        <w:pStyle w:val="Title"/>
        <w:jc w:val="center"/>
        <w:rPr>
          <w:lang w:val="bg-BG"/>
        </w:rPr>
      </w:pPr>
    </w:p>
    <w:p w:rsidR="007E08D1" w:rsidRPr="006B5567" w:rsidRDefault="007E08D1" w:rsidP="007E08D1">
      <w:pPr>
        <w:pStyle w:val="Title"/>
        <w:jc w:val="center"/>
        <w:rPr>
          <w:lang w:val="bg-BG"/>
        </w:rPr>
      </w:pPr>
    </w:p>
    <w:p w:rsidR="007E08D1" w:rsidRPr="006B5567" w:rsidRDefault="007E08D1" w:rsidP="007E08D1">
      <w:pPr>
        <w:pStyle w:val="Title"/>
        <w:jc w:val="center"/>
        <w:rPr>
          <w:lang w:val="bg-BG"/>
        </w:rPr>
      </w:pPr>
    </w:p>
    <w:p w:rsidR="007E08D1" w:rsidRPr="006B5567" w:rsidRDefault="007E08D1" w:rsidP="007E08D1">
      <w:pPr>
        <w:pStyle w:val="Title"/>
        <w:jc w:val="center"/>
        <w:rPr>
          <w:lang w:val="bg-BG"/>
        </w:rPr>
      </w:pPr>
    </w:p>
    <w:p w:rsidR="007E08D1" w:rsidRPr="006B5567" w:rsidRDefault="007E08D1" w:rsidP="007E08D1">
      <w:pPr>
        <w:pStyle w:val="Title"/>
        <w:jc w:val="center"/>
        <w:rPr>
          <w:lang w:val="bg-BG"/>
        </w:rPr>
      </w:pPr>
      <w:r w:rsidRPr="006B5567">
        <w:rPr>
          <w:lang w:val="bg-BG"/>
        </w:rPr>
        <w:t>ИСУПО</w:t>
      </w:r>
    </w:p>
    <w:p w:rsidR="007E08D1" w:rsidRPr="006B5567" w:rsidRDefault="007E08D1" w:rsidP="007E08D1">
      <w:pPr>
        <w:pStyle w:val="Title"/>
        <w:jc w:val="center"/>
        <w:rPr>
          <w:lang w:val="bg-BG"/>
        </w:rPr>
      </w:pPr>
      <w:r w:rsidRPr="006B5567">
        <w:rPr>
          <w:lang w:val="bg-BG"/>
        </w:rPr>
        <w:t>Ръководство на потребителя</w:t>
      </w:r>
    </w:p>
    <w:p w:rsidR="007E08D1" w:rsidRPr="006B5567" w:rsidRDefault="007E08D1" w:rsidP="007E08D1">
      <w:pPr>
        <w:pStyle w:val="Heading1"/>
      </w:pPr>
      <w:r w:rsidRPr="006B5567">
        <w:br w:type="page"/>
      </w:r>
      <w:bookmarkStart w:id="0" w:name="_Toc56097364"/>
      <w:r w:rsidRPr="006B5567">
        <w:lastRenderedPageBreak/>
        <w:t>Съдържание</w:t>
      </w:r>
      <w:bookmarkEnd w:id="0"/>
    </w:p>
    <w:p w:rsidR="005C2060" w:rsidRDefault="007E08D1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r w:rsidRPr="006B5567">
        <w:rPr>
          <w:lang w:val="bg-BG"/>
        </w:rPr>
        <w:fldChar w:fldCharType="begin"/>
      </w:r>
      <w:r w:rsidRPr="006B5567">
        <w:rPr>
          <w:lang w:val="bg-BG"/>
        </w:rPr>
        <w:instrText xml:space="preserve"> TOC \o "1-</w:instrText>
      </w:r>
      <w:r w:rsidR="00764956" w:rsidRPr="006B5567">
        <w:rPr>
          <w:lang w:val="bg-BG"/>
        </w:rPr>
        <w:instrText>2</w:instrText>
      </w:r>
      <w:r w:rsidRPr="006B5567">
        <w:rPr>
          <w:lang w:val="bg-BG"/>
        </w:rPr>
        <w:instrText xml:space="preserve">" \h \z \u </w:instrText>
      </w:r>
      <w:r w:rsidRPr="006B5567">
        <w:rPr>
          <w:lang w:val="bg-BG"/>
        </w:rPr>
        <w:fldChar w:fldCharType="separate"/>
      </w:r>
      <w:hyperlink w:anchor="_Toc56097364" w:history="1">
        <w:r w:rsidR="005C2060" w:rsidRPr="00C803C0">
          <w:rPr>
            <w:rStyle w:val="Hyperlink"/>
            <w:noProof/>
          </w:rPr>
          <w:t>Съдържание</w:t>
        </w:r>
        <w:r w:rsidR="005C2060">
          <w:rPr>
            <w:noProof/>
            <w:webHidden/>
          </w:rPr>
          <w:tab/>
        </w:r>
        <w:r w:rsidR="005C2060">
          <w:rPr>
            <w:noProof/>
            <w:webHidden/>
          </w:rPr>
          <w:fldChar w:fldCharType="begin"/>
        </w:r>
        <w:r w:rsidR="005C2060">
          <w:rPr>
            <w:noProof/>
            <w:webHidden/>
          </w:rPr>
          <w:instrText xml:space="preserve"> PAGEREF _Toc56097364 \h </w:instrText>
        </w:r>
        <w:r w:rsidR="005C2060">
          <w:rPr>
            <w:noProof/>
            <w:webHidden/>
          </w:rPr>
        </w:r>
        <w:r w:rsidR="005C2060">
          <w:rPr>
            <w:noProof/>
            <w:webHidden/>
          </w:rPr>
          <w:fldChar w:fldCharType="separate"/>
        </w:r>
        <w:r w:rsidR="005C2060">
          <w:rPr>
            <w:noProof/>
            <w:webHidden/>
          </w:rPr>
          <w:t>2</w:t>
        </w:r>
        <w:r w:rsidR="005C2060"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65" w:history="1">
        <w:r w:rsidRPr="00C803C0">
          <w:rPr>
            <w:rStyle w:val="Hyperlink"/>
            <w:noProof/>
          </w:rPr>
          <w:t>Навигация, типове полета, символи, съобщения, търсен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66" w:history="1">
        <w:r w:rsidRPr="00C803C0">
          <w:rPr>
            <w:rStyle w:val="Hyperlink"/>
            <w:noProof/>
          </w:rPr>
          <w:t>Навига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67" w:history="1">
        <w:r w:rsidRPr="00C803C0">
          <w:rPr>
            <w:rStyle w:val="Hyperlink"/>
            <w:noProof/>
          </w:rPr>
          <w:t>Поле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68" w:history="1">
        <w:r w:rsidRPr="00C803C0">
          <w:rPr>
            <w:rStyle w:val="Hyperlink"/>
            <w:noProof/>
          </w:rPr>
          <w:t>Символ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69" w:history="1">
        <w:r w:rsidRPr="00C803C0">
          <w:rPr>
            <w:rStyle w:val="Hyperlink"/>
            <w:noProof/>
          </w:rPr>
          <w:t>Съобщ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70" w:history="1">
        <w:r w:rsidRPr="00C803C0">
          <w:rPr>
            <w:rStyle w:val="Hyperlink"/>
            <w:noProof/>
          </w:rPr>
          <w:t>Търсен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71" w:history="1">
        <w:r w:rsidRPr="00C803C0">
          <w:rPr>
            <w:rStyle w:val="Hyperlink"/>
            <w:rFonts w:asciiTheme="majorHAnsi" w:eastAsiaTheme="majorEastAsia" w:hAnsiTheme="majorHAnsi" w:cstheme="majorBidi"/>
            <w:noProof/>
          </w:rPr>
          <w:t>Регистрация на потребите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72" w:history="1">
        <w:r w:rsidRPr="00C803C0">
          <w:rPr>
            <w:rStyle w:val="Hyperlink"/>
            <w:noProof/>
          </w:rPr>
          <w:t>Вход в система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73" w:history="1">
        <w:r w:rsidRPr="00C803C0">
          <w:rPr>
            <w:rStyle w:val="Hyperlink"/>
            <w:noProof/>
          </w:rPr>
          <w:t>Вхо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74" w:history="1">
        <w:r w:rsidRPr="00C803C0">
          <w:rPr>
            <w:rStyle w:val="Hyperlink"/>
            <w:noProof/>
          </w:rPr>
          <w:t>Вход с КЕП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75" w:history="1">
        <w:r w:rsidRPr="00C803C0">
          <w:rPr>
            <w:rStyle w:val="Hyperlink"/>
            <w:rFonts w:asciiTheme="majorHAnsi" w:eastAsiaTheme="majorEastAsia" w:hAnsiTheme="majorHAnsi" w:cstheme="majorBidi"/>
            <w:noProof/>
          </w:rPr>
          <w:t>Забравена парол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76" w:history="1">
        <w:r w:rsidRPr="00C803C0">
          <w:rPr>
            <w:rStyle w:val="Hyperlink"/>
            <w:noProof/>
          </w:rPr>
          <w:t>Потребителски профи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77" w:history="1">
        <w:r w:rsidRPr="00C803C0">
          <w:rPr>
            <w:rStyle w:val="Hyperlink"/>
            <w:noProof/>
          </w:rPr>
          <w:t>Профи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78" w:history="1">
        <w:r w:rsidRPr="00C803C0">
          <w:rPr>
            <w:rStyle w:val="Hyperlink"/>
            <w:noProof/>
          </w:rPr>
          <w:t>Журнал на действия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79" w:history="1">
        <w:r w:rsidRPr="00C803C0">
          <w:rPr>
            <w:rStyle w:val="Hyperlink"/>
            <w:rFonts w:asciiTheme="majorHAnsi" w:eastAsiaTheme="majorEastAsia" w:hAnsiTheme="majorHAnsi" w:cstheme="majorBidi"/>
            <w:noProof/>
          </w:rPr>
          <w:t>План на началната страниц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80" w:history="1">
        <w:r w:rsidRPr="00C803C0">
          <w:rPr>
            <w:rStyle w:val="Hyperlink"/>
            <w:noProof/>
          </w:rPr>
          <w:t>Изхо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81" w:history="1">
        <w:r w:rsidRPr="00C803C0">
          <w:rPr>
            <w:rStyle w:val="Hyperlink"/>
            <w:noProof/>
          </w:rPr>
          <w:t>Начален екран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82" w:history="1">
        <w:r w:rsidRPr="00C803C0">
          <w:rPr>
            <w:rStyle w:val="Hyperlink"/>
            <w:noProof/>
          </w:rPr>
          <w:t>Карта на събития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83" w:history="1">
        <w:r w:rsidRPr="00C803C0">
          <w:rPr>
            <w:rStyle w:val="Hyperlink"/>
            <w:noProof/>
          </w:rPr>
          <w:t>Моите последни участ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84" w:history="1">
        <w:r w:rsidRPr="00C803C0">
          <w:rPr>
            <w:rStyle w:val="Hyperlink"/>
            <w:noProof/>
          </w:rPr>
          <w:t>Попълнени анкети формуляр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85" w:history="1">
        <w:r w:rsidRPr="00C803C0">
          <w:rPr>
            <w:rStyle w:val="Hyperlink"/>
            <w:noProof/>
          </w:rPr>
          <w:t>Учебна дейнос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86" w:history="1">
        <w:r w:rsidRPr="00C803C0">
          <w:rPr>
            <w:rStyle w:val="Hyperlink"/>
            <w:noProof/>
          </w:rPr>
          <w:t>Предстоящи събит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87" w:history="1">
        <w:r w:rsidRPr="00C803C0">
          <w:rPr>
            <w:rStyle w:val="Hyperlink"/>
            <w:noProof/>
          </w:rPr>
          <w:t>Чакащи потвържд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88" w:history="1">
        <w:r w:rsidRPr="00C803C0">
          <w:rPr>
            <w:rStyle w:val="Hyperlink"/>
            <w:noProof/>
          </w:rPr>
          <w:t>Потвърдени участ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89" w:history="1">
        <w:r w:rsidRPr="00C803C0">
          <w:rPr>
            <w:rStyle w:val="Hyperlink"/>
            <w:noProof/>
          </w:rPr>
          <w:t>Регистри изведени от потребителя на начален екран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90" w:history="1">
        <w:r w:rsidRPr="00C803C0">
          <w:rPr>
            <w:rStyle w:val="Hyperlink"/>
            <w:noProof/>
          </w:rPr>
          <w:t>Главно Мен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91" w:history="1">
        <w:r w:rsidRPr="00C803C0">
          <w:rPr>
            <w:rStyle w:val="Hyperlink"/>
            <w:noProof/>
          </w:rPr>
          <w:t>Планиран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92" w:history="1">
        <w:r w:rsidRPr="00C803C0">
          <w:rPr>
            <w:rStyle w:val="Hyperlink"/>
            <w:noProof/>
          </w:rPr>
          <w:t>Планиран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93" w:history="1">
        <w:r w:rsidRPr="00C803C0">
          <w:rPr>
            <w:rStyle w:val="Hyperlink"/>
            <w:noProof/>
          </w:rPr>
          <w:t>Проект на Г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94" w:history="1">
        <w:r w:rsidRPr="00C803C0">
          <w:rPr>
            <w:rStyle w:val="Hyperlink"/>
            <w:noProof/>
          </w:rPr>
          <w:t>Годишен катало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0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95" w:history="1">
        <w:r w:rsidRPr="00C803C0">
          <w:rPr>
            <w:rStyle w:val="Hyperlink"/>
            <w:noProof/>
          </w:rPr>
          <w:t>Събит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2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96" w:history="1">
        <w:r w:rsidRPr="00C803C0">
          <w:rPr>
            <w:rStyle w:val="Hyperlink"/>
            <w:noProof/>
          </w:rPr>
          <w:t>Настрой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4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97" w:history="1">
        <w:r w:rsidRPr="00C803C0">
          <w:rPr>
            <w:rStyle w:val="Hyperlink"/>
            <w:noProof/>
          </w:rPr>
          <w:t>Ново събит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0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98" w:history="1">
        <w:r w:rsidRPr="00C803C0">
          <w:rPr>
            <w:rStyle w:val="Hyperlink"/>
            <w:noProof/>
          </w:rPr>
          <w:t>Копиране на събит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4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399" w:history="1">
        <w:r w:rsidRPr="00C803C0">
          <w:rPr>
            <w:rStyle w:val="Hyperlink"/>
            <w:noProof/>
          </w:rPr>
          <w:t>Потребител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3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5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00" w:history="1">
        <w:r w:rsidRPr="00C803C0">
          <w:rPr>
            <w:rStyle w:val="Hyperlink"/>
            <w:noProof/>
          </w:rPr>
          <w:t>Преподавател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5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01" w:history="1">
        <w:r w:rsidRPr="00C803C0">
          <w:rPr>
            <w:rStyle w:val="Hyperlink"/>
            <w:noProof/>
          </w:rPr>
          <w:t>Служители на НИП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0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02" w:history="1">
        <w:r w:rsidRPr="00C803C0">
          <w:rPr>
            <w:rStyle w:val="Hyperlink"/>
            <w:noProof/>
          </w:rPr>
          <w:t>Участниц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2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03" w:history="1">
        <w:r w:rsidRPr="00C803C0">
          <w:rPr>
            <w:rStyle w:val="Hyperlink"/>
            <w:noProof/>
          </w:rPr>
          <w:t>Наставниц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4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04" w:history="1">
        <w:r w:rsidRPr="00C803C0">
          <w:rPr>
            <w:rStyle w:val="Hyperlink"/>
            <w:noProof/>
          </w:rPr>
          <w:t>Всички участ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6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05" w:history="1">
        <w:r w:rsidRPr="00C803C0">
          <w:rPr>
            <w:rStyle w:val="Hyperlink"/>
            <w:noProof/>
          </w:rPr>
          <w:t>Зал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7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06" w:history="1">
        <w:r w:rsidRPr="00C803C0">
          <w:rPr>
            <w:rStyle w:val="Hyperlink"/>
            <w:noProof/>
          </w:rPr>
          <w:t>Календа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7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07" w:history="1">
        <w:r w:rsidRPr="00C803C0">
          <w:rPr>
            <w:rStyle w:val="Hyperlink"/>
            <w:noProof/>
          </w:rPr>
          <w:t>Учебен план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8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08" w:history="1">
        <w:r w:rsidRPr="00C803C0">
          <w:rPr>
            <w:rStyle w:val="Hyperlink"/>
            <w:noProof/>
          </w:rPr>
          <w:t>Задачи и съгласуван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9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09" w:history="1">
        <w:r w:rsidRPr="00C803C0">
          <w:rPr>
            <w:rStyle w:val="Hyperlink"/>
            <w:noProof/>
          </w:rPr>
          <w:t>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9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10" w:history="1">
        <w:r w:rsidRPr="00C803C0">
          <w:rPr>
            <w:rStyle w:val="Hyperlink"/>
            <w:noProof/>
          </w:rPr>
          <w:t>Зададени от мен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4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11" w:history="1">
        <w:r w:rsidRPr="00C803C0">
          <w:rPr>
            <w:rStyle w:val="Hyperlink"/>
            <w:noProof/>
          </w:rPr>
          <w:t>Нова задач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6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12" w:history="1">
        <w:r w:rsidRPr="00C803C0">
          <w:rPr>
            <w:rStyle w:val="Hyperlink"/>
            <w:noProof/>
          </w:rPr>
          <w:t>Съгласуван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7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13" w:history="1">
        <w:r w:rsidRPr="00C803C0">
          <w:rPr>
            <w:rStyle w:val="Hyperlink"/>
            <w:noProof/>
          </w:rPr>
          <w:t>Сертифика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0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14" w:history="1">
        <w:r w:rsidRPr="00C803C0">
          <w:rPr>
            <w:rStyle w:val="Hyperlink"/>
            <w:noProof/>
          </w:rPr>
          <w:t>Бюдже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1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15" w:history="1">
        <w:r w:rsidRPr="00C803C0">
          <w:rPr>
            <w:rStyle w:val="Hyperlink"/>
            <w:noProof/>
          </w:rPr>
          <w:t>Модул Бюдже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1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16" w:history="1">
        <w:r w:rsidRPr="00C803C0">
          <w:rPr>
            <w:rStyle w:val="Hyperlink"/>
            <w:noProof/>
          </w:rPr>
          <w:t>Модул Бюджет – справк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2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17" w:history="1">
        <w:r w:rsidRPr="00C803C0">
          <w:rPr>
            <w:rStyle w:val="Hyperlink"/>
            <w:noProof/>
          </w:rPr>
          <w:t>Бюджет – шаблон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3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18" w:history="1">
        <w:r w:rsidRPr="00C803C0">
          <w:rPr>
            <w:rStyle w:val="Hyperlink"/>
            <w:noProof/>
          </w:rPr>
          <w:t>Регистр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5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19" w:history="1">
        <w:r w:rsidRPr="00C803C0">
          <w:rPr>
            <w:rStyle w:val="Hyperlink"/>
            <w:noProof/>
          </w:rPr>
          <w:t>Организатори/Партньор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6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20" w:history="1">
        <w:r w:rsidRPr="00C803C0">
          <w:rPr>
            <w:rStyle w:val="Hyperlink"/>
            <w:noProof/>
          </w:rPr>
          <w:t>Места за провеждан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2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21" w:history="1">
        <w:r w:rsidRPr="00C803C0">
          <w:rPr>
            <w:rStyle w:val="Hyperlink"/>
            <w:noProof/>
          </w:rPr>
          <w:t>Места за настаняван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5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22" w:history="1">
        <w:r w:rsidRPr="00C803C0">
          <w:rPr>
            <w:rStyle w:val="Hyperlink"/>
            <w:noProof/>
          </w:rPr>
          <w:t>Проек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9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23" w:history="1">
        <w:r w:rsidRPr="00C803C0">
          <w:rPr>
            <w:rStyle w:val="Hyperlink"/>
            <w:noProof/>
          </w:rPr>
          <w:t>Обществени поръч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3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24" w:history="1">
        <w:r w:rsidRPr="00C803C0">
          <w:rPr>
            <w:rStyle w:val="Hyperlink"/>
            <w:noProof/>
          </w:rPr>
          <w:t>Дейности/Направл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7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25" w:history="1">
        <w:r w:rsidRPr="00C803C0">
          <w:rPr>
            <w:rStyle w:val="Hyperlink"/>
            <w:noProof/>
          </w:rPr>
          <w:t>Тематични облас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1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26" w:history="1">
        <w:r w:rsidRPr="00C803C0">
          <w:rPr>
            <w:rStyle w:val="Hyperlink"/>
            <w:noProof/>
          </w:rPr>
          <w:t>Тема на събит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3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27" w:history="1">
        <w:r w:rsidRPr="00C803C0">
          <w:rPr>
            <w:rStyle w:val="Hyperlink"/>
            <w:noProof/>
          </w:rPr>
          <w:t>Институции и организа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7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28" w:history="1">
        <w:r w:rsidRPr="00C803C0">
          <w:rPr>
            <w:rStyle w:val="Hyperlink"/>
            <w:noProof/>
          </w:rPr>
          <w:t>Длъжнос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2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29" w:history="1">
        <w:r w:rsidRPr="00C803C0">
          <w:rPr>
            <w:rStyle w:val="Hyperlink"/>
            <w:noProof/>
          </w:rPr>
          <w:t>Договор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4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30" w:history="1">
        <w:r w:rsidRPr="00C803C0">
          <w:rPr>
            <w:rStyle w:val="Hyperlink"/>
            <w:noProof/>
          </w:rPr>
          <w:t>Организационни модели(ОМ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8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31" w:history="1">
        <w:r w:rsidRPr="00C803C0">
          <w:rPr>
            <w:rStyle w:val="Hyperlink"/>
            <w:noProof/>
          </w:rPr>
          <w:t>Критерии за класиран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3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32" w:history="1">
        <w:r w:rsidRPr="00C803C0">
          <w:rPr>
            <w:rStyle w:val="Hyperlink"/>
            <w:noProof/>
          </w:rPr>
          <w:t>Справ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6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33" w:history="1">
        <w:r w:rsidRPr="00C803C0">
          <w:rPr>
            <w:rStyle w:val="Hyperlink"/>
            <w:noProof/>
          </w:rPr>
          <w:t>Динамични регистри, администра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8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34" w:history="1">
        <w:r w:rsidRPr="00C803C0">
          <w:rPr>
            <w:rStyle w:val="Hyperlink"/>
            <w:noProof/>
          </w:rPr>
          <w:t>Динамични регистр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8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35" w:history="1">
        <w:r w:rsidRPr="00C803C0">
          <w:rPr>
            <w:rStyle w:val="Hyperlink"/>
            <w:noProof/>
          </w:rPr>
          <w:t>Панели и поле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0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36" w:history="1">
        <w:r w:rsidRPr="00C803C0">
          <w:rPr>
            <w:rStyle w:val="Hyperlink"/>
            <w:noProof/>
          </w:rPr>
          <w:t>Формуляр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2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37" w:history="1">
        <w:r w:rsidRPr="00C803C0">
          <w:rPr>
            <w:rStyle w:val="Hyperlink"/>
            <w:noProof/>
          </w:rPr>
          <w:t>Кодове на поле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4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38" w:history="1">
        <w:r w:rsidRPr="00C803C0">
          <w:rPr>
            <w:rStyle w:val="Hyperlink"/>
            <w:noProof/>
          </w:rPr>
          <w:t>Присъствен списъ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5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39" w:history="1">
        <w:r w:rsidRPr="00C803C0">
          <w:rPr>
            <w:rStyle w:val="Hyperlink"/>
            <w:noProof/>
          </w:rPr>
          <w:t>Добавяне на персонално отсъствие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8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40" w:history="1">
        <w:r w:rsidRPr="00C803C0">
          <w:rPr>
            <w:rStyle w:val="Hyperlink"/>
            <w:noProof/>
          </w:rPr>
          <w:t>Тариф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9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41" w:history="1">
        <w:r w:rsidRPr="00C803C0">
          <w:rPr>
            <w:rStyle w:val="Hyperlink"/>
            <w:noProof/>
          </w:rPr>
          <w:t>Тарифни груп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9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42" w:history="1">
        <w:r w:rsidRPr="00C803C0">
          <w:rPr>
            <w:rStyle w:val="Hyperlink"/>
            <w:noProof/>
          </w:rPr>
          <w:t>Тарифни артикул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2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43" w:history="1">
        <w:r w:rsidRPr="00C803C0">
          <w:rPr>
            <w:rStyle w:val="Hyperlink"/>
            <w:noProof/>
          </w:rPr>
          <w:t>Тариф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6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44" w:history="1">
        <w:r w:rsidRPr="00C803C0">
          <w:rPr>
            <w:rStyle w:val="Hyperlink"/>
            <w:rFonts w:ascii="Calibri Light" w:eastAsia="Times New Roman" w:hAnsi="Calibri Light"/>
            <w:noProof/>
            <w:lang w:eastAsia="x-none"/>
          </w:rPr>
          <w:t>Формуляри и анке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0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45" w:history="1">
        <w:r w:rsidRPr="00C803C0">
          <w:rPr>
            <w:rStyle w:val="Hyperlink"/>
            <w:noProof/>
          </w:rPr>
          <w:t>Активн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0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46" w:history="1">
        <w:r w:rsidRPr="00C803C0">
          <w:rPr>
            <w:rStyle w:val="Hyperlink"/>
            <w:noProof/>
          </w:rPr>
          <w:t>Мои формуляри и анке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1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47" w:history="1">
        <w:r w:rsidRPr="00C803C0">
          <w:rPr>
            <w:rStyle w:val="Hyperlink"/>
            <w:noProof/>
          </w:rPr>
          <w:t>Всич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1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48" w:history="1">
        <w:r w:rsidRPr="00C803C0">
          <w:rPr>
            <w:rStyle w:val="Hyperlink"/>
            <w:rFonts w:ascii="Calibri Light" w:eastAsia="Times New Roman" w:hAnsi="Calibri Light"/>
            <w:noProof/>
            <w:lang w:eastAsia="x-none"/>
          </w:rPr>
          <w:t>Календа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1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49" w:history="1">
        <w:r w:rsidRPr="00C803C0">
          <w:rPr>
            <w:rStyle w:val="Hyperlink"/>
            <w:noProof/>
          </w:rPr>
          <w:t>Данни за справ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3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50" w:history="1">
        <w:r w:rsidRPr="00C803C0">
          <w:rPr>
            <w:rStyle w:val="Hyperlink"/>
            <w:noProof/>
          </w:rPr>
          <w:t>Събит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4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2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51" w:history="1">
        <w:r w:rsidRPr="00C803C0">
          <w:rPr>
            <w:rStyle w:val="Hyperlink"/>
            <w:noProof/>
          </w:rPr>
          <w:t>Участниц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5</w:t>
        </w:r>
        <w:r>
          <w:rPr>
            <w:noProof/>
            <w:webHidden/>
          </w:rPr>
          <w:fldChar w:fldCharType="end"/>
        </w:r>
      </w:hyperlink>
    </w:p>
    <w:p w:rsidR="005C2060" w:rsidRDefault="005C2060">
      <w:pPr>
        <w:pStyle w:val="TOC1"/>
        <w:tabs>
          <w:tab w:val="right" w:leader="dot" w:pos="9629"/>
        </w:tabs>
        <w:rPr>
          <w:rFonts w:asciiTheme="minorHAnsi" w:eastAsiaTheme="minorEastAsia" w:hAnsiTheme="minorHAnsi" w:cstheme="minorBidi"/>
          <w:noProof/>
          <w:lang w:val="bg-BG" w:eastAsia="bg-BG"/>
        </w:rPr>
      </w:pPr>
      <w:hyperlink w:anchor="_Toc56097452" w:history="1">
        <w:r w:rsidRPr="00C803C0">
          <w:rPr>
            <w:rStyle w:val="Hyperlink"/>
            <w:rFonts w:ascii="Calibri Light" w:eastAsia="Times New Roman" w:hAnsi="Calibri Light"/>
            <w:noProof/>
            <w:lang w:eastAsia="x-none"/>
          </w:rPr>
          <w:t>Форум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0974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5</w:t>
        </w:r>
        <w:r>
          <w:rPr>
            <w:noProof/>
            <w:webHidden/>
          </w:rPr>
          <w:fldChar w:fldCharType="end"/>
        </w:r>
      </w:hyperlink>
    </w:p>
    <w:p w:rsidR="007E08D1" w:rsidRPr="006B5567" w:rsidRDefault="007E08D1" w:rsidP="007E08D1">
      <w:r w:rsidRPr="006B5567">
        <w:fldChar w:fldCharType="end"/>
      </w:r>
    </w:p>
    <w:p w:rsidR="007E08D1" w:rsidRPr="006B5567" w:rsidRDefault="007E08D1" w:rsidP="007E08D1">
      <w:pPr>
        <w:pStyle w:val="Heading1"/>
      </w:pPr>
      <w:bookmarkStart w:id="1" w:name="_GoBack"/>
      <w:r w:rsidRPr="006B5567">
        <w:rPr>
          <w:spacing w:val="-10"/>
          <w:kern w:val="28"/>
          <w:sz w:val="56"/>
          <w:szCs w:val="56"/>
        </w:rPr>
        <w:br w:type="page"/>
      </w:r>
      <w:bookmarkStart w:id="2" w:name="_Toc56097365"/>
      <w:bookmarkEnd w:id="1"/>
      <w:r w:rsidRPr="006B5567">
        <w:lastRenderedPageBreak/>
        <w:t>Навигация, типове полета, символи, съобщения</w:t>
      </w:r>
      <w:r w:rsidR="000C7FBA" w:rsidRPr="006B5567">
        <w:t>, търсене</w:t>
      </w:r>
      <w:bookmarkEnd w:id="2"/>
    </w:p>
    <w:p w:rsidR="007E08D1" w:rsidRPr="006B5567" w:rsidRDefault="007E08D1" w:rsidP="007E08D1">
      <w:pPr>
        <w:pStyle w:val="Heading2"/>
      </w:pPr>
      <w:bookmarkStart w:id="3" w:name="_Toc56097366"/>
      <w:r w:rsidRPr="006B5567">
        <w:t>Навигация</w:t>
      </w:r>
      <w:bookmarkEnd w:id="3"/>
    </w:p>
    <w:p w:rsidR="007E08D1" w:rsidRPr="006B5567" w:rsidRDefault="007E08D1" w:rsidP="007E08D1">
      <w:r w:rsidRPr="006B5567">
        <w:t xml:space="preserve">Придвижването нагоре и надолу по екрана става чрез плъзгача разположен в дясната част на екрана. </w:t>
      </w:r>
    </w:p>
    <w:p w:rsidR="007E08D1" w:rsidRPr="006B5567" w:rsidRDefault="007E08D1" w:rsidP="007E08D1">
      <w:r w:rsidRPr="006B5567">
        <w:rPr>
          <w:noProof/>
          <w:lang w:eastAsia="bg-BG"/>
        </w:rPr>
        <w:drawing>
          <wp:inline distT="0" distB="0" distL="0" distR="0">
            <wp:extent cx="358140" cy="1028700"/>
            <wp:effectExtent l="19050" t="19050" r="22860" b="19050"/>
            <wp:docPr id="267" name="Picture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" cy="10287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r w:rsidRPr="006B5567">
        <w:t xml:space="preserve">Придвижването наляво и надясно по екрана е чрез плъзгача разположен в долната част на екрана. </w:t>
      </w:r>
    </w:p>
    <w:p w:rsidR="007E08D1" w:rsidRPr="006B5567" w:rsidRDefault="007E08D1" w:rsidP="007E08D1">
      <w:r w:rsidRPr="006B5567">
        <w:rPr>
          <w:noProof/>
          <w:lang w:eastAsia="bg-BG"/>
        </w:rPr>
        <w:drawing>
          <wp:inline distT="0" distB="0" distL="0" distR="0">
            <wp:extent cx="2301240" cy="411480"/>
            <wp:effectExtent l="19050" t="19050" r="22860" b="26670"/>
            <wp:docPr id="266" name="Picture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40" cy="4114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r w:rsidRPr="006B5567">
        <w:t xml:space="preserve">Когато информацията на екрана е много, системата я разделя на отделни страници. </w:t>
      </w:r>
    </w:p>
    <w:p w:rsidR="007E08D1" w:rsidRPr="006B5567" w:rsidRDefault="007E08D1" w:rsidP="007E08D1">
      <w:r w:rsidRPr="006B5567">
        <w:rPr>
          <w:noProof/>
          <w:lang w:eastAsia="bg-BG"/>
        </w:rPr>
        <w:drawing>
          <wp:inline distT="0" distB="0" distL="0" distR="0">
            <wp:extent cx="3794760" cy="403860"/>
            <wp:effectExtent l="19050" t="19050" r="15240" b="15240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4038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r w:rsidRPr="006B5567">
        <w:t>Текущата страница е маркирана със зелено кръгче. За да преминете на друга страница просто щракнете с мишката върху номера на страницата.</w:t>
      </w:r>
    </w:p>
    <w:p w:rsidR="007E08D1" w:rsidRPr="006B5567" w:rsidRDefault="007E08D1" w:rsidP="007E08D1">
      <w:r w:rsidRPr="006B5567">
        <w:t xml:space="preserve">По колко записа на страница да се визуализират дефинирате от настройка на таблицата </w:t>
      </w:r>
      <w:r w:rsidRPr="006B5567">
        <w:rPr>
          <w:noProof/>
          <w:lang w:eastAsia="bg-BG"/>
        </w:rPr>
        <w:drawing>
          <wp:inline distT="0" distB="0" distL="0" distR="0">
            <wp:extent cx="289560" cy="236220"/>
            <wp:effectExtent l="19050" t="19050" r="15240" b="11430"/>
            <wp:docPr id="264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" cy="2362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 (вижте Събития | Настройки). Въпреки това имате възможност да промените изгледа като щракнете с мишката върху полето с падащ списък пред текста </w:t>
      </w:r>
      <w:r w:rsidRPr="006B5567">
        <w:rPr>
          <w:b/>
        </w:rPr>
        <w:t>записи на страница</w:t>
      </w:r>
      <w:r w:rsidRPr="006B5567">
        <w:t xml:space="preserve">. </w:t>
      </w:r>
    </w:p>
    <w:p w:rsidR="007E08D1" w:rsidRPr="006B5567" w:rsidRDefault="007E08D1" w:rsidP="007E08D1">
      <w:r w:rsidRPr="006B5567">
        <w:rPr>
          <w:noProof/>
          <w:lang w:eastAsia="bg-BG"/>
        </w:rPr>
        <w:drawing>
          <wp:inline distT="0" distB="0" distL="0" distR="0">
            <wp:extent cx="1181100" cy="1104900"/>
            <wp:effectExtent l="19050" t="19050" r="19050" b="19050"/>
            <wp:docPr id="263" name="Picture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049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r w:rsidRPr="006B5567">
        <w:t xml:space="preserve">От списъка изберете броят на страниците, които желаете да се визуализират на една страница. </w:t>
      </w:r>
    </w:p>
    <w:p w:rsidR="007E08D1" w:rsidRPr="006B5567" w:rsidRDefault="007E08D1" w:rsidP="007E08D1">
      <w:pPr>
        <w:pStyle w:val="Heading2"/>
      </w:pPr>
      <w:bookmarkStart w:id="4" w:name="_Toc56097367"/>
      <w:r w:rsidRPr="006B5567">
        <w:lastRenderedPageBreak/>
        <w:t>Полета</w:t>
      </w:r>
      <w:bookmarkEnd w:id="4"/>
    </w:p>
    <w:p w:rsidR="007E08D1" w:rsidRPr="006B5567" w:rsidRDefault="007E08D1" w:rsidP="007E08D1">
      <w:r w:rsidRPr="006B5567">
        <w:t>В ИСУПО има няколко основни вида полета:</w:t>
      </w: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 xml:space="preserve">Задължително поле - </w:t>
      </w:r>
      <w:r w:rsidRPr="006B5567">
        <w:rPr>
          <w:color w:val="FF0000"/>
          <w:lang w:val="bg-BG"/>
        </w:rPr>
        <w:t xml:space="preserve">* </w:t>
      </w:r>
      <w:r w:rsidRPr="006B5567">
        <w:rPr>
          <w:lang w:val="bg-BG"/>
        </w:rPr>
        <w:t>-  различен тип поле, маркирано с червена звездичка. Неговото попълване е задължително за запазването на въведените от вас данни.</w:t>
      </w: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>Текстово – за въвеждане на свободен текст.</w:t>
      </w:r>
    </w:p>
    <w:p w:rsidR="007E08D1" w:rsidRPr="006B5567" w:rsidRDefault="007E08D1" w:rsidP="007E08D1">
      <w:r w:rsidRPr="006B5567">
        <w:rPr>
          <w:noProof/>
          <w:lang w:eastAsia="bg-BG"/>
        </w:rPr>
        <w:drawing>
          <wp:inline distT="0" distB="0" distL="0" distR="0">
            <wp:extent cx="2407920" cy="495300"/>
            <wp:effectExtent l="19050" t="19050" r="11430" b="19050"/>
            <wp:docPr id="262" name="Picture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92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>Цифрово – поле за въвеждане на числа</w:t>
      </w:r>
    </w:p>
    <w:p w:rsidR="007E08D1" w:rsidRPr="006B5567" w:rsidRDefault="007E08D1" w:rsidP="007E08D1">
      <w:r w:rsidRPr="006B5567">
        <w:rPr>
          <w:noProof/>
          <w:lang w:eastAsia="bg-BG"/>
        </w:rPr>
        <w:drawing>
          <wp:inline distT="0" distB="0" distL="0" distR="0">
            <wp:extent cx="1828800" cy="472440"/>
            <wp:effectExtent l="19050" t="19050" r="19050" b="22860"/>
            <wp:docPr id="261" name="Picture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4724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 xml:space="preserve">Поле за избор от падащ списък – полета с предварително дефинирани номенклатури. Списъкът може да бъде допълван от потребители със съответните права. </w:t>
      </w:r>
    </w:p>
    <w:p w:rsidR="007E08D1" w:rsidRPr="006B5567" w:rsidRDefault="007E08D1" w:rsidP="007E08D1">
      <w:r w:rsidRPr="006B5567">
        <w:rPr>
          <w:noProof/>
          <w:lang w:eastAsia="bg-BG"/>
        </w:rPr>
        <w:drawing>
          <wp:inline distT="0" distB="0" distL="0" distR="0">
            <wp:extent cx="2758440" cy="480060"/>
            <wp:effectExtent l="19050" t="19050" r="22860" b="15240"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40" cy="4800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r w:rsidRPr="006B5567">
        <w:t xml:space="preserve">За да отворите списъка и да изберете стойност е необходимо да щракнете с мишката върху символа с форма на насочен надолу триъгълник. </w:t>
      </w: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>Поле за дата – полета</w:t>
      </w:r>
      <w:r w:rsidR="00835BCD" w:rsidRPr="006B5567">
        <w:rPr>
          <w:lang w:val="bg-BG"/>
        </w:rPr>
        <w:t>,</w:t>
      </w:r>
      <w:r w:rsidRPr="006B5567">
        <w:rPr>
          <w:lang w:val="bg-BG"/>
        </w:rPr>
        <w:t xml:space="preserve"> в които въвеждате дата и час. Има два варианта на въвеждане – ръчно и с избор от календар.</w:t>
      </w:r>
    </w:p>
    <w:p w:rsidR="007E08D1" w:rsidRPr="006B5567" w:rsidRDefault="007E08D1" w:rsidP="007E08D1">
      <w:r w:rsidRPr="006B5567">
        <w:rPr>
          <w:noProof/>
          <w:lang w:eastAsia="bg-BG"/>
        </w:rPr>
        <w:drawing>
          <wp:inline distT="0" distB="0" distL="0" distR="0">
            <wp:extent cx="2872740" cy="495300"/>
            <wp:effectExtent l="19050" t="19050" r="22860" b="19050"/>
            <wp:docPr id="259" name="Picture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r w:rsidRPr="006B5567">
        <w:t>За да изберете от календар, щракнете с мишката върху изображението на календар в долния десен край на полето. Ще се отвори календар</w:t>
      </w:r>
      <w:r w:rsidR="00835BCD" w:rsidRPr="006B5567">
        <w:t>,</w:t>
      </w:r>
      <w:r w:rsidRPr="006B5567">
        <w:t xml:space="preserve"> от който да изберете дата. </w:t>
      </w:r>
    </w:p>
    <w:p w:rsidR="007E08D1" w:rsidRPr="006B5567" w:rsidRDefault="007E08D1" w:rsidP="007E08D1">
      <w:r w:rsidRPr="006B5567">
        <w:rPr>
          <w:noProof/>
          <w:lang w:eastAsia="bg-BG"/>
        </w:rPr>
        <w:lastRenderedPageBreak/>
        <w:drawing>
          <wp:inline distT="0" distB="0" distL="0" distR="0">
            <wp:extent cx="1767840" cy="1478280"/>
            <wp:effectExtent l="19050" t="19050" r="22860" b="26670"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840" cy="14782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r w:rsidRPr="006B5567">
        <w:t>Аналогично на датата, за да въведете час можете да го въведете ръчно или да го изберете като щракнете с мишката върху символа часовник в долния десен ъгъл на полето. Отваря се списък с часове (стъпката е ½ час) от който да изберете.</w:t>
      </w:r>
    </w:p>
    <w:p w:rsidR="007E08D1" w:rsidRPr="006B5567" w:rsidRDefault="007E08D1" w:rsidP="007E08D1">
      <w:r w:rsidRPr="006B5567">
        <w:rPr>
          <w:noProof/>
          <w:lang w:eastAsia="bg-BG"/>
        </w:rPr>
        <w:drawing>
          <wp:inline distT="0" distB="0" distL="0" distR="0">
            <wp:extent cx="2484120" cy="1531620"/>
            <wp:effectExtent l="19050" t="19050" r="11430" b="11430"/>
            <wp:docPr id="257" name="Picture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5316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r w:rsidRPr="006B5567">
        <w:t>Избор от регистър – в системата има места</w:t>
      </w:r>
      <w:r w:rsidR="00835BCD" w:rsidRPr="006B5567">
        <w:t>,</w:t>
      </w:r>
      <w:r w:rsidRPr="006B5567">
        <w:t xml:space="preserve"> на които можете да избирате записи съществуващи в други регистри. </w:t>
      </w:r>
    </w:p>
    <w:p w:rsidR="007E08D1" w:rsidRPr="006B5567" w:rsidRDefault="007E08D1" w:rsidP="007E08D1">
      <w:r w:rsidRPr="006B5567">
        <w:rPr>
          <w:noProof/>
          <w:lang w:eastAsia="bg-BG"/>
        </w:rPr>
        <w:drawing>
          <wp:inline distT="0" distB="0" distL="0" distR="0">
            <wp:extent cx="5943600" cy="830580"/>
            <wp:effectExtent l="19050" t="19050" r="19050" b="26670"/>
            <wp:docPr id="256" name="Picture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05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 </w:t>
      </w:r>
    </w:p>
    <w:p w:rsidR="007E08D1" w:rsidRPr="006B5567" w:rsidRDefault="007E08D1" w:rsidP="007E08D1">
      <w:r w:rsidRPr="006B5567">
        <w:t xml:space="preserve">Щракнете с мишката върху символа изобразяващ лупа и разположен в горния десен ъгъл на панела. Отваря се екран за търсене. Започнете да въвеждате символи и системата ще започне да ви предлага съществуващите в нея съвпадения. </w:t>
      </w:r>
    </w:p>
    <w:p w:rsidR="007E08D1" w:rsidRPr="006B5567" w:rsidRDefault="007E08D1" w:rsidP="007E08D1">
      <w:r w:rsidRPr="006B5567">
        <w:rPr>
          <w:noProof/>
          <w:lang w:eastAsia="bg-BG"/>
        </w:rPr>
        <w:lastRenderedPageBreak/>
        <w:drawing>
          <wp:inline distT="0" distB="0" distL="0" distR="0">
            <wp:extent cx="3695700" cy="2865120"/>
            <wp:effectExtent l="19050" t="19050" r="19050" b="11430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8651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r w:rsidRPr="006B5567">
        <w:t xml:space="preserve">Изберете име от таблицата като щракнете с мишката върху него. То ще се прехвърли в съответния панел, като попълни всички полета, които са вече попълнени в другия регистър.  </w:t>
      </w: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>Поле за добавяне на файл/ове</w:t>
      </w:r>
    </w:p>
    <w:p w:rsidR="007E08D1" w:rsidRPr="006B5567" w:rsidRDefault="007E08D1" w:rsidP="007E08D1">
      <w:r w:rsidRPr="006B5567">
        <w:rPr>
          <w:noProof/>
          <w:lang w:eastAsia="bg-BG"/>
        </w:rPr>
        <w:drawing>
          <wp:inline distT="0" distB="0" distL="0" distR="0">
            <wp:extent cx="1432560" cy="1417320"/>
            <wp:effectExtent l="19050" t="19050" r="15240" b="11430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560" cy="14173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r w:rsidRPr="006B5567">
        <w:t xml:space="preserve">Щракнете мишката върху текста </w:t>
      </w:r>
      <w:r w:rsidRPr="006B5567">
        <w:rPr>
          <w:b/>
        </w:rPr>
        <w:t>Добави файл</w:t>
      </w:r>
      <w:r w:rsidRPr="006B5567">
        <w:t xml:space="preserve"> и изберете файла, който искате да качите в системата. Имате възможност да добавите кратко описание на файла в полето описание, което се появява</w:t>
      </w:r>
      <w:r w:rsidR="00835BCD" w:rsidRPr="006B5567">
        <w:t>,</w:t>
      </w:r>
      <w:r w:rsidRPr="006B5567">
        <w:t xml:space="preserve"> след като добавите файла. </w:t>
      </w:r>
    </w:p>
    <w:p w:rsidR="007E08D1" w:rsidRPr="006B5567" w:rsidRDefault="007E08D1" w:rsidP="007E08D1">
      <w:r w:rsidRPr="006B5567">
        <w:rPr>
          <w:noProof/>
          <w:lang w:eastAsia="bg-BG"/>
        </w:rPr>
        <w:lastRenderedPageBreak/>
        <w:drawing>
          <wp:inline distT="0" distB="0" distL="0" distR="0">
            <wp:extent cx="4686300" cy="1645920"/>
            <wp:effectExtent l="19050" t="19050" r="19050" b="11430"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6459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r w:rsidRPr="006B5567">
        <w:t xml:space="preserve">Можете да добавите повече от един файл. </w:t>
      </w: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>Чек бокс – поле</w:t>
      </w:r>
      <w:r w:rsidR="00835BCD" w:rsidRPr="006B5567">
        <w:rPr>
          <w:lang w:val="bg-BG"/>
        </w:rPr>
        <w:t>,</w:t>
      </w:r>
      <w:r w:rsidRPr="006B5567">
        <w:rPr>
          <w:lang w:val="bg-BG"/>
        </w:rPr>
        <w:t xml:space="preserve"> в което да маркирате вашият избор </w:t>
      </w:r>
    </w:p>
    <w:p w:rsidR="007E08D1" w:rsidRPr="006B5567" w:rsidRDefault="007E08D1" w:rsidP="007E08D1">
      <w:r w:rsidRPr="006B5567">
        <w:rPr>
          <w:noProof/>
          <w:lang w:eastAsia="bg-BG"/>
        </w:rPr>
        <w:drawing>
          <wp:inline distT="0" distB="0" distL="0" distR="0">
            <wp:extent cx="2461260" cy="876300"/>
            <wp:effectExtent l="19050" t="19050" r="15240" b="19050"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260" cy="876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>Тогъл бутон – за избор между две стойности, най-често „да“ и „не“.</w:t>
      </w:r>
    </w:p>
    <w:p w:rsidR="007E08D1" w:rsidRPr="006B5567" w:rsidRDefault="007E08D1" w:rsidP="007E08D1">
      <w:r w:rsidRPr="006B5567">
        <w:rPr>
          <w:noProof/>
          <w:lang w:eastAsia="bg-BG"/>
        </w:rPr>
        <w:drawing>
          <wp:inline distT="0" distB="0" distL="0" distR="0">
            <wp:extent cx="1272540" cy="342900"/>
            <wp:effectExtent l="19050" t="19050" r="22860" b="19050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540" cy="3429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 Щракнете с мишката върху „Не“ и стойността в полето ще се промени на „Да“ </w:t>
      </w:r>
      <w:r w:rsidRPr="006B5567">
        <w:rPr>
          <w:noProof/>
          <w:lang w:eastAsia="bg-BG"/>
        </w:rPr>
        <w:drawing>
          <wp:inline distT="0" distB="0" distL="0" distR="0">
            <wp:extent cx="982980" cy="304800"/>
            <wp:effectExtent l="19050" t="19050" r="26670" b="19050"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980" cy="3048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 .</w:t>
      </w:r>
    </w:p>
    <w:p w:rsidR="007E08D1" w:rsidRPr="006B5567" w:rsidRDefault="007E08D1" w:rsidP="007E08D1">
      <w:pPr>
        <w:pStyle w:val="Heading2"/>
      </w:pPr>
      <w:bookmarkStart w:id="5" w:name="_Toc56097368"/>
      <w:r w:rsidRPr="006B5567">
        <w:t>Символи</w:t>
      </w:r>
      <w:bookmarkEnd w:id="5"/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 xml:space="preserve">Главно меню - </w:t>
      </w:r>
      <w:r w:rsidRPr="006B5567">
        <w:rPr>
          <w:noProof/>
          <w:lang w:val="bg-BG" w:eastAsia="bg-BG"/>
        </w:rPr>
        <w:drawing>
          <wp:inline distT="0" distB="0" distL="0" distR="0">
            <wp:extent cx="358140" cy="342900"/>
            <wp:effectExtent l="0" t="0" r="3810" b="0"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5567">
        <w:rPr>
          <w:lang w:val="bg-BG"/>
        </w:rPr>
        <w:t xml:space="preserve"> - символ разположен горния ляв ъгъл на екрана. Отваря главното меню. </w:t>
      </w: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 xml:space="preserve">Редакция - </w:t>
      </w:r>
      <w:r w:rsidRPr="006B5567">
        <w:rPr>
          <w:noProof/>
          <w:lang w:val="bg-BG" w:eastAsia="bg-BG"/>
        </w:rPr>
        <w:drawing>
          <wp:inline distT="0" distB="0" distL="0" distR="0">
            <wp:extent cx="304800" cy="373380"/>
            <wp:effectExtent l="19050" t="19050" r="19050" b="26670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733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rPr>
          <w:lang w:val="bg-BG"/>
        </w:rPr>
        <w:t xml:space="preserve"> - Щракването с мишката върху символа отваря записа в режим редакция и можете да нанесете корекции в него. </w:t>
      </w:r>
    </w:p>
    <w:p w:rsidR="007E08D1" w:rsidRPr="006B5567" w:rsidRDefault="007E08D1" w:rsidP="007E08D1">
      <w:pPr>
        <w:pStyle w:val="ListParagraph"/>
        <w:ind w:firstLine="720"/>
        <w:rPr>
          <w:i/>
          <w:lang w:val="bg-BG"/>
        </w:rPr>
      </w:pPr>
      <w:r w:rsidRPr="006B5567">
        <w:rPr>
          <w:i/>
          <w:lang w:val="bg-BG"/>
        </w:rPr>
        <w:t>Забележка: Символът се появява като щракнете в десния бутона на мишката в избрания от вас ред на таблицата.</w:t>
      </w: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 xml:space="preserve">Детайли - </w:t>
      </w:r>
      <w:r w:rsidRPr="006B5567">
        <w:rPr>
          <w:noProof/>
          <w:lang w:val="bg-BG" w:eastAsia="bg-BG"/>
        </w:rPr>
        <w:drawing>
          <wp:inline distT="0" distB="0" distL="0" distR="0">
            <wp:extent cx="259080" cy="228600"/>
            <wp:effectExtent l="19050" t="19050" r="26670" b="19050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rPr>
          <w:lang w:val="bg-BG"/>
        </w:rPr>
        <w:t xml:space="preserve"> - Щракнете с мишката върху символа и ще можете да видите записани данни</w:t>
      </w:r>
      <w:r w:rsidR="00A14D7A" w:rsidRPr="006B5567">
        <w:rPr>
          <w:lang w:val="bg-BG"/>
        </w:rPr>
        <w:t>,</w:t>
      </w:r>
      <w:r w:rsidRPr="006B5567">
        <w:rPr>
          <w:lang w:val="bg-BG"/>
        </w:rPr>
        <w:t xml:space="preserve"> без да можете да коригирате или добавяте. </w:t>
      </w:r>
    </w:p>
    <w:p w:rsidR="007E08D1" w:rsidRPr="006B5567" w:rsidRDefault="00A14D7A" w:rsidP="007E08D1">
      <w:pPr>
        <w:pStyle w:val="ListParagraph"/>
        <w:ind w:firstLine="720"/>
        <w:rPr>
          <w:i/>
          <w:lang w:val="bg-BG"/>
        </w:rPr>
      </w:pPr>
      <w:r w:rsidRPr="006B5567">
        <w:rPr>
          <w:i/>
          <w:lang w:val="bg-BG"/>
        </w:rPr>
        <w:t>Забележка: Символът се появява като щракнете в десния бутона на мишката в избрания от вас ред на таблицата.</w:t>
      </w:r>
    </w:p>
    <w:p w:rsidR="007E08D1" w:rsidRPr="006B5567" w:rsidRDefault="007E08D1" w:rsidP="007E08D1">
      <w:pPr>
        <w:pStyle w:val="ListParagraph"/>
        <w:rPr>
          <w:lang w:val="bg-BG"/>
        </w:rPr>
      </w:pP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lastRenderedPageBreak/>
        <w:t xml:space="preserve">Изтриване - </w:t>
      </w:r>
      <w:r w:rsidRPr="006B5567">
        <w:rPr>
          <w:noProof/>
          <w:lang w:val="bg-BG" w:eastAsia="bg-BG"/>
        </w:rPr>
        <w:drawing>
          <wp:inline distT="0" distB="0" distL="0" distR="0">
            <wp:extent cx="259080" cy="297180"/>
            <wp:effectExtent l="19050" t="19050" r="26670" b="26670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" cy="2971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rPr>
          <w:lang w:val="bg-BG"/>
        </w:rPr>
        <w:t xml:space="preserve">- Щракването върху символа деактивира и скрива записа. </w:t>
      </w:r>
    </w:p>
    <w:p w:rsidR="007E08D1" w:rsidRPr="006B5567" w:rsidRDefault="00A14D7A" w:rsidP="007E08D1">
      <w:pPr>
        <w:pStyle w:val="ListParagraph"/>
        <w:ind w:firstLine="720"/>
        <w:rPr>
          <w:i/>
          <w:lang w:val="bg-BG"/>
        </w:rPr>
      </w:pPr>
      <w:r w:rsidRPr="006B5567">
        <w:rPr>
          <w:i/>
          <w:lang w:val="bg-BG"/>
        </w:rPr>
        <w:t>Забележка: Символът се появява като щракнете в десния бутона на мишката в избрания от вас ред на таблицата.</w:t>
      </w:r>
    </w:p>
    <w:p w:rsidR="007E08D1" w:rsidRPr="006B5567" w:rsidRDefault="007E08D1" w:rsidP="007E08D1">
      <w:pPr>
        <w:pStyle w:val="ListParagraph"/>
        <w:rPr>
          <w:lang w:val="bg-BG"/>
        </w:rPr>
      </w:pP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 xml:space="preserve">Активиране - </w:t>
      </w:r>
      <w:r w:rsidRPr="006B5567">
        <w:rPr>
          <w:noProof/>
          <w:lang w:val="bg-BG" w:eastAsia="bg-BG"/>
        </w:rPr>
        <w:drawing>
          <wp:inline distT="0" distB="0" distL="0" distR="0">
            <wp:extent cx="251460" cy="274320"/>
            <wp:effectExtent l="19050" t="19050" r="15240" b="11430"/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" cy="2743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pPr>
        <w:pStyle w:val="ListParagraph"/>
        <w:rPr>
          <w:lang w:val="bg-BG"/>
        </w:rPr>
      </w:pPr>
    </w:p>
    <w:p w:rsidR="007E08D1" w:rsidRPr="006B5567" w:rsidRDefault="00A14D7A" w:rsidP="007E08D1">
      <w:pPr>
        <w:pStyle w:val="ListParagraph"/>
        <w:ind w:firstLine="720"/>
        <w:rPr>
          <w:i/>
          <w:lang w:val="bg-BG"/>
        </w:rPr>
      </w:pPr>
      <w:r w:rsidRPr="006B5567">
        <w:rPr>
          <w:i/>
          <w:lang w:val="bg-BG"/>
        </w:rPr>
        <w:t>Забележка: Символът се появява като щракнете в десния бутона на мишката в избрания от вас ред на таблицата.</w:t>
      </w:r>
    </w:p>
    <w:p w:rsidR="007E08D1" w:rsidRPr="006B5567" w:rsidRDefault="007E08D1" w:rsidP="007E08D1">
      <w:pPr>
        <w:pStyle w:val="ListParagraph"/>
        <w:rPr>
          <w:lang w:val="bg-BG"/>
        </w:rPr>
      </w:pP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 xml:space="preserve">Деактивиране - </w:t>
      </w:r>
      <w:r w:rsidRPr="006B5567">
        <w:rPr>
          <w:noProof/>
          <w:lang w:val="bg-BG" w:eastAsia="bg-BG"/>
        </w:rPr>
        <w:drawing>
          <wp:inline distT="0" distB="0" distL="0" distR="0">
            <wp:extent cx="281940" cy="274320"/>
            <wp:effectExtent l="19050" t="19050" r="22860" b="11430"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" cy="2743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A14D7A" w:rsidP="007E08D1">
      <w:pPr>
        <w:pStyle w:val="ListParagraph"/>
        <w:ind w:firstLine="720"/>
        <w:rPr>
          <w:i/>
          <w:lang w:val="bg-BG"/>
        </w:rPr>
      </w:pPr>
      <w:r w:rsidRPr="006B5567">
        <w:rPr>
          <w:i/>
          <w:lang w:val="bg-BG"/>
        </w:rPr>
        <w:t>Забележка: Символът се появява като щракнете в десния бутона на мишката в избрания от вас ред на таблицата.</w:t>
      </w:r>
    </w:p>
    <w:p w:rsidR="007E08D1" w:rsidRPr="006B5567" w:rsidRDefault="007E08D1" w:rsidP="007E08D1">
      <w:pPr>
        <w:pStyle w:val="ListParagraph"/>
        <w:rPr>
          <w:lang w:val="bg-BG"/>
        </w:rPr>
      </w:pP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 xml:space="preserve">PDF - </w:t>
      </w:r>
      <w:r w:rsidRPr="006B5567">
        <w:rPr>
          <w:noProof/>
          <w:lang w:val="bg-BG" w:eastAsia="bg-BG"/>
        </w:rPr>
        <w:drawing>
          <wp:inline distT="0" distB="0" distL="0" distR="0">
            <wp:extent cx="259080" cy="236220"/>
            <wp:effectExtent l="19050" t="19050" r="26670" b="11430"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" cy="2362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rPr>
          <w:lang w:val="bg-BG"/>
        </w:rPr>
        <w:t>- символ за експорт на запис в PDF формат</w:t>
      </w:r>
    </w:p>
    <w:p w:rsidR="007E08D1" w:rsidRPr="006B5567" w:rsidRDefault="007E08D1" w:rsidP="007E08D1">
      <w:pPr>
        <w:pStyle w:val="ListParagraph"/>
        <w:rPr>
          <w:lang w:val="bg-BG"/>
        </w:rPr>
      </w:pPr>
    </w:p>
    <w:p w:rsidR="007E08D1" w:rsidRPr="006B5567" w:rsidRDefault="00A14D7A" w:rsidP="007E08D1">
      <w:pPr>
        <w:pStyle w:val="ListParagraph"/>
        <w:ind w:firstLine="720"/>
        <w:rPr>
          <w:i/>
          <w:lang w:val="bg-BG"/>
        </w:rPr>
      </w:pPr>
      <w:r w:rsidRPr="006B5567">
        <w:rPr>
          <w:i/>
          <w:lang w:val="bg-BG"/>
        </w:rPr>
        <w:t>Забележка: Символът се появява като щракнете в десния бутона на мишката в избрания от вас ред на таблицата.</w:t>
      </w:r>
    </w:p>
    <w:p w:rsidR="007E08D1" w:rsidRPr="006B5567" w:rsidRDefault="007E08D1" w:rsidP="007E08D1">
      <w:pPr>
        <w:pStyle w:val="ListParagraph"/>
        <w:rPr>
          <w:lang w:val="bg-BG"/>
        </w:rPr>
      </w:pP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 xml:space="preserve">Excel - </w:t>
      </w:r>
      <w:r w:rsidRPr="006B5567">
        <w:rPr>
          <w:noProof/>
          <w:lang w:val="bg-BG" w:eastAsia="bg-BG"/>
        </w:rPr>
        <w:drawing>
          <wp:inline distT="0" distB="0" distL="0" distR="0">
            <wp:extent cx="205740" cy="220980"/>
            <wp:effectExtent l="19050" t="19050" r="22860" b="26670"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" cy="2209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rPr>
          <w:lang w:val="bg-BG"/>
        </w:rPr>
        <w:t xml:space="preserve"> - символ за експорт на запис във формат Excel.</w:t>
      </w:r>
    </w:p>
    <w:p w:rsidR="007E08D1" w:rsidRPr="006B5567" w:rsidRDefault="00A14D7A" w:rsidP="007E08D1">
      <w:pPr>
        <w:pStyle w:val="ListParagraph"/>
        <w:ind w:firstLine="720"/>
        <w:rPr>
          <w:i/>
          <w:lang w:val="bg-BG"/>
        </w:rPr>
      </w:pPr>
      <w:r w:rsidRPr="006B5567">
        <w:rPr>
          <w:i/>
          <w:lang w:val="bg-BG"/>
        </w:rPr>
        <w:t>Забележка: Символът се появява като щракнете в десния бутона на мишката в избрания от вас ред на таблицата.</w:t>
      </w:r>
    </w:p>
    <w:p w:rsidR="007E08D1" w:rsidRPr="006B5567" w:rsidRDefault="007E08D1" w:rsidP="007E08D1">
      <w:pPr>
        <w:pStyle w:val="ListParagraph"/>
        <w:rPr>
          <w:lang w:val="bg-BG"/>
        </w:rPr>
      </w:pP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 xml:space="preserve"> Архивиране - </w:t>
      </w:r>
      <w:r w:rsidRPr="006B5567">
        <w:rPr>
          <w:noProof/>
          <w:lang w:val="bg-BG" w:eastAsia="bg-BG"/>
        </w:rPr>
        <w:drawing>
          <wp:inline distT="0" distB="0" distL="0" distR="0">
            <wp:extent cx="205740" cy="190500"/>
            <wp:effectExtent l="19050" t="19050" r="22860" b="19050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" cy="1905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rPr>
          <w:lang w:val="bg-BG"/>
        </w:rPr>
        <w:t xml:space="preserve"> - Щракването върху символа генерира архивен файл.</w:t>
      </w:r>
    </w:p>
    <w:p w:rsidR="007E08D1" w:rsidRPr="006B5567" w:rsidRDefault="007E08D1" w:rsidP="007E08D1">
      <w:pPr>
        <w:pStyle w:val="ListParagraph"/>
        <w:rPr>
          <w:lang w:val="bg-BG"/>
        </w:rPr>
      </w:pPr>
    </w:p>
    <w:p w:rsidR="007E08D1" w:rsidRPr="006B5567" w:rsidRDefault="00A14D7A" w:rsidP="007E08D1">
      <w:pPr>
        <w:pStyle w:val="ListParagraph"/>
        <w:ind w:firstLine="720"/>
        <w:rPr>
          <w:i/>
          <w:lang w:val="bg-BG"/>
        </w:rPr>
      </w:pPr>
      <w:r w:rsidRPr="006B5567">
        <w:rPr>
          <w:i/>
          <w:lang w:val="bg-BG"/>
        </w:rPr>
        <w:t>Забележка: Символът се появява като щракнете в десния бутона на мишката в избрания от вас ред на таблицата.</w:t>
      </w:r>
    </w:p>
    <w:p w:rsidR="007E08D1" w:rsidRPr="006B5567" w:rsidRDefault="007E08D1" w:rsidP="007E08D1">
      <w:pPr>
        <w:pStyle w:val="ListParagraph"/>
        <w:rPr>
          <w:lang w:val="bg-BG"/>
        </w:rPr>
      </w:pP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 xml:space="preserve">Триъгълник, сочещ надолу - </w:t>
      </w:r>
      <w:r w:rsidRPr="006B5567">
        <w:rPr>
          <w:noProof/>
          <w:lang w:val="bg-BG" w:eastAsia="bg-BG"/>
        </w:rPr>
        <w:drawing>
          <wp:inline distT="0" distB="0" distL="0" distR="0">
            <wp:extent cx="335280" cy="266700"/>
            <wp:effectExtent l="19050" t="19050" r="26670" b="19050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" cy="2667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rPr>
          <w:lang w:val="bg-BG"/>
        </w:rPr>
        <w:t>- показва наличието на подменю или падащ списък.</w:t>
      </w: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 xml:space="preserve">Бутон Обратно в списъка ви връща в основния списък на регистъра </w:t>
      </w:r>
      <w:r w:rsidRPr="006B5567">
        <w:rPr>
          <w:noProof/>
          <w:lang w:val="bg-BG" w:eastAsia="bg-BG"/>
        </w:rPr>
        <w:drawing>
          <wp:inline distT="0" distB="0" distL="0" distR="0">
            <wp:extent cx="1645920" cy="381000"/>
            <wp:effectExtent l="19050" t="19050" r="11430" b="19050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3810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 xml:space="preserve">Бутон </w:t>
      </w:r>
      <w:r w:rsidRPr="006B5567">
        <w:rPr>
          <w:b/>
          <w:lang w:val="bg-BG"/>
        </w:rPr>
        <w:t>Нов</w:t>
      </w:r>
      <w:r w:rsidRPr="006B5567">
        <w:rPr>
          <w:lang w:val="bg-BG"/>
        </w:rPr>
        <w:t xml:space="preserve"> – създава нов запис  </w:t>
      </w:r>
      <w:r w:rsidRPr="006B5567">
        <w:rPr>
          <w:noProof/>
          <w:lang w:val="bg-BG" w:eastAsia="bg-BG"/>
        </w:rPr>
        <w:drawing>
          <wp:inline distT="0" distB="0" distL="0" distR="0">
            <wp:extent cx="685800" cy="518160"/>
            <wp:effectExtent l="19050" t="19050" r="19050" b="15240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5181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 xml:space="preserve">Бутон </w:t>
      </w:r>
      <w:r w:rsidRPr="006B5567">
        <w:rPr>
          <w:b/>
          <w:lang w:val="bg-BG"/>
        </w:rPr>
        <w:t>Запис</w:t>
      </w:r>
      <w:r w:rsidRPr="006B5567">
        <w:rPr>
          <w:lang w:val="bg-BG"/>
        </w:rPr>
        <w:t xml:space="preserve"> – запазва въведената от вас информация </w:t>
      </w:r>
      <w:r w:rsidRPr="006B5567">
        <w:rPr>
          <w:noProof/>
          <w:lang w:val="bg-BG" w:eastAsia="bg-BG"/>
        </w:rPr>
        <w:drawing>
          <wp:inline distT="0" distB="0" distL="0" distR="0">
            <wp:extent cx="891540" cy="464820"/>
            <wp:effectExtent l="19050" t="19050" r="22860" b="11430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540" cy="4648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noProof/>
          <w:lang w:val="bg-BG" w:eastAsia="bg-BG"/>
        </w:rPr>
        <w:lastRenderedPageBreak/>
        <w:drawing>
          <wp:inline distT="0" distB="0" distL="0" distR="0">
            <wp:extent cx="388620" cy="312420"/>
            <wp:effectExtent l="19050" t="19050" r="11430" b="11430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" cy="3124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rPr>
          <w:lang w:val="bg-BG"/>
        </w:rPr>
        <w:t xml:space="preserve"> Този символ показва, че можете да изведете визуализация на таблицата на началния екран на системата. Щракнете с мишката върху него и при зареждане на програмата, ще се визуализира на началният екран(под картата на събитията)</w:t>
      </w:r>
    </w:p>
    <w:p w:rsidR="007E08D1" w:rsidRPr="006B5567" w:rsidRDefault="007E08D1" w:rsidP="007E08D1">
      <w:pPr>
        <w:pStyle w:val="ListParagraph"/>
        <w:numPr>
          <w:ilvl w:val="0"/>
          <w:numId w:val="1"/>
        </w:numPr>
        <w:spacing w:before="0" w:after="160" w:line="259" w:lineRule="auto"/>
        <w:rPr>
          <w:lang w:val="bg-BG"/>
        </w:rPr>
      </w:pPr>
      <w:r w:rsidRPr="006B5567">
        <w:rPr>
          <w:noProof/>
          <w:lang w:val="bg-BG" w:eastAsia="bg-BG"/>
        </w:rPr>
        <w:drawing>
          <wp:inline distT="0" distB="0" distL="0" distR="0">
            <wp:extent cx="434340" cy="297180"/>
            <wp:effectExtent l="19050" t="19050" r="22860" b="26670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" cy="2971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rPr>
          <w:lang w:val="bg-BG"/>
        </w:rPr>
        <w:t xml:space="preserve"> Символът показва, че таблицата се визуализира на началния екран на системата. За да премахнете визуализацията на началната страница, щракнете с мишката върху него.</w:t>
      </w:r>
    </w:p>
    <w:p w:rsidR="007E08D1" w:rsidRPr="006B5567" w:rsidRDefault="007E08D1" w:rsidP="007E08D1">
      <w:pPr>
        <w:pStyle w:val="ListParagraph"/>
        <w:rPr>
          <w:lang w:val="bg-BG"/>
        </w:rPr>
      </w:pPr>
    </w:p>
    <w:p w:rsidR="007E08D1" w:rsidRPr="006B5567" w:rsidRDefault="007E08D1" w:rsidP="007E08D1">
      <w:pPr>
        <w:pStyle w:val="Heading2"/>
      </w:pPr>
      <w:bookmarkStart w:id="6" w:name="_Toc56097369"/>
      <w:r w:rsidRPr="006B5567">
        <w:t>Съобщения</w:t>
      </w:r>
      <w:bookmarkEnd w:id="6"/>
    </w:p>
    <w:p w:rsidR="007E08D1" w:rsidRPr="006B5567" w:rsidRDefault="007E08D1" w:rsidP="007E08D1">
      <w:r w:rsidRPr="006B5567">
        <w:t xml:space="preserve">Системата е активна и извежда различни видове съобщения или в резултат на вашите действия </w:t>
      </w:r>
    </w:p>
    <w:p w:rsidR="007E08D1" w:rsidRPr="006B5567" w:rsidRDefault="007E08D1" w:rsidP="007E08D1">
      <w:r w:rsidRPr="006B5567">
        <w:rPr>
          <w:noProof/>
          <w:lang w:eastAsia="bg-BG"/>
        </w:rPr>
        <w:drawing>
          <wp:inline distT="0" distB="0" distL="0" distR="0">
            <wp:extent cx="3710940" cy="807720"/>
            <wp:effectExtent l="19050" t="19050" r="22860" b="11430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8077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 </w:t>
      </w:r>
    </w:p>
    <w:p w:rsidR="007E08D1" w:rsidRPr="006B5567" w:rsidRDefault="007E08D1" w:rsidP="007E08D1">
      <w:r w:rsidRPr="006B5567">
        <w:rPr>
          <w:noProof/>
          <w:lang w:eastAsia="bg-BG"/>
        </w:rPr>
        <w:drawing>
          <wp:inline distT="0" distB="0" distL="0" distR="0">
            <wp:extent cx="1386840" cy="662940"/>
            <wp:effectExtent l="19050" t="19050" r="22860" b="22860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840" cy="6629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 </w:t>
      </w:r>
      <w:r w:rsidRPr="006B5567">
        <w:rPr>
          <w:noProof/>
          <w:lang w:eastAsia="bg-BG"/>
        </w:rPr>
        <w:drawing>
          <wp:inline distT="0" distB="0" distL="0" distR="0">
            <wp:extent cx="2255520" cy="647700"/>
            <wp:effectExtent l="19050" t="19050" r="11430" b="19050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520" cy="6477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 </w:t>
      </w:r>
      <w:r w:rsidRPr="006B5567">
        <w:rPr>
          <w:noProof/>
          <w:lang w:eastAsia="bg-BG"/>
        </w:rPr>
        <w:drawing>
          <wp:inline distT="0" distB="0" distL="0" distR="0">
            <wp:extent cx="1950720" cy="601980"/>
            <wp:effectExtent l="19050" t="19050" r="11430" b="26670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6019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0C7FBA" w:rsidRPr="006B5567" w:rsidRDefault="000C7FBA" w:rsidP="000C7FBA">
      <w:pPr>
        <w:pStyle w:val="Heading2"/>
      </w:pPr>
      <w:bookmarkStart w:id="7" w:name="_Toc56097370"/>
      <w:r w:rsidRPr="006B5567">
        <w:t>Търсене</w:t>
      </w:r>
      <w:bookmarkEnd w:id="7"/>
    </w:p>
    <w:p w:rsidR="000C7FBA" w:rsidRPr="006B5567" w:rsidRDefault="000C7FBA" w:rsidP="000C7FBA">
      <w:pPr>
        <w:rPr>
          <w:lang w:eastAsia="x-none"/>
        </w:rPr>
      </w:pPr>
      <w:r w:rsidRPr="006B5567">
        <w:rPr>
          <w:lang w:eastAsia="x-none"/>
        </w:rPr>
        <w:t>Функционалност за търсене</w:t>
      </w:r>
    </w:p>
    <w:p w:rsidR="0054585E" w:rsidRPr="006B5567" w:rsidRDefault="000C7FBA" w:rsidP="0054585E">
      <w:pPr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665480"/>
            <wp:effectExtent l="19050" t="19050" r="13335" b="20320"/>
            <wp:docPr id="565" name="Picture 5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" name="2020-03-12 10_08_42-Мои формуляри_анкети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6654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4585E" w:rsidRPr="006B5567" w:rsidRDefault="0054585E" w:rsidP="0054585E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bookmarkStart w:id="8" w:name="_Toc53390942"/>
      <w:bookmarkStart w:id="9" w:name="_Toc56097371"/>
      <w:r w:rsidRPr="006B5567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Регистрация на потребител</w:t>
      </w:r>
      <w:bookmarkEnd w:id="8"/>
      <w:bookmarkEnd w:id="9"/>
    </w:p>
    <w:p w:rsidR="0054585E" w:rsidRPr="006B5567" w:rsidRDefault="0054585E" w:rsidP="0054585E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Въведете в лентата за търсене на браузъра адреса на системата.</w:t>
      </w:r>
    </w:p>
    <w:p w:rsidR="0054585E" w:rsidRPr="006B5567" w:rsidRDefault="0054585E" w:rsidP="0054585E">
      <w:r w:rsidRPr="006B5567">
        <w:rPr>
          <w:rFonts w:asciiTheme="minorHAnsi" w:eastAsiaTheme="minorHAnsi" w:hAnsiTheme="minorHAnsi" w:cstheme="minorBidi"/>
        </w:rPr>
        <w:t xml:space="preserve">Отваря се екран за вход. </w:t>
      </w:r>
      <w:r w:rsidRPr="006B5567">
        <w:t xml:space="preserve">Ако нямате профил за вход в системата можете да създадете такъв, като се регистрирате. Щракнете с мишката върху </w:t>
      </w:r>
      <w:r w:rsidRPr="006B5567">
        <w:rPr>
          <w:b/>
        </w:rPr>
        <w:t>Регистрация</w:t>
      </w:r>
      <w:r w:rsidRPr="006B5567">
        <w:t xml:space="preserve">. </w:t>
      </w:r>
    </w:p>
    <w:p w:rsidR="0054585E" w:rsidRPr="006B5567" w:rsidRDefault="0054585E" w:rsidP="0054585E">
      <w:pPr>
        <w:spacing w:before="0" w:after="160"/>
        <w:rPr>
          <w:rFonts w:asciiTheme="minorHAnsi" w:eastAsiaTheme="minorHAnsi" w:hAnsiTheme="minorHAnsi" w:cstheme="minorBidi"/>
        </w:rPr>
      </w:pPr>
    </w:p>
    <w:p w:rsidR="0054585E" w:rsidRPr="006B5567" w:rsidRDefault="0054585E" w:rsidP="0054585E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lastRenderedPageBreak/>
        <w:drawing>
          <wp:inline distT="0" distB="0" distL="0" distR="0" wp14:anchorId="48267775" wp14:editId="06C1AA3C">
            <wp:extent cx="2181828" cy="1944351"/>
            <wp:effectExtent l="19050" t="19050" r="9525" b="18415"/>
            <wp:docPr id="514" name="Picture 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20-09-30 16_46_13-Вход.pn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2049" cy="1962371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54585E" w:rsidRPr="006B5567" w:rsidRDefault="0054585E" w:rsidP="0054585E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bookmarkStart w:id="10" w:name="_Ref52438298"/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1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Вход/Регистрация</w:t>
      </w:r>
      <w:bookmarkEnd w:id="10"/>
    </w:p>
    <w:p w:rsidR="0054585E" w:rsidRPr="006B5567" w:rsidRDefault="0054585E" w:rsidP="0054585E">
      <w:pPr>
        <w:spacing w:before="0" w:after="160"/>
        <w:rPr>
          <w:rFonts w:asciiTheme="minorHAnsi" w:eastAsiaTheme="minorHAnsi" w:hAnsiTheme="minorHAnsi" w:cstheme="minorBidi"/>
        </w:rPr>
      </w:pPr>
    </w:p>
    <w:p w:rsidR="0054585E" w:rsidRPr="006B5567" w:rsidRDefault="0054585E" w:rsidP="0054585E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Отваря се регистрационна бланка, на която следва да попълните данните необходими за създаване на потребителски профил в ИСУПО. Полетата маркирани с (*),</w:t>
      </w:r>
      <w:r w:rsidRPr="006B5567">
        <w:rPr>
          <w:rFonts w:asciiTheme="minorHAnsi" w:eastAsiaTheme="minorHAnsi" w:hAnsiTheme="minorHAnsi" w:cstheme="minorBidi"/>
          <w:color w:val="FF0000"/>
        </w:rPr>
        <w:t xml:space="preserve"> </w:t>
      </w:r>
      <w:r w:rsidRPr="006B5567">
        <w:rPr>
          <w:rFonts w:asciiTheme="minorHAnsi" w:eastAsiaTheme="minorHAnsi" w:hAnsiTheme="minorHAnsi" w:cstheme="minorBidi"/>
        </w:rPr>
        <w:t>са задължителни за попълване. След като приключите с попълването на регистрационната карта кликнете с мишката върху РЕГИСТРАЦИЯ, в долния десен ъгъл на бланката.</w:t>
      </w:r>
    </w:p>
    <w:p w:rsidR="0054585E" w:rsidRPr="006B5567" w:rsidRDefault="0054585E" w:rsidP="0054585E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Полетата в регистрационната форма са:</w:t>
      </w:r>
    </w:p>
    <w:p w:rsidR="0054585E" w:rsidRPr="006B5567" w:rsidRDefault="0054585E" w:rsidP="0054585E">
      <w:pPr>
        <w:numPr>
          <w:ilvl w:val="0"/>
          <w:numId w:val="4"/>
        </w:numPr>
        <w:spacing w:before="0" w:after="160"/>
        <w:contextualSpacing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Текстови – полета за въвеждане на свободен текст;</w:t>
      </w:r>
    </w:p>
    <w:p w:rsidR="0054585E" w:rsidRPr="006B5567" w:rsidRDefault="0054585E" w:rsidP="0054585E">
      <w:pPr>
        <w:numPr>
          <w:ilvl w:val="0"/>
          <w:numId w:val="4"/>
        </w:numPr>
        <w:spacing w:before="0" w:after="160"/>
        <w:contextualSpacing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Полета за избор от предварително въведени опции;</w:t>
      </w:r>
    </w:p>
    <w:p w:rsidR="0054585E" w:rsidRPr="006B5567" w:rsidRDefault="0054585E" w:rsidP="0054585E">
      <w:pPr>
        <w:numPr>
          <w:ilvl w:val="0"/>
          <w:numId w:val="4"/>
        </w:numPr>
        <w:spacing w:before="0" w:after="160"/>
        <w:contextualSpacing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Поле Координати от адрес – кликнете с мишката върху него и системата ще зареди координати, които се взимат от въведения от вас адрес.</w:t>
      </w:r>
    </w:p>
    <w:p w:rsidR="0054585E" w:rsidRPr="006B5567" w:rsidRDefault="0054585E" w:rsidP="0054585E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lastRenderedPageBreak/>
        <w:drawing>
          <wp:inline distT="0" distB="0" distL="0" distR="0" wp14:anchorId="4EAC7465" wp14:editId="48FA3429">
            <wp:extent cx="6316980" cy="7443785"/>
            <wp:effectExtent l="19050" t="19050" r="26670" b="24130"/>
            <wp:docPr id="515" name="Picture 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20-09-30 17_02_35-Регистрация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2359" cy="7497258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54585E" w:rsidRPr="006B5567" w:rsidRDefault="0054585E" w:rsidP="0054585E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2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Бланка за регистрация</w:t>
      </w:r>
    </w:p>
    <w:p w:rsidR="0054585E" w:rsidRPr="006B5567" w:rsidRDefault="0054585E" w:rsidP="0054585E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lastRenderedPageBreak/>
        <w:t>Ако в системата вече съществува потребител с въведената от вас електронна поща, ИСУПО ще върне съобщение за грешка.</w:t>
      </w:r>
    </w:p>
    <w:p w:rsidR="0054585E" w:rsidRPr="006B5567" w:rsidRDefault="0054585E" w:rsidP="0054585E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drawing>
          <wp:inline distT="0" distB="0" distL="0" distR="0" wp14:anchorId="41AFF132" wp14:editId="15C4DF03">
            <wp:extent cx="1961909" cy="605033"/>
            <wp:effectExtent l="0" t="0" r="635" b="5080"/>
            <wp:docPr id="516" name="Picture 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20-09-30 17_20_59-Регистрация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876" cy="621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85E" w:rsidRPr="006B5567" w:rsidRDefault="0054585E" w:rsidP="0054585E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3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Грешка при дублиране на електронна поща</w:t>
      </w:r>
    </w:p>
    <w:p w:rsidR="0054585E" w:rsidRPr="006B5567" w:rsidRDefault="0054585E" w:rsidP="0054585E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При успешна регистрация, системата отваря началният екран на ИСУПО.</w:t>
      </w:r>
    </w:p>
    <w:p w:rsidR="0054585E" w:rsidRPr="006B5567" w:rsidRDefault="0054585E" w:rsidP="0054585E">
      <w:pPr>
        <w:spacing w:before="0" w:after="160"/>
        <w:rPr>
          <w:rFonts w:asciiTheme="minorHAnsi" w:eastAsiaTheme="minorHAnsi" w:hAnsiTheme="minorHAnsi" w:cstheme="minorBidi"/>
        </w:rPr>
      </w:pPr>
    </w:p>
    <w:p w:rsidR="0054585E" w:rsidRPr="006B5567" w:rsidRDefault="0054585E" w:rsidP="0054585E">
      <w:pPr>
        <w:rPr>
          <w:lang w:eastAsia="x-none"/>
        </w:rPr>
      </w:pPr>
    </w:p>
    <w:p w:rsidR="007E08D1" w:rsidRPr="006B5567" w:rsidRDefault="007E08D1" w:rsidP="007E08D1">
      <w:pPr>
        <w:pStyle w:val="Heading1"/>
      </w:pPr>
      <w:bookmarkStart w:id="11" w:name="_Toc56097372"/>
      <w:r w:rsidRPr="006B5567">
        <w:t>Вход в системата</w:t>
      </w:r>
      <w:bookmarkEnd w:id="11"/>
    </w:p>
    <w:p w:rsidR="007E08D1" w:rsidRPr="006B5567" w:rsidRDefault="007E08D1" w:rsidP="007E08D1">
      <w:r w:rsidRPr="006B5567">
        <w:t>Системата е уеб базирана и за да стартирате работа с нея трябва да въведете нейният адрес в лентата за търсене на браузъра.</w:t>
      </w:r>
      <w:r w:rsidRPr="006B5567">
        <w:rPr>
          <w:noProof/>
          <w:lang w:eastAsia="bg-BG"/>
        </w:rPr>
        <w:drawing>
          <wp:inline distT="0" distB="0" distL="0" distR="0">
            <wp:extent cx="5943600" cy="381000"/>
            <wp:effectExtent l="19050" t="19050" r="19050" b="19050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0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r w:rsidRPr="006B5567">
        <w:t xml:space="preserve">Отваря се екран за вход в системата или регистрация. </w:t>
      </w:r>
      <w:r w:rsidR="00226E67" w:rsidRPr="006B5567">
        <w:t xml:space="preserve">(вижте </w:t>
      </w:r>
      <w:r w:rsidR="00226E67" w:rsidRPr="006B5567">
        <w:fldChar w:fldCharType="begin"/>
      </w:r>
      <w:r w:rsidR="00226E67" w:rsidRPr="006B5567">
        <w:instrText xml:space="preserve"> REF _Ref52438298 \h </w:instrText>
      </w:r>
      <w:r w:rsidR="00226E67" w:rsidRPr="006B5567">
        <w:fldChar w:fldCharType="separate"/>
      </w:r>
      <w:r w:rsidR="00313A5A"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="00313A5A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1</w:t>
      </w:r>
      <w:r w:rsidR="00313A5A"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Вход/Регистрация</w:t>
      </w:r>
      <w:r w:rsidR="00226E67" w:rsidRPr="006B5567">
        <w:fldChar w:fldCharType="end"/>
      </w:r>
      <w:r w:rsidR="00226E67" w:rsidRPr="006B5567">
        <w:t>)</w:t>
      </w:r>
    </w:p>
    <w:p w:rsidR="007E08D1" w:rsidRPr="006B5567" w:rsidRDefault="007E08D1" w:rsidP="007E08D1">
      <w:pPr>
        <w:pStyle w:val="Heading2"/>
      </w:pPr>
      <w:bookmarkStart w:id="12" w:name="_Toc56097373"/>
      <w:r w:rsidRPr="006B5567">
        <w:t>Вход</w:t>
      </w:r>
      <w:bookmarkEnd w:id="12"/>
    </w:p>
    <w:p w:rsidR="004A68A3" w:rsidRPr="006B5567" w:rsidRDefault="004A68A3" w:rsidP="004A68A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В полето </w:t>
      </w:r>
      <w:r w:rsidRPr="006B5567">
        <w:rPr>
          <w:rFonts w:asciiTheme="minorHAnsi" w:eastAsiaTheme="minorHAnsi" w:hAnsiTheme="minorHAnsi" w:cstheme="minorBidi"/>
          <w:b/>
        </w:rPr>
        <w:t>Електронна поща</w:t>
      </w:r>
      <w:r w:rsidRPr="006B5567">
        <w:rPr>
          <w:rFonts w:asciiTheme="minorHAnsi" w:eastAsiaTheme="minorHAnsi" w:hAnsiTheme="minorHAnsi" w:cstheme="minorBidi"/>
        </w:rPr>
        <w:t xml:space="preserve"> въведете валиден e-mail адрес.</w:t>
      </w:r>
    </w:p>
    <w:p w:rsidR="004A68A3" w:rsidRPr="006B5567" w:rsidRDefault="004A68A3" w:rsidP="004A68A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В полето </w:t>
      </w:r>
      <w:r w:rsidRPr="006B5567">
        <w:rPr>
          <w:rFonts w:asciiTheme="minorHAnsi" w:eastAsiaTheme="minorHAnsi" w:hAnsiTheme="minorHAnsi" w:cstheme="minorBidi"/>
          <w:b/>
        </w:rPr>
        <w:t>Парола</w:t>
      </w:r>
      <w:r w:rsidRPr="006B5567">
        <w:rPr>
          <w:rFonts w:asciiTheme="minorHAnsi" w:eastAsiaTheme="minorHAnsi" w:hAnsiTheme="minorHAnsi" w:cstheme="minorBidi"/>
        </w:rPr>
        <w:t xml:space="preserve"> въведете валидна парола.</w:t>
      </w:r>
    </w:p>
    <w:p w:rsidR="004A68A3" w:rsidRPr="006B5567" w:rsidRDefault="004A68A3" w:rsidP="004A68A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Щракнете с мишката върху </w:t>
      </w:r>
      <w:r w:rsidRPr="006B5567">
        <w:rPr>
          <w:rFonts w:asciiTheme="minorHAnsi" w:eastAsiaTheme="minorHAnsi" w:hAnsiTheme="minorHAnsi" w:cstheme="minorBidi"/>
          <w:b/>
        </w:rPr>
        <w:t>ВХОД</w:t>
      </w:r>
      <w:r w:rsidRPr="006B5567">
        <w:rPr>
          <w:rFonts w:asciiTheme="minorHAnsi" w:eastAsiaTheme="minorHAnsi" w:hAnsiTheme="minorHAnsi" w:cstheme="minorBidi"/>
        </w:rPr>
        <w:t>.</w:t>
      </w:r>
    </w:p>
    <w:p w:rsidR="004A68A3" w:rsidRPr="006B5567" w:rsidRDefault="004A68A3" w:rsidP="004A68A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Ще се отвори началният екран на системата.</w:t>
      </w:r>
    </w:p>
    <w:p w:rsidR="007E08D1" w:rsidRPr="006B5567" w:rsidRDefault="007E08D1" w:rsidP="007E08D1">
      <w:pPr>
        <w:pStyle w:val="Heading2"/>
      </w:pPr>
      <w:bookmarkStart w:id="13" w:name="_Toc56097374"/>
      <w:r w:rsidRPr="006B5567">
        <w:t>Вход с КЕП</w:t>
      </w:r>
      <w:bookmarkEnd w:id="13"/>
    </w:p>
    <w:p w:rsidR="004A68A3" w:rsidRPr="006B5567" w:rsidRDefault="004A68A3" w:rsidP="004A68A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Ако притежавате квалифициран електронен подпис(КЕП), можете да ползвате подписа за вход в системата.</w:t>
      </w:r>
    </w:p>
    <w:p w:rsidR="004A68A3" w:rsidRPr="006B5567" w:rsidRDefault="004A68A3" w:rsidP="004A68A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Включете подписа на компютъра, на който е инсталиран и от който искате да влезете в ИСУПО. Щракнете с мишката върху </w:t>
      </w:r>
      <w:r w:rsidRPr="006B5567">
        <w:rPr>
          <w:rFonts w:asciiTheme="minorHAnsi" w:eastAsiaTheme="minorHAnsi" w:hAnsiTheme="minorHAnsi" w:cstheme="minorBidi"/>
          <w:b/>
        </w:rPr>
        <w:t>ВХОД С КЕП</w:t>
      </w:r>
      <w:r w:rsidRPr="006B5567">
        <w:rPr>
          <w:rFonts w:asciiTheme="minorHAnsi" w:eastAsiaTheme="minorHAnsi" w:hAnsiTheme="minorHAnsi" w:cstheme="minorBidi"/>
        </w:rPr>
        <w:t>. При първо влизане в системата с електронен подпис, ще се отвори екран, от който да посочите титуляря на електронния подпис и след това да въведете PIN. Ще бъде създаден профил на притежателя на подписа. Новосъздаденият профил няма да е пълен, което налага допълване на потребителски данни в профила след първото влизане в системата.</w:t>
      </w:r>
    </w:p>
    <w:p w:rsidR="004A68A3" w:rsidRPr="006B5567" w:rsidRDefault="004A68A3" w:rsidP="004A68A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При следващи влизания в ИСУПО, тези стъпки ще бъдат прескочени, като системата ще се отваря на начален екран.</w:t>
      </w:r>
    </w:p>
    <w:p w:rsidR="00893DB8" w:rsidRPr="006B5567" w:rsidRDefault="00893DB8" w:rsidP="00893DB8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bookmarkStart w:id="14" w:name="_Toc53390945"/>
      <w:bookmarkStart w:id="15" w:name="_Toc56097375"/>
      <w:r w:rsidRPr="006B5567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lastRenderedPageBreak/>
        <w:t>Забравена парола</w:t>
      </w:r>
      <w:bookmarkEnd w:id="14"/>
      <w:bookmarkEnd w:id="15"/>
    </w:p>
    <w:p w:rsidR="00893DB8" w:rsidRPr="006B5567" w:rsidRDefault="00893DB8" w:rsidP="00893DB8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В случай че сте забравили паролата, необходима за вход в ИСУПО е предвидена възможност за нейното възстановяване, без да е необходима намесата на администратор. За целта е необходимо да кликнете с мишката върху </w:t>
      </w:r>
      <w:r w:rsidRPr="006B5567">
        <w:rPr>
          <w:rFonts w:asciiTheme="minorHAnsi" w:eastAsiaTheme="minorHAnsi" w:hAnsiTheme="minorHAnsi" w:cstheme="minorBidi"/>
          <w:b/>
        </w:rPr>
        <w:t>Забравена парола</w:t>
      </w:r>
      <w:r w:rsidRPr="006B5567">
        <w:rPr>
          <w:rFonts w:asciiTheme="minorHAnsi" w:eastAsiaTheme="minorHAnsi" w:hAnsiTheme="minorHAnsi" w:cstheme="minorBidi"/>
        </w:rPr>
        <w:t xml:space="preserve"> (виж </w:t>
      </w:r>
      <w:r w:rsidRPr="006B5567">
        <w:rPr>
          <w:rFonts w:asciiTheme="minorHAnsi" w:eastAsiaTheme="minorHAnsi" w:hAnsiTheme="minorHAnsi" w:cstheme="minorBidi"/>
        </w:rPr>
        <w:fldChar w:fldCharType="begin"/>
      </w:r>
      <w:r w:rsidRPr="006B5567">
        <w:rPr>
          <w:rFonts w:asciiTheme="minorHAnsi" w:eastAsiaTheme="minorHAnsi" w:hAnsiTheme="minorHAnsi" w:cstheme="minorBidi"/>
        </w:rPr>
        <w:instrText xml:space="preserve"> REF _Ref52438298 \h </w:instrText>
      </w:r>
      <w:r w:rsidRPr="006B5567">
        <w:rPr>
          <w:rFonts w:asciiTheme="minorHAnsi" w:eastAsiaTheme="minorHAnsi" w:hAnsiTheme="minorHAnsi" w:cstheme="minorBidi"/>
        </w:rPr>
      </w:r>
      <w:r w:rsidRPr="006B5567">
        <w:rPr>
          <w:rFonts w:asciiTheme="minorHAnsi" w:eastAsiaTheme="minorHAnsi" w:hAnsiTheme="minorHAnsi" w:cstheme="minorBidi"/>
        </w:rPr>
        <w:fldChar w:fldCharType="separate"/>
      </w:r>
      <w:r w:rsidR="00313A5A"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="00313A5A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1</w:t>
      </w:r>
      <w:r w:rsidR="00313A5A"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Вход/Регистрация</w:t>
      </w:r>
      <w:r w:rsidRPr="006B5567">
        <w:rPr>
          <w:rFonts w:asciiTheme="minorHAnsi" w:eastAsiaTheme="minorHAnsi" w:hAnsiTheme="minorHAnsi" w:cstheme="minorBidi"/>
        </w:rPr>
        <w:fldChar w:fldCharType="end"/>
      </w:r>
      <w:r w:rsidRPr="006B5567">
        <w:rPr>
          <w:rFonts w:asciiTheme="minorHAnsi" w:eastAsiaTheme="minorHAnsi" w:hAnsiTheme="minorHAnsi" w:cstheme="minorBidi"/>
        </w:rPr>
        <w:t>).</w:t>
      </w:r>
    </w:p>
    <w:p w:rsidR="00893DB8" w:rsidRPr="006B5567" w:rsidRDefault="00893DB8" w:rsidP="00893DB8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drawing>
          <wp:inline distT="0" distB="0" distL="0" distR="0" wp14:anchorId="0565A5BE" wp14:editId="27940E37">
            <wp:extent cx="2586942" cy="1255051"/>
            <wp:effectExtent l="19050" t="19050" r="23495" b="21590"/>
            <wp:docPr id="523" name="Picture 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20-10-01 09_57_33-Вход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5802" cy="127875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893DB8" w:rsidRPr="006B5567" w:rsidRDefault="00893DB8" w:rsidP="00893DB8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4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Забравена парола</w:t>
      </w:r>
    </w:p>
    <w:p w:rsidR="00893DB8" w:rsidRPr="006B5567" w:rsidRDefault="00893DB8" w:rsidP="00893DB8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Отваря се екран, на който в полето </w:t>
      </w:r>
      <w:r w:rsidRPr="006B5567">
        <w:rPr>
          <w:rFonts w:asciiTheme="minorHAnsi" w:eastAsiaTheme="minorHAnsi" w:hAnsiTheme="minorHAnsi" w:cstheme="minorBidi"/>
          <w:b/>
        </w:rPr>
        <w:t>Електронна поща</w:t>
      </w:r>
      <w:r w:rsidRPr="006B5567">
        <w:rPr>
          <w:rFonts w:asciiTheme="minorHAnsi" w:eastAsiaTheme="minorHAnsi" w:hAnsiTheme="minorHAnsi" w:cstheme="minorBidi"/>
        </w:rPr>
        <w:t xml:space="preserve"> трябва да въведете пощата, на която желаете да получите линк за възстановяване на паролата и да кликнете върху </w:t>
      </w:r>
      <w:r w:rsidRPr="006B5567">
        <w:rPr>
          <w:rFonts w:asciiTheme="minorHAnsi" w:eastAsiaTheme="minorHAnsi" w:hAnsiTheme="minorHAnsi" w:cstheme="minorBidi"/>
          <w:b/>
        </w:rPr>
        <w:t>Изпрати</w:t>
      </w:r>
      <w:r w:rsidRPr="006B5567">
        <w:rPr>
          <w:rFonts w:asciiTheme="minorHAnsi" w:eastAsiaTheme="minorHAnsi" w:hAnsiTheme="minorHAnsi" w:cstheme="minorBidi"/>
        </w:rPr>
        <w:t>.</w:t>
      </w:r>
    </w:p>
    <w:p w:rsidR="00893DB8" w:rsidRPr="006B5567" w:rsidRDefault="00893DB8" w:rsidP="00893DB8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На вашата електронна поща ще получите писмо със следното съдържание:</w:t>
      </w:r>
    </w:p>
    <w:p w:rsidR="00893DB8" w:rsidRPr="006B5567" w:rsidRDefault="00893DB8" w:rsidP="00893DB8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drawing>
          <wp:inline distT="0" distB="0" distL="0" distR="0" wp14:anchorId="75F2238D" wp14:editId="654AD4AD">
            <wp:extent cx="3264061" cy="1301426"/>
            <wp:effectExtent l="19050" t="19050" r="12700" b="13335"/>
            <wp:docPr id="555" name="Picture 5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20-10-01 10_10_15-(1 непрочетено) - АБВ поща.pn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143" cy="131142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893DB8" w:rsidRPr="006B5567" w:rsidRDefault="00893DB8" w:rsidP="00893DB8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5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E-mail за възстановяване на парола</w:t>
      </w:r>
    </w:p>
    <w:p w:rsidR="00893DB8" w:rsidRPr="006B5567" w:rsidRDefault="00893DB8" w:rsidP="00893DB8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Натиснете с мишката върху „</w:t>
      </w:r>
      <w:r w:rsidRPr="006B5567">
        <w:rPr>
          <w:rFonts w:asciiTheme="minorHAnsi" w:eastAsiaTheme="minorHAnsi" w:hAnsiTheme="minorHAnsi" w:cstheme="minorBidi"/>
          <w:b/>
        </w:rPr>
        <w:t>тук</w:t>
      </w:r>
      <w:r w:rsidRPr="006B5567">
        <w:rPr>
          <w:rFonts w:asciiTheme="minorHAnsi" w:eastAsiaTheme="minorHAnsi" w:hAnsiTheme="minorHAnsi" w:cstheme="minorBidi"/>
        </w:rPr>
        <w:t>“. Ще се отвори екран, на който да въведете нова парола.</w:t>
      </w:r>
    </w:p>
    <w:p w:rsidR="00893DB8" w:rsidRPr="006B5567" w:rsidRDefault="00893DB8" w:rsidP="00893DB8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lastRenderedPageBreak/>
        <w:drawing>
          <wp:inline distT="0" distB="0" distL="0" distR="0" wp14:anchorId="02CDE5D1" wp14:editId="2FF624CB">
            <wp:extent cx="3119377" cy="2800647"/>
            <wp:effectExtent l="19050" t="19050" r="24130" b="19050"/>
            <wp:docPr id="556" name="Picture 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020-10-01 10_14_11-Промяна на забравена парола.pn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7276" cy="2807739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893DB8" w:rsidRPr="006B5567" w:rsidRDefault="00893DB8" w:rsidP="00893DB8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6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Промяна на забравена парола</w:t>
      </w:r>
    </w:p>
    <w:p w:rsidR="00893DB8" w:rsidRPr="006B5567" w:rsidRDefault="00893DB8" w:rsidP="00893DB8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Въведете новата парола, като следвате инструкциите под полето, изписани в червено. Повторете паролата в полето </w:t>
      </w:r>
      <w:r w:rsidRPr="006B5567">
        <w:rPr>
          <w:rFonts w:asciiTheme="minorHAnsi" w:eastAsiaTheme="minorHAnsi" w:hAnsiTheme="minorHAnsi" w:cstheme="minorBidi"/>
          <w:b/>
        </w:rPr>
        <w:t>Нова парола потвърждение</w:t>
      </w:r>
      <w:r w:rsidRPr="006B5567">
        <w:rPr>
          <w:rFonts w:asciiTheme="minorHAnsi" w:eastAsiaTheme="minorHAnsi" w:hAnsiTheme="minorHAnsi" w:cstheme="minorBidi"/>
        </w:rPr>
        <w:t xml:space="preserve"> и кликнете с мишката върху </w:t>
      </w:r>
      <w:r w:rsidRPr="006B5567">
        <w:rPr>
          <w:rFonts w:asciiTheme="minorHAnsi" w:eastAsiaTheme="minorHAnsi" w:hAnsiTheme="minorHAnsi" w:cstheme="minorBidi"/>
          <w:b/>
        </w:rPr>
        <w:t>ПРОМЯНА НА ПАРОЛА</w:t>
      </w:r>
      <w:r w:rsidRPr="006B5567">
        <w:rPr>
          <w:rFonts w:asciiTheme="minorHAnsi" w:eastAsiaTheme="minorHAnsi" w:hAnsiTheme="minorHAnsi" w:cstheme="minorBidi"/>
        </w:rPr>
        <w:t>. След успешна промяна на паролата, системата ще ви препрати към екрана за вход в ИСУПО.</w:t>
      </w:r>
    </w:p>
    <w:p w:rsidR="00893DB8" w:rsidRPr="006B5567" w:rsidRDefault="00893DB8" w:rsidP="00893DB8">
      <w:pPr>
        <w:spacing w:before="0" w:after="160"/>
        <w:rPr>
          <w:rFonts w:asciiTheme="minorHAnsi" w:eastAsiaTheme="minorHAnsi" w:hAnsiTheme="minorHAnsi" w:cstheme="minorBidi"/>
        </w:rPr>
      </w:pPr>
    </w:p>
    <w:p w:rsidR="007E08D1" w:rsidRPr="006B5567" w:rsidRDefault="007E08D1" w:rsidP="007E08D1">
      <w:pPr>
        <w:pStyle w:val="Heading1"/>
      </w:pPr>
      <w:bookmarkStart w:id="16" w:name="_Toc56097376"/>
      <w:r w:rsidRPr="006B5567">
        <w:t>Потребителски профил</w:t>
      </w:r>
      <w:bookmarkEnd w:id="16"/>
    </w:p>
    <w:p w:rsidR="007E08D1" w:rsidRPr="006B5567" w:rsidRDefault="007E08D1" w:rsidP="007E08D1">
      <w:r w:rsidRPr="006B5567">
        <w:t xml:space="preserve">Името на текущият потребител на ИСУПО се изписва в горният десен ъгъл на екрана. </w:t>
      </w:r>
    </w:p>
    <w:p w:rsidR="007E08D1" w:rsidRPr="006B5567" w:rsidRDefault="007E08D1" w:rsidP="007E08D1">
      <w:r w:rsidRPr="006B5567">
        <w:rPr>
          <w:noProof/>
          <w:lang w:eastAsia="bg-BG"/>
        </w:rPr>
        <w:drawing>
          <wp:inline distT="0" distB="0" distL="0" distR="0">
            <wp:extent cx="5951220" cy="1447800"/>
            <wp:effectExtent l="19050" t="19050" r="11430" b="19050"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220" cy="14478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r w:rsidRPr="006B5567">
        <w:t>Щракнете с мишката върху името на потребителя и ще се отвори помощно меню с няколко функционалности.</w:t>
      </w:r>
    </w:p>
    <w:p w:rsidR="007E08D1" w:rsidRPr="006B5567" w:rsidRDefault="007E08D1" w:rsidP="007E08D1">
      <w:r w:rsidRPr="006B5567">
        <w:rPr>
          <w:noProof/>
          <w:lang w:eastAsia="bg-BG"/>
        </w:rPr>
        <w:lastRenderedPageBreak/>
        <w:drawing>
          <wp:inline distT="0" distB="0" distL="0" distR="0">
            <wp:extent cx="2095500" cy="1310640"/>
            <wp:effectExtent l="19050" t="19050" r="19050" b="22860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3106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E08D1" w:rsidRPr="006B5567" w:rsidRDefault="007E08D1" w:rsidP="007E08D1">
      <w:pPr>
        <w:pStyle w:val="Heading2"/>
      </w:pPr>
      <w:bookmarkStart w:id="17" w:name="_Toc56097377"/>
      <w:r w:rsidRPr="006B5567">
        <w:t>Профил</w:t>
      </w:r>
      <w:bookmarkEnd w:id="17"/>
    </w:p>
    <w:p w:rsidR="007E08D1" w:rsidRPr="006B5567" w:rsidRDefault="007E08D1" w:rsidP="007E08D1">
      <w:r w:rsidRPr="006B5567">
        <w:t>Щракването с мишката върху Профил, отваря профила на текущият потребител. Зарежда се панел</w:t>
      </w:r>
    </w:p>
    <w:p w:rsidR="00893DB8" w:rsidRPr="006B5567" w:rsidRDefault="00893DB8" w:rsidP="00893DB8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bookmarkStart w:id="18" w:name="_Toc53390964"/>
      <w:r w:rsidRPr="006B5567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>Лични данни</w:t>
      </w:r>
      <w:bookmarkEnd w:id="18"/>
    </w:p>
    <w:p w:rsidR="00893DB8" w:rsidRPr="006B5567" w:rsidRDefault="00893DB8" w:rsidP="00893DB8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В панел Лични данни е разделен на 3 подпанела. </w:t>
      </w:r>
    </w:p>
    <w:p w:rsidR="00893DB8" w:rsidRPr="006B5567" w:rsidRDefault="00893DB8" w:rsidP="00893DB8">
      <w:pPr>
        <w:keepNext/>
        <w:keepLines/>
        <w:spacing w:before="40" w:after="0"/>
        <w:outlineLvl w:val="3"/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</w:pPr>
      <w:r w:rsidRPr="006B5567"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  <w:t>Първи подпанел</w:t>
      </w:r>
    </w:p>
    <w:p w:rsidR="00893DB8" w:rsidRPr="006B5567" w:rsidRDefault="00893DB8" w:rsidP="00893DB8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В първия е изписано потребителското име на потребителя, електронната му поща и потребителските групи, в които участва.</w:t>
      </w:r>
    </w:p>
    <w:p w:rsidR="00893DB8" w:rsidRPr="006B5567" w:rsidRDefault="00893DB8" w:rsidP="00893DB8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drawing>
          <wp:inline distT="0" distB="0" distL="0" distR="0" wp14:anchorId="22BFF35F" wp14:editId="38E83BA2">
            <wp:extent cx="5943600" cy="1376045"/>
            <wp:effectExtent l="19050" t="19050" r="19050" b="14605"/>
            <wp:docPr id="564" name="Picture 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2020-10-06 17_24_01-Профил.png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604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893DB8" w:rsidRPr="006B5567" w:rsidRDefault="00893DB8" w:rsidP="00893DB8">
      <w:pPr>
        <w:pStyle w:val="Caption"/>
        <w:jc w:val="center"/>
        <w:rPr>
          <w:rFonts w:asciiTheme="minorHAnsi" w:eastAsiaTheme="minorHAnsi" w:hAnsiTheme="minorHAnsi" w:cstheme="minorBidi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7</w:t>
      </w:r>
      <w:r w:rsidRPr="006B5567">
        <w:fldChar w:fldCharType="end"/>
      </w:r>
      <w:r w:rsidRPr="006B5567">
        <w:t xml:space="preserve"> Лични данни - 1ви подпанел</w:t>
      </w:r>
    </w:p>
    <w:p w:rsidR="00893DB8" w:rsidRPr="006B5567" w:rsidRDefault="00893DB8" w:rsidP="00893DB8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С малко по-блед текст на дъното на панела е записано времето на последното действие на потребителя.</w:t>
      </w:r>
    </w:p>
    <w:p w:rsidR="00893DB8" w:rsidRPr="006B5567" w:rsidRDefault="00893DB8" w:rsidP="00893DB8">
      <w:pPr>
        <w:keepNext/>
        <w:keepLines/>
        <w:spacing w:before="40" w:after="0"/>
        <w:outlineLvl w:val="3"/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</w:pPr>
      <w:r w:rsidRPr="006B5567"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  <w:t>Втори подпанел</w:t>
      </w:r>
    </w:p>
    <w:p w:rsidR="00893DB8" w:rsidRPr="006B5567" w:rsidRDefault="00893DB8" w:rsidP="00893DB8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Вторият подпанел съдържа личните данни на потребителя.</w:t>
      </w:r>
    </w:p>
    <w:p w:rsidR="00893DB8" w:rsidRPr="006B5567" w:rsidRDefault="00893DB8" w:rsidP="00893DB8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lastRenderedPageBreak/>
        <w:drawing>
          <wp:inline distT="0" distB="0" distL="0" distR="0" wp14:anchorId="40449190" wp14:editId="219127BE">
            <wp:extent cx="4480854" cy="1753565"/>
            <wp:effectExtent l="19050" t="19050" r="15240" b="18415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2020-10-06 17_27_40-Профил.p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106" cy="176579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893DB8" w:rsidRPr="006B5567" w:rsidRDefault="00893DB8" w:rsidP="00893DB8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8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Лични данни - 2ри подпанел</w:t>
      </w:r>
    </w:p>
    <w:p w:rsidR="00893DB8" w:rsidRPr="006B5567" w:rsidRDefault="00893DB8" w:rsidP="00893DB8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За да прегледате въведените данни кликнете с мишката върху </w:t>
      </w:r>
      <w:r w:rsidRPr="006B5567">
        <w:rPr>
          <w:rFonts w:asciiTheme="minorHAnsi" w:eastAsiaTheme="minorHAnsi" w:hAnsiTheme="minorHAnsi" w:cstheme="minorBidi"/>
          <w:b/>
        </w:rPr>
        <w:t>Детайли</w:t>
      </w:r>
      <w:r w:rsidRPr="006B5567">
        <w:rPr>
          <w:rFonts w:asciiTheme="minorHAnsi" w:eastAsiaTheme="minorHAnsi" w:hAnsiTheme="minorHAnsi" w:cstheme="minorBidi"/>
        </w:rPr>
        <w:t>. Панелът се разгъва и показва въведените данни.</w:t>
      </w:r>
    </w:p>
    <w:p w:rsidR="00893DB8" w:rsidRPr="006B5567" w:rsidRDefault="00893DB8" w:rsidP="00893DB8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drawing>
          <wp:inline distT="0" distB="0" distL="0" distR="0" wp14:anchorId="58AE631D" wp14:editId="351D2721">
            <wp:extent cx="5943600" cy="3587750"/>
            <wp:effectExtent l="19050" t="19050" r="19050" b="12700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2020-10-06 17_33_48-Профил.pn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775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893DB8" w:rsidRPr="006B5567" w:rsidRDefault="00893DB8" w:rsidP="00893DB8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9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Лични данни - втори подпанел - Детайли</w:t>
      </w:r>
    </w:p>
    <w:p w:rsidR="00893DB8" w:rsidRPr="006B5567" w:rsidRDefault="00893DB8" w:rsidP="00893DB8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Ако е необходима редакция на данните, трябва да кликнете с мишката върху </w:t>
      </w:r>
      <w:r w:rsidRPr="006B5567">
        <w:rPr>
          <w:rFonts w:asciiTheme="minorHAnsi" w:eastAsiaTheme="minorHAnsi" w:hAnsiTheme="minorHAnsi" w:cstheme="minorBidi"/>
          <w:b/>
        </w:rPr>
        <w:t>Редакция</w:t>
      </w:r>
      <w:r w:rsidRPr="006B5567">
        <w:rPr>
          <w:rFonts w:asciiTheme="minorHAnsi" w:eastAsiaTheme="minorHAnsi" w:hAnsiTheme="minorHAnsi" w:cstheme="minorBidi"/>
        </w:rPr>
        <w:t>. Тогава, горният прозорец се отваря в режим редакция и можете да въвеждате или коригирате данни. Полетата маркирани с червена звездичка са задължителни за попълване. Ако някои от тези полета не е попълнено, системата няма да ви позволи да запишете данните.</w:t>
      </w:r>
    </w:p>
    <w:p w:rsidR="00893DB8" w:rsidRPr="006B5567" w:rsidRDefault="00893DB8" w:rsidP="00893DB8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lastRenderedPageBreak/>
        <w:t>На дъното на панела с текст в сиво е изписан с кой потребителски профил е свързана конкретната личност.</w:t>
      </w:r>
    </w:p>
    <w:p w:rsidR="00893DB8" w:rsidRPr="006B5567" w:rsidRDefault="00893DB8" w:rsidP="00893DB8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lastRenderedPageBreak/>
        <w:drawing>
          <wp:inline distT="0" distB="0" distL="0" distR="0" wp14:anchorId="3A72DD6D" wp14:editId="63A58087">
            <wp:extent cx="5699760" cy="7390202"/>
            <wp:effectExtent l="19050" t="19050" r="15240" b="20320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2020-10-06 17_39_22-Ръководство за външен потребител.docx - Word.png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1522" cy="739248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893DB8" w:rsidRPr="006B5567" w:rsidRDefault="00893DB8" w:rsidP="00893DB8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10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Лични данни - втори подпанел – Редакция</w:t>
      </w:r>
    </w:p>
    <w:p w:rsidR="00893DB8" w:rsidRPr="006B5567" w:rsidRDefault="00893DB8" w:rsidP="00893DB8">
      <w:pPr>
        <w:keepNext/>
        <w:keepLines/>
        <w:spacing w:before="40" w:after="0"/>
        <w:outlineLvl w:val="3"/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</w:pPr>
      <w:r w:rsidRPr="006B5567"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  <w:lastRenderedPageBreak/>
        <w:t>Трети подпанел</w:t>
      </w:r>
    </w:p>
    <w:p w:rsidR="00893DB8" w:rsidRPr="006B5567" w:rsidRDefault="00893DB8" w:rsidP="00893DB8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Панелът се нарича </w:t>
      </w:r>
      <w:r w:rsidRPr="006B5567">
        <w:rPr>
          <w:rFonts w:asciiTheme="minorHAnsi" w:eastAsiaTheme="minorHAnsi" w:hAnsiTheme="minorHAnsi" w:cstheme="minorBidi"/>
          <w:b/>
        </w:rPr>
        <w:t>Исторически данни</w:t>
      </w:r>
      <w:r w:rsidRPr="006B5567">
        <w:rPr>
          <w:rFonts w:asciiTheme="minorHAnsi" w:eastAsiaTheme="minorHAnsi" w:hAnsiTheme="minorHAnsi" w:cstheme="minorBidi"/>
        </w:rPr>
        <w:t>. В него можете да намерите хронологични данни за това как са се променяли във времето данните на личността обвързана с профила.</w:t>
      </w:r>
    </w:p>
    <w:p w:rsidR="00893DB8" w:rsidRPr="006B5567" w:rsidRDefault="00893DB8" w:rsidP="00893DB8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drawing>
          <wp:inline distT="0" distB="0" distL="0" distR="0" wp14:anchorId="5F40A464" wp14:editId="4DEF7901">
            <wp:extent cx="5943600" cy="2545080"/>
            <wp:effectExtent l="19050" t="19050" r="19050" b="26670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2020-10-06 17_50_47-Профил.png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508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893DB8" w:rsidRPr="006B5567" w:rsidRDefault="00893DB8" w:rsidP="00893DB8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11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Лични данни - трети подпанел</w:t>
      </w:r>
    </w:p>
    <w:p w:rsidR="00893DB8" w:rsidRPr="006B5567" w:rsidRDefault="00893DB8" w:rsidP="00893DB8">
      <w:pPr>
        <w:rPr>
          <w:lang w:eastAsia="x-none"/>
        </w:rPr>
      </w:pPr>
    </w:p>
    <w:p w:rsidR="00893DB8" w:rsidRPr="006B5567" w:rsidRDefault="00893DB8" w:rsidP="00893DB8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bookmarkStart w:id="19" w:name="_Toc53390965"/>
      <w:r w:rsidRPr="006B5567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>Адрес за контакт</w:t>
      </w:r>
      <w:bookmarkEnd w:id="19"/>
    </w:p>
    <w:p w:rsidR="00893DB8" w:rsidRPr="006B5567" w:rsidRDefault="00893DB8" w:rsidP="00893DB8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drawing>
          <wp:inline distT="0" distB="0" distL="0" distR="0" wp14:anchorId="5790FC54" wp14:editId="702D04F8">
            <wp:extent cx="5943600" cy="1663700"/>
            <wp:effectExtent l="19050" t="19050" r="19050" b="12700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2020-10-09 13_04_06-Профил.png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370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893DB8" w:rsidRPr="006B5567" w:rsidRDefault="00893DB8" w:rsidP="00893DB8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12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Адрес за контакт</w:t>
      </w:r>
    </w:p>
    <w:p w:rsidR="00893DB8" w:rsidRPr="006B5567" w:rsidRDefault="00893DB8" w:rsidP="00893DB8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На този панел следва да въведете вашият адрес за контакт. За да можете да въвеждате или коригирате данни кликнете с мишката върху </w:t>
      </w:r>
      <w:r w:rsidRPr="006B5567">
        <w:rPr>
          <w:rFonts w:asciiTheme="minorHAnsi" w:eastAsiaTheme="minorHAnsi" w:hAnsiTheme="minorHAnsi" w:cstheme="minorBidi"/>
          <w:b/>
        </w:rPr>
        <w:t>Редакция</w:t>
      </w:r>
      <w:r w:rsidRPr="006B5567">
        <w:rPr>
          <w:rFonts w:asciiTheme="minorHAnsi" w:eastAsiaTheme="minorHAnsi" w:hAnsiTheme="minorHAnsi" w:cstheme="minorBidi"/>
        </w:rPr>
        <w:t xml:space="preserve">. Полетата в панел ще станат активни и ще позволят въвеждане/корекция на данни. Запазете въведеното като кликнете с мишката върху </w:t>
      </w:r>
      <w:r w:rsidRPr="006B5567">
        <w:rPr>
          <w:rFonts w:asciiTheme="minorHAnsi" w:eastAsiaTheme="minorHAnsi" w:hAnsiTheme="minorHAnsi" w:cstheme="minorBidi"/>
          <w:b/>
        </w:rPr>
        <w:t>Запис</w:t>
      </w:r>
      <w:r w:rsidRPr="006B5567">
        <w:rPr>
          <w:rFonts w:asciiTheme="minorHAnsi" w:eastAsiaTheme="minorHAnsi" w:hAnsiTheme="minorHAnsi" w:cstheme="minorBidi"/>
        </w:rPr>
        <w:t>.</w:t>
      </w:r>
    </w:p>
    <w:p w:rsidR="00893DB8" w:rsidRPr="006B5567" w:rsidRDefault="00893DB8" w:rsidP="00893DB8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bookmarkStart w:id="20" w:name="_Toc53390966"/>
      <w:r w:rsidRPr="006B5567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lastRenderedPageBreak/>
        <w:t>Банкова сметка</w:t>
      </w:r>
      <w:bookmarkEnd w:id="20"/>
    </w:p>
    <w:p w:rsidR="00893DB8" w:rsidRPr="006B5567" w:rsidRDefault="00893DB8" w:rsidP="00893DB8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drawing>
          <wp:inline distT="0" distB="0" distL="0" distR="0" wp14:anchorId="1D7BC66B" wp14:editId="3077A6AD">
            <wp:extent cx="5943600" cy="1659255"/>
            <wp:effectExtent l="19050" t="19050" r="19050" b="17145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2020-10-09 13_08_18-Профил.png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925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893DB8" w:rsidRPr="006B5567" w:rsidRDefault="00893DB8" w:rsidP="00893DB8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13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Банкова сметка</w:t>
      </w:r>
    </w:p>
    <w:p w:rsidR="00893DB8" w:rsidRPr="006B5567" w:rsidRDefault="00893DB8" w:rsidP="00893DB8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Тук следва да въведете вашата банкова сметка. Тя ще бъде използвана, в случай че е необходимо да ви бъдат възстановени разходи или да ви се изплати възнаграждение.</w:t>
      </w:r>
    </w:p>
    <w:p w:rsidR="00893DB8" w:rsidRPr="006B5567" w:rsidRDefault="00893DB8" w:rsidP="00893DB8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За да въведете или коригирате данни, кликнете с мишката върху </w:t>
      </w:r>
      <w:r w:rsidRPr="006B5567">
        <w:rPr>
          <w:rFonts w:asciiTheme="minorHAnsi" w:eastAsiaTheme="minorHAnsi" w:hAnsiTheme="minorHAnsi" w:cstheme="minorBidi"/>
          <w:b/>
        </w:rPr>
        <w:t>Редакция</w:t>
      </w:r>
      <w:r w:rsidRPr="006B5567">
        <w:rPr>
          <w:rFonts w:asciiTheme="minorHAnsi" w:eastAsiaTheme="minorHAnsi" w:hAnsiTheme="minorHAnsi" w:cstheme="minorBidi"/>
        </w:rPr>
        <w:t xml:space="preserve">. Запишете промените като кликнете с мишката върху </w:t>
      </w:r>
      <w:r w:rsidRPr="006B5567">
        <w:rPr>
          <w:rFonts w:asciiTheme="minorHAnsi" w:eastAsiaTheme="minorHAnsi" w:hAnsiTheme="minorHAnsi" w:cstheme="minorBidi"/>
          <w:b/>
        </w:rPr>
        <w:t>Запис</w:t>
      </w:r>
      <w:r w:rsidRPr="006B5567">
        <w:rPr>
          <w:rFonts w:asciiTheme="minorHAnsi" w:eastAsiaTheme="minorHAnsi" w:hAnsiTheme="minorHAnsi" w:cstheme="minorBidi"/>
        </w:rPr>
        <w:t>.</w:t>
      </w:r>
    </w:p>
    <w:p w:rsidR="00893DB8" w:rsidRPr="006B5567" w:rsidRDefault="00893DB8" w:rsidP="00893DB8">
      <w:pPr>
        <w:spacing w:before="0" w:after="160"/>
        <w:rPr>
          <w:rFonts w:asciiTheme="minorHAnsi" w:eastAsiaTheme="minorHAnsi" w:hAnsiTheme="minorHAnsi" w:cstheme="minorBidi"/>
        </w:rPr>
      </w:pPr>
    </w:p>
    <w:p w:rsidR="00893DB8" w:rsidRPr="006B5567" w:rsidRDefault="00893DB8" w:rsidP="00893DB8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bookmarkStart w:id="21" w:name="_Toc53390967"/>
      <w:r w:rsidRPr="006B5567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>Управление на формуляри/анкети</w:t>
      </w:r>
      <w:bookmarkEnd w:id="21"/>
      <w:r w:rsidRPr="006B5567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 xml:space="preserve"> </w:t>
      </w:r>
    </w:p>
    <w:p w:rsidR="00893DB8" w:rsidRPr="006B5567" w:rsidRDefault="00893DB8" w:rsidP="00893DB8">
      <w:pPr>
        <w:keepNext/>
        <w:keepLines/>
        <w:spacing w:before="40" w:after="0"/>
        <w:outlineLvl w:val="3"/>
        <w:rPr>
          <w:rFonts w:asciiTheme="majorHAnsi" w:eastAsia="Times New Roman" w:hAnsiTheme="majorHAnsi" w:cstheme="majorBidi"/>
          <w:i/>
          <w:iCs/>
          <w:color w:val="2E74B5" w:themeColor="accent1" w:themeShade="BF"/>
        </w:rPr>
      </w:pPr>
      <w:r w:rsidRPr="006B5567">
        <w:rPr>
          <w:rFonts w:asciiTheme="majorHAnsi" w:eastAsia="Times New Roman" w:hAnsiTheme="majorHAnsi" w:cstheme="majorBidi"/>
          <w:i/>
          <w:iCs/>
          <w:color w:val="2E74B5" w:themeColor="accent1" w:themeShade="BF"/>
        </w:rPr>
        <w:t>Чакащи потвърждение</w:t>
      </w:r>
    </w:p>
    <w:p w:rsidR="00893DB8" w:rsidRPr="006B5567" w:rsidRDefault="00893DB8" w:rsidP="00893DB8">
      <w:pPr>
        <w:rPr>
          <w:lang w:eastAsia="x-none"/>
        </w:rPr>
      </w:pPr>
      <w:r w:rsidRPr="006B5567">
        <w:rPr>
          <w:lang w:eastAsia="x-none"/>
        </w:rPr>
        <w:t>В този панел се виждат събитията, за които сте класиран и одобрен. За да потвърдите обаче своето участие кликнете върху Потвърди, за да откажете участие - Отхвърляне.</w:t>
      </w:r>
    </w:p>
    <w:p w:rsidR="00893DB8" w:rsidRPr="006B5567" w:rsidRDefault="00893DB8" w:rsidP="00893DB8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 wp14:anchorId="71AF63EE" wp14:editId="70999AC4">
            <wp:extent cx="6120765" cy="1054735"/>
            <wp:effectExtent l="19050" t="19050" r="13335" b="12065"/>
            <wp:docPr id="566" name="Picture 5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" name="2020-03-12 10_14_56-Мои формуляри_анкети.png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05473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893DB8" w:rsidRPr="006B5567" w:rsidRDefault="00893DB8" w:rsidP="00893DB8">
      <w:pPr>
        <w:spacing w:before="0" w:after="200" w:line="240" w:lineRule="auto"/>
        <w:jc w:val="center"/>
        <w:rPr>
          <w:i/>
          <w:iCs/>
          <w:color w:val="44546A" w:themeColor="text2"/>
          <w:sz w:val="18"/>
          <w:szCs w:val="18"/>
          <w:lang w:eastAsia="x-none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14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Чакащи потвърждение</w:t>
      </w:r>
    </w:p>
    <w:p w:rsidR="00893DB8" w:rsidRPr="006B5567" w:rsidRDefault="00893DB8" w:rsidP="00893DB8">
      <w:pPr>
        <w:keepNext/>
        <w:keepLines/>
        <w:spacing w:before="40" w:after="0"/>
        <w:outlineLvl w:val="3"/>
        <w:rPr>
          <w:rFonts w:asciiTheme="majorHAnsi" w:eastAsia="Times New Roman" w:hAnsiTheme="majorHAnsi" w:cstheme="majorBidi"/>
          <w:i/>
          <w:iCs/>
          <w:color w:val="2E74B5" w:themeColor="accent1" w:themeShade="BF"/>
        </w:rPr>
      </w:pPr>
      <w:bookmarkStart w:id="22" w:name="_Ref53332672"/>
      <w:r w:rsidRPr="006B5567">
        <w:rPr>
          <w:rFonts w:asciiTheme="majorHAnsi" w:eastAsia="Times New Roman" w:hAnsiTheme="majorHAnsi" w:cstheme="majorBidi"/>
          <w:i/>
          <w:iCs/>
          <w:color w:val="2E74B5" w:themeColor="accent1" w:themeShade="BF"/>
        </w:rPr>
        <w:t>Активни формуляри</w:t>
      </w:r>
      <w:bookmarkEnd w:id="22"/>
    </w:p>
    <w:p w:rsidR="00893DB8" w:rsidRPr="006B5567" w:rsidRDefault="00893DB8" w:rsidP="00893DB8">
      <w:r w:rsidRPr="006B5567">
        <w:t>В този панел се виждат активните формуляри и анкети.</w:t>
      </w:r>
    </w:p>
    <w:p w:rsidR="00893DB8" w:rsidRPr="006B5567" w:rsidRDefault="00893DB8" w:rsidP="00893DB8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 wp14:anchorId="4FD35467" wp14:editId="7959CF5A">
            <wp:extent cx="6120765" cy="2493645"/>
            <wp:effectExtent l="19050" t="19050" r="13335" b="20955"/>
            <wp:docPr id="522" name="Picture 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" name="2020-03-12 09_55_51-Мои формуляри_анкети.png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49364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893DB8" w:rsidRPr="006B5567" w:rsidRDefault="00893DB8" w:rsidP="00893DB8">
      <w:pPr>
        <w:spacing w:before="0" w:after="200" w:line="240" w:lineRule="auto"/>
        <w:jc w:val="center"/>
        <w:rPr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15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Активни формуляри</w:t>
      </w:r>
    </w:p>
    <w:p w:rsidR="00893DB8" w:rsidRPr="006B5567" w:rsidRDefault="00893DB8" w:rsidP="00893DB8">
      <w:r w:rsidRPr="006B5567">
        <w:t>На екрана се визуализират събитията и свързаните с тях активни документи за попълване.</w:t>
      </w:r>
    </w:p>
    <w:p w:rsidR="00893DB8" w:rsidRPr="006B5567" w:rsidRDefault="00893DB8" w:rsidP="00893DB8">
      <w:r w:rsidRPr="006B5567">
        <w:t xml:space="preserve">За да попълните формуляр или анкета щракнете с мишката върху маркера в колона </w:t>
      </w:r>
      <w:r w:rsidRPr="006B5567">
        <w:rPr>
          <w:b/>
        </w:rPr>
        <w:t xml:space="preserve">Управление и </w:t>
      </w:r>
      <w:r w:rsidRPr="006B5567">
        <w:t xml:space="preserve">изберете </w:t>
      </w:r>
      <w:r w:rsidRPr="006B5567">
        <w:rPr>
          <w:b/>
        </w:rPr>
        <w:t>Попълване</w:t>
      </w:r>
      <w:r w:rsidRPr="006B5567">
        <w:t xml:space="preserve">. Това ще отвори избраният от вас документ. Попълнете необходимите полета и щракнете върху </w:t>
      </w:r>
      <w:r w:rsidRPr="006B5567">
        <w:rPr>
          <w:b/>
        </w:rPr>
        <w:t>ЗАПИС</w:t>
      </w:r>
      <w:r w:rsidRPr="006B5567">
        <w:t>, за да запазите въведените от вас данни.</w:t>
      </w:r>
    </w:p>
    <w:p w:rsidR="00893DB8" w:rsidRPr="006B5567" w:rsidRDefault="00893DB8" w:rsidP="00893DB8">
      <w:pPr>
        <w:jc w:val="center"/>
      </w:pPr>
      <w:r w:rsidRPr="006B5567">
        <w:rPr>
          <w:noProof/>
          <w:lang w:eastAsia="bg-BG"/>
        </w:rPr>
        <w:drawing>
          <wp:inline distT="0" distB="0" distL="0" distR="0" wp14:anchorId="0574AB08" wp14:editId="67D204C8">
            <wp:extent cx="5943600" cy="1645920"/>
            <wp:effectExtent l="19050" t="19050" r="19050" b="11430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59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893DB8" w:rsidRPr="006B5567" w:rsidRDefault="00893DB8" w:rsidP="00893DB8">
      <w:pPr>
        <w:spacing w:before="0" w:after="200" w:line="240" w:lineRule="auto"/>
        <w:jc w:val="center"/>
        <w:rPr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16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Формуляр за попълване</w:t>
      </w:r>
    </w:p>
    <w:p w:rsidR="00893DB8" w:rsidRPr="006B5567" w:rsidRDefault="00893DB8" w:rsidP="00893DB8">
      <w:r w:rsidRPr="006B5567">
        <w:t xml:space="preserve">За да се върнете обратно, щракнете с мишката върху </w:t>
      </w:r>
      <w:r w:rsidRPr="006B5567">
        <w:rPr>
          <w:b/>
        </w:rPr>
        <w:t>ОБРАТНО В СПИСЪКА</w:t>
      </w:r>
      <w:r w:rsidRPr="006B5567">
        <w:t>.</w:t>
      </w:r>
    </w:p>
    <w:p w:rsidR="00893DB8" w:rsidRPr="006B5567" w:rsidRDefault="00893DB8" w:rsidP="00893DB8">
      <w:r w:rsidRPr="006B5567">
        <w:t xml:space="preserve">След като сте запазили въведената информация статуса на документа се променя и в колона </w:t>
      </w:r>
      <w:r w:rsidRPr="006B5567">
        <w:rPr>
          <w:b/>
        </w:rPr>
        <w:t>Попълнен</w:t>
      </w:r>
      <w:r w:rsidRPr="006B5567">
        <w:t xml:space="preserve"> се променя от </w:t>
      </w:r>
      <w:r w:rsidRPr="006B5567">
        <w:rPr>
          <w:b/>
        </w:rPr>
        <w:t>Не</w:t>
      </w:r>
      <w:r w:rsidRPr="006B5567">
        <w:t xml:space="preserve"> на </w:t>
      </w:r>
      <w:r w:rsidRPr="006B5567">
        <w:rPr>
          <w:b/>
        </w:rPr>
        <w:t>Да</w:t>
      </w:r>
      <w:r w:rsidRPr="006B5567">
        <w:t>.</w:t>
      </w:r>
    </w:p>
    <w:p w:rsidR="00893DB8" w:rsidRPr="006B5567" w:rsidRDefault="00893DB8" w:rsidP="00893DB8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 wp14:anchorId="7F0E534E" wp14:editId="639ED1B1">
            <wp:extent cx="6120765" cy="2395855"/>
            <wp:effectExtent l="19050" t="19050" r="13335" b="23495"/>
            <wp:docPr id="563" name="Picture 5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" name="2020-03-12 09_58_52-Мои формуляри_анкети.png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39585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893DB8" w:rsidRPr="006B5567" w:rsidRDefault="00893DB8" w:rsidP="00893DB8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7</w:t>
      </w:r>
      <w:r w:rsidRPr="006B5567">
        <w:fldChar w:fldCharType="end"/>
      </w:r>
      <w:r w:rsidRPr="006B5567">
        <w:t xml:space="preserve"> Активни формуляри - попълнен/не попълнен</w:t>
      </w:r>
    </w:p>
    <w:p w:rsidR="00893DB8" w:rsidRPr="006B5567" w:rsidRDefault="00893DB8" w:rsidP="00893DB8">
      <w:r w:rsidRPr="006B5567">
        <w:t xml:space="preserve">Ако искате да редактирате вече попълнен документ, щракнете с мишката върху </w:t>
      </w:r>
      <w:r w:rsidRPr="006B5567">
        <w:rPr>
          <w:noProof/>
          <w:lang w:eastAsia="bg-BG"/>
        </w:rPr>
        <w:drawing>
          <wp:inline distT="0" distB="0" distL="0" distR="0">
            <wp:extent cx="220999" cy="220999"/>
            <wp:effectExtent l="0" t="0" r="7620" b="762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2020-11-06 11_55_34-Попълнени формуляри_анкети.png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99" cy="220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B5567">
        <w:t xml:space="preserve"> в колона </w:t>
      </w:r>
      <w:r w:rsidRPr="006B5567">
        <w:rPr>
          <w:b/>
        </w:rPr>
        <w:t>Управление</w:t>
      </w:r>
      <w:r w:rsidRPr="006B5567">
        <w:t xml:space="preserve"> и изберете </w:t>
      </w:r>
      <w:r w:rsidRPr="006B5567">
        <w:rPr>
          <w:b/>
        </w:rPr>
        <w:t>Редакция</w:t>
      </w:r>
      <w:r w:rsidRPr="006B5567">
        <w:t xml:space="preserve">. Ще се отвори формуляра и ще имате възможност да коригирате данните. За да запазите промените щракнете върху </w:t>
      </w:r>
      <w:r w:rsidRPr="006B5567">
        <w:rPr>
          <w:b/>
        </w:rPr>
        <w:t>ЗАПИС</w:t>
      </w:r>
      <w:r w:rsidRPr="006B5567">
        <w:t>.</w:t>
      </w:r>
    </w:p>
    <w:p w:rsidR="00893DB8" w:rsidRPr="006B5567" w:rsidRDefault="00893DB8" w:rsidP="00893DB8">
      <w:r w:rsidRPr="006B5567">
        <w:t>За по-лесно търсене и ориентиране на екрана можете да групирате данните по избрана от вас колона – щракнете с мишката върху името на колоната, задръжте и довлачете до реда, в който е изписано „Дръпни колона и я пусни тук, за да групираш“. Данните в таблицата ще се групират по избраната от вас колона.</w:t>
      </w:r>
    </w:p>
    <w:p w:rsidR="00893DB8" w:rsidRPr="006B5567" w:rsidRDefault="00893DB8" w:rsidP="00893DB8">
      <w:pPr>
        <w:jc w:val="center"/>
      </w:pPr>
      <w:r w:rsidRPr="006B5567">
        <w:rPr>
          <w:noProof/>
          <w:lang w:eastAsia="bg-BG"/>
        </w:rPr>
        <w:drawing>
          <wp:inline distT="0" distB="0" distL="0" distR="0" wp14:anchorId="5EDF64F7" wp14:editId="3B3146A0">
            <wp:extent cx="5951220" cy="2583180"/>
            <wp:effectExtent l="19050" t="19050" r="11430" b="2667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220" cy="25831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893DB8" w:rsidRPr="006B5567" w:rsidRDefault="00893DB8" w:rsidP="00893DB8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8</w:t>
      </w:r>
      <w:r w:rsidRPr="006B5567">
        <w:fldChar w:fldCharType="end"/>
      </w:r>
      <w:r w:rsidRPr="006B5567">
        <w:t xml:space="preserve"> Групиране по колона</w:t>
      </w:r>
    </w:p>
    <w:p w:rsidR="00893DB8" w:rsidRPr="006B5567" w:rsidRDefault="00893DB8" w:rsidP="00893DB8">
      <w:r w:rsidRPr="006B5567">
        <w:lastRenderedPageBreak/>
        <w:t xml:space="preserve">В този панел е добавена и функционалност за експорт на данните от таблицата към Excel. Необходимо е само да кликнете с мишката върху </w:t>
      </w:r>
      <w:r w:rsidRPr="006B5567">
        <w:rPr>
          <w:b/>
        </w:rPr>
        <w:t>Експорт в Excel</w:t>
      </w:r>
      <w:r w:rsidRPr="006B5567">
        <w:t xml:space="preserve">. </w:t>
      </w:r>
    </w:p>
    <w:p w:rsidR="00893DB8" w:rsidRPr="006B5567" w:rsidRDefault="00893DB8" w:rsidP="00893DB8">
      <w:pPr>
        <w:jc w:val="center"/>
      </w:pPr>
      <w:r w:rsidRPr="006B5567">
        <w:rPr>
          <w:noProof/>
          <w:lang w:eastAsia="bg-BG"/>
        </w:rPr>
        <w:drawing>
          <wp:inline distT="0" distB="0" distL="0" distR="0" wp14:anchorId="6C6F3B5E" wp14:editId="02457DC9">
            <wp:extent cx="2849880" cy="1514408"/>
            <wp:effectExtent l="19050" t="19050" r="26670" b="10160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2020-10-11 16_47_59-Попълнени формуляри_анкети.png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6542" cy="152326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893DB8" w:rsidRPr="006B5567" w:rsidRDefault="00893DB8" w:rsidP="00893DB8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bookmarkStart w:id="23" w:name="_Ref53327536"/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19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Експорт в Excel</w:t>
      </w:r>
      <w:bookmarkEnd w:id="23"/>
    </w:p>
    <w:p w:rsidR="00893DB8" w:rsidRPr="006B5567" w:rsidRDefault="00893DB8" w:rsidP="00893DB8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Ако маркирате чек бокса </w:t>
      </w:r>
      <w:r w:rsidRPr="006B5567">
        <w:rPr>
          <w:rFonts w:asciiTheme="minorHAnsi" w:eastAsiaTheme="minorHAnsi" w:hAnsiTheme="minorHAnsi" w:cstheme="minorBidi"/>
          <w:b/>
        </w:rPr>
        <w:t>Формуляри към събития, в които участвам</w:t>
      </w:r>
      <w:r w:rsidRPr="006B5567">
        <w:rPr>
          <w:rFonts w:asciiTheme="minorHAnsi" w:eastAsiaTheme="minorHAnsi" w:hAnsiTheme="minorHAnsi" w:cstheme="minorBidi"/>
        </w:rPr>
        <w:t xml:space="preserve">(вижте на </w:t>
      </w:r>
      <w:r w:rsidR="002C56D8" w:rsidRPr="006B5567">
        <w:rPr>
          <w:rFonts w:asciiTheme="minorHAnsi" w:eastAsiaTheme="minorHAnsi" w:hAnsiTheme="minorHAnsi" w:cstheme="minorBidi"/>
        </w:rPr>
        <w:fldChar w:fldCharType="begin"/>
      </w:r>
      <w:r w:rsidR="002C56D8" w:rsidRPr="006B5567">
        <w:rPr>
          <w:rFonts w:asciiTheme="minorHAnsi" w:eastAsiaTheme="minorHAnsi" w:hAnsiTheme="minorHAnsi" w:cstheme="minorBidi"/>
        </w:rPr>
        <w:instrText xml:space="preserve"> REF _Ref53327536 \h </w:instrText>
      </w:r>
      <w:r w:rsidR="002C56D8" w:rsidRPr="006B5567">
        <w:rPr>
          <w:rFonts w:asciiTheme="minorHAnsi" w:eastAsiaTheme="minorHAnsi" w:hAnsiTheme="minorHAnsi" w:cstheme="minorBidi"/>
        </w:rPr>
      </w:r>
      <w:r w:rsidR="002C56D8" w:rsidRPr="006B5567">
        <w:rPr>
          <w:rFonts w:asciiTheme="minorHAnsi" w:eastAsiaTheme="minorHAnsi" w:hAnsiTheme="minorHAnsi" w:cstheme="minorBidi"/>
        </w:rPr>
        <w:fldChar w:fldCharType="separate"/>
      </w:r>
      <w:r w:rsidR="00313A5A"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="00313A5A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19</w:t>
      </w:r>
      <w:r w:rsidR="00313A5A"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Експорт в Excel</w:t>
      </w:r>
      <w:r w:rsidR="002C56D8" w:rsidRPr="006B5567">
        <w:rPr>
          <w:rFonts w:asciiTheme="minorHAnsi" w:eastAsiaTheme="minorHAnsi" w:hAnsiTheme="minorHAnsi" w:cstheme="minorBidi"/>
        </w:rPr>
        <w:fldChar w:fldCharType="end"/>
      </w:r>
      <w:r w:rsidRPr="006B5567">
        <w:rPr>
          <w:rFonts w:asciiTheme="minorHAnsi" w:eastAsiaTheme="minorHAnsi" w:hAnsiTheme="minorHAnsi" w:cstheme="minorBidi"/>
        </w:rPr>
        <w:t>), системата ще филтрира активни формуляри и ще покаже на екран само тези, в които текущият потребител взима/е взел участие.</w:t>
      </w:r>
    </w:p>
    <w:p w:rsidR="00893DB8" w:rsidRPr="006B5567" w:rsidRDefault="00893DB8" w:rsidP="00893DB8">
      <w:pPr>
        <w:keepNext/>
        <w:keepLines/>
        <w:spacing w:before="40" w:after="0"/>
        <w:outlineLvl w:val="3"/>
        <w:rPr>
          <w:rFonts w:asciiTheme="majorHAnsi" w:eastAsia="Times New Roman" w:hAnsiTheme="majorHAnsi" w:cstheme="majorBidi"/>
          <w:i/>
          <w:iCs/>
          <w:color w:val="2E74B5" w:themeColor="accent1" w:themeShade="BF"/>
        </w:rPr>
      </w:pPr>
      <w:bookmarkStart w:id="24" w:name="_Ref53332751"/>
      <w:r w:rsidRPr="006B5567">
        <w:rPr>
          <w:rFonts w:asciiTheme="majorHAnsi" w:eastAsia="Times New Roman" w:hAnsiTheme="majorHAnsi" w:cstheme="majorBidi"/>
          <w:i/>
          <w:iCs/>
          <w:color w:val="2E74B5" w:themeColor="accent1" w:themeShade="BF"/>
        </w:rPr>
        <w:t>Попълнени формуляри/анкети</w:t>
      </w:r>
      <w:bookmarkEnd w:id="24"/>
    </w:p>
    <w:p w:rsidR="00893DB8" w:rsidRPr="006B5567" w:rsidRDefault="00893DB8" w:rsidP="00893DB8">
      <w:r w:rsidRPr="006B5567">
        <w:t>В този панел се визуализират попълнените от текущия потребител формуляри.</w:t>
      </w:r>
    </w:p>
    <w:p w:rsidR="00893DB8" w:rsidRPr="006B5567" w:rsidRDefault="00893DB8" w:rsidP="00893DB8">
      <w:pPr>
        <w:jc w:val="center"/>
      </w:pPr>
      <w:r w:rsidRPr="006B5567">
        <w:rPr>
          <w:noProof/>
          <w:lang w:eastAsia="bg-BG"/>
        </w:rPr>
        <w:drawing>
          <wp:inline distT="0" distB="0" distL="0" distR="0" wp14:anchorId="3EF74C94" wp14:editId="3041AB53">
            <wp:extent cx="5943600" cy="2233930"/>
            <wp:effectExtent l="19050" t="19050" r="19050" b="1397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2020-10-11 16_57_49-Попълнени формуляри_анкети.png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393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893DB8" w:rsidRPr="006B5567" w:rsidRDefault="00893DB8" w:rsidP="00893DB8">
      <w:pPr>
        <w:spacing w:before="0" w:after="200" w:line="240" w:lineRule="auto"/>
        <w:jc w:val="center"/>
        <w:rPr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20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Попълнени формуляри/анкети</w:t>
      </w:r>
    </w:p>
    <w:p w:rsidR="00893DB8" w:rsidRPr="006B5567" w:rsidRDefault="00893DB8" w:rsidP="00893DB8">
      <w:r w:rsidRPr="006B5567">
        <w:t xml:space="preserve">За да прегледате въведеното в попълнен от вас формуляр, щракнете с мишката върху символа за редакция в колона </w:t>
      </w:r>
      <w:r w:rsidRPr="006B5567">
        <w:rPr>
          <w:b/>
        </w:rPr>
        <w:t>Управление</w:t>
      </w:r>
      <w:r w:rsidRPr="006B5567">
        <w:t xml:space="preserve">. Имате възможност да промените въведеното. За да запазите промените трябва да щракнете върху </w:t>
      </w:r>
      <w:r w:rsidRPr="006B5567">
        <w:rPr>
          <w:b/>
        </w:rPr>
        <w:t>Запази</w:t>
      </w:r>
      <w:r w:rsidRPr="006B5567">
        <w:t xml:space="preserve">. Тази възможност е налична само докато формулярът е със статус </w:t>
      </w:r>
      <w:r w:rsidRPr="006B5567">
        <w:rPr>
          <w:b/>
        </w:rPr>
        <w:t>Активен</w:t>
      </w:r>
      <w:r w:rsidRPr="006B5567">
        <w:t xml:space="preserve">. Ако статуса на формуляра е </w:t>
      </w:r>
      <w:r w:rsidRPr="006B5567">
        <w:rPr>
          <w:b/>
        </w:rPr>
        <w:t>Passed</w:t>
      </w:r>
      <w:r w:rsidRPr="006B5567">
        <w:t xml:space="preserve"> можете само да прегледате какво сте въведели като кликнете с мишката върху </w:t>
      </w:r>
      <w:r w:rsidRPr="006B5567">
        <w:rPr>
          <w:b/>
        </w:rPr>
        <w:t>Детайли</w:t>
      </w:r>
      <w:r w:rsidRPr="006B5567">
        <w:t>.</w:t>
      </w:r>
    </w:p>
    <w:p w:rsidR="00893DB8" w:rsidRPr="006B5567" w:rsidRDefault="00893DB8" w:rsidP="00893DB8">
      <w:r w:rsidRPr="006B5567">
        <w:lastRenderedPageBreak/>
        <w:t xml:space="preserve">В този панел можете да прегледате и основните данни на събитието, към което са формулярите. От </w:t>
      </w:r>
      <w:r w:rsidRPr="006B5567">
        <w:rPr>
          <w:b/>
        </w:rPr>
        <w:t>Управление</w:t>
      </w:r>
      <w:r w:rsidRPr="006B5567">
        <w:t xml:space="preserve"> е необходимо да кликнете с мишката върху </w:t>
      </w:r>
      <w:r w:rsidRPr="006B5567">
        <w:rPr>
          <w:b/>
        </w:rPr>
        <w:t>Детайли на събитието</w:t>
      </w:r>
      <w:r w:rsidRPr="006B5567">
        <w:t>.</w:t>
      </w:r>
    </w:p>
    <w:p w:rsidR="00A73783" w:rsidRPr="006B5567" w:rsidRDefault="00A73783" w:rsidP="00A73783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bookmarkStart w:id="25" w:name="_Toc53390968"/>
      <w:r w:rsidRPr="006B5567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>Участие</w:t>
      </w:r>
      <w:bookmarkEnd w:id="25"/>
    </w:p>
    <w:p w:rsidR="00A73783" w:rsidRPr="006B5567" w:rsidRDefault="00A73783" w:rsidP="00A73783">
      <w:r w:rsidRPr="006B5567">
        <w:t>В този панел Потребителят може да види в кои събития е взел участие</w:t>
      </w:r>
    </w:p>
    <w:p w:rsidR="00A73783" w:rsidRPr="006B5567" w:rsidRDefault="00A73783" w:rsidP="00A73783">
      <w:pPr>
        <w:jc w:val="center"/>
      </w:pPr>
      <w:r w:rsidRPr="006B5567">
        <w:rPr>
          <w:noProof/>
          <w:lang w:eastAsia="bg-BG"/>
        </w:rPr>
        <w:drawing>
          <wp:inline distT="0" distB="0" distL="0" distR="0" wp14:anchorId="27F33D89" wp14:editId="398C7E52">
            <wp:extent cx="5943600" cy="2033270"/>
            <wp:effectExtent l="19050" t="19050" r="19050" b="2413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2020-10-11 17_05_28-Попълнени формуляри_анкети.png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327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A73783" w:rsidRPr="006B5567" w:rsidRDefault="00A73783" w:rsidP="00A73783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21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Участие</w:t>
      </w:r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Функционалности налични в панел </w:t>
      </w:r>
      <w:r w:rsidRPr="006B5567">
        <w:rPr>
          <w:rFonts w:asciiTheme="minorHAnsi" w:eastAsiaTheme="minorHAnsi" w:hAnsiTheme="minorHAnsi" w:cstheme="minorBidi"/>
          <w:b/>
        </w:rPr>
        <w:t>Управление</w:t>
      </w:r>
      <w:r w:rsidRPr="006B5567">
        <w:rPr>
          <w:rFonts w:asciiTheme="minorHAnsi" w:eastAsiaTheme="minorHAnsi" w:hAnsiTheme="minorHAnsi" w:cstheme="minorBidi"/>
        </w:rPr>
        <w:t>.</w:t>
      </w:r>
    </w:p>
    <w:p w:rsidR="00A73783" w:rsidRPr="006B5567" w:rsidRDefault="00A73783" w:rsidP="00A73783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drawing>
          <wp:inline distT="0" distB="0" distL="0" distR="0" wp14:anchorId="5DD6E98D" wp14:editId="18CAB74B">
            <wp:extent cx="1760220" cy="3218845"/>
            <wp:effectExtent l="19050" t="19050" r="11430" b="19685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2020-10-11 17_08_25-Попълнени формуляри_анкети.png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6059" cy="322952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A73783" w:rsidRPr="006B5567" w:rsidRDefault="00A73783" w:rsidP="00A73783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22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Управление</w:t>
      </w:r>
    </w:p>
    <w:p w:rsidR="00A73783" w:rsidRPr="006B5567" w:rsidRDefault="00A73783" w:rsidP="00A73783">
      <w:pPr>
        <w:keepNext/>
        <w:keepLines/>
        <w:spacing w:before="40" w:after="0"/>
        <w:outlineLvl w:val="3"/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</w:pPr>
      <w:r w:rsidRPr="006B5567"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  <w:lastRenderedPageBreak/>
        <w:t>Преглед на събитие</w:t>
      </w:r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Можете да прегледате основните данни на събитието.</w:t>
      </w:r>
    </w:p>
    <w:p w:rsidR="00A73783" w:rsidRPr="006B5567" w:rsidRDefault="00A73783" w:rsidP="00A73783">
      <w:pPr>
        <w:keepNext/>
        <w:keepLines/>
        <w:spacing w:before="40" w:after="0"/>
        <w:outlineLvl w:val="3"/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</w:pPr>
      <w:r w:rsidRPr="006B5567"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  <w:t>Редакция</w:t>
      </w:r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Системата ще ви препрати към редакция на вашите данни като участник в събитието. Въведените тук редакции, няма да се отразят на личността.</w:t>
      </w:r>
    </w:p>
    <w:p w:rsidR="00A73783" w:rsidRPr="006B5567" w:rsidRDefault="00A73783" w:rsidP="00A73783">
      <w:pPr>
        <w:keepNext/>
        <w:keepLines/>
        <w:spacing w:before="40" w:after="0"/>
        <w:outlineLvl w:val="3"/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</w:pPr>
      <w:r w:rsidRPr="006B5567"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  <w:t>Детайли</w:t>
      </w:r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Системата ще ви пренасочи към екран </w:t>
      </w:r>
      <w:r w:rsidRPr="006B5567">
        <w:rPr>
          <w:rFonts w:asciiTheme="minorHAnsi" w:eastAsiaTheme="minorHAnsi" w:hAnsiTheme="minorHAnsi" w:cstheme="minorBidi"/>
          <w:b/>
        </w:rPr>
        <w:t>Лични данни</w:t>
      </w:r>
      <w:r w:rsidRPr="006B5567">
        <w:rPr>
          <w:rFonts w:asciiTheme="minorHAnsi" w:eastAsiaTheme="minorHAnsi" w:hAnsiTheme="minorHAnsi" w:cstheme="minorBidi"/>
        </w:rPr>
        <w:t>.</w:t>
      </w:r>
    </w:p>
    <w:p w:rsidR="00A73783" w:rsidRPr="006B5567" w:rsidRDefault="00A73783" w:rsidP="00A73783">
      <w:pPr>
        <w:keepNext/>
        <w:keepLines/>
        <w:spacing w:before="40" w:after="0"/>
        <w:outlineLvl w:val="3"/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</w:pPr>
      <w:r w:rsidRPr="006B5567"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  <w:t>Синхронизация с Moodle</w:t>
      </w:r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Ще синхронизирате профила си с този в Moodle.</w:t>
      </w:r>
    </w:p>
    <w:p w:rsidR="00A73783" w:rsidRPr="006B5567" w:rsidRDefault="00A73783" w:rsidP="00A73783">
      <w:pPr>
        <w:keepNext/>
        <w:keepLines/>
        <w:spacing w:before="40" w:after="0"/>
        <w:outlineLvl w:val="3"/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</w:pPr>
      <w:r w:rsidRPr="006B5567"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  <w:t>Меко изтриване</w:t>
      </w:r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Маркира записа като изтрит, но не го маха от таблицата в базата данни</w:t>
      </w:r>
    </w:p>
    <w:p w:rsidR="00A73783" w:rsidRPr="006B5567" w:rsidRDefault="00A73783" w:rsidP="00A73783">
      <w:pPr>
        <w:keepNext/>
        <w:keepLines/>
        <w:spacing w:before="40" w:after="0"/>
        <w:outlineLvl w:val="3"/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</w:pPr>
      <w:r w:rsidRPr="006B5567"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  <w:t>Реално изтриване</w:t>
      </w:r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Изтрива записа от базата данни</w:t>
      </w:r>
    </w:p>
    <w:p w:rsidR="00A73783" w:rsidRPr="006B5567" w:rsidRDefault="00A73783" w:rsidP="00A73783">
      <w:pPr>
        <w:keepNext/>
        <w:keepLines/>
        <w:spacing w:before="40" w:after="0"/>
        <w:outlineLvl w:val="3"/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</w:pPr>
      <w:r w:rsidRPr="006B5567"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  <w:t>Изтриване вкл. Личността</w:t>
      </w:r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Изтрива и данните за личността.</w:t>
      </w:r>
    </w:p>
    <w:p w:rsidR="00A73783" w:rsidRPr="006B5567" w:rsidRDefault="00A73783" w:rsidP="00A73783">
      <w:pPr>
        <w:keepNext/>
        <w:keepLines/>
        <w:spacing w:before="40" w:after="0"/>
        <w:outlineLvl w:val="3"/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</w:pPr>
      <w:r w:rsidRPr="006B5567"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  <w:t>Редакция на личност</w:t>
      </w:r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Можете да редактирате личните си данни. Въведените промени ще се отразят във всички бъдещи събития.</w:t>
      </w:r>
    </w:p>
    <w:p w:rsidR="00A73783" w:rsidRPr="006B5567" w:rsidRDefault="00A73783" w:rsidP="00A73783">
      <w:pPr>
        <w:keepNext/>
        <w:keepLines/>
        <w:spacing w:before="40" w:after="0"/>
        <w:outlineLvl w:val="3"/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</w:pPr>
      <w:r w:rsidRPr="006B5567"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  <w:t>Детайли на личност</w:t>
      </w:r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Можете да прегледате данните на личността.</w:t>
      </w:r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</w:p>
    <w:p w:rsidR="00A73783" w:rsidRPr="006B5567" w:rsidRDefault="00A73783" w:rsidP="00A73783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bookmarkStart w:id="26" w:name="_Ref53332253"/>
      <w:bookmarkStart w:id="27" w:name="_Toc53390969"/>
      <w:r w:rsidRPr="006B5567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>Сертификати</w:t>
      </w:r>
      <w:bookmarkEnd w:id="26"/>
      <w:bookmarkEnd w:id="27"/>
    </w:p>
    <w:p w:rsidR="00A73783" w:rsidRPr="006B5567" w:rsidRDefault="00A73783" w:rsidP="00A73783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drawing>
          <wp:inline distT="0" distB="0" distL="0" distR="0" wp14:anchorId="2D1A59B1" wp14:editId="66EFA4E1">
            <wp:extent cx="5943600" cy="1910715"/>
            <wp:effectExtent l="19050" t="19050" r="19050" b="13335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2020-10-11 17_22_38-Профил.png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071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A73783" w:rsidRPr="006B5567" w:rsidRDefault="00A73783" w:rsidP="00A73783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23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Сертификати</w:t>
      </w:r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В този панел ще намерите вашите сертификати.</w:t>
      </w:r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lastRenderedPageBreak/>
        <w:t xml:space="preserve">Можете да прегледате или разпечатате сертификат като от колона </w:t>
      </w:r>
      <w:r w:rsidRPr="006B5567">
        <w:rPr>
          <w:rFonts w:asciiTheme="minorHAnsi" w:eastAsiaTheme="minorHAnsi" w:hAnsiTheme="minorHAnsi" w:cstheme="minorBidi"/>
          <w:b/>
        </w:rPr>
        <w:t>Управление</w:t>
      </w:r>
      <w:r w:rsidRPr="006B5567">
        <w:rPr>
          <w:rFonts w:asciiTheme="minorHAnsi" w:eastAsiaTheme="minorHAnsi" w:hAnsiTheme="minorHAnsi" w:cstheme="minorBidi"/>
        </w:rPr>
        <w:t xml:space="preserve"> изберете </w:t>
      </w:r>
      <w:r w:rsidRPr="006B5567">
        <w:rPr>
          <w:rFonts w:asciiTheme="minorHAnsi" w:eastAsiaTheme="minorHAnsi" w:hAnsiTheme="minorHAnsi" w:cstheme="minorBidi"/>
          <w:b/>
        </w:rPr>
        <w:t>Свали сертификат</w:t>
      </w:r>
      <w:r w:rsidRPr="006B5567">
        <w:rPr>
          <w:rFonts w:asciiTheme="minorHAnsi" w:eastAsiaTheme="minorHAnsi" w:hAnsiTheme="minorHAnsi" w:cstheme="minorBidi"/>
        </w:rPr>
        <w:t>. Ще изтеглите сертификата локално, след което можете да го прегледате, разпечатате, изпратите и т.н.</w:t>
      </w:r>
    </w:p>
    <w:p w:rsidR="00A73783" w:rsidRPr="006B5567" w:rsidRDefault="00A73783" w:rsidP="00A73783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bookmarkStart w:id="28" w:name="_Toc53390970"/>
      <w:r w:rsidRPr="006B5567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>Смяна на парола</w:t>
      </w:r>
      <w:bookmarkEnd w:id="28"/>
    </w:p>
    <w:p w:rsidR="00A73783" w:rsidRPr="006B5567" w:rsidRDefault="00A73783" w:rsidP="00A73783">
      <w:pPr>
        <w:rPr>
          <w:lang w:eastAsia="x-none"/>
        </w:rPr>
      </w:pPr>
      <w:r w:rsidRPr="006B5567">
        <w:rPr>
          <w:lang w:eastAsia="x-none"/>
        </w:rPr>
        <w:t>Този панел дава възможност за смяна на паролата за вход в ИСУПО.</w:t>
      </w:r>
    </w:p>
    <w:p w:rsidR="00A73783" w:rsidRPr="006B5567" w:rsidRDefault="00A73783" w:rsidP="00A73783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 wp14:anchorId="16166C1A" wp14:editId="753DE374">
            <wp:extent cx="3162300" cy="1448698"/>
            <wp:effectExtent l="19050" t="19050" r="19050" b="18415"/>
            <wp:docPr id="513" name="Picture 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" name="2020-01-13 11_20_33-Мои формуляри_анкети.png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129" cy="147290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A73783" w:rsidRPr="006B5567" w:rsidRDefault="00A73783" w:rsidP="00A73783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24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Смяна на парола</w:t>
      </w:r>
    </w:p>
    <w:p w:rsidR="007E08D1" w:rsidRPr="006B5567" w:rsidRDefault="007E08D1" w:rsidP="0054568E">
      <w:pPr>
        <w:pStyle w:val="Heading3"/>
        <w:rPr>
          <w:lang w:val="bg-BG"/>
        </w:rPr>
      </w:pPr>
      <w:r w:rsidRPr="006B5567">
        <w:rPr>
          <w:lang w:val="bg-BG"/>
        </w:rPr>
        <w:t>Задачи</w:t>
      </w:r>
    </w:p>
    <w:p w:rsidR="007E08D1" w:rsidRPr="006B5567" w:rsidRDefault="007E08D1" w:rsidP="007E08D1">
      <w:r w:rsidRPr="006B5567">
        <w:t>Щракването с мишката върху подменю задачи, отваря екран</w:t>
      </w:r>
      <w:r w:rsidR="009E265C" w:rsidRPr="006B5567">
        <w:t>,</w:t>
      </w:r>
      <w:r w:rsidRPr="006B5567">
        <w:t xml:space="preserve"> на който можете да видите поставените към вас и създадените от вас задачи. Оттук можете да създадете нова задача.</w:t>
      </w:r>
    </w:p>
    <w:p w:rsidR="007E08D1" w:rsidRPr="006B5567" w:rsidRDefault="007E08D1" w:rsidP="007E08D1">
      <w:r w:rsidRPr="006B5567">
        <w:rPr>
          <w:noProof/>
          <w:lang w:eastAsia="bg-BG"/>
        </w:rPr>
        <w:drawing>
          <wp:inline distT="0" distB="0" distL="0" distR="0">
            <wp:extent cx="6385560" cy="2857500"/>
            <wp:effectExtent l="19050" t="19050" r="15240" b="19050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5560" cy="28575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9E265C" w:rsidRPr="006B5567" w:rsidRDefault="009E265C" w:rsidP="009E265C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5</w:t>
      </w:r>
      <w:r w:rsidRPr="006B5567">
        <w:fldChar w:fldCharType="end"/>
      </w:r>
      <w:r w:rsidRPr="006B5567">
        <w:t xml:space="preserve"> Задачи</w:t>
      </w:r>
    </w:p>
    <w:p w:rsidR="007E08D1" w:rsidRPr="006B5567" w:rsidRDefault="007E08D1" w:rsidP="007E08D1">
      <w:r w:rsidRPr="006B5567">
        <w:t>Екрана е разделен на 2 части – Моите задачи и Задачи от мен</w:t>
      </w:r>
    </w:p>
    <w:p w:rsidR="007E08D1" w:rsidRPr="006B5567" w:rsidRDefault="007E08D1" w:rsidP="0054568E">
      <w:pPr>
        <w:pStyle w:val="Heading4"/>
        <w:rPr>
          <w:lang w:val="bg-BG"/>
        </w:rPr>
      </w:pPr>
      <w:r w:rsidRPr="006B5567">
        <w:rPr>
          <w:lang w:val="bg-BG"/>
        </w:rPr>
        <w:lastRenderedPageBreak/>
        <w:t>Моите задачи</w:t>
      </w:r>
    </w:p>
    <w:p w:rsidR="007E08D1" w:rsidRPr="006B5567" w:rsidRDefault="007E08D1" w:rsidP="007E08D1">
      <w:r w:rsidRPr="006B5567">
        <w:t>В раздел Моите задачи, се показват задачите</w:t>
      </w:r>
      <w:r w:rsidR="009E265C" w:rsidRPr="006B5567">
        <w:t>,</w:t>
      </w:r>
      <w:r w:rsidRPr="006B5567">
        <w:t xml:space="preserve"> които са поставени на текущия потребител. Всяка задача се описва с нейното име, дата на възлагане, възложител, краен срок за изпълнение, вид, приоритет, категория и статус. </w:t>
      </w:r>
    </w:p>
    <w:p w:rsidR="007E08D1" w:rsidRPr="006B5567" w:rsidRDefault="007E08D1" w:rsidP="0054568E">
      <w:pPr>
        <w:pStyle w:val="Heading5"/>
      </w:pPr>
      <w:r w:rsidRPr="006B5567">
        <w:t>Смяна на статус</w:t>
      </w:r>
    </w:p>
    <w:p w:rsidR="007E08D1" w:rsidRPr="006B5567" w:rsidRDefault="007E08D1" w:rsidP="007E08D1">
      <w:r w:rsidRPr="006B5567">
        <w:t xml:space="preserve">За да смените статуса на задачата, трябва да пристъпите към нейното изпълнение. За да стартирате изпълнението трябва да щракнете с мишката върху символа </w:t>
      </w:r>
      <w:r w:rsidR="009E265C" w:rsidRPr="006B5567">
        <w:rPr>
          <w:noProof/>
          <w:lang w:eastAsia="bg-BG"/>
        </w:rPr>
        <w:drawing>
          <wp:inline distT="0" distB="0" distL="0" distR="0">
            <wp:extent cx="220999" cy="220999"/>
            <wp:effectExtent l="0" t="0" r="7620" b="7620"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" name="2020-11-06 11_55_34-Попълнени формуляри_анкети.png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99" cy="220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B5567">
        <w:t>, разположен в дясната част на реда. Отваря се екран</w:t>
      </w:r>
      <w:r w:rsidR="009E265C" w:rsidRPr="006B5567">
        <w:t>,</w:t>
      </w:r>
      <w:r w:rsidRPr="006B5567">
        <w:t xml:space="preserve"> от който можете да смените статуса на задачата като изберете една от опциите: работи се или изпълнена.</w:t>
      </w:r>
    </w:p>
    <w:p w:rsidR="007E08D1" w:rsidRPr="006B5567" w:rsidRDefault="007E08D1" w:rsidP="009E265C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1973580" cy="1287780"/>
            <wp:effectExtent l="19050" t="19050" r="26670" b="2667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12877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9E265C" w:rsidRPr="006B5567" w:rsidRDefault="009E265C" w:rsidP="009E265C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6</w:t>
      </w:r>
      <w:r w:rsidRPr="006B5567">
        <w:fldChar w:fldCharType="end"/>
      </w:r>
      <w:r w:rsidRPr="006B5567">
        <w:t xml:space="preserve"> Статус на задача</w:t>
      </w:r>
    </w:p>
    <w:p w:rsidR="007E08D1" w:rsidRPr="006B5567" w:rsidRDefault="007E08D1" w:rsidP="007E08D1">
      <w:r w:rsidRPr="006B5567">
        <w:t>Ако изберете опцията изпълнена, ще се отвори екран</w:t>
      </w:r>
      <w:r w:rsidR="009E265C" w:rsidRPr="006B5567">
        <w:t>,</w:t>
      </w:r>
      <w:r w:rsidRPr="006B5567">
        <w:t xml:space="preserve"> на който трябва да нанесете времето, което ви е било необходимо за изпълнението </w:t>
      </w:r>
      <w:r w:rsidR="009E265C" w:rsidRPr="006B5567">
        <w:t>на поставената задача</w:t>
      </w:r>
      <w:r w:rsidRPr="006B5567">
        <w:t xml:space="preserve">. </w:t>
      </w:r>
    </w:p>
    <w:p w:rsidR="007E08D1" w:rsidRPr="006B5567" w:rsidRDefault="007E08D1" w:rsidP="009E265C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2529840" cy="1684020"/>
            <wp:effectExtent l="19050" t="19050" r="22860" b="1143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840" cy="1684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9E265C" w:rsidRPr="006B5567" w:rsidRDefault="009E265C" w:rsidP="009E265C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7</w:t>
      </w:r>
      <w:r w:rsidRPr="006B5567">
        <w:fldChar w:fldCharType="end"/>
      </w:r>
      <w:r w:rsidRPr="006B5567">
        <w:t xml:space="preserve"> Време за изпълнение</w:t>
      </w:r>
    </w:p>
    <w:p w:rsidR="007E08D1" w:rsidRPr="006B5567" w:rsidRDefault="007E08D1" w:rsidP="007E08D1">
      <w:r w:rsidRPr="006B5567">
        <w:t xml:space="preserve">За да запазите новия статус на задачата трябва да щракнете с мишката върху </w:t>
      </w:r>
      <w:r w:rsidRPr="006B5567">
        <w:rPr>
          <w:b/>
        </w:rPr>
        <w:t>ЗАПИС</w:t>
      </w:r>
      <w:r w:rsidRPr="006B5567">
        <w:t>.</w:t>
      </w:r>
    </w:p>
    <w:p w:rsidR="007E08D1" w:rsidRPr="006B5567" w:rsidRDefault="007E08D1" w:rsidP="0054568E">
      <w:pPr>
        <w:pStyle w:val="Heading5"/>
      </w:pPr>
      <w:r w:rsidRPr="006B5567">
        <w:lastRenderedPageBreak/>
        <w:t>Преглед</w:t>
      </w:r>
    </w:p>
    <w:p w:rsidR="007E08D1" w:rsidRPr="006B5567" w:rsidRDefault="007E08D1" w:rsidP="007E08D1">
      <w:r w:rsidRPr="006B5567">
        <w:t>За да прегледате задачата, без да сменяте нейният статус е необходимо да щракнете с мишката върху символа за преглед, разположен в десния край на реда.  На екран се визуализират детайли на задачата.</w:t>
      </w:r>
    </w:p>
    <w:p w:rsidR="007E08D1" w:rsidRPr="006B5567" w:rsidRDefault="007E08D1" w:rsidP="009E265C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2377440" cy="3040380"/>
            <wp:effectExtent l="19050" t="19050" r="22860" b="26670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30403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9E265C" w:rsidRPr="006B5567" w:rsidRDefault="009E265C" w:rsidP="009E265C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8</w:t>
      </w:r>
      <w:r w:rsidRPr="006B5567">
        <w:fldChar w:fldCharType="end"/>
      </w:r>
      <w:r w:rsidRPr="006B5567">
        <w:t xml:space="preserve"> Преглед на задача</w:t>
      </w:r>
    </w:p>
    <w:p w:rsidR="007E08D1" w:rsidRPr="006B5567" w:rsidRDefault="007E08D1" w:rsidP="007E08D1">
      <w:r w:rsidRPr="006B5567">
        <w:t>За да затворите екрана за преглед трябва да щракнете върху Затвори или Х.</w:t>
      </w:r>
    </w:p>
    <w:p w:rsidR="007E08D1" w:rsidRPr="006B5567" w:rsidRDefault="007E08D1" w:rsidP="0054568E">
      <w:pPr>
        <w:pStyle w:val="Heading4"/>
        <w:rPr>
          <w:lang w:val="bg-BG"/>
        </w:rPr>
      </w:pPr>
      <w:r w:rsidRPr="006B5567">
        <w:rPr>
          <w:lang w:val="bg-BG"/>
        </w:rPr>
        <w:t>Задачи от мен</w:t>
      </w:r>
    </w:p>
    <w:p w:rsidR="007E08D1" w:rsidRPr="006B5567" w:rsidRDefault="007E08D1" w:rsidP="007E08D1">
      <w:r w:rsidRPr="006B5567">
        <w:t xml:space="preserve">В този панел можете да видите задачите, които сте поставили към вашите колеги и техният статус. </w:t>
      </w:r>
    </w:p>
    <w:p w:rsidR="007E08D1" w:rsidRPr="006B5567" w:rsidRDefault="007E08D1" w:rsidP="007E08D1">
      <w:r w:rsidRPr="006B5567">
        <w:t xml:space="preserve">От символа за редакция можете да отворите задачата и да коригирате нейното съдържание и краен срок. </w:t>
      </w:r>
    </w:p>
    <w:p w:rsidR="007E08D1" w:rsidRPr="006B5567" w:rsidRDefault="007E08D1" w:rsidP="007E08D1">
      <w:r w:rsidRPr="006B5567">
        <w:t xml:space="preserve">За да прегледате задачата, без да нанасяте корекции, е необходимо да щракнете върху символа за преглед. </w:t>
      </w:r>
    </w:p>
    <w:p w:rsidR="00CF4E3E" w:rsidRPr="006B5567" w:rsidRDefault="00CF4E3E" w:rsidP="00CF4E3E">
      <w:pPr>
        <w:pStyle w:val="Heading4"/>
        <w:rPr>
          <w:lang w:val="bg-BG"/>
        </w:rPr>
      </w:pPr>
      <w:r w:rsidRPr="006B5567">
        <w:rPr>
          <w:lang w:val="bg-BG"/>
        </w:rPr>
        <w:t>Нова задача</w:t>
      </w:r>
    </w:p>
    <w:p w:rsidR="00CF4E3E" w:rsidRPr="006B5567" w:rsidRDefault="00CF4E3E" w:rsidP="00CF4E3E">
      <w:pPr>
        <w:rPr>
          <w:lang w:eastAsia="x-none"/>
        </w:rPr>
      </w:pPr>
      <w:r w:rsidRPr="006B5567">
        <w:rPr>
          <w:lang w:eastAsia="x-none"/>
        </w:rPr>
        <w:t xml:space="preserve">Вижте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5562394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>Нова задача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 xml:space="preserve"> на стр.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PAGEREF _Ref55562414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>
        <w:rPr>
          <w:noProof/>
          <w:lang w:eastAsia="x-none"/>
        </w:rPr>
        <w:t>132</w:t>
      </w:r>
      <w:r w:rsidRPr="006B5567">
        <w:rPr>
          <w:lang w:eastAsia="x-none"/>
        </w:rPr>
        <w:fldChar w:fldCharType="end"/>
      </w:r>
    </w:p>
    <w:p w:rsidR="0054568E" w:rsidRPr="006B5567" w:rsidRDefault="00A73783" w:rsidP="0054568E">
      <w:pPr>
        <w:pStyle w:val="Heading3"/>
        <w:rPr>
          <w:lang w:val="bg-BG"/>
        </w:rPr>
      </w:pPr>
      <w:r w:rsidRPr="006B5567">
        <w:rPr>
          <w:lang w:val="bg-BG"/>
        </w:rPr>
        <w:t>Роли</w:t>
      </w:r>
    </w:p>
    <w:p w:rsidR="0054568E" w:rsidRPr="006B5567" w:rsidRDefault="0054568E" w:rsidP="0054568E">
      <w:pPr>
        <w:rPr>
          <w:lang w:eastAsia="x-none"/>
        </w:rPr>
      </w:pPr>
      <w:r w:rsidRPr="006B5567">
        <w:rPr>
          <w:lang w:eastAsia="x-none"/>
        </w:rPr>
        <w:t xml:space="preserve">Визуализация на </w:t>
      </w:r>
      <w:r w:rsidR="00A73783" w:rsidRPr="006B5567">
        <w:rPr>
          <w:lang w:eastAsia="x-none"/>
        </w:rPr>
        <w:t>правата присъе</w:t>
      </w:r>
      <w:r w:rsidRPr="006B5567">
        <w:rPr>
          <w:lang w:eastAsia="x-none"/>
        </w:rPr>
        <w:t>динени към вашия профил.</w:t>
      </w:r>
    </w:p>
    <w:p w:rsidR="0054568E" w:rsidRPr="006B5567" w:rsidRDefault="0054568E" w:rsidP="0054568E">
      <w:pPr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3187700"/>
            <wp:effectExtent l="19050" t="19050" r="13335" b="12700"/>
            <wp:docPr id="569" name="Picture 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" name="2020-03-12 10_32_47-Мои формуляри_анкети.png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1877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73783" w:rsidRPr="006B5567" w:rsidRDefault="00A73783" w:rsidP="00A73783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bookmarkStart w:id="29" w:name="_Toc53390972"/>
      <w:r w:rsidRPr="006B5567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>Документи</w:t>
      </w:r>
      <w:bookmarkEnd w:id="29"/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В този панел можете да прикачвате документи, които впоследствие ще бъдат достъпни за координаторите от НИП.</w:t>
      </w:r>
    </w:p>
    <w:p w:rsidR="00A73783" w:rsidRPr="006B5567" w:rsidRDefault="00A73783" w:rsidP="00A73783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drawing>
          <wp:inline distT="0" distB="0" distL="0" distR="0" wp14:anchorId="7C233C3D" wp14:editId="6ECAF229">
            <wp:extent cx="5943600" cy="1293495"/>
            <wp:effectExtent l="19050" t="19050" r="19050" b="20955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2020-10-11 17_32_41-Профил.png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349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A73783" w:rsidRPr="006B5567" w:rsidRDefault="00A73783" w:rsidP="00A73783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29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Документ</w:t>
      </w:r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За да добавите документ, кликнете с мишката върху Редакция. Тогава ще се отвори панела и трябва да кликнете с мишката върху </w:t>
      </w:r>
      <w:r w:rsidRPr="006B5567">
        <w:rPr>
          <w:rFonts w:asciiTheme="minorHAnsi" w:eastAsiaTheme="minorHAnsi" w:hAnsiTheme="minorHAnsi" w:cstheme="minorBidi"/>
          <w:b/>
        </w:rPr>
        <w:t>Добави документ</w:t>
      </w:r>
      <w:r w:rsidRPr="006B5567">
        <w:rPr>
          <w:rFonts w:asciiTheme="minorHAnsi" w:eastAsiaTheme="minorHAnsi" w:hAnsiTheme="minorHAnsi" w:cstheme="minorBidi"/>
        </w:rPr>
        <w:t xml:space="preserve">. </w:t>
      </w:r>
    </w:p>
    <w:p w:rsidR="00A73783" w:rsidRPr="006B5567" w:rsidRDefault="00A73783" w:rsidP="00A73783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lastRenderedPageBreak/>
        <w:drawing>
          <wp:inline distT="0" distB="0" distL="0" distR="0" wp14:anchorId="7AB8EE6D" wp14:editId="239FBC38">
            <wp:extent cx="5943600" cy="1798955"/>
            <wp:effectExtent l="19050" t="19050" r="19050" b="10795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2020-10-11 17_34_59-Профил.png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895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A73783" w:rsidRPr="006B5567" w:rsidRDefault="00A73783" w:rsidP="00A73783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30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Добави документ</w:t>
      </w:r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Кликнете с мишката върху </w:t>
      </w:r>
      <w:r w:rsidRPr="006B5567">
        <w:rPr>
          <w:rFonts w:asciiTheme="minorHAnsi" w:eastAsiaTheme="minorHAnsi" w:hAnsiTheme="minorHAnsi" w:cstheme="minorBidi"/>
          <w:noProof/>
          <w:lang w:eastAsia="bg-BG"/>
        </w:rPr>
        <w:drawing>
          <wp:inline distT="0" distB="0" distL="0" distR="0" wp14:anchorId="4204641F" wp14:editId="3D81C072">
            <wp:extent cx="144780" cy="201814"/>
            <wp:effectExtent l="19050" t="19050" r="26670" b="27305"/>
            <wp:docPr id="275" name="Picture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2020-10-11 17_35_57-Профил.png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115" cy="213433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  <w:r w:rsidRPr="006B5567">
        <w:rPr>
          <w:rFonts w:asciiTheme="minorHAnsi" w:eastAsiaTheme="minorHAnsi" w:hAnsiTheme="minorHAnsi" w:cstheme="minorBidi"/>
        </w:rPr>
        <w:t xml:space="preserve"> и изберете документа, който искате да качите в ИСУПО. В поле описание можете да въведете кратко описание на файла, който качвате. За да завършите процеса е необходимо да кликнете върху </w:t>
      </w:r>
      <w:r w:rsidRPr="006B5567">
        <w:rPr>
          <w:rFonts w:asciiTheme="minorHAnsi" w:eastAsiaTheme="minorHAnsi" w:hAnsiTheme="minorHAnsi" w:cstheme="minorBidi"/>
          <w:b/>
        </w:rPr>
        <w:t>Запис</w:t>
      </w:r>
      <w:r w:rsidRPr="006B5567">
        <w:rPr>
          <w:rFonts w:asciiTheme="minorHAnsi" w:eastAsiaTheme="minorHAnsi" w:hAnsiTheme="minorHAnsi" w:cstheme="minorBidi"/>
        </w:rPr>
        <w:t>.</w:t>
      </w:r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Ако искате да изтриете вече качен в ИСУПО документ, трябва да кликнете върху редакция и после върху символа за изтриване </w:t>
      </w:r>
      <w:r w:rsidRPr="006B5567">
        <w:rPr>
          <w:rFonts w:asciiTheme="minorHAnsi" w:eastAsiaTheme="minorHAnsi" w:hAnsiTheme="minorHAnsi" w:cstheme="minorBidi"/>
          <w:noProof/>
          <w:lang w:eastAsia="bg-BG"/>
        </w:rPr>
        <w:drawing>
          <wp:inline distT="0" distB="0" distL="0" distR="0" wp14:anchorId="35C09E52" wp14:editId="39867F83">
            <wp:extent cx="190517" cy="220999"/>
            <wp:effectExtent l="19050" t="19050" r="19050" b="26670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2020-10-11 17_41_06-Модул бюджет.png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17" cy="220999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  <w:r w:rsidRPr="006B5567">
        <w:rPr>
          <w:rFonts w:asciiTheme="minorHAnsi" w:eastAsiaTheme="minorHAnsi" w:hAnsiTheme="minorHAnsi" w:cstheme="minorBidi"/>
        </w:rPr>
        <w:t>, разположен в дясната част на реда.</w:t>
      </w:r>
    </w:p>
    <w:p w:rsidR="00A73783" w:rsidRPr="006B5567" w:rsidRDefault="00A73783" w:rsidP="00A73783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bookmarkStart w:id="30" w:name="_Toc53390973"/>
      <w:r w:rsidRPr="006B5567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>Детайли за акаунт в Moodle</w:t>
      </w:r>
      <w:bookmarkEnd w:id="30"/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Можете да прегледате дали профила ви в ИСУПО е синхронизиран с този в Moodle. </w:t>
      </w:r>
    </w:p>
    <w:p w:rsidR="00A73783" w:rsidRPr="006B5567" w:rsidRDefault="00A73783" w:rsidP="00A73783">
      <w:pPr>
        <w:numPr>
          <w:ilvl w:val="0"/>
          <w:numId w:val="5"/>
        </w:numPr>
        <w:spacing w:before="0" w:after="160"/>
        <w:contextualSpacing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Синхронизиран профил</w:t>
      </w:r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</w:p>
    <w:p w:rsidR="00A73783" w:rsidRPr="006B5567" w:rsidRDefault="00A73783" w:rsidP="00A73783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drawing>
          <wp:inline distT="0" distB="0" distL="0" distR="0" wp14:anchorId="26FBC1E3" wp14:editId="2349DF35">
            <wp:extent cx="5943600" cy="1114425"/>
            <wp:effectExtent l="19050" t="19050" r="19050" b="28575"/>
            <wp:docPr id="281" name="Picture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2020-10-11 17_42_15-Профил.pn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442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A73783" w:rsidRPr="006B5567" w:rsidRDefault="00A73783" w:rsidP="00A73783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31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Синхронизиран профил</w:t>
      </w:r>
    </w:p>
    <w:p w:rsidR="00A73783" w:rsidRPr="006B5567" w:rsidRDefault="00A73783" w:rsidP="00A73783">
      <w:pPr>
        <w:numPr>
          <w:ilvl w:val="0"/>
          <w:numId w:val="5"/>
        </w:numPr>
        <w:spacing w:before="0" w:after="160"/>
        <w:contextualSpacing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Липса на профил в Moodle</w:t>
      </w:r>
    </w:p>
    <w:p w:rsidR="00A73783" w:rsidRPr="006B5567" w:rsidRDefault="00A73783" w:rsidP="00A73783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drawing>
          <wp:inline distT="0" distB="0" distL="0" distR="0" wp14:anchorId="6404C181" wp14:editId="2580561F">
            <wp:extent cx="5943600" cy="1150620"/>
            <wp:effectExtent l="19050" t="19050" r="19050" b="11430"/>
            <wp:docPr id="282" name="Picture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2020-10-11 17_47_21-Профил.png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062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A73783" w:rsidRPr="006B5567" w:rsidRDefault="00A73783" w:rsidP="00A73783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32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Липса на профил в Moodle</w:t>
      </w:r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lastRenderedPageBreak/>
        <w:t xml:space="preserve">Системата прави проверка и ако нямате профил в Moodle ви дава възможност да си създадете такъв. Необходимо е да кликнете с мишката върху </w:t>
      </w:r>
      <w:r w:rsidRPr="006B5567">
        <w:rPr>
          <w:rFonts w:asciiTheme="minorHAnsi" w:eastAsiaTheme="minorHAnsi" w:hAnsiTheme="minorHAnsi" w:cstheme="minorBidi"/>
          <w:b/>
        </w:rPr>
        <w:t>Създай потребителски профил в Moodle</w:t>
      </w:r>
      <w:r w:rsidRPr="006B5567">
        <w:rPr>
          <w:rFonts w:asciiTheme="minorHAnsi" w:eastAsiaTheme="minorHAnsi" w:hAnsiTheme="minorHAnsi" w:cstheme="minorBidi"/>
        </w:rPr>
        <w:t>. ИСУПО ще създаде профил и на вашата електронна поща ще получите имейл с потребителско име и парола за Moodle.</w:t>
      </w:r>
    </w:p>
    <w:p w:rsidR="00A73783" w:rsidRPr="006B5567" w:rsidRDefault="00A73783" w:rsidP="00A73783">
      <w:pPr>
        <w:numPr>
          <w:ilvl w:val="0"/>
          <w:numId w:val="5"/>
        </w:numPr>
        <w:spacing w:before="0" w:after="160"/>
        <w:contextualSpacing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>Синхронизиране на профил</w:t>
      </w:r>
    </w:p>
    <w:p w:rsidR="00A73783" w:rsidRPr="006B5567" w:rsidRDefault="00A73783" w:rsidP="00A73783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Ако имате профили в Moodle и ИСУПО, в които сте посочили една и съща електронна поща, но те все още не са синхронизирани, системата ще ви предложи такава възможност. Необходимо е само да кликнете върху </w:t>
      </w:r>
      <w:r w:rsidRPr="006B5567">
        <w:rPr>
          <w:rFonts w:asciiTheme="minorHAnsi" w:eastAsiaTheme="minorHAnsi" w:hAnsiTheme="minorHAnsi" w:cstheme="minorBidi"/>
          <w:b/>
        </w:rPr>
        <w:t>Синхронизирай потребителски профил</w:t>
      </w:r>
      <w:r w:rsidRPr="006B5567">
        <w:rPr>
          <w:rFonts w:asciiTheme="minorHAnsi" w:eastAsiaTheme="minorHAnsi" w:hAnsiTheme="minorHAnsi" w:cstheme="minorBidi"/>
        </w:rPr>
        <w:t xml:space="preserve">. </w:t>
      </w:r>
    </w:p>
    <w:p w:rsidR="007E08D1" w:rsidRPr="006B5567" w:rsidRDefault="007E08D1" w:rsidP="007E08D1">
      <w:pPr>
        <w:pStyle w:val="Heading2"/>
      </w:pPr>
      <w:bookmarkStart w:id="31" w:name="_Toc56097378"/>
      <w:r w:rsidRPr="006B5567">
        <w:t>Журнал на действията</w:t>
      </w:r>
      <w:bookmarkEnd w:id="31"/>
    </w:p>
    <w:p w:rsidR="007E08D1" w:rsidRPr="006B5567" w:rsidRDefault="007E08D1" w:rsidP="007E08D1">
      <w:r w:rsidRPr="006B5567">
        <w:t>В журнала на действията се записва всяко ваше действие в системата с неговата продължителност и мястото</w:t>
      </w:r>
      <w:r w:rsidR="00EC631F" w:rsidRPr="006B5567">
        <w:t>,</w:t>
      </w:r>
      <w:r w:rsidRPr="006B5567">
        <w:t xml:space="preserve"> от което е извършено(IP адреса на компютъра).</w:t>
      </w:r>
    </w:p>
    <w:p w:rsidR="00EC631F" w:rsidRPr="006B5567" w:rsidRDefault="00EC631F" w:rsidP="00EC631F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bookmarkStart w:id="32" w:name="_Toc53390977"/>
      <w:bookmarkStart w:id="33" w:name="_Toc56097379"/>
      <w:r w:rsidRPr="006B5567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План на началната страница</w:t>
      </w:r>
      <w:bookmarkEnd w:id="32"/>
      <w:bookmarkEnd w:id="33"/>
    </w:p>
    <w:p w:rsidR="00EC631F" w:rsidRPr="006B5567" w:rsidRDefault="00EC631F" w:rsidP="00EC631F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drawing>
          <wp:inline distT="0" distB="0" distL="0" distR="0" wp14:anchorId="7868E02D" wp14:editId="6A6D1974">
            <wp:extent cx="5943600" cy="1727200"/>
            <wp:effectExtent l="19050" t="19050" r="19050" b="25400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2020-10-11 17_53_49-План на началната страница.png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720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C631F" w:rsidRPr="006B5567" w:rsidRDefault="00EC631F" w:rsidP="00EC631F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33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План на началната страница</w:t>
      </w:r>
    </w:p>
    <w:p w:rsidR="00EC631F" w:rsidRPr="006B5567" w:rsidRDefault="00EC631F" w:rsidP="00EC631F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Оттук можете да пренаредите панелите на началната страница. За целта е необходимо в </w:t>
      </w:r>
      <w:r w:rsidRPr="006B5567">
        <w:rPr>
          <w:rFonts w:asciiTheme="minorHAnsi" w:eastAsiaTheme="minorHAnsi" w:hAnsiTheme="minorHAnsi" w:cstheme="minorBidi"/>
          <w:b/>
        </w:rPr>
        <w:t>Панели, видими на страницата</w:t>
      </w:r>
      <w:r w:rsidRPr="006B5567">
        <w:rPr>
          <w:rFonts w:asciiTheme="minorHAnsi" w:eastAsiaTheme="minorHAnsi" w:hAnsiTheme="minorHAnsi" w:cstheme="minorBidi"/>
        </w:rPr>
        <w:t xml:space="preserve"> да кликнете с мишката върху името на панел, да задържите и да го преместите там, където желаете. Можете да промените размера на панела като кликнете върху </w:t>
      </w:r>
      <w:r w:rsidRPr="006B5567">
        <w:rPr>
          <w:rFonts w:asciiTheme="minorHAnsi" w:eastAsiaTheme="minorHAnsi" w:hAnsiTheme="minorHAnsi" w:cstheme="minorBidi"/>
          <w:noProof/>
          <w:lang w:eastAsia="bg-BG"/>
        </w:rPr>
        <w:drawing>
          <wp:inline distT="0" distB="0" distL="0" distR="0" wp14:anchorId="767661C3" wp14:editId="369161E3">
            <wp:extent cx="190517" cy="220999"/>
            <wp:effectExtent l="19050" t="19050" r="19050" b="26670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2020-10-11 17_57_14-План на началната страница.png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17" cy="220999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  <w:r w:rsidRPr="006B5567">
        <w:rPr>
          <w:rFonts w:asciiTheme="minorHAnsi" w:eastAsiaTheme="minorHAnsi" w:hAnsiTheme="minorHAnsi" w:cstheme="minorBidi"/>
        </w:rPr>
        <w:t>. Ще се отвори екран, на който да въведете желанията от вас размер.</w:t>
      </w:r>
    </w:p>
    <w:p w:rsidR="00EC631F" w:rsidRPr="006B5567" w:rsidRDefault="00EC631F" w:rsidP="00EC631F">
      <w:pPr>
        <w:spacing w:before="0" w:after="160"/>
        <w:jc w:val="center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  <w:noProof/>
          <w:lang w:eastAsia="bg-BG"/>
        </w:rPr>
        <w:drawing>
          <wp:inline distT="0" distB="0" distL="0" distR="0" wp14:anchorId="0265189C" wp14:editId="7B6DD5A9">
            <wp:extent cx="4145280" cy="1460009"/>
            <wp:effectExtent l="19050" t="19050" r="26670" b="26035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2020-10-11 17_58_11-План на началната страница.png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3004" cy="146625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C631F" w:rsidRPr="006B5567" w:rsidRDefault="00EC631F" w:rsidP="00EC631F">
      <w:pPr>
        <w:spacing w:before="0" w:after="200" w:line="240" w:lineRule="auto"/>
        <w:jc w:val="center"/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pP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Фигур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SEQ Фигура \* ARABIC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AF22E0">
        <w:rPr>
          <w:rFonts w:asciiTheme="minorHAnsi" w:eastAsiaTheme="minorHAnsi" w:hAnsiTheme="minorHAnsi" w:cstheme="minorBidi"/>
          <w:i/>
          <w:iCs/>
          <w:noProof/>
          <w:color w:val="44546A" w:themeColor="text2"/>
          <w:sz w:val="18"/>
          <w:szCs w:val="18"/>
        </w:rPr>
        <w:t>34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 xml:space="preserve"> Редакция размер на панел</w:t>
      </w:r>
    </w:p>
    <w:p w:rsidR="00EC631F" w:rsidRPr="006B5567" w:rsidRDefault="00EC631F" w:rsidP="00EC631F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lastRenderedPageBreak/>
        <w:t xml:space="preserve">Кликнете върху </w:t>
      </w:r>
      <w:r w:rsidRPr="006B5567">
        <w:rPr>
          <w:rFonts w:asciiTheme="minorHAnsi" w:eastAsiaTheme="minorHAnsi" w:hAnsiTheme="minorHAnsi" w:cstheme="minorBidi"/>
          <w:b/>
        </w:rPr>
        <w:t>Добре</w:t>
      </w:r>
      <w:r w:rsidRPr="006B5567">
        <w:rPr>
          <w:rFonts w:asciiTheme="minorHAnsi" w:eastAsiaTheme="minorHAnsi" w:hAnsiTheme="minorHAnsi" w:cstheme="minorBidi"/>
        </w:rPr>
        <w:t>, за да запазите промените.</w:t>
      </w:r>
    </w:p>
    <w:p w:rsidR="00EC631F" w:rsidRPr="006B5567" w:rsidRDefault="00EC631F" w:rsidP="00EC631F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В Налични панели ще намерите всички панели, които могат да се разположат на началната страница. За да добавите панел кликнете с мишката върху панел, задръжте и го привлачете до Панели, видими на страницата. </w:t>
      </w:r>
    </w:p>
    <w:p w:rsidR="00EC631F" w:rsidRPr="006B5567" w:rsidRDefault="00EC631F" w:rsidP="00EC631F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Ако искате да махнете панел от началната страница, кликнете върху него, задръжте и го привлачете до </w:t>
      </w:r>
      <w:r w:rsidRPr="006B5567">
        <w:rPr>
          <w:rFonts w:asciiTheme="minorHAnsi" w:eastAsiaTheme="minorHAnsi" w:hAnsiTheme="minorHAnsi" w:cstheme="minorBidi"/>
          <w:b/>
        </w:rPr>
        <w:t>Налични панели</w:t>
      </w:r>
      <w:r w:rsidRPr="006B5567">
        <w:rPr>
          <w:rFonts w:asciiTheme="minorHAnsi" w:eastAsiaTheme="minorHAnsi" w:hAnsiTheme="minorHAnsi" w:cstheme="minorBidi"/>
        </w:rPr>
        <w:t xml:space="preserve">. </w:t>
      </w:r>
    </w:p>
    <w:p w:rsidR="00EC631F" w:rsidRPr="006B5567" w:rsidRDefault="00EC631F" w:rsidP="00EC631F">
      <w:pPr>
        <w:spacing w:before="0" w:after="160"/>
        <w:rPr>
          <w:rFonts w:asciiTheme="minorHAnsi" w:eastAsiaTheme="minorHAnsi" w:hAnsiTheme="minorHAnsi" w:cstheme="minorBidi"/>
        </w:rPr>
      </w:pPr>
      <w:r w:rsidRPr="006B5567">
        <w:rPr>
          <w:rFonts w:asciiTheme="minorHAnsi" w:eastAsiaTheme="minorHAnsi" w:hAnsiTheme="minorHAnsi" w:cstheme="minorBidi"/>
        </w:rPr>
        <w:t xml:space="preserve">След като направите промени е необходимо да ги запазите като кликнете върху </w:t>
      </w:r>
      <w:r w:rsidRPr="006B5567">
        <w:rPr>
          <w:rFonts w:asciiTheme="minorHAnsi" w:eastAsiaTheme="minorHAnsi" w:hAnsiTheme="minorHAnsi" w:cstheme="minorBidi"/>
          <w:b/>
        </w:rPr>
        <w:t>Запис</w:t>
      </w:r>
      <w:r w:rsidRPr="006B5567">
        <w:rPr>
          <w:rFonts w:asciiTheme="minorHAnsi" w:eastAsiaTheme="minorHAnsi" w:hAnsiTheme="minorHAnsi" w:cstheme="minorBidi"/>
        </w:rPr>
        <w:t>.</w:t>
      </w:r>
    </w:p>
    <w:p w:rsidR="007E08D1" w:rsidRPr="006B5567" w:rsidRDefault="007E08D1" w:rsidP="007E08D1">
      <w:pPr>
        <w:pStyle w:val="Heading2"/>
      </w:pPr>
      <w:bookmarkStart w:id="34" w:name="_Toc56097380"/>
      <w:r w:rsidRPr="006B5567">
        <w:t>Изход</w:t>
      </w:r>
      <w:bookmarkEnd w:id="34"/>
    </w:p>
    <w:p w:rsidR="007E08D1" w:rsidRPr="006B5567" w:rsidRDefault="007E08D1" w:rsidP="007E08D1">
      <w:r w:rsidRPr="006B5567">
        <w:t xml:space="preserve">Щракването с мишката върху </w:t>
      </w:r>
      <w:r w:rsidRPr="006B5567">
        <w:rPr>
          <w:b/>
        </w:rPr>
        <w:t>ИЗХОД</w:t>
      </w:r>
      <w:r w:rsidRPr="006B5567">
        <w:t xml:space="preserve"> ще прекрати сесията ви и ще излезете от ИСУПО.</w:t>
      </w:r>
    </w:p>
    <w:p w:rsidR="007E08D1" w:rsidRPr="006B5567" w:rsidRDefault="007E08D1" w:rsidP="007E08D1">
      <w:pPr>
        <w:pStyle w:val="Heading1"/>
      </w:pPr>
      <w:bookmarkStart w:id="35" w:name="_Toc56097381"/>
      <w:r w:rsidRPr="006B5567">
        <w:t>Начален екран</w:t>
      </w:r>
      <w:bookmarkEnd w:id="35"/>
    </w:p>
    <w:p w:rsidR="007E08D1" w:rsidRPr="006B5567" w:rsidRDefault="007E08D1" w:rsidP="007E08D1">
      <w:pPr>
        <w:rPr>
          <w:noProof/>
          <w:lang w:eastAsia="bg-BG"/>
        </w:rPr>
      </w:pPr>
      <w:r w:rsidRPr="006B5567">
        <w:t>След успешен вход в ИСУПО, се зарежда началният екран на системата.</w:t>
      </w:r>
      <w:r w:rsidR="0054568E" w:rsidRPr="006B5567">
        <w:t xml:space="preserve"> Можете да </w:t>
      </w:r>
      <w:r w:rsidR="00DB252A" w:rsidRPr="006B5567">
        <w:t>ги</w:t>
      </w:r>
      <w:r w:rsidR="0054568E" w:rsidRPr="006B5567">
        <w:t xml:space="preserve"> презаредите като изберете от менюто Начало или кликнете върху надписа ИСУПО. </w:t>
      </w:r>
    </w:p>
    <w:p w:rsidR="0054568E" w:rsidRPr="006B5567" w:rsidRDefault="0054568E" w:rsidP="00160B01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765810"/>
            <wp:effectExtent l="19050" t="19050" r="13335" b="15240"/>
            <wp:docPr id="570" name="Picture 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" name="2020-03-12 10_36_45-Събития.png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76581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60B01" w:rsidRPr="006B5567" w:rsidRDefault="00160B01" w:rsidP="00160B01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5</w:t>
      </w:r>
      <w:r w:rsidRPr="006B5567">
        <w:fldChar w:fldCharType="end"/>
      </w:r>
      <w:r w:rsidRPr="006B5567">
        <w:t xml:space="preserve"> Зареждане на начален екран</w:t>
      </w:r>
    </w:p>
    <w:p w:rsidR="0054568E" w:rsidRPr="006B5567" w:rsidRDefault="0054568E" w:rsidP="007E08D1">
      <w:r w:rsidRPr="006B5567">
        <w:t>На началния екран можете да намерите информация групирана в няколко панела.</w:t>
      </w:r>
    </w:p>
    <w:p w:rsidR="0054568E" w:rsidRPr="006B5567" w:rsidRDefault="0054568E" w:rsidP="0054568E">
      <w:pPr>
        <w:pStyle w:val="Heading2"/>
      </w:pPr>
      <w:bookmarkStart w:id="36" w:name="_Toc56097382"/>
      <w:r w:rsidRPr="006B5567">
        <w:t>Карта на събитията</w:t>
      </w:r>
      <w:bookmarkEnd w:id="36"/>
    </w:p>
    <w:p w:rsidR="007E08D1" w:rsidRPr="006B5567" w:rsidRDefault="007E08D1" w:rsidP="007E08D1">
      <w:r w:rsidRPr="006B5567">
        <w:t xml:space="preserve">На </w:t>
      </w:r>
      <w:r w:rsidR="0054568E" w:rsidRPr="006B5567">
        <w:t xml:space="preserve">нея </w:t>
      </w:r>
      <w:r w:rsidRPr="006B5567">
        <w:t xml:space="preserve">се визуализира </w:t>
      </w:r>
      <w:r w:rsidR="0054568E" w:rsidRPr="006B5567">
        <w:t>географска</w:t>
      </w:r>
      <w:r w:rsidRPr="006B5567">
        <w:t xml:space="preserve"> карта на събитията. </w:t>
      </w:r>
    </w:p>
    <w:p w:rsidR="0054568E" w:rsidRPr="006B5567" w:rsidRDefault="0054568E" w:rsidP="00E448AA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4069715"/>
            <wp:effectExtent l="19050" t="19050" r="13335" b="26035"/>
            <wp:docPr id="571" name="Picture 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" name="2020-03-12 10_39_51-Събития.png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06971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448AA" w:rsidRPr="006B5567" w:rsidRDefault="00E448AA" w:rsidP="00E448AA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6</w:t>
      </w:r>
      <w:r w:rsidRPr="006B5567">
        <w:fldChar w:fldCharType="end"/>
      </w:r>
      <w:r w:rsidRPr="006B5567">
        <w:t xml:space="preserve"> Карта на събитията</w:t>
      </w:r>
    </w:p>
    <w:p w:rsidR="007E08D1" w:rsidRPr="006B5567" w:rsidRDefault="007E08D1" w:rsidP="007E08D1">
      <w:r w:rsidRPr="006B5567">
        <w:t xml:space="preserve">Като щракнете върху маркера за позиция на картата </w:t>
      </w:r>
      <w:r w:rsidRPr="006B5567">
        <w:rPr>
          <w:noProof/>
          <w:lang w:eastAsia="bg-BG"/>
        </w:rPr>
        <w:drawing>
          <wp:inline distT="0" distB="0" distL="0" distR="0">
            <wp:extent cx="205740" cy="236220"/>
            <wp:effectExtent l="19050" t="19050" r="22860" b="1143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" cy="2362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 ще се отвори екран</w:t>
      </w:r>
      <w:r w:rsidR="00DB252A" w:rsidRPr="006B5567">
        <w:t>,</w:t>
      </w:r>
      <w:r w:rsidRPr="006B5567">
        <w:t xml:space="preserve"> на който да видите кратка информация за събитието. </w:t>
      </w:r>
    </w:p>
    <w:p w:rsidR="007E08D1" w:rsidRPr="006B5567" w:rsidRDefault="0054568E" w:rsidP="00E448AA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4381880" cy="2941575"/>
            <wp:effectExtent l="19050" t="19050" r="19050" b="11430"/>
            <wp:docPr id="572" name="Picture 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" name="2020-03-12 10_40_44-Събития.png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880" cy="294157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448AA" w:rsidRPr="006B5567" w:rsidRDefault="00E448AA" w:rsidP="00E448AA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7</w:t>
      </w:r>
      <w:r w:rsidRPr="006B5567">
        <w:fldChar w:fldCharType="end"/>
      </w:r>
      <w:r w:rsidRPr="006B5567">
        <w:t xml:space="preserve"> Означаване на събитие на картата</w:t>
      </w:r>
    </w:p>
    <w:p w:rsidR="0054568E" w:rsidRPr="006B5567" w:rsidRDefault="007E08D1" w:rsidP="0054568E">
      <w:r w:rsidRPr="006B5567">
        <w:t xml:space="preserve">Повече информация за избраното от вас събитие можете да видите като щракнете с мишката текста </w:t>
      </w:r>
      <w:r w:rsidRPr="006B5567">
        <w:rPr>
          <w:b/>
        </w:rPr>
        <w:t>ВИЖ &gt;&gt;&gt;</w:t>
      </w:r>
      <w:r w:rsidRPr="006B5567">
        <w:t>.</w:t>
      </w:r>
    </w:p>
    <w:p w:rsidR="00AA19F0" w:rsidRPr="006B5567" w:rsidRDefault="00AA19F0" w:rsidP="00AA19F0">
      <w:pPr>
        <w:pStyle w:val="Heading2"/>
      </w:pPr>
      <w:bookmarkStart w:id="37" w:name="_Toc56097383"/>
      <w:r w:rsidRPr="006B5567">
        <w:t>Моите последни участия</w:t>
      </w:r>
      <w:bookmarkEnd w:id="37"/>
    </w:p>
    <w:p w:rsidR="00AA19F0" w:rsidRPr="006B5567" w:rsidRDefault="00AA19F0" w:rsidP="00E448AA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3066415"/>
            <wp:effectExtent l="19050" t="19050" r="13335" b="19685"/>
            <wp:docPr id="573" name="Picture 5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" name="2020-03-12 10_48_57-Събития.png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06641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448AA" w:rsidRPr="006B5567" w:rsidRDefault="00E448AA" w:rsidP="00E448AA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8</w:t>
      </w:r>
      <w:r w:rsidRPr="006B5567">
        <w:fldChar w:fldCharType="end"/>
      </w:r>
      <w:r w:rsidRPr="006B5567">
        <w:t xml:space="preserve"> Моите последни участия</w:t>
      </w:r>
    </w:p>
    <w:p w:rsidR="00AA19F0" w:rsidRPr="006B5567" w:rsidRDefault="00AA19F0" w:rsidP="00AA19F0">
      <w:pPr>
        <w:rPr>
          <w:lang w:eastAsia="x-none"/>
        </w:rPr>
      </w:pPr>
      <w:r w:rsidRPr="006B5567">
        <w:rPr>
          <w:lang w:eastAsia="x-none"/>
        </w:rPr>
        <w:lastRenderedPageBreak/>
        <w:t>В табличен вид се визуализират вашите последни участия. За да прегледате събитието е необходимо да кликнете с мишката върху символа за редакция в десния край на реда и да и</w:t>
      </w:r>
      <w:r w:rsidR="00DB252A" w:rsidRPr="006B5567">
        <w:rPr>
          <w:lang w:eastAsia="x-none"/>
        </w:rPr>
        <w:t xml:space="preserve"> </w:t>
      </w:r>
      <w:r w:rsidRPr="006B5567">
        <w:rPr>
          <w:lang w:eastAsia="x-none"/>
        </w:rPr>
        <w:t xml:space="preserve">кликнете върху Отвори. </w:t>
      </w:r>
    </w:p>
    <w:p w:rsidR="00AA19F0" w:rsidRPr="006B5567" w:rsidRDefault="00AA19F0" w:rsidP="00AA19F0">
      <w:pPr>
        <w:pStyle w:val="Heading2"/>
      </w:pPr>
      <w:bookmarkStart w:id="38" w:name="_Toc56097384"/>
      <w:r w:rsidRPr="006B5567">
        <w:t>Попълнени анкети формуляри</w:t>
      </w:r>
      <w:bookmarkEnd w:id="38"/>
    </w:p>
    <w:p w:rsidR="00AA19F0" w:rsidRPr="006B5567" w:rsidRDefault="00AA19F0" w:rsidP="00E448AA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4598670"/>
            <wp:effectExtent l="19050" t="19050" r="13335" b="11430"/>
            <wp:docPr id="574" name="Picture 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" name="2020-03-12 10_51_22-.png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59867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448AA" w:rsidRPr="006B5567" w:rsidRDefault="00E448AA" w:rsidP="00E448AA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9</w:t>
      </w:r>
      <w:r w:rsidRPr="006B5567">
        <w:fldChar w:fldCharType="end"/>
      </w:r>
      <w:r w:rsidRPr="006B5567">
        <w:t xml:space="preserve"> Попълнение формуляри и анкети</w:t>
      </w:r>
    </w:p>
    <w:p w:rsidR="00AA19F0" w:rsidRPr="006B5567" w:rsidRDefault="00AA19F0" w:rsidP="00AA19F0">
      <w:pPr>
        <w:rPr>
          <w:lang w:eastAsia="x-none"/>
        </w:rPr>
      </w:pPr>
      <w:r w:rsidRPr="006B5567">
        <w:rPr>
          <w:lang w:eastAsia="x-none"/>
        </w:rPr>
        <w:t>В табличен вид се визуализират попълнените от вас формуляри. За да прегледате съдържанието на формуляр кликнете с мишката върху символа за редакция в десния край на реда. Ще се отвори бланката на формуляра с попълнените от вас данни.</w:t>
      </w:r>
    </w:p>
    <w:p w:rsidR="00AA19F0" w:rsidRPr="006B5567" w:rsidRDefault="00AA19F0" w:rsidP="00AA19F0">
      <w:pPr>
        <w:pStyle w:val="Heading2"/>
      </w:pPr>
      <w:bookmarkStart w:id="39" w:name="_Toc56097385"/>
      <w:r w:rsidRPr="006B5567">
        <w:lastRenderedPageBreak/>
        <w:t>Учебна дейност</w:t>
      </w:r>
      <w:bookmarkEnd w:id="39"/>
    </w:p>
    <w:p w:rsidR="00AA19F0" w:rsidRPr="006B5567" w:rsidRDefault="00AA19F0" w:rsidP="00E448AA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3524885"/>
            <wp:effectExtent l="19050" t="19050" r="13335" b="18415"/>
            <wp:docPr id="575" name="Picture 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" name="2020-03-12 10_54_13-Събития.png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52488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448AA" w:rsidRPr="006B5567" w:rsidRDefault="00E448AA" w:rsidP="00E448AA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40</w:t>
      </w:r>
      <w:r w:rsidRPr="006B5567">
        <w:fldChar w:fldCharType="end"/>
      </w:r>
      <w:r w:rsidRPr="006B5567">
        <w:t xml:space="preserve"> Статистически данни</w:t>
      </w:r>
    </w:p>
    <w:p w:rsidR="00AA19F0" w:rsidRPr="006B5567" w:rsidRDefault="00AA19F0" w:rsidP="00AA19F0">
      <w:pPr>
        <w:rPr>
          <w:lang w:eastAsia="x-none"/>
        </w:rPr>
      </w:pPr>
      <w:r w:rsidRPr="006B5567">
        <w:rPr>
          <w:lang w:eastAsia="x-none"/>
        </w:rPr>
        <w:t>Панел, в който е изведена статистическа информация. По подразбиране се извеждат данни за текущата година. Другите възможни прегледи са за предходната или за всички години.</w:t>
      </w:r>
    </w:p>
    <w:p w:rsidR="00AA19F0" w:rsidRPr="006B5567" w:rsidRDefault="00AA19F0" w:rsidP="00AA19F0">
      <w:pPr>
        <w:pStyle w:val="Heading2"/>
      </w:pPr>
      <w:bookmarkStart w:id="40" w:name="_Toc56097386"/>
      <w:r w:rsidRPr="006B5567">
        <w:lastRenderedPageBreak/>
        <w:t>Предстоящи събития</w:t>
      </w:r>
      <w:bookmarkEnd w:id="40"/>
    </w:p>
    <w:p w:rsidR="00AA19F0" w:rsidRPr="006B5567" w:rsidRDefault="00AA19F0" w:rsidP="00E448AA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3025140"/>
            <wp:effectExtent l="19050" t="19050" r="13335" b="22860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2020-03-12 11_01_29-Събития.png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02514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448AA" w:rsidRPr="006B5567" w:rsidRDefault="00E448AA" w:rsidP="00E448AA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41</w:t>
      </w:r>
      <w:r w:rsidRPr="006B5567">
        <w:fldChar w:fldCharType="end"/>
      </w:r>
      <w:r w:rsidRPr="006B5567">
        <w:t xml:space="preserve"> Предстоящи събития</w:t>
      </w:r>
    </w:p>
    <w:p w:rsidR="00AA19F0" w:rsidRPr="006B5567" w:rsidRDefault="00AA19F0" w:rsidP="00AA19F0">
      <w:pPr>
        <w:rPr>
          <w:lang w:eastAsia="x-none"/>
        </w:rPr>
      </w:pPr>
      <w:r w:rsidRPr="006B5567">
        <w:rPr>
          <w:lang w:eastAsia="x-none"/>
        </w:rPr>
        <w:t xml:space="preserve">В табличен вид се визуализират предстоящите събития организирани от НИП. </w:t>
      </w:r>
    </w:p>
    <w:p w:rsidR="00AA19F0" w:rsidRPr="006B5567" w:rsidRDefault="00AA19F0" w:rsidP="00AA19F0">
      <w:pPr>
        <w:rPr>
          <w:lang w:eastAsia="x-none"/>
        </w:rPr>
      </w:pPr>
      <w:r w:rsidRPr="006B5567">
        <w:rPr>
          <w:lang w:eastAsia="x-none"/>
        </w:rPr>
        <w:t xml:space="preserve">Можете да се абонирате за получаване на известие при активиране на събитието, като кликнете върху символа на долната картинка. </w:t>
      </w:r>
    </w:p>
    <w:p w:rsidR="00AA19F0" w:rsidRPr="006B5567" w:rsidRDefault="00AA19F0" w:rsidP="00E448AA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3596952" cy="701101"/>
            <wp:effectExtent l="19050" t="19050" r="22860" b="22860"/>
            <wp:docPr id="185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" name="2020-03-12 11_04_32-Ръководство на потребителя_v4.docx - Word.png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6952" cy="701101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448AA" w:rsidRPr="006B5567" w:rsidRDefault="00E448AA" w:rsidP="00E448AA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42</w:t>
      </w:r>
      <w:r w:rsidRPr="006B5567">
        <w:fldChar w:fldCharType="end"/>
      </w:r>
      <w:r w:rsidRPr="006B5567">
        <w:t xml:space="preserve"> Абониране за известие</w:t>
      </w:r>
    </w:p>
    <w:p w:rsidR="00AA19F0" w:rsidRPr="006B5567" w:rsidRDefault="00AA19F0" w:rsidP="00AA19F0">
      <w:pPr>
        <w:rPr>
          <w:lang w:eastAsia="x-none"/>
        </w:rPr>
      </w:pPr>
      <w:r w:rsidRPr="006B5567">
        <w:rPr>
          <w:lang w:eastAsia="x-none"/>
        </w:rPr>
        <w:t>Ще се отвори екран</w:t>
      </w:r>
      <w:r w:rsidR="00DB252A" w:rsidRPr="006B5567">
        <w:rPr>
          <w:lang w:eastAsia="x-none"/>
        </w:rPr>
        <w:t>,</w:t>
      </w:r>
      <w:r w:rsidRPr="006B5567">
        <w:rPr>
          <w:lang w:eastAsia="x-none"/>
        </w:rPr>
        <w:t xml:space="preserve"> на който да попълните данните необходими за получаване на известие.</w:t>
      </w:r>
    </w:p>
    <w:p w:rsidR="00AA19F0" w:rsidRPr="006B5567" w:rsidRDefault="00AA19F0" w:rsidP="00E448AA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4243079" cy="2659209"/>
            <wp:effectExtent l="19050" t="19050" r="24130" b="27305"/>
            <wp:docPr id="186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2020-03-12 11_06_30-Събития.png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5517" cy="2679539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448AA" w:rsidRPr="006B5567" w:rsidRDefault="00E448AA" w:rsidP="00E448AA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43</w:t>
      </w:r>
      <w:r w:rsidRPr="006B5567">
        <w:fldChar w:fldCharType="end"/>
      </w:r>
      <w:r w:rsidRPr="006B5567">
        <w:t xml:space="preserve"> Бланка за абониране</w:t>
      </w:r>
    </w:p>
    <w:p w:rsidR="00AA19F0" w:rsidRPr="006B5567" w:rsidRDefault="00AA19F0" w:rsidP="00AA19F0">
      <w:pPr>
        <w:rPr>
          <w:lang w:eastAsia="x-none"/>
        </w:rPr>
      </w:pPr>
      <w:r w:rsidRPr="006B5567">
        <w:rPr>
          <w:lang w:eastAsia="x-none"/>
        </w:rPr>
        <w:t xml:space="preserve">При вече активно събитие можете да попълните заявление за участие като кликнете върху символа за редакция. </w:t>
      </w:r>
    </w:p>
    <w:p w:rsidR="00AA19F0" w:rsidRPr="006B5567" w:rsidRDefault="00AA19F0" w:rsidP="00E448AA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354784" cy="632515"/>
            <wp:effectExtent l="19050" t="19050" r="26670" b="15240"/>
            <wp:docPr id="187" name="Picture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2020-03-12 11_07_33-Събития.png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4784" cy="63251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448AA" w:rsidRPr="006B5567" w:rsidRDefault="00E448AA" w:rsidP="00E448AA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44</w:t>
      </w:r>
      <w:r w:rsidRPr="006B5567">
        <w:fldChar w:fldCharType="end"/>
      </w:r>
      <w:r w:rsidRPr="006B5567">
        <w:t xml:space="preserve"> Попълни заявление за участие</w:t>
      </w:r>
    </w:p>
    <w:p w:rsidR="00AA19F0" w:rsidRPr="006B5567" w:rsidRDefault="00AA19F0" w:rsidP="00AA19F0">
      <w:pPr>
        <w:rPr>
          <w:lang w:eastAsia="x-none"/>
        </w:rPr>
      </w:pPr>
      <w:r w:rsidRPr="006B5567">
        <w:rPr>
          <w:lang w:eastAsia="x-none"/>
        </w:rPr>
        <w:t>Това ще отвори формуляра за заявка</w:t>
      </w:r>
      <w:r w:rsidR="00DB252A" w:rsidRPr="006B5567">
        <w:rPr>
          <w:lang w:eastAsia="x-none"/>
        </w:rPr>
        <w:t>,</w:t>
      </w:r>
      <w:r w:rsidRPr="006B5567">
        <w:rPr>
          <w:lang w:eastAsia="x-none"/>
        </w:rPr>
        <w:t xml:space="preserve"> в който следва да попълните необходимите данни и да кликнете върху Запис, за да запазите и активирате заявката си.</w:t>
      </w:r>
    </w:p>
    <w:p w:rsidR="00AA19F0" w:rsidRPr="006B5567" w:rsidRDefault="00AA19F0" w:rsidP="00AA19F0">
      <w:pPr>
        <w:pStyle w:val="Heading2"/>
      </w:pPr>
      <w:bookmarkStart w:id="41" w:name="_Toc56097387"/>
      <w:r w:rsidRPr="006B5567">
        <w:t>Чакащи потвърждение</w:t>
      </w:r>
      <w:bookmarkEnd w:id="41"/>
    </w:p>
    <w:p w:rsidR="00AA19F0" w:rsidRPr="006B5567" w:rsidRDefault="00AA19F0" w:rsidP="00E448AA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5486400" cy="1660890"/>
            <wp:effectExtent l="19050" t="19050" r="19050" b="15875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2020-03-12 11_10_15-Събития.png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0443" cy="1668169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448AA" w:rsidRPr="006B5567" w:rsidRDefault="00E448AA" w:rsidP="00E448AA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45</w:t>
      </w:r>
      <w:r w:rsidRPr="006B5567">
        <w:fldChar w:fldCharType="end"/>
      </w:r>
      <w:r w:rsidRPr="006B5567">
        <w:t xml:space="preserve"> Чакащи потвърждение</w:t>
      </w:r>
    </w:p>
    <w:p w:rsidR="00AA19F0" w:rsidRPr="006B5567" w:rsidRDefault="00AA19F0" w:rsidP="00AA19F0">
      <w:pPr>
        <w:rPr>
          <w:lang w:eastAsia="x-none"/>
        </w:rPr>
      </w:pPr>
      <w:r w:rsidRPr="006B5567">
        <w:rPr>
          <w:lang w:eastAsia="x-none"/>
        </w:rPr>
        <w:lastRenderedPageBreak/>
        <w:t>В този панел се виждат събитията</w:t>
      </w:r>
      <w:r w:rsidR="00DB252A" w:rsidRPr="006B5567">
        <w:rPr>
          <w:lang w:eastAsia="x-none"/>
        </w:rPr>
        <w:t>,</w:t>
      </w:r>
      <w:r w:rsidRPr="006B5567">
        <w:rPr>
          <w:lang w:eastAsia="x-none"/>
        </w:rPr>
        <w:t xml:space="preserve"> за които сте класиран и одобрен. За да потвърдите обаче своето участие кликнете върху Потвърди, за да откажете участие - Отхвърляне.</w:t>
      </w:r>
    </w:p>
    <w:p w:rsidR="00AA19F0" w:rsidRPr="006B5567" w:rsidRDefault="00AA19F0" w:rsidP="00AA19F0">
      <w:pPr>
        <w:pStyle w:val="Heading2"/>
      </w:pPr>
      <w:bookmarkStart w:id="42" w:name="_Toc56097388"/>
      <w:r w:rsidRPr="006B5567">
        <w:t>Потвърдени участия</w:t>
      </w:r>
      <w:bookmarkEnd w:id="42"/>
    </w:p>
    <w:p w:rsidR="00AA19F0" w:rsidRPr="006B5567" w:rsidRDefault="00AA19F0" w:rsidP="00E448AA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2388870"/>
            <wp:effectExtent l="19050" t="19050" r="13335" b="1143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2020-03-12 11_11_10-Събития.png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38887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448AA" w:rsidRPr="006B5567" w:rsidRDefault="00E448AA" w:rsidP="00E448AA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46</w:t>
      </w:r>
      <w:r w:rsidRPr="006B5567">
        <w:fldChar w:fldCharType="end"/>
      </w:r>
      <w:r w:rsidRPr="006B5567">
        <w:t xml:space="preserve"> Потвърдени участия</w:t>
      </w:r>
    </w:p>
    <w:p w:rsidR="00AA19F0" w:rsidRPr="006B5567" w:rsidRDefault="00AA19F0" w:rsidP="00AA19F0">
      <w:pPr>
        <w:rPr>
          <w:lang w:eastAsia="x-none"/>
        </w:rPr>
      </w:pPr>
      <w:r w:rsidRPr="006B5567">
        <w:rPr>
          <w:lang w:eastAsia="x-none"/>
        </w:rPr>
        <w:t>В този панел в табличен вид се визуализират събитията</w:t>
      </w:r>
      <w:r w:rsidR="00DB252A" w:rsidRPr="006B5567">
        <w:rPr>
          <w:lang w:eastAsia="x-none"/>
        </w:rPr>
        <w:t>,</w:t>
      </w:r>
      <w:r w:rsidRPr="006B5567">
        <w:rPr>
          <w:lang w:eastAsia="x-none"/>
        </w:rPr>
        <w:t xml:space="preserve"> за които сте потвърдили участие.</w:t>
      </w:r>
    </w:p>
    <w:p w:rsidR="00AA19F0" w:rsidRPr="006B5567" w:rsidRDefault="00AA19F0" w:rsidP="00AA19F0">
      <w:pPr>
        <w:pStyle w:val="Heading2"/>
      </w:pPr>
      <w:bookmarkStart w:id="43" w:name="_Toc56097389"/>
      <w:r w:rsidRPr="006B5567">
        <w:t>Регистри изведени от потребителя на начален екран</w:t>
      </w:r>
      <w:bookmarkEnd w:id="43"/>
    </w:p>
    <w:p w:rsidR="00AA19F0" w:rsidRPr="006B5567" w:rsidRDefault="00AA19F0" w:rsidP="00AA19F0">
      <w:pPr>
        <w:rPr>
          <w:lang w:eastAsia="x-none"/>
        </w:rPr>
      </w:pPr>
      <w:r w:rsidRPr="006B5567">
        <w:rPr>
          <w:lang w:eastAsia="x-none"/>
        </w:rPr>
        <w:t xml:space="preserve">Всеки потребител може да персонализира своят начален екран като изведе на него често ползвани регистри. За да изведете регистър на началния екран трябва да кликнете с мишката върху символа маркиран в червено на картинката по-долу. </w:t>
      </w:r>
    </w:p>
    <w:p w:rsidR="00AA19F0" w:rsidRPr="006B5567" w:rsidRDefault="00AA19F0" w:rsidP="00AA19F0">
      <w:pPr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1756438" cy="287246"/>
            <wp:effectExtent l="0" t="0" r="0" b="0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2020-03-12 11_14_25-Събития.png"/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2504" cy="301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19F0" w:rsidRPr="006B5567" w:rsidRDefault="00AA19F0" w:rsidP="00AA19F0">
      <w:pPr>
        <w:rPr>
          <w:lang w:eastAsia="x-none"/>
        </w:rPr>
      </w:pPr>
      <w:r w:rsidRPr="006B5567">
        <w:rPr>
          <w:lang w:eastAsia="x-none"/>
        </w:rPr>
        <w:t>Съответно, за да го премахнете от началния екран кликнете върху</w:t>
      </w:r>
    </w:p>
    <w:p w:rsidR="00AA19F0" w:rsidRPr="006B5567" w:rsidRDefault="00AA19F0" w:rsidP="00AA19F0">
      <w:pPr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1591977" cy="301926"/>
            <wp:effectExtent l="0" t="0" r="0" b="3175"/>
            <wp:docPr id="274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2020-03-12 11_16_05-Събития.png"/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8469" cy="320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08D1" w:rsidRPr="006B5567" w:rsidRDefault="007E08D1" w:rsidP="0054568E">
      <w:pPr>
        <w:pStyle w:val="Heading1"/>
      </w:pPr>
      <w:bookmarkStart w:id="44" w:name="_Toc56097390"/>
      <w:r w:rsidRPr="006B5567">
        <w:t>Главно Меню</w:t>
      </w:r>
      <w:bookmarkEnd w:id="44"/>
    </w:p>
    <w:p w:rsidR="007E08D1" w:rsidRPr="006B5567" w:rsidRDefault="007E08D1" w:rsidP="007E08D1">
      <w:r w:rsidRPr="006B5567">
        <w:t>Главното меню на сис</w:t>
      </w:r>
      <w:r w:rsidR="00B272B7" w:rsidRPr="006B5567">
        <w:t>темата е позиционирано в горния</w:t>
      </w:r>
      <w:r w:rsidRPr="006B5567">
        <w:t xml:space="preserve"> ляв ъгъл на екрана. Щракването с мишката върху неговият символ </w:t>
      </w:r>
      <w:r w:rsidRPr="006B5567">
        <w:rPr>
          <w:noProof/>
          <w:lang w:eastAsia="bg-BG"/>
        </w:rPr>
        <w:drawing>
          <wp:inline distT="0" distB="0" distL="0" distR="0">
            <wp:extent cx="274320" cy="236220"/>
            <wp:effectExtent l="0" t="0" r="0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5567">
        <w:t xml:space="preserve"> </w:t>
      </w:r>
      <w:r w:rsidR="00B272B7" w:rsidRPr="006B5567">
        <w:t xml:space="preserve">, </w:t>
      </w:r>
      <w:r w:rsidRPr="006B5567">
        <w:t xml:space="preserve">отваря екран с основните раздели на ИСУПО. </w:t>
      </w:r>
    </w:p>
    <w:p w:rsidR="007E08D1" w:rsidRPr="006B5567" w:rsidRDefault="0078403A" w:rsidP="0078403A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1841957" cy="4110348"/>
            <wp:effectExtent l="19050" t="19050" r="25400" b="24130"/>
            <wp:docPr id="305" name="Pictur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" name="2020-11-06 13_43_15-Задачи.png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1142" cy="41308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8403A" w:rsidRPr="006B5567" w:rsidRDefault="0078403A" w:rsidP="0078403A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47</w:t>
      </w:r>
      <w:r w:rsidRPr="006B5567">
        <w:fldChar w:fldCharType="end"/>
      </w:r>
      <w:r w:rsidRPr="006B5567">
        <w:t xml:space="preserve"> Главно меню</w:t>
      </w:r>
    </w:p>
    <w:p w:rsidR="007E08D1" w:rsidRPr="006B5567" w:rsidRDefault="007E08D1" w:rsidP="007E08D1">
      <w:r w:rsidRPr="006B5567">
        <w:t>Кои функционалности ще бъдат видими</w:t>
      </w:r>
      <w:r w:rsidR="0054568E" w:rsidRPr="006B5567">
        <w:t xml:space="preserve"> и достъпни за</w:t>
      </w:r>
      <w:r w:rsidRPr="006B5567">
        <w:t xml:space="preserve"> вас като потребител на системата</w:t>
      </w:r>
      <w:r w:rsidR="00B272B7" w:rsidRPr="006B5567">
        <w:t>,</w:t>
      </w:r>
      <w:r w:rsidRPr="006B5567">
        <w:t xml:space="preserve"> зависи от ролите и правата, свързани с</w:t>
      </w:r>
      <w:r w:rsidR="00B272B7" w:rsidRPr="006B5567">
        <w:t xml:space="preserve"> </w:t>
      </w:r>
      <w:r w:rsidRPr="006B5567">
        <w:t>вашия профил.</w:t>
      </w:r>
    </w:p>
    <w:p w:rsidR="007E08D1" w:rsidRPr="006B5567" w:rsidRDefault="007E08D1" w:rsidP="007E08D1">
      <w:pPr>
        <w:pStyle w:val="Heading1"/>
      </w:pPr>
      <w:bookmarkStart w:id="45" w:name="_Toc56097391"/>
      <w:r w:rsidRPr="006B5567">
        <w:t>Планиране</w:t>
      </w:r>
      <w:bookmarkEnd w:id="45"/>
    </w:p>
    <w:p w:rsidR="000F483C" w:rsidRPr="006B5567" w:rsidRDefault="000F483C" w:rsidP="000F483C">
      <w:pPr>
        <w:rPr>
          <w:lang w:eastAsia="x-none"/>
        </w:rPr>
      </w:pPr>
      <w:r w:rsidRPr="006B5567">
        <w:rPr>
          <w:lang w:eastAsia="x-none"/>
        </w:rPr>
        <w:t xml:space="preserve">От главното меню изберете </w:t>
      </w:r>
      <w:r w:rsidRPr="006B5567">
        <w:rPr>
          <w:b/>
          <w:lang w:eastAsia="x-none"/>
        </w:rPr>
        <w:t>Планиране</w:t>
      </w:r>
      <w:r w:rsidRPr="006B5567">
        <w:rPr>
          <w:lang w:eastAsia="x-none"/>
        </w:rPr>
        <w:t>. Ще се отвори модула с неговите съставни елементи.</w:t>
      </w:r>
    </w:p>
    <w:p w:rsidR="000F483C" w:rsidRPr="006B5567" w:rsidRDefault="0078403A" w:rsidP="0078403A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072201" cy="1370326"/>
            <wp:effectExtent l="19050" t="19050" r="23495" b="20955"/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" name="2020-11-06 13_44_56-Планиране.png"/>
                    <pic:cNvPicPr/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891" cy="137739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78403A" w:rsidRPr="006B5567" w:rsidRDefault="0078403A" w:rsidP="0078403A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48</w:t>
      </w:r>
      <w:r w:rsidRPr="006B5567">
        <w:fldChar w:fldCharType="end"/>
      </w:r>
      <w:r w:rsidRPr="006B5567">
        <w:t xml:space="preserve"> Планиране</w:t>
      </w:r>
    </w:p>
    <w:p w:rsidR="000F483C" w:rsidRPr="006B5567" w:rsidRDefault="000F483C" w:rsidP="000F483C">
      <w:pPr>
        <w:pStyle w:val="Heading2"/>
      </w:pPr>
      <w:bookmarkStart w:id="46" w:name="_Toc56097392"/>
      <w:r w:rsidRPr="006B5567">
        <w:lastRenderedPageBreak/>
        <w:t>Планиране</w:t>
      </w:r>
      <w:bookmarkEnd w:id="46"/>
    </w:p>
    <w:p w:rsidR="0078403A" w:rsidRPr="006B5567" w:rsidRDefault="000F483C" w:rsidP="000F483C">
      <w:pPr>
        <w:rPr>
          <w:lang w:eastAsia="x-none"/>
        </w:rPr>
      </w:pPr>
      <w:r w:rsidRPr="006B5567">
        <w:rPr>
          <w:lang w:eastAsia="x-none"/>
        </w:rPr>
        <w:t xml:space="preserve">Изберете подменю </w:t>
      </w:r>
      <w:r w:rsidRPr="006B5567">
        <w:rPr>
          <w:b/>
          <w:lang w:eastAsia="x-none"/>
        </w:rPr>
        <w:t>Планиране</w:t>
      </w:r>
      <w:r w:rsidRPr="006B5567">
        <w:rPr>
          <w:lang w:eastAsia="x-none"/>
        </w:rPr>
        <w:t xml:space="preserve">. Отваря се екран за избор на теми, които да бъдат включени в годишния каталог. </w:t>
      </w:r>
    </w:p>
    <w:p w:rsidR="000F483C" w:rsidRPr="006B5567" w:rsidRDefault="000F483C" w:rsidP="000F483C">
      <w:pPr>
        <w:rPr>
          <w:lang w:eastAsia="x-none"/>
        </w:rPr>
      </w:pPr>
      <w:r w:rsidRPr="006B5567">
        <w:rPr>
          <w:lang w:eastAsia="x-none"/>
        </w:rPr>
        <w:t>Необходимо е първо да изберете годината</w:t>
      </w:r>
      <w:r w:rsidR="0078403A" w:rsidRPr="006B5567">
        <w:rPr>
          <w:lang w:eastAsia="x-none"/>
        </w:rPr>
        <w:t>,</w:t>
      </w:r>
      <w:r w:rsidRPr="006B5567">
        <w:rPr>
          <w:lang w:eastAsia="x-none"/>
        </w:rPr>
        <w:t xml:space="preserve"> за която ще избирате </w:t>
      </w:r>
      <w:r w:rsidR="0078403A" w:rsidRPr="006B5567">
        <w:rPr>
          <w:lang w:eastAsia="x-none"/>
        </w:rPr>
        <w:t>т</w:t>
      </w:r>
      <w:r w:rsidRPr="006B5567">
        <w:rPr>
          <w:lang w:eastAsia="x-none"/>
        </w:rPr>
        <w:t>еми</w:t>
      </w:r>
      <w:r w:rsidR="0078403A" w:rsidRPr="006B5567">
        <w:rPr>
          <w:lang w:eastAsia="x-none"/>
        </w:rPr>
        <w:t>,</w:t>
      </w:r>
      <w:r w:rsidRPr="006B5567">
        <w:rPr>
          <w:lang w:eastAsia="x-none"/>
        </w:rPr>
        <w:t xml:space="preserve"> като щракнете с мишката в поле</w:t>
      </w:r>
      <w:r w:rsidR="0078403A" w:rsidRPr="006B5567">
        <w:rPr>
          <w:lang w:eastAsia="x-none"/>
        </w:rPr>
        <w:t>то</w:t>
      </w:r>
      <w:r w:rsidRPr="006B5567">
        <w:rPr>
          <w:lang w:eastAsia="x-none"/>
        </w:rPr>
        <w:t xml:space="preserve"> </w:t>
      </w:r>
      <w:r w:rsidR="0078403A" w:rsidRPr="006B5567">
        <w:rPr>
          <w:lang w:eastAsia="x-none"/>
        </w:rPr>
        <w:t xml:space="preserve">за избор на </w:t>
      </w:r>
      <w:r w:rsidRPr="006B5567">
        <w:rPr>
          <w:lang w:eastAsia="x-none"/>
        </w:rPr>
        <w:t>година.</w:t>
      </w:r>
    </w:p>
    <w:p w:rsidR="000F483C" w:rsidRPr="006B5567" w:rsidRDefault="0078403A" w:rsidP="0078403A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470342" cy="2532690"/>
            <wp:effectExtent l="19050" t="19050" r="26035" b="20320"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2020-11-06 13_53_23-Планиране.png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4701" cy="2538311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78403A" w:rsidRPr="006B5567" w:rsidRDefault="0078403A" w:rsidP="0078403A">
      <w:pPr>
        <w:pStyle w:val="Caption"/>
        <w:jc w:val="center"/>
        <w:rPr>
          <w:lang w:eastAsia="x-none"/>
        </w:rPr>
      </w:pPr>
      <w:bookmarkStart w:id="47" w:name="_Ref55563608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49</w:t>
      </w:r>
      <w:r w:rsidRPr="006B5567">
        <w:fldChar w:fldCharType="end"/>
      </w:r>
      <w:r w:rsidRPr="006B5567">
        <w:t xml:space="preserve"> Избор на теми за ГК</w:t>
      </w:r>
      <w:bookmarkEnd w:id="47"/>
    </w:p>
    <w:p w:rsidR="0078403A" w:rsidRPr="006B5567" w:rsidRDefault="0078403A" w:rsidP="000F483C">
      <w:pPr>
        <w:rPr>
          <w:lang w:eastAsia="x-none"/>
        </w:rPr>
      </w:pPr>
      <w:r w:rsidRPr="006B5567">
        <w:rPr>
          <w:lang w:eastAsia="x-none"/>
        </w:rPr>
        <w:t xml:space="preserve">Необходимо е първо да изберете годината, за която ще избирате теми, като щракнете с мишката в полето за избор на година (оградена с червено на 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begin"/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instrText xml:space="preserve"> REF _Ref55563608 \h  \* MERGEFORMAT </w:instrTex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separate"/>
      </w:r>
      <w:r w:rsidR="00313A5A" w:rsidRPr="00313A5A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t>Фигура 49 Избор на теми за ГК</w:t>
      </w:r>
      <w:r w:rsidRPr="006B5567">
        <w:rPr>
          <w:rFonts w:asciiTheme="minorHAnsi" w:eastAsiaTheme="minorHAnsi" w:hAnsiTheme="minorHAnsi" w:cstheme="minorBidi"/>
          <w:i/>
          <w:iCs/>
          <w:color w:val="44546A" w:themeColor="text2"/>
          <w:sz w:val="18"/>
          <w:szCs w:val="18"/>
        </w:rPr>
        <w:fldChar w:fldCharType="end"/>
      </w:r>
      <w:r w:rsidRPr="006B5567">
        <w:rPr>
          <w:lang w:eastAsia="x-none"/>
        </w:rPr>
        <w:t xml:space="preserve">). </w:t>
      </w:r>
    </w:p>
    <w:p w:rsidR="0078403A" w:rsidRPr="006B5567" w:rsidRDefault="0078403A" w:rsidP="000F483C">
      <w:pPr>
        <w:rPr>
          <w:lang w:eastAsia="x-none"/>
        </w:rPr>
      </w:pPr>
      <w:r w:rsidRPr="006B5567">
        <w:rPr>
          <w:lang w:eastAsia="x-none"/>
        </w:rPr>
        <w:t xml:space="preserve">Имате две възможности за зареждане на екран на предложени теми за включване в ГК. </w:t>
      </w:r>
    </w:p>
    <w:p w:rsidR="001F338E" w:rsidRPr="006B5567" w:rsidRDefault="0078403A" w:rsidP="0078403A">
      <w:pPr>
        <w:pStyle w:val="ListParagraph"/>
        <w:numPr>
          <w:ilvl w:val="0"/>
          <w:numId w:val="5"/>
        </w:numPr>
        <w:rPr>
          <w:lang w:val="bg-BG" w:eastAsia="x-none"/>
        </w:rPr>
      </w:pPr>
      <w:r w:rsidRPr="006B5567">
        <w:rPr>
          <w:lang w:val="bg-BG" w:eastAsia="x-none"/>
        </w:rPr>
        <w:t>Избор на година – маркирайте радио бутона</w:t>
      </w:r>
      <w:r w:rsidR="001F338E" w:rsidRPr="006B5567">
        <w:rPr>
          <w:lang w:val="bg-BG" w:eastAsia="x-none"/>
        </w:rPr>
        <w:t xml:space="preserve"> срещу „Година“</w:t>
      </w:r>
    </w:p>
    <w:p w:rsidR="0078403A" w:rsidRPr="006B5567" w:rsidRDefault="0078403A" w:rsidP="0078403A">
      <w:pPr>
        <w:pStyle w:val="ListParagraph"/>
        <w:numPr>
          <w:ilvl w:val="0"/>
          <w:numId w:val="5"/>
        </w:numPr>
        <w:rPr>
          <w:lang w:val="bg-BG" w:eastAsia="x-none"/>
        </w:rPr>
      </w:pPr>
      <w:r w:rsidRPr="006B5567">
        <w:rPr>
          <w:lang w:val="bg-BG" w:eastAsia="x-none"/>
        </w:rPr>
        <w:t xml:space="preserve"> </w:t>
      </w:r>
      <w:r w:rsidR="001F338E" w:rsidRPr="006B5567">
        <w:rPr>
          <w:lang w:val="bg-BG" w:eastAsia="x-none"/>
        </w:rPr>
        <w:t>Избор на период – маркирайте радио бутона срещу „От - До“</w:t>
      </w:r>
    </w:p>
    <w:p w:rsidR="001F338E" w:rsidRPr="006B5567" w:rsidRDefault="001F338E" w:rsidP="001F338E">
      <w:pPr>
        <w:rPr>
          <w:lang w:eastAsia="x-none"/>
        </w:rPr>
      </w:pPr>
      <w:r w:rsidRPr="006B5567">
        <w:rPr>
          <w:lang w:eastAsia="x-none"/>
        </w:rPr>
        <w:t xml:space="preserve">В зависимост от маркирания радио бутон в панел </w:t>
      </w:r>
      <w:r w:rsidRPr="006B5567">
        <w:rPr>
          <w:b/>
          <w:lang w:eastAsia="x-none"/>
        </w:rPr>
        <w:t>Планиране</w:t>
      </w:r>
      <w:r w:rsidRPr="006B5567">
        <w:rPr>
          <w:lang w:eastAsia="x-none"/>
        </w:rPr>
        <w:t xml:space="preserve"> се зареждат темите предложени в избрания период.  </w:t>
      </w:r>
    </w:p>
    <w:p w:rsidR="000536EE" w:rsidRPr="006B5567" w:rsidRDefault="001F338E" w:rsidP="000F483C">
      <w:pPr>
        <w:rPr>
          <w:lang w:eastAsia="x-none"/>
        </w:rPr>
      </w:pPr>
      <w:r w:rsidRPr="006B5567">
        <w:rPr>
          <w:lang w:eastAsia="x-none"/>
        </w:rPr>
        <w:t xml:space="preserve">Включването на тема в </w:t>
      </w:r>
      <w:r w:rsidR="000F483C" w:rsidRPr="006B5567">
        <w:rPr>
          <w:lang w:eastAsia="x-none"/>
        </w:rPr>
        <w:t xml:space="preserve">проекта на годишен календар </w:t>
      </w:r>
      <w:r w:rsidRPr="006B5567">
        <w:rPr>
          <w:lang w:eastAsia="x-none"/>
        </w:rPr>
        <w:t xml:space="preserve">е </w:t>
      </w:r>
      <w:r w:rsidR="000F483C" w:rsidRPr="006B5567">
        <w:rPr>
          <w:lang w:eastAsia="x-none"/>
        </w:rPr>
        <w:t xml:space="preserve">като </w:t>
      </w:r>
      <w:r w:rsidRPr="006B5567">
        <w:rPr>
          <w:lang w:eastAsia="x-none"/>
        </w:rPr>
        <w:t xml:space="preserve">се </w:t>
      </w:r>
      <w:r w:rsidR="000F483C" w:rsidRPr="006B5567">
        <w:rPr>
          <w:lang w:eastAsia="x-none"/>
        </w:rPr>
        <w:t xml:space="preserve">избере „да“ в колона </w:t>
      </w:r>
      <w:r w:rsidR="000F483C" w:rsidRPr="006B5567">
        <w:rPr>
          <w:b/>
          <w:lang w:eastAsia="x-none"/>
        </w:rPr>
        <w:t>Включване в годишен план</w:t>
      </w:r>
      <w:r w:rsidR="000F483C" w:rsidRPr="006B5567">
        <w:rPr>
          <w:lang w:eastAsia="x-none"/>
        </w:rPr>
        <w:t xml:space="preserve">. </w:t>
      </w:r>
    </w:p>
    <w:p w:rsidR="000536EE" w:rsidRPr="006B5567" w:rsidRDefault="000536EE" w:rsidP="000F483C">
      <w:pPr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1074513" cy="1867062"/>
            <wp:effectExtent l="19050" t="19050" r="11430" b="19050"/>
            <wp:docPr id="541" name="Picture 5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" name="2019-11-19 12_26_36-Планиране.png"/>
                    <pic:cNvPicPr/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4513" cy="186706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0F483C" w:rsidRPr="006B5567" w:rsidRDefault="000F483C" w:rsidP="000F483C">
      <w:pPr>
        <w:rPr>
          <w:lang w:eastAsia="x-none"/>
        </w:rPr>
      </w:pPr>
      <w:r w:rsidRPr="006B5567">
        <w:rPr>
          <w:lang w:eastAsia="x-none"/>
        </w:rPr>
        <w:t xml:space="preserve">Ако темата е постъпила през формуляри/анкети и възможно да няма попълнена правна област, тъй като във формуляра не се събират съответните данни. За да бъде включена обаче в проекта на годишен каталог </w:t>
      </w:r>
      <w:r w:rsidR="001F338E" w:rsidRPr="006B5567">
        <w:rPr>
          <w:lang w:eastAsia="x-none"/>
        </w:rPr>
        <w:t xml:space="preserve">една тема </w:t>
      </w:r>
      <w:r w:rsidRPr="006B5567">
        <w:rPr>
          <w:lang w:eastAsia="x-none"/>
        </w:rPr>
        <w:t xml:space="preserve">е необходимо </w:t>
      </w:r>
      <w:r w:rsidR="001F338E" w:rsidRPr="006B5567">
        <w:rPr>
          <w:lang w:eastAsia="x-none"/>
        </w:rPr>
        <w:t xml:space="preserve">да има попълнена </w:t>
      </w:r>
      <w:r w:rsidR="000536EE" w:rsidRPr="006B5567">
        <w:rPr>
          <w:lang w:eastAsia="x-none"/>
        </w:rPr>
        <w:t xml:space="preserve">колона </w:t>
      </w:r>
      <w:r w:rsidR="000536EE" w:rsidRPr="006B5567">
        <w:rPr>
          <w:b/>
          <w:lang w:eastAsia="x-none"/>
        </w:rPr>
        <w:t>Правна област</w:t>
      </w:r>
      <w:r w:rsidR="000536EE" w:rsidRPr="006B5567">
        <w:rPr>
          <w:lang w:eastAsia="x-none"/>
        </w:rPr>
        <w:t xml:space="preserve">. За целта в съответния ред на колоната от падащ списък изберете правна област. </w:t>
      </w:r>
    </w:p>
    <w:p w:rsidR="000536EE" w:rsidRPr="006B5567" w:rsidRDefault="000536EE" w:rsidP="000F483C">
      <w:pPr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400508" cy="1912786"/>
            <wp:effectExtent l="19050" t="19050" r="19050" b="11430"/>
            <wp:docPr id="542" name="Picture 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" name="2019-11-19 12_29_07-Планиране.png"/>
                    <pic:cNvPicPr/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508" cy="191278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0536EE" w:rsidRPr="006B5567" w:rsidRDefault="000536EE" w:rsidP="000F483C">
      <w:pPr>
        <w:rPr>
          <w:lang w:eastAsia="x-none"/>
        </w:rPr>
      </w:pPr>
      <w:r w:rsidRPr="006B5567">
        <w:rPr>
          <w:lang w:eastAsia="x-none"/>
        </w:rPr>
        <w:t xml:space="preserve">В колона </w:t>
      </w:r>
      <w:r w:rsidRPr="006B5567">
        <w:rPr>
          <w:b/>
          <w:lang w:eastAsia="x-none"/>
        </w:rPr>
        <w:t>Предложение за преподаватели</w:t>
      </w:r>
      <w:r w:rsidRPr="006B5567">
        <w:rPr>
          <w:lang w:eastAsia="x-none"/>
        </w:rPr>
        <w:t>, можете да изберете преподаватели като щракнете с мишката върху лупата. Отваря се екран за търсене. Въведете в някое от полетата буква или набор от букви. Системата ще ви предложи записите, които отговарят на зададения от вас критерий за търсене.</w:t>
      </w:r>
    </w:p>
    <w:p w:rsidR="000536EE" w:rsidRPr="006B5567" w:rsidRDefault="000536EE" w:rsidP="000F483C">
      <w:pPr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5936494" cy="3071126"/>
            <wp:effectExtent l="19050" t="19050" r="26670" b="15240"/>
            <wp:docPr id="543" name="Picture 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" name="2019-11-19 12_35_00-Планиране.png"/>
                    <pic:cNvPicPr/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6494" cy="307112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  <w:r w:rsidRPr="006B5567">
        <w:rPr>
          <w:lang w:eastAsia="x-none"/>
        </w:rPr>
        <w:t xml:space="preserve"> </w:t>
      </w:r>
    </w:p>
    <w:p w:rsidR="000536EE" w:rsidRPr="006B5567" w:rsidRDefault="000536EE" w:rsidP="000F483C">
      <w:pPr>
        <w:rPr>
          <w:lang w:eastAsia="x-none"/>
        </w:rPr>
      </w:pPr>
      <w:r w:rsidRPr="006B5567">
        <w:rPr>
          <w:lang w:eastAsia="x-none"/>
        </w:rPr>
        <w:t xml:space="preserve">Можете да избирате повече от един преподавател. </w:t>
      </w:r>
    </w:p>
    <w:p w:rsidR="000536EE" w:rsidRPr="006B5567" w:rsidRDefault="000536EE" w:rsidP="000F483C">
      <w:pPr>
        <w:rPr>
          <w:lang w:eastAsia="x-none"/>
        </w:rPr>
      </w:pPr>
      <w:r w:rsidRPr="006B5567">
        <w:rPr>
          <w:lang w:eastAsia="x-none"/>
        </w:rPr>
        <w:t xml:space="preserve">В колони </w:t>
      </w:r>
      <w:r w:rsidRPr="006B5567">
        <w:rPr>
          <w:b/>
          <w:lang w:eastAsia="x-none"/>
        </w:rPr>
        <w:t>Проведени събития</w:t>
      </w:r>
      <w:r w:rsidRPr="006B5567">
        <w:rPr>
          <w:lang w:eastAsia="x-none"/>
        </w:rPr>
        <w:t xml:space="preserve"> по темата и </w:t>
      </w:r>
      <w:r w:rsidRPr="006B5567">
        <w:rPr>
          <w:b/>
          <w:lang w:eastAsia="x-none"/>
        </w:rPr>
        <w:t xml:space="preserve">Преподаватели участвали </w:t>
      </w:r>
      <w:r w:rsidR="001F338E" w:rsidRPr="006B5567">
        <w:rPr>
          <w:b/>
          <w:lang w:eastAsia="x-none"/>
        </w:rPr>
        <w:t>в</w:t>
      </w:r>
      <w:r w:rsidRPr="006B5567">
        <w:rPr>
          <w:b/>
          <w:lang w:eastAsia="x-none"/>
        </w:rPr>
        <w:t xml:space="preserve"> събития по темата</w:t>
      </w:r>
      <w:r w:rsidRPr="006B5567">
        <w:rPr>
          <w:lang w:eastAsia="x-none"/>
        </w:rPr>
        <w:t xml:space="preserve"> ще се попълнят данни от минали събития, ако предложеното събитие вече е провеждано. </w:t>
      </w:r>
    </w:p>
    <w:p w:rsidR="001F338E" w:rsidRPr="006B5567" w:rsidRDefault="001F338E" w:rsidP="000F483C">
      <w:pPr>
        <w:rPr>
          <w:b/>
          <w:lang w:eastAsia="x-none"/>
        </w:rPr>
      </w:pPr>
      <w:r w:rsidRPr="006B5567">
        <w:rPr>
          <w:lang w:eastAsia="x-none"/>
        </w:rPr>
        <w:t xml:space="preserve">Можете да присъедините към предложената тема преподаватели, които вече са участвали в събития по темата като щракнете с мишката върху ПРИСЪЕДИНИ под името на преподавателя в колона </w:t>
      </w:r>
      <w:r w:rsidRPr="006B5567">
        <w:rPr>
          <w:b/>
          <w:lang w:eastAsia="x-none"/>
        </w:rPr>
        <w:t>Преподаватели участвали в събития по темата.</w:t>
      </w:r>
    </w:p>
    <w:p w:rsidR="001F338E" w:rsidRPr="006B5567" w:rsidRDefault="001F338E" w:rsidP="001F338E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2247900"/>
            <wp:effectExtent l="19050" t="19050" r="13335" b="19050"/>
            <wp:docPr id="540" name="Picture 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" name="2020-11-09 09_46_46-Планиране.png"/>
                    <pic:cNvPicPr/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2479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F338E" w:rsidRPr="006B5567" w:rsidRDefault="001F338E" w:rsidP="001F338E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50</w:t>
      </w:r>
      <w:r w:rsidRPr="006B5567">
        <w:fldChar w:fldCharType="end"/>
      </w:r>
      <w:r w:rsidRPr="006B5567">
        <w:t xml:space="preserve"> Присъединяване на преподавател</w:t>
      </w:r>
    </w:p>
    <w:p w:rsidR="001F338E" w:rsidRPr="006B5567" w:rsidRDefault="001F338E" w:rsidP="000F483C">
      <w:pPr>
        <w:rPr>
          <w:lang w:eastAsia="x-none"/>
        </w:rPr>
      </w:pPr>
      <w:r w:rsidRPr="006B5567">
        <w:rPr>
          <w:lang w:eastAsia="x-none"/>
        </w:rPr>
        <w:lastRenderedPageBreak/>
        <w:t xml:space="preserve">По този начин името на избрания от вас преподавател ще се прехвърли в колона </w:t>
      </w:r>
      <w:r w:rsidRPr="006B5567">
        <w:rPr>
          <w:b/>
          <w:lang w:eastAsia="x-none"/>
        </w:rPr>
        <w:t>Предложение за преподаватели</w:t>
      </w:r>
      <w:r w:rsidRPr="006B5567">
        <w:rPr>
          <w:lang w:eastAsia="x-none"/>
        </w:rPr>
        <w:t xml:space="preserve">. Ако решите да махнете някой от предложените преподаватели е необходимо да кликнете с мишката върху символа за изтриване </w:t>
      </w:r>
      <w:r w:rsidRPr="006B5567">
        <w:rPr>
          <w:noProof/>
          <w:lang w:eastAsia="bg-BG"/>
        </w:rPr>
        <w:drawing>
          <wp:inline distT="0" distB="0" distL="0" distR="0">
            <wp:extent cx="190501" cy="220980"/>
            <wp:effectExtent l="19050" t="19050" r="19050" b="26670"/>
            <wp:docPr id="561" name="Picture 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" name="2020-10-11 17_41_06-Модул бюджет.png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23" cy="22100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6B5567">
        <w:rPr>
          <w:lang w:eastAsia="x-none"/>
        </w:rPr>
        <w:t xml:space="preserve"> .</w:t>
      </w:r>
    </w:p>
    <w:p w:rsidR="000536EE" w:rsidRPr="006B5567" w:rsidRDefault="000536EE" w:rsidP="000F483C">
      <w:pPr>
        <w:rPr>
          <w:lang w:eastAsia="x-none"/>
        </w:rPr>
      </w:pPr>
      <w:r w:rsidRPr="006B5567">
        <w:rPr>
          <w:lang w:eastAsia="x-none"/>
        </w:rPr>
        <w:t xml:space="preserve">Ако темата, която искате да добавите не е включена в този списък, можете да я добавите като натиснете бутона </w:t>
      </w:r>
      <w:r w:rsidRPr="006B5567">
        <w:rPr>
          <w:b/>
          <w:lang w:eastAsia="x-none"/>
        </w:rPr>
        <w:t>Добави</w:t>
      </w:r>
      <w:r w:rsidRPr="006B5567">
        <w:rPr>
          <w:lang w:eastAsia="x-none"/>
        </w:rPr>
        <w:t xml:space="preserve">, разположен в долната </w:t>
      </w:r>
      <w:r w:rsidR="001F338E" w:rsidRPr="006B5567">
        <w:rPr>
          <w:lang w:eastAsia="x-none"/>
        </w:rPr>
        <w:t xml:space="preserve">лява </w:t>
      </w:r>
      <w:r w:rsidRPr="006B5567">
        <w:rPr>
          <w:lang w:eastAsia="x-none"/>
        </w:rPr>
        <w:t xml:space="preserve">част на екрана. Отваря се прозорец, в който да въведете необходимите данни, за да регистрирате темата, която желаете да предложите. </w:t>
      </w:r>
    </w:p>
    <w:p w:rsidR="000536EE" w:rsidRPr="006B5567" w:rsidRDefault="000536EE" w:rsidP="001F338E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868190" cy="2552632"/>
            <wp:effectExtent l="19050" t="19050" r="27940" b="19685"/>
            <wp:docPr id="544" name="Picture 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" name="2019-11-19 12_41_30-Планиране.png"/>
                    <pic:cNvPicPr/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1408" cy="257329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F338E" w:rsidRPr="006B5567" w:rsidRDefault="001F338E" w:rsidP="001F338E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51</w:t>
      </w:r>
      <w:r w:rsidRPr="006B5567">
        <w:fldChar w:fldCharType="end"/>
      </w:r>
      <w:r w:rsidRPr="006B5567">
        <w:t xml:space="preserve"> Предложение на тема</w:t>
      </w:r>
    </w:p>
    <w:p w:rsidR="000536EE" w:rsidRPr="006B5567" w:rsidRDefault="000536EE" w:rsidP="000F483C">
      <w:pPr>
        <w:rPr>
          <w:lang w:eastAsia="x-none"/>
        </w:rPr>
      </w:pPr>
      <w:r w:rsidRPr="006B5567">
        <w:rPr>
          <w:lang w:eastAsia="x-none"/>
        </w:rPr>
        <w:t xml:space="preserve">Запишете въведените данни като изберете </w:t>
      </w:r>
      <w:r w:rsidRPr="006B5567">
        <w:rPr>
          <w:b/>
          <w:lang w:eastAsia="x-none"/>
        </w:rPr>
        <w:t>Запис</w:t>
      </w:r>
      <w:r w:rsidRPr="006B5567">
        <w:rPr>
          <w:lang w:eastAsia="x-none"/>
        </w:rPr>
        <w:t xml:space="preserve">. </w:t>
      </w:r>
    </w:p>
    <w:p w:rsidR="000536EE" w:rsidRPr="006B5567" w:rsidRDefault="000536EE" w:rsidP="000F483C">
      <w:pPr>
        <w:rPr>
          <w:lang w:eastAsia="x-none"/>
        </w:rPr>
      </w:pPr>
      <w:r w:rsidRPr="006B5567">
        <w:rPr>
          <w:lang w:eastAsia="x-none"/>
        </w:rPr>
        <w:t xml:space="preserve">След като темите са добавени и маркирани за включване в годишния каталог, щракнете с мишката върху </w:t>
      </w:r>
      <w:r w:rsidRPr="006B5567">
        <w:rPr>
          <w:b/>
          <w:lang w:eastAsia="x-none"/>
        </w:rPr>
        <w:t>Добави като проект за ГК</w:t>
      </w:r>
      <w:r w:rsidRPr="006B5567">
        <w:rPr>
          <w:lang w:eastAsia="x-none"/>
        </w:rPr>
        <w:t>.</w:t>
      </w:r>
    </w:p>
    <w:p w:rsidR="001F338E" w:rsidRPr="006B5567" w:rsidRDefault="001F338E" w:rsidP="001F338E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273638" cy="1657761"/>
            <wp:effectExtent l="19050" t="19050" r="13335" b="19050"/>
            <wp:docPr id="562" name="Picture 5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" name="2020-11-09 09_56_37-Планиране.png"/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7863" cy="167209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F338E" w:rsidRPr="006B5567" w:rsidRDefault="001F338E" w:rsidP="001F338E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52</w:t>
      </w:r>
      <w:r w:rsidRPr="006B5567">
        <w:fldChar w:fldCharType="end"/>
      </w:r>
      <w:r w:rsidRPr="006B5567">
        <w:t xml:space="preserve"> Запис на проект за годишен каталог</w:t>
      </w:r>
    </w:p>
    <w:p w:rsidR="000536EE" w:rsidRPr="006B5567" w:rsidRDefault="000536EE" w:rsidP="000536EE">
      <w:pPr>
        <w:pStyle w:val="Heading2"/>
      </w:pPr>
      <w:bookmarkStart w:id="48" w:name="_Toc56097393"/>
      <w:r w:rsidRPr="006B5567">
        <w:lastRenderedPageBreak/>
        <w:t>Проект на ГК</w:t>
      </w:r>
      <w:bookmarkEnd w:id="48"/>
    </w:p>
    <w:p w:rsidR="000536EE" w:rsidRPr="006B5567" w:rsidRDefault="000536EE" w:rsidP="000536EE">
      <w:pPr>
        <w:rPr>
          <w:lang w:eastAsia="x-none"/>
        </w:rPr>
      </w:pPr>
      <w:r w:rsidRPr="006B5567">
        <w:rPr>
          <w:lang w:eastAsia="x-none"/>
        </w:rPr>
        <w:t xml:space="preserve">След като натиснете </w:t>
      </w:r>
      <w:r w:rsidRPr="006B5567">
        <w:rPr>
          <w:b/>
          <w:lang w:eastAsia="x-none"/>
        </w:rPr>
        <w:t>Добави като проект за ГК</w:t>
      </w:r>
      <w:r w:rsidRPr="006B5567">
        <w:rPr>
          <w:lang w:eastAsia="x-none"/>
        </w:rPr>
        <w:t xml:space="preserve"> данните от списъка се прехвърлят в </w:t>
      </w:r>
      <w:r w:rsidRPr="006B5567">
        <w:rPr>
          <w:b/>
          <w:lang w:eastAsia="x-none"/>
        </w:rPr>
        <w:t>Проект на ГК</w:t>
      </w:r>
      <w:r w:rsidRPr="006B5567">
        <w:rPr>
          <w:lang w:eastAsia="x-none"/>
        </w:rPr>
        <w:t>.</w:t>
      </w:r>
    </w:p>
    <w:p w:rsidR="000536EE" w:rsidRPr="006B5567" w:rsidRDefault="008D1DB0" w:rsidP="008D1DB0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1897380"/>
            <wp:effectExtent l="19050" t="19050" r="13335" b="26670"/>
            <wp:docPr id="567" name="Picture 5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" name="2020-11-09 10_02_21-Проект на годишен каталог.png"/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89738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8D1DB0" w:rsidRPr="006B5567" w:rsidRDefault="008D1DB0" w:rsidP="008D1DB0">
      <w:pPr>
        <w:pStyle w:val="Caption"/>
        <w:jc w:val="center"/>
        <w:rPr>
          <w:lang w:eastAsia="x-none"/>
        </w:rPr>
      </w:pPr>
      <w:bookmarkStart w:id="49" w:name="_Ref55808861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53</w:t>
      </w:r>
      <w:r w:rsidRPr="006B5567">
        <w:fldChar w:fldCharType="end"/>
      </w:r>
      <w:r w:rsidRPr="006B5567">
        <w:t xml:space="preserve"> Проект на годишен календар</w:t>
      </w:r>
      <w:bookmarkEnd w:id="49"/>
    </w:p>
    <w:p w:rsidR="008D1DB0" w:rsidRPr="006B5567" w:rsidRDefault="008D1DB0" w:rsidP="000536EE">
      <w:pPr>
        <w:rPr>
          <w:lang w:eastAsia="x-none"/>
        </w:rPr>
      </w:pPr>
      <w:r w:rsidRPr="006B5567">
        <w:rPr>
          <w:lang w:eastAsia="x-none"/>
        </w:rPr>
        <w:t xml:space="preserve">До този прозорец можете да стигнете и като изберете от главното меню </w:t>
      </w:r>
      <w:r w:rsidRPr="006B5567">
        <w:rPr>
          <w:b/>
          <w:lang w:eastAsia="x-none"/>
        </w:rPr>
        <w:t>Планиране | Проект на ГК</w:t>
      </w:r>
      <w:r w:rsidRPr="006B5567">
        <w:rPr>
          <w:lang w:eastAsia="x-none"/>
        </w:rPr>
        <w:t xml:space="preserve">. От реда с годината, за която правите проект от колона действия изберете </w:t>
      </w:r>
      <w:r w:rsidRPr="006B5567">
        <w:rPr>
          <w:b/>
          <w:lang w:eastAsia="x-none"/>
        </w:rPr>
        <w:t>Редакция</w:t>
      </w:r>
      <w:r w:rsidRPr="006B5567">
        <w:rPr>
          <w:lang w:eastAsia="x-none"/>
        </w:rPr>
        <w:t xml:space="preserve">. Ще се отвори екрана на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5808861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53</w:t>
      </w:r>
      <w:r w:rsidR="00313A5A" w:rsidRPr="006B5567">
        <w:t xml:space="preserve"> Проект на годишен календар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>.</w:t>
      </w:r>
    </w:p>
    <w:p w:rsidR="000536EE" w:rsidRPr="006B5567" w:rsidRDefault="008D1DB0" w:rsidP="000536EE">
      <w:pPr>
        <w:rPr>
          <w:lang w:eastAsia="x-none"/>
        </w:rPr>
      </w:pPr>
      <w:r w:rsidRPr="006B5567">
        <w:rPr>
          <w:lang w:eastAsia="x-none"/>
        </w:rPr>
        <w:t>За да дадете съгласието си</w:t>
      </w:r>
      <w:r w:rsidR="007F3BD6" w:rsidRPr="006B5567">
        <w:rPr>
          <w:lang w:eastAsia="x-none"/>
        </w:rPr>
        <w:t>,</w:t>
      </w:r>
      <w:r w:rsidRPr="006B5567">
        <w:rPr>
          <w:lang w:eastAsia="x-none"/>
        </w:rPr>
        <w:t xml:space="preserve"> тема от проекта да бъде включена в годишния каталог е необходимо да кликнете в колона </w:t>
      </w:r>
      <w:r w:rsidRPr="006B5567">
        <w:rPr>
          <w:b/>
          <w:lang w:eastAsia="x-none"/>
        </w:rPr>
        <w:t>Включване в годишен план</w:t>
      </w:r>
      <w:r w:rsidRPr="006B5567">
        <w:rPr>
          <w:lang w:eastAsia="x-none"/>
        </w:rPr>
        <w:t xml:space="preserve"> срещу избраната от вас тема. </w:t>
      </w:r>
    </w:p>
    <w:p w:rsidR="008D1DB0" w:rsidRPr="006B5567" w:rsidRDefault="008D1DB0" w:rsidP="008D1DB0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5492655" cy="2815563"/>
            <wp:effectExtent l="19050" t="19050" r="13335" b="23495"/>
            <wp:docPr id="568" name="Picture 5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" name="2020-11-09 10_10_44-Проект на годишен каталог.png"/>
                    <pic:cNvPicPr/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649" cy="2826837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8D1DB0" w:rsidRPr="006B5567" w:rsidRDefault="008D1DB0" w:rsidP="008D1DB0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54</w:t>
      </w:r>
      <w:r w:rsidRPr="006B5567">
        <w:fldChar w:fldCharType="end"/>
      </w:r>
      <w:r w:rsidRPr="006B5567">
        <w:t xml:space="preserve"> Одобрение на тема</w:t>
      </w:r>
    </w:p>
    <w:p w:rsidR="007F3BD6" w:rsidRPr="006B5567" w:rsidRDefault="007F3BD6" w:rsidP="000536EE">
      <w:pPr>
        <w:rPr>
          <w:lang w:eastAsia="x-none"/>
        </w:rPr>
      </w:pPr>
      <w:r w:rsidRPr="006B5567">
        <w:rPr>
          <w:lang w:eastAsia="x-none"/>
        </w:rPr>
        <w:lastRenderedPageBreak/>
        <w:t xml:space="preserve">След като одобрите всички желани от вас теми е необходимо да щракнете с мишката върху </w:t>
      </w:r>
      <w:r w:rsidRPr="006B5567">
        <w:rPr>
          <w:b/>
          <w:lang w:eastAsia="x-none"/>
        </w:rPr>
        <w:t>Запис</w:t>
      </w:r>
      <w:r w:rsidRPr="006B5567">
        <w:rPr>
          <w:lang w:eastAsia="x-none"/>
        </w:rPr>
        <w:t>, за да запазите избора си.</w:t>
      </w:r>
    </w:p>
    <w:p w:rsidR="007F3BD6" w:rsidRPr="006B5567" w:rsidRDefault="007F3BD6" w:rsidP="007F3BD6">
      <w:pPr>
        <w:pStyle w:val="Heading3"/>
        <w:rPr>
          <w:lang w:val="bg-BG"/>
        </w:rPr>
      </w:pPr>
      <w:r w:rsidRPr="006B5567">
        <w:rPr>
          <w:lang w:val="bg-BG"/>
        </w:rPr>
        <w:t>Съгласуване на проект на ГК</w:t>
      </w:r>
    </w:p>
    <w:p w:rsidR="007F3BD6" w:rsidRPr="006B5567" w:rsidRDefault="007F3BD6" w:rsidP="007F3BD6">
      <w:pPr>
        <w:rPr>
          <w:lang w:eastAsia="x-none"/>
        </w:rPr>
      </w:pPr>
      <w:r w:rsidRPr="006B5567">
        <w:rPr>
          <w:lang w:eastAsia="x-none"/>
        </w:rPr>
        <w:t xml:space="preserve">Така създаденият проект на ГК следва да бъде съгласуван. За целта трябва да щракнете с мишката върху </w:t>
      </w:r>
      <w:r w:rsidRPr="006B5567">
        <w:rPr>
          <w:b/>
          <w:lang w:eastAsia="x-none"/>
        </w:rPr>
        <w:t>Съгласуване</w:t>
      </w:r>
      <w:r w:rsidRPr="006B5567">
        <w:rPr>
          <w:lang w:eastAsia="x-none"/>
        </w:rPr>
        <w:t xml:space="preserve">. Отваря се екрана, на който да попълните данни за искането за съгласуването и съгласуващите лица. </w:t>
      </w:r>
    </w:p>
    <w:p w:rsidR="007F3BD6" w:rsidRPr="006B5567" w:rsidRDefault="007F3BD6" w:rsidP="007F3BD6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3232887" cy="5756115"/>
            <wp:effectExtent l="19050" t="19050" r="24765" b="1651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2020-11-09 11_01_49-Проект на годишен каталог.png"/>
                    <pic:cNvPicPr/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64" cy="5766223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7F3BD6" w:rsidRPr="006B5567" w:rsidRDefault="007F3BD6" w:rsidP="007F3BD6">
      <w:pPr>
        <w:pStyle w:val="Caption"/>
        <w:jc w:val="center"/>
        <w:rPr>
          <w:b/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55</w:t>
      </w:r>
      <w:r w:rsidRPr="006B5567">
        <w:fldChar w:fldCharType="end"/>
      </w:r>
      <w:r w:rsidRPr="006B5567">
        <w:t xml:space="preserve"> Съгласуване на ГК</w:t>
      </w:r>
    </w:p>
    <w:p w:rsidR="007F3BD6" w:rsidRPr="006B5567" w:rsidRDefault="007F3BD6" w:rsidP="007F3BD6">
      <w:pPr>
        <w:rPr>
          <w:lang w:eastAsia="x-none"/>
        </w:rPr>
      </w:pPr>
      <w:r w:rsidRPr="006B5567">
        <w:rPr>
          <w:lang w:eastAsia="x-none"/>
        </w:rPr>
        <w:lastRenderedPageBreak/>
        <w:t xml:space="preserve">Заглавието на задачата за съгласуване е попълнено автоматично. В поле </w:t>
      </w:r>
      <w:r w:rsidRPr="006B5567">
        <w:rPr>
          <w:b/>
          <w:lang w:eastAsia="x-none"/>
        </w:rPr>
        <w:t>Искане</w:t>
      </w:r>
      <w:r w:rsidRPr="006B5567">
        <w:rPr>
          <w:lang w:eastAsia="x-none"/>
        </w:rPr>
        <w:t xml:space="preserve"> е необходимо да въведете кратък текст с искането за съгласуване.  В поле </w:t>
      </w:r>
      <w:r w:rsidRPr="006B5567">
        <w:rPr>
          <w:b/>
          <w:lang w:eastAsia="x-none"/>
        </w:rPr>
        <w:t>Искане (линк)</w:t>
      </w:r>
      <w:r w:rsidRPr="006B5567">
        <w:rPr>
          <w:lang w:eastAsia="x-none"/>
        </w:rPr>
        <w:t xml:space="preserve"> автоматично е попълнена хипервръзка водеща до проекта за ГК. В поле Съгласуващи трябва да въведете имената на служителя/ите, които ще участват в процедурата по съгласуване. Това става като щракнете с мишката върху </w:t>
      </w:r>
      <w:r w:rsidRPr="006B5567">
        <w:rPr>
          <w:b/>
          <w:lang w:eastAsia="x-none"/>
        </w:rPr>
        <w:t>Добави</w:t>
      </w:r>
      <w:r w:rsidRPr="006B5567">
        <w:rPr>
          <w:lang w:eastAsia="x-none"/>
        </w:rPr>
        <w:t xml:space="preserve"> и в прозорчето за търсене въведете името на съгласуващият на кирилица. Можете да добавите повече от едно лице. Поле </w:t>
      </w:r>
      <w:r w:rsidRPr="006B5567">
        <w:rPr>
          <w:b/>
          <w:lang w:eastAsia="x-none"/>
        </w:rPr>
        <w:t>Тип на съгласуване</w:t>
      </w:r>
      <w:r w:rsidRPr="006B5567">
        <w:rPr>
          <w:lang w:eastAsia="x-none"/>
        </w:rPr>
        <w:t xml:space="preserve"> е попълнено автоматично. В поле </w:t>
      </w:r>
      <w:r w:rsidRPr="006B5567">
        <w:rPr>
          <w:b/>
          <w:lang w:eastAsia="x-none"/>
        </w:rPr>
        <w:t>Краен срок</w:t>
      </w:r>
      <w:r w:rsidRPr="006B5567">
        <w:rPr>
          <w:lang w:eastAsia="x-none"/>
        </w:rPr>
        <w:t xml:space="preserve"> трябва да изберете от календара краен срок на съгласуването.  В поле </w:t>
      </w:r>
      <w:r w:rsidRPr="006B5567">
        <w:rPr>
          <w:b/>
          <w:lang w:eastAsia="x-none"/>
        </w:rPr>
        <w:t>Прикачени файлове</w:t>
      </w:r>
      <w:r w:rsidRPr="006B5567">
        <w:rPr>
          <w:lang w:eastAsia="x-none"/>
        </w:rPr>
        <w:t xml:space="preserve">, можете да прикачите файл, който ще бъде достъпен за съгласуващите. Полето не е задължително. </w:t>
      </w:r>
    </w:p>
    <w:p w:rsidR="007F3BD6" w:rsidRPr="006B5567" w:rsidRDefault="007F3BD6" w:rsidP="007F3BD6">
      <w:pPr>
        <w:rPr>
          <w:lang w:eastAsia="x-none"/>
        </w:rPr>
      </w:pPr>
      <w:r w:rsidRPr="006B5567">
        <w:rPr>
          <w:lang w:eastAsia="x-none"/>
        </w:rPr>
        <w:t xml:space="preserve">Запазете въведеното и изпратете задача за съгласуване до избраните от вас лица като щракнете с мишката върху </w:t>
      </w:r>
      <w:r w:rsidRPr="006B5567">
        <w:rPr>
          <w:b/>
          <w:lang w:eastAsia="x-none"/>
        </w:rPr>
        <w:t>Запис</w:t>
      </w:r>
      <w:r w:rsidRPr="006B5567">
        <w:rPr>
          <w:lang w:eastAsia="x-none"/>
        </w:rPr>
        <w:t>.</w:t>
      </w:r>
    </w:p>
    <w:p w:rsidR="00F74932" w:rsidRPr="006B5567" w:rsidRDefault="00F74932" w:rsidP="000536EE">
      <w:pPr>
        <w:rPr>
          <w:lang w:eastAsia="x-none"/>
        </w:rPr>
      </w:pPr>
      <w:r w:rsidRPr="006B5567">
        <w:rPr>
          <w:lang w:eastAsia="x-none"/>
        </w:rPr>
        <w:t xml:space="preserve">Всеки получил задача са съгласуване на проект за ГК, трябва да последва линка в получената от него задача или да отвори Планиране | Проект на ГК  | Действия | Редакция и в колона </w:t>
      </w:r>
      <w:r w:rsidRPr="006B5567">
        <w:rPr>
          <w:b/>
          <w:lang w:eastAsia="x-none"/>
        </w:rPr>
        <w:t xml:space="preserve">Включване в годишен план </w:t>
      </w:r>
      <w:r w:rsidRPr="006B5567">
        <w:rPr>
          <w:lang w:eastAsia="x-none"/>
        </w:rPr>
        <w:t xml:space="preserve">да въведе своето съгласие или отказ. Потребителското името на последния потребител правил корекции в тази колона ще се изпише в колона </w:t>
      </w:r>
      <w:r w:rsidRPr="006B5567">
        <w:rPr>
          <w:b/>
          <w:lang w:eastAsia="x-none"/>
        </w:rPr>
        <w:t>Одобрил</w:t>
      </w:r>
      <w:r w:rsidRPr="006B5567">
        <w:rPr>
          <w:lang w:eastAsia="x-none"/>
        </w:rPr>
        <w:t xml:space="preserve">. </w:t>
      </w:r>
    </w:p>
    <w:p w:rsidR="00F74932" w:rsidRPr="006B5567" w:rsidRDefault="00F74932" w:rsidP="00F74932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2031365"/>
            <wp:effectExtent l="19050" t="19050" r="13335" b="26035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2020-11-09 11_19_39-Проект на годишен каталог.png"/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03136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74932" w:rsidRPr="006B5567" w:rsidRDefault="00F74932" w:rsidP="00F74932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56</w:t>
      </w:r>
      <w:r w:rsidRPr="006B5567">
        <w:fldChar w:fldCharType="end"/>
      </w:r>
      <w:r w:rsidRPr="006B5567">
        <w:t xml:space="preserve"> Промени в проекта за ГК</w:t>
      </w:r>
    </w:p>
    <w:p w:rsidR="00F74932" w:rsidRPr="006B5567" w:rsidRDefault="00F74932" w:rsidP="00F74932">
      <w:pPr>
        <w:pStyle w:val="Heading3"/>
        <w:rPr>
          <w:lang w:val="bg-BG"/>
        </w:rPr>
      </w:pPr>
      <w:r w:rsidRPr="006B5567">
        <w:rPr>
          <w:lang w:val="bg-BG"/>
        </w:rPr>
        <w:t>Добави в годишен каталог</w:t>
      </w:r>
    </w:p>
    <w:p w:rsidR="007F3BD6" w:rsidRPr="006B5567" w:rsidRDefault="00F74932" w:rsidP="000536EE">
      <w:pPr>
        <w:rPr>
          <w:lang w:eastAsia="x-none"/>
        </w:rPr>
      </w:pPr>
      <w:r w:rsidRPr="006B5567">
        <w:rPr>
          <w:lang w:eastAsia="x-none"/>
        </w:rPr>
        <w:t xml:space="preserve">След като всеки от съгласуващите прегледа темите в предложението за ГК и нанесе своите „да“ или „не“ можете да преминете към следващата стъпка </w:t>
      </w:r>
      <w:r w:rsidRPr="006B5567">
        <w:rPr>
          <w:b/>
          <w:lang w:eastAsia="x-none"/>
        </w:rPr>
        <w:t>Добави в годишен каталог</w:t>
      </w:r>
      <w:r w:rsidRPr="006B5567">
        <w:rPr>
          <w:lang w:eastAsia="x-none"/>
        </w:rPr>
        <w:t xml:space="preserve">.   </w:t>
      </w:r>
    </w:p>
    <w:p w:rsidR="00204407" w:rsidRPr="006B5567" w:rsidRDefault="00204407" w:rsidP="00204407">
      <w:pPr>
        <w:pStyle w:val="Heading2"/>
      </w:pPr>
      <w:bookmarkStart w:id="50" w:name="_Toc56097394"/>
      <w:r w:rsidRPr="006B5567">
        <w:t>Годишен каталог</w:t>
      </w:r>
      <w:bookmarkEnd w:id="50"/>
    </w:p>
    <w:p w:rsidR="00F74932" w:rsidRPr="006B5567" w:rsidRDefault="00F74932" w:rsidP="000536EE">
      <w:pPr>
        <w:rPr>
          <w:b/>
          <w:lang w:eastAsia="x-none"/>
        </w:rPr>
      </w:pPr>
      <w:r w:rsidRPr="006B5567">
        <w:rPr>
          <w:lang w:eastAsia="x-none"/>
        </w:rPr>
        <w:t xml:space="preserve">С това действие приключвате прегледа на предложението и формирате Годишен каталог. До годишния каталог можете да стигнете и от </w:t>
      </w:r>
      <w:r w:rsidRPr="006B5567">
        <w:rPr>
          <w:b/>
          <w:lang w:eastAsia="x-none"/>
        </w:rPr>
        <w:t>Планиране | Планиране | Годишен каталог | Действия | Отвори</w:t>
      </w:r>
    </w:p>
    <w:p w:rsidR="00F74932" w:rsidRPr="006B5567" w:rsidRDefault="00F74932" w:rsidP="00F74932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2216785"/>
            <wp:effectExtent l="19050" t="19050" r="13335" b="12065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2020-11-09 11_29_09-Годишен каталог.png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21678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74932" w:rsidRPr="006B5567" w:rsidRDefault="00F74932" w:rsidP="00F74932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57</w:t>
      </w:r>
      <w:r w:rsidRPr="006B5567">
        <w:fldChar w:fldCharType="end"/>
      </w:r>
      <w:r w:rsidRPr="006B5567">
        <w:t xml:space="preserve"> Планиране | Планиране | Годишен каталог</w:t>
      </w:r>
    </w:p>
    <w:p w:rsidR="00F74932" w:rsidRPr="006B5567" w:rsidRDefault="00F74932" w:rsidP="000536EE">
      <w:pPr>
        <w:rPr>
          <w:lang w:eastAsia="x-none"/>
        </w:rPr>
      </w:pPr>
      <w:r w:rsidRPr="006B5567">
        <w:rPr>
          <w:lang w:eastAsia="x-none"/>
        </w:rPr>
        <w:t>Екрана, който се отваря съдържа три полета: Годишен каталог, Събития по теми от годишен каталог, Събития по теми извън годишен каталог.</w:t>
      </w:r>
    </w:p>
    <w:p w:rsidR="00F74932" w:rsidRPr="006B5567" w:rsidRDefault="00F74932" w:rsidP="00204407">
      <w:pPr>
        <w:pStyle w:val="Heading3"/>
        <w:rPr>
          <w:lang w:val="bg-BG"/>
        </w:rPr>
      </w:pPr>
      <w:r w:rsidRPr="006B5567">
        <w:rPr>
          <w:lang w:val="bg-BG"/>
        </w:rPr>
        <w:t>Годишен каталог</w:t>
      </w:r>
    </w:p>
    <w:p w:rsidR="00F74932" w:rsidRPr="006B5567" w:rsidRDefault="00F74932" w:rsidP="00F74932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1670050"/>
            <wp:effectExtent l="19050" t="19050" r="13335" b="25400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2020-11-09 11_33_08-Годишен каталог.png"/>
                    <pic:cNvPicPr/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67005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74932" w:rsidRPr="006B5567" w:rsidRDefault="00F74932" w:rsidP="00F74932">
      <w:pPr>
        <w:pStyle w:val="Caption"/>
        <w:jc w:val="center"/>
        <w:rPr>
          <w:lang w:eastAsia="x-none"/>
        </w:rPr>
      </w:pPr>
      <w:bookmarkStart w:id="51" w:name="_Ref55814321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58</w:t>
      </w:r>
      <w:r w:rsidRPr="006B5567">
        <w:fldChar w:fldCharType="end"/>
      </w:r>
      <w:r w:rsidRPr="006B5567">
        <w:t xml:space="preserve"> Годишен каталог</w:t>
      </w:r>
      <w:bookmarkEnd w:id="51"/>
    </w:p>
    <w:p w:rsidR="00F74932" w:rsidRPr="006B5567" w:rsidRDefault="00B023A9" w:rsidP="000536EE">
      <w:pPr>
        <w:rPr>
          <w:lang w:eastAsia="x-none"/>
        </w:rPr>
      </w:pPr>
      <w:r w:rsidRPr="006B5567">
        <w:rPr>
          <w:lang w:eastAsia="x-none"/>
        </w:rPr>
        <w:t xml:space="preserve">От този панел имате възможност за директно създаване на събитие по избрана от вас тема. За целта трябва да изберете от </w:t>
      </w:r>
      <w:r w:rsidRPr="006B5567">
        <w:rPr>
          <w:b/>
          <w:lang w:eastAsia="x-none"/>
        </w:rPr>
        <w:t>Създай събитие</w:t>
      </w:r>
      <w:r w:rsidRPr="006B5567">
        <w:rPr>
          <w:lang w:eastAsia="x-none"/>
        </w:rPr>
        <w:t xml:space="preserve"> от </w:t>
      </w:r>
      <w:r w:rsidRPr="006B5567">
        <w:rPr>
          <w:b/>
          <w:lang w:eastAsia="x-none"/>
        </w:rPr>
        <w:t>Детайли</w:t>
      </w:r>
      <w:r w:rsidRPr="006B5567">
        <w:rPr>
          <w:lang w:eastAsia="x-none"/>
        </w:rPr>
        <w:t xml:space="preserve">(вижте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5814321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58</w:t>
      </w:r>
      <w:r w:rsidR="00313A5A" w:rsidRPr="006B5567">
        <w:t xml:space="preserve"> Годишен каталог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 xml:space="preserve">). </w:t>
      </w:r>
      <w:r w:rsidR="00204407" w:rsidRPr="006B5567">
        <w:rPr>
          <w:lang w:eastAsia="x-none"/>
        </w:rPr>
        <w:t>Действието ще ви препрати към попълване на детайли на ново събитие, като полета Тема на събитие, Правна област и Тематична област ще са предварително попълнени с данните от годишния каталог.</w:t>
      </w:r>
    </w:p>
    <w:p w:rsidR="00204407" w:rsidRPr="006B5567" w:rsidRDefault="00204407" w:rsidP="00204407">
      <w:pPr>
        <w:pStyle w:val="Heading3"/>
        <w:rPr>
          <w:lang w:val="bg-BG"/>
        </w:rPr>
      </w:pPr>
      <w:r w:rsidRPr="006B5567">
        <w:rPr>
          <w:lang w:val="bg-BG"/>
        </w:rPr>
        <w:t xml:space="preserve">Събития по теми от годишен каталог </w:t>
      </w:r>
    </w:p>
    <w:p w:rsidR="00204407" w:rsidRPr="006B5567" w:rsidRDefault="00204407" w:rsidP="000536EE">
      <w:pPr>
        <w:rPr>
          <w:lang w:eastAsia="x-none"/>
        </w:rPr>
      </w:pPr>
      <w:r w:rsidRPr="006B5567">
        <w:rPr>
          <w:lang w:eastAsia="x-none"/>
        </w:rPr>
        <w:t xml:space="preserve">В този панел се виждат всички събития, които са по теми от годишния каталог, независимо дали са създадени от </w:t>
      </w:r>
      <w:r w:rsidRPr="006B5567">
        <w:rPr>
          <w:b/>
          <w:lang w:eastAsia="x-none"/>
        </w:rPr>
        <w:t>Събития</w:t>
      </w:r>
      <w:r w:rsidRPr="006B5567">
        <w:rPr>
          <w:lang w:eastAsia="x-none"/>
        </w:rPr>
        <w:t xml:space="preserve"> или през </w:t>
      </w:r>
      <w:r w:rsidRPr="006B5567">
        <w:rPr>
          <w:b/>
          <w:lang w:eastAsia="x-none"/>
        </w:rPr>
        <w:t>Годишен каталог</w:t>
      </w:r>
      <w:r w:rsidRPr="006B5567">
        <w:rPr>
          <w:lang w:eastAsia="x-none"/>
        </w:rPr>
        <w:t xml:space="preserve">. </w:t>
      </w:r>
    </w:p>
    <w:p w:rsidR="00A21DF2" w:rsidRPr="006B5567" w:rsidRDefault="00A21DF2" w:rsidP="00A21DF2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412184" cy="2012996"/>
            <wp:effectExtent l="19050" t="19050" r="27305" b="25400"/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" name="2020-11-09 13_18_28-Годишен каталог.png"/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9538" cy="2018444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A21DF2" w:rsidRPr="006B5567" w:rsidRDefault="00A21DF2" w:rsidP="00A21DF2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59</w:t>
      </w:r>
      <w:r w:rsidRPr="006B5567">
        <w:fldChar w:fldCharType="end"/>
      </w:r>
      <w:r w:rsidRPr="006B5567">
        <w:t xml:space="preserve"> Събития по теми от годишен каталог</w:t>
      </w:r>
    </w:p>
    <w:p w:rsidR="00774912" w:rsidRPr="006B5567" w:rsidRDefault="00774912" w:rsidP="00774912">
      <w:pPr>
        <w:pStyle w:val="Heading3"/>
        <w:rPr>
          <w:lang w:val="bg-BG"/>
        </w:rPr>
      </w:pPr>
      <w:r w:rsidRPr="006B5567">
        <w:rPr>
          <w:lang w:val="bg-BG"/>
        </w:rPr>
        <w:t>Събития по теми извън годишен каталог</w:t>
      </w:r>
    </w:p>
    <w:p w:rsidR="00774912" w:rsidRPr="006B5567" w:rsidRDefault="00774912" w:rsidP="00774912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339009" cy="2164299"/>
            <wp:effectExtent l="19050" t="19050" r="24130" b="26670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2020-11-09 11_55_37-Годишен каталог.png"/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7530" cy="2167208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774912" w:rsidRPr="006B5567" w:rsidRDefault="00774912" w:rsidP="00774912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60</w:t>
      </w:r>
      <w:r w:rsidRPr="006B5567">
        <w:fldChar w:fldCharType="end"/>
      </w:r>
      <w:r w:rsidRPr="006B5567">
        <w:t xml:space="preserve"> Събития по теми извън годишен каталог</w:t>
      </w:r>
    </w:p>
    <w:p w:rsidR="000536EE" w:rsidRPr="006B5567" w:rsidRDefault="00774912" w:rsidP="00774912">
      <w:pPr>
        <w:rPr>
          <w:lang w:eastAsia="x-none"/>
        </w:rPr>
      </w:pPr>
      <w:r w:rsidRPr="006B5567">
        <w:rPr>
          <w:lang w:eastAsia="x-none"/>
        </w:rPr>
        <w:t xml:space="preserve">В този панел се визуализират в табличен вид основните данни на всички събития проведени през годината, които не са по теми от годишния каталог. </w:t>
      </w:r>
    </w:p>
    <w:p w:rsidR="007E08D1" w:rsidRPr="006B5567" w:rsidRDefault="007E08D1" w:rsidP="007E08D1">
      <w:pPr>
        <w:pStyle w:val="Heading1"/>
      </w:pPr>
      <w:bookmarkStart w:id="52" w:name="_Toc56097395"/>
      <w:r w:rsidRPr="006B5567">
        <w:t>Събития</w:t>
      </w:r>
      <w:bookmarkEnd w:id="52"/>
    </w:p>
    <w:p w:rsidR="007E08D1" w:rsidRPr="006B5567" w:rsidRDefault="007E08D1" w:rsidP="007E08D1">
      <w:r w:rsidRPr="006B5567">
        <w:t xml:space="preserve">Раздел от системата в който се въвеждат и администрират събития. </w:t>
      </w:r>
      <w:r w:rsidR="001E05AE" w:rsidRPr="006B5567">
        <w:t xml:space="preserve">След като изберете Събития от главното меню, се отваря началният екран на модула. </w:t>
      </w:r>
    </w:p>
    <w:p w:rsidR="001E05AE" w:rsidRPr="006B5567" w:rsidRDefault="001E05AE" w:rsidP="001E05AE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2361565"/>
            <wp:effectExtent l="19050" t="19050" r="13335" b="19685"/>
            <wp:docPr id="315" name="Picture 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" name="2020-11-09 14_58_05-Събития.png"/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36156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E05AE" w:rsidRPr="006B5567" w:rsidRDefault="001E05AE" w:rsidP="001E05AE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61</w:t>
      </w:r>
      <w:r w:rsidRPr="006B5567">
        <w:fldChar w:fldCharType="end"/>
      </w:r>
      <w:r w:rsidRPr="006B5567">
        <w:t xml:space="preserve"> Начален екран на модул Събития</w:t>
      </w:r>
    </w:p>
    <w:p w:rsidR="0046674D" w:rsidRPr="006B5567" w:rsidRDefault="0046674D" w:rsidP="0046674D">
      <w:r w:rsidRPr="006B5567">
        <w:t xml:space="preserve">На този екран можете да прегледате събитията регистрирани в системата, като в табличен вид се изведени техните основни данни. </w:t>
      </w:r>
    </w:p>
    <w:p w:rsidR="0046674D" w:rsidRPr="006B5567" w:rsidRDefault="0046674D" w:rsidP="0046674D">
      <w:r w:rsidRPr="006B5567">
        <w:t xml:space="preserve">Чрез функционалността за търсене можете да търсите по име, част от име,  буквено съчетание, дата, цифри.  </w:t>
      </w:r>
    </w:p>
    <w:p w:rsidR="0046674D" w:rsidRPr="006B5567" w:rsidRDefault="0046674D" w:rsidP="0046674D">
      <w:r w:rsidRPr="006B5567">
        <w:t xml:space="preserve">Можете да промените потребителските настройки за визуализация на данните на екрана, да експортирате шаблонен файл, който след като попълните да импортирате обратно в системата, като по този начин ще въведете ново събитие в нея или да използвате функционалностите на ИСУПО и директно въведете нов запис(събитие).  </w:t>
      </w:r>
    </w:p>
    <w:p w:rsidR="0046674D" w:rsidRPr="006B5567" w:rsidRDefault="0046674D" w:rsidP="0046674D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437910" cy="1572242"/>
            <wp:effectExtent l="19050" t="19050" r="20320" b="28575"/>
            <wp:docPr id="317" name="Picture 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" name="2020-11-09 15_06_59-Събития.png"/>
                    <pic:cNvPicPr/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0275" cy="158014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46674D" w:rsidRPr="006B5567" w:rsidRDefault="0046674D" w:rsidP="0046674D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62</w:t>
      </w:r>
      <w:r w:rsidRPr="006B5567">
        <w:fldChar w:fldCharType="end"/>
      </w:r>
      <w:r w:rsidRPr="006B5567">
        <w:t xml:space="preserve"> Функционалности на началния екран</w:t>
      </w:r>
    </w:p>
    <w:p w:rsidR="0046674D" w:rsidRPr="006B5567" w:rsidRDefault="0046674D" w:rsidP="0046674D"/>
    <w:p w:rsidR="007E08D1" w:rsidRPr="006B5567" w:rsidRDefault="007E08D1" w:rsidP="007E08D1">
      <w:pPr>
        <w:pStyle w:val="Heading2"/>
      </w:pPr>
      <w:bookmarkStart w:id="53" w:name="_Toc56097396"/>
      <w:r w:rsidRPr="006B5567">
        <w:lastRenderedPageBreak/>
        <w:t>Настройки</w:t>
      </w:r>
      <w:bookmarkEnd w:id="53"/>
    </w:p>
    <w:p w:rsidR="007E08D1" w:rsidRPr="006B5567" w:rsidRDefault="007E08D1" w:rsidP="007E08D1">
      <w:r w:rsidRPr="006B5567">
        <w:t xml:space="preserve">За да настроите визуализацията на данните за събитията в табличен вид е необходимо да щракнете с мишката върху символа </w:t>
      </w:r>
      <w:r w:rsidRPr="006B5567">
        <w:rPr>
          <w:noProof/>
          <w:lang w:eastAsia="bg-BG"/>
        </w:rPr>
        <w:drawing>
          <wp:inline distT="0" distB="0" distL="0" distR="0">
            <wp:extent cx="373380" cy="312420"/>
            <wp:effectExtent l="19050" t="19050" r="26670" b="1143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" cy="3124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, разположен в горния десен ъгъл на екрана. Отваря се панел с потребителски настройки на екрана и настройки за експорт в Excel и PDF. </w:t>
      </w:r>
    </w:p>
    <w:p w:rsidR="007E08D1" w:rsidRPr="006B5567" w:rsidRDefault="003A10A6" w:rsidP="00EF322C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566035"/>
            <wp:effectExtent l="19050" t="19050" r="13335" b="24765"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" name="2020-11-09 13_27_01-.png"/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56603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F322C" w:rsidRPr="006B5567" w:rsidRDefault="00EF322C" w:rsidP="00EF322C">
      <w:pPr>
        <w:pStyle w:val="Caption"/>
        <w:jc w:val="center"/>
      </w:pPr>
      <w:bookmarkStart w:id="54" w:name="_Ref55822313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63</w:t>
      </w:r>
      <w:r w:rsidRPr="006B5567">
        <w:fldChar w:fldCharType="end"/>
      </w:r>
      <w:r w:rsidRPr="006B5567">
        <w:t xml:space="preserve"> Потребителски настройки</w:t>
      </w:r>
      <w:bookmarkEnd w:id="54"/>
    </w:p>
    <w:p w:rsidR="007E08D1" w:rsidRPr="006B5567" w:rsidRDefault="007E08D1" w:rsidP="007E08D1">
      <w:r w:rsidRPr="006B5567">
        <w:t xml:space="preserve">Задайте настройки според вашите предпочитания за визуализация и запазете въведеното като щракнете с мишката върху </w:t>
      </w:r>
      <w:r w:rsidRPr="006B5567">
        <w:rPr>
          <w:b/>
        </w:rPr>
        <w:t>Запис</w:t>
      </w:r>
      <w:r w:rsidRPr="006B5567">
        <w:t xml:space="preserve">. За да заредите настройките на екран, щракнете с мишката върху </w:t>
      </w:r>
      <w:r w:rsidRPr="006B5567">
        <w:rPr>
          <w:b/>
        </w:rPr>
        <w:t>Зареждане</w:t>
      </w:r>
      <w:r w:rsidRPr="006B5567">
        <w:t xml:space="preserve">.  </w:t>
      </w:r>
      <w:r w:rsidR="003A10A6" w:rsidRPr="006B5567">
        <w:t xml:space="preserve">Ако искате да изтриете съществуващите настройки щракнете с мишката върху </w:t>
      </w:r>
      <w:r w:rsidR="003A10A6" w:rsidRPr="006B5567">
        <w:rPr>
          <w:b/>
        </w:rPr>
        <w:t>Изтриване</w:t>
      </w:r>
      <w:r w:rsidR="003A10A6" w:rsidRPr="006B5567">
        <w:t>. Ще затворите прозореца с настройките, ако щракнете с мишката отново върху символа за настройки.</w:t>
      </w:r>
    </w:p>
    <w:p w:rsidR="007E08D1" w:rsidRPr="006B5567" w:rsidRDefault="007E08D1" w:rsidP="007E08D1">
      <w:pPr>
        <w:pStyle w:val="Heading3"/>
        <w:rPr>
          <w:lang w:val="bg-BG"/>
        </w:rPr>
      </w:pPr>
      <w:bookmarkStart w:id="55" w:name="_Ref55918209"/>
      <w:r w:rsidRPr="006B5567">
        <w:rPr>
          <w:lang w:val="bg-BG"/>
        </w:rPr>
        <w:t>Потребителски настройки</w:t>
      </w:r>
      <w:bookmarkEnd w:id="55"/>
    </w:p>
    <w:p w:rsidR="007E08D1" w:rsidRPr="006B5567" w:rsidRDefault="00AF2FD7" w:rsidP="007E08D1">
      <w:pPr>
        <w:pStyle w:val="Heading4"/>
        <w:rPr>
          <w:lang w:val="bg-BG"/>
        </w:rPr>
      </w:pPr>
      <w:r w:rsidRPr="006B5567">
        <w:rPr>
          <w:lang w:val="bg-BG"/>
        </w:rPr>
        <w:t xml:space="preserve">Извеждане на помощно </w:t>
      </w:r>
      <w:r w:rsidR="007E08D1" w:rsidRPr="006B5567">
        <w:rPr>
          <w:lang w:val="bg-BG"/>
        </w:rPr>
        <w:t xml:space="preserve">на меню </w:t>
      </w:r>
      <w:r w:rsidRPr="006B5567">
        <w:rPr>
          <w:lang w:val="bg-BG"/>
        </w:rPr>
        <w:t xml:space="preserve">за филтриране и сортиране на данни в </w:t>
      </w:r>
      <w:r w:rsidR="007E08D1" w:rsidRPr="006B5567">
        <w:rPr>
          <w:lang w:val="bg-BG"/>
        </w:rPr>
        <w:t>колоните</w:t>
      </w:r>
    </w:p>
    <w:p w:rsidR="007E08D1" w:rsidRPr="006B5567" w:rsidRDefault="007E08D1" w:rsidP="007E08D1">
      <w:r w:rsidRPr="006B5567">
        <w:t xml:space="preserve">Ако маркирате тази опция, в името на всяка колана ще е вградено помощно меню. </w:t>
      </w:r>
    </w:p>
    <w:p w:rsidR="007E08D1" w:rsidRPr="006B5567" w:rsidRDefault="00AF2FD7" w:rsidP="00AF2FD7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2408555"/>
            <wp:effectExtent l="19050" t="19050" r="13335" b="10795"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2020-11-09 13_31_17-Събития.png"/>
                    <pic:cNvPicPr/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40855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AF2FD7" w:rsidRPr="006B5567" w:rsidRDefault="00AF2FD7" w:rsidP="00AF2FD7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64</w:t>
      </w:r>
      <w:r w:rsidRPr="006B5567">
        <w:fldChar w:fldCharType="end"/>
      </w:r>
      <w:r w:rsidRPr="006B5567">
        <w:t xml:space="preserve"> Извеждане на помощно на меню за филтриране и сортиране</w:t>
      </w:r>
    </w:p>
    <w:p w:rsidR="007E08D1" w:rsidRPr="006B5567" w:rsidRDefault="007E08D1" w:rsidP="007E08D1">
      <w:r w:rsidRPr="006B5567">
        <w:t xml:space="preserve">Помощното меню се </w:t>
      </w:r>
      <w:r w:rsidR="00FC1D61" w:rsidRPr="006B5567">
        <w:t>отваря с щракване върху неговия</w:t>
      </w:r>
      <w:r w:rsidRPr="006B5567">
        <w:t xml:space="preserve"> символ. </w:t>
      </w:r>
    </w:p>
    <w:p w:rsidR="007E08D1" w:rsidRPr="006B5567" w:rsidRDefault="007E08D1" w:rsidP="00EF322C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1874520" cy="1775460"/>
            <wp:effectExtent l="19050" t="19050" r="11430" b="1524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520" cy="17754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EF322C" w:rsidRPr="006B5567" w:rsidRDefault="00EF322C" w:rsidP="00EF322C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65</w:t>
      </w:r>
      <w:r w:rsidRPr="006B5567">
        <w:fldChar w:fldCharType="end"/>
      </w:r>
      <w:r w:rsidRPr="006B5567">
        <w:t xml:space="preserve"> Задаване на филтър</w:t>
      </w:r>
    </w:p>
    <w:p w:rsidR="007E08D1" w:rsidRPr="006B5567" w:rsidRDefault="007E08D1" w:rsidP="007E08D1">
      <w:r w:rsidRPr="006B5567">
        <w:t xml:space="preserve">Сортирането ви позволява да подредите възходящо или низходящо данните в колоната. </w:t>
      </w:r>
    </w:p>
    <w:p w:rsidR="007E08D1" w:rsidRPr="006B5567" w:rsidRDefault="007E08D1" w:rsidP="007E08D1">
      <w:r w:rsidRPr="006B5567">
        <w:t>Кол</w:t>
      </w:r>
      <w:r w:rsidR="00EF322C" w:rsidRPr="006B5567">
        <w:t>о</w:t>
      </w:r>
      <w:r w:rsidRPr="006B5567">
        <w:t>ни – щракването върху</w:t>
      </w:r>
      <w:r w:rsidR="00EF322C" w:rsidRPr="006B5567">
        <w:t xml:space="preserve"> </w:t>
      </w:r>
      <w:r w:rsidR="00EF322C" w:rsidRPr="006B5567">
        <w:rPr>
          <w:b/>
        </w:rPr>
        <w:t>Колони</w:t>
      </w:r>
      <w:r w:rsidR="00EF322C" w:rsidRPr="006B5567">
        <w:t xml:space="preserve"> </w:t>
      </w:r>
      <w:r w:rsidRPr="006B5567">
        <w:t xml:space="preserve">отваря списък с всички колони в таблицата. Маркирайте </w:t>
      </w:r>
      <w:r w:rsidR="00EF322C" w:rsidRPr="006B5567">
        <w:t>чек бокса пред името на колоната,</w:t>
      </w:r>
      <w:r w:rsidRPr="006B5567">
        <w:t xml:space="preserve"> ко</w:t>
      </w:r>
      <w:r w:rsidR="00EF322C" w:rsidRPr="006B5567">
        <w:t xml:space="preserve">ято </w:t>
      </w:r>
      <w:r w:rsidRPr="006B5567">
        <w:t xml:space="preserve">искате да виждате при отваряне на раздел </w:t>
      </w:r>
      <w:r w:rsidRPr="006B5567">
        <w:rPr>
          <w:b/>
        </w:rPr>
        <w:t>Събитие</w:t>
      </w:r>
      <w:r w:rsidRPr="006B5567">
        <w:t>.</w:t>
      </w:r>
    </w:p>
    <w:p w:rsidR="007E08D1" w:rsidRPr="006B5567" w:rsidRDefault="00EF322C" w:rsidP="00EF322C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5723223" cy="3541166"/>
            <wp:effectExtent l="19050" t="19050" r="11430" b="21590"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" name="2020-11-09 13_45_41-Събития.png"/>
                    <pic:cNvPicPr/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5541" cy="3548788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F322C" w:rsidRPr="006B5567" w:rsidRDefault="00EF322C" w:rsidP="00EF322C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66</w:t>
      </w:r>
      <w:r w:rsidRPr="006B5567">
        <w:fldChar w:fldCharType="end"/>
      </w:r>
      <w:r w:rsidRPr="006B5567">
        <w:t xml:space="preserve"> Избор на колони</w:t>
      </w:r>
    </w:p>
    <w:p w:rsidR="007E08D1" w:rsidRPr="006B5567" w:rsidRDefault="007E08D1" w:rsidP="007E08D1">
      <w:r w:rsidRPr="006B5567">
        <w:rPr>
          <w:b/>
        </w:rPr>
        <w:t>Филтрирай</w:t>
      </w:r>
      <w:r w:rsidRPr="006B5567">
        <w:t xml:space="preserve"> е функционалност за филтриране на данните в колоната. Тя функционира аналогично на филтри</w:t>
      </w:r>
      <w:r w:rsidR="00EF322C" w:rsidRPr="006B5567">
        <w:t xml:space="preserve">те </w:t>
      </w:r>
      <w:r w:rsidRPr="006B5567">
        <w:t>в Excel.</w:t>
      </w:r>
    </w:p>
    <w:p w:rsidR="007E08D1" w:rsidRPr="006B5567" w:rsidRDefault="007E08D1" w:rsidP="00EF322C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2301240" cy="1737360"/>
            <wp:effectExtent l="19050" t="19050" r="22860" b="1524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40" cy="1737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EF322C" w:rsidRPr="006B5567" w:rsidRDefault="00EF322C" w:rsidP="00EF322C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67</w:t>
      </w:r>
      <w:r w:rsidRPr="006B5567">
        <w:fldChar w:fldCharType="end"/>
      </w:r>
      <w:r w:rsidRPr="006B5567">
        <w:t xml:space="preserve"> Задаване на филтър</w:t>
      </w:r>
    </w:p>
    <w:p w:rsidR="007E08D1" w:rsidRPr="006B5567" w:rsidRDefault="007E08D1" w:rsidP="007E08D1">
      <w:r w:rsidRPr="006B5567">
        <w:rPr>
          <w:b/>
        </w:rPr>
        <w:t>Заключи</w:t>
      </w:r>
      <w:r w:rsidRPr="006B5567">
        <w:t xml:space="preserve"> и </w:t>
      </w:r>
      <w:r w:rsidRPr="006B5567">
        <w:rPr>
          <w:b/>
        </w:rPr>
        <w:t>Отключи</w:t>
      </w:r>
      <w:r w:rsidRPr="006B5567">
        <w:t xml:space="preserve"> са две функционалности с противоположно действие. </w:t>
      </w:r>
      <w:r w:rsidRPr="006B5567">
        <w:rPr>
          <w:b/>
        </w:rPr>
        <w:t>Заключи</w:t>
      </w:r>
      <w:r w:rsidRPr="006B5567">
        <w:t xml:space="preserve"> фиксира колоната в лявата част на екрана и я прави статична, т.е. при придвижване по екрана тя остава фиксирана вляво. </w:t>
      </w:r>
      <w:r w:rsidRPr="006B5567">
        <w:rPr>
          <w:b/>
        </w:rPr>
        <w:t>Отключи</w:t>
      </w:r>
      <w:r w:rsidRPr="006B5567">
        <w:t xml:space="preserve"> изпълнява обратното действие на </w:t>
      </w:r>
      <w:r w:rsidRPr="006B5567">
        <w:rPr>
          <w:b/>
        </w:rPr>
        <w:t>Заключи</w:t>
      </w:r>
      <w:r w:rsidRPr="006B5567">
        <w:t>.</w:t>
      </w:r>
    </w:p>
    <w:p w:rsidR="007E08D1" w:rsidRPr="006B5567" w:rsidRDefault="00EF322C" w:rsidP="007E08D1">
      <w:pPr>
        <w:pStyle w:val="Heading4"/>
        <w:rPr>
          <w:lang w:val="bg-BG"/>
        </w:rPr>
      </w:pPr>
      <w:r w:rsidRPr="006B5567">
        <w:rPr>
          <w:lang w:val="bg-BG"/>
        </w:rPr>
        <w:lastRenderedPageBreak/>
        <w:t>П</w:t>
      </w:r>
      <w:r w:rsidR="007E08D1" w:rsidRPr="006B5567">
        <w:rPr>
          <w:lang w:val="bg-BG"/>
        </w:rPr>
        <w:t>ренареждане на колоните</w:t>
      </w:r>
    </w:p>
    <w:p w:rsidR="007E08D1" w:rsidRPr="006B5567" w:rsidRDefault="007E08D1" w:rsidP="007E08D1">
      <w:r w:rsidRPr="006B5567">
        <w:t xml:space="preserve">Ако </w:t>
      </w:r>
      <w:r w:rsidR="00EF322C" w:rsidRPr="006B5567">
        <w:t xml:space="preserve">в </w:t>
      </w:r>
      <w:r w:rsidR="00EF322C" w:rsidRPr="006B5567">
        <w:rPr>
          <w:b/>
        </w:rPr>
        <w:t>Настройки</w:t>
      </w:r>
      <w:r w:rsidR="00EF322C" w:rsidRPr="006B5567">
        <w:t xml:space="preserve"> (вижте </w:t>
      </w:r>
      <w:r w:rsidR="00EF322C" w:rsidRPr="006B5567">
        <w:fldChar w:fldCharType="begin"/>
      </w:r>
      <w:r w:rsidR="00EF322C" w:rsidRPr="006B5567">
        <w:instrText xml:space="preserve"> REF _Ref55822313 \h </w:instrText>
      </w:r>
      <w:r w:rsidR="00EF322C" w:rsidRPr="006B5567"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63</w:t>
      </w:r>
      <w:r w:rsidR="00313A5A" w:rsidRPr="006B5567">
        <w:t xml:space="preserve"> Потребителски настройки</w:t>
      </w:r>
      <w:r w:rsidR="00EF322C" w:rsidRPr="006B5567">
        <w:fldChar w:fldCharType="end"/>
      </w:r>
      <w:r w:rsidR="00EF322C" w:rsidRPr="006B5567">
        <w:t xml:space="preserve">) </w:t>
      </w:r>
      <w:r w:rsidRPr="006B5567">
        <w:t>активирате функционалност</w:t>
      </w:r>
      <w:r w:rsidR="00EF322C" w:rsidRPr="006B5567">
        <w:t xml:space="preserve">та „Позволяване на пренареждане на колоните“, </w:t>
      </w:r>
      <w:r w:rsidRPr="006B5567">
        <w:t>ще можете с привлачване на името на колоната да я позиционирате на избрано от вас място в таблицата.</w:t>
      </w:r>
    </w:p>
    <w:p w:rsidR="007E08D1" w:rsidRPr="006B5567" w:rsidRDefault="00F167BF" w:rsidP="007E08D1">
      <w:pPr>
        <w:pStyle w:val="Heading4"/>
        <w:rPr>
          <w:lang w:val="bg-BG"/>
        </w:rPr>
      </w:pPr>
      <w:r w:rsidRPr="006B5567">
        <w:rPr>
          <w:lang w:val="bg-BG"/>
        </w:rPr>
        <w:t>П</w:t>
      </w:r>
      <w:r w:rsidR="007E08D1" w:rsidRPr="006B5567">
        <w:rPr>
          <w:lang w:val="bg-BG"/>
        </w:rPr>
        <w:t>реоразмеряване на колоните</w:t>
      </w:r>
    </w:p>
    <w:p w:rsidR="00F167BF" w:rsidRPr="006B5567" w:rsidRDefault="00F167BF" w:rsidP="007E08D1">
      <w:r w:rsidRPr="006B5567">
        <w:t xml:space="preserve">Ако в </w:t>
      </w:r>
      <w:r w:rsidRPr="006B5567">
        <w:rPr>
          <w:b/>
        </w:rPr>
        <w:t>Настройки</w:t>
      </w:r>
      <w:r w:rsidRPr="006B5567">
        <w:t xml:space="preserve"> (вижте </w:t>
      </w:r>
      <w:r w:rsidRPr="006B5567">
        <w:fldChar w:fldCharType="begin"/>
      </w:r>
      <w:r w:rsidRPr="006B5567">
        <w:instrText xml:space="preserve"> REF _Ref55822313 \h </w:instrText>
      </w:r>
      <w:r w:rsidRPr="006B5567"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63</w:t>
      </w:r>
      <w:r w:rsidR="00313A5A" w:rsidRPr="006B5567">
        <w:t xml:space="preserve"> Потребителски настройки</w:t>
      </w:r>
      <w:r w:rsidRPr="006B5567">
        <w:fldChar w:fldCharType="end"/>
      </w:r>
      <w:r w:rsidRPr="006B5567">
        <w:t xml:space="preserve">) активирате функционалността „Позволяване на преоразмеряване на колоните“, </w:t>
      </w:r>
      <w:r w:rsidR="007E08D1" w:rsidRPr="006B5567">
        <w:t xml:space="preserve">ще можете да разширявате или стеснявате колоните според </w:t>
      </w:r>
      <w:r w:rsidR="00FC1D61" w:rsidRPr="006B5567">
        <w:t>вашите предпочитания</w:t>
      </w:r>
      <w:r w:rsidR="007E08D1" w:rsidRPr="006B5567">
        <w:t xml:space="preserve">. </w:t>
      </w:r>
    </w:p>
    <w:p w:rsidR="007E08D1" w:rsidRPr="006B5567" w:rsidRDefault="00F167BF" w:rsidP="00F167BF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5243846" cy="1927476"/>
            <wp:effectExtent l="19050" t="19050" r="13970" b="15875"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" name="2020-11-09 13_58_45-Събития.png"/>
                    <pic:cNvPicPr/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4459" cy="1942404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167BF" w:rsidRPr="006B5567" w:rsidRDefault="00F167BF" w:rsidP="00F167BF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68</w:t>
      </w:r>
      <w:r w:rsidRPr="006B5567">
        <w:fldChar w:fldCharType="end"/>
      </w:r>
      <w:r w:rsidRPr="006B5567">
        <w:t xml:space="preserve"> Преоразмеряване на колона</w:t>
      </w:r>
    </w:p>
    <w:p w:rsidR="007E08D1" w:rsidRPr="006B5567" w:rsidRDefault="007E08D1" w:rsidP="007E08D1">
      <w:r w:rsidRPr="006B5567">
        <w:t>Когато минете с мишката върху края на колоната, той се оцветява в синьо. Задръжте с б</w:t>
      </w:r>
      <w:r w:rsidR="00FC1D61" w:rsidRPr="006B5567">
        <w:t>утона на мишката и преместете на</w:t>
      </w:r>
      <w:r w:rsidRPr="006B5567">
        <w:t xml:space="preserve">ляво или </w:t>
      </w:r>
      <w:r w:rsidR="00FC1D61" w:rsidRPr="006B5567">
        <w:t>на</w:t>
      </w:r>
      <w:r w:rsidRPr="006B5567">
        <w:t xml:space="preserve">дясно края на колона. </w:t>
      </w:r>
    </w:p>
    <w:p w:rsidR="007E08D1" w:rsidRPr="006B5567" w:rsidRDefault="00F167BF" w:rsidP="007E08D1">
      <w:pPr>
        <w:pStyle w:val="Heading4"/>
        <w:rPr>
          <w:lang w:val="bg-BG"/>
        </w:rPr>
      </w:pPr>
      <w:r w:rsidRPr="006B5567">
        <w:rPr>
          <w:lang w:val="bg-BG"/>
        </w:rPr>
        <w:t>Г</w:t>
      </w:r>
      <w:r w:rsidR="007E08D1" w:rsidRPr="006B5567">
        <w:rPr>
          <w:lang w:val="bg-BG"/>
        </w:rPr>
        <w:t xml:space="preserve">рупиране </w:t>
      </w:r>
      <w:r w:rsidRPr="006B5567">
        <w:rPr>
          <w:lang w:val="bg-BG"/>
        </w:rPr>
        <w:t>н</w:t>
      </w:r>
      <w:r w:rsidR="007E08D1" w:rsidRPr="006B5567">
        <w:rPr>
          <w:lang w:val="bg-BG"/>
        </w:rPr>
        <w:t>а колони</w:t>
      </w:r>
    </w:p>
    <w:p w:rsidR="007E08D1" w:rsidRPr="006B5567" w:rsidRDefault="00F167BF" w:rsidP="007E08D1">
      <w:r w:rsidRPr="006B5567">
        <w:t xml:space="preserve">Ако в </w:t>
      </w:r>
      <w:r w:rsidRPr="006B5567">
        <w:rPr>
          <w:b/>
        </w:rPr>
        <w:t>Настройки</w:t>
      </w:r>
      <w:r w:rsidRPr="006B5567">
        <w:t xml:space="preserve"> (вижте </w:t>
      </w:r>
      <w:r w:rsidRPr="006B5567">
        <w:fldChar w:fldCharType="begin"/>
      </w:r>
      <w:r w:rsidRPr="006B5567">
        <w:instrText xml:space="preserve"> REF _Ref55822313 \h </w:instrText>
      </w:r>
      <w:r w:rsidRPr="006B5567"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63</w:t>
      </w:r>
      <w:r w:rsidR="00313A5A" w:rsidRPr="006B5567">
        <w:t xml:space="preserve"> Потребителски настройки</w:t>
      </w:r>
      <w:r w:rsidRPr="006B5567">
        <w:fldChar w:fldCharType="end"/>
      </w:r>
      <w:r w:rsidRPr="006B5567">
        <w:t xml:space="preserve">) активирате функционалността „Позволяване на групиране на колоните“, </w:t>
      </w:r>
      <w:r w:rsidR="007E08D1" w:rsidRPr="006B5567">
        <w:t>ще можете да групирате данните в таблицата по колони. За целта е необходимо да щракнете с мишката върху името на колоната</w:t>
      </w:r>
      <w:r w:rsidR="00FC1D61" w:rsidRPr="006B5567">
        <w:t>,</w:t>
      </w:r>
      <w:r w:rsidR="007E08D1" w:rsidRPr="006B5567">
        <w:t xml:space="preserve"> по която искате да филтрирате</w:t>
      </w:r>
      <w:r w:rsidRPr="006B5567">
        <w:t xml:space="preserve">, да задържите с мишката </w:t>
      </w:r>
      <w:r w:rsidR="007E08D1" w:rsidRPr="006B5567">
        <w:t>и да го пр</w:t>
      </w:r>
      <w:r w:rsidRPr="006B5567">
        <w:t>и</w:t>
      </w:r>
      <w:r w:rsidR="007E08D1" w:rsidRPr="006B5567">
        <w:t xml:space="preserve">влачите до мястото на екрана обозначено с текста </w:t>
      </w:r>
      <w:r w:rsidRPr="006B5567">
        <w:rPr>
          <w:b/>
        </w:rPr>
        <w:t>Дръпни колона и я пусни тук, за да групираш</w:t>
      </w:r>
      <w:r w:rsidR="007E08D1" w:rsidRPr="006B5567">
        <w:t>.</w:t>
      </w:r>
    </w:p>
    <w:p w:rsidR="007E08D1" w:rsidRPr="006B5567" w:rsidRDefault="00F167BF" w:rsidP="00F167BF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1852295"/>
            <wp:effectExtent l="19050" t="19050" r="13335" b="14605"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" name="2020-11-09 14_09_08-Събития.png"/>
                    <pic:cNvPicPr/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85229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167BF" w:rsidRPr="006B5567" w:rsidRDefault="00F167BF" w:rsidP="00F167BF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69</w:t>
      </w:r>
      <w:r w:rsidRPr="006B5567">
        <w:fldChar w:fldCharType="end"/>
      </w:r>
      <w:r w:rsidRPr="006B5567">
        <w:t xml:space="preserve"> Групиране на колони</w:t>
      </w:r>
    </w:p>
    <w:p w:rsidR="007E08D1" w:rsidRPr="006B5567" w:rsidRDefault="007E08D1" w:rsidP="007E08D1">
      <w:r w:rsidRPr="006B5567">
        <w:t>За да се откажете или промените критериите за сортиране, щракнете с мишката върху символа Х до името на колоната.</w:t>
      </w:r>
    </w:p>
    <w:p w:rsidR="007E08D1" w:rsidRPr="006B5567" w:rsidRDefault="00F167BF" w:rsidP="00F167BF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3565503" cy="2548268"/>
            <wp:effectExtent l="19050" t="19050" r="16510" b="23495"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" name="2020-11-09 14_26_15-Събития.png"/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2097" cy="2567274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167BF" w:rsidRPr="006B5567" w:rsidRDefault="00F167BF" w:rsidP="00F167BF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70</w:t>
      </w:r>
      <w:r w:rsidRPr="006B5567">
        <w:fldChar w:fldCharType="end"/>
      </w:r>
      <w:r w:rsidRPr="006B5567">
        <w:t xml:space="preserve"> Отказ от групиране</w:t>
      </w:r>
    </w:p>
    <w:p w:rsidR="007E08D1" w:rsidRPr="006B5567" w:rsidRDefault="007E08D1" w:rsidP="007E08D1">
      <w:pPr>
        <w:pStyle w:val="Heading4"/>
        <w:rPr>
          <w:lang w:val="bg-BG"/>
        </w:rPr>
      </w:pPr>
      <w:r w:rsidRPr="006B5567">
        <w:rPr>
          <w:lang w:val="bg-BG"/>
        </w:rPr>
        <w:t>Брой редове на страница</w:t>
      </w:r>
    </w:p>
    <w:p w:rsidR="007E08D1" w:rsidRPr="006B5567" w:rsidRDefault="009E4EA5" w:rsidP="007E08D1">
      <w:r w:rsidRPr="006B5567">
        <w:rPr>
          <w:b/>
        </w:rPr>
        <w:t>Настройки</w:t>
      </w:r>
      <w:r w:rsidRPr="006B5567">
        <w:t xml:space="preserve"> (вижте </w:t>
      </w:r>
      <w:r w:rsidRPr="006B5567">
        <w:fldChar w:fldCharType="begin"/>
      </w:r>
      <w:r w:rsidRPr="006B5567">
        <w:instrText xml:space="preserve"> REF _Ref55822313 \h </w:instrText>
      </w:r>
      <w:r w:rsidRPr="006B5567"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63</w:t>
      </w:r>
      <w:r w:rsidR="00313A5A" w:rsidRPr="006B5567">
        <w:t xml:space="preserve"> Потребителски настройки</w:t>
      </w:r>
      <w:r w:rsidRPr="006B5567">
        <w:fldChar w:fldCharType="end"/>
      </w:r>
      <w:r w:rsidRPr="006B5567">
        <w:t xml:space="preserve">) можете да зададете колко записа да бъдат извеждани на екран. </w:t>
      </w:r>
      <w:r w:rsidR="007E08D1" w:rsidRPr="006B5567">
        <w:t>С щракване на мишката в полето ще отворите падащ списък с няколко опция. Изберете от него броят редове</w:t>
      </w:r>
      <w:r w:rsidR="00FC1D61" w:rsidRPr="006B5567">
        <w:t>,</w:t>
      </w:r>
      <w:r w:rsidR="007E08D1" w:rsidRPr="006B5567">
        <w:t xml:space="preserve"> които желаете да се визуализират на една страница. </w:t>
      </w:r>
    </w:p>
    <w:p w:rsidR="007E08D1" w:rsidRPr="006B5567" w:rsidRDefault="007E08D1" w:rsidP="009E4EA5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3009900" cy="746760"/>
            <wp:effectExtent l="19050" t="19050" r="19050" b="1524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7467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9E4EA5" w:rsidRPr="006B5567" w:rsidRDefault="009E4EA5" w:rsidP="009E4EA5">
      <w:pPr>
        <w:pStyle w:val="Caption"/>
        <w:jc w:val="center"/>
      </w:pPr>
      <w:r w:rsidRPr="006B5567">
        <w:lastRenderedPageBreak/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71</w:t>
      </w:r>
      <w:r w:rsidRPr="006B5567">
        <w:fldChar w:fldCharType="end"/>
      </w:r>
      <w:r w:rsidRPr="006B5567">
        <w:t xml:space="preserve"> Брой редове на страница</w:t>
      </w:r>
    </w:p>
    <w:p w:rsidR="009E4EA5" w:rsidRPr="006B5567" w:rsidRDefault="009E4EA5" w:rsidP="007E08D1">
      <w:r w:rsidRPr="006B5567">
        <w:t>С щракване на мишката в полето ще отворите падащ списък с няколко опция. Изберете от него броя редове, които желаете да се визуализират на една страница.</w:t>
      </w:r>
    </w:p>
    <w:p w:rsidR="007E08D1" w:rsidRPr="006B5567" w:rsidRDefault="007E08D1" w:rsidP="007E08D1">
      <w:pPr>
        <w:pStyle w:val="Heading4"/>
        <w:rPr>
          <w:lang w:val="bg-BG"/>
        </w:rPr>
      </w:pPr>
      <w:r w:rsidRPr="006B5567">
        <w:rPr>
          <w:lang w:val="bg-BG"/>
        </w:rPr>
        <w:t>Режим на избиране на редовете, Позволяване на филтрирането, Позволяване на сортирането, Позволяване на скролирането</w:t>
      </w:r>
    </w:p>
    <w:p w:rsidR="007E08D1" w:rsidRPr="006B5567" w:rsidRDefault="007E08D1" w:rsidP="007E08D1">
      <w:r w:rsidRPr="006B5567">
        <w:t>С активирането на тези функционалности разрешавате  избирането на редове, филтрирането, сортирането и скролирането</w:t>
      </w:r>
      <w:r w:rsidR="009E4EA5" w:rsidRPr="006B5567">
        <w:t xml:space="preserve"> (вижте </w:t>
      </w:r>
      <w:r w:rsidR="009E4EA5" w:rsidRPr="006B5567">
        <w:fldChar w:fldCharType="begin"/>
      </w:r>
      <w:r w:rsidR="009E4EA5" w:rsidRPr="006B5567">
        <w:instrText xml:space="preserve"> REF _Ref55822313 \h </w:instrText>
      </w:r>
      <w:r w:rsidR="009E4EA5" w:rsidRPr="006B5567"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63</w:t>
      </w:r>
      <w:r w:rsidR="00313A5A" w:rsidRPr="006B5567">
        <w:t xml:space="preserve"> Потребителски настройки</w:t>
      </w:r>
      <w:r w:rsidR="009E4EA5" w:rsidRPr="006B5567">
        <w:fldChar w:fldCharType="end"/>
      </w:r>
      <w:r w:rsidR="009E4EA5" w:rsidRPr="006B5567">
        <w:t>).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Настройки на експорта в Excel</w:t>
      </w:r>
    </w:p>
    <w:p w:rsidR="007E08D1" w:rsidRPr="006B5567" w:rsidRDefault="007E08D1" w:rsidP="007E08D1">
      <w:pPr>
        <w:pStyle w:val="Heading4"/>
        <w:rPr>
          <w:lang w:val="bg-BG"/>
        </w:rPr>
      </w:pPr>
      <w:r w:rsidRPr="006B5567">
        <w:rPr>
          <w:lang w:val="bg-BG"/>
        </w:rPr>
        <w:t>Име на файл Експорт на всички страници</w:t>
      </w:r>
    </w:p>
    <w:p w:rsidR="007E08D1" w:rsidRPr="006B5567" w:rsidRDefault="007E08D1" w:rsidP="007E08D1">
      <w:r w:rsidRPr="006B5567">
        <w:t>Задайте името на файла за е</w:t>
      </w:r>
      <w:r w:rsidR="00FC1D61" w:rsidRPr="006B5567">
        <w:t>к</w:t>
      </w:r>
      <w:r w:rsidRPr="006B5567">
        <w:t>спорт на данните от таблицата.</w:t>
      </w:r>
    </w:p>
    <w:p w:rsidR="007E08D1" w:rsidRPr="006B5567" w:rsidRDefault="007E08D1" w:rsidP="007E08D1">
      <w:pPr>
        <w:pStyle w:val="Heading4"/>
        <w:rPr>
          <w:lang w:val="bg-BG"/>
        </w:rPr>
      </w:pPr>
      <w:r w:rsidRPr="006B5567">
        <w:rPr>
          <w:lang w:val="bg-BG"/>
        </w:rPr>
        <w:t>Експорт на всички страници</w:t>
      </w:r>
    </w:p>
    <w:p w:rsidR="007E08D1" w:rsidRPr="006B5567" w:rsidRDefault="007E08D1" w:rsidP="007E08D1">
      <w:r w:rsidRPr="006B5567">
        <w:t>Ако не активирате тази функционалност ще експортирате само данните от текущата страница.</w:t>
      </w:r>
    </w:p>
    <w:p w:rsidR="007E08D1" w:rsidRPr="006B5567" w:rsidRDefault="007E08D1" w:rsidP="007E08D1">
      <w:pPr>
        <w:pStyle w:val="Heading4"/>
        <w:rPr>
          <w:lang w:val="bg-BG"/>
        </w:rPr>
      </w:pPr>
      <w:r w:rsidRPr="006B5567">
        <w:rPr>
          <w:lang w:val="bg-BG"/>
        </w:rPr>
        <w:t>Позволяване на филтрирането</w:t>
      </w:r>
    </w:p>
    <w:p w:rsidR="007E08D1" w:rsidRPr="006B5567" w:rsidRDefault="007E08D1" w:rsidP="007E08D1">
      <w:r w:rsidRPr="006B5567">
        <w:t xml:space="preserve">Ако активирате тази опция, при експорт на данните колоните във файла ще бъдат с филтри. </w:t>
      </w:r>
    </w:p>
    <w:p w:rsidR="007E08D1" w:rsidRPr="006B5567" w:rsidRDefault="009E4EA5" w:rsidP="007E08D1">
      <w:pPr>
        <w:pStyle w:val="Heading4"/>
        <w:rPr>
          <w:lang w:val="bg-BG"/>
        </w:rPr>
      </w:pPr>
      <w:r w:rsidRPr="006B5567">
        <w:rPr>
          <w:lang w:val="bg-BG"/>
        </w:rPr>
        <w:t xml:space="preserve">!!!! </w:t>
      </w:r>
      <w:r w:rsidR="007E08D1" w:rsidRPr="006B5567">
        <w:rPr>
          <w:lang w:val="bg-BG"/>
        </w:rPr>
        <w:t>Collapsible</w:t>
      </w:r>
    </w:p>
    <w:p w:rsidR="009E4EA5" w:rsidRPr="006B5567" w:rsidRDefault="009E4EA5" w:rsidP="009E4EA5">
      <w:pPr>
        <w:rPr>
          <w:lang w:eastAsia="x-none"/>
        </w:rPr>
      </w:pP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Настройки на експорта в PDF</w:t>
      </w:r>
    </w:p>
    <w:p w:rsidR="007E08D1" w:rsidRPr="006B5567" w:rsidRDefault="007E08D1" w:rsidP="007E08D1">
      <w:pPr>
        <w:pStyle w:val="Heading4"/>
        <w:rPr>
          <w:lang w:val="bg-BG"/>
        </w:rPr>
      </w:pPr>
      <w:r w:rsidRPr="006B5567">
        <w:rPr>
          <w:lang w:val="bg-BG"/>
        </w:rPr>
        <w:t>Име на файл Експорт на всички страници</w:t>
      </w:r>
    </w:p>
    <w:p w:rsidR="007E08D1" w:rsidRPr="006B5567" w:rsidRDefault="007E08D1" w:rsidP="007E08D1">
      <w:r w:rsidRPr="006B5567">
        <w:t>Задайте името на файла за ек</w:t>
      </w:r>
      <w:r w:rsidR="00C92E69" w:rsidRPr="006B5567">
        <w:t>с</w:t>
      </w:r>
      <w:r w:rsidRPr="006B5567">
        <w:t>порт на данните от таблицата.</w:t>
      </w:r>
    </w:p>
    <w:p w:rsidR="007E08D1" w:rsidRPr="006B5567" w:rsidRDefault="007E08D1" w:rsidP="007E08D1">
      <w:pPr>
        <w:pStyle w:val="Heading4"/>
        <w:rPr>
          <w:lang w:val="bg-BG"/>
        </w:rPr>
      </w:pPr>
      <w:r w:rsidRPr="006B5567">
        <w:rPr>
          <w:lang w:val="bg-BG"/>
        </w:rPr>
        <w:t>Експорт на всички страници</w:t>
      </w:r>
    </w:p>
    <w:p w:rsidR="007E08D1" w:rsidRPr="006B5567" w:rsidRDefault="007E08D1" w:rsidP="007E08D1">
      <w:r w:rsidRPr="006B5567">
        <w:t>Ако не активирате тази функционалност ще експортирате само данните от текущата страница.</w:t>
      </w:r>
    </w:p>
    <w:p w:rsidR="007E08D1" w:rsidRPr="006B5567" w:rsidRDefault="007E08D1" w:rsidP="007E08D1">
      <w:pPr>
        <w:pStyle w:val="Heading4"/>
        <w:rPr>
          <w:lang w:val="bg-BG"/>
        </w:rPr>
      </w:pPr>
      <w:r w:rsidRPr="006B5567">
        <w:rPr>
          <w:lang w:val="bg-BG"/>
        </w:rPr>
        <w:t>Избягване на хипервръзки</w:t>
      </w:r>
    </w:p>
    <w:p w:rsidR="007E08D1" w:rsidRPr="006B5567" w:rsidRDefault="007E08D1" w:rsidP="007E08D1">
      <w:r w:rsidRPr="006B5567">
        <w:t>Активирането на функционалността ще премахне хипервръзките при експорт.</w:t>
      </w:r>
    </w:p>
    <w:p w:rsidR="007E08D1" w:rsidRPr="006B5567" w:rsidRDefault="007E08D1" w:rsidP="007E08D1">
      <w:pPr>
        <w:pStyle w:val="Heading4"/>
        <w:rPr>
          <w:lang w:val="bg-BG"/>
        </w:rPr>
      </w:pPr>
      <w:r w:rsidRPr="006B5567">
        <w:rPr>
          <w:lang w:val="bg-BG"/>
        </w:rPr>
        <w:t>Landscape ориентация на страницата</w:t>
      </w:r>
    </w:p>
    <w:p w:rsidR="007E08D1" w:rsidRPr="006B5567" w:rsidRDefault="007E08D1" w:rsidP="007E08D1">
      <w:r w:rsidRPr="006B5567">
        <w:t>Ако активирате тази функционалност</w:t>
      </w:r>
      <w:r w:rsidR="009E4EA5" w:rsidRPr="006B5567">
        <w:t>,</w:t>
      </w:r>
      <w:r w:rsidRPr="006B5567">
        <w:t xml:space="preserve"> данните на експорта ще се визуализират  с ориентация Пейзаж (Landscape).</w:t>
      </w:r>
    </w:p>
    <w:p w:rsidR="007E08D1" w:rsidRPr="006B5567" w:rsidRDefault="007E08D1" w:rsidP="007E08D1">
      <w:pPr>
        <w:pStyle w:val="Heading4"/>
        <w:rPr>
          <w:lang w:val="bg-BG"/>
        </w:rPr>
      </w:pPr>
      <w:r w:rsidRPr="006B5567">
        <w:rPr>
          <w:lang w:val="bg-BG"/>
        </w:rPr>
        <w:t>Повтаряне на заглавията на колоните на всички страници</w:t>
      </w:r>
    </w:p>
    <w:p w:rsidR="007E08D1" w:rsidRPr="006B5567" w:rsidRDefault="007E08D1" w:rsidP="007E08D1">
      <w:r w:rsidRPr="006B5567">
        <w:t xml:space="preserve">Тази функционалност добавя имената на колоните на всяка </w:t>
      </w:r>
      <w:r w:rsidR="009E4EA5" w:rsidRPr="006B5567">
        <w:t>страница</w:t>
      </w:r>
      <w:r w:rsidRPr="006B5567">
        <w:t>.</w:t>
      </w:r>
    </w:p>
    <w:p w:rsidR="007E08D1" w:rsidRPr="006B5567" w:rsidRDefault="007E08D1" w:rsidP="007E08D1">
      <w:pPr>
        <w:pStyle w:val="Heading4"/>
        <w:rPr>
          <w:lang w:val="bg-BG"/>
        </w:rPr>
      </w:pPr>
      <w:r w:rsidRPr="006B5567">
        <w:rPr>
          <w:lang w:val="bg-BG"/>
        </w:rPr>
        <w:lastRenderedPageBreak/>
        <w:t>Мащаб</w:t>
      </w:r>
    </w:p>
    <w:p w:rsidR="007E08D1" w:rsidRPr="006B5567" w:rsidRDefault="007E08D1" w:rsidP="007E08D1">
      <w:r w:rsidRPr="006B5567">
        <w:t>Задавайки мащаб, определяте размера на визуализираните в експорта данни.</w:t>
      </w:r>
    </w:p>
    <w:p w:rsidR="007E08D1" w:rsidRPr="006B5567" w:rsidRDefault="007E08D1" w:rsidP="007E08D1">
      <w:pPr>
        <w:pStyle w:val="Heading2"/>
      </w:pPr>
      <w:bookmarkStart w:id="56" w:name="_Toc56097397"/>
      <w:r w:rsidRPr="006B5567">
        <w:t>Ново събитие</w:t>
      </w:r>
      <w:bookmarkEnd w:id="56"/>
    </w:p>
    <w:p w:rsidR="007E08D1" w:rsidRPr="006B5567" w:rsidRDefault="007E08D1" w:rsidP="007E08D1">
      <w:r w:rsidRPr="006B5567">
        <w:t xml:space="preserve">За да създадете ново събитие е необходимо да щракнете с мишката върху </w:t>
      </w:r>
      <w:r w:rsidRPr="006B5567">
        <w:rPr>
          <w:b/>
        </w:rPr>
        <w:t xml:space="preserve">Нов </w:t>
      </w:r>
      <w:r w:rsidRPr="006B5567">
        <w:t>на началния екран на Събитие.</w:t>
      </w:r>
    </w:p>
    <w:p w:rsidR="007E08D1" w:rsidRPr="006B5567" w:rsidRDefault="0046674D" w:rsidP="0046674D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5700254" cy="2263336"/>
            <wp:effectExtent l="19050" t="19050" r="15240" b="22860"/>
            <wp:docPr id="319" name="Picture 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2020-11-09 15_10_15-Събития.png"/>
                    <pic:cNvPicPr/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0254" cy="226333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46674D" w:rsidRPr="006B5567" w:rsidRDefault="0046674D" w:rsidP="0046674D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72</w:t>
      </w:r>
      <w:r w:rsidRPr="006B5567">
        <w:fldChar w:fldCharType="end"/>
      </w:r>
      <w:r w:rsidRPr="006B5567">
        <w:t xml:space="preserve"> Ново събитие</w:t>
      </w:r>
    </w:p>
    <w:p w:rsidR="007E08D1" w:rsidRPr="006B5567" w:rsidRDefault="007E08D1" w:rsidP="007E08D1">
      <w:r w:rsidRPr="006B5567">
        <w:t xml:space="preserve">Отваря се празна бланка за попълване на данни. Тъй като данните за едно събитие са много, те са организирани тематично в отделни панели: Общи данни; </w:t>
      </w:r>
      <w:r w:rsidR="0054568E" w:rsidRPr="006B5567">
        <w:t>Управление на ф</w:t>
      </w:r>
      <w:r w:rsidRPr="006B5567">
        <w:t xml:space="preserve">ормуляри; Критерии за класиране; </w:t>
      </w:r>
      <w:r w:rsidR="0046674D" w:rsidRPr="006B5567">
        <w:t xml:space="preserve">Заявки за участие; </w:t>
      </w:r>
      <w:r w:rsidR="0054568E" w:rsidRPr="006B5567">
        <w:t xml:space="preserve">Временно класиране; </w:t>
      </w:r>
      <w:r w:rsidR="0046674D" w:rsidRPr="006B5567">
        <w:t xml:space="preserve">Неуведомени участници; </w:t>
      </w:r>
      <w:r w:rsidR="0054568E" w:rsidRPr="006B5567">
        <w:t xml:space="preserve">Участници; </w:t>
      </w:r>
      <w:r w:rsidRPr="006B5567">
        <w:t>Преподаватели; Бюджет; Разходи</w:t>
      </w:r>
      <w:r w:rsidR="0054568E" w:rsidRPr="006B5567">
        <w:t xml:space="preserve">; Отчет; Импортиране; Учебен план; Организационен календар; </w:t>
      </w:r>
      <w:r w:rsidR="0046674D" w:rsidRPr="006B5567">
        <w:t xml:space="preserve">Организационни документи; </w:t>
      </w:r>
      <w:r w:rsidR="0054568E" w:rsidRPr="006B5567">
        <w:t>Абонирани потребители</w:t>
      </w:r>
      <w:r w:rsidRPr="006B5567">
        <w:t>.</w:t>
      </w:r>
    </w:p>
    <w:p w:rsidR="0046674D" w:rsidRPr="006B5567" w:rsidRDefault="0046674D" w:rsidP="007E08D1">
      <w:r w:rsidRPr="006B5567">
        <w:t xml:space="preserve">При създаване на ново събитие се визуализира само панел </w:t>
      </w:r>
      <w:r w:rsidRPr="006B5567">
        <w:rPr>
          <w:b/>
        </w:rPr>
        <w:t>Общи данни</w:t>
      </w:r>
      <w:r w:rsidRPr="006B5567">
        <w:t>. Едва след като данните в панела бъдат попълнени и запазени се визуализират останалите панели, изброени по-горе.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Общи данни</w:t>
      </w:r>
    </w:p>
    <w:p w:rsidR="007E08D1" w:rsidRPr="006B5567" w:rsidRDefault="00B11515" w:rsidP="007E08D1">
      <w:r w:rsidRPr="006B5567">
        <w:t>Структурата на панела и данните</w:t>
      </w:r>
      <w:r w:rsidR="005B3DE0" w:rsidRPr="006B5567">
        <w:t>,</w:t>
      </w:r>
      <w:r w:rsidRPr="006B5567">
        <w:t xml:space="preserve"> които се събират в него може да бъде променяна от потребители на ИСУПО, които притежават съответни права. </w:t>
      </w:r>
    </w:p>
    <w:p w:rsidR="00B11515" w:rsidRPr="006B5567" w:rsidRDefault="00B11515" w:rsidP="007E08D1">
      <w:r w:rsidRPr="006B5567">
        <w:t xml:space="preserve">Най-общо данните се групират в няколко подпанела: </w:t>
      </w:r>
      <w:r w:rsidR="005B3DE0" w:rsidRPr="006B5567">
        <w:t xml:space="preserve">Общи данни; Основни данни; Бутон за кандидатстване; Допълнителни данни; Място на провеждане; Учебни материали; Отчетни документи; Данни от миграция. </w:t>
      </w:r>
      <w:r w:rsidRPr="006B5567">
        <w:t xml:space="preserve"> </w:t>
      </w:r>
    </w:p>
    <w:p w:rsidR="00B11515" w:rsidRPr="006B5567" w:rsidRDefault="00B11515" w:rsidP="00B11515">
      <w:pPr>
        <w:pStyle w:val="Heading4"/>
        <w:rPr>
          <w:lang w:val="bg-BG"/>
        </w:rPr>
      </w:pPr>
      <w:r w:rsidRPr="006B5567">
        <w:rPr>
          <w:lang w:val="bg-BG"/>
        </w:rPr>
        <w:lastRenderedPageBreak/>
        <w:t>Общи данни</w:t>
      </w:r>
    </w:p>
    <w:p w:rsidR="007E08D1" w:rsidRPr="006B5567" w:rsidRDefault="00B11515" w:rsidP="00B11515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214245"/>
            <wp:effectExtent l="19050" t="19050" r="13335" b="14605"/>
            <wp:docPr id="576" name="Picture 5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" name="2020-11-09 15_26_36-Събития.png"/>
                    <pic:cNvPicPr/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21424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B11515" w:rsidRPr="006B5567" w:rsidRDefault="00B11515" w:rsidP="00B11515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73</w:t>
      </w:r>
      <w:r w:rsidRPr="006B5567">
        <w:fldChar w:fldCharType="end"/>
      </w:r>
      <w:r w:rsidRPr="006B5567">
        <w:t xml:space="preserve"> Общи данни</w:t>
      </w:r>
    </w:p>
    <w:p w:rsidR="007E08D1" w:rsidRPr="006B5567" w:rsidRDefault="00B11515" w:rsidP="007E08D1">
      <w:r w:rsidRPr="006B5567">
        <w:t xml:space="preserve">Попълнете или изберете от падащ списък данните в полетата </w:t>
      </w:r>
      <w:r w:rsidRPr="006B5567">
        <w:rPr>
          <w:b/>
        </w:rPr>
        <w:t>Максимален брой обучаеми</w:t>
      </w:r>
      <w:r w:rsidRPr="006B5567">
        <w:t xml:space="preserve">, </w:t>
      </w:r>
      <w:r w:rsidRPr="006B5567">
        <w:rPr>
          <w:b/>
        </w:rPr>
        <w:t>Статус на събитие</w:t>
      </w:r>
      <w:r w:rsidRPr="006B5567">
        <w:t xml:space="preserve"> и </w:t>
      </w:r>
      <w:r w:rsidRPr="006B5567">
        <w:rPr>
          <w:b/>
        </w:rPr>
        <w:t>Тип събитие</w:t>
      </w:r>
      <w:r w:rsidRPr="006B5567">
        <w:t xml:space="preserve">.  Ако в Тип събитие изберете Модулно, се отваря ново поле за избор на модул – </w:t>
      </w:r>
      <w:r w:rsidRPr="006B5567">
        <w:rPr>
          <w:b/>
        </w:rPr>
        <w:t>Име на модул</w:t>
      </w:r>
      <w:r w:rsidRPr="006B5567">
        <w:t xml:space="preserve">. Ако въвеждате нов модул и той липсва в списъка на поле </w:t>
      </w:r>
      <w:r w:rsidRPr="006B5567">
        <w:rPr>
          <w:b/>
        </w:rPr>
        <w:t>Име на модул</w:t>
      </w:r>
      <w:r w:rsidRPr="006B5567">
        <w:t xml:space="preserve">, просто го въведете. Следващият път, когато регистрирате събитие, името на модула ще фигурира в списъка на полето.  </w:t>
      </w:r>
    </w:p>
    <w:p w:rsidR="00B11515" w:rsidRPr="006B5567" w:rsidRDefault="00B11515" w:rsidP="007E08D1">
      <w:r w:rsidRPr="006B5567">
        <w:t xml:space="preserve">Ако маркирате чек бокса </w:t>
      </w:r>
      <w:r w:rsidRPr="006B5567">
        <w:rPr>
          <w:b/>
        </w:rPr>
        <w:t>Публично</w:t>
      </w:r>
      <w:r w:rsidRPr="006B5567">
        <w:t xml:space="preserve">, ще направите събитието публично и то ще може да се синхронизира с Moodle, след като запазите данните. </w:t>
      </w:r>
    </w:p>
    <w:p w:rsidR="00B11515" w:rsidRPr="006B5567" w:rsidRDefault="00B11515" w:rsidP="00B11515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795905"/>
            <wp:effectExtent l="19050" t="19050" r="13335" b="23495"/>
            <wp:docPr id="577" name="Picture 5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" name="2020-11-09 15_32_41-Събития _ Редакция.png"/>
                    <pic:cNvPicPr/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79590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B11515" w:rsidRPr="006B5567" w:rsidRDefault="00B11515" w:rsidP="00B11515">
      <w:pPr>
        <w:pStyle w:val="Caption"/>
        <w:jc w:val="center"/>
      </w:pPr>
      <w:bookmarkStart w:id="57" w:name="_Ref55829943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74</w:t>
      </w:r>
      <w:r w:rsidRPr="006B5567">
        <w:fldChar w:fldCharType="end"/>
      </w:r>
      <w:r w:rsidRPr="006B5567">
        <w:t xml:space="preserve"> Публично събитие</w:t>
      </w:r>
      <w:bookmarkEnd w:id="57"/>
    </w:p>
    <w:p w:rsidR="00B11515" w:rsidRPr="006B5567" w:rsidRDefault="00B11515" w:rsidP="007E08D1">
      <w:r w:rsidRPr="006B5567">
        <w:rPr>
          <w:b/>
        </w:rPr>
        <w:lastRenderedPageBreak/>
        <w:t>Изключване от отчитане</w:t>
      </w:r>
      <w:r w:rsidRPr="006B5567">
        <w:t xml:space="preserve"> – ако маркирате този чек бокс, събитието ще бъде изключено от отчитане.</w:t>
      </w:r>
    </w:p>
    <w:p w:rsidR="007E08D1" w:rsidRPr="006B5567" w:rsidRDefault="00B11515" w:rsidP="007E08D1">
      <w:r w:rsidRPr="006B5567">
        <w:rPr>
          <w:b/>
        </w:rPr>
        <w:t>Заключен за редакция</w:t>
      </w:r>
      <w:r w:rsidRPr="006B5567">
        <w:t xml:space="preserve"> -  маркирайки този чек бокс заключвате записите за редакция.</w:t>
      </w:r>
    </w:p>
    <w:p w:rsidR="00B11515" w:rsidRPr="006B5567" w:rsidRDefault="00B11515" w:rsidP="007E08D1">
      <w:r w:rsidRPr="006B5567">
        <w:rPr>
          <w:b/>
        </w:rPr>
        <w:t xml:space="preserve">Външна услуга за заявки </w:t>
      </w:r>
      <w:r w:rsidRPr="006B5567">
        <w:t xml:space="preserve">– маркирайте този чек бокс, когато събитието се организира от друга организация, но вие желаете потребителите на ИСУПО да имат възможност да заявят участие през системата. Тогава ще се отвори поле – </w:t>
      </w:r>
      <w:r w:rsidRPr="006B5567">
        <w:rPr>
          <w:b/>
        </w:rPr>
        <w:t>Връзка към външна услуга</w:t>
      </w:r>
      <w:r w:rsidRPr="006B5567">
        <w:t xml:space="preserve">, в което да въведете хиперлинк към заявката за участие. </w:t>
      </w:r>
    </w:p>
    <w:p w:rsidR="00B11515" w:rsidRPr="006B5567" w:rsidRDefault="00B11515" w:rsidP="00B11515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1511300"/>
            <wp:effectExtent l="19050" t="19050" r="13335" b="12700"/>
            <wp:docPr id="578" name="Picture 5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" name="2020-11-09 15_53_59-Събития.png"/>
                    <pic:cNvPicPr/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51130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B11515" w:rsidRPr="006B5567" w:rsidRDefault="00B11515" w:rsidP="00B11515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75</w:t>
      </w:r>
      <w:r w:rsidRPr="006B5567">
        <w:fldChar w:fldCharType="end"/>
      </w:r>
      <w:r w:rsidRPr="006B5567">
        <w:t xml:space="preserve"> външна услуга за заявки</w:t>
      </w:r>
    </w:p>
    <w:p w:rsidR="00B11515" w:rsidRPr="006B5567" w:rsidRDefault="00B11515" w:rsidP="00B11515">
      <w:r w:rsidRPr="006B5567">
        <w:rPr>
          <w:b/>
        </w:rPr>
        <w:t>Детайли за синхронизиране с Moodle</w:t>
      </w:r>
      <w:r w:rsidRPr="006B5567">
        <w:t xml:space="preserve"> </w:t>
      </w:r>
      <w:r w:rsidR="003D6A65" w:rsidRPr="006B5567">
        <w:t>–</w:t>
      </w:r>
      <w:r w:rsidRPr="006B5567">
        <w:t xml:space="preserve"> </w:t>
      </w:r>
      <w:r w:rsidR="003D6A65" w:rsidRPr="006B5567">
        <w:t>Клик с мишката върху името отваря прозорец с детайли(</w:t>
      </w:r>
      <w:r w:rsidR="003D6A65" w:rsidRPr="006B5567">
        <w:fldChar w:fldCharType="begin"/>
      </w:r>
      <w:r w:rsidR="003D6A65" w:rsidRPr="006B5567">
        <w:instrText xml:space="preserve"> REF _Ref55829943 \h </w:instrText>
      </w:r>
      <w:r w:rsidR="003D6A65" w:rsidRPr="006B5567"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74</w:t>
      </w:r>
      <w:r w:rsidR="00313A5A" w:rsidRPr="006B5567">
        <w:t xml:space="preserve"> Публично събитие</w:t>
      </w:r>
      <w:r w:rsidR="003D6A65" w:rsidRPr="006B5567">
        <w:fldChar w:fldCharType="end"/>
      </w:r>
      <w:r w:rsidR="003D6A65" w:rsidRPr="006B5567">
        <w:t xml:space="preserve">). В поле </w:t>
      </w:r>
      <w:r w:rsidR="003D6A65" w:rsidRPr="006B5567">
        <w:rPr>
          <w:b/>
        </w:rPr>
        <w:t>Връзка към събитието в Moodle</w:t>
      </w:r>
      <w:r w:rsidR="003D6A65" w:rsidRPr="006B5567">
        <w:t xml:space="preserve"> ще намерите хиперлинк към събитието в Moodle.  Ако поради прекъсване на връзката между двете системи, след запис събитието от ИСУПО не е синхронизирано, можете да го синхронизирате ръчно като щракнете с мишката върху </w:t>
      </w:r>
      <w:r w:rsidR="003D6A65" w:rsidRPr="006B5567">
        <w:rPr>
          <w:b/>
        </w:rPr>
        <w:t>Синхронизация с Мооdle</w:t>
      </w:r>
      <w:r w:rsidR="003D6A65" w:rsidRPr="006B5567">
        <w:t xml:space="preserve">. </w:t>
      </w:r>
    </w:p>
    <w:p w:rsidR="00CD223D" w:rsidRPr="006B5567" w:rsidRDefault="00E435DC" w:rsidP="00E435DC">
      <w:pPr>
        <w:pStyle w:val="Heading4"/>
        <w:rPr>
          <w:lang w:val="bg-BG"/>
        </w:rPr>
      </w:pPr>
      <w:r w:rsidRPr="006B5567">
        <w:rPr>
          <w:lang w:val="bg-BG"/>
        </w:rPr>
        <w:t>Основни данни</w:t>
      </w:r>
    </w:p>
    <w:p w:rsidR="00E435DC" w:rsidRPr="006B5567" w:rsidRDefault="00F31B8C" w:rsidP="00E435DC">
      <w:pPr>
        <w:rPr>
          <w:lang w:eastAsia="x-none"/>
        </w:rPr>
      </w:pPr>
      <w:r w:rsidRPr="006B5567">
        <w:rPr>
          <w:lang w:eastAsia="x-none"/>
        </w:rPr>
        <w:t xml:space="preserve">Попълнете или изберете от падащ списък необходимите данни в полетата на панела. </w:t>
      </w:r>
    </w:p>
    <w:p w:rsidR="00F31B8C" w:rsidRPr="006B5567" w:rsidRDefault="00F31B8C" w:rsidP="00F31B8C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4944110"/>
            <wp:effectExtent l="19050" t="19050" r="13335" b="27940"/>
            <wp:docPr id="579" name="Picture 5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" name="2020-11-09 16_14_58-.png"/>
                    <pic:cNvPicPr/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94411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31B8C" w:rsidRPr="006B5567" w:rsidRDefault="00F31B8C" w:rsidP="00F31B8C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76</w:t>
      </w:r>
      <w:r w:rsidRPr="006B5567">
        <w:fldChar w:fldCharType="end"/>
      </w:r>
      <w:r w:rsidRPr="006B5567">
        <w:t xml:space="preserve"> Основни данни</w:t>
      </w:r>
    </w:p>
    <w:p w:rsidR="00F31B8C" w:rsidRPr="006B5567" w:rsidRDefault="00675EB3" w:rsidP="00675EB3">
      <w:pPr>
        <w:pStyle w:val="Heading4"/>
        <w:rPr>
          <w:lang w:val="bg-BG"/>
        </w:rPr>
      </w:pPr>
      <w:r w:rsidRPr="006B5567">
        <w:rPr>
          <w:lang w:val="bg-BG"/>
        </w:rPr>
        <w:t>Бутон за кандидатстване/записване</w:t>
      </w:r>
    </w:p>
    <w:p w:rsidR="00F31B8C" w:rsidRPr="006B5567" w:rsidRDefault="00C53F22" w:rsidP="00C53F22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1427517"/>
            <wp:effectExtent l="19050" t="19050" r="13335" b="20320"/>
            <wp:docPr id="580" name="Picture 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" name="2020-11-09 16_25_40-Събития _ Редакция.png"/>
                    <pic:cNvPicPr/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2985" cy="144436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C53F22" w:rsidRPr="006B5567" w:rsidRDefault="00C53F22" w:rsidP="00C53F22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77</w:t>
      </w:r>
      <w:r w:rsidRPr="006B5567">
        <w:fldChar w:fldCharType="end"/>
      </w:r>
      <w:r w:rsidRPr="006B5567">
        <w:t xml:space="preserve"> Бутон за кандидатстване</w:t>
      </w:r>
    </w:p>
    <w:p w:rsidR="007C4EEC" w:rsidRPr="006B5567" w:rsidRDefault="007C4EEC" w:rsidP="007C4EEC">
      <w:r w:rsidRPr="006B5567">
        <w:lastRenderedPageBreak/>
        <w:t xml:space="preserve">Основните полета тук са начална и крайна дата за кандидатстване. Датите в тези полета се попълват автоматично съобразно датите посочени, като са посочени като начало и край на събитието в </w:t>
      </w:r>
      <w:r w:rsidRPr="006B5567">
        <w:rPr>
          <w:b/>
        </w:rPr>
        <w:t>Основни данни</w:t>
      </w:r>
      <w:r w:rsidRPr="006B5567">
        <w:t>.</w:t>
      </w:r>
    </w:p>
    <w:p w:rsidR="00700DED" w:rsidRPr="006B5567" w:rsidRDefault="00700DED" w:rsidP="00700DED">
      <w:pPr>
        <w:pStyle w:val="Heading4"/>
        <w:rPr>
          <w:lang w:val="bg-BG"/>
        </w:rPr>
      </w:pPr>
      <w:r w:rsidRPr="006B5567">
        <w:rPr>
          <w:lang w:val="bg-BG"/>
        </w:rPr>
        <w:t>Допълнителни данни</w:t>
      </w:r>
    </w:p>
    <w:p w:rsidR="00700DED" w:rsidRPr="006B5567" w:rsidRDefault="00700DED" w:rsidP="00700DED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1868170"/>
            <wp:effectExtent l="19050" t="19050" r="13335" b="17780"/>
            <wp:docPr id="581" name="Picture 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" name="2020-11-09 16_31_51-Събития _ Редакция.png"/>
                    <pic:cNvPicPr/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86817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700DED" w:rsidRPr="006B5567" w:rsidRDefault="00700DED" w:rsidP="00700DED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78</w:t>
      </w:r>
      <w:r w:rsidRPr="006B5567">
        <w:fldChar w:fldCharType="end"/>
      </w:r>
      <w:r w:rsidRPr="006B5567">
        <w:t xml:space="preserve"> Допълнителни данни</w:t>
      </w:r>
    </w:p>
    <w:p w:rsidR="00700DED" w:rsidRPr="006B5567" w:rsidRDefault="00700DED" w:rsidP="00700DED">
      <w:r w:rsidRPr="006B5567">
        <w:t>Въведете или изберете от падащ списък необходимите данни в полетата на панела.</w:t>
      </w:r>
    </w:p>
    <w:p w:rsidR="00700DED" w:rsidRPr="006B5567" w:rsidRDefault="00700DED" w:rsidP="00700DED">
      <w:pPr>
        <w:pStyle w:val="Heading4"/>
        <w:rPr>
          <w:lang w:val="bg-BG"/>
        </w:rPr>
      </w:pPr>
      <w:r w:rsidRPr="006B5567">
        <w:rPr>
          <w:lang w:val="bg-BG"/>
        </w:rPr>
        <w:t>Място на провеждане</w:t>
      </w:r>
    </w:p>
    <w:p w:rsidR="00700DED" w:rsidRPr="006B5567" w:rsidRDefault="00C337F2" w:rsidP="00C337F2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3190875"/>
            <wp:effectExtent l="19050" t="19050" r="13335" b="28575"/>
            <wp:docPr id="582" name="Picture 5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" name="2020-11-09 16_34_09-Събития _ Редакция.png"/>
                    <pic:cNvPicPr/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19087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C337F2" w:rsidRPr="006B5567" w:rsidRDefault="00C337F2" w:rsidP="00C337F2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79</w:t>
      </w:r>
      <w:r w:rsidRPr="006B5567">
        <w:fldChar w:fldCharType="end"/>
      </w:r>
      <w:r w:rsidRPr="006B5567">
        <w:t xml:space="preserve"> Място на провеждане</w:t>
      </w:r>
    </w:p>
    <w:p w:rsidR="00C337F2" w:rsidRPr="006B5567" w:rsidRDefault="00C337F2" w:rsidP="00C337F2">
      <w:r w:rsidRPr="006B5567">
        <w:lastRenderedPageBreak/>
        <w:t>Въведете или изберете от падащ списък необходимите данни в полетата на панела.</w:t>
      </w:r>
    </w:p>
    <w:p w:rsidR="00C337F2" w:rsidRPr="006B5567" w:rsidRDefault="00B61C12" w:rsidP="00B61C12">
      <w:pPr>
        <w:pStyle w:val="Heading4"/>
        <w:rPr>
          <w:lang w:val="bg-BG"/>
        </w:rPr>
      </w:pPr>
      <w:bookmarkStart w:id="58" w:name="_Ref55833047"/>
      <w:r w:rsidRPr="006B5567">
        <w:rPr>
          <w:lang w:val="bg-BG"/>
        </w:rPr>
        <w:t>Учебни материали</w:t>
      </w:r>
      <w:bookmarkEnd w:id="58"/>
    </w:p>
    <w:p w:rsidR="00B61C12" w:rsidRPr="006B5567" w:rsidRDefault="00B61C12" w:rsidP="00B61C12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5261438" cy="1624869"/>
            <wp:effectExtent l="19050" t="19050" r="15875" b="13970"/>
            <wp:docPr id="583" name="Picture 5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" name="2020-11-09 16_36_20-Събития _ Редакция.png"/>
                    <pic:cNvPicPr/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6992" cy="1632761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B61C12" w:rsidRPr="006B5567" w:rsidRDefault="00B61C12" w:rsidP="00B61C12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80</w:t>
      </w:r>
      <w:r w:rsidRPr="006B5567">
        <w:fldChar w:fldCharType="end"/>
      </w:r>
      <w:r w:rsidRPr="006B5567">
        <w:t xml:space="preserve"> Учебни материали</w:t>
      </w:r>
    </w:p>
    <w:p w:rsidR="00B61C12" w:rsidRPr="006B5567" w:rsidRDefault="00BC5FF6" w:rsidP="00B61C12">
      <w:pPr>
        <w:rPr>
          <w:lang w:eastAsia="x-none"/>
        </w:rPr>
      </w:pPr>
      <w:r w:rsidRPr="006B5567">
        <w:rPr>
          <w:lang w:eastAsia="x-none"/>
        </w:rPr>
        <w:t xml:space="preserve">За да добавите файл, щракнете с мишката върху </w:t>
      </w:r>
      <w:r w:rsidRPr="006B5567">
        <w:rPr>
          <w:b/>
          <w:lang w:eastAsia="x-none"/>
        </w:rPr>
        <w:t>Добави файл</w:t>
      </w:r>
      <w:r w:rsidRPr="006B5567">
        <w:rPr>
          <w:lang w:eastAsia="x-none"/>
        </w:rPr>
        <w:t xml:space="preserve">. Отваря се прозорец за избор на файл от локалния компютър. След като прикачите файла имате възможност да добавите кратко описание. </w:t>
      </w:r>
    </w:p>
    <w:p w:rsidR="00BC5FF6" w:rsidRPr="006B5567" w:rsidRDefault="00BC5FF6" w:rsidP="00BC5FF6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2905760"/>
            <wp:effectExtent l="19050" t="19050" r="13335" b="27940"/>
            <wp:docPr id="584" name="Picture 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" name="2020-11-09 16_42_20-Събития _ Редакция.png"/>
                    <pic:cNvPicPr/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90576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BC5FF6" w:rsidRPr="006B5567" w:rsidRDefault="00BC5FF6" w:rsidP="00BC5FF6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81</w:t>
      </w:r>
      <w:r w:rsidRPr="006B5567">
        <w:fldChar w:fldCharType="end"/>
      </w:r>
      <w:r w:rsidRPr="006B5567">
        <w:t xml:space="preserve"> Въвеждане описание на файл</w:t>
      </w:r>
    </w:p>
    <w:p w:rsidR="007C4EEC" w:rsidRPr="006B5567" w:rsidRDefault="00BC5FF6" w:rsidP="00BC5FF6">
      <w:pPr>
        <w:pStyle w:val="Heading4"/>
        <w:rPr>
          <w:lang w:val="bg-BG"/>
        </w:rPr>
      </w:pPr>
      <w:r w:rsidRPr="006B5567">
        <w:rPr>
          <w:lang w:val="bg-BG"/>
        </w:rPr>
        <w:t>Отчетни документи</w:t>
      </w:r>
    </w:p>
    <w:p w:rsidR="00BC5FF6" w:rsidRPr="006B5567" w:rsidRDefault="00BC5FF6" w:rsidP="00BC5FF6">
      <w:pPr>
        <w:rPr>
          <w:lang w:eastAsia="x-none"/>
        </w:rPr>
      </w:pPr>
      <w:r w:rsidRPr="006B5567">
        <w:rPr>
          <w:lang w:eastAsia="x-none"/>
        </w:rPr>
        <w:t xml:space="preserve">Панел, в който да прикачвате отчетни документи, които не могат да бъдат генерирани от системата. В панела се добавят файлове по същия начин, както в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5833047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>Учебни материали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>.</w:t>
      </w:r>
    </w:p>
    <w:p w:rsidR="00BC5FF6" w:rsidRPr="006B5567" w:rsidRDefault="00BC5FF6" w:rsidP="00BC5FF6">
      <w:pPr>
        <w:pStyle w:val="Heading4"/>
        <w:rPr>
          <w:lang w:val="bg-BG"/>
        </w:rPr>
      </w:pPr>
      <w:r w:rsidRPr="006B5567">
        <w:rPr>
          <w:lang w:val="bg-BG"/>
        </w:rPr>
        <w:lastRenderedPageBreak/>
        <w:t>Данни от миграция</w:t>
      </w:r>
    </w:p>
    <w:p w:rsidR="00BC5FF6" w:rsidRPr="006B5567" w:rsidRDefault="00BC5FF6" w:rsidP="00BC5FF6">
      <w:pPr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1118235"/>
            <wp:effectExtent l="19050" t="19050" r="13335" b="24765"/>
            <wp:docPr id="585" name="Picture 5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" name="2020-11-09 16_51_16-Събития _ Редакция.png"/>
                    <pic:cNvPicPr/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11823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BC5FF6" w:rsidRPr="006B5567" w:rsidRDefault="00BC5FF6" w:rsidP="00BC5FF6">
      <w:pPr>
        <w:rPr>
          <w:lang w:eastAsia="x-none"/>
        </w:rPr>
      </w:pPr>
      <w:r w:rsidRPr="006B5567">
        <w:rPr>
          <w:lang w:eastAsia="x-none"/>
        </w:rPr>
        <w:t>Ако събитието е прехвърлено от НИС Събития, тук се записват данни от миграцията.</w:t>
      </w:r>
    </w:p>
    <w:p w:rsidR="00BC5FF6" w:rsidRPr="006B5567" w:rsidRDefault="00BC5FF6" w:rsidP="00BC5FF6">
      <w:pPr>
        <w:pStyle w:val="Heading4"/>
        <w:rPr>
          <w:lang w:val="bg-BG"/>
        </w:rPr>
      </w:pPr>
      <w:r w:rsidRPr="006B5567">
        <w:rPr>
          <w:lang w:val="bg-BG"/>
        </w:rPr>
        <w:t>Запис</w:t>
      </w:r>
    </w:p>
    <w:p w:rsidR="00BC5FF6" w:rsidRPr="006B5567" w:rsidRDefault="00BC5FF6" w:rsidP="00BC5FF6">
      <w:pPr>
        <w:rPr>
          <w:lang w:eastAsia="x-none"/>
        </w:rPr>
      </w:pPr>
      <w:r w:rsidRPr="006B5567">
        <w:rPr>
          <w:lang w:eastAsia="x-none"/>
        </w:rPr>
        <w:t xml:space="preserve">Въведените данни в полетата няма да бъдат запомнени, ако не щракнете с мишката върху бутоните </w:t>
      </w:r>
      <w:r w:rsidRPr="006B5567">
        <w:rPr>
          <w:b/>
          <w:lang w:eastAsia="x-none"/>
        </w:rPr>
        <w:t>Запис</w:t>
      </w:r>
      <w:r w:rsidRPr="006B5567">
        <w:rPr>
          <w:lang w:eastAsia="x-none"/>
        </w:rPr>
        <w:t xml:space="preserve">, които са разположени в началото и в края на екран </w:t>
      </w:r>
      <w:r w:rsidRPr="006B5567">
        <w:rPr>
          <w:b/>
          <w:lang w:eastAsia="x-none"/>
        </w:rPr>
        <w:t>Общи данни</w:t>
      </w:r>
      <w:r w:rsidRPr="006B5567">
        <w:rPr>
          <w:lang w:eastAsia="x-none"/>
        </w:rPr>
        <w:t xml:space="preserve">.   </w:t>
      </w:r>
    </w:p>
    <w:p w:rsidR="007E08D1" w:rsidRPr="006B5567" w:rsidRDefault="00280FA2" w:rsidP="007E08D1">
      <w:pPr>
        <w:pStyle w:val="Heading3"/>
        <w:rPr>
          <w:lang w:val="bg-BG"/>
        </w:rPr>
      </w:pPr>
      <w:r w:rsidRPr="006B5567">
        <w:rPr>
          <w:lang w:val="bg-BG"/>
        </w:rPr>
        <w:t xml:space="preserve">Управление на </w:t>
      </w:r>
      <w:r w:rsidR="00F31B8C" w:rsidRPr="006B5567">
        <w:rPr>
          <w:lang w:val="bg-BG"/>
        </w:rPr>
        <w:t>формуляри</w:t>
      </w:r>
    </w:p>
    <w:p w:rsidR="007E08D1" w:rsidRPr="006B5567" w:rsidRDefault="008A4422" w:rsidP="007E08D1">
      <w:r w:rsidRPr="006B5567">
        <w:t xml:space="preserve">Това е панел, на който </w:t>
      </w:r>
      <w:r w:rsidR="00A32574" w:rsidRPr="006B5567">
        <w:t>изберете, кои формуляри/анкети ще се ползват в регистрираното о</w:t>
      </w:r>
      <w:r w:rsidRPr="006B5567">
        <w:t>т</w:t>
      </w:r>
      <w:r w:rsidR="00A32574" w:rsidRPr="006B5567">
        <w:t xml:space="preserve"> вас събитие.</w:t>
      </w:r>
      <w:r w:rsidRPr="006B5567">
        <w:t xml:space="preserve"> Панел</w:t>
      </w:r>
      <w:r w:rsidR="004B5CBE" w:rsidRPr="006B5567">
        <w:t>ът</w:t>
      </w:r>
      <w:r w:rsidRPr="006B5567">
        <w:t xml:space="preserve"> е разделен условно на две секции. В първата секция добавяте и редактирате формулярите, които ще се ползват в процеса на провеждане на събитието, а във втората секция имате възможност да прегледате потребителите попълнили формулярите и техните отговори.</w:t>
      </w:r>
    </w:p>
    <w:p w:rsidR="008A4422" w:rsidRPr="006B5567" w:rsidRDefault="008A4422" w:rsidP="008A4422">
      <w:pPr>
        <w:pStyle w:val="Heading4"/>
        <w:rPr>
          <w:lang w:val="bg-BG"/>
        </w:rPr>
      </w:pPr>
      <w:r w:rsidRPr="006B5567">
        <w:rPr>
          <w:lang w:val="bg-BG"/>
        </w:rPr>
        <w:t>Добавяне и редакция на формуляри/анкети</w:t>
      </w:r>
    </w:p>
    <w:p w:rsidR="00A32574" w:rsidRPr="006B5567" w:rsidRDefault="008A4422" w:rsidP="008A4422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209165"/>
            <wp:effectExtent l="19050" t="19050" r="13335" b="19685"/>
            <wp:docPr id="512" name="Picture 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" name="2020-11-10 10_26_09-Събития _ Редакция _ Управление на формуляри.png"/>
                    <pic:cNvPicPr/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2091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A4422" w:rsidRPr="006B5567" w:rsidRDefault="008A4422" w:rsidP="008A4422">
      <w:pPr>
        <w:pStyle w:val="Caption"/>
        <w:jc w:val="center"/>
      </w:pPr>
      <w:bookmarkStart w:id="59" w:name="_Ref55896585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82</w:t>
      </w:r>
      <w:r w:rsidRPr="006B5567">
        <w:fldChar w:fldCharType="end"/>
      </w:r>
      <w:r w:rsidRPr="006B5567">
        <w:t xml:space="preserve"> Добавяне и редакция на формуляри/анкети</w:t>
      </w:r>
      <w:bookmarkEnd w:id="59"/>
    </w:p>
    <w:p w:rsidR="008A4422" w:rsidRPr="006B5567" w:rsidRDefault="008A4422" w:rsidP="007E08D1">
      <w:r w:rsidRPr="006B5567">
        <w:t xml:space="preserve">За да добавите формуляр е необходимо да кликнете с мишката върху </w:t>
      </w:r>
      <w:r w:rsidRPr="006B5567">
        <w:rPr>
          <w:b/>
        </w:rPr>
        <w:t>Добави</w:t>
      </w:r>
      <w:r w:rsidRPr="006B5567">
        <w:t xml:space="preserve"> (вижте </w:t>
      </w:r>
      <w:r w:rsidRPr="006B5567">
        <w:fldChar w:fldCharType="begin"/>
      </w:r>
      <w:r w:rsidRPr="006B5567">
        <w:instrText xml:space="preserve"> REF _Ref55896585 \h </w:instrText>
      </w:r>
      <w:r w:rsidRPr="006B5567"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82</w:t>
      </w:r>
      <w:r w:rsidR="00313A5A" w:rsidRPr="006B5567">
        <w:t xml:space="preserve"> Добавяне и редакция на формуляри/анкети</w:t>
      </w:r>
      <w:r w:rsidRPr="006B5567">
        <w:fldChar w:fldCharType="end"/>
      </w:r>
      <w:r w:rsidRPr="006B5567">
        <w:t xml:space="preserve">). Ще се отвори екран за избор на предварително дефиниран шаблон на формуляр, който след като добавите в събитието, можете да редактирате съгласно конкретните изисквания на събитието. </w:t>
      </w:r>
    </w:p>
    <w:p w:rsidR="00226490" w:rsidRPr="006B5567" w:rsidRDefault="00226490" w:rsidP="00226490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6384290"/>
            <wp:effectExtent l="19050" t="19050" r="13335" b="16510"/>
            <wp:docPr id="531" name="Picture 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" name="2020-11-10 10_46_18-Събития _ Редакция _ Управление на формуляри.png"/>
                    <pic:cNvPicPr/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63842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26490" w:rsidRPr="006B5567" w:rsidRDefault="00226490" w:rsidP="00226490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83</w:t>
      </w:r>
      <w:r w:rsidRPr="006B5567">
        <w:fldChar w:fldCharType="end"/>
      </w:r>
      <w:r w:rsidRPr="006B5567">
        <w:t xml:space="preserve"> Включване на формуляр към събитие</w:t>
      </w:r>
    </w:p>
    <w:p w:rsidR="008A4422" w:rsidRPr="006B5567" w:rsidRDefault="00226490" w:rsidP="007E08D1">
      <w:r w:rsidRPr="006B5567">
        <w:t>Бланката за включване на формуляр към събитие е разделена условно на два части – такава</w:t>
      </w:r>
      <w:r w:rsidR="004B5CBE" w:rsidRPr="006B5567">
        <w:t>,</w:t>
      </w:r>
      <w:r w:rsidRPr="006B5567">
        <w:t xml:space="preserve"> в която данните са попълнени по подразбиране и такава, в която трябва да изберете данни от падащ списък и да ги попълните ръчно. </w:t>
      </w:r>
    </w:p>
    <w:p w:rsidR="00226490" w:rsidRPr="006B5567" w:rsidRDefault="00226490" w:rsidP="007E08D1">
      <w:r w:rsidRPr="006B5567">
        <w:lastRenderedPageBreak/>
        <w:t xml:space="preserve">Полетата, които са предварително попълнени на база информацията в панел </w:t>
      </w:r>
      <w:r w:rsidRPr="006B5567">
        <w:rPr>
          <w:b/>
        </w:rPr>
        <w:t>Общи данни</w:t>
      </w:r>
      <w:r w:rsidRPr="006B5567">
        <w:t xml:space="preserve"> са:</w:t>
      </w:r>
    </w:p>
    <w:p w:rsidR="00226490" w:rsidRPr="006B5567" w:rsidRDefault="00226490" w:rsidP="00226490">
      <w:pPr>
        <w:pStyle w:val="ListParagraph"/>
        <w:numPr>
          <w:ilvl w:val="0"/>
          <w:numId w:val="6"/>
        </w:numPr>
        <w:rPr>
          <w:lang w:val="bg-BG"/>
        </w:rPr>
      </w:pPr>
      <w:r w:rsidRPr="006B5567">
        <w:rPr>
          <w:lang w:val="bg-BG"/>
        </w:rPr>
        <w:t>Събитие – името на събитието;</w:t>
      </w:r>
    </w:p>
    <w:p w:rsidR="00226490" w:rsidRPr="006B5567" w:rsidRDefault="00226490" w:rsidP="00226490">
      <w:pPr>
        <w:pStyle w:val="ListParagraph"/>
        <w:numPr>
          <w:ilvl w:val="0"/>
          <w:numId w:val="6"/>
        </w:numPr>
        <w:rPr>
          <w:lang w:val="bg-BG"/>
        </w:rPr>
      </w:pPr>
      <w:r w:rsidRPr="006B5567">
        <w:rPr>
          <w:lang w:val="bg-BG"/>
        </w:rPr>
        <w:t>Начало;</w:t>
      </w:r>
    </w:p>
    <w:p w:rsidR="00226490" w:rsidRPr="006B5567" w:rsidRDefault="00226490" w:rsidP="00226490">
      <w:pPr>
        <w:pStyle w:val="ListParagraph"/>
        <w:numPr>
          <w:ilvl w:val="0"/>
          <w:numId w:val="6"/>
        </w:numPr>
        <w:rPr>
          <w:lang w:val="bg-BG"/>
        </w:rPr>
      </w:pPr>
      <w:r w:rsidRPr="006B5567">
        <w:rPr>
          <w:lang w:val="bg-BG"/>
        </w:rPr>
        <w:t>Край;</w:t>
      </w:r>
    </w:p>
    <w:p w:rsidR="00226490" w:rsidRPr="006B5567" w:rsidRDefault="00226490" w:rsidP="00226490">
      <w:pPr>
        <w:pStyle w:val="ListParagraph"/>
        <w:numPr>
          <w:ilvl w:val="0"/>
          <w:numId w:val="6"/>
        </w:numPr>
        <w:rPr>
          <w:lang w:val="bg-BG"/>
        </w:rPr>
      </w:pPr>
      <w:r w:rsidRPr="006B5567">
        <w:rPr>
          <w:lang w:val="bg-BG"/>
        </w:rPr>
        <w:t>Подаване на заявки от;</w:t>
      </w:r>
    </w:p>
    <w:p w:rsidR="00226490" w:rsidRPr="006B5567" w:rsidRDefault="00226490" w:rsidP="00226490">
      <w:pPr>
        <w:pStyle w:val="ListParagraph"/>
        <w:numPr>
          <w:ilvl w:val="0"/>
          <w:numId w:val="6"/>
        </w:numPr>
        <w:rPr>
          <w:lang w:val="bg-BG"/>
        </w:rPr>
      </w:pPr>
      <w:r w:rsidRPr="006B5567">
        <w:rPr>
          <w:lang w:val="bg-BG"/>
        </w:rPr>
        <w:t>Подаване на заявки на.</w:t>
      </w:r>
    </w:p>
    <w:p w:rsidR="00226490" w:rsidRPr="006B5567" w:rsidRDefault="00226490" w:rsidP="007E08D1">
      <w:pPr>
        <w:rPr>
          <w:noProof/>
          <w:lang w:eastAsia="bg-BG"/>
        </w:rPr>
      </w:pPr>
      <w:r w:rsidRPr="006B5567">
        <w:rPr>
          <w:noProof/>
          <w:lang w:eastAsia="bg-BG"/>
        </w:rPr>
        <w:t>Полетата, които трябва да попълните са:</w:t>
      </w:r>
    </w:p>
    <w:p w:rsidR="00226490" w:rsidRPr="006B5567" w:rsidRDefault="00226490" w:rsidP="00226490">
      <w:pPr>
        <w:pStyle w:val="ListParagraph"/>
        <w:numPr>
          <w:ilvl w:val="0"/>
          <w:numId w:val="7"/>
        </w:numPr>
        <w:rPr>
          <w:noProof/>
          <w:lang w:val="bg-BG" w:eastAsia="bg-BG"/>
        </w:rPr>
      </w:pPr>
      <w:r w:rsidRPr="006B5567">
        <w:rPr>
          <w:noProof/>
          <w:lang w:val="bg-BG" w:eastAsia="bg-BG"/>
        </w:rPr>
        <w:t>Шаблони – кликнете върху символа в края на реда и отворете списъка с наличните шаблони. Изберете шаблон от списъка.</w:t>
      </w:r>
    </w:p>
    <w:p w:rsidR="00226490" w:rsidRPr="006B5567" w:rsidRDefault="00B560C8" w:rsidP="00B560C8">
      <w:pPr>
        <w:pStyle w:val="ListParagraph"/>
        <w:numPr>
          <w:ilvl w:val="0"/>
          <w:numId w:val="7"/>
        </w:numPr>
        <w:rPr>
          <w:noProof/>
          <w:lang w:val="bg-BG" w:eastAsia="bg-BG"/>
        </w:rPr>
      </w:pPr>
      <w:r w:rsidRPr="006B5567">
        <w:rPr>
          <w:noProof/>
          <w:lang w:val="bg-BG" w:eastAsia="bg-BG"/>
        </w:rPr>
        <w:t xml:space="preserve">Име на Формуляр / Анкета </w:t>
      </w:r>
      <w:r w:rsidR="00226490" w:rsidRPr="006B5567">
        <w:rPr>
          <w:noProof/>
          <w:lang w:val="bg-BG" w:eastAsia="bg-BG"/>
        </w:rPr>
        <w:t>– задължително трябва да дадете име на вашия формуляр/анкета и то трябва да е уникално. Ако въведе име, което вече съществува в системата, ИСУПО ще върне съобщение и няма да можете да запишете/добавите формуляр.</w:t>
      </w:r>
    </w:p>
    <w:p w:rsidR="00226490" w:rsidRPr="006B5567" w:rsidRDefault="00226490" w:rsidP="00226490">
      <w:pPr>
        <w:pStyle w:val="ListParagraph"/>
        <w:jc w:val="center"/>
        <w:rPr>
          <w:noProof/>
          <w:lang w:val="bg-BG" w:eastAsia="bg-BG"/>
        </w:rPr>
      </w:pPr>
      <w:r w:rsidRPr="006B5567">
        <w:rPr>
          <w:noProof/>
          <w:lang w:val="bg-BG" w:eastAsia="bg-BG"/>
        </w:rPr>
        <w:drawing>
          <wp:inline distT="0" distB="0" distL="0" distR="0">
            <wp:extent cx="2651102" cy="944894"/>
            <wp:effectExtent l="19050" t="19050" r="16510" b="26670"/>
            <wp:docPr id="546" name="Picture 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" name="2020-11-10 11_15_07-Събития _ Редакция _ Управление на формуляри.png"/>
                    <pic:cNvPicPr/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0412" cy="9482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26490" w:rsidRPr="006B5567" w:rsidRDefault="00226490" w:rsidP="00226490">
      <w:pPr>
        <w:pStyle w:val="Caption"/>
        <w:jc w:val="center"/>
        <w:rPr>
          <w:noProof/>
          <w:lang w:eastAsia="bg-BG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84</w:t>
      </w:r>
      <w:r w:rsidRPr="006B5567">
        <w:fldChar w:fldCharType="end"/>
      </w:r>
      <w:r w:rsidRPr="006B5567">
        <w:t xml:space="preserve"> Съобщение за дублирано име на формуляр</w:t>
      </w:r>
    </w:p>
    <w:p w:rsidR="00B560C8" w:rsidRPr="006B5567" w:rsidRDefault="00B560C8" w:rsidP="00B560C8">
      <w:pPr>
        <w:pStyle w:val="ListParagraph"/>
        <w:numPr>
          <w:ilvl w:val="0"/>
          <w:numId w:val="8"/>
        </w:numPr>
        <w:rPr>
          <w:noProof/>
          <w:lang w:val="bg-BG" w:eastAsia="bg-BG"/>
        </w:rPr>
      </w:pPr>
      <w:r w:rsidRPr="006B5567">
        <w:rPr>
          <w:noProof/>
          <w:lang w:val="bg-BG" w:eastAsia="bg-BG"/>
        </w:rPr>
        <w:t>Име на Формуляр / Анкета (английски) – въведете име на формуляра на английски език. Полето не е задъл</w:t>
      </w:r>
      <w:r w:rsidR="004B5CBE" w:rsidRPr="006B5567">
        <w:rPr>
          <w:noProof/>
          <w:lang w:val="bg-BG" w:eastAsia="bg-BG"/>
        </w:rPr>
        <w:t>ж</w:t>
      </w:r>
      <w:r w:rsidRPr="006B5567">
        <w:rPr>
          <w:noProof/>
          <w:lang w:val="bg-BG" w:eastAsia="bg-BG"/>
        </w:rPr>
        <w:t>ително, но ако събитието, което организирате</w:t>
      </w:r>
      <w:r w:rsidR="004B5CBE" w:rsidRPr="006B5567">
        <w:rPr>
          <w:noProof/>
          <w:lang w:val="bg-BG" w:eastAsia="bg-BG"/>
        </w:rPr>
        <w:t>,</w:t>
      </w:r>
      <w:r w:rsidRPr="006B5567">
        <w:rPr>
          <w:noProof/>
          <w:lang w:val="bg-BG" w:eastAsia="bg-BG"/>
        </w:rPr>
        <w:t xml:space="preserve"> е с международно участие е препоръчително.</w:t>
      </w:r>
    </w:p>
    <w:p w:rsidR="00B560C8" w:rsidRPr="006B5567" w:rsidRDefault="00B560C8" w:rsidP="00B560C8">
      <w:pPr>
        <w:pStyle w:val="ListParagraph"/>
        <w:numPr>
          <w:ilvl w:val="0"/>
          <w:numId w:val="8"/>
        </w:numPr>
        <w:rPr>
          <w:noProof/>
          <w:lang w:val="bg-BG" w:eastAsia="bg-BG"/>
        </w:rPr>
      </w:pPr>
      <w:r w:rsidRPr="006B5567">
        <w:rPr>
          <w:noProof/>
          <w:lang w:val="bg-BG" w:eastAsia="bg-BG"/>
        </w:rPr>
        <w:t xml:space="preserve">Тип участие – кликнете с мишката в реда, за да отворите списък с предварително дефинирани стойности. Избраната стойност ще направи формуляра достъпен до съответния тип участници. Например, ако изберете „временен преподавател“, формуляра, който добавяте ще бъде достъпен само до временните преподаватели участващи в събитието. </w:t>
      </w:r>
    </w:p>
    <w:p w:rsidR="00B560C8" w:rsidRPr="006B5567" w:rsidRDefault="00B560C8" w:rsidP="00416F32">
      <w:pPr>
        <w:pStyle w:val="ListParagraph"/>
        <w:ind w:firstLine="720"/>
        <w:rPr>
          <w:noProof/>
          <w:lang w:val="bg-BG" w:eastAsia="bg-BG"/>
        </w:rPr>
      </w:pPr>
      <w:r w:rsidRPr="006B5567">
        <w:rPr>
          <w:i/>
          <w:noProof/>
          <w:lang w:val="bg-BG" w:eastAsia="bg-BG"/>
        </w:rPr>
        <w:t>Забележка</w:t>
      </w:r>
      <w:r w:rsidRPr="006B5567">
        <w:rPr>
          <w:noProof/>
          <w:lang w:val="bg-BG" w:eastAsia="bg-BG"/>
        </w:rPr>
        <w:t>: Когато ре</w:t>
      </w:r>
      <w:r w:rsidR="004B5CBE" w:rsidRPr="006B5567">
        <w:rPr>
          <w:noProof/>
          <w:lang w:val="bg-BG" w:eastAsia="bg-BG"/>
        </w:rPr>
        <w:t>гистрирате заявка за участие тря</w:t>
      </w:r>
      <w:r w:rsidRPr="006B5567">
        <w:rPr>
          <w:noProof/>
          <w:lang w:val="bg-BG" w:eastAsia="bg-BG"/>
        </w:rPr>
        <w:t xml:space="preserve">бва да оставите полето </w:t>
      </w:r>
      <w:r w:rsidRPr="006B5567">
        <w:rPr>
          <w:b/>
          <w:noProof/>
          <w:lang w:val="bg-BG" w:eastAsia="bg-BG"/>
        </w:rPr>
        <w:t>Тип участие</w:t>
      </w:r>
      <w:r w:rsidRPr="006B5567">
        <w:rPr>
          <w:noProof/>
          <w:lang w:val="bg-BG" w:eastAsia="bg-BG"/>
        </w:rPr>
        <w:t xml:space="preserve"> празно.</w:t>
      </w:r>
    </w:p>
    <w:p w:rsidR="00B560C8" w:rsidRPr="006B5567" w:rsidRDefault="00B560C8" w:rsidP="00B560C8">
      <w:pPr>
        <w:pStyle w:val="ListParagraph"/>
        <w:numPr>
          <w:ilvl w:val="0"/>
          <w:numId w:val="8"/>
        </w:numPr>
        <w:rPr>
          <w:noProof/>
          <w:lang w:val="bg-BG" w:eastAsia="bg-BG"/>
        </w:rPr>
      </w:pPr>
      <w:r w:rsidRPr="006B5567">
        <w:rPr>
          <w:noProof/>
          <w:lang w:val="bg-BG" w:eastAsia="bg-BG"/>
        </w:rPr>
        <w:t>Подаване на заявки от – Полето е попълнено със стойностите по подразбиране, но тук е дадена възможност да промените датата</w:t>
      </w:r>
      <w:r w:rsidR="004B5CBE" w:rsidRPr="006B5567">
        <w:rPr>
          <w:noProof/>
          <w:lang w:val="bg-BG" w:eastAsia="bg-BG"/>
        </w:rPr>
        <w:t>,</w:t>
      </w:r>
      <w:r w:rsidRPr="006B5567">
        <w:rPr>
          <w:noProof/>
          <w:lang w:val="bg-BG" w:eastAsia="bg-BG"/>
        </w:rPr>
        <w:t xml:space="preserve"> от която формулярът става активен.</w:t>
      </w:r>
    </w:p>
    <w:p w:rsidR="00B560C8" w:rsidRPr="006B5567" w:rsidRDefault="00B560C8" w:rsidP="00B560C8">
      <w:pPr>
        <w:pStyle w:val="ListParagraph"/>
        <w:numPr>
          <w:ilvl w:val="0"/>
          <w:numId w:val="8"/>
        </w:numPr>
        <w:rPr>
          <w:noProof/>
          <w:lang w:val="bg-BG" w:eastAsia="bg-BG"/>
        </w:rPr>
      </w:pPr>
      <w:r w:rsidRPr="006B5567">
        <w:rPr>
          <w:noProof/>
          <w:lang w:val="bg-BG" w:eastAsia="bg-BG"/>
        </w:rPr>
        <w:t>Подаване на заявки до - Полето е попълнено със стойностите по подразбиране, но тук е дадена възможност да промените датата</w:t>
      </w:r>
      <w:r w:rsidR="004B5CBE" w:rsidRPr="006B5567">
        <w:rPr>
          <w:noProof/>
          <w:lang w:val="bg-BG" w:eastAsia="bg-BG"/>
        </w:rPr>
        <w:t>,</w:t>
      </w:r>
      <w:r w:rsidRPr="006B5567">
        <w:rPr>
          <w:noProof/>
          <w:lang w:val="bg-BG" w:eastAsia="bg-BG"/>
        </w:rPr>
        <w:t xml:space="preserve"> от която формулярът става неактивен.</w:t>
      </w:r>
    </w:p>
    <w:p w:rsidR="00B560C8" w:rsidRPr="006B5567" w:rsidRDefault="00B560C8" w:rsidP="00B560C8">
      <w:pPr>
        <w:pStyle w:val="ListParagraph"/>
        <w:numPr>
          <w:ilvl w:val="0"/>
          <w:numId w:val="8"/>
        </w:numPr>
        <w:rPr>
          <w:noProof/>
          <w:lang w:val="bg-BG" w:eastAsia="bg-BG"/>
        </w:rPr>
      </w:pPr>
      <w:r w:rsidRPr="006B5567">
        <w:rPr>
          <w:noProof/>
          <w:lang w:val="bg-BG" w:eastAsia="bg-BG"/>
        </w:rPr>
        <w:t>Стойност по подразбиране – кликнете с мишката върху текста, ако искате да върнете стойностите по подразбиране.</w:t>
      </w:r>
    </w:p>
    <w:p w:rsidR="00B560C8" w:rsidRPr="006B5567" w:rsidRDefault="00B560C8" w:rsidP="00B560C8">
      <w:pPr>
        <w:ind w:left="360"/>
        <w:rPr>
          <w:noProof/>
          <w:lang w:eastAsia="bg-BG"/>
        </w:rPr>
      </w:pPr>
      <w:r w:rsidRPr="006B5567">
        <w:rPr>
          <w:noProof/>
          <w:lang w:eastAsia="bg-BG"/>
        </w:rPr>
        <w:t>Съобщението „Извън времето на провеждане на самото събитие. Виж раздел "Общи данни", панел "Основни данни"“ има информативен характер.</w:t>
      </w:r>
    </w:p>
    <w:p w:rsidR="00B560C8" w:rsidRPr="006B5567" w:rsidRDefault="00B560C8" w:rsidP="00B560C8">
      <w:pPr>
        <w:ind w:left="360"/>
        <w:rPr>
          <w:noProof/>
          <w:lang w:eastAsia="bg-BG"/>
        </w:rPr>
      </w:pPr>
      <w:r w:rsidRPr="006B5567">
        <w:rPr>
          <w:noProof/>
          <w:lang w:eastAsia="bg-BG"/>
        </w:rPr>
        <w:lastRenderedPageBreak/>
        <w:t>След като попълните необходимите полета, за да зап</w:t>
      </w:r>
      <w:r w:rsidR="004B5CBE" w:rsidRPr="006B5567">
        <w:rPr>
          <w:noProof/>
          <w:lang w:eastAsia="bg-BG"/>
        </w:rPr>
        <w:t>а</w:t>
      </w:r>
      <w:r w:rsidRPr="006B5567">
        <w:rPr>
          <w:noProof/>
          <w:lang w:eastAsia="bg-BG"/>
        </w:rPr>
        <w:t xml:space="preserve">зите въведеното кликнете с мишката върху </w:t>
      </w:r>
      <w:r w:rsidRPr="006B5567">
        <w:rPr>
          <w:b/>
          <w:noProof/>
          <w:lang w:eastAsia="bg-BG"/>
        </w:rPr>
        <w:t>Запис</w:t>
      </w:r>
      <w:r w:rsidRPr="006B5567">
        <w:rPr>
          <w:noProof/>
          <w:lang w:eastAsia="bg-BG"/>
        </w:rPr>
        <w:t xml:space="preserve">. Ако искате да се откажете от добавянето на формуляра, кликнете с мишката върху </w:t>
      </w:r>
      <w:r w:rsidRPr="006B5567">
        <w:rPr>
          <w:b/>
          <w:noProof/>
          <w:lang w:eastAsia="bg-BG"/>
        </w:rPr>
        <w:t>Отказ</w:t>
      </w:r>
      <w:r w:rsidRPr="006B5567">
        <w:rPr>
          <w:noProof/>
          <w:lang w:eastAsia="bg-BG"/>
        </w:rPr>
        <w:t>.</w:t>
      </w:r>
    </w:p>
    <w:p w:rsidR="00B560C8" w:rsidRPr="006B5567" w:rsidRDefault="00B560C8" w:rsidP="00B560C8">
      <w:pPr>
        <w:rPr>
          <w:noProof/>
          <w:lang w:eastAsia="bg-BG"/>
        </w:rPr>
      </w:pPr>
      <w:r w:rsidRPr="006B5567">
        <w:rPr>
          <w:noProof/>
          <w:lang w:eastAsia="bg-BG"/>
        </w:rPr>
        <w:t xml:space="preserve">След като запишете данните, въведени в бланката за включване на формуляр, той се включва в таблицата с формуляри(вижте </w:t>
      </w:r>
      <w:r w:rsidRPr="006B5567">
        <w:rPr>
          <w:noProof/>
          <w:lang w:eastAsia="bg-BG"/>
        </w:rPr>
        <w:fldChar w:fldCharType="begin"/>
      </w:r>
      <w:r w:rsidRPr="006B5567">
        <w:rPr>
          <w:noProof/>
          <w:lang w:eastAsia="bg-BG"/>
        </w:rPr>
        <w:instrText xml:space="preserve"> REF _Ref55896585 \h </w:instrText>
      </w:r>
      <w:r w:rsidRPr="006B5567">
        <w:rPr>
          <w:noProof/>
          <w:lang w:eastAsia="bg-BG"/>
        </w:rPr>
      </w:r>
      <w:r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82</w:t>
      </w:r>
      <w:r w:rsidR="00313A5A" w:rsidRPr="006B5567">
        <w:t xml:space="preserve"> Добавяне и редакция на формуляри/анкети</w:t>
      </w:r>
      <w:r w:rsidRPr="006B5567">
        <w:rPr>
          <w:noProof/>
          <w:lang w:eastAsia="bg-BG"/>
        </w:rPr>
        <w:fldChar w:fldCharType="end"/>
      </w:r>
      <w:r w:rsidRPr="006B5567">
        <w:rPr>
          <w:noProof/>
          <w:lang w:eastAsia="bg-BG"/>
        </w:rPr>
        <w:t>).</w:t>
      </w:r>
    </w:p>
    <w:p w:rsidR="00B560C8" w:rsidRPr="006B5567" w:rsidRDefault="00B560C8" w:rsidP="00B560C8">
      <w:pPr>
        <w:rPr>
          <w:noProof/>
          <w:lang w:eastAsia="bg-BG"/>
        </w:rPr>
      </w:pPr>
      <w:r w:rsidRPr="006B5567">
        <w:rPr>
          <w:noProof/>
          <w:lang w:eastAsia="bg-BG"/>
        </w:rPr>
        <w:t>Действията, които можете да извършват</w:t>
      </w:r>
      <w:r w:rsidR="004B5CBE" w:rsidRPr="006B5567">
        <w:rPr>
          <w:noProof/>
          <w:lang w:eastAsia="bg-BG"/>
        </w:rPr>
        <w:t>е</w:t>
      </w:r>
      <w:r w:rsidRPr="006B5567">
        <w:rPr>
          <w:noProof/>
          <w:lang w:eastAsia="bg-BG"/>
        </w:rPr>
        <w:t xml:space="preserve"> с добавен формуляр са:</w:t>
      </w:r>
    </w:p>
    <w:p w:rsidR="00B560C8" w:rsidRPr="006B5567" w:rsidRDefault="00B560C8" w:rsidP="00B560C8">
      <w:pPr>
        <w:jc w:val="center"/>
        <w:rPr>
          <w:noProof/>
          <w:lang w:eastAsia="bg-BG"/>
        </w:rPr>
      </w:pPr>
      <w:r w:rsidRPr="006B5567">
        <w:rPr>
          <w:noProof/>
          <w:lang w:eastAsia="bg-BG"/>
        </w:rPr>
        <w:drawing>
          <wp:inline distT="0" distB="0" distL="0" distR="0">
            <wp:extent cx="2387965" cy="3461400"/>
            <wp:effectExtent l="19050" t="19050" r="12700" b="24765"/>
            <wp:docPr id="547" name="Picture 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" name="2020-11-10 11_37_18-Събития _ Редакция _ Управление на формуляри.png"/>
                    <pic:cNvPicPr/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5442" cy="347223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560C8" w:rsidRPr="006B5567" w:rsidRDefault="00B560C8" w:rsidP="00B560C8">
      <w:pPr>
        <w:pStyle w:val="Caption"/>
        <w:jc w:val="center"/>
        <w:rPr>
          <w:noProof/>
          <w:lang w:eastAsia="bg-BG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85</w:t>
      </w:r>
      <w:r w:rsidRPr="006B5567">
        <w:fldChar w:fldCharType="end"/>
      </w:r>
      <w:r w:rsidRPr="006B5567">
        <w:t xml:space="preserve"> Действия с добавен формуляр</w:t>
      </w:r>
    </w:p>
    <w:p w:rsidR="00B560C8" w:rsidRPr="006B5567" w:rsidRDefault="00B560C8" w:rsidP="00B560C8">
      <w:pPr>
        <w:pStyle w:val="ListParagraph"/>
        <w:numPr>
          <w:ilvl w:val="0"/>
          <w:numId w:val="9"/>
        </w:numPr>
        <w:rPr>
          <w:noProof/>
          <w:lang w:val="bg-BG" w:eastAsia="bg-BG"/>
        </w:rPr>
      </w:pPr>
      <w:r w:rsidRPr="006B5567">
        <w:rPr>
          <w:noProof/>
          <w:lang w:val="bg-BG" w:eastAsia="bg-BG"/>
        </w:rPr>
        <w:t xml:space="preserve">Редакция на времена – дава възможност да промените периода на активност на формуляра. </w:t>
      </w:r>
    </w:p>
    <w:p w:rsidR="00B560C8" w:rsidRPr="006B5567" w:rsidRDefault="00B560C8" w:rsidP="00B560C8">
      <w:pPr>
        <w:pStyle w:val="ListParagraph"/>
        <w:numPr>
          <w:ilvl w:val="0"/>
          <w:numId w:val="9"/>
        </w:numPr>
        <w:rPr>
          <w:noProof/>
          <w:lang w:val="bg-BG" w:eastAsia="bg-BG"/>
        </w:rPr>
      </w:pPr>
      <w:r w:rsidRPr="006B5567">
        <w:rPr>
          <w:noProof/>
          <w:lang w:val="bg-BG" w:eastAsia="bg-BG"/>
        </w:rPr>
        <w:t>Редакция на формуляр/анкета – отваряте формуляра в режим редакция. Можете да промените неговото съдържание, като добавите или махнете полета</w:t>
      </w:r>
      <w:r w:rsidR="00405649" w:rsidRPr="006B5567">
        <w:rPr>
          <w:noProof/>
          <w:lang w:val="bg-BG" w:eastAsia="bg-BG"/>
        </w:rPr>
        <w:t xml:space="preserve">(вижте </w:t>
      </w:r>
      <w:r w:rsidR="009A6D7D" w:rsidRPr="006B5567">
        <w:rPr>
          <w:noProof/>
          <w:lang w:val="bg-BG" w:eastAsia="bg-BG"/>
        </w:rPr>
        <w:fldChar w:fldCharType="begin"/>
      </w:r>
      <w:r w:rsidR="009A6D7D" w:rsidRPr="006B5567">
        <w:rPr>
          <w:noProof/>
          <w:lang w:val="bg-BG" w:eastAsia="bg-BG"/>
        </w:rPr>
        <w:instrText xml:space="preserve"> REF _Ref55901192 \h </w:instrText>
      </w:r>
      <w:r w:rsidR="009A6D7D" w:rsidRPr="006B5567">
        <w:rPr>
          <w:noProof/>
          <w:lang w:val="bg-BG" w:eastAsia="bg-BG"/>
        </w:rPr>
      </w:r>
      <w:r w:rsidR="009A6D7D" w:rsidRPr="006B5567">
        <w:rPr>
          <w:noProof/>
          <w:lang w:val="bg-BG" w:eastAsia="bg-BG"/>
        </w:rPr>
        <w:fldChar w:fldCharType="separate"/>
      </w:r>
      <w:r w:rsidR="00313A5A" w:rsidRPr="006B5567">
        <w:rPr>
          <w:lang w:val="bg-BG"/>
        </w:rPr>
        <w:t>Динамични регистри, администрация</w:t>
      </w:r>
      <w:r w:rsidR="009A6D7D" w:rsidRPr="006B5567">
        <w:rPr>
          <w:noProof/>
          <w:lang w:val="bg-BG" w:eastAsia="bg-BG"/>
        </w:rPr>
        <w:fldChar w:fldCharType="end"/>
      </w:r>
      <w:r w:rsidR="00405649" w:rsidRPr="006B5567">
        <w:rPr>
          <w:noProof/>
          <w:lang w:val="bg-BG" w:eastAsia="bg-BG"/>
        </w:rPr>
        <w:t>)</w:t>
      </w:r>
      <w:r w:rsidRPr="006B5567">
        <w:rPr>
          <w:noProof/>
          <w:lang w:val="bg-BG" w:eastAsia="bg-BG"/>
        </w:rPr>
        <w:t xml:space="preserve">. </w:t>
      </w:r>
    </w:p>
    <w:p w:rsidR="006F11BF" w:rsidRPr="006B5567" w:rsidRDefault="006F11BF" w:rsidP="006F11BF">
      <w:pPr>
        <w:ind w:left="360"/>
        <w:rPr>
          <w:noProof/>
          <w:lang w:eastAsia="bg-BG"/>
        </w:rPr>
      </w:pPr>
    </w:p>
    <w:p w:rsidR="00B560C8" w:rsidRPr="006B5567" w:rsidRDefault="00B560C8" w:rsidP="00B560C8">
      <w:pPr>
        <w:ind w:left="360"/>
        <w:jc w:val="center"/>
        <w:rPr>
          <w:noProof/>
          <w:lang w:eastAsia="bg-BG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2874010"/>
            <wp:effectExtent l="19050" t="19050" r="13335" b="21590"/>
            <wp:docPr id="548" name="Picture 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" name="2020-11-10 11_41_03-Формуляри _ Редакция.png"/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8740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560C8" w:rsidRPr="006B5567" w:rsidRDefault="00B560C8" w:rsidP="00B560C8">
      <w:pPr>
        <w:pStyle w:val="Caption"/>
        <w:jc w:val="center"/>
        <w:rPr>
          <w:noProof/>
          <w:lang w:eastAsia="bg-BG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86</w:t>
      </w:r>
      <w:r w:rsidRPr="006B5567">
        <w:fldChar w:fldCharType="end"/>
      </w:r>
      <w:r w:rsidRPr="006B5567">
        <w:t xml:space="preserve"> Редакция на формуляр/анкета</w:t>
      </w:r>
    </w:p>
    <w:p w:rsidR="006F11BF" w:rsidRPr="006B5567" w:rsidRDefault="006F11BF" w:rsidP="006F11BF">
      <w:pPr>
        <w:pStyle w:val="ListParagraph"/>
        <w:numPr>
          <w:ilvl w:val="0"/>
          <w:numId w:val="9"/>
        </w:numPr>
        <w:rPr>
          <w:noProof/>
          <w:lang w:val="bg-BG" w:eastAsia="bg-BG"/>
        </w:rPr>
      </w:pPr>
      <w:r w:rsidRPr="006B5567">
        <w:rPr>
          <w:noProof/>
          <w:lang w:val="bg-BG" w:eastAsia="bg-BG"/>
        </w:rPr>
        <w:t>Детайли на формуляр/анкета – дава възможност да прегледате съдържанието на формуляра, без да имате възможност за редакция.</w:t>
      </w:r>
    </w:p>
    <w:p w:rsidR="006F11BF" w:rsidRPr="006B5567" w:rsidRDefault="006F11BF" w:rsidP="006F11BF">
      <w:pPr>
        <w:pStyle w:val="ListParagraph"/>
        <w:numPr>
          <w:ilvl w:val="0"/>
          <w:numId w:val="9"/>
        </w:numPr>
        <w:rPr>
          <w:noProof/>
          <w:lang w:val="bg-BG" w:eastAsia="bg-BG"/>
        </w:rPr>
      </w:pPr>
      <w:r w:rsidRPr="006B5567">
        <w:rPr>
          <w:noProof/>
          <w:lang w:val="bg-BG" w:eastAsia="bg-BG"/>
        </w:rPr>
        <w:t xml:space="preserve">Преглед на данните – извежда в табличен вид лицата попълнили формуляра и техните отговори. </w:t>
      </w:r>
    </w:p>
    <w:p w:rsidR="006F11BF" w:rsidRPr="006B5567" w:rsidRDefault="006F11BF" w:rsidP="006F11BF">
      <w:pPr>
        <w:ind w:left="360"/>
        <w:jc w:val="center"/>
        <w:rPr>
          <w:noProof/>
          <w:lang w:eastAsia="bg-BG"/>
        </w:rPr>
      </w:pPr>
      <w:r w:rsidRPr="006B5567">
        <w:rPr>
          <w:noProof/>
          <w:lang w:eastAsia="bg-BG"/>
        </w:rPr>
        <w:drawing>
          <wp:inline distT="0" distB="0" distL="0" distR="0" wp14:anchorId="640F7261" wp14:editId="3FA3ECB3">
            <wp:extent cx="5354832" cy="2558253"/>
            <wp:effectExtent l="19050" t="19050" r="17780" b="13970"/>
            <wp:docPr id="605" name="Picture 6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" name="2020-11-10 11_50_57-Събития _ Редакция _ Управление на формуляри.png"/>
                    <pic:cNvPicPr/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1479" cy="25614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F11BF" w:rsidRPr="006B5567" w:rsidRDefault="006F11BF" w:rsidP="006F11BF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87</w:t>
      </w:r>
      <w:r w:rsidRPr="006B5567">
        <w:fldChar w:fldCharType="end"/>
      </w:r>
      <w:r w:rsidRPr="006B5567">
        <w:t xml:space="preserve"> Преглед на данните на формуляр</w:t>
      </w:r>
    </w:p>
    <w:p w:rsidR="006F11BF" w:rsidRPr="006B5567" w:rsidRDefault="006F11BF" w:rsidP="006F11BF">
      <w:pPr>
        <w:pStyle w:val="ListParagraph"/>
        <w:numPr>
          <w:ilvl w:val="0"/>
          <w:numId w:val="10"/>
        </w:numPr>
        <w:rPr>
          <w:lang w:val="bg-BG" w:eastAsia="bg-BG"/>
        </w:rPr>
      </w:pPr>
      <w:r w:rsidRPr="006B5567">
        <w:rPr>
          <w:lang w:val="bg-BG" w:eastAsia="bg-BG"/>
        </w:rPr>
        <w:t>Преглед на обобщените данни – резултатите си визуализират в JSON формат</w:t>
      </w:r>
    </w:p>
    <w:p w:rsidR="006F11BF" w:rsidRPr="006B5567" w:rsidRDefault="006F11BF" w:rsidP="006F11BF">
      <w:pPr>
        <w:pStyle w:val="ListParagraph"/>
        <w:jc w:val="center"/>
        <w:rPr>
          <w:lang w:val="bg-BG" w:eastAsia="bg-BG"/>
        </w:rPr>
      </w:pPr>
      <w:r w:rsidRPr="006B5567">
        <w:rPr>
          <w:noProof/>
          <w:lang w:val="bg-BG" w:eastAsia="bg-BG"/>
        </w:rPr>
        <w:lastRenderedPageBreak/>
        <w:drawing>
          <wp:inline distT="0" distB="0" distL="0" distR="0">
            <wp:extent cx="2735523" cy="3414199"/>
            <wp:effectExtent l="19050" t="19050" r="27305" b="15240"/>
            <wp:docPr id="606" name="Picture 6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" name="2020-11-10 11_56_20-Събития _ Редакция _ Управление на формуляри.png"/>
                    <pic:cNvPicPr/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8159" cy="34299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F11BF" w:rsidRPr="006B5567" w:rsidRDefault="006F11BF" w:rsidP="006F11BF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88</w:t>
      </w:r>
      <w:r w:rsidRPr="006B5567">
        <w:fldChar w:fldCharType="end"/>
      </w:r>
      <w:r w:rsidRPr="006B5567">
        <w:t xml:space="preserve"> Преглед на обобщени данни</w:t>
      </w:r>
    </w:p>
    <w:p w:rsidR="006F11BF" w:rsidRPr="006B5567" w:rsidRDefault="006F11BF" w:rsidP="006F11BF">
      <w:pPr>
        <w:pStyle w:val="ListParagraph"/>
        <w:numPr>
          <w:ilvl w:val="0"/>
          <w:numId w:val="10"/>
        </w:numPr>
        <w:rPr>
          <w:lang w:val="bg-BG" w:eastAsia="bg-BG"/>
        </w:rPr>
      </w:pPr>
      <w:r w:rsidRPr="006B5567">
        <w:rPr>
          <w:lang w:val="bg-BG" w:eastAsia="bg-BG"/>
        </w:rPr>
        <w:t>Справка на обобщените данни – справка в PDF формат</w:t>
      </w:r>
    </w:p>
    <w:p w:rsidR="006F11BF" w:rsidRPr="006B5567" w:rsidRDefault="006F11BF" w:rsidP="006F11BF">
      <w:pPr>
        <w:pStyle w:val="ListParagraph"/>
        <w:rPr>
          <w:lang w:val="bg-BG" w:eastAsia="bg-BG"/>
        </w:rPr>
      </w:pPr>
    </w:p>
    <w:p w:rsidR="006F11BF" w:rsidRPr="006B5567" w:rsidRDefault="006F11BF" w:rsidP="006F11BF">
      <w:pPr>
        <w:pStyle w:val="ListParagraph"/>
        <w:jc w:val="center"/>
        <w:rPr>
          <w:lang w:val="bg-BG" w:eastAsia="bg-BG"/>
        </w:rPr>
      </w:pPr>
      <w:r w:rsidRPr="006B5567">
        <w:rPr>
          <w:noProof/>
          <w:lang w:val="bg-BG" w:eastAsia="bg-BG"/>
        </w:rPr>
        <w:drawing>
          <wp:inline distT="0" distB="0" distL="0" distR="0">
            <wp:extent cx="2887925" cy="2742615"/>
            <wp:effectExtent l="19050" t="19050" r="27305" b="19685"/>
            <wp:docPr id="607" name="Picture 6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" name="2020-11-10 12_00_37-Sumary_EventId_12380_FormId_1161.pdf.png"/>
                    <pic:cNvPicPr/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0703" cy="2754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F11BF" w:rsidRPr="006B5567" w:rsidRDefault="006F11BF" w:rsidP="006F11BF">
      <w:pPr>
        <w:pStyle w:val="Caption"/>
        <w:jc w:val="center"/>
        <w:rPr>
          <w:lang w:eastAsia="bg-BG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89</w:t>
      </w:r>
      <w:r w:rsidRPr="006B5567">
        <w:fldChar w:fldCharType="end"/>
      </w:r>
      <w:r w:rsidRPr="006B5567">
        <w:t xml:space="preserve"> Справка на обобщените данни</w:t>
      </w:r>
    </w:p>
    <w:p w:rsidR="006F11BF" w:rsidRPr="006B5567" w:rsidRDefault="00743E10" w:rsidP="006F11BF">
      <w:pPr>
        <w:pStyle w:val="ListParagraph"/>
        <w:numPr>
          <w:ilvl w:val="0"/>
          <w:numId w:val="10"/>
        </w:numPr>
        <w:rPr>
          <w:lang w:val="bg-BG" w:eastAsia="bg-BG"/>
        </w:rPr>
      </w:pPr>
      <w:r w:rsidRPr="006B5567">
        <w:rPr>
          <w:lang w:val="bg-BG" w:eastAsia="bg-BG"/>
        </w:rPr>
        <w:lastRenderedPageBreak/>
        <w:t>Изтриване – щраквайки с мишката върху изтриване, не изтривате физически формуляра, а само премахвате връзката му със събитието. Системата ще поиска от вас да потвърдите действието изтриване.</w:t>
      </w:r>
    </w:p>
    <w:p w:rsidR="00743E10" w:rsidRPr="006B5567" w:rsidRDefault="00743E10" w:rsidP="00743E10">
      <w:pPr>
        <w:ind w:left="360"/>
        <w:jc w:val="center"/>
        <w:rPr>
          <w:lang w:eastAsia="bg-BG"/>
        </w:rPr>
      </w:pPr>
      <w:r w:rsidRPr="006B5567">
        <w:rPr>
          <w:noProof/>
          <w:lang w:eastAsia="bg-BG"/>
        </w:rPr>
        <w:drawing>
          <wp:inline distT="0" distB="0" distL="0" distR="0">
            <wp:extent cx="3420777" cy="950216"/>
            <wp:effectExtent l="19050" t="19050" r="27305" b="21590"/>
            <wp:docPr id="608" name="Picture 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" name="2020-11-10 12_05_14-Събития _ Редакция _ Управление на формуляри.png"/>
                    <pic:cNvPicPr/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514" cy="9576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43E10" w:rsidRPr="006B5567" w:rsidRDefault="00743E10" w:rsidP="00743E10">
      <w:pPr>
        <w:pStyle w:val="Caption"/>
        <w:jc w:val="center"/>
        <w:rPr>
          <w:lang w:eastAsia="bg-BG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90</w:t>
      </w:r>
      <w:r w:rsidRPr="006B5567">
        <w:fldChar w:fldCharType="end"/>
      </w:r>
      <w:r w:rsidRPr="006B5567">
        <w:t xml:space="preserve"> Премахване на връзката формуляр - събитие</w:t>
      </w:r>
    </w:p>
    <w:p w:rsidR="00743E10" w:rsidRPr="006B5567" w:rsidRDefault="00743E10" w:rsidP="006F11BF">
      <w:pPr>
        <w:pStyle w:val="ListParagraph"/>
        <w:numPr>
          <w:ilvl w:val="0"/>
          <w:numId w:val="10"/>
        </w:numPr>
        <w:rPr>
          <w:lang w:val="bg-BG" w:eastAsia="bg-BG"/>
        </w:rPr>
      </w:pPr>
      <w:r w:rsidRPr="006B5567">
        <w:rPr>
          <w:lang w:val="bg-BG" w:eastAsia="bg-BG"/>
        </w:rPr>
        <w:t>Изтриване, включително формуляр/анкета – ако изберете това действие ще премахнете не само връзката формуляр – събитие, но ще изтриете и самия формуляр. Системата ще поиска от вас да потвърдите действието.</w:t>
      </w:r>
    </w:p>
    <w:p w:rsidR="00743E10" w:rsidRPr="006B5567" w:rsidRDefault="00743E10" w:rsidP="00743E10">
      <w:pPr>
        <w:ind w:left="360"/>
        <w:jc w:val="center"/>
        <w:rPr>
          <w:lang w:eastAsia="bg-BG"/>
        </w:rPr>
      </w:pPr>
      <w:r w:rsidRPr="006B5567">
        <w:rPr>
          <w:noProof/>
          <w:lang w:eastAsia="bg-BG"/>
        </w:rPr>
        <w:drawing>
          <wp:inline distT="0" distB="0" distL="0" distR="0">
            <wp:extent cx="4070259" cy="780355"/>
            <wp:effectExtent l="19050" t="19050" r="26035" b="20320"/>
            <wp:docPr id="609" name="Picture 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" name="2020-11-10 12_08_36-Събития _ Редакция _ Управление на формуляри.png"/>
                    <pic:cNvPicPr/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1710" cy="7998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43E10" w:rsidRPr="006B5567" w:rsidRDefault="00743E10" w:rsidP="00743E10">
      <w:pPr>
        <w:pStyle w:val="Caption"/>
        <w:jc w:val="center"/>
        <w:rPr>
          <w:lang w:eastAsia="bg-BG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91</w:t>
      </w:r>
      <w:r w:rsidRPr="006B5567">
        <w:fldChar w:fldCharType="end"/>
      </w:r>
      <w:r w:rsidRPr="006B5567">
        <w:t xml:space="preserve"> Изтриване на формуляр</w:t>
      </w:r>
    </w:p>
    <w:p w:rsidR="00743E10" w:rsidRPr="006B5567" w:rsidRDefault="00743E10" w:rsidP="006F11BF">
      <w:pPr>
        <w:pStyle w:val="ListParagraph"/>
        <w:numPr>
          <w:ilvl w:val="0"/>
          <w:numId w:val="10"/>
        </w:numPr>
        <w:rPr>
          <w:lang w:val="bg-BG" w:eastAsia="bg-BG"/>
        </w:rPr>
      </w:pPr>
      <w:r w:rsidRPr="006B5567">
        <w:rPr>
          <w:lang w:val="bg-BG" w:eastAsia="bg-BG"/>
        </w:rPr>
        <w:t>Активиране на попълването –  Това действие ще активира формуляра. То е достъпно само за неактивни формуляри.</w:t>
      </w:r>
    </w:p>
    <w:p w:rsidR="00743E10" w:rsidRPr="006B5567" w:rsidRDefault="00743E10" w:rsidP="006F11BF">
      <w:pPr>
        <w:pStyle w:val="ListParagraph"/>
        <w:numPr>
          <w:ilvl w:val="0"/>
          <w:numId w:val="10"/>
        </w:numPr>
        <w:rPr>
          <w:lang w:val="bg-BG" w:eastAsia="bg-BG"/>
        </w:rPr>
      </w:pPr>
      <w:r w:rsidRPr="006B5567">
        <w:rPr>
          <w:lang w:val="bg-BG" w:eastAsia="bg-BG"/>
        </w:rPr>
        <w:t>Деактивиране на попълването – действието е достъпно само за активни формуляри. Чрез него деактивирате формуляра и той повече не е достъпен за попълване.</w:t>
      </w:r>
    </w:p>
    <w:p w:rsidR="00743E10" w:rsidRPr="006B5567" w:rsidRDefault="00743E10" w:rsidP="006F11BF">
      <w:pPr>
        <w:pStyle w:val="ListParagraph"/>
        <w:numPr>
          <w:ilvl w:val="0"/>
          <w:numId w:val="10"/>
        </w:numPr>
        <w:rPr>
          <w:lang w:val="bg-BG" w:eastAsia="bg-BG"/>
        </w:rPr>
      </w:pPr>
      <w:r w:rsidRPr="006B5567">
        <w:rPr>
          <w:lang w:val="bg-BG" w:eastAsia="bg-BG"/>
        </w:rPr>
        <w:t>Копиране – действие, чрез което копирате съдържанието на формуляра. Необходимо е да дадете име на новия формуляр</w:t>
      </w:r>
      <w:r w:rsidR="004B5CBE" w:rsidRPr="006B5567">
        <w:rPr>
          <w:lang w:val="bg-BG" w:eastAsia="bg-BG"/>
        </w:rPr>
        <w:t>,</w:t>
      </w:r>
      <w:r w:rsidRPr="006B5567">
        <w:rPr>
          <w:lang w:val="bg-BG" w:eastAsia="bg-BG"/>
        </w:rPr>
        <w:t xml:space="preserve"> преди да го запишете.</w:t>
      </w:r>
    </w:p>
    <w:p w:rsidR="00743E10" w:rsidRPr="006B5567" w:rsidRDefault="00370923" w:rsidP="00370923">
      <w:pPr>
        <w:rPr>
          <w:lang w:eastAsia="bg-BG"/>
        </w:rPr>
      </w:pPr>
      <w:r w:rsidRPr="006B5567">
        <w:rPr>
          <w:lang w:eastAsia="bg-BG"/>
        </w:rPr>
        <w:t xml:space="preserve">Легенда на цветната маркировка на редовете в таблицата с формуляри(вижте </w:t>
      </w:r>
      <w:r w:rsidRPr="006B5567">
        <w:rPr>
          <w:lang w:eastAsia="bg-BG"/>
        </w:rPr>
        <w:fldChar w:fldCharType="begin"/>
      </w:r>
      <w:r w:rsidRPr="006B5567">
        <w:rPr>
          <w:lang w:eastAsia="bg-BG"/>
        </w:rPr>
        <w:instrText xml:space="preserve"> REF _Ref55896585 \h </w:instrText>
      </w:r>
      <w:r w:rsidRPr="006B5567">
        <w:rPr>
          <w:lang w:eastAsia="bg-BG"/>
        </w:rPr>
      </w:r>
      <w:r w:rsidRPr="006B5567">
        <w:rPr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82</w:t>
      </w:r>
      <w:r w:rsidR="00313A5A" w:rsidRPr="006B5567">
        <w:t xml:space="preserve"> Добавяне и редакция на формуляри/анкети</w:t>
      </w:r>
      <w:r w:rsidRPr="006B5567">
        <w:rPr>
          <w:lang w:eastAsia="bg-BG"/>
        </w:rPr>
        <w:fldChar w:fldCharType="end"/>
      </w:r>
      <w:r w:rsidRPr="006B5567">
        <w:rPr>
          <w:lang w:eastAsia="bg-BG"/>
        </w:rPr>
        <w:t xml:space="preserve">): </w:t>
      </w:r>
      <w:r w:rsidR="00743E10" w:rsidRPr="006B5567">
        <w:rPr>
          <w:lang w:eastAsia="bg-BG"/>
        </w:rPr>
        <w:t xml:space="preserve"> </w:t>
      </w:r>
    </w:p>
    <w:p w:rsidR="00370923" w:rsidRPr="006B5567" w:rsidRDefault="00370923" w:rsidP="00370923">
      <w:pPr>
        <w:pStyle w:val="ListParagraph"/>
        <w:numPr>
          <w:ilvl w:val="0"/>
          <w:numId w:val="11"/>
        </w:numPr>
        <w:rPr>
          <w:lang w:val="bg-BG" w:eastAsia="bg-BG"/>
        </w:rPr>
      </w:pPr>
      <w:r w:rsidRPr="006B5567">
        <w:rPr>
          <w:lang w:val="bg-BG" w:eastAsia="bg-BG"/>
        </w:rPr>
        <w:t>Зелено – формуляр</w:t>
      </w:r>
      <w:r w:rsidR="004B5CBE" w:rsidRPr="006B5567">
        <w:rPr>
          <w:lang w:val="bg-BG" w:eastAsia="bg-BG"/>
        </w:rPr>
        <w:t>ът</w:t>
      </w:r>
      <w:r w:rsidRPr="006B5567">
        <w:rPr>
          <w:lang w:val="bg-BG" w:eastAsia="bg-BG"/>
        </w:rPr>
        <w:t xml:space="preserve"> е активен</w:t>
      </w:r>
    </w:p>
    <w:p w:rsidR="00370923" w:rsidRPr="006B5567" w:rsidRDefault="00370923" w:rsidP="00370923">
      <w:pPr>
        <w:pStyle w:val="ListParagraph"/>
        <w:numPr>
          <w:ilvl w:val="0"/>
          <w:numId w:val="11"/>
        </w:numPr>
        <w:rPr>
          <w:lang w:val="bg-BG" w:eastAsia="bg-BG"/>
        </w:rPr>
      </w:pPr>
      <w:r w:rsidRPr="006B5567">
        <w:rPr>
          <w:lang w:val="bg-BG" w:eastAsia="bg-BG"/>
        </w:rPr>
        <w:t>Червено – формуляра не е активен</w:t>
      </w:r>
    </w:p>
    <w:p w:rsidR="00370923" w:rsidRPr="006B5567" w:rsidRDefault="00370923" w:rsidP="00370923">
      <w:pPr>
        <w:pStyle w:val="ListParagraph"/>
        <w:numPr>
          <w:ilvl w:val="0"/>
          <w:numId w:val="11"/>
        </w:numPr>
        <w:rPr>
          <w:lang w:val="bg-BG" w:eastAsia="bg-BG"/>
        </w:rPr>
      </w:pPr>
      <w:r w:rsidRPr="006B5567">
        <w:rPr>
          <w:lang w:val="bg-BG" w:eastAsia="bg-BG"/>
        </w:rPr>
        <w:t>Син – предстоящ за попълване формуляр</w:t>
      </w:r>
    </w:p>
    <w:p w:rsidR="006968DF" w:rsidRPr="006B5567" w:rsidRDefault="006968DF" w:rsidP="006968DF">
      <w:pPr>
        <w:pStyle w:val="Heading4"/>
        <w:rPr>
          <w:lang w:val="bg-BG"/>
        </w:rPr>
      </w:pPr>
      <w:r w:rsidRPr="006B5567">
        <w:rPr>
          <w:lang w:val="bg-BG"/>
        </w:rPr>
        <w:t>Преглед на събраните данни с включените в събитието формуляри</w:t>
      </w:r>
    </w:p>
    <w:p w:rsidR="00743E10" w:rsidRPr="006B5567" w:rsidRDefault="006968DF" w:rsidP="006968DF">
      <w:pPr>
        <w:rPr>
          <w:lang w:eastAsia="bg-BG"/>
        </w:rPr>
      </w:pPr>
      <w:r w:rsidRPr="006B5567">
        <w:rPr>
          <w:lang w:eastAsia="bg-BG"/>
        </w:rPr>
        <w:t xml:space="preserve">Това е частта от панел Управление на формуляри, в която можете да прегледате кой е попълнил формуляра и какви данни е подал. За целта е необходимо само да кликнете с мишката върху името на </w:t>
      </w:r>
      <w:r w:rsidR="00743E10" w:rsidRPr="006B5567">
        <w:rPr>
          <w:lang w:eastAsia="bg-BG"/>
        </w:rPr>
        <w:t xml:space="preserve"> </w:t>
      </w:r>
      <w:r w:rsidRPr="006B5567">
        <w:rPr>
          <w:lang w:eastAsia="bg-BG"/>
        </w:rPr>
        <w:t>формуляра и ще се отвори таблица с отговори.</w:t>
      </w:r>
    </w:p>
    <w:p w:rsidR="00A32574" w:rsidRPr="006B5567" w:rsidRDefault="006968DF" w:rsidP="006968DF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2129155"/>
            <wp:effectExtent l="19050" t="19050" r="13335" b="23495"/>
            <wp:docPr id="611" name="Picture 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" name="2020-11-10 12_26_41-Събития _ Редакция _ Управление на формуляри.png"/>
                    <pic:cNvPicPr/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12915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968DF" w:rsidRPr="006B5567" w:rsidRDefault="006968DF" w:rsidP="006968DF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92</w:t>
      </w:r>
      <w:r w:rsidRPr="006B5567">
        <w:fldChar w:fldCharType="end"/>
      </w:r>
      <w:r w:rsidRPr="006B5567">
        <w:t xml:space="preserve"> Преглед на данните събирани с формуляр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Критерии за класиране</w:t>
      </w:r>
    </w:p>
    <w:p w:rsidR="004B5CBE" w:rsidRPr="006B5567" w:rsidRDefault="004B5CBE" w:rsidP="004B5CBE">
      <w:pPr>
        <w:rPr>
          <w:lang w:eastAsia="x-none"/>
        </w:rPr>
      </w:pPr>
      <w:r w:rsidRPr="006B5567">
        <w:rPr>
          <w:lang w:eastAsia="x-none"/>
        </w:rPr>
        <w:t xml:space="preserve">Добавете критерии за класиране като кликнете с мишката върху </w:t>
      </w:r>
      <w:r w:rsidRPr="006B5567">
        <w:rPr>
          <w:b/>
          <w:lang w:eastAsia="x-none"/>
        </w:rPr>
        <w:t>Добавяне</w:t>
      </w:r>
      <w:r w:rsidRPr="006B5567">
        <w:rPr>
          <w:lang w:eastAsia="x-none"/>
        </w:rPr>
        <w:t>.</w:t>
      </w:r>
    </w:p>
    <w:p w:rsidR="004B5CBE" w:rsidRPr="006B5567" w:rsidRDefault="004B5CBE" w:rsidP="004B5CBE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439597" cy="1124910"/>
            <wp:effectExtent l="19050" t="19050" r="18415" b="18415"/>
            <wp:docPr id="612" name="Picture 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2" name="2020-11-10 13_30_44-Събития _ Редакция _ Критерии за класиране.png"/>
                    <pic:cNvPicPr/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5334" cy="1136777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4B5CBE" w:rsidRPr="006B5567" w:rsidRDefault="004B5CBE" w:rsidP="004B5CBE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93</w:t>
      </w:r>
      <w:r w:rsidRPr="006B5567">
        <w:fldChar w:fldCharType="end"/>
      </w:r>
      <w:r w:rsidRPr="006B5567">
        <w:t xml:space="preserve"> Добавяне на критерии за класиране</w:t>
      </w:r>
    </w:p>
    <w:p w:rsidR="005F5619" w:rsidRPr="006B5567" w:rsidRDefault="005F5619" w:rsidP="005F5619">
      <w:pPr>
        <w:rPr>
          <w:lang w:eastAsia="x-none"/>
        </w:rPr>
      </w:pPr>
      <w:r w:rsidRPr="006B5567">
        <w:rPr>
          <w:lang w:eastAsia="x-none"/>
        </w:rPr>
        <w:t xml:space="preserve">Ще се отвори помощен екран, от който да изберете шаблон на критерии за класиране. </w:t>
      </w:r>
    </w:p>
    <w:p w:rsidR="005F5619" w:rsidRPr="006B5567" w:rsidRDefault="005F5619" w:rsidP="005F5619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4795666" cy="2034389"/>
            <wp:effectExtent l="19050" t="19050" r="24130" b="23495"/>
            <wp:docPr id="613" name="Picture 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" name="2020-11-10 13_54_57-Събития _ Редакция _ Критерии за класиране.png"/>
                    <pic:cNvPicPr/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228" cy="2036324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5F5619" w:rsidRPr="006B5567" w:rsidRDefault="005F5619" w:rsidP="005F5619">
      <w:pPr>
        <w:pStyle w:val="Caption"/>
        <w:jc w:val="center"/>
      </w:pPr>
      <w:bookmarkStart w:id="60" w:name="_Ref55909754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94</w:t>
      </w:r>
      <w:r w:rsidRPr="006B5567">
        <w:fldChar w:fldCharType="end"/>
      </w:r>
      <w:r w:rsidRPr="006B5567">
        <w:t xml:space="preserve"> Избор на шаблон на критерии за класиране</w:t>
      </w:r>
      <w:bookmarkEnd w:id="60"/>
    </w:p>
    <w:p w:rsidR="00C85649" w:rsidRPr="006B5567" w:rsidRDefault="00C85649" w:rsidP="005F5619">
      <w:pPr>
        <w:rPr>
          <w:lang w:eastAsia="x-none"/>
        </w:rPr>
      </w:pPr>
      <w:r w:rsidRPr="006B5567">
        <w:rPr>
          <w:lang w:eastAsia="x-none"/>
        </w:rPr>
        <w:lastRenderedPageBreak/>
        <w:t xml:space="preserve">Преди да добавите шаблона към събитието имате възможност да прегледате критериите в шаблона или да ги редактирате като кликнете върху символите за редакция и преглед в дясната част на реда. </w:t>
      </w:r>
    </w:p>
    <w:p w:rsidR="00C85649" w:rsidRPr="006B5567" w:rsidRDefault="00C85649" w:rsidP="005F5619">
      <w:pPr>
        <w:rPr>
          <w:lang w:eastAsia="x-none"/>
        </w:rPr>
      </w:pPr>
      <w:r w:rsidRPr="006B5567">
        <w:rPr>
          <w:lang w:eastAsia="x-none"/>
        </w:rPr>
        <w:t xml:space="preserve">За да добавите шаблон с критерии е достатъчно да маркирате чек бокса пред името на шаблона и да щракнете с мишката върху </w:t>
      </w:r>
      <w:r w:rsidRPr="006B5567">
        <w:rPr>
          <w:b/>
          <w:lang w:eastAsia="x-none"/>
        </w:rPr>
        <w:t>Добавяне</w:t>
      </w:r>
      <w:r w:rsidRPr="006B5567">
        <w:rPr>
          <w:lang w:eastAsia="x-none"/>
        </w:rPr>
        <w:t xml:space="preserve">. </w:t>
      </w:r>
    </w:p>
    <w:p w:rsidR="00C85649" w:rsidRPr="006B5567" w:rsidRDefault="00C85649" w:rsidP="00C85649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2570480"/>
            <wp:effectExtent l="19050" t="19050" r="13335" b="20320"/>
            <wp:docPr id="614" name="Picture 6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" name="2020-11-10 14_00_35-Събития _ Редакция _ Критерии за класиране.png"/>
                    <pic:cNvPicPr/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57048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C85649" w:rsidRPr="006B5567" w:rsidRDefault="00C85649" w:rsidP="00C85649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95</w:t>
      </w:r>
      <w:r w:rsidRPr="006B5567">
        <w:fldChar w:fldCharType="end"/>
      </w:r>
      <w:r w:rsidRPr="006B5567">
        <w:t xml:space="preserve"> Критерии за класиране</w:t>
      </w:r>
    </w:p>
    <w:p w:rsidR="00C85649" w:rsidRPr="006B5567" w:rsidRDefault="00C85649" w:rsidP="005F5619">
      <w:pPr>
        <w:rPr>
          <w:lang w:eastAsia="x-none"/>
        </w:rPr>
      </w:pPr>
      <w:r w:rsidRPr="006B5567">
        <w:rPr>
          <w:lang w:eastAsia="x-none"/>
        </w:rPr>
        <w:t xml:space="preserve">Ако добавените критерии не са достатъчни, можете да добавите нов шаблон, като щракнете с мишката върху </w:t>
      </w:r>
      <w:r w:rsidRPr="006B5567">
        <w:rPr>
          <w:b/>
          <w:lang w:eastAsia="x-none"/>
        </w:rPr>
        <w:t>Добавяне</w:t>
      </w:r>
      <w:r w:rsidRPr="006B5567">
        <w:rPr>
          <w:lang w:eastAsia="x-none"/>
        </w:rPr>
        <w:t xml:space="preserve"> или да редактирате настоящия шаблон, като щракнете с мишката върху </w:t>
      </w:r>
      <w:r w:rsidRPr="006B5567">
        <w:rPr>
          <w:b/>
          <w:lang w:eastAsia="x-none"/>
        </w:rPr>
        <w:t>Редакция на критериите към събитието</w:t>
      </w:r>
      <w:r w:rsidRPr="006B5567">
        <w:rPr>
          <w:lang w:eastAsia="x-none"/>
        </w:rPr>
        <w:t xml:space="preserve">. </w:t>
      </w:r>
    </w:p>
    <w:p w:rsidR="005F5619" w:rsidRPr="006B5567" w:rsidRDefault="00C85649" w:rsidP="005F5619">
      <w:pPr>
        <w:rPr>
          <w:lang w:eastAsia="x-none"/>
        </w:rPr>
      </w:pPr>
      <w:r w:rsidRPr="006B5567">
        <w:rPr>
          <w:lang w:eastAsia="x-none"/>
        </w:rPr>
        <w:t xml:space="preserve">В случай че избраните критерии не отговарят на вашите изисквания можете да ги изтриете като щракнете с мишката върху </w:t>
      </w:r>
      <w:r w:rsidRPr="006B5567">
        <w:rPr>
          <w:b/>
          <w:lang w:eastAsia="x-none"/>
        </w:rPr>
        <w:t>Изтриване на критериите към събитието</w:t>
      </w:r>
      <w:r w:rsidRPr="006B5567">
        <w:rPr>
          <w:lang w:eastAsia="x-none"/>
        </w:rPr>
        <w:t xml:space="preserve">.  </w:t>
      </w:r>
    </w:p>
    <w:p w:rsidR="00C85649" w:rsidRPr="006B5567" w:rsidRDefault="00C85649" w:rsidP="00C85649">
      <w:pPr>
        <w:pStyle w:val="ListParagraph"/>
        <w:numPr>
          <w:ilvl w:val="0"/>
          <w:numId w:val="12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Добавяне – отваря екрана от </w:t>
      </w:r>
      <w:r w:rsidRPr="006B5567">
        <w:rPr>
          <w:lang w:val="bg-BG" w:eastAsia="x-none"/>
        </w:rPr>
        <w:fldChar w:fldCharType="begin"/>
      </w:r>
      <w:r w:rsidRPr="006B5567">
        <w:rPr>
          <w:lang w:val="bg-BG" w:eastAsia="x-none"/>
        </w:rPr>
        <w:instrText xml:space="preserve"> REF _Ref55909754 \h </w:instrText>
      </w:r>
      <w:r w:rsidRPr="006B5567">
        <w:rPr>
          <w:lang w:val="bg-BG" w:eastAsia="x-none"/>
        </w:rPr>
      </w:r>
      <w:r w:rsidRPr="006B5567">
        <w:rPr>
          <w:lang w:val="bg-BG" w:eastAsia="x-none"/>
        </w:rPr>
        <w:fldChar w:fldCharType="separate"/>
      </w:r>
      <w:r w:rsidR="00313A5A" w:rsidRPr="006B5567">
        <w:rPr>
          <w:lang w:val="bg-BG"/>
        </w:rPr>
        <w:t xml:space="preserve">Фигура </w:t>
      </w:r>
      <w:r w:rsidR="00313A5A">
        <w:rPr>
          <w:noProof/>
        </w:rPr>
        <w:t>94</w:t>
      </w:r>
      <w:r w:rsidR="00313A5A" w:rsidRPr="006B5567">
        <w:rPr>
          <w:lang w:val="bg-BG"/>
        </w:rPr>
        <w:t xml:space="preserve"> Избор на шаблон на критерии за класиране</w:t>
      </w:r>
      <w:r w:rsidRPr="006B5567">
        <w:rPr>
          <w:lang w:val="bg-BG" w:eastAsia="x-none"/>
        </w:rPr>
        <w:fldChar w:fldCharType="end"/>
      </w:r>
      <w:r w:rsidRPr="006B5567">
        <w:rPr>
          <w:lang w:val="bg-BG" w:eastAsia="x-none"/>
        </w:rPr>
        <w:t>;</w:t>
      </w:r>
    </w:p>
    <w:p w:rsidR="00C85649" w:rsidRPr="006B5567" w:rsidRDefault="00C85649" w:rsidP="00C85649">
      <w:pPr>
        <w:pStyle w:val="ListParagraph"/>
        <w:numPr>
          <w:ilvl w:val="0"/>
          <w:numId w:val="12"/>
        </w:numPr>
        <w:rPr>
          <w:lang w:val="bg-BG" w:eastAsia="x-none"/>
        </w:rPr>
      </w:pPr>
      <w:r w:rsidRPr="006B5567">
        <w:rPr>
          <w:lang w:val="bg-BG" w:eastAsia="x-none"/>
        </w:rPr>
        <w:t xml:space="preserve">Редакция на критериите към събитието  – отваря шаблона в режим редакция – всички полета са активни и могат да бъдат променяни или изтриване. Запазете направените от вас промени като щракнете с мишката върху </w:t>
      </w:r>
      <w:r w:rsidRPr="006B5567">
        <w:rPr>
          <w:b/>
          <w:lang w:val="bg-BG" w:eastAsia="x-none"/>
        </w:rPr>
        <w:t>Запис</w:t>
      </w:r>
      <w:r w:rsidR="001E3307" w:rsidRPr="006B5567">
        <w:rPr>
          <w:lang w:val="bg-BG" w:eastAsia="x-none"/>
        </w:rPr>
        <w:t>;</w:t>
      </w:r>
    </w:p>
    <w:p w:rsidR="00C85649" w:rsidRPr="006B5567" w:rsidRDefault="00C85649" w:rsidP="00C85649">
      <w:pPr>
        <w:pStyle w:val="ListParagraph"/>
        <w:numPr>
          <w:ilvl w:val="0"/>
          <w:numId w:val="12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Изтриване на критериите към събитието – с това ще премахнете добавените критерии. Системата ще поиска от вас да потвърдите действието. </w:t>
      </w:r>
    </w:p>
    <w:p w:rsidR="00C85649" w:rsidRPr="006B5567" w:rsidRDefault="00C85649" w:rsidP="00C85649">
      <w:pPr>
        <w:ind w:left="360"/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527322" cy="644685"/>
            <wp:effectExtent l="19050" t="19050" r="25400" b="22225"/>
            <wp:docPr id="615" name="Picture 6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" name="2020-11-10 14_14_03-Събития _ Редакция _ Критерии за класиране.png"/>
                    <pic:cNvPicPr/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9634" cy="66058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C85649" w:rsidRPr="006B5567" w:rsidRDefault="00C85649" w:rsidP="00C85649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96</w:t>
      </w:r>
      <w:r w:rsidRPr="006B5567">
        <w:fldChar w:fldCharType="end"/>
      </w:r>
      <w:r w:rsidRPr="006B5567">
        <w:t xml:space="preserve"> Изтриване на критерии за класиране</w:t>
      </w:r>
    </w:p>
    <w:p w:rsidR="00C85649" w:rsidRPr="006B5567" w:rsidRDefault="00C85649" w:rsidP="00C85649">
      <w:pPr>
        <w:ind w:left="360"/>
        <w:rPr>
          <w:lang w:eastAsia="x-none"/>
        </w:rPr>
      </w:pPr>
      <w:r w:rsidRPr="006B5567">
        <w:rPr>
          <w:lang w:eastAsia="x-none"/>
        </w:rPr>
        <w:lastRenderedPageBreak/>
        <w:t xml:space="preserve">Изтриването на шаблони става по реда на тяхното добавяне. </w:t>
      </w:r>
    </w:p>
    <w:p w:rsidR="00C85649" w:rsidRPr="006B5567" w:rsidRDefault="00103674" w:rsidP="00103674">
      <w:pPr>
        <w:pStyle w:val="Heading3"/>
        <w:rPr>
          <w:lang w:val="bg-BG"/>
        </w:rPr>
      </w:pPr>
      <w:r w:rsidRPr="006B5567">
        <w:rPr>
          <w:lang w:val="bg-BG"/>
        </w:rPr>
        <w:t>Заявки за участие</w:t>
      </w:r>
    </w:p>
    <w:p w:rsidR="00103674" w:rsidRPr="006B5567" w:rsidRDefault="002E3128" w:rsidP="002E3128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2684145"/>
            <wp:effectExtent l="19050" t="19050" r="13335" b="20955"/>
            <wp:docPr id="616" name="Picture 6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" name="2020-11-10 14_26_27-Събития _ Редакция _ Заявки за участие.png"/>
                    <pic:cNvPicPr/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68414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2E3128" w:rsidRPr="006B5567" w:rsidRDefault="002E3128" w:rsidP="002E3128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97</w:t>
      </w:r>
      <w:r w:rsidRPr="006B5567">
        <w:fldChar w:fldCharType="end"/>
      </w:r>
      <w:r w:rsidRPr="006B5567">
        <w:t xml:space="preserve"> Заявки за участие</w:t>
      </w:r>
    </w:p>
    <w:p w:rsidR="006D2CC6" w:rsidRPr="006B5567" w:rsidRDefault="002E3128" w:rsidP="006D2CC6">
      <w:pPr>
        <w:rPr>
          <w:lang w:eastAsia="x-none"/>
        </w:rPr>
      </w:pPr>
      <w:r w:rsidRPr="006B5567">
        <w:rPr>
          <w:lang w:eastAsia="x-none"/>
        </w:rPr>
        <w:t>Тук можете да преглеждате текущо получените заявки за участие. В табличен вид се изписват имената на заявилите участие, заедно с някои основни данни като електронна поща, длъжност, институция и населено място.</w:t>
      </w:r>
    </w:p>
    <w:p w:rsidR="00280FA2" w:rsidRPr="006B5567" w:rsidRDefault="00280FA2" w:rsidP="006D2CC6">
      <w:pPr>
        <w:pStyle w:val="Heading3"/>
        <w:rPr>
          <w:lang w:val="bg-BG"/>
        </w:rPr>
      </w:pPr>
      <w:r w:rsidRPr="006B5567">
        <w:rPr>
          <w:lang w:val="bg-BG"/>
        </w:rPr>
        <w:t>Временно класиране</w:t>
      </w:r>
    </w:p>
    <w:p w:rsidR="009271CC" w:rsidRPr="006B5567" w:rsidRDefault="009271CC" w:rsidP="00280FA2">
      <w:pPr>
        <w:rPr>
          <w:lang w:eastAsia="x-none"/>
        </w:rPr>
      </w:pPr>
      <w:r w:rsidRPr="006B5567">
        <w:rPr>
          <w:lang w:eastAsia="x-none"/>
        </w:rPr>
        <w:t>Панелът съдържа четири елемента:</w:t>
      </w:r>
    </w:p>
    <w:p w:rsidR="009271CC" w:rsidRPr="006B5567" w:rsidRDefault="009271CC" w:rsidP="009271CC">
      <w:pPr>
        <w:pStyle w:val="ListParagraph"/>
        <w:numPr>
          <w:ilvl w:val="0"/>
          <w:numId w:val="13"/>
        </w:numPr>
        <w:rPr>
          <w:lang w:val="bg-BG" w:eastAsia="x-none"/>
        </w:rPr>
      </w:pPr>
      <w:r w:rsidRPr="006B5567">
        <w:rPr>
          <w:lang w:val="bg-BG" w:eastAsia="x-none"/>
        </w:rPr>
        <w:t xml:space="preserve">Създаване на временно класиране; </w:t>
      </w:r>
    </w:p>
    <w:p w:rsidR="009271CC" w:rsidRPr="006B5567" w:rsidRDefault="009271CC" w:rsidP="009271CC">
      <w:pPr>
        <w:pStyle w:val="ListParagraph"/>
        <w:numPr>
          <w:ilvl w:val="0"/>
          <w:numId w:val="13"/>
        </w:numPr>
        <w:rPr>
          <w:lang w:val="bg-BG" w:eastAsia="x-none"/>
        </w:rPr>
      </w:pPr>
      <w:r w:rsidRPr="006B5567">
        <w:rPr>
          <w:lang w:val="bg-BG" w:eastAsia="x-none"/>
        </w:rPr>
        <w:t>Допуснати;</w:t>
      </w:r>
    </w:p>
    <w:p w:rsidR="009271CC" w:rsidRPr="006B5567" w:rsidRDefault="009271CC" w:rsidP="009271CC">
      <w:pPr>
        <w:pStyle w:val="ListParagraph"/>
        <w:numPr>
          <w:ilvl w:val="0"/>
          <w:numId w:val="13"/>
        </w:numPr>
        <w:rPr>
          <w:lang w:val="bg-BG" w:eastAsia="x-none"/>
        </w:rPr>
      </w:pPr>
      <w:r w:rsidRPr="006B5567">
        <w:rPr>
          <w:lang w:val="bg-BG" w:eastAsia="x-none"/>
        </w:rPr>
        <w:t>Резерви;</w:t>
      </w:r>
    </w:p>
    <w:p w:rsidR="009271CC" w:rsidRPr="006B5567" w:rsidRDefault="009271CC" w:rsidP="009271CC">
      <w:pPr>
        <w:pStyle w:val="ListParagraph"/>
        <w:numPr>
          <w:ilvl w:val="0"/>
          <w:numId w:val="13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Отхвърлени. </w:t>
      </w:r>
    </w:p>
    <w:p w:rsidR="009271CC" w:rsidRPr="006B5567" w:rsidRDefault="009271CC" w:rsidP="009271CC">
      <w:pPr>
        <w:pStyle w:val="Heading4"/>
        <w:rPr>
          <w:lang w:val="bg-BG"/>
        </w:rPr>
      </w:pPr>
      <w:r w:rsidRPr="006B5567">
        <w:rPr>
          <w:lang w:val="bg-BG"/>
        </w:rPr>
        <w:lastRenderedPageBreak/>
        <w:t>Създаване на временно класиране</w:t>
      </w:r>
    </w:p>
    <w:p w:rsidR="009271CC" w:rsidRPr="006B5567" w:rsidRDefault="009271CC" w:rsidP="009271CC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1748790"/>
            <wp:effectExtent l="19050" t="19050" r="13335" b="22860"/>
            <wp:docPr id="617" name="Picture 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" name="2020-11-10 14_36_13-Събития _ Редакция.png"/>
                    <pic:cNvPicPr/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74879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9271CC" w:rsidRPr="006B5567" w:rsidRDefault="009271CC" w:rsidP="009271CC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98</w:t>
      </w:r>
      <w:r w:rsidRPr="006B5567">
        <w:fldChar w:fldCharType="end"/>
      </w:r>
      <w:r w:rsidRPr="006B5567">
        <w:t xml:space="preserve"> Създаване на временно класиране</w:t>
      </w:r>
    </w:p>
    <w:p w:rsidR="009271CC" w:rsidRPr="006B5567" w:rsidRDefault="009271CC" w:rsidP="009271CC">
      <w:pPr>
        <w:ind w:firstLine="709"/>
        <w:rPr>
          <w:lang w:eastAsia="x-none"/>
        </w:rPr>
      </w:pPr>
      <w:r w:rsidRPr="006B5567">
        <w:rPr>
          <w:i/>
          <w:lang w:eastAsia="x-none"/>
        </w:rPr>
        <w:t>Забележка:</w:t>
      </w:r>
      <w:r w:rsidRPr="006B5567">
        <w:rPr>
          <w:lang w:eastAsia="x-none"/>
        </w:rPr>
        <w:t xml:space="preserve"> Преди да пристъпите към създаването на временно класиране, моля прочетете инструкциите в синия панел.</w:t>
      </w:r>
    </w:p>
    <w:p w:rsidR="009271CC" w:rsidRPr="006B5567" w:rsidRDefault="009271CC" w:rsidP="009271CC">
      <w:pPr>
        <w:rPr>
          <w:lang w:eastAsia="x-none"/>
        </w:rPr>
      </w:pPr>
      <w:r w:rsidRPr="006B5567">
        <w:rPr>
          <w:lang w:eastAsia="x-none"/>
        </w:rPr>
        <w:t xml:space="preserve">Кликнете с мишката върху бутона </w:t>
      </w:r>
      <w:r w:rsidRPr="006B5567">
        <w:rPr>
          <w:b/>
          <w:lang w:eastAsia="x-none"/>
        </w:rPr>
        <w:t>Ново</w:t>
      </w:r>
      <w:r w:rsidRPr="006B5567">
        <w:rPr>
          <w:lang w:eastAsia="x-none"/>
        </w:rPr>
        <w:t xml:space="preserve">, за да създадете временно класиране. Системата ще поиска от вас да потвърдите действието. </w:t>
      </w:r>
    </w:p>
    <w:p w:rsidR="009271CC" w:rsidRPr="006B5567" w:rsidRDefault="009271CC" w:rsidP="009271CC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5183793" cy="876066"/>
            <wp:effectExtent l="19050" t="19050" r="17145" b="19685"/>
            <wp:docPr id="618" name="Picture 6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" name="2020-11-10 14_38_11-Събития _ Редакция.png"/>
                    <pic:cNvPicPr/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804" cy="882321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9271CC" w:rsidRPr="006B5567" w:rsidRDefault="009271CC" w:rsidP="009271CC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99</w:t>
      </w:r>
      <w:r w:rsidRPr="006B5567">
        <w:fldChar w:fldCharType="end"/>
      </w:r>
      <w:r w:rsidRPr="006B5567">
        <w:t xml:space="preserve"> Потвърждение на ново класиране</w:t>
      </w:r>
    </w:p>
    <w:p w:rsidR="009271CC" w:rsidRPr="006B5567" w:rsidRDefault="009271CC" w:rsidP="009271CC">
      <w:pPr>
        <w:rPr>
          <w:lang w:eastAsia="x-none"/>
        </w:rPr>
      </w:pPr>
      <w:r w:rsidRPr="006B5567">
        <w:rPr>
          <w:lang w:eastAsia="x-none"/>
        </w:rPr>
        <w:t xml:space="preserve">Необходимо условие за създаване на временно класиране и наличието на попълнени заявки за участие с преминала валидност. Ако нямате такива, системата извежда на екран следното съобщение.  </w:t>
      </w:r>
    </w:p>
    <w:p w:rsidR="009271CC" w:rsidRPr="006B5567" w:rsidRDefault="009271CC" w:rsidP="009271CC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3002540" cy="1226926"/>
            <wp:effectExtent l="19050" t="19050" r="26670" b="11430"/>
            <wp:docPr id="619" name="Picture 6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" name="2020-11-10 14_40_16-Събития _ Редакция.png"/>
                    <pic:cNvPicPr/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2540" cy="122692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9271CC" w:rsidRPr="006B5567" w:rsidRDefault="009271CC" w:rsidP="00416F32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00</w:t>
      </w:r>
      <w:r w:rsidRPr="006B5567">
        <w:fldChar w:fldCharType="end"/>
      </w:r>
      <w:r w:rsidRPr="006B5567">
        <w:t xml:space="preserve"> Съобщение за липса на попълнени заявки</w:t>
      </w:r>
    </w:p>
    <w:p w:rsidR="00416F32" w:rsidRPr="006B5567" w:rsidRDefault="00416F32" w:rsidP="00280FA2">
      <w:pPr>
        <w:rPr>
          <w:noProof/>
          <w:lang w:eastAsia="bg-BG"/>
        </w:rPr>
      </w:pPr>
      <w:r w:rsidRPr="006B5567">
        <w:rPr>
          <w:noProof/>
          <w:lang w:eastAsia="bg-BG"/>
        </w:rPr>
        <w:lastRenderedPageBreak/>
        <w:t xml:space="preserve">След като заредите екрана за ново временно класиране, трябва да попълните някои данни. За целта трябва да кликнете с мишката върху </w:t>
      </w:r>
      <w:r w:rsidRPr="006B5567">
        <w:rPr>
          <w:b/>
          <w:noProof/>
          <w:lang w:eastAsia="bg-BG"/>
        </w:rPr>
        <w:t>Редакция</w:t>
      </w:r>
      <w:r w:rsidRPr="006B5567">
        <w:rPr>
          <w:noProof/>
          <w:lang w:eastAsia="bg-BG"/>
        </w:rPr>
        <w:t xml:space="preserve">. Това ще активира неговите полета и ще ви даде възможност да попълните необходимите данни или да промените изгледа на екрана. </w:t>
      </w:r>
    </w:p>
    <w:p w:rsidR="00216BB4" w:rsidRPr="006B5567" w:rsidRDefault="00416F32" w:rsidP="00416F32">
      <w:pPr>
        <w:jc w:val="center"/>
        <w:rPr>
          <w:noProof/>
          <w:lang w:eastAsia="bg-BG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3068955"/>
            <wp:effectExtent l="19050" t="19050" r="13335" b="17145"/>
            <wp:docPr id="620" name="Picture 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" name="2020-11-10 15_49_20-Събития _ Редакция _ Заявки за участие.png"/>
                    <pic:cNvPicPr/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06895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416F32" w:rsidRPr="006B5567" w:rsidRDefault="00416F32" w:rsidP="00416F32">
      <w:pPr>
        <w:pStyle w:val="Caption"/>
        <w:jc w:val="center"/>
        <w:rPr>
          <w:noProof/>
          <w:lang w:eastAsia="bg-BG"/>
        </w:rPr>
      </w:pPr>
      <w:bookmarkStart w:id="61" w:name="_Ref55917105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01</w:t>
      </w:r>
      <w:r w:rsidRPr="006B5567">
        <w:fldChar w:fldCharType="end"/>
      </w:r>
      <w:r w:rsidRPr="006B5567">
        <w:t xml:space="preserve"> Временно класиране</w:t>
      </w:r>
      <w:bookmarkEnd w:id="61"/>
    </w:p>
    <w:p w:rsidR="00012B4A" w:rsidRPr="006B5567" w:rsidRDefault="00012B4A" w:rsidP="00416F32">
      <w:pPr>
        <w:pStyle w:val="ListParagraph"/>
        <w:numPr>
          <w:ilvl w:val="0"/>
          <w:numId w:val="14"/>
        </w:numPr>
        <w:rPr>
          <w:lang w:val="bg-BG"/>
        </w:rPr>
      </w:pPr>
      <w:r w:rsidRPr="006B5567">
        <w:rPr>
          <w:lang w:val="bg-BG"/>
        </w:rPr>
        <w:t>Ново – създавате ново класиране. Докато не приложите не известите допуснатите кандидат</w:t>
      </w:r>
      <w:r w:rsidR="00121668">
        <w:rPr>
          <w:lang w:val="bg-BG"/>
        </w:rPr>
        <w:t>и</w:t>
      </w:r>
      <w:r w:rsidRPr="006B5567">
        <w:rPr>
          <w:lang w:val="bg-BG"/>
        </w:rPr>
        <w:t xml:space="preserve"> и не приложите класирането, можете да правите класирания;</w:t>
      </w:r>
    </w:p>
    <w:p w:rsidR="00012B4A" w:rsidRPr="006B5567" w:rsidRDefault="00012B4A" w:rsidP="00416F32">
      <w:pPr>
        <w:pStyle w:val="ListParagraph"/>
        <w:numPr>
          <w:ilvl w:val="0"/>
          <w:numId w:val="14"/>
        </w:numPr>
        <w:rPr>
          <w:lang w:val="bg-BG"/>
        </w:rPr>
      </w:pPr>
      <w:r w:rsidRPr="006B5567">
        <w:rPr>
          <w:lang w:val="bg-BG"/>
        </w:rPr>
        <w:t xml:space="preserve">Добави кандидат – възможност за ръчно добавяне на кандидат. Отваря се екран, на който можете да изберете от вече регистрираните в системата потребители или да попълните ръчно данните на кандидата, ако той не фигурира сред регистрираните потребители; </w:t>
      </w:r>
    </w:p>
    <w:p w:rsidR="00012B4A" w:rsidRPr="006B5567" w:rsidRDefault="00012B4A" w:rsidP="00012B4A">
      <w:pPr>
        <w:ind w:left="360"/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4512794" cy="4343313"/>
            <wp:effectExtent l="19050" t="19050" r="21590" b="19685"/>
            <wp:docPr id="517" name="Picture 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" name="2020-11-11 08_47_47-Събития _ Редакция.png"/>
                    <pic:cNvPicPr/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1673" cy="435185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12B4A" w:rsidRPr="006B5567" w:rsidRDefault="00012B4A" w:rsidP="00012B4A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02</w:t>
      </w:r>
      <w:r w:rsidRPr="006B5567">
        <w:fldChar w:fldCharType="end"/>
      </w:r>
      <w:r w:rsidRPr="006B5567">
        <w:t xml:space="preserve"> Добавяне на кандидат</w:t>
      </w:r>
    </w:p>
    <w:p w:rsidR="00012B4A" w:rsidRPr="006B5567" w:rsidRDefault="00012B4A" w:rsidP="00012B4A">
      <w:pPr>
        <w:pStyle w:val="ListParagraph"/>
        <w:numPr>
          <w:ilvl w:val="0"/>
          <w:numId w:val="14"/>
        </w:numPr>
        <w:rPr>
          <w:lang w:val="bg-BG"/>
        </w:rPr>
      </w:pPr>
      <w:r w:rsidRPr="006B5567">
        <w:rPr>
          <w:lang w:val="bg-BG"/>
        </w:rPr>
        <w:t xml:space="preserve">Активиране – Щракнете с мишката върху </w:t>
      </w:r>
      <w:r w:rsidRPr="006B5567">
        <w:rPr>
          <w:b/>
          <w:lang w:val="bg-BG"/>
        </w:rPr>
        <w:t>Активиране</w:t>
      </w:r>
      <w:r w:rsidRPr="006B5567">
        <w:rPr>
          <w:lang w:val="bg-BG"/>
        </w:rPr>
        <w:t xml:space="preserve"> в горната част на панела(вижте </w:t>
      </w:r>
      <w:r w:rsidRPr="006B5567">
        <w:rPr>
          <w:lang w:val="bg-BG"/>
        </w:rPr>
        <w:fldChar w:fldCharType="begin"/>
      </w:r>
      <w:r w:rsidRPr="006B5567">
        <w:rPr>
          <w:lang w:val="bg-BG"/>
        </w:rPr>
        <w:instrText xml:space="preserve"> REF _Ref55917105 \h </w:instrText>
      </w:r>
      <w:r w:rsidRPr="006B5567">
        <w:rPr>
          <w:lang w:val="bg-BG"/>
        </w:rPr>
      </w:r>
      <w:r w:rsidRPr="006B5567">
        <w:rPr>
          <w:lang w:val="bg-BG"/>
        </w:rPr>
        <w:fldChar w:fldCharType="separate"/>
      </w:r>
      <w:r w:rsidR="00313A5A" w:rsidRPr="006B5567">
        <w:rPr>
          <w:lang w:val="bg-BG"/>
        </w:rPr>
        <w:t xml:space="preserve">Фигура </w:t>
      </w:r>
      <w:r w:rsidR="00313A5A">
        <w:rPr>
          <w:noProof/>
        </w:rPr>
        <w:t>101</w:t>
      </w:r>
      <w:r w:rsidR="00313A5A" w:rsidRPr="006B5567">
        <w:rPr>
          <w:lang w:val="bg-BG"/>
        </w:rPr>
        <w:t xml:space="preserve"> Временно класиране</w:t>
      </w:r>
      <w:r w:rsidRPr="006B5567">
        <w:rPr>
          <w:lang w:val="bg-BG"/>
        </w:rPr>
        <w:fldChar w:fldCharType="end"/>
      </w:r>
      <w:r w:rsidRPr="006B5567">
        <w:rPr>
          <w:lang w:val="bg-BG"/>
        </w:rPr>
        <w:t>). Това ще активира временното класиране и всички допуснати кандидати ще могат да потвърдят през своя профил участието си в събитието;</w:t>
      </w:r>
    </w:p>
    <w:p w:rsidR="00012B4A" w:rsidRPr="006B5567" w:rsidRDefault="00012B4A" w:rsidP="00012B4A">
      <w:pPr>
        <w:pStyle w:val="ListParagraph"/>
        <w:numPr>
          <w:ilvl w:val="0"/>
          <w:numId w:val="14"/>
        </w:numPr>
        <w:rPr>
          <w:lang w:val="bg-BG"/>
        </w:rPr>
      </w:pPr>
      <w:r w:rsidRPr="006B5567">
        <w:rPr>
          <w:lang w:val="bg-BG"/>
        </w:rPr>
        <w:t>Деактивиране – деактивира активно класиране(вижда се само, ако класирането е активно);</w:t>
      </w:r>
    </w:p>
    <w:p w:rsidR="00012B4A" w:rsidRPr="006B5567" w:rsidRDefault="00012B4A" w:rsidP="00012B4A">
      <w:pPr>
        <w:pStyle w:val="ListParagraph"/>
        <w:numPr>
          <w:ilvl w:val="0"/>
          <w:numId w:val="14"/>
        </w:numPr>
        <w:rPr>
          <w:lang w:val="bg-BG"/>
        </w:rPr>
      </w:pPr>
      <w:r w:rsidRPr="006B5567">
        <w:rPr>
          <w:lang w:val="bg-BG"/>
        </w:rPr>
        <w:t>Синхронизиране с данните от формуляра – ако кликнете с мишката върху тази опция ще синхронизирате данните на участниците с тези попълнени в заявката им за участие(ако се събират такива). Системата ще поиска да потвърдите действието.</w:t>
      </w:r>
    </w:p>
    <w:p w:rsidR="00012B4A" w:rsidRPr="006B5567" w:rsidRDefault="00012B4A" w:rsidP="00012B4A">
      <w:pPr>
        <w:ind w:left="360"/>
        <w:jc w:val="center"/>
      </w:pPr>
      <w:r w:rsidRPr="006B5567">
        <w:rPr>
          <w:noProof/>
          <w:lang w:eastAsia="bg-BG"/>
        </w:rPr>
        <w:drawing>
          <wp:inline distT="0" distB="0" distL="0" distR="0" wp14:anchorId="5A2AABEB" wp14:editId="32123EE6">
            <wp:extent cx="6120765" cy="770890"/>
            <wp:effectExtent l="19050" t="19050" r="13335" b="10160"/>
            <wp:docPr id="518" name="Picture 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" name="2020-11-10 16_18_32-Събития _ Редакция.png"/>
                    <pic:cNvPicPr/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77089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012B4A" w:rsidRPr="006B5567" w:rsidRDefault="00012B4A" w:rsidP="00012B4A">
      <w:pPr>
        <w:pStyle w:val="Caption"/>
        <w:ind w:left="720"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03</w:t>
      </w:r>
      <w:r w:rsidRPr="006B5567">
        <w:fldChar w:fldCharType="end"/>
      </w:r>
      <w:r w:rsidRPr="006B5567">
        <w:t xml:space="preserve"> Синхронизиране с данните от формуляра</w:t>
      </w:r>
    </w:p>
    <w:p w:rsidR="00012B4A" w:rsidRPr="006B5567" w:rsidRDefault="00012B4A" w:rsidP="00012B4A">
      <w:pPr>
        <w:ind w:left="360"/>
      </w:pPr>
    </w:p>
    <w:p w:rsidR="00012B4A" w:rsidRPr="006B5567" w:rsidRDefault="00012B4A" w:rsidP="00012B4A">
      <w:pPr>
        <w:pStyle w:val="ListParagraph"/>
        <w:numPr>
          <w:ilvl w:val="0"/>
          <w:numId w:val="14"/>
        </w:numPr>
        <w:rPr>
          <w:lang w:val="bg-BG"/>
        </w:rPr>
      </w:pPr>
      <w:r w:rsidRPr="006B5567">
        <w:rPr>
          <w:lang w:val="bg-BG"/>
        </w:rPr>
        <w:lastRenderedPageBreak/>
        <w:t>История на класирането – извежда на екран историята на класирането;</w:t>
      </w:r>
    </w:p>
    <w:p w:rsidR="00012B4A" w:rsidRPr="006B5567" w:rsidRDefault="00012B4A" w:rsidP="00012B4A">
      <w:pPr>
        <w:pStyle w:val="ListParagraph"/>
        <w:numPr>
          <w:ilvl w:val="0"/>
          <w:numId w:val="14"/>
        </w:numPr>
        <w:rPr>
          <w:lang w:val="bg-BG"/>
        </w:rPr>
      </w:pPr>
      <w:r w:rsidRPr="006B5567">
        <w:rPr>
          <w:lang w:val="bg-BG"/>
        </w:rPr>
        <w:t>Име – името на събитието;</w:t>
      </w:r>
    </w:p>
    <w:p w:rsidR="00416F32" w:rsidRPr="006B5567" w:rsidRDefault="00416F32" w:rsidP="00416F32">
      <w:pPr>
        <w:pStyle w:val="ListParagraph"/>
        <w:numPr>
          <w:ilvl w:val="0"/>
          <w:numId w:val="14"/>
        </w:numPr>
        <w:rPr>
          <w:lang w:val="bg-BG"/>
        </w:rPr>
      </w:pPr>
      <w:r w:rsidRPr="006B5567">
        <w:rPr>
          <w:lang w:val="bg-BG"/>
        </w:rPr>
        <w:t>Крайно време за потвърждаване - Това е датата, до която трябва да получите потвърждение за участие в събитието от допуснатите във временното класиране</w:t>
      </w:r>
      <w:r w:rsidR="00426908" w:rsidRPr="006B5567">
        <w:rPr>
          <w:lang w:val="bg-BG"/>
        </w:rPr>
        <w:t>;</w:t>
      </w:r>
    </w:p>
    <w:p w:rsidR="00416F32" w:rsidRPr="006B5567" w:rsidRDefault="00416F32" w:rsidP="00416F32">
      <w:pPr>
        <w:pStyle w:val="ListParagraph"/>
        <w:numPr>
          <w:ilvl w:val="0"/>
          <w:numId w:val="14"/>
        </w:numPr>
        <w:rPr>
          <w:lang w:val="bg-BG"/>
        </w:rPr>
      </w:pPr>
      <w:r w:rsidRPr="006B5567">
        <w:rPr>
          <w:lang w:val="bg-BG"/>
        </w:rPr>
        <w:t>Активен – показва дали временното класиране е активирано</w:t>
      </w:r>
      <w:r w:rsidR="00426908" w:rsidRPr="006B5567">
        <w:rPr>
          <w:lang w:val="bg-BG"/>
        </w:rPr>
        <w:t>;</w:t>
      </w:r>
    </w:p>
    <w:p w:rsidR="00416F32" w:rsidRPr="006B5567" w:rsidRDefault="00416F32" w:rsidP="00416F32">
      <w:pPr>
        <w:pStyle w:val="ListParagraph"/>
        <w:numPr>
          <w:ilvl w:val="0"/>
          <w:numId w:val="14"/>
        </w:numPr>
        <w:rPr>
          <w:lang w:val="bg-BG"/>
        </w:rPr>
      </w:pPr>
      <w:r w:rsidRPr="006B5567">
        <w:rPr>
          <w:lang w:val="bg-BG"/>
        </w:rPr>
        <w:t>Версии – показва версията на класирането</w:t>
      </w:r>
      <w:r w:rsidR="00426908" w:rsidRPr="006B5567">
        <w:rPr>
          <w:lang w:val="bg-BG"/>
        </w:rPr>
        <w:t>;</w:t>
      </w:r>
    </w:p>
    <w:p w:rsidR="00416F32" w:rsidRPr="006B5567" w:rsidRDefault="00416F32" w:rsidP="00416F32">
      <w:pPr>
        <w:pStyle w:val="ListParagraph"/>
        <w:numPr>
          <w:ilvl w:val="0"/>
          <w:numId w:val="14"/>
        </w:numPr>
        <w:rPr>
          <w:lang w:val="bg-BG"/>
        </w:rPr>
      </w:pPr>
      <w:r w:rsidRPr="006B5567">
        <w:rPr>
          <w:lang w:val="bg-BG"/>
        </w:rPr>
        <w:t xml:space="preserve">Необходима заявка за настаняване – Ако маркирате чек бокса, при потвърждаване на своето участие допуснатите участници </w:t>
      </w:r>
      <w:r w:rsidR="00426908" w:rsidRPr="006B5567">
        <w:rPr>
          <w:lang w:val="bg-BG"/>
        </w:rPr>
        <w:t>ще попълнят и заявка за нощувка;</w:t>
      </w:r>
    </w:p>
    <w:p w:rsidR="00012B4A" w:rsidRPr="006B5567" w:rsidRDefault="00012B4A" w:rsidP="00416F32">
      <w:pPr>
        <w:pStyle w:val="ListParagraph"/>
        <w:numPr>
          <w:ilvl w:val="0"/>
          <w:numId w:val="14"/>
        </w:numPr>
        <w:rPr>
          <w:lang w:val="bg-BG"/>
        </w:rPr>
      </w:pPr>
      <w:r w:rsidRPr="006B5567">
        <w:rPr>
          <w:lang w:val="bg-BG"/>
        </w:rPr>
        <w:t>Детайли на класирането – извежда на екран детайли на класирането в JSON формат;</w:t>
      </w:r>
    </w:p>
    <w:p w:rsidR="00416F32" w:rsidRPr="006B5567" w:rsidRDefault="00416F32" w:rsidP="00416F32">
      <w:pPr>
        <w:pStyle w:val="ListParagraph"/>
        <w:numPr>
          <w:ilvl w:val="0"/>
          <w:numId w:val="14"/>
        </w:numPr>
        <w:rPr>
          <w:lang w:val="bg-BG"/>
        </w:rPr>
      </w:pPr>
      <w:r w:rsidRPr="006B5567">
        <w:rPr>
          <w:lang w:val="bg-BG"/>
        </w:rPr>
        <w:t xml:space="preserve">Детайли на събитието – клик върху символа пред </w:t>
      </w:r>
      <w:r w:rsidRPr="006B5567">
        <w:rPr>
          <w:b/>
          <w:lang w:val="bg-BG"/>
        </w:rPr>
        <w:t>Детайли на събитието</w:t>
      </w:r>
      <w:r w:rsidRPr="006B5567">
        <w:rPr>
          <w:lang w:val="bg-BG"/>
        </w:rPr>
        <w:t>, ще изведе данни основни данни  – име, максимален брой участници, начало на събитието, край на събитието</w:t>
      </w:r>
      <w:r w:rsidR="00426908" w:rsidRPr="006B5567">
        <w:rPr>
          <w:lang w:val="bg-BG"/>
        </w:rPr>
        <w:t>;</w:t>
      </w:r>
    </w:p>
    <w:p w:rsidR="00416F32" w:rsidRPr="006B5567" w:rsidRDefault="00416F32" w:rsidP="00416F32">
      <w:pPr>
        <w:pStyle w:val="ListParagraph"/>
        <w:numPr>
          <w:ilvl w:val="0"/>
          <w:numId w:val="14"/>
        </w:numPr>
        <w:rPr>
          <w:lang w:val="bg-BG"/>
        </w:rPr>
      </w:pPr>
      <w:r w:rsidRPr="006B5567">
        <w:rPr>
          <w:lang w:val="bg-BG"/>
        </w:rPr>
        <w:t xml:space="preserve">Статистика – клик върху символа пред </w:t>
      </w:r>
      <w:r w:rsidRPr="006B5567">
        <w:rPr>
          <w:b/>
          <w:lang w:val="bg-BG"/>
        </w:rPr>
        <w:t>Статистика</w:t>
      </w:r>
      <w:r w:rsidRPr="006B5567">
        <w:rPr>
          <w:lang w:val="bg-BG"/>
        </w:rPr>
        <w:t xml:space="preserve">, ще скрие/покаже </w:t>
      </w:r>
      <w:r w:rsidR="00426908" w:rsidRPr="006B5567">
        <w:rPr>
          <w:lang w:val="bg-BG"/>
        </w:rPr>
        <w:t>статистически данни;</w:t>
      </w:r>
    </w:p>
    <w:p w:rsidR="00416F32" w:rsidRPr="006B5567" w:rsidRDefault="00416F32" w:rsidP="00416F32">
      <w:pPr>
        <w:pStyle w:val="Heading4"/>
        <w:rPr>
          <w:lang w:val="bg-BG"/>
        </w:rPr>
      </w:pPr>
      <w:r w:rsidRPr="006B5567">
        <w:rPr>
          <w:lang w:val="bg-BG"/>
        </w:rPr>
        <w:t>Допуснати</w:t>
      </w:r>
    </w:p>
    <w:p w:rsidR="00416F32" w:rsidRPr="006B5567" w:rsidRDefault="00416F32" w:rsidP="00416F32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2184400"/>
            <wp:effectExtent l="19050" t="19050" r="13335" b="25400"/>
            <wp:docPr id="622" name="Picture 6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" name="2020-11-10 16_25_47-Събития _ Редакция.png"/>
                    <pic:cNvPicPr/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18440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416F32" w:rsidRPr="006B5567" w:rsidRDefault="00416F32" w:rsidP="00416F32">
      <w:pPr>
        <w:pStyle w:val="Caption"/>
        <w:jc w:val="center"/>
        <w:rPr>
          <w:lang w:eastAsia="x-none"/>
        </w:rPr>
      </w:pPr>
      <w:bookmarkStart w:id="62" w:name="_Ref55919322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04</w:t>
      </w:r>
      <w:r w:rsidRPr="006B5567">
        <w:fldChar w:fldCharType="end"/>
      </w:r>
      <w:r w:rsidRPr="006B5567">
        <w:t xml:space="preserve"> Допуснати</w:t>
      </w:r>
      <w:bookmarkEnd w:id="62"/>
    </w:p>
    <w:p w:rsidR="00416F32" w:rsidRPr="006B5567" w:rsidRDefault="00416F32" w:rsidP="00280FA2">
      <w:pPr>
        <w:rPr>
          <w:lang w:eastAsia="x-none"/>
        </w:rPr>
      </w:pPr>
      <w:r w:rsidRPr="006B5567">
        <w:rPr>
          <w:lang w:eastAsia="x-none"/>
        </w:rPr>
        <w:t xml:space="preserve">След като създадете временно класиране, участниците, които отговарят на критериите за класиране се прехвърлят в панел </w:t>
      </w:r>
      <w:r w:rsidRPr="006B5567">
        <w:rPr>
          <w:b/>
          <w:lang w:eastAsia="x-none"/>
        </w:rPr>
        <w:t>Допуснати</w:t>
      </w:r>
      <w:r w:rsidRPr="006B5567">
        <w:rPr>
          <w:lang w:eastAsia="x-none"/>
        </w:rPr>
        <w:t xml:space="preserve">. Данните на допуснатите са представени в табличен вид. Можете да управлявате колоните в таблицата както е описано в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5918209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>Потребителски настройки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 xml:space="preserve">. </w:t>
      </w:r>
    </w:p>
    <w:p w:rsidR="00416F32" w:rsidRPr="006B5567" w:rsidRDefault="00416F32" w:rsidP="00280FA2">
      <w:pPr>
        <w:rPr>
          <w:lang w:eastAsia="x-none"/>
        </w:rPr>
      </w:pPr>
      <w:r w:rsidRPr="006B5567">
        <w:rPr>
          <w:lang w:eastAsia="x-none"/>
        </w:rPr>
        <w:t xml:space="preserve">Допуснатите кандидати могат </w:t>
      </w:r>
      <w:r w:rsidR="00F83FE7">
        <w:rPr>
          <w:lang w:eastAsia="x-none"/>
        </w:rPr>
        <w:t>д</w:t>
      </w:r>
      <w:r w:rsidRPr="006B5567">
        <w:rPr>
          <w:lang w:eastAsia="x-none"/>
        </w:rPr>
        <w:t xml:space="preserve">а бъдат редактирани, чрез функционалностите включени в </w:t>
      </w:r>
      <w:r w:rsidRPr="006B5567">
        <w:rPr>
          <w:b/>
          <w:lang w:eastAsia="x-none"/>
        </w:rPr>
        <w:t>Управление</w:t>
      </w:r>
      <w:r w:rsidRPr="006B5567">
        <w:rPr>
          <w:lang w:eastAsia="x-none"/>
        </w:rPr>
        <w:t>.</w:t>
      </w:r>
    </w:p>
    <w:p w:rsidR="00416F32" w:rsidRPr="006B5567" w:rsidRDefault="00416F32" w:rsidP="00416F32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2131407" cy="3338516"/>
            <wp:effectExtent l="19050" t="19050" r="21590" b="14605"/>
            <wp:docPr id="623" name="Picture 6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" name="2020-11-10 16_33_09-Събития _ Редакция.png"/>
                    <pic:cNvPicPr/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820" cy="3372057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416F32" w:rsidRPr="006B5567" w:rsidRDefault="00416F32" w:rsidP="00416F32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05</w:t>
      </w:r>
      <w:r w:rsidRPr="006B5567">
        <w:fldChar w:fldCharType="end"/>
      </w:r>
      <w:r w:rsidRPr="006B5567">
        <w:t xml:space="preserve"> Действия в Управление на допуснати кандидати</w:t>
      </w:r>
    </w:p>
    <w:p w:rsidR="00416F32" w:rsidRPr="006B5567" w:rsidRDefault="00416F32" w:rsidP="00416F32">
      <w:pPr>
        <w:pStyle w:val="ListParagraph"/>
        <w:numPr>
          <w:ilvl w:val="0"/>
          <w:numId w:val="15"/>
        </w:numPr>
        <w:rPr>
          <w:lang w:val="bg-BG"/>
        </w:rPr>
      </w:pPr>
      <w:r w:rsidRPr="006B5567">
        <w:rPr>
          <w:lang w:val="bg-BG"/>
        </w:rPr>
        <w:t>Резерва</w:t>
      </w:r>
      <w:r w:rsidR="003E3410" w:rsidRPr="006B5567">
        <w:rPr>
          <w:lang w:val="bg-BG"/>
        </w:rPr>
        <w:t xml:space="preserve"> – ако кликнете с мишката върху </w:t>
      </w:r>
      <w:r w:rsidR="003E3410" w:rsidRPr="006B5567">
        <w:rPr>
          <w:b/>
          <w:lang w:val="bg-BG"/>
        </w:rPr>
        <w:t>Резерва</w:t>
      </w:r>
      <w:r w:rsidR="003E3410" w:rsidRPr="006B5567">
        <w:rPr>
          <w:lang w:val="bg-BG"/>
        </w:rPr>
        <w:t xml:space="preserve"> в колона </w:t>
      </w:r>
      <w:r w:rsidR="003E3410" w:rsidRPr="006B5567">
        <w:rPr>
          <w:b/>
          <w:lang w:val="bg-BG"/>
        </w:rPr>
        <w:t>Управление</w:t>
      </w:r>
      <w:r w:rsidR="003E3410" w:rsidRPr="006B5567">
        <w:rPr>
          <w:lang w:val="bg-BG"/>
        </w:rPr>
        <w:t xml:space="preserve"> срещу името на кандидата ще прехвърлите допуснатия кандидат в панел Резерви;</w:t>
      </w:r>
    </w:p>
    <w:p w:rsidR="003E3410" w:rsidRPr="006B5567" w:rsidRDefault="003E3410" w:rsidP="00416F32">
      <w:pPr>
        <w:pStyle w:val="ListParagraph"/>
        <w:numPr>
          <w:ilvl w:val="0"/>
          <w:numId w:val="15"/>
        </w:numPr>
        <w:rPr>
          <w:lang w:val="bg-BG"/>
        </w:rPr>
      </w:pPr>
      <w:r w:rsidRPr="006B5567">
        <w:rPr>
          <w:lang w:val="bg-BG"/>
        </w:rPr>
        <w:t>Отхвърляне – ще преместите кандидата в панел Отхвърлени;</w:t>
      </w:r>
    </w:p>
    <w:p w:rsidR="003E3410" w:rsidRPr="006B5567" w:rsidRDefault="003E3410" w:rsidP="00416F32">
      <w:pPr>
        <w:pStyle w:val="ListParagraph"/>
        <w:numPr>
          <w:ilvl w:val="0"/>
          <w:numId w:val="15"/>
        </w:numPr>
        <w:rPr>
          <w:lang w:val="bg-BG"/>
        </w:rPr>
      </w:pPr>
      <w:r w:rsidRPr="006B5567">
        <w:rPr>
          <w:lang w:val="bg-BG"/>
        </w:rPr>
        <w:t>Прилагане – ще прехвърлите допуснатия кандидат в Участници;</w:t>
      </w:r>
    </w:p>
    <w:p w:rsidR="003E3410" w:rsidRPr="006B5567" w:rsidRDefault="00F83FE7" w:rsidP="00416F32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lang w:val="bg-BG"/>
        </w:rPr>
        <w:t>Детайли на класирането – още е</w:t>
      </w:r>
      <w:r w:rsidR="003E3410" w:rsidRPr="006B5567">
        <w:rPr>
          <w:lang w:val="bg-BG"/>
        </w:rPr>
        <w:t>дно място</w:t>
      </w:r>
      <w:r>
        <w:rPr>
          <w:lang w:val="bg-BG"/>
        </w:rPr>
        <w:t>,</w:t>
      </w:r>
      <w:r w:rsidR="003E3410" w:rsidRPr="006B5567">
        <w:rPr>
          <w:lang w:val="bg-BG"/>
        </w:rPr>
        <w:t xml:space="preserve"> от което да прегледате детайлите на класирането. Информацията се визуализира в JSON формат;</w:t>
      </w:r>
    </w:p>
    <w:p w:rsidR="00426908" w:rsidRPr="006B5567" w:rsidRDefault="00426908" w:rsidP="00416F32">
      <w:pPr>
        <w:pStyle w:val="ListParagraph"/>
        <w:numPr>
          <w:ilvl w:val="0"/>
          <w:numId w:val="15"/>
        </w:numPr>
        <w:rPr>
          <w:lang w:val="bg-BG"/>
        </w:rPr>
      </w:pPr>
      <w:r w:rsidRPr="006B5567">
        <w:rPr>
          <w:lang w:val="bg-BG"/>
        </w:rPr>
        <w:t>Детайли на заявка за настаняване – ако при потвърждаване на своето участие допуснатите кандидати са попълв</w:t>
      </w:r>
      <w:r w:rsidR="00F83FE7">
        <w:rPr>
          <w:lang w:val="bg-BG"/>
        </w:rPr>
        <w:t>али и заявка за настаняване, от</w:t>
      </w:r>
      <w:r w:rsidRPr="006B5567">
        <w:rPr>
          <w:lang w:val="bg-BG"/>
        </w:rPr>
        <w:t xml:space="preserve">тук можете да видите какво е попълнил конкретен участник; </w:t>
      </w:r>
    </w:p>
    <w:p w:rsidR="00426908" w:rsidRPr="006B5567" w:rsidRDefault="00426908" w:rsidP="00426908">
      <w:pPr>
        <w:pStyle w:val="ListParagraph"/>
        <w:numPr>
          <w:ilvl w:val="0"/>
          <w:numId w:val="15"/>
        </w:numPr>
        <w:rPr>
          <w:lang w:val="bg-BG"/>
        </w:rPr>
      </w:pPr>
      <w:r w:rsidRPr="006B5567">
        <w:rPr>
          <w:lang w:val="bg-BG"/>
        </w:rPr>
        <w:t xml:space="preserve">Редакция – дава възможност да промените личните данни на допуснатия участник. Ако не маркирате чек бокса </w:t>
      </w:r>
      <w:r w:rsidRPr="006B5567">
        <w:rPr>
          <w:b/>
          <w:lang w:val="bg-BG"/>
        </w:rPr>
        <w:t>Редакция на данните на свързаната Личност</w:t>
      </w:r>
      <w:r w:rsidRPr="006B5567">
        <w:rPr>
          <w:lang w:val="bg-BG"/>
        </w:rPr>
        <w:t xml:space="preserve">, промените в личността на участника ще са само на ниво събитие. </w:t>
      </w:r>
    </w:p>
    <w:p w:rsidR="00426908" w:rsidRPr="006B5567" w:rsidRDefault="00426908" w:rsidP="00426908">
      <w:pPr>
        <w:pStyle w:val="ListParagraph"/>
        <w:ind w:left="772"/>
        <w:jc w:val="center"/>
        <w:rPr>
          <w:lang w:val="bg-BG"/>
        </w:rPr>
      </w:pPr>
      <w:r w:rsidRPr="006B5567">
        <w:rPr>
          <w:noProof/>
          <w:lang w:val="bg-BG" w:eastAsia="bg-BG"/>
        </w:rPr>
        <w:lastRenderedPageBreak/>
        <w:drawing>
          <wp:inline distT="0" distB="0" distL="0" distR="0">
            <wp:extent cx="5593565" cy="6012701"/>
            <wp:effectExtent l="19050" t="19050" r="26670" b="26670"/>
            <wp:docPr id="625" name="Picture 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" name="2020-11-10 16_54_53-Събития _ Редакция.png"/>
                    <pic:cNvPicPr/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3565" cy="6012701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426908" w:rsidRPr="006B5567" w:rsidRDefault="00426908" w:rsidP="00426908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06</w:t>
      </w:r>
      <w:r w:rsidRPr="006B5567">
        <w:fldChar w:fldCharType="end"/>
      </w:r>
      <w:r w:rsidRPr="006B5567">
        <w:t xml:space="preserve"> Редакция на кандидат</w:t>
      </w:r>
    </w:p>
    <w:p w:rsidR="00426908" w:rsidRPr="006B5567" w:rsidRDefault="00426908" w:rsidP="00426908">
      <w:pPr>
        <w:pStyle w:val="ListParagraph"/>
        <w:ind w:left="772"/>
        <w:rPr>
          <w:lang w:val="bg-BG"/>
        </w:rPr>
      </w:pPr>
    </w:p>
    <w:p w:rsidR="003E3410" w:rsidRPr="006B5567" w:rsidRDefault="003E3410" w:rsidP="00416F32">
      <w:pPr>
        <w:pStyle w:val="ListParagraph"/>
        <w:numPr>
          <w:ilvl w:val="0"/>
          <w:numId w:val="15"/>
        </w:numPr>
        <w:rPr>
          <w:lang w:val="bg-BG"/>
        </w:rPr>
      </w:pPr>
      <w:r w:rsidRPr="006B5567">
        <w:rPr>
          <w:lang w:val="bg-BG"/>
        </w:rPr>
        <w:t>Изтриване – ще изтриете допуснатия кандидат от временното класиране;</w:t>
      </w:r>
    </w:p>
    <w:p w:rsidR="003E3410" w:rsidRPr="006B5567" w:rsidRDefault="003E3410" w:rsidP="00416F32">
      <w:pPr>
        <w:pStyle w:val="ListParagraph"/>
        <w:numPr>
          <w:ilvl w:val="0"/>
          <w:numId w:val="15"/>
        </w:numPr>
        <w:rPr>
          <w:lang w:val="bg-BG"/>
        </w:rPr>
      </w:pPr>
      <w:r w:rsidRPr="006B5567">
        <w:rPr>
          <w:lang w:val="bg-BG"/>
        </w:rPr>
        <w:t xml:space="preserve">Потвърждаване – дава възможност да потвърдите участие от името на допуснатия кандидат; </w:t>
      </w:r>
    </w:p>
    <w:p w:rsidR="00211162" w:rsidRPr="006B5567" w:rsidRDefault="00211162" w:rsidP="00416F32">
      <w:pPr>
        <w:pStyle w:val="ListParagraph"/>
        <w:numPr>
          <w:ilvl w:val="0"/>
          <w:numId w:val="15"/>
        </w:numPr>
        <w:rPr>
          <w:lang w:val="bg-BG"/>
        </w:rPr>
      </w:pPr>
      <w:r w:rsidRPr="006B5567">
        <w:rPr>
          <w:lang w:val="bg-BG"/>
        </w:rPr>
        <w:t>Изтриване на потвърждението – ако участието на допуснатия кандидат е потвърдено служебно, т.е. от служител на НИП, тази опция е активна и дава възможност за изтриване на потвърждението.</w:t>
      </w:r>
    </w:p>
    <w:p w:rsidR="003E3410" w:rsidRPr="006B5567" w:rsidRDefault="003E3410" w:rsidP="00416F32">
      <w:pPr>
        <w:pStyle w:val="ListParagraph"/>
        <w:numPr>
          <w:ilvl w:val="0"/>
          <w:numId w:val="15"/>
        </w:numPr>
        <w:rPr>
          <w:lang w:val="bg-BG"/>
        </w:rPr>
      </w:pPr>
      <w:r w:rsidRPr="006B5567">
        <w:rPr>
          <w:lang w:val="bg-BG"/>
        </w:rPr>
        <w:lastRenderedPageBreak/>
        <w:t>Синхронизиране с данните от формуляра - ако кликнете с мишката върху тази опция ще синхронизирате данните на конкретния участник с тези попълнени в заявката за участие(ако се събират такива). Системата ще поиска да потвърдите действието.</w:t>
      </w:r>
    </w:p>
    <w:p w:rsidR="00426908" w:rsidRPr="006B5567" w:rsidRDefault="00426908" w:rsidP="00426908">
      <w:pPr>
        <w:ind w:left="412"/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853440"/>
            <wp:effectExtent l="19050" t="19050" r="13335" b="22860"/>
            <wp:docPr id="624" name="Picture 6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" name="2020-11-10 16_42_25-Събития _ Редакция.png"/>
                    <pic:cNvPicPr/>
                  </pic:nvPicPr>
                  <pic:blipFill>
                    <a:blip r:embed="rId1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85344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426908" w:rsidRPr="006B5567" w:rsidRDefault="00426908" w:rsidP="00426908">
      <w:pPr>
        <w:pStyle w:val="Caption"/>
        <w:jc w:val="center"/>
      </w:pPr>
      <w:bookmarkStart w:id="63" w:name="_Ref55979237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07</w:t>
      </w:r>
      <w:r w:rsidRPr="006B5567">
        <w:fldChar w:fldCharType="end"/>
      </w:r>
      <w:r w:rsidRPr="006B5567">
        <w:t xml:space="preserve"> Обновяване данните на участник</w:t>
      </w:r>
      <w:bookmarkEnd w:id="63"/>
    </w:p>
    <w:p w:rsidR="00416F32" w:rsidRPr="006B5567" w:rsidRDefault="005017E5" w:rsidP="00280FA2">
      <w:pPr>
        <w:rPr>
          <w:lang w:eastAsia="x-none"/>
        </w:rPr>
      </w:pPr>
      <w:r w:rsidRPr="006B5567">
        <w:rPr>
          <w:lang w:eastAsia="x-none"/>
        </w:rPr>
        <w:t>Можете да известите допуснатите кандидати</w:t>
      </w:r>
      <w:r w:rsidR="00426908" w:rsidRPr="006B5567">
        <w:rPr>
          <w:lang w:eastAsia="x-none"/>
        </w:rPr>
        <w:t xml:space="preserve">, като им изпратите съобщение по електронната поща. Съобщението се генерира автоматично и се изпраща до всеки участник на електронната поща посочена в профила му. За да изпратите такива известия е необходимо да щракнете с мишката върху </w:t>
      </w:r>
      <w:r w:rsidR="00426908" w:rsidRPr="006B5567">
        <w:rPr>
          <w:b/>
          <w:lang w:eastAsia="x-none"/>
        </w:rPr>
        <w:t>Извести допуснатите</w:t>
      </w:r>
      <w:r w:rsidR="00426908" w:rsidRPr="006B5567">
        <w:rPr>
          <w:lang w:eastAsia="x-none"/>
        </w:rPr>
        <w:t xml:space="preserve"> (вижте </w:t>
      </w:r>
      <w:r w:rsidR="00426908" w:rsidRPr="006B5567">
        <w:rPr>
          <w:lang w:eastAsia="x-none"/>
        </w:rPr>
        <w:fldChar w:fldCharType="begin"/>
      </w:r>
      <w:r w:rsidR="00426908" w:rsidRPr="006B5567">
        <w:rPr>
          <w:lang w:eastAsia="x-none"/>
        </w:rPr>
        <w:instrText xml:space="preserve"> REF _Ref55919322 \h </w:instrText>
      </w:r>
      <w:r w:rsidR="00426908" w:rsidRPr="006B5567">
        <w:rPr>
          <w:lang w:eastAsia="x-none"/>
        </w:rPr>
      </w:r>
      <w:r w:rsidR="00426908"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104</w:t>
      </w:r>
      <w:r w:rsidR="00313A5A" w:rsidRPr="006B5567">
        <w:t xml:space="preserve"> Допуснати</w:t>
      </w:r>
      <w:r w:rsidR="00426908" w:rsidRPr="006B5567">
        <w:rPr>
          <w:lang w:eastAsia="x-none"/>
        </w:rPr>
        <w:fldChar w:fldCharType="end"/>
      </w:r>
      <w:r w:rsidR="00426908" w:rsidRPr="006B5567">
        <w:rPr>
          <w:lang w:eastAsia="x-none"/>
        </w:rPr>
        <w:t>). Целта на известяването е да уведоми допуснатите кандидати и техните ръководители(ако в заявката е включено поле за избор на Институция с код Institution_of_employment_form</w:t>
      </w:r>
      <w:r w:rsidR="00426908" w:rsidRPr="006B5567">
        <w:rPr>
          <w:rFonts w:ascii="Helvetica" w:hAnsi="Helvetica" w:cs="Helvetica"/>
          <w:spacing w:val="2"/>
          <w:sz w:val="21"/>
          <w:szCs w:val="21"/>
        </w:rPr>
        <w:t xml:space="preserve"> (вижте </w:t>
      </w:r>
      <w:r w:rsidR="00426908" w:rsidRPr="006B5567">
        <w:rPr>
          <w:rFonts w:ascii="Helvetica" w:hAnsi="Helvetica" w:cs="Helvetica"/>
          <w:spacing w:val="2"/>
          <w:sz w:val="21"/>
          <w:szCs w:val="21"/>
        </w:rPr>
        <w:fldChar w:fldCharType="begin"/>
      </w:r>
      <w:r w:rsidR="00426908" w:rsidRPr="006B5567">
        <w:rPr>
          <w:rFonts w:ascii="Helvetica" w:hAnsi="Helvetica" w:cs="Helvetica"/>
          <w:spacing w:val="2"/>
          <w:sz w:val="21"/>
          <w:szCs w:val="21"/>
        </w:rPr>
        <w:instrText xml:space="preserve"> REF _Ref55920940 \h </w:instrText>
      </w:r>
      <w:r w:rsidR="00426908" w:rsidRPr="006B5567">
        <w:rPr>
          <w:rFonts w:ascii="Helvetica" w:hAnsi="Helvetica" w:cs="Helvetica"/>
          <w:spacing w:val="2"/>
          <w:sz w:val="21"/>
          <w:szCs w:val="21"/>
        </w:rPr>
      </w:r>
      <w:r w:rsidR="00426908" w:rsidRPr="006B5567">
        <w:rPr>
          <w:rFonts w:ascii="Helvetica" w:hAnsi="Helvetica" w:cs="Helvetica"/>
          <w:spacing w:val="2"/>
          <w:sz w:val="21"/>
          <w:szCs w:val="21"/>
        </w:rPr>
        <w:fldChar w:fldCharType="separate"/>
      </w:r>
      <w:r w:rsidR="00313A5A">
        <w:rPr>
          <w:rFonts w:ascii="Helvetica" w:hAnsi="Helvetica" w:cs="Helvetica"/>
          <w:b/>
          <w:bCs/>
          <w:spacing w:val="2"/>
          <w:sz w:val="21"/>
          <w:szCs w:val="21"/>
          <w:lang w:val="en-US"/>
        </w:rPr>
        <w:t>Error! Reference source not found.</w:t>
      </w:r>
      <w:r w:rsidR="00426908" w:rsidRPr="006B5567">
        <w:rPr>
          <w:rFonts w:ascii="Helvetica" w:hAnsi="Helvetica" w:cs="Helvetica"/>
          <w:spacing w:val="2"/>
          <w:sz w:val="21"/>
          <w:szCs w:val="21"/>
        </w:rPr>
        <w:fldChar w:fldCharType="end"/>
      </w:r>
      <w:r w:rsidR="00426908" w:rsidRPr="006B5567">
        <w:rPr>
          <w:rFonts w:ascii="Helvetica" w:hAnsi="Helvetica" w:cs="Helvetica"/>
          <w:spacing w:val="2"/>
          <w:sz w:val="21"/>
          <w:szCs w:val="21"/>
        </w:rPr>
        <w:t>)</w:t>
      </w:r>
      <w:r w:rsidR="00426908" w:rsidRPr="006B5567">
        <w:rPr>
          <w:lang w:eastAsia="x-none"/>
        </w:rPr>
        <w:t>).</w:t>
      </w:r>
    </w:p>
    <w:p w:rsidR="005017E5" w:rsidRPr="006B5567" w:rsidRDefault="005017E5" w:rsidP="00280FA2">
      <w:pPr>
        <w:rPr>
          <w:lang w:eastAsia="x-none"/>
        </w:rPr>
      </w:pPr>
      <w:r w:rsidRPr="006B5567">
        <w:rPr>
          <w:lang w:eastAsia="x-none"/>
        </w:rPr>
        <w:t xml:space="preserve">След като получите потвържденията за участие и направите размествания, ако това е необходимо щракнете с мишката върху </w:t>
      </w:r>
      <w:r w:rsidRPr="006B5567">
        <w:rPr>
          <w:b/>
          <w:lang w:eastAsia="x-none"/>
        </w:rPr>
        <w:t>Прилагане</w:t>
      </w:r>
      <w:r w:rsidRPr="006B5567">
        <w:rPr>
          <w:lang w:eastAsia="x-none"/>
        </w:rPr>
        <w:t xml:space="preserve">(вижте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5919322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104</w:t>
      </w:r>
      <w:r w:rsidR="00313A5A" w:rsidRPr="006B5567">
        <w:t xml:space="preserve"> Допуснати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 xml:space="preserve">). По този начин ще направите допуснатите кандидати участници в събитието.  Системата ще писка да потвърдите действието. </w:t>
      </w:r>
    </w:p>
    <w:p w:rsidR="005017E5" w:rsidRPr="006B5567" w:rsidRDefault="005017E5" w:rsidP="005017E5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643255"/>
            <wp:effectExtent l="19050" t="19050" r="13335" b="23495"/>
            <wp:docPr id="626" name="Picture 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" name="2020-11-10 17_23_20-Събития _ Редакция _ Управление на формуляри.png"/>
                    <pic:cNvPicPr/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64325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5017E5" w:rsidRPr="006B5567" w:rsidRDefault="005017E5" w:rsidP="005017E5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08</w:t>
      </w:r>
      <w:r w:rsidRPr="006B5567">
        <w:fldChar w:fldCharType="end"/>
      </w:r>
      <w:r w:rsidRPr="006B5567">
        <w:t xml:space="preserve"> Потвърждение за прехвърляне на допуснатите кандидати в Участници</w:t>
      </w:r>
    </w:p>
    <w:p w:rsidR="005017E5" w:rsidRPr="006B5567" w:rsidRDefault="005017E5" w:rsidP="00280FA2">
      <w:pPr>
        <w:rPr>
          <w:lang w:eastAsia="x-none"/>
        </w:rPr>
      </w:pPr>
      <w:r w:rsidRPr="006B5567">
        <w:rPr>
          <w:lang w:eastAsia="x-none"/>
        </w:rPr>
        <w:t xml:space="preserve">Ако допуснат кандидат няма регистрация в Moodle ИСУПО ще изведе съобщение, но ще го запише като участник. </w:t>
      </w:r>
    </w:p>
    <w:p w:rsidR="005017E5" w:rsidRPr="006B5567" w:rsidRDefault="005017E5" w:rsidP="005017E5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374809" cy="833582"/>
            <wp:effectExtent l="19050" t="19050" r="26035" b="24130"/>
            <wp:docPr id="628" name="Picture 6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" name="2020-11-10 17_25_19-Събития _ Редакция _ Управление на формуляри.png"/>
                    <pic:cNvPicPr/>
                  </pic:nvPicPr>
                  <pic:blipFill>
                    <a:blip r:embed="rId1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1618" cy="84299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5017E5" w:rsidRPr="006B5567" w:rsidRDefault="005017E5" w:rsidP="005017E5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09</w:t>
      </w:r>
      <w:r w:rsidRPr="006B5567">
        <w:fldChar w:fldCharType="end"/>
      </w:r>
      <w:r w:rsidRPr="006B5567">
        <w:t xml:space="preserve"> Предупреждение за липса на потребител в Moodle</w:t>
      </w:r>
    </w:p>
    <w:p w:rsidR="005017E5" w:rsidRPr="006B5567" w:rsidRDefault="005017E5" w:rsidP="005017E5">
      <w:r w:rsidRPr="006B5567">
        <w:t xml:space="preserve">При прилагане на временното класиране, ще генерирате и автоматични електронни известия до участниците в събитието. </w:t>
      </w:r>
    </w:p>
    <w:p w:rsidR="00EE2A0F" w:rsidRPr="006B5567" w:rsidRDefault="00EE2A0F" w:rsidP="00EE2A0F">
      <w:pPr>
        <w:pStyle w:val="Heading4"/>
        <w:rPr>
          <w:lang w:val="bg-BG"/>
        </w:rPr>
      </w:pPr>
      <w:r w:rsidRPr="006B5567">
        <w:rPr>
          <w:lang w:val="bg-BG"/>
        </w:rPr>
        <w:lastRenderedPageBreak/>
        <w:t>Резерви</w:t>
      </w:r>
    </w:p>
    <w:p w:rsidR="005017E5" w:rsidRPr="006B5567" w:rsidRDefault="006D5406" w:rsidP="006D5406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1278255"/>
            <wp:effectExtent l="19050" t="19050" r="13335" b="17145"/>
            <wp:docPr id="545" name="Picture 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" name="2020-11-11 09_20_54-Събития _ Редакция.png"/>
                    <pic:cNvPicPr/>
                  </pic:nvPicPr>
                  <pic:blipFill>
                    <a:blip r:embed="rId1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2782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D5406" w:rsidRPr="006B5567" w:rsidRDefault="006D5406" w:rsidP="006D5406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10</w:t>
      </w:r>
      <w:r w:rsidRPr="006B5567">
        <w:fldChar w:fldCharType="end"/>
      </w:r>
      <w:r w:rsidRPr="006B5567">
        <w:t xml:space="preserve"> Резерви</w:t>
      </w:r>
    </w:p>
    <w:p w:rsidR="006D5406" w:rsidRPr="006B5567" w:rsidRDefault="006D5406" w:rsidP="00280FA2">
      <w:pPr>
        <w:rPr>
          <w:lang w:eastAsia="x-none"/>
        </w:rPr>
      </w:pPr>
      <w:r w:rsidRPr="006B5567">
        <w:rPr>
          <w:lang w:eastAsia="x-none"/>
        </w:rPr>
        <w:t>В таблицата са лицата, които са класирани като резерви или тези</w:t>
      </w:r>
      <w:r w:rsidR="00F83FE7">
        <w:rPr>
          <w:lang w:eastAsia="x-none"/>
        </w:rPr>
        <w:t>,</w:t>
      </w:r>
      <w:r w:rsidRPr="006B5567">
        <w:rPr>
          <w:lang w:eastAsia="x-none"/>
        </w:rPr>
        <w:t xml:space="preserve"> които вие ръчно сте прехвърлили като такива. </w:t>
      </w:r>
    </w:p>
    <w:p w:rsidR="006D5406" w:rsidRPr="006B5567" w:rsidRDefault="006D5406" w:rsidP="006D5406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1355154" cy="1708672"/>
            <wp:effectExtent l="19050" t="19050" r="16510" b="25400"/>
            <wp:docPr id="188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2020-11-11 09_22_29-Събития _ Редакция.png"/>
                    <pic:cNvPicPr/>
                  </pic:nvPicPr>
                  <pic:blipFill>
                    <a:blip r:embed="rId1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1607" cy="17168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D5406" w:rsidRPr="006B5567" w:rsidRDefault="006D5406" w:rsidP="006D5406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11</w:t>
      </w:r>
      <w:r w:rsidRPr="006B5567">
        <w:fldChar w:fldCharType="end"/>
      </w:r>
      <w:r w:rsidRPr="006B5567">
        <w:t xml:space="preserve"> Управление на резерви</w:t>
      </w:r>
    </w:p>
    <w:p w:rsidR="005017E5" w:rsidRPr="006B5567" w:rsidRDefault="00861852" w:rsidP="00280FA2">
      <w:pPr>
        <w:rPr>
          <w:lang w:eastAsia="x-none"/>
        </w:rPr>
      </w:pPr>
      <w:r w:rsidRPr="006B5567">
        <w:rPr>
          <w:lang w:eastAsia="x-none"/>
        </w:rPr>
        <w:t xml:space="preserve">От </w:t>
      </w:r>
      <w:r w:rsidRPr="006B5567">
        <w:rPr>
          <w:b/>
          <w:lang w:eastAsia="x-none"/>
        </w:rPr>
        <w:t>Управление</w:t>
      </w:r>
      <w:r w:rsidRPr="006B5567">
        <w:rPr>
          <w:lang w:eastAsia="x-none"/>
        </w:rPr>
        <w:t xml:space="preserve"> в реда на всяка </w:t>
      </w:r>
      <w:r w:rsidR="006D5406" w:rsidRPr="006B5567">
        <w:rPr>
          <w:lang w:eastAsia="x-none"/>
        </w:rPr>
        <w:t>резерв</w:t>
      </w:r>
      <w:r w:rsidRPr="006B5567">
        <w:rPr>
          <w:lang w:eastAsia="x-none"/>
        </w:rPr>
        <w:t>а</w:t>
      </w:r>
      <w:r w:rsidR="006D5406" w:rsidRPr="006B5567">
        <w:rPr>
          <w:lang w:eastAsia="x-none"/>
        </w:rPr>
        <w:t xml:space="preserve"> можете да:</w:t>
      </w:r>
    </w:p>
    <w:p w:rsidR="006D5406" w:rsidRPr="006B5567" w:rsidRDefault="006D5406" w:rsidP="006D5406">
      <w:pPr>
        <w:pStyle w:val="ListParagraph"/>
        <w:numPr>
          <w:ilvl w:val="0"/>
          <w:numId w:val="16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Допусни – прехвърляте резерва в Допуснати; </w:t>
      </w:r>
    </w:p>
    <w:p w:rsidR="006D5406" w:rsidRPr="006B5567" w:rsidRDefault="006D5406" w:rsidP="006D5406">
      <w:pPr>
        <w:pStyle w:val="ListParagraph"/>
        <w:numPr>
          <w:ilvl w:val="0"/>
          <w:numId w:val="16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Отхвърляне – премествате </w:t>
      </w:r>
      <w:r w:rsidR="00861852" w:rsidRPr="006B5567">
        <w:rPr>
          <w:lang w:val="bg-BG" w:eastAsia="x-none"/>
        </w:rPr>
        <w:t>резерва в Отхвърлени;</w:t>
      </w:r>
    </w:p>
    <w:p w:rsidR="006D5406" w:rsidRPr="006B5567" w:rsidRDefault="006D5406" w:rsidP="006D5406">
      <w:pPr>
        <w:pStyle w:val="ListParagraph"/>
        <w:numPr>
          <w:ilvl w:val="0"/>
          <w:numId w:val="16"/>
        </w:numPr>
        <w:rPr>
          <w:lang w:val="bg-BG"/>
        </w:rPr>
      </w:pPr>
      <w:r w:rsidRPr="006B5567">
        <w:rPr>
          <w:lang w:val="bg-BG"/>
        </w:rPr>
        <w:t xml:space="preserve">Детайли на класирането – още </w:t>
      </w:r>
      <w:r w:rsidR="00F83FE7">
        <w:rPr>
          <w:lang w:val="bg-BG"/>
        </w:rPr>
        <w:t>е</w:t>
      </w:r>
      <w:r w:rsidRPr="006B5567">
        <w:rPr>
          <w:lang w:val="bg-BG"/>
        </w:rPr>
        <w:t>дно място</w:t>
      </w:r>
      <w:r w:rsidR="00F83FE7">
        <w:rPr>
          <w:lang w:val="bg-BG"/>
        </w:rPr>
        <w:t>,</w:t>
      </w:r>
      <w:r w:rsidRPr="006B5567">
        <w:rPr>
          <w:lang w:val="bg-BG"/>
        </w:rPr>
        <w:t xml:space="preserve"> от което да прегледате детайлите на класирането. Информацията се визуализира в JSON формат;</w:t>
      </w:r>
    </w:p>
    <w:p w:rsidR="006D5406" w:rsidRPr="006B5567" w:rsidRDefault="006D5406" w:rsidP="006D5406">
      <w:pPr>
        <w:pStyle w:val="ListParagraph"/>
        <w:numPr>
          <w:ilvl w:val="0"/>
          <w:numId w:val="16"/>
        </w:numPr>
        <w:rPr>
          <w:lang w:val="bg-BG"/>
        </w:rPr>
      </w:pPr>
      <w:r w:rsidRPr="006B5567">
        <w:rPr>
          <w:lang w:val="bg-BG"/>
        </w:rPr>
        <w:t xml:space="preserve">Редакция – дава възможност да промените личните данни на допуснатия участник. Ако не маркирате чек бокса </w:t>
      </w:r>
      <w:r w:rsidRPr="006B5567">
        <w:rPr>
          <w:b/>
          <w:lang w:val="bg-BG"/>
        </w:rPr>
        <w:t>Редакция на данните на свързаната Личност</w:t>
      </w:r>
      <w:r w:rsidRPr="006B5567">
        <w:rPr>
          <w:lang w:val="bg-BG"/>
        </w:rPr>
        <w:t>, промените в личността на участ</w:t>
      </w:r>
      <w:r w:rsidR="00861852" w:rsidRPr="006B5567">
        <w:rPr>
          <w:lang w:val="bg-BG"/>
        </w:rPr>
        <w:t>ника ще са само на ниво събитие;</w:t>
      </w:r>
    </w:p>
    <w:p w:rsidR="006D5406" w:rsidRPr="006B5567" w:rsidRDefault="006D5406" w:rsidP="006D5406">
      <w:pPr>
        <w:pStyle w:val="ListParagraph"/>
        <w:numPr>
          <w:ilvl w:val="0"/>
          <w:numId w:val="16"/>
        </w:numPr>
        <w:rPr>
          <w:lang w:val="bg-BG"/>
        </w:rPr>
      </w:pPr>
      <w:r w:rsidRPr="006B5567">
        <w:rPr>
          <w:lang w:val="bg-BG"/>
        </w:rPr>
        <w:t>Изтриване – ще изтриете допуснатия кандидат от временното класиране;</w:t>
      </w:r>
    </w:p>
    <w:p w:rsidR="006D5406" w:rsidRPr="006B5567" w:rsidRDefault="006D5406" w:rsidP="006D5406">
      <w:pPr>
        <w:pStyle w:val="ListParagraph"/>
        <w:numPr>
          <w:ilvl w:val="0"/>
          <w:numId w:val="16"/>
        </w:numPr>
        <w:rPr>
          <w:lang w:val="bg-BG"/>
        </w:rPr>
      </w:pPr>
      <w:r w:rsidRPr="006B5567">
        <w:rPr>
          <w:lang w:val="bg-BG"/>
        </w:rPr>
        <w:t xml:space="preserve">Синхронизиране с данните от формуляра - ако кликнете с мишката върху тази опция ще синхронизирате данните на конкретния участник с тези попълнени в заявката за участие(ако се събират такива). Системата ще поиска да потвърдите действието(вижте </w:t>
      </w:r>
      <w:r w:rsidRPr="006B5567">
        <w:rPr>
          <w:lang w:val="bg-BG"/>
        </w:rPr>
        <w:fldChar w:fldCharType="begin"/>
      </w:r>
      <w:r w:rsidRPr="006B5567">
        <w:rPr>
          <w:lang w:val="bg-BG"/>
        </w:rPr>
        <w:instrText xml:space="preserve"> REF _Ref55979237 \h </w:instrText>
      </w:r>
      <w:r w:rsidRPr="006B5567">
        <w:rPr>
          <w:lang w:val="bg-BG"/>
        </w:rPr>
      </w:r>
      <w:r w:rsidRPr="006B5567">
        <w:rPr>
          <w:lang w:val="bg-BG"/>
        </w:rPr>
        <w:fldChar w:fldCharType="separate"/>
      </w:r>
      <w:r w:rsidR="00313A5A" w:rsidRPr="006B5567">
        <w:rPr>
          <w:lang w:val="bg-BG"/>
        </w:rPr>
        <w:t xml:space="preserve">Фигура </w:t>
      </w:r>
      <w:r w:rsidR="00313A5A">
        <w:rPr>
          <w:noProof/>
        </w:rPr>
        <w:t>107</w:t>
      </w:r>
      <w:r w:rsidR="00313A5A" w:rsidRPr="006B5567">
        <w:rPr>
          <w:lang w:val="bg-BG"/>
        </w:rPr>
        <w:t xml:space="preserve"> Обновяване данните на участник</w:t>
      </w:r>
      <w:r w:rsidRPr="006B5567">
        <w:rPr>
          <w:lang w:val="bg-BG"/>
        </w:rPr>
        <w:fldChar w:fldCharType="end"/>
      </w:r>
      <w:r w:rsidRPr="006B5567">
        <w:rPr>
          <w:lang w:val="bg-BG"/>
        </w:rPr>
        <w:t>).</w:t>
      </w:r>
    </w:p>
    <w:p w:rsidR="00861852" w:rsidRPr="006B5567" w:rsidRDefault="00861852" w:rsidP="00861852">
      <w:pPr>
        <w:pStyle w:val="Heading4"/>
        <w:rPr>
          <w:lang w:val="bg-BG"/>
        </w:rPr>
      </w:pPr>
      <w:r w:rsidRPr="006B5567">
        <w:rPr>
          <w:lang w:val="bg-BG"/>
        </w:rPr>
        <w:lastRenderedPageBreak/>
        <w:t>Отхвърлени</w:t>
      </w:r>
    </w:p>
    <w:p w:rsidR="00861852" w:rsidRPr="006B5567" w:rsidRDefault="00861852" w:rsidP="00861852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1440815"/>
            <wp:effectExtent l="19050" t="19050" r="13335" b="26035"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2020-11-11 09_28_47-Събития _ Редакция.png"/>
                    <pic:cNvPicPr/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4408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61852" w:rsidRPr="006B5567" w:rsidRDefault="00861852" w:rsidP="00861852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12</w:t>
      </w:r>
      <w:r w:rsidRPr="006B5567">
        <w:fldChar w:fldCharType="end"/>
      </w:r>
      <w:r w:rsidRPr="006B5567">
        <w:t xml:space="preserve"> Отхвърлени</w:t>
      </w:r>
    </w:p>
    <w:p w:rsidR="00861852" w:rsidRPr="006B5567" w:rsidRDefault="00861852" w:rsidP="00861852">
      <w:pPr>
        <w:rPr>
          <w:lang w:eastAsia="x-none"/>
        </w:rPr>
      </w:pPr>
      <w:r w:rsidRPr="006B5567">
        <w:rPr>
          <w:lang w:eastAsia="x-none"/>
        </w:rPr>
        <w:t xml:space="preserve">В таблицата са лицата, които са отхвърлени по време на класирането или такива, които вие сте отхвърлили ръчно. </w:t>
      </w:r>
    </w:p>
    <w:p w:rsidR="00861852" w:rsidRPr="006B5567" w:rsidRDefault="00861852" w:rsidP="00861852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1401203" cy="1616369"/>
            <wp:effectExtent l="19050" t="19050" r="27940" b="22225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2020-11-11 09_31_44-Събития _ Редакция.png"/>
                    <pic:cNvPicPr/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6350" cy="162230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61852" w:rsidRPr="006B5567" w:rsidRDefault="00861852" w:rsidP="00861852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13</w:t>
      </w:r>
      <w:r w:rsidRPr="006B5567">
        <w:fldChar w:fldCharType="end"/>
      </w:r>
      <w:r w:rsidRPr="006B5567">
        <w:t xml:space="preserve"> Управление на отхвърлени</w:t>
      </w:r>
    </w:p>
    <w:p w:rsidR="00861852" w:rsidRPr="006B5567" w:rsidRDefault="00861852" w:rsidP="00861852">
      <w:pPr>
        <w:rPr>
          <w:lang w:eastAsia="x-none"/>
        </w:rPr>
      </w:pPr>
      <w:r w:rsidRPr="006B5567">
        <w:rPr>
          <w:lang w:eastAsia="x-none"/>
        </w:rPr>
        <w:t xml:space="preserve">От </w:t>
      </w:r>
      <w:r w:rsidRPr="006B5567">
        <w:rPr>
          <w:b/>
          <w:lang w:eastAsia="x-none"/>
        </w:rPr>
        <w:t>Управление</w:t>
      </w:r>
      <w:r w:rsidRPr="006B5567">
        <w:rPr>
          <w:lang w:eastAsia="x-none"/>
        </w:rPr>
        <w:t xml:space="preserve"> в реда на всеки отхвърлен можете да:</w:t>
      </w:r>
    </w:p>
    <w:p w:rsidR="00861852" w:rsidRPr="006B5567" w:rsidRDefault="00861852" w:rsidP="00861852">
      <w:pPr>
        <w:pStyle w:val="ListParagraph"/>
        <w:numPr>
          <w:ilvl w:val="0"/>
          <w:numId w:val="16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Допусни – прехвърляте отхвърлен в Допуснати; </w:t>
      </w:r>
    </w:p>
    <w:p w:rsidR="00861852" w:rsidRPr="006B5567" w:rsidRDefault="00861852" w:rsidP="00861852">
      <w:pPr>
        <w:pStyle w:val="ListParagraph"/>
        <w:numPr>
          <w:ilvl w:val="0"/>
          <w:numId w:val="16"/>
        </w:numPr>
        <w:rPr>
          <w:lang w:val="bg-BG" w:eastAsia="x-none"/>
        </w:rPr>
      </w:pPr>
      <w:r w:rsidRPr="006B5567">
        <w:rPr>
          <w:lang w:val="bg-BG" w:eastAsia="x-none"/>
        </w:rPr>
        <w:t>Резерва – премествате отхвърлен в Резерви;</w:t>
      </w:r>
    </w:p>
    <w:p w:rsidR="00861852" w:rsidRPr="006B5567" w:rsidRDefault="00F83FE7" w:rsidP="00861852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>Детайли на класирането – още е</w:t>
      </w:r>
      <w:r w:rsidR="00861852" w:rsidRPr="006B5567">
        <w:rPr>
          <w:lang w:val="bg-BG"/>
        </w:rPr>
        <w:t>дно място</w:t>
      </w:r>
      <w:r>
        <w:rPr>
          <w:lang w:val="bg-BG"/>
        </w:rPr>
        <w:t>,</w:t>
      </w:r>
      <w:r w:rsidR="00861852" w:rsidRPr="006B5567">
        <w:rPr>
          <w:lang w:val="bg-BG"/>
        </w:rPr>
        <w:t xml:space="preserve"> от което да прегледате детайлите на класирането. Информацията се визуализира в JSON формат;</w:t>
      </w:r>
    </w:p>
    <w:p w:rsidR="00861852" w:rsidRPr="006B5567" w:rsidRDefault="00861852" w:rsidP="00861852">
      <w:pPr>
        <w:pStyle w:val="ListParagraph"/>
        <w:numPr>
          <w:ilvl w:val="0"/>
          <w:numId w:val="16"/>
        </w:numPr>
        <w:rPr>
          <w:lang w:val="bg-BG"/>
        </w:rPr>
      </w:pPr>
      <w:r w:rsidRPr="006B5567">
        <w:rPr>
          <w:lang w:val="bg-BG"/>
        </w:rPr>
        <w:t xml:space="preserve">Редакция – дава възможност да промените личните данни на допуснатия участник. Ако не маркирате чек бокса </w:t>
      </w:r>
      <w:r w:rsidRPr="006B5567">
        <w:rPr>
          <w:b/>
          <w:lang w:val="bg-BG"/>
        </w:rPr>
        <w:t>Редакция на данните на свързаната Личност</w:t>
      </w:r>
      <w:r w:rsidRPr="006B5567">
        <w:rPr>
          <w:lang w:val="bg-BG"/>
        </w:rPr>
        <w:t>, промените в личността на участника ще са само на ниво събитие;</w:t>
      </w:r>
    </w:p>
    <w:p w:rsidR="00861852" w:rsidRPr="006B5567" w:rsidRDefault="00861852" w:rsidP="00861852">
      <w:pPr>
        <w:pStyle w:val="ListParagraph"/>
        <w:numPr>
          <w:ilvl w:val="0"/>
          <w:numId w:val="16"/>
        </w:numPr>
        <w:rPr>
          <w:lang w:val="bg-BG"/>
        </w:rPr>
      </w:pPr>
      <w:r w:rsidRPr="006B5567">
        <w:rPr>
          <w:lang w:val="bg-BG"/>
        </w:rPr>
        <w:t>Изтриване – ще изтриете допуснатия кандидат от временното класиране;</w:t>
      </w:r>
    </w:p>
    <w:p w:rsidR="00861852" w:rsidRPr="006B5567" w:rsidRDefault="00861852" w:rsidP="00861852">
      <w:pPr>
        <w:pStyle w:val="ListParagraph"/>
        <w:numPr>
          <w:ilvl w:val="0"/>
          <w:numId w:val="16"/>
        </w:numPr>
        <w:rPr>
          <w:lang w:val="bg-BG"/>
        </w:rPr>
      </w:pPr>
      <w:r w:rsidRPr="006B5567">
        <w:rPr>
          <w:lang w:val="bg-BG"/>
        </w:rPr>
        <w:t xml:space="preserve">Синхронизиране с данните от формуляра - ако кликнете с мишката върху тази опция ще синхронизирате данните на конкретния участник с тези попълнени в заявката за участие(ако се събират такива). Системата ще поиска да потвърдите действието(вижте </w:t>
      </w:r>
      <w:r w:rsidRPr="006B5567">
        <w:rPr>
          <w:lang w:val="bg-BG"/>
        </w:rPr>
        <w:fldChar w:fldCharType="begin"/>
      </w:r>
      <w:r w:rsidRPr="006B5567">
        <w:rPr>
          <w:lang w:val="bg-BG"/>
        </w:rPr>
        <w:instrText xml:space="preserve"> REF _Ref55979237 \h </w:instrText>
      </w:r>
      <w:r w:rsidRPr="006B5567">
        <w:rPr>
          <w:lang w:val="bg-BG"/>
        </w:rPr>
      </w:r>
      <w:r w:rsidRPr="006B5567">
        <w:rPr>
          <w:lang w:val="bg-BG"/>
        </w:rPr>
        <w:fldChar w:fldCharType="separate"/>
      </w:r>
      <w:r w:rsidR="00313A5A" w:rsidRPr="006B5567">
        <w:rPr>
          <w:lang w:val="bg-BG"/>
        </w:rPr>
        <w:t xml:space="preserve">Фигура </w:t>
      </w:r>
      <w:r w:rsidR="00313A5A">
        <w:rPr>
          <w:noProof/>
        </w:rPr>
        <w:t>107</w:t>
      </w:r>
      <w:r w:rsidR="00313A5A" w:rsidRPr="006B5567">
        <w:rPr>
          <w:lang w:val="bg-BG"/>
        </w:rPr>
        <w:t xml:space="preserve"> Обновяване данните на участник</w:t>
      </w:r>
      <w:r w:rsidRPr="006B5567">
        <w:rPr>
          <w:lang w:val="bg-BG"/>
        </w:rPr>
        <w:fldChar w:fldCharType="end"/>
      </w:r>
      <w:r w:rsidRPr="006B5567">
        <w:rPr>
          <w:lang w:val="bg-BG"/>
        </w:rPr>
        <w:t>).</w:t>
      </w:r>
    </w:p>
    <w:p w:rsidR="00861852" w:rsidRPr="006B5567" w:rsidRDefault="00861852" w:rsidP="007E08D1">
      <w:pPr>
        <w:pStyle w:val="Heading3"/>
        <w:rPr>
          <w:lang w:val="bg-BG"/>
        </w:rPr>
      </w:pPr>
      <w:r w:rsidRPr="006B5567">
        <w:rPr>
          <w:lang w:val="bg-BG"/>
        </w:rPr>
        <w:lastRenderedPageBreak/>
        <w:t>Неуведомени участници</w:t>
      </w:r>
    </w:p>
    <w:p w:rsidR="00861852" w:rsidRPr="006B5567" w:rsidRDefault="00F83FE7" w:rsidP="00861852">
      <w:pPr>
        <w:rPr>
          <w:lang w:eastAsia="x-none"/>
        </w:rPr>
      </w:pPr>
      <w:r>
        <w:rPr>
          <w:lang w:eastAsia="x-none"/>
        </w:rPr>
        <w:t>Тук в табличен вид е списъкът</w:t>
      </w:r>
      <w:r w:rsidR="00861852" w:rsidRPr="006B5567">
        <w:rPr>
          <w:lang w:eastAsia="x-none"/>
        </w:rPr>
        <w:t xml:space="preserve"> с допуснатите участници, които поради една или друга причина не са били уведомени, че са класирани за участие. </w:t>
      </w:r>
    </w:p>
    <w:p w:rsidR="00861852" w:rsidRPr="006B5567" w:rsidRDefault="00861852" w:rsidP="00861852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1604645"/>
            <wp:effectExtent l="19050" t="19050" r="13335" b="14605"/>
            <wp:docPr id="610" name="Picture 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" name="2020-11-11 09_37_29-Събития _ Редакция.png"/>
                    <pic:cNvPicPr/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6046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61852" w:rsidRPr="006B5567" w:rsidRDefault="00861852" w:rsidP="00861852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14</w:t>
      </w:r>
      <w:r w:rsidRPr="006B5567">
        <w:fldChar w:fldCharType="end"/>
      </w:r>
      <w:r w:rsidRPr="006B5567">
        <w:t xml:space="preserve"> Неуведомени участници</w:t>
      </w:r>
    </w:p>
    <w:p w:rsidR="00861852" w:rsidRPr="006B5567" w:rsidRDefault="00861852" w:rsidP="00861852">
      <w:pPr>
        <w:rPr>
          <w:lang w:eastAsia="x-none"/>
        </w:rPr>
      </w:pPr>
      <w:r w:rsidRPr="006B5567">
        <w:rPr>
          <w:lang w:eastAsia="x-none"/>
        </w:rPr>
        <w:t xml:space="preserve">Можете да видите каква е грешката поради, която участника не е уведомен. За целта трябва да кликнете върху символа в колона </w:t>
      </w:r>
      <w:r w:rsidRPr="006B5567">
        <w:rPr>
          <w:b/>
          <w:lang w:eastAsia="x-none"/>
        </w:rPr>
        <w:t>Действия</w:t>
      </w:r>
      <w:r w:rsidRPr="006B5567">
        <w:rPr>
          <w:lang w:eastAsia="x-none"/>
        </w:rPr>
        <w:t xml:space="preserve"> и да изберете от списъка </w:t>
      </w:r>
      <w:r w:rsidRPr="006B5567">
        <w:rPr>
          <w:b/>
          <w:lang w:eastAsia="x-none"/>
        </w:rPr>
        <w:t>Детайли</w:t>
      </w:r>
      <w:r w:rsidRPr="006B5567">
        <w:rPr>
          <w:lang w:eastAsia="x-none"/>
        </w:rPr>
        <w:t>.</w:t>
      </w:r>
    </w:p>
    <w:p w:rsidR="00861852" w:rsidRPr="006B5567" w:rsidRDefault="00861852" w:rsidP="00861852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953871" cy="1105511"/>
            <wp:effectExtent l="19050" t="19050" r="17780" b="19050"/>
            <wp:docPr id="627" name="Picture 6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" name="2020-11-11 09_40_33-Събития _ Редакция.png"/>
                    <pic:cNvPicPr/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1021" cy="111379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61852" w:rsidRPr="006B5567" w:rsidRDefault="00861852" w:rsidP="00861852">
      <w:pPr>
        <w:pStyle w:val="Caption"/>
        <w:jc w:val="center"/>
      </w:pPr>
      <w:bookmarkStart w:id="64" w:name="_Ref55980154"/>
      <w:bookmarkStart w:id="65" w:name="_Ref55980129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15</w:t>
      </w:r>
      <w:r w:rsidRPr="006B5567">
        <w:fldChar w:fldCharType="end"/>
      </w:r>
      <w:bookmarkEnd w:id="64"/>
      <w:r w:rsidRPr="006B5567">
        <w:t xml:space="preserve"> Детайли на грешката</w:t>
      </w:r>
      <w:bookmarkEnd w:id="65"/>
    </w:p>
    <w:p w:rsidR="00861852" w:rsidRPr="006B5567" w:rsidRDefault="00861852" w:rsidP="00861852">
      <w:pPr>
        <w:rPr>
          <w:lang w:eastAsia="x-none"/>
        </w:rPr>
      </w:pPr>
      <w:r w:rsidRPr="006B5567">
        <w:rPr>
          <w:lang w:eastAsia="x-none"/>
        </w:rPr>
        <w:t xml:space="preserve">Ако изберете от списъка на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5980154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115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 xml:space="preserve"> </w:t>
      </w:r>
      <w:r w:rsidRPr="006B5567">
        <w:rPr>
          <w:b/>
          <w:lang w:eastAsia="x-none"/>
        </w:rPr>
        <w:t>Редакция</w:t>
      </w:r>
      <w:r w:rsidRPr="006B5567">
        <w:rPr>
          <w:lang w:eastAsia="x-none"/>
        </w:rPr>
        <w:t>, ще се отвори екран</w:t>
      </w:r>
      <w:r w:rsidR="00F83FE7">
        <w:rPr>
          <w:lang w:eastAsia="x-none"/>
        </w:rPr>
        <w:t>,</w:t>
      </w:r>
      <w:r w:rsidRPr="006B5567">
        <w:rPr>
          <w:lang w:eastAsia="x-none"/>
        </w:rPr>
        <w:t xml:space="preserve"> в който да отбележите по какъв алтернативен начин е уведомен участника.</w:t>
      </w:r>
    </w:p>
    <w:p w:rsidR="00861852" w:rsidRPr="006B5567" w:rsidRDefault="00861852" w:rsidP="00861852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111672" cy="1430487"/>
            <wp:effectExtent l="19050" t="19050" r="22225" b="17780"/>
            <wp:docPr id="629" name="Picture 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" name="2020-11-11 09_43_06-Събития _ Редакция.png"/>
                    <pic:cNvPicPr/>
                  </pic:nvPicPr>
                  <pic:blipFill>
                    <a:blip r:embed="rId1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7267" cy="14342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61852" w:rsidRPr="006B5567" w:rsidRDefault="00861852" w:rsidP="00861852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16</w:t>
      </w:r>
      <w:r w:rsidRPr="006B5567">
        <w:fldChar w:fldCharType="end"/>
      </w:r>
      <w:r w:rsidRPr="006B5567">
        <w:t xml:space="preserve"> Друг тип уведомяване</w:t>
      </w:r>
    </w:p>
    <w:p w:rsidR="00861852" w:rsidRPr="006B5567" w:rsidRDefault="00861852" w:rsidP="00861852">
      <w:pPr>
        <w:pStyle w:val="ListParagraph"/>
        <w:numPr>
          <w:ilvl w:val="0"/>
          <w:numId w:val="18"/>
        </w:numPr>
        <w:rPr>
          <w:lang w:val="bg-BG" w:eastAsia="x-none"/>
        </w:rPr>
      </w:pPr>
      <w:r w:rsidRPr="006B5567">
        <w:rPr>
          <w:lang w:val="bg-BG" w:eastAsia="x-none"/>
        </w:rPr>
        <w:t>Уведомен – маркирайте чек бокса, за да отбележите, че сте уведомили участника;</w:t>
      </w:r>
    </w:p>
    <w:p w:rsidR="00861852" w:rsidRPr="006B5567" w:rsidRDefault="00861852" w:rsidP="00861852">
      <w:pPr>
        <w:pStyle w:val="ListParagraph"/>
        <w:numPr>
          <w:ilvl w:val="0"/>
          <w:numId w:val="18"/>
        </w:numPr>
        <w:rPr>
          <w:lang w:val="bg-BG" w:eastAsia="x-none"/>
        </w:rPr>
      </w:pPr>
      <w:r w:rsidRPr="006B5567">
        <w:rPr>
          <w:lang w:val="bg-BG" w:eastAsia="x-none"/>
        </w:rPr>
        <w:lastRenderedPageBreak/>
        <w:t>Уведомен на – изберете дата и часа на уведомяване;</w:t>
      </w:r>
    </w:p>
    <w:p w:rsidR="00861852" w:rsidRPr="006B5567" w:rsidRDefault="00861852" w:rsidP="00F62DE8">
      <w:pPr>
        <w:pStyle w:val="ListParagraph"/>
        <w:numPr>
          <w:ilvl w:val="0"/>
          <w:numId w:val="18"/>
        </w:numPr>
        <w:spacing w:after="0"/>
        <w:rPr>
          <w:lang w:val="bg-BG" w:eastAsia="x-none"/>
        </w:rPr>
      </w:pPr>
      <w:r w:rsidRPr="006B5567">
        <w:rPr>
          <w:lang w:val="bg-BG" w:eastAsia="x-none"/>
        </w:rPr>
        <w:t>Бележка – въведете кратка бележка, например за начина, по който е уведомен участника.</w:t>
      </w:r>
    </w:p>
    <w:p w:rsidR="00861852" w:rsidRPr="006B5567" w:rsidRDefault="00861852" w:rsidP="00F62DE8">
      <w:pPr>
        <w:rPr>
          <w:lang w:eastAsia="x-none"/>
        </w:rPr>
      </w:pPr>
      <w:r w:rsidRPr="006B5567">
        <w:rPr>
          <w:lang w:eastAsia="x-none"/>
        </w:rPr>
        <w:t xml:space="preserve">Дали един участник е уведомен или не, можете да видите в колона </w:t>
      </w:r>
      <w:r w:rsidRPr="006B5567">
        <w:rPr>
          <w:b/>
          <w:lang w:eastAsia="x-none"/>
        </w:rPr>
        <w:t>Друг тип уведомяване</w:t>
      </w:r>
      <w:r w:rsidRPr="006B5567">
        <w:rPr>
          <w:lang w:eastAsia="x-none"/>
        </w:rPr>
        <w:t>.</w:t>
      </w:r>
    </w:p>
    <w:p w:rsidR="00861852" w:rsidRPr="006B5567" w:rsidRDefault="00F62DE8" w:rsidP="00F62DE8">
      <w:pPr>
        <w:pStyle w:val="Heading3"/>
        <w:rPr>
          <w:lang w:val="bg-BG"/>
        </w:rPr>
      </w:pPr>
      <w:bookmarkStart w:id="66" w:name="_Ref55988236"/>
      <w:r w:rsidRPr="006B5567">
        <w:rPr>
          <w:lang w:val="bg-BG"/>
        </w:rPr>
        <w:t>Участници</w:t>
      </w:r>
      <w:bookmarkEnd w:id="66"/>
    </w:p>
    <w:p w:rsidR="00F62DE8" w:rsidRPr="006B5567" w:rsidRDefault="00F62DE8" w:rsidP="00F62DE8">
      <w:pPr>
        <w:rPr>
          <w:lang w:eastAsia="x-none"/>
        </w:rPr>
      </w:pPr>
      <w:r w:rsidRPr="006B5567">
        <w:rPr>
          <w:lang w:eastAsia="x-none"/>
        </w:rPr>
        <w:t>Панел Участници също е разделен на няколко секции.</w:t>
      </w:r>
    </w:p>
    <w:p w:rsidR="00F62DE8" w:rsidRPr="006B5567" w:rsidRDefault="00F62DE8" w:rsidP="00F62DE8">
      <w:pPr>
        <w:pStyle w:val="Heading4"/>
        <w:rPr>
          <w:lang w:val="bg-BG"/>
        </w:rPr>
      </w:pPr>
      <w:bookmarkStart w:id="67" w:name="_Ref55987224"/>
      <w:r w:rsidRPr="006B5567">
        <w:rPr>
          <w:lang w:val="bg-BG"/>
        </w:rPr>
        <w:t>Първа секция</w:t>
      </w:r>
      <w:bookmarkEnd w:id="67"/>
    </w:p>
    <w:p w:rsidR="00F62DE8" w:rsidRPr="006B5567" w:rsidRDefault="00F62DE8" w:rsidP="00F62DE8">
      <w:pPr>
        <w:spacing w:after="0"/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4610401" cy="736783"/>
            <wp:effectExtent l="19050" t="19050" r="19050" b="25400"/>
            <wp:docPr id="630" name="Picture 6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" name="2020-11-11 09_53_10-Събития _ Редакция.png"/>
                    <pic:cNvPicPr/>
                  </pic:nvPicPr>
                  <pic:blipFill>
                    <a:blip r:embed="rId1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7163" cy="7554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62DE8" w:rsidRPr="006B5567" w:rsidRDefault="00F62DE8" w:rsidP="00F62DE8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17</w:t>
      </w:r>
      <w:r w:rsidRPr="006B5567">
        <w:fldChar w:fldCharType="end"/>
      </w:r>
      <w:r w:rsidRPr="006B5567">
        <w:t xml:space="preserve"> Участници - първа секция</w:t>
      </w:r>
    </w:p>
    <w:p w:rsidR="00F62DE8" w:rsidRPr="006B5567" w:rsidRDefault="00B75D4F" w:rsidP="00F62DE8">
      <w:pPr>
        <w:spacing w:after="0"/>
        <w:rPr>
          <w:lang w:eastAsia="x-none"/>
        </w:rPr>
      </w:pPr>
      <w:r>
        <w:rPr>
          <w:lang w:eastAsia="x-none"/>
        </w:rPr>
        <w:t>От</w:t>
      </w:r>
      <w:r w:rsidR="00F62DE8" w:rsidRPr="006B5567">
        <w:rPr>
          <w:lang w:eastAsia="x-none"/>
        </w:rPr>
        <w:t xml:space="preserve">тук можете да добавите участник, който не е участвал в класирането като кликнете с мишката върху </w:t>
      </w:r>
      <w:r w:rsidR="00F62DE8" w:rsidRPr="006B5567">
        <w:rPr>
          <w:b/>
          <w:lang w:eastAsia="x-none"/>
        </w:rPr>
        <w:t>Добави</w:t>
      </w:r>
      <w:r w:rsidR="00F62DE8" w:rsidRPr="006B5567">
        <w:rPr>
          <w:lang w:eastAsia="x-none"/>
        </w:rPr>
        <w:t xml:space="preserve">. Отваря се екран, на който да изберете от регистрираните в системата личности или ако такава не е регистрирана, да въведете нейните данни. </w:t>
      </w:r>
    </w:p>
    <w:p w:rsidR="00F62DE8" w:rsidRPr="006B5567" w:rsidRDefault="00F62DE8" w:rsidP="00F62DE8">
      <w:pPr>
        <w:spacing w:after="0"/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4203609" cy="4047047"/>
            <wp:effectExtent l="19050" t="19050" r="26035" b="10795"/>
            <wp:docPr id="632" name="Picture 6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" name="2020-11-11 09_56_34-Събития _ Редакция.png"/>
                    <pic:cNvPicPr/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0619" cy="40537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62DE8" w:rsidRPr="006B5567" w:rsidRDefault="00F62DE8" w:rsidP="00F62DE8">
      <w:pPr>
        <w:pStyle w:val="Caption"/>
        <w:spacing w:before="0"/>
        <w:jc w:val="center"/>
      </w:pPr>
      <w:bookmarkStart w:id="68" w:name="_Ref55984279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18</w:t>
      </w:r>
      <w:r w:rsidRPr="006B5567">
        <w:fldChar w:fldCharType="end"/>
      </w:r>
      <w:bookmarkEnd w:id="68"/>
      <w:r w:rsidRPr="006B5567">
        <w:t xml:space="preserve"> Добавяне на участник</w:t>
      </w:r>
    </w:p>
    <w:p w:rsidR="00F62DE8" w:rsidRPr="006B5567" w:rsidRDefault="00F62DE8" w:rsidP="00F62DE8">
      <w:pPr>
        <w:rPr>
          <w:lang w:eastAsia="x-none"/>
        </w:rPr>
      </w:pPr>
      <w:r w:rsidRPr="006B5567">
        <w:rPr>
          <w:lang w:eastAsia="x-none"/>
        </w:rPr>
        <w:lastRenderedPageBreak/>
        <w:t xml:space="preserve">Регистрирана личност изберете като отворите регистъра с щракване с мишката върху </w:t>
      </w:r>
      <w:r w:rsidRPr="006B5567">
        <w:rPr>
          <w:noProof/>
          <w:lang w:eastAsia="bg-BG"/>
        </w:rPr>
        <w:drawing>
          <wp:inline distT="0" distB="0" distL="0" distR="0">
            <wp:extent cx="205758" cy="228620"/>
            <wp:effectExtent l="19050" t="19050" r="22860" b="19050"/>
            <wp:docPr id="633" name="Picture 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" name="2020-11-11 10_07_53-Събития _ Редакция.png"/>
                    <pic:cNvPicPr/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58" cy="2286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6B5567">
        <w:rPr>
          <w:lang w:eastAsia="x-none"/>
        </w:rPr>
        <w:t xml:space="preserve">, разположен в горния десен ъгъл на бланката. </w:t>
      </w:r>
    </w:p>
    <w:p w:rsidR="00F62DE8" w:rsidRPr="006B5567" w:rsidRDefault="00F62DE8" w:rsidP="00F62DE8">
      <w:pPr>
        <w:rPr>
          <w:lang w:eastAsia="x-none"/>
        </w:rPr>
      </w:pPr>
      <w:r w:rsidRPr="006B5567">
        <w:rPr>
          <w:lang w:eastAsia="x-none"/>
        </w:rPr>
        <w:t>Полетата в бланката са текстови – за въвеждане на текст или такива за избор на предварително дефинирана стойност от падащ списък.</w:t>
      </w:r>
    </w:p>
    <w:p w:rsidR="00F62DE8" w:rsidRPr="006B5567" w:rsidRDefault="00F62DE8" w:rsidP="00F62DE8">
      <w:pPr>
        <w:rPr>
          <w:lang w:eastAsia="x-none"/>
        </w:rPr>
      </w:pPr>
      <w:r w:rsidRPr="006B5567">
        <w:rPr>
          <w:lang w:eastAsia="x-none"/>
        </w:rPr>
        <w:t xml:space="preserve">Полетата, на които трябва да обърнем повече внимание са: </w:t>
      </w:r>
    </w:p>
    <w:p w:rsidR="00F62DE8" w:rsidRPr="006B5567" w:rsidRDefault="00F62DE8" w:rsidP="00F62DE8">
      <w:pPr>
        <w:pStyle w:val="ListParagraph"/>
        <w:numPr>
          <w:ilvl w:val="0"/>
          <w:numId w:val="19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Посочи друга институция – маркирайте чек бокса, ако институцията, в която работи участника не е в списъка с предварително дефинираните данни. Ще се отвори поле за въвеждане на текст. Вписването на институцията тук няма да я регистрира в регистър </w:t>
      </w:r>
      <w:r w:rsidRPr="006B5567">
        <w:rPr>
          <w:b/>
          <w:lang w:val="bg-BG" w:eastAsia="x-none"/>
        </w:rPr>
        <w:t>Институции/организации</w:t>
      </w:r>
      <w:r w:rsidRPr="006B5567">
        <w:rPr>
          <w:lang w:val="bg-BG" w:eastAsia="x-none"/>
        </w:rPr>
        <w:t>.</w:t>
      </w:r>
    </w:p>
    <w:p w:rsidR="00F62DE8" w:rsidRPr="006B5567" w:rsidRDefault="00F62DE8" w:rsidP="00F62DE8">
      <w:pPr>
        <w:pStyle w:val="ListParagraph"/>
        <w:numPr>
          <w:ilvl w:val="0"/>
          <w:numId w:val="19"/>
        </w:numPr>
        <w:rPr>
          <w:lang w:val="bg-BG" w:eastAsia="x-none"/>
        </w:rPr>
      </w:pPr>
      <w:r w:rsidRPr="006B5567">
        <w:rPr>
          <w:lang w:val="bg-BG" w:eastAsia="x-none"/>
        </w:rPr>
        <w:t>Покажи повече – ако кликнете с мишката върху текста ще се отвори екран за избора на допълнителни опции. За да изберете опция, маркирайте чек бокса пред нейно име.</w:t>
      </w:r>
    </w:p>
    <w:p w:rsidR="00F62DE8" w:rsidRPr="006B5567" w:rsidRDefault="00F62DE8" w:rsidP="00F62DE8">
      <w:pPr>
        <w:ind w:left="360"/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5517358" cy="1257409"/>
            <wp:effectExtent l="19050" t="19050" r="26670" b="19050"/>
            <wp:docPr id="634" name="Picture 6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" name="2020-11-11 10_12_53-Събития _ Редакция.png"/>
                    <pic:cNvPicPr/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7358" cy="12574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62DE8" w:rsidRPr="006B5567" w:rsidRDefault="00F62DE8" w:rsidP="00F62DE8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19</w:t>
      </w:r>
      <w:r w:rsidRPr="006B5567">
        <w:fldChar w:fldCharType="end"/>
      </w:r>
      <w:r w:rsidRPr="006B5567">
        <w:t xml:space="preserve"> Покажи повече</w:t>
      </w:r>
    </w:p>
    <w:p w:rsidR="00F62DE8" w:rsidRPr="006B5567" w:rsidRDefault="00F62DE8" w:rsidP="00F62DE8">
      <w:pPr>
        <w:pStyle w:val="ListParagraph"/>
        <w:numPr>
          <w:ilvl w:val="0"/>
          <w:numId w:val="19"/>
        </w:numPr>
        <w:rPr>
          <w:lang w:val="bg-BG" w:eastAsia="x-none"/>
        </w:rPr>
      </w:pPr>
      <w:r w:rsidRPr="006B5567">
        <w:rPr>
          <w:lang w:val="bg-BG" w:eastAsia="x-none"/>
        </w:rPr>
        <w:t>Запис и добавяне на нов – клик с мишката върху текста запазва въведеният участник и отваря празна бланка за въвеждане на нов. По този начин можете да въведете повече от един участник</w:t>
      </w:r>
      <w:r w:rsidR="00B75D4F">
        <w:rPr>
          <w:lang w:val="bg-BG" w:eastAsia="x-none"/>
        </w:rPr>
        <w:t>,</w:t>
      </w:r>
      <w:r w:rsidRPr="006B5567">
        <w:rPr>
          <w:lang w:val="bg-BG" w:eastAsia="x-none"/>
        </w:rPr>
        <w:t xml:space="preserve"> без да излизате от бланката.</w:t>
      </w:r>
    </w:p>
    <w:p w:rsidR="00F62DE8" w:rsidRPr="006B5567" w:rsidRDefault="00F62DE8" w:rsidP="00F62DE8">
      <w:pPr>
        <w:rPr>
          <w:lang w:eastAsia="x-none"/>
        </w:rPr>
      </w:pPr>
      <w:r w:rsidRPr="006B5567">
        <w:rPr>
          <w:b/>
          <w:lang w:eastAsia="x-none"/>
        </w:rPr>
        <w:t>Нови сертификати</w:t>
      </w:r>
      <w:r w:rsidRPr="006B5567">
        <w:rPr>
          <w:lang w:eastAsia="x-none"/>
        </w:rPr>
        <w:t xml:space="preserve"> – Ако кликнете с мишката върху текста ще генерирате PDF файл със сертификатите на всички участници, които са със статус „Завършил със сертификат“.</w:t>
      </w:r>
    </w:p>
    <w:p w:rsidR="00F62DE8" w:rsidRPr="006B5567" w:rsidRDefault="00F62DE8" w:rsidP="00F62DE8">
      <w:pPr>
        <w:rPr>
          <w:lang w:eastAsia="x-none"/>
        </w:rPr>
      </w:pPr>
      <w:r w:rsidRPr="006B5567">
        <w:rPr>
          <w:b/>
          <w:lang w:eastAsia="x-none"/>
        </w:rPr>
        <w:t>Търсене</w:t>
      </w:r>
      <w:r w:rsidRPr="006B5567">
        <w:rPr>
          <w:lang w:eastAsia="x-none"/>
        </w:rPr>
        <w:t xml:space="preserve"> – функционалност за търсене. Въведете дума или част от нея и натиснете </w:t>
      </w:r>
      <w:r w:rsidRPr="006B5567">
        <w:rPr>
          <w:b/>
          <w:lang w:eastAsia="x-none"/>
        </w:rPr>
        <w:t>Търсене</w:t>
      </w:r>
      <w:r w:rsidRPr="006B5567">
        <w:rPr>
          <w:lang w:eastAsia="x-none"/>
        </w:rPr>
        <w:t>.</w:t>
      </w:r>
    </w:p>
    <w:p w:rsidR="00F62DE8" w:rsidRPr="006B5567" w:rsidRDefault="00F62DE8" w:rsidP="00F62DE8">
      <w:pPr>
        <w:rPr>
          <w:lang w:eastAsia="x-none"/>
        </w:rPr>
      </w:pPr>
      <w:r w:rsidRPr="006B5567">
        <w:rPr>
          <w:b/>
          <w:lang w:eastAsia="x-none"/>
        </w:rPr>
        <w:t>Изчистване на филтрите</w:t>
      </w:r>
      <w:r w:rsidRPr="006B5567">
        <w:rPr>
          <w:lang w:eastAsia="x-none"/>
        </w:rPr>
        <w:t xml:space="preserve"> – изчиства критерия за търсене.</w:t>
      </w:r>
    </w:p>
    <w:p w:rsidR="00F62DE8" w:rsidRPr="006B5567" w:rsidRDefault="00F62DE8" w:rsidP="00F62DE8">
      <w:pPr>
        <w:rPr>
          <w:lang w:eastAsia="x-none"/>
        </w:rPr>
      </w:pPr>
      <w:r w:rsidRPr="006B5567">
        <w:rPr>
          <w:b/>
          <w:lang w:eastAsia="x-none"/>
        </w:rPr>
        <w:t>Потребителски настройки на екрана</w:t>
      </w:r>
      <w:r w:rsidRPr="006B5567">
        <w:rPr>
          <w:lang w:eastAsia="x-none"/>
        </w:rPr>
        <w:t xml:space="preserve"> – за да промените настройките на екрана кликнете с мишката върху символа за потребителски настройки</w:t>
      </w:r>
    </w:p>
    <w:p w:rsidR="00F62DE8" w:rsidRPr="006B5567" w:rsidRDefault="00F62DE8" w:rsidP="00F62DE8">
      <w:pPr>
        <w:pStyle w:val="Heading4"/>
        <w:rPr>
          <w:lang w:val="bg-BG"/>
        </w:rPr>
      </w:pPr>
      <w:bookmarkStart w:id="69" w:name="_Ref55988281"/>
      <w:r w:rsidRPr="006B5567">
        <w:rPr>
          <w:lang w:val="bg-BG"/>
        </w:rPr>
        <w:lastRenderedPageBreak/>
        <w:t>Втора секция</w:t>
      </w:r>
      <w:bookmarkEnd w:id="69"/>
    </w:p>
    <w:p w:rsidR="00F62DE8" w:rsidRPr="006B5567" w:rsidRDefault="00F62DE8" w:rsidP="00F62DE8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1187450"/>
            <wp:effectExtent l="19050" t="19050" r="13335" b="12700"/>
            <wp:docPr id="635" name="Picture 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" name="2020-11-11 10_42_50-Събития _ Редакция.png"/>
                    <pic:cNvPicPr/>
                  </pic:nvPicPr>
                  <pic:blipFill>
                    <a:blip r:embed="rId1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1874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62DE8" w:rsidRPr="006B5567" w:rsidRDefault="00F62DE8" w:rsidP="00F62DE8">
      <w:pPr>
        <w:pStyle w:val="Caption"/>
        <w:jc w:val="center"/>
      </w:pPr>
      <w:bookmarkStart w:id="70" w:name="_Ref55987657"/>
      <w:bookmarkStart w:id="71" w:name="_Ref55987648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20</w:t>
      </w:r>
      <w:r w:rsidRPr="006B5567">
        <w:fldChar w:fldCharType="end"/>
      </w:r>
      <w:bookmarkEnd w:id="70"/>
      <w:r w:rsidRPr="006B5567">
        <w:t xml:space="preserve"> таблица с участниците</w:t>
      </w:r>
      <w:bookmarkEnd w:id="71"/>
    </w:p>
    <w:p w:rsidR="00F62DE8" w:rsidRPr="006B5567" w:rsidRDefault="00F62DE8" w:rsidP="00F62DE8">
      <w:pPr>
        <w:rPr>
          <w:lang w:eastAsia="x-none"/>
        </w:rPr>
      </w:pPr>
      <w:r w:rsidRPr="006B5567">
        <w:rPr>
          <w:lang w:eastAsia="x-none"/>
        </w:rPr>
        <w:t xml:space="preserve">В тази секция в табличен вид е представен списъка с участниците. </w:t>
      </w:r>
    </w:p>
    <w:p w:rsidR="00F62DE8" w:rsidRPr="006B5567" w:rsidRDefault="00F62DE8" w:rsidP="00F62DE8">
      <w:pPr>
        <w:ind w:firstLine="720"/>
        <w:rPr>
          <w:lang w:eastAsia="x-none"/>
        </w:rPr>
      </w:pPr>
      <w:r w:rsidRPr="006B5567">
        <w:rPr>
          <w:b/>
          <w:i/>
          <w:lang w:eastAsia="x-none"/>
        </w:rPr>
        <w:t>Забележка:</w:t>
      </w:r>
      <w:r w:rsidRPr="006B5567">
        <w:rPr>
          <w:lang w:eastAsia="x-none"/>
        </w:rPr>
        <w:t xml:space="preserve"> Освен обучаемите, тук добавяте и организаторите и другите типове участници в събитието, като в </w:t>
      </w:r>
      <w:r w:rsidRPr="006B5567">
        <w:rPr>
          <w:b/>
          <w:lang w:eastAsia="x-none"/>
        </w:rPr>
        <w:t>Тип участие</w:t>
      </w:r>
      <w:r w:rsidRPr="006B5567">
        <w:rPr>
          <w:lang w:eastAsia="x-none"/>
        </w:rPr>
        <w:t xml:space="preserve"> (вижте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5984279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118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>) избирате съответната опция за тип участие.</w:t>
      </w:r>
    </w:p>
    <w:p w:rsidR="00421D9B" w:rsidRPr="006B5567" w:rsidRDefault="00421D9B" w:rsidP="00421D9B">
      <w:pPr>
        <w:pStyle w:val="Heading5"/>
      </w:pPr>
      <w:bookmarkStart w:id="72" w:name="_Ref55988470"/>
      <w:r w:rsidRPr="006B5567">
        <w:t>Управление</w:t>
      </w:r>
      <w:bookmarkEnd w:id="72"/>
    </w:p>
    <w:p w:rsidR="00F62DE8" w:rsidRPr="006B5567" w:rsidRDefault="00F62DE8" w:rsidP="00F62DE8">
      <w:pPr>
        <w:rPr>
          <w:lang w:eastAsia="x-none"/>
        </w:rPr>
      </w:pPr>
      <w:r w:rsidRPr="006B5567">
        <w:rPr>
          <w:lang w:eastAsia="x-none"/>
        </w:rPr>
        <w:t xml:space="preserve">От </w:t>
      </w:r>
      <w:r w:rsidRPr="006B5567">
        <w:rPr>
          <w:b/>
          <w:lang w:eastAsia="x-none"/>
        </w:rPr>
        <w:t>Управление</w:t>
      </w:r>
      <w:r w:rsidRPr="006B5567">
        <w:rPr>
          <w:lang w:eastAsia="x-none"/>
        </w:rPr>
        <w:t xml:space="preserve"> можете да:</w:t>
      </w:r>
    </w:p>
    <w:p w:rsidR="00F62DE8" w:rsidRPr="006B5567" w:rsidRDefault="00F62DE8" w:rsidP="00F62DE8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232853" cy="3170195"/>
            <wp:effectExtent l="19050" t="19050" r="15240" b="11430"/>
            <wp:docPr id="636" name="Picture 6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" name="2020-11-11 10_47_47-Събития _ Редакция.png"/>
                    <pic:cNvPicPr/>
                  </pic:nvPicPr>
                  <pic:blipFill>
                    <a:blip r:embed="rId1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2853" cy="31701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62DE8" w:rsidRPr="006B5567" w:rsidRDefault="00F62DE8" w:rsidP="00F62DE8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21</w:t>
      </w:r>
      <w:r w:rsidRPr="006B5567">
        <w:fldChar w:fldCharType="end"/>
      </w:r>
      <w:r w:rsidRPr="006B5567">
        <w:t xml:space="preserve"> Управление на участник</w:t>
      </w:r>
    </w:p>
    <w:p w:rsidR="00F62DE8" w:rsidRPr="006B5567" w:rsidRDefault="00F62DE8" w:rsidP="00F62DE8">
      <w:pPr>
        <w:pStyle w:val="ListParagraph"/>
        <w:numPr>
          <w:ilvl w:val="0"/>
          <w:numId w:val="19"/>
        </w:numPr>
        <w:rPr>
          <w:lang w:val="bg-BG" w:eastAsia="x-none"/>
        </w:rPr>
      </w:pPr>
      <w:r w:rsidRPr="006B5567">
        <w:rPr>
          <w:lang w:val="bg-BG" w:eastAsia="x-none"/>
        </w:rPr>
        <w:t>Редакция – Редактирате данните на участника, като въведените тук промени се запазват на ниво събитие. Важното тук е да отбележите типа участие на участника и статуса на неговото участие.</w:t>
      </w:r>
    </w:p>
    <w:p w:rsidR="00F62DE8" w:rsidRPr="006B5567" w:rsidRDefault="00F62DE8" w:rsidP="00F62DE8">
      <w:pPr>
        <w:pStyle w:val="ListParagraph"/>
        <w:numPr>
          <w:ilvl w:val="0"/>
          <w:numId w:val="19"/>
        </w:numPr>
        <w:rPr>
          <w:lang w:val="bg-BG" w:eastAsia="x-none"/>
        </w:rPr>
      </w:pPr>
      <w:r w:rsidRPr="006B5567">
        <w:rPr>
          <w:lang w:val="bg-BG" w:eastAsia="x-none"/>
        </w:rPr>
        <w:lastRenderedPageBreak/>
        <w:t xml:space="preserve">Детайли – Можете да прегледате данните в профила на участника. </w:t>
      </w:r>
    </w:p>
    <w:p w:rsidR="00F62DE8" w:rsidRPr="006B5567" w:rsidRDefault="00F62DE8" w:rsidP="00F62DE8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2667635"/>
            <wp:effectExtent l="19050" t="19050" r="13335" b="18415"/>
            <wp:docPr id="637" name="Picture 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" name="2020-11-11 11_02_39-Профил.png"/>
                    <pic:cNvPicPr/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6676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62DE8" w:rsidRPr="006B5567" w:rsidRDefault="00F62DE8" w:rsidP="00F62DE8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22</w:t>
      </w:r>
      <w:r w:rsidRPr="006B5567">
        <w:fldChar w:fldCharType="end"/>
      </w:r>
      <w:r w:rsidRPr="006B5567">
        <w:t xml:space="preserve"> Профил на участника</w:t>
      </w:r>
    </w:p>
    <w:p w:rsidR="00F62DE8" w:rsidRPr="006B5567" w:rsidRDefault="00F62DE8" w:rsidP="00F62DE8">
      <w:pPr>
        <w:ind w:firstLine="360"/>
        <w:rPr>
          <w:lang w:eastAsia="x-none"/>
        </w:rPr>
      </w:pPr>
      <w:r w:rsidRPr="006B5567">
        <w:rPr>
          <w:b/>
          <w:i/>
          <w:lang w:eastAsia="x-none"/>
        </w:rPr>
        <w:t>Забележка</w:t>
      </w:r>
      <w:r w:rsidRPr="006B5567">
        <w:rPr>
          <w:i/>
          <w:lang w:eastAsia="x-none"/>
        </w:rPr>
        <w:t>:</w:t>
      </w:r>
      <w:r w:rsidRPr="006B5567">
        <w:rPr>
          <w:lang w:eastAsia="x-none"/>
        </w:rPr>
        <w:t xml:space="preserve"> Дали ще се виждат всички панели от профила на участника зависи от връзката между потребител и личност. Ако има правилно обвързване между потребител и личност ще ви се виждат всички панели. Ако в системата е регистрирана само личност без потребител или обратното, няма да се вижда пълния набор от панели с данни в профила на участника.</w:t>
      </w:r>
    </w:p>
    <w:p w:rsidR="00F62DE8" w:rsidRPr="006B5567" w:rsidRDefault="00F62DE8" w:rsidP="00F62DE8">
      <w:pPr>
        <w:pStyle w:val="ListParagraph"/>
        <w:numPr>
          <w:ilvl w:val="0"/>
          <w:numId w:val="20"/>
        </w:numPr>
        <w:rPr>
          <w:lang w:val="bg-BG" w:eastAsia="x-none"/>
        </w:rPr>
      </w:pPr>
      <w:r w:rsidRPr="006B5567">
        <w:rPr>
          <w:lang w:val="bg-BG" w:eastAsia="x-none"/>
        </w:rPr>
        <w:t>Синхронизация с Moodle – синхронизира се профила на участника в ИСУПО с този в Moodle;</w:t>
      </w:r>
    </w:p>
    <w:p w:rsidR="00F62DE8" w:rsidRPr="006B5567" w:rsidRDefault="00F62DE8" w:rsidP="00F62DE8">
      <w:pPr>
        <w:pStyle w:val="ListParagraph"/>
        <w:numPr>
          <w:ilvl w:val="0"/>
          <w:numId w:val="20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Меко изтриване – деактивирате участника и той не се показва в списъка, но продължава да съществува в базата данни. Системата ще поиска от вас да потвърдите действието. </w:t>
      </w:r>
    </w:p>
    <w:p w:rsidR="00F62DE8" w:rsidRPr="006B5567" w:rsidRDefault="00F62DE8" w:rsidP="00F62DE8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3383573" cy="670618"/>
            <wp:effectExtent l="19050" t="19050" r="26670" b="15240"/>
            <wp:docPr id="638" name="Picture 6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" name="2020-11-11 11_11_00-Събития _ Редакция.png"/>
                    <pic:cNvPicPr/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573" cy="67061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62DE8" w:rsidRPr="006B5567" w:rsidRDefault="00F62DE8" w:rsidP="00F62DE8">
      <w:pPr>
        <w:pStyle w:val="Caption"/>
        <w:jc w:val="center"/>
      </w:pPr>
      <w:bookmarkStart w:id="73" w:name="_Ref55985625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23</w:t>
      </w:r>
      <w:r w:rsidRPr="006B5567">
        <w:fldChar w:fldCharType="end"/>
      </w:r>
      <w:bookmarkEnd w:id="73"/>
      <w:r w:rsidRPr="006B5567">
        <w:t xml:space="preserve"> Меко изтриване</w:t>
      </w:r>
    </w:p>
    <w:p w:rsidR="00F62DE8" w:rsidRPr="006B5567" w:rsidRDefault="00F62DE8" w:rsidP="00F62DE8">
      <w:pPr>
        <w:pStyle w:val="ListParagraph"/>
        <w:numPr>
          <w:ilvl w:val="0"/>
          <w:numId w:val="19"/>
        </w:numPr>
        <w:rPr>
          <w:lang w:val="bg-BG" w:eastAsia="x-none"/>
        </w:rPr>
      </w:pPr>
      <w:r w:rsidRPr="006B5567">
        <w:rPr>
          <w:lang w:val="bg-BG" w:eastAsia="x-none"/>
        </w:rPr>
        <w:t xml:space="preserve">Реално изтриване – премахвате участника и от базата данни. Системата ще поиска от вас да потвърдите действието (вижте </w:t>
      </w:r>
      <w:r w:rsidRPr="006B5567">
        <w:rPr>
          <w:lang w:val="bg-BG" w:eastAsia="x-none"/>
        </w:rPr>
        <w:fldChar w:fldCharType="begin"/>
      </w:r>
      <w:r w:rsidRPr="006B5567">
        <w:rPr>
          <w:lang w:val="bg-BG" w:eastAsia="x-none"/>
        </w:rPr>
        <w:instrText xml:space="preserve"> REF _Ref55985625 \h </w:instrText>
      </w:r>
      <w:r w:rsidRPr="006B5567">
        <w:rPr>
          <w:lang w:val="bg-BG" w:eastAsia="x-none"/>
        </w:rPr>
      </w:r>
      <w:r w:rsidRPr="006B5567">
        <w:rPr>
          <w:lang w:val="bg-BG" w:eastAsia="x-none"/>
        </w:rPr>
        <w:fldChar w:fldCharType="separate"/>
      </w:r>
      <w:r w:rsidR="00313A5A" w:rsidRPr="006B5567">
        <w:rPr>
          <w:lang w:val="bg-BG"/>
        </w:rPr>
        <w:t xml:space="preserve">Фигура </w:t>
      </w:r>
      <w:r w:rsidR="00313A5A">
        <w:rPr>
          <w:noProof/>
        </w:rPr>
        <w:t>123</w:t>
      </w:r>
      <w:r w:rsidRPr="006B5567">
        <w:rPr>
          <w:lang w:val="bg-BG" w:eastAsia="x-none"/>
        </w:rPr>
        <w:fldChar w:fldCharType="end"/>
      </w:r>
      <w:r w:rsidRPr="006B5567">
        <w:rPr>
          <w:lang w:val="bg-BG" w:eastAsia="x-none"/>
        </w:rPr>
        <w:t>);</w:t>
      </w:r>
    </w:p>
    <w:p w:rsidR="00F62DE8" w:rsidRPr="006B5567" w:rsidRDefault="00F62DE8" w:rsidP="00F62DE8">
      <w:pPr>
        <w:pStyle w:val="ListParagraph"/>
        <w:numPr>
          <w:ilvl w:val="0"/>
          <w:numId w:val="19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Изтриване, включително личността – изтривате участника в базата данни, като заедно с това изтривате и неговата личност. Системата ще поиска от вас да потвърдите действието (вижте </w:t>
      </w:r>
      <w:r w:rsidRPr="006B5567">
        <w:rPr>
          <w:lang w:val="bg-BG" w:eastAsia="x-none"/>
        </w:rPr>
        <w:fldChar w:fldCharType="begin"/>
      </w:r>
      <w:r w:rsidRPr="006B5567">
        <w:rPr>
          <w:lang w:val="bg-BG" w:eastAsia="x-none"/>
        </w:rPr>
        <w:instrText xml:space="preserve"> REF _Ref55985625 \h </w:instrText>
      </w:r>
      <w:r w:rsidRPr="006B5567">
        <w:rPr>
          <w:lang w:val="bg-BG" w:eastAsia="x-none"/>
        </w:rPr>
      </w:r>
      <w:r w:rsidRPr="006B5567">
        <w:rPr>
          <w:lang w:val="bg-BG" w:eastAsia="x-none"/>
        </w:rPr>
        <w:fldChar w:fldCharType="separate"/>
      </w:r>
      <w:r w:rsidR="00313A5A" w:rsidRPr="006B5567">
        <w:rPr>
          <w:lang w:val="bg-BG"/>
        </w:rPr>
        <w:t xml:space="preserve">Фигура </w:t>
      </w:r>
      <w:r w:rsidR="00313A5A">
        <w:rPr>
          <w:noProof/>
        </w:rPr>
        <w:t>123</w:t>
      </w:r>
      <w:r w:rsidRPr="006B5567">
        <w:rPr>
          <w:lang w:val="bg-BG" w:eastAsia="x-none"/>
        </w:rPr>
        <w:fldChar w:fldCharType="end"/>
      </w:r>
      <w:r w:rsidRPr="006B5567">
        <w:rPr>
          <w:lang w:val="bg-BG" w:eastAsia="x-none"/>
        </w:rPr>
        <w:t>);</w:t>
      </w:r>
    </w:p>
    <w:p w:rsidR="00F62DE8" w:rsidRPr="006B5567" w:rsidRDefault="00F62DE8" w:rsidP="00F62DE8">
      <w:pPr>
        <w:pStyle w:val="ListParagraph"/>
        <w:numPr>
          <w:ilvl w:val="0"/>
          <w:numId w:val="19"/>
        </w:numPr>
        <w:rPr>
          <w:lang w:val="bg-BG" w:eastAsia="x-none"/>
        </w:rPr>
      </w:pPr>
      <w:r w:rsidRPr="006B5567">
        <w:rPr>
          <w:lang w:val="bg-BG" w:eastAsia="x-none"/>
        </w:rPr>
        <w:t>Редакция на личността – редактирате данните на участника, като промените ще се отразят не само на ниво събитие, но и в самото личност на участника;</w:t>
      </w:r>
    </w:p>
    <w:p w:rsidR="00F62DE8" w:rsidRPr="006B5567" w:rsidRDefault="00F62DE8" w:rsidP="00F62DE8">
      <w:pPr>
        <w:pStyle w:val="ListParagraph"/>
        <w:numPr>
          <w:ilvl w:val="0"/>
          <w:numId w:val="19"/>
        </w:numPr>
        <w:rPr>
          <w:lang w:val="bg-BG" w:eastAsia="x-none"/>
        </w:rPr>
      </w:pPr>
      <w:r w:rsidRPr="006B5567">
        <w:rPr>
          <w:lang w:val="bg-BG" w:eastAsia="x-none"/>
        </w:rPr>
        <w:lastRenderedPageBreak/>
        <w:t>Детайли на личност  - отваря се екран, на който да прегледате данните на личността</w:t>
      </w:r>
    </w:p>
    <w:p w:rsidR="00F62DE8" w:rsidRPr="006B5567" w:rsidRDefault="00F62DE8" w:rsidP="00F62DE8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4572000" cy="3404691"/>
            <wp:effectExtent l="19050" t="19050" r="19050" b="2476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2020-11-11 11_17_07-Събития _ Редакция.png"/>
                    <pic:cNvPicPr/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6870" cy="340831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62DE8" w:rsidRPr="006B5567" w:rsidRDefault="00F62DE8" w:rsidP="00F62DE8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24</w:t>
      </w:r>
      <w:r w:rsidRPr="006B5567">
        <w:fldChar w:fldCharType="end"/>
      </w:r>
      <w:r w:rsidRPr="006B5567">
        <w:t xml:space="preserve"> Лични данни на участника</w:t>
      </w:r>
    </w:p>
    <w:p w:rsidR="00F62DE8" w:rsidRPr="006B5567" w:rsidRDefault="00F62DE8" w:rsidP="00F62DE8">
      <w:pPr>
        <w:pStyle w:val="ListParagraph"/>
        <w:numPr>
          <w:ilvl w:val="0"/>
          <w:numId w:val="19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Нов сертификат – Ще издадете сертификат на участника. </w:t>
      </w:r>
    </w:p>
    <w:p w:rsidR="00F62DE8" w:rsidRPr="006B5567" w:rsidRDefault="00F62DE8" w:rsidP="00F62DE8">
      <w:pPr>
        <w:ind w:left="360" w:firstLine="360"/>
        <w:rPr>
          <w:lang w:eastAsia="x-none"/>
        </w:rPr>
      </w:pPr>
      <w:r w:rsidRPr="006B5567">
        <w:rPr>
          <w:b/>
          <w:i/>
          <w:lang w:eastAsia="x-none"/>
        </w:rPr>
        <w:t>Забележка:</w:t>
      </w:r>
      <w:r w:rsidRPr="006B5567">
        <w:rPr>
          <w:lang w:eastAsia="x-none"/>
        </w:rPr>
        <w:t xml:space="preserve"> опцията се визуализира само ако типа участие на участника в събитието е „Участник“ и статуса на участие е „Завършил със сертификат“.</w:t>
      </w:r>
    </w:p>
    <w:p w:rsidR="00421D9B" w:rsidRPr="006B5567" w:rsidRDefault="00421D9B" w:rsidP="00421D9B">
      <w:pPr>
        <w:pStyle w:val="Heading5"/>
      </w:pPr>
      <w:bookmarkStart w:id="74" w:name="_Ref55988150"/>
      <w:r w:rsidRPr="006B5567">
        <w:t>Групово редактиране</w:t>
      </w:r>
      <w:bookmarkEnd w:id="74"/>
    </w:p>
    <w:p w:rsidR="00421D9B" w:rsidRPr="006B5567" w:rsidRDefault="00421D9B" w:rsidP="00421D9B">
      <w:pPr>
        <w:rPr>
          <w:lang w:eastAsia="x-none"/>
        </w:rPr>
      </w:pPr>
      <w:r w:rsidRPr="006B5567">
        <w:rPr>
          <w:lang w:eastAsia="x-none"/>
        </w:rPr>
        <w:t xml:space="preserve">Маркирайте чек бокса пред избрани от вас или пред всички участници (кликнете върху чек бокса в реда с имената на колоните) – вижте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5987657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120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 xml:space="preserve">. Кликнете с мишката върху Редакция на избрани(вижте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5987657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120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>). Можете групово да редактирате следните стойности:</w:t>
      </w:r>
    </w:p>
    <w:p w:rsidR="00421D9B" w:rsidRPr="006B5567" w:rsidRDefault="00421D9B" w:rsidP="00421D9B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3099435"/>
            <wp:effectExtent l="19050" t="19050" r="13335" b="24765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2020-11-11 11_51_29-Събития _ Редакция.png"/>
                    <pic:cNvPicPr/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09943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421D9B" w:rsidRPr="006B5567" w:rsidRDefault="00421D9B" w:rsidP="00421D9B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25</w:t>
      </w:r>
      <w:r w:rsidRPr="006B5567">
        <w:fldChar w:fldCharType="end"/>
      </w:r>
      <w:r w:rsidRPr="006B5567">
        <w:t xml:space="preserve"> Групово редактиране на участници</w:t>
      </w:r>
    </w:p>
    <w:p w:rsidR="00421D9B" w:rsidRPr="006B5567" w:rsidRDefault="00421D9B" w:rsidP="00421D9B">
      <w:pPr>
        <w:rPr>
          <w:lang w:eastAsia="x-none"/>
        </w:rPr>
      </w:pPr>
      <w:r w:rsidRPr="006B5567">
        <w:rPr>
          <w:lang w:eastAsia="x-none"/>
        </w:rPr>
        <w:t xml:space="preserve">Маркирайте чек бокса пред полето, което искате да редактирате. Отваря се пола за избор на стойност от предварително дефиниран списък. Натиснете </w:t>
      </w:r>
      <w:r w:rsidRPr="006B5567">
        <w:rPr>
          <w:b/>
          <w:lang w:eastAsia="x-none"/>
        </w:rPr>
        <w:t>Запис</w:t>
      </w:r>
      <w:r w:rsidRPr="006B5567">
        <w:rPr>
          <w:lang w:eastAsia="x-none"/>
        </w:rPr>
        <w:t>, за да запазите въведеното.</w:t>
      </w:r>
    </w:p>
    <w:p w:rsidR="006C5C70" w:rsidRPr="006B5567" w:rsidRDefault="006C5C70" w:rsidP="006C5C70">
      <w:pPr>
        <w:pStyle w:val="Heading4"/>
        <w:rPr>
          <w:lang w:val="bg-BG"/>
        </w:rPr>
      </w:pPr>
      <w:r w:rsidRPr="006B5567">
        <w:rPr>
          <w:lang w:val="bg-BG"/>
        </w:rPr>
        <w:t xml:space="preserve">Трета секция </w:t>
      </w:r>
    </w:p>
    <w:p w:rsidR="006C5C70" w:rsidRPr="006B5567" w:rsidRDefault="006C5C70" w:rsidP="006C5C70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1062990"/>
            <wp:effectExtent l="19050" t="19050" r="13335" b="2286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2020-11-11 11_25_22-Събития _ Редакция.png"/>
                    <pic:cNvPicPr/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0629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C5C70" w:rsidRPr="006B5567" w:rsidRDefault="006C5C70" w:rsidP="006C5C70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26</w:t>
      </w:r>
      <w:r w:rsidRPr="006B5567">
        <w:fldChar w:fldCharType="end"/>
      </w:r>
      <w:r w:rsidRPr="006B5567">
        <w:t xml:space="preserve"> Използван шаблон на сертификат</w:t>
      </w:r>
    </w:p>
    <w:p w:rsidR="006C5C70" w:rsidRPr="006B5567" w:rsidRDefault="006C5C70" w:rsidP="006C5C70">
      <w:r w:rsidRPr="006B5567">
        <w:t xml:space="preserve">Кликнете с мишката в полето за избор, за да отворите списъка с наличните шаблони. Изберете шаблон и изберете </w:t>
      </w:r>
      <w:r w:rsidRPr="006B5567">
        <w:rPr>
          <w:b/>
        </w:rPr>
        <w:t>Запис</w:t>
      </w:r>
      <w:r w:rsidRPr="006B5567">
        <w:t>, за да запа</w:t>
      </w:r>
      <w:r w:rsidR="0079630F">
        <w:t>з</w:t>
      </w:r>
      <w:r w:rsidRPr="006B5567">
        <w:t>ите сво</w:t>
      </w:r>
      <w:r w:rsidR="0079630F">
        <w:t>я</w:t>
      </w:r>
      <w:r w:rsidRPr="006B5567">
        <w:t xml:space="preserve"> избор. По този начин всички сертификати, които издавате ще ползват избрания от вас шаблон. </w:t>
      </w:r>
    </w:p>
    <w:p w:rsidR="006C5C70" w:rsidRPr="006B5567" w:rsidRDefault="006C5C70" w:rsidP="006C5C70">
      <w:pPr>
        <w:pStyle w:val="Heading4"/>
        <w:rPr>
          <w:lang w:val="bg-BG"/>
        </w:rPr>
      </w:pPr>
      <w:r w:rsidRPr="006B5567">
        <w:rPr>
          <w:lang w:val="bg-BG"/>
        </w:rPr>
        <w:lastRenderedPageBreak/>
        <w:t>Четвърта секция</w:t>
      </w:r>
    </w:p>
    <w:p w:rsidR="006C5C70" w:rsidRPr="006B5567" w:rsidRDefault="006C5C70" w:rsidP="006C5C70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1271270"/>
            <wp:effectExtent l="19050" t="19050" r="13335" b="2413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2020-11-11 11_29_39-Събития _ Редакция.png"/>
                    <pic:cNvPicPr/>
                  </pic:nvPicPr>
                  <pic:blipFill>
                    <a:blip r:embed="rId1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2712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C5C70" w:rsidRPr="006B5567" w:rsidRDefault="006C5C70" w:rsidP="006C5C70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27</w:t>
      </w:r>
      <w:r w:rsidRPr="006B5567">
        <w:fldChar w:fldCharType="end"/>
      </w:r>
      <w:r w:rsidRPr="006B5567">
        <w:t xml:space="preserve"> Издадени сертификати от Moodle</w:t>
      </w:r>
    </w:p>
    <w:p w:rsidR="006C5C70" w:rsidRPr="006B5567" w:rsidRDefault="006C5C70" w:rsidP="006C5C70">
      <w:r w:rsidRPr="006B5567">
        <w:t xml:space="preserve">Тук ще намерите списък на участниците, които имат профил в Moodle. Ако за събитието има издаден сертификат през системата Moodle, това ще се отбележи в колона </w:t>
      </w:r>
      <w:r w:rsidRPr="006B5567">
        <w:rPr>
          <w:b/>
        </w:rPr>
        <w:t>Издаден сертификат</w:t>
      </w:r>
      <w:r w:rsidRPr="006B5567">
        <w:t>.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Преподаватели</w:t>
      </w:r>
    </w:p>
    <w:p w:rsidR="007E08D1" w:rsidRPr="006B5567" w:rsidRDefault="007E08D1" w:rsidP="00216BB4">
      <w:r w:rsidRPr="006B5567">
        <w:t xml:space="preserve">В този панел </w:t>
      </w:r>
      <w:r w:rsidR="00216BB4" w:rsidRPr="006B5567">
        <w:t>визуализират преподавателите</w:t>
      </w:r>
      <w:r w:rsidR="00421D9B" w:rsidRPr="006B5567">
        <w:t xml:space="preserve"> в събитието. </w:t>
      </w:r>
    </w:p>
    <w:p w:rsidR="00216BB4" w:rsidRPr="006B5567" w:rsidRDefault="00421D9B" w:rsidP="00421D9B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249497" cy="1187139"/>
            <wp:effectExtent l="19050" t="19050" r="18415" b="13335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2020-11-11 11_36_50-Събития _ Редакция.png"/>
                    <pic:cNvPicPr/>
                  </pic:nvPicPr>
                  <pic:blipFill>
                    <a:blip r:embed="rId1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8975" cy="1192739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421D9B" w:rsidRPr="006B5567" w:rsidRDefault="00421D9B" w:rsidP="00421D9B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28</w:t>
      </w:r>
      <w:r w:rsidRPr="006B5567">
        <w:fldChar w:fldCharType="end"/>
      </w:r>
      <w:r w:rsidRPr="006B5567">
        <w:t xml:space="preserve"> Преподаватели</w:t>
      </w:r>
    </w:p>
    <w:p w:rsidR="00421D9B" w:rsidRPr="006B5567" w:rsidRDefault="00421D9B" w:rsidP="00216BB4">
      <w:r w:rsidRPr="006B5567">
        <w:t xml:space="preserve">Въвеждането на преподавател става чрез Добави от панел Участници (вижте </w:t>
      </w:r>
      <w:r w:rsidRPr="006B5567">
        <w:fldChar w:fldCharType="begin"/>
      </w:r>
      <w:r w:rsidRPr="006B5567">
        <w:instrText xml:space="preserve"> REF _Ref55987224 \h </w:instrText>
      </w:r>
      <w:r w:rsidRPr="006B5567">
        <w:fldChar w:fldCharType="separate"/>
      </w:r>
      <w:r w:rsidR="00313A5A" w:rsidRPr="006B5567">
        <w:t>Първа секция</w:t>
      </w:r>
      <w:r w:rsidRPr="006B5567">
        <w:fldChar w:fldCharType="end"/>
      </w:r>
      <w:r w:rsidRPr="006B5567">
        <w:t xml:space="preserve">). Необходимо е в бланката за добавяне в поле </w:t>
      </w:r>
      <w:r w:rsidRPr="006B5567">
        <w:rPr>
          <w:b/>
        </w:rPr>
        <w:t>Тип участие</w:t>
      </w:r>
      <w:r w:rsidRPr="006B5567">
        <w:t xml:space="preserve"> да изберете </w:t>
      </w:r>
      <w:r w:rsidRPr="006B5567">
        <w:rPr>
          <w:b/>
        </w:rPr>
        <w:t>Временен</w:t>
      </w:r>
      <w:r w:rsidRPr="006B5567">
        <w:t xml:space="preserve"> или </w:t>
      </w:r>
      <w:r w:rsidRPr="006B5567">
        <w:rPr>
          <w:b/>
        </w:rPr>
        <w:t>Постоянен преподавател</w:t>
      </w:r>
      <w:r w:rsidRPr="006B5567">
        <w:t>.</w:t>
      </w:r>
    </w:p>
    <w:p w:rsidR="0025089C" w:rsidRPr="006B5567" w:rsidRDefault="0025089C" w:rsidP="003908C8">
      <w:pPr>
        <w:pStyle w:val="Heading5"/>
      </w:pPr>
      <w:r w:rsidRPr="006B5567">
        <w:t xml:space="preserve">Групово редактиране </w:t>
      </w:r>
    </w:p>
    <w:p w:rsidR="00421D9B" w:rsidRPr="006B5567" w:rsidRDefault="00421D9B" w:rsidP="00216BB4">
      <w:r w:rsidRPr="006B5567">
        <w:t xml:space="preserve">Тук </w:t>
      </w:r>
      <w:r w:rsidR="0025089C" w:rsidRPr="006B5567">
        <w:t xml:space="preserve">също можете да редактирате групово(вижте </w:t>
      </w:r>
      <w:r w:rsidR="0025089C" w:rsidRPr="006B5567">
        <w:fldChar w:fldCharType="begin"/>
      </w:r>
      <w:r w:rsidR="0025089C" w:rsidRPr="006B5567">
        <w:instrText xml:space="preserve"> REF _Ref55988236 \h </w:instrText>
      </w:r>
      <w:r w:rsidR="0025089C" w:rsidRPr="006B5567">
        <w:fldChar w:fldCharType="separate"/>
      </w:r>
      <w:r w:rsidR="00313A5A" w:rsidRPr="006B5567">
        <w:t>Участници</w:t>
      </w:r>
      <w:r w:rsidR="0025089C" w:rsidRPr="006B5567">
        <w:fldChar w:fldCharType="end"/>
      </w:r>
      <w:r w:rsidR="0025089C" w:rsidRPr="006B5567">
        <w:t xml:space="preserve"> / </w:t>
      </w:r>
      <w:r w:rsidR="0025089C" w:rsidRPr="006B5567">
        <w:fldChar w:fldCharType="begin"/>
      </w:r>
      <w:r w:rsidR="0025089C" w:rsidRPr="006B5567">
        <w:instrText xml:space="preserve"> REF _Ref55988281 \h </w:instrText>
      </w:r>
      <w:r w:rsidR="0025089C" w:rsidRPr="006B5567">
        <w:fldChar w:fldCharType="separate"/>
      </w:r>
      <w:r w:rsidR="00313A5A" w:rsidRPr="006B5567">
        <w:t>Втора секция</w:t>
      </w:r>
      <w:r w:rsidR="0025089C" w:rsidRPr="006B5567">
        <w:fldChar w:fldCharType="end"/>
      </w:r>
      <w:r w:rsidR="0025089C" w:rsidRPr="006B5567">
        <w:t xml:space="preserve"> / </w:t>
      </w:r>
      <w:r w:rsidR="0025089C" w:rsidRPr="006B5567">
        <w:fldChar w:fldCharType="begin"/>
      </w:r>
      <w:r w:rsidR="0025089C" w:rsidRPr="006B5567">
        <w:instrText xml:space="preserve"> REF _Ref55988150 \h </w:instrText>
      </w:r>
      <w:r w:rsidR="0025089C" w:rsidRPr="006B5567">
        <w:fldChar w:fldCharType="separate"/>
      </w:r>
      <w:r w:rsidR="00313A5A" w:rsidRPr="006B5567">
        <w:t>Групово редактиране</w:t>
      </w:r>
      <w:r w:rsidR="0025089C" w:rsidRPr="006B5567">
        <w:fldChar w:fldCharType="end"/>
      </w:r>
      <w:r w:rsidR="0025089C" w:rsidRPr="006B5567">
        <w:t>).</w:t>
      </w:r>
    </w:p>
    <w:p w:rsidR="003908C8" w:rsidRPr="006B5567" w:rsidRDefault="003908C8" w:rsidP="003908C8">
      <w:pPr>
        <w:pStyle w:val="Heading5"/>
      </w:pPr>
      <w:r w:rsidRPr="006B5567">
        <w:t>Управление</w:t>
      </w:r>
    </w:p>
    <w:p w:rsidR="00216BB4" w:rsidRPr="006B5567" w:rsidRDefault="00216BB4" w:rsidP="00216BB4">
      <w:r w:rsidRPr="006B5567">
        <w:t xml:space="preserve">От колона </w:t>
      </w:r>
      <w:r w:rsidRPr="006B5567">
        <w:rPr>
          <w:b/>
        </w:rPr>
        <w:t>Управление</w:t>
      </w:r>
      <w:r w:rsidRPr="006B5567">
        <w:t xml:space="preserve"> можете да редактирате данните на преподавател като използвате съответните опции.</w:t>
      </w:r>
    </w:p>
    <w:p w:rsidR="00216BB4" w:rsidRPr="006B5567" w:rsidRDefault="003908C8" w:rsidP="003908C8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1600339" cy="2537680"/>
            <wp:effectExtent l="19050" t="19050" r="19050" b="1524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2020-11-11 11_58_55-Събития _ Редакция.png"/>
                    <pic:cNvPicPr/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339" cy="253768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3908C8" w:rsidRPr="006B5567" w:rsidRDefault="003908C8" w:rsidP="003908C8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29</w:t>
      </w:r>
      <w:r w:rsidRPr="006B5567">
        <w:fldChar w:fldCharType="end"/>
      </w:r>
      <w:r w:rsidRPr="006B5567">
        <w:t xml:space="preserve"> Управление преподаватели</w:t>
      </w:r>
    </w:p>
    <w:p w:rsidR="003908C8" w:rsidRPr="006B5567" w:rsidRDefault="003908C8" w:rsidP="003908C8">
      <w:r w:rsidRPr="006B5567">
        <w:t xml:space="preserve">За описание на отделните опции вижте (вижте </w:t>
      </w:r>
      <w:r w:rsidRPr="006B5567">
        <w:fldChar w:fldCharType="begin"/>
      </w:r>
      <w:r w:rsidRPr="006B5567">
        <w:instrText xml:space="preserve"> REF _Ref55988236 \h </w:instrText>
      </w:r>
      <w:r w:rsidRPr="006B5567">
        <w:fldChar w:fldCharType="separate"/>
      </w:r>
      <w:r w:rsidR="00313A5A" w:rsidRPr="006B5567">
        <w:t>Участници</w:t>
      </w:r>
      <w:r w:rsidRPr="006B5567">
        <w:fldChar w:fldCharType="end"/>
      </w:r>
      <w:r w:rsidRPr="006B5567">
        <w:t xml:space="preserve"> / </w:t>
      </w:r>
      <w:r w:rsidRPr="006B5567">
        <w:fldChar w:fldCharType="begin"/>
      </w:r>
      <w:r w:rsidRPr="006B5567">
        <w:instrText xml:space="preserve"> REF _Ref55988281 \h </w:instrText>
      </w:r>
      <w:r w:rsidRPr="006B5567">
        <w:fldChar w:fldCharType="separate"/>
      </w:r>
      <w:r w:rsidR="00313A5A" w:rsidRPr="006B5567">
        <w:t>Втора секция</w:t>
      </w:r>
      <w:r w:rsidRPr="006B5567">
        <w:fldChar w:fldCharType="end"/>
      </w:r>
      <w:r w:rsidRPr="006B5567">
        <w:t xml:space="preserve"> / </w:t>
      </w:r>
      <w:r w:rsidRPr="006B5567">
        <w:fldChar w:fldCharType="begin"/>
      </w:r>
      <w:r w:rsidRPr="006B5567">
        <w:instrText xml:space="preserve"> REF _Ref55988470 \h </w:instrText>
      </w:r>
      <w:r w:rsidRPr="006B5567">
        <w:fldChar w:fldCharType="separate"/>
      </w:r>
      <w:r w:rsidR="00313A5A" w:rsidRPr="006B5567">
        <w:t>Управление</w:t>
      </w:r>
      <w:r w:rsidRPr="006B5567">
        <w:fldChar w:fldCharType="end"/>
      </w:r>
      <w:r w:rsidRPr="006B5567">
        <w:t>).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Бюджет</w:t>
      </w:r>
    </w:p>
    <w:p w:rsidR="006D2562" w:rsidRPr="006B5567" w:rsidRDefault="006D2562" w:rsidP="006D2562">
      <w:pPr>
        <w:rPr>
          <w:lang w:eastAsia="x-none"/>
        </w:rPr>
      </w:pPr>
      <w:r w:rsidRPr="006B5567">
        <w:rPr>
          <w:lang w:eastAsia="x-none"/>
        </w:rPr>
        <w:t>За да създадете бюджета на събитието можете да ползвате три подхода:</w:t>
      </w:r>
    </w:p>
    <w:p w:rsidR="006D2562" w:rsidRPr="006B5567" w:rsidRDefault="006D2562" w:rsidP="006D2562">
      <w:pPr>
        <w:pStyle w:val="ListParagraph"/>
        <w:numPr>
          <w:ilvl w:val="0"/>
          <w:numId w:val="19"/>
        </w:numPr>
        <w:rPr>
          <w:lang w:val="bg-BG" w:eastAsia="x-none"/>
        </w:rPr>
      </w:pPr>
      <w:r w:rsidRPr="006B5567">
        <w:rPr>
          <w:lang w:val="bg-BG" w:eastAsia="x-none"/>
        </w:rPr>
        <w:t>Добавяте позиция по позиция отделните пера на бюджета;</w:t>
      </w:r>
    </w:p>
    <w:p w:rsidR="006D2562" w:rsidRPr="006B5567" w:rsidRDefault="006D2562" w:rsidP="006D2562">
      <w:pPr>
        <w:pStyle w:val="ListParagraph"/>
        <w:numPr>
          <w:ilvl w:val="0"/>
          <w:numId w:val="19"/>
        </w:numPr>
        <w:rPr>
          <w:lang w:val="bg-BG" w:eastAsia="x-none"/>
        </w:rPr>
      </w:pPr>
      <w:r w:rsidRPr="006B5567">
        <w:rPr>
          <w:lang w:val="bg-BG" w:eastAsia="x-none"/>
        </w:rPr>
        <w:t>Избирате предварително създаден шаблон на бюджет;</w:t>
      </w:r>
    </w:p>
    <w:p w:rsidR="006D2562" w:rsidRPr="006B5567" w:rsidRDefault="006D2562" w:rsidP="006D2562">
      <w:pPr>
        <w:pStyle w:val="ListParagraph"/>
        <w:numPr>
          <w:ilvl w:val="0"/>
          <w:numId w:val="19"/>
        </w:numPr>
        <w:rPr>
          <w:lang w:val="bg-BG" w:eastAsia="x-none"/>
        </w:rPr>
      </w:pPr>
      <w:r w:rsidRPr="006B5567">
        <w:rPr>
          <w:lang w:val="bg-BG" w:eastAsia="x-none"/>
        </w:rPr>
        <w:t>Комбинация от горните два подхода.</w:t>
      </w:r>
    </w:p>
    <w:p w:rsidR="006D2562" w:rsidRPr="006B5567" w:rsidRDefault="006D2562" w:rsidP="006D2562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4519372" cy="1041142"/>
            <wp:effectExtent l="19050" t="19050" r="14605" b="26035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2020-11-11 12_05_14-Събития _ Редакция.png"/>
                    <pic:cNvPicPr/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6157" cy="105192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D2562" w:rsidRPr="006B5567" w:rsidRDefault="006D2562" w:rsidP="006D2562">
      <w:pPr>
        <w:pStyle w:val="Caption"/>
        <w:jc w:val="center"/>
        <w:rPr>
          <w:lang w:eastAsia="x-none"/>
        </w:rPr>
      </w:pPr>
      <w:bookmarkStart w:id="75" w:name="_Ref55988885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30</w:t>
      </w:r>
      <w:r w:rsidRPr="006B5567">
        <w:fldChar w:fldCharType="end"/>
      </w:r>
      <w:bookmarkEnd w:id="75"/>
      <w:r w:rsidRPr="006B5567">
        <w:t xml:space="preserve"> Бюджет</w:t>
      </w:r>
    </w:p>
    <w:p w:rsidR="007E08D1" w:rsidRPr="006B5567" w:rsidRDefault="006D2562" w:rsidP="006D2562">
      <w:pPr>
        <w:pStyle w:val="Heading4"/>
        <w:rPr>
          <w:lang w:val="bg-BG"/>
        </w:rPr>
      </w:pPr>
      <w:r w:rsidRPr="006B5567">
        <w:rPr>
          <w:lang w:val="bg-BG"/>
        </w:rPr>
        <w:t>Добавяне на позиция</w:t>
      </w:r>
    </w:p>
    <w:p w:rsidR="006D2562" w:rsidRPr="006B5567" w:rsidRDefault="006D2562" w:rsidP="006D2562">
      <w:pPr>
        <w:rPr>
          <w:lang w:eastAsia="x-none"/>
        </w:rPr>
      </w:pPr>
      <w:r w:rsidRPr="006B5567">
        <w:rPr>
          <w:lang w:eastAsia="x-none"/>
        </w:rPr>
        <w:t xml:space="preserve">За да добавите позиция към бюджета кликнете с мишката върху </w:t>
      </w:r>
      <w:r w:rsidRPr="006B5567">
        <w:rPr>
          <w:b/>
          <w:lang w:eastAsia="x-none"/>
        </w:rPr>
        <w:t>Добави</w:t>
      </w:r>
      <w:r w:rsidRPr="006B5567">
        <w:rPr>
          <w:lang w:eastAsia="x-none"/>
        </w:rPr>
        <w:t xml:space="preserve"> (вижте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5988885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130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 xml:space="preserve">). Отваря се екран за избор на елемент от тарифите. </w:t>
      </w:r>
    </w:p>
    <w:p w:rsidR="006D2562" w:rsidRPr="006B5567" w:rsidRDefault="006D2562" w:rsidP="006D2562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1522095"/>
            <wp:effectExtent l="19050" t="19050" r="13335" b="20955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2020-11-11 12_08_33-Събития _ Редакция.png"/>
                    <pic:cNvPicPr/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52209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D2562" w:rsidRPr="006B5567" w:rsidRDefault="006D2562" w:rsidP="006D2562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31</w:t>
      </w:r>
      <w:r w:rsidRPr="006B5567">
        <w:fldChar w:fldCharType="end"/>
      </w:r>
      <w:r w:rsidRPr="006B5567">
        <w:t xml:space="preserve"> Избор на елемент от тарифа</w:t>
      </w:r>
    </w:p>
    <w:p w:rsidR="006D2562" w:rsidRPr="006B5567" w:rsidRDefault="006D2562" w:rsidP="006D2562">
      <w:pPr>
        <w:rPr>
          <w:lang w:eastAsia="x-none"/>
        </w:rPr>
      </w:pPr>
      <w:r w:rsidRPr="006B5567">
        <w:rPr>
          <w:lang w:eastAsia="x-none"/>
        </w:rPr>
        <w:t xml:space="preserve">Щракнете с мишката върху </w:t>
      </w:r>
      <w:r w:rsidRPr="006B5567">
        <w:rPr>
          <w:b/>
          <w:lang w:eastAsia="x-none"/>
        </w:rPr>
        <w:t>Избери</w:t>
      </w:r>
      <w:r w:rsidRPr="006B5567">
        <w:rPr>
          <w:lang w:eastAsia="x-none"/>
        </w:rPr>
        <w:t xml:space="preserve"> в колона </w:t>
      </w:r>
      <w:r w:rsidRPr="006B5567">
        <w:rPr>
          <w:b/>
          <w:lang w:eastAsia="x-none"/>
        </w:rPr>
        <w:t>Елемент от тарифа</w:t>
      </w:r>
      <w:r w:rsidRPr="006B5567">
        <w:rPr>
          <w:lang w:eastAsia="x-none"/>
        </w:rPr>
        <w:t>, за да изберете стойност от тарифите. След като изберете елемент от тарифата колоните Група, Описание и Ед. цена се попълват автоматично. Трябва само да въведете количеството, което предвиждате да ползвате</w:t>
      </w:r>
      <w:r w:rsidR="00CA5279" w:rsidRPr="006B5567">
        <w:rPr>
          <w:lang w:eastAsia="x-none"/>
        </w:rPr>
        <w:t xml:space="preserve"> и дата(не е задължително поле)</w:t>
      </w:r>
      <w:r w:rsidRPr="006B5567">
        <w:rPr>
          <w:lang w:eastAsia="x-none"/>
        </w:rPr>
        <w:t xml:space="preserve">. Натиснете </w:t>
      </w:r>
      <w:r w:rsidRPr="006B5567">
        <w:rPr>
          <w:b/>
          <w:lang w:eastAsia="x-none"/>
        </w:rPr>
        <w:t>Запис</w:t>
      </w:r>
      <w:r w:rsidRPr="006B5567">
        <w:rPr>
          <w:lang w:eastAsia="x-none"/>
        </w:rPr>
        <w:t xml:space="preserve">, за да запазите позицията. Следваща позиция въведете, като натиснете отново бутона </w:t>
      </w:r>
      <w:r w:rsidRPr="006B5567">
        <w:rPr>
          <w:b/>
          <w:lang w:eastAsia="x-none"/>
        </w:rPr>
        <w:t>Добави</w:t>
      </w:r>
      <w:r w:rsidRPr="006B5567">
        <w:rPr>
          <w:lang w:eastAsia="x-none"/>
        </w:rPr>
        <w:t>.</w:t>
      </w:r>
    </w:p>
    <w:p w:rsidR="006D2562" w:rsidRPr="006B5567" w:rsidRDefault="006D2562" w:rsidP="006D2562">
      <w:pPr>
        <w:rPr>
          <w:lang w:eastAsia="x-none"/>
        </w:rPr>
      </w:pPr>
      <w:r w:rsidRPr="006B5567">
        <w:rPr>
          <w:lang w:eastAsia="x-none"/>
        </w:rPr>
        <w:t>Можете да изтриете позиция от бюджета като клекнете с мишката върху символа за изтриване в дясната част на реда.</w:t>
      </w:r>
    </w:p>
    <w:p w:rsidR="006D2562" w:rsidRPr="006B5567" w:rsidRDefault="006D2562" w:rsidP="006D2562">
      <w:pPr>
        <w:pStyle w:val="Heading4"/>
        <w:rPr>
          <w:lang w:val="bg-BG"/>
        </w:rPr>
      </w:pPr>
      <w:r w:rsidRPr="006B5567">
        <w:rPr>
          <w:lang w:val="bg-BG"/>
        </w:rPr>
        <w:t>Добавяне на шаблон</w:t>
      </w:r>
    </w:p>
    <w:p w:rsidR="006D2562" w:rsidRPr="006B5567" w:rsidRDefault="00CA5279" w:rsidP="006D2562">
      <w:pPr>
        <w:rPr>
          <w:lang w:eastAsia="x-none"/>
        </w:rPr>
      </w:pPr>
      <w:r w:rsidRPr="006B5567">
        <w:rPr>
          <w:lang w:eastAsia="x-none"/>
        </w:rPr>
        <w:t xml:space="preserve">Щракнете с мишката върху </w:t>
      </w:r>
      <w:r w:rsidRPr="006B5567">
        <w:rPr>
          <w:b/>
          <w:lang w:eastAsia="x-none"/>
        </w:rPr>
        <w:t>Избери</w:t>
      </w:r>
      <w:r w:rsidRPr="006B5567">
        <w:rPr>
          <w:lang w:eastAsia="x-none"/>
        </w:rPr>
        <w:t xml:space="preserve"> (вижте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5988885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130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 xml:space="preserve">). Ще се отвори списъка с шаблони на бюджети. Заредете шаблон, като кликнете с мишката върху неговото име. </w:t>
      </w:r>
    </w:p>
    <w:p w:rsidR="00CA5279" w:rsidRPr="006B5567" w:rsidRDefault="00CA5279" w:rsidP="00CA5279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3124749" cy="1845241"/>
            <wp:effectExtent l="19050" t="19050" r="19050" b="22225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2020-11-11 12_18_33-Събития _ Редакция.png"/>
                    <pic:cNvPicPr/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4099" cy="1850763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CA5279" w:rsidRPr="006B5567" w:rsidRDefault="00CA5279" w:rsidP="00CA5279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32</w:t>
      </w:r>
      <w:r w:rsidRPr="006B5567">
        <w:fldChar w:fldCharType="end"/>
      </w:r>
      <w:r w:rsidRPr="006B5567">
        <w:t xml:space="preserve"> Избор на шаблон</w:t>
      </w:r>
    </w:p>
    <w:p w:rsidR="00CA5279" w:rsidRPr="006B5567" w:rsidRDefault="00CA5279" w:rsidP="00CA5279">
      <w:pPr>
        <w:rPr>
          <w:lang w:eastAsia="x-none"/>
        </w:rPr>
      </w:pPr>
      <w:r w:rsidRPr="006B5567">
        <w:rPr>
          <w:lang w:eastAsia="x-none"/>
        </w:rPr>
        <w:t xml:space="preserve">На екран ще се заредят позициите от бюджета. Попълнете колоните </w:t>
      </w:r>
      <w:r w:rsidRPr="006B5567">
        <w:rPr>
          <w:b/>
          <w:lang w:eastAsia="x-none"/>
        </w:rPr>
        <w:t>Дата</w:t>
      </w:r>
      <w:r w:rsidRPr="006B5567">
        <w:rPr>
          <w:lang w:eastAsia="x-none"/>
        </w:rPr>
        <w:t xml:space="preserve"> и </w:t>
      </w:r>
      <w:r w:rsidRPr="006B5567">
        <w:rPr>
          <w:b/>
          <w:lang w:eastAsia="x-none"/>
        </w:rPr>
        <w:t>Количество</w:t>
      </w:r>
      <w:r w:rsidRPr="006B5567">
        <w:rPr>
          <w:lang w:eastAsia="x-none"/>
        </w:rPr>
        <w:t>. Ако позиция от шаблона на бюджета е излишна, можете да я премахнете, като кликнете с мишката върху символа за изтриване в дясната част на реда. След като приключите, натиснете бутона Запис, за да запазите промените.</w:t>
      </w:r>
    </w:p>
    <w:p w:rsidR="00CA5279" w:rsidRPr="006B5567" w:rsidRDefault="00CA5279" w:rsidP="00CA5279">
      <w:pPr>
        <w:pStyle w:val="Heading4"/>
        <w:rPr>
          <w:lang w:val="bg-BG"/>
        </w:rPr>
      </w:pPr>
      <w:r w:rsidRPr="006B5567">
        <w:rPr>
          <w:lang w:val="bg-BG"/>
        </w:rPr>
        <w:lastRenderedPageBreak/>
        <w:t>Комбинация от двата подхода</w:t>
      </w:r>
    </w:p>
    <w:p w:rsidR="00CA5279" w:rsidRPr="006B5567" w:rsidRDefault="00CA5279" w:rsidP="00CA5279">
      <w:pPr>
        <w:rPr>
          <w:lang w:eastAsia="x-none"/>
        </w:rPr>
      </w:pPr>
      <w:r w:rsidRPr="006B5567">
        <w:rPr>
          <w:lang w:eastAsia="x-none"/>
        </w:rPr>
        <w:t xml:space="preserve">Системата дава възможност да изберете шаблон на бюджет и да добавите допълнителни позиции като кликнете с мишката върху </w:t>
      </w:r>
      <w:r w:rsidRPr="006B5567">
        <w:rPr>
          <w:b/>
          <w:lang w:eastAsia="x-none"/>
        </w:rPr>
        <w:t>Добави</w:t>
      </w:r>
      <w:r w:rsidRPr="006B5567">
        <w:rPr>
          <w:lang w:eastAsia="x-none"/>
        </w:rPr>
        <w:t xml:space="preserve">. </w:t>
      </w:r>
    </w:p>
    <w:p w:rsidR="00CA5279" w:rsidRPr="006B5567" w:rsidRDefault="00CA5279" w:rsidP="00CA5279">
      <w:pPr>
        <w:pStyle w:val="Heading4"/>
        <w:rPr>
          <w:lang w:val="bg-BG"/>
        </w:rPr>
      </w:pPr>
      <w:bookmarkStart w:id="76" w:name="_Ref55991423"/>
      <w:r w:rsidRPr="006B5567">
        <w:rPr>
          <w:lang w:val="bg-BG"/>
        </w:rPr>
        <w:t>Генерирай разходи</w:t>
      </w:r>
      <w:bookmarkEnd w:id="76"/>
    </w:p>
    <w:p w:rsidR="00CA5279" w:rsidRPr="006B5567" w:rsidRDefault="00CA5279" w:rsidP="00CA5279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1447925" cy="1135478"/>
            <wp:effectExtent l="19050" t="19050" r="19050" b="2667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2020-11-11 12_26_18-Събития _ Редакция.png"/>
                    <pic:cNvPicPr/>
                  </pic:nvPicPr>
                  <pic:blipFill>
                    <a:blip r:embed="rId1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925" cy="1135478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CA5279" w:rsidRPr="006B5567" w:rsidRDefault="00CA5279" w:rsidP="00CA527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33</w:t>
      </w:r>
      <w:r w:rsidRPr="006B5567">
        <w:fldChar w:fldCharType="end"/>
      </w:r>
      <w:r w:rsidRPr="006B5567">
        <w:t xml:space="preserve"> Генерирай разходи</w:t>
      </w:r>
    </w:p>
    <w:p w:rsidR="00CA5279" w:rsidRPr="006B5567" w:rsidRDefault="00CA5279" w:rsidP="00CA5279">
      <w:pPr>
        <w:rPr>
          <w:lang w:eastAsia="x-none"/>
        </w:rPr>
      </w:pPr>
      <w:r w:rsidRPr="006B5567">
        <w:rPr>
          <w:lang w:eastAsia="x-none"/>
        </w:rPr>
        <w:t xml:space="preserve">Прехвърлете позициите от бюджета като позиции в панел </w:t>
      </w:r>
      <w:r w:rsidRPr="006B5567">
        <w:rPr>
          <w:b/>
          <w:lang w:eastAsia="x-none"/>
        </w:rPr>
        <w:t>Разходи</w:t>
      </w:r>
      <w:r w:rsidRPr="006B5567">
        <w:rPr>
          <w:lang w:eastAsia="x-none"/>
        </w:rPr>
        <w:t xml:space="preserve">, като кликнете с мишката върху бутона Генерирай разходи и промените неговата стойност от  „Не“ на „Да“ и натиснете бутона </w:t>
      </w:r>
      <w:r w:rsidRPr="006B5567">
        <w:rPr>
          <w:b/>
          <w:lang w:eastAsia="x-none"/>
        </w:rPr>
        <w:t>Запис</w:t>
      </w:r>
      <w:r w:rsidRPr="006B5567">
        <w:rPr>
          <w:lang w:eastAsia="x-none"/>
        </w:rPr>
        <w:t>.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Разходи</w:t>
      </w:r>
    </w:p>
    <w:p w:rsidR="007E08D1" w:rsidRPr="006B5567" w:rsidRDefault="002D0FC9" w:rsidP="002D0FC9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1908175"/>
            <wp:effectExtent l="19050" t="19050" r="13335" b="15875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2020-11-11 12_47_33-Събития _ Редакция.png"/>
                    <pic:cNvPicPr/>
                  </pic:nvPicPr>
                  <pic:blipFill>
                    <a:blip r:embed="rId1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90817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2D0FC9" w:rsidRPr="006B5567" w:rsidRDefault="002D0FC9" w:rsidP="002D0FC9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34</w:t>
      </w:r>
      <w:r w:rsidRPr="006B5567">
        <w:fldChar w:fldCharType="end"/>
      </w:r>
      <w:r w:rsidRPr="006B5567">
        <w:t xml:space="preserve"> Разходи</w:t>
      </w:r>
    </w:p>
    <w:p w:rsidR="002D0FC9" w:rsidRPr="006B5567" w:rsidRDefault="002D0FC9" w:rsidP="000D4437">
      <w:r w:rsidRPr="006B5567">
        <w:t xml:space="preserve">Позиции в </w:t>
      </w:r>
      <w:r w:rsidRPr="006B5567">
        <w:rPr>
          <w:b/>
        </w:rPr>
        <w:t>Разходи</w:t>
      </w:r>
      <w:r w:rsidRPr="006B5567">
        <w:t xml:space="preserve"> можете да добавите като ги прехвърлите от </w:t>
      </w:r>
      <w:r w:rsidRPr="006B5567">
        <w:rPr>
          <w:b/>
        </w:rPr>
        <w:t>Бюджет</w:t>
      </w:r>
      <w:r w:rsidRPr="006B5567">
        <w:t xml:space="preserve"> (вижте </w:t>
      </w:r>
      <w:r w:rsidRPr="006B5567">
        <w:fldChar w:fldCharType="begin"/>
      </w:r>
      <w:r w:rsidRPr="006B5567">
        <w:instrText xml:space="preserve"> REF _Ref55991423 \h </w:instrText>
      </w:r>
      <w:r w:rsidRPr="006B5567">
        <w:fldChar w:fldCharType="separate"/>
      </w:r>
      <w:r w:rsidR="00313A5A" w:rsidRPr="006B5567">
        <w:t>Генерирай разходи</w:t>
      </w:r>
      <w:r w:rsidRPr="006B5567">
        <w:fldChar w:fldCharType="end"/>
      </w:r>
      <w:r w:rsidRPr="006B5567">
        <w:t xml:space="preserve">). </w:t>
      </w:r>
    </w:p>
    <w:p w:rsidR="002D0FC9" w:rsidRPr="006B5567" w:rsidRDefault="002D0FC9" w:rsidP="000D4437">
      <w:r w:rsidRPr="006B5567">
        <w:t xml:space="preserve">Можете да добавите и позиции с разходи, които не фигурират в бюджета, като щракнете с мишката върху </w:t>
      </w:r>
      <w:r w:rsidRPr="006B5567">
        <w:rPr>
          <w:b/>
        </w:rPr>
        <w:t>Добави</w:t>
      </w:r>
      <w:r w:rsidRPr="006B5567">
        <w:t xml:space="preserve">. За да запазите промени, е необходимо да натискате бутона </w:t>
      </w:r>
      <w:r w:rsidRPr="006B5567">
        <w:rPr>
          <w:b/>
        </w:rPr>
        <w:t>Запис</w:t>
      </w:r>
      <w:r w:rsidRPr="006B5567">
        <w:t xml:space="preserve">. </w:t>
      </w:r>
    </w:p>
    <w:p w:rsidR="002D0FC9" w:rsidRPr="006B5567" w:rsidRDefault="002D0FC9" w:rsidP="000D4437">
      <w:r w:rsidRPr="006B5567">
        <w:t xml:space="preserve">Изтриването на позиции от таблицата става като кликнете с мишката върху символа за изтриване, разположен в десния край на реда. </w:t>
      </w:r>
    </w:p>
    <w:p w:rsidR="002D0FC9" w:rsidRPr="006B5567" w:rsidRDefault="002D0FC9" w:rsidP="000D4437">
      <w:r w:rsidRPr="006B5567">
        <w:lastRenderedPageBreak/>
        <w:t xml:space="preserve">В таблицата можете да прикачвате и сканирани документи свързани със съответния разход. За целта е необходимо да щракнете с мишката в колона </w:t>
      </w:r>
      <w:r w:rsidRPr="006B5567">
        <w:rPr>
          <w:b/>
        </w:rPr>
        <w:t>Прикачване на файлове</w:t>
      </w:r>
      <w:r w:rsidRPr="006B5567">
        <w:t xml:space="preserve">, в реда със съответния разход. Отваря се екран за добавяне на файл. </w:t>
      </w:r>
    </w:p>
    <w:p w:rsidR="002D0FC9" w:rsidRPr="006B5567" w:rsidRDefault="002D0FC9" w:rsidP="002D0FC9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1762742" cy="1272480"/>
            <wp:effectExtent l="19050" t="19050" r="9525" b="23495"/>
            <wp:docPr id="279" name="Picture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2020-11-11 12_55_29-Събития _ Редакция.png"/>
                    <pic:cNvPicPr/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9658" cy="127747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2D0FC9" w:rsidRPr="006B5567" w:rsidRDefault="002D0FC9" w:rsidP="002D0FC9">
      <w:pPr>
        <w:pStyle w:val="Caption"/>
        <w:ind w:firstLine="0"/>
        <w:jc w:val="center"/>
      </w:pPr>
      <w:bookmarkStart w:id="77" w:name="_Ref55993088"/>
      <w:bookmarkStart w:id="78" w:name="_Ref55993084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35</w:t>
      </w:r>
      <w:r w:rsidRPr="006B5567">
        <w:fldChar w:fldCharType="end"/>
      </w:r>
      <w:bookmarkEnd w:id="77"/>
      <w:r w:rsidRPr="006B5567">
        <w:t xml:space="preserve"> прикачване на файл в Разходи</w:t>
      </w:r>
      <w:bookmarkEnd w:id="78"/>
    </w:p>
    <w:p w:rsidR="002D0FC9" w:rsidRPr="006B5567" w:rsidRDefault="002D0FC9" w:rsidP="002D0FC9">
      <w:r w:rsidRPr="006B5567">
        <w:t xml:space="preserve">Кликнете върху </w:t>
      </w:r>
      <w:r w:rsidRPr="006B5567">
        <w:rPr>
          <w:b/>
        </w:rPr>
        <w:t>Добави</w:t>
      </w:r>
      <w:r w:rsidRPr="006B5567">
        <w:t xml:space="preserve">. Отваря се екран за избор на файл от локалния компютър. След като изберете добавите файла кликнете с мишката върху </w:t>
      </w:r>
      <w:r w:rsidRPr="006B5567">
        <w:rPr>
          <w:b/>
        </w:rPr>
        <w:t>Затвори</w:t>
      </w:r>
      <w:r w:rsidRPr="006B5567">
        <w:t xml:space="preserve">. Можете да прикачвате повече от един файл, без значение какъв е неговият формат. Прикачен файл може да бъде изтрит, кота кликнете с мишката върху символа </w:t>
      </w:r>
      <w:r w:rsidRPr="006B5567">
        <w:rPr>
          <w:noProof/>
          <w:lang w:eastAsia="bg-BG"/>
        </w:rPr>
        <w:drawing>
          <wp:inline distT="0" distB="0" distL="0" distR="0">
            <wp:extent cx="114310" cy="152413"/>
            <wp:effectExtent l="19050" t="19050" r="19050" b="19050"/>
            <wp:docPr id="280" name="Picture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2020-11-11 13_01_02-Събития _ Редакция.png"/>
                    <pic:cNvPicPr/>
                  </pic:nvPicPr>
                  <pic:blipFill>
                    <a:blip r:embed="rId1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10" cy="152413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  <w:r w:rsidRPr="006B5567">
        <w:t>.</w:t>
      </w:r>
    </w:p>
    <w:p w:rsidR="002D0FC9" w:rsidRPr="006B5567" w:rsidRDefault="002D0FC9" w:rsidP="002D0FC9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1722269" cy="975445"/>
            <wp:effectExtent l="19050" t="19050" r="11430" b="15240"/>
            <wp:docPr id="316" name="Picture 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2020-11-11 13_00_12-Събития _ Редакция.png"/>
                    <pic:cNvPicPr/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2269" cy="97544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2D0FC9" w:rsidRPr="006B5567" w:rsidRDefault="002D0FC9" w:rsidP="002D0FC9">
      <w:pPr>
        <w:pStyle w:val="Caption"/>
        <w:ind w:firstLine="0"/>
        <w:jc w:val="center"/>
      </w:pPr>
      <w:bookmarkStart w:id="79" w:name="_Ref55993100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36</w:t>
      </w:r>
      <w:r w:rsidRPr="006B5567">
        <w:fldChar w:fldCharType="end"/>
      </w:r>
      <w:bookmarkEnd w:id="79"/>
      <w:r w:rsidRPr="006B5567">
        <w:t xml:space="preserve"> Премахване на прикачен файл</w:t>
      </w:r>
    </w:p>
    <w:p w:rsidR="002D0FC9" w:rsidRPr="006B5567" w:rsidRDefault="002D0FC9" w:rsidP="002D0FC9">
      <w:pPr>
        <w:pStyle w:val="Heading4"/>
        <w:rPr>
          <w:lang w:val="bg-BG"/>
        </w:rPr>
      </w:pPr>
      <w:r w:rsidRPr="006B5567">
        <w:rPr>
          <w:lang w:val="bg-BG"/>
        </w:rPr>
        <w:t xml:space="preserve">Общи разходи от Отчет. </w:t>
      </w:r>
    </w:p>
    <w:p w:rsidR="002D0FC9" w:rsidRPr="006B5567" w:rsidRDefault="002D0FC9" w:rsidP="002D0FC9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693420"/>
            <wp:effectExtent l="19050" t="19050" r="13335" b="11430"/>
            <wp:docPr id="318" name="Picture 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" name="2020-11-11 13_06_37-Събития _ Редакция.png"/>
                    <pic:cNvPicPr/>
                  </pic:nvPicPr>
                  <pic:blipFill>
                    <a:blip r:embed="rId2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69342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2D0FC9" w:rsidRPr="006B5567" w:rsidRDefault="002D0FC9" w:rsidP="002D0FC9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37</w:t>
      </w:r>
      <w:r w:rsidRPr="006B5567">
        <w:fldChar w:fldCharType="end"/>
      </w:r>
      <w:r w:rsidRPr="006B5567">
        <w:t xml:space="preserve"> Общи разходи от Отчети</w:t>
      </w:r>
    </w:p>
    <w:p w:rsidR="002D0FC9" w:rsidRPr="006B5567" w:rsidRDefault="002D0FC9" w:rsidP="002D0FC9">
      <w:pPr>
        <w:rPr>
          <w:lang w:eastAsia="x-none"/>
        </w:rPr>
      </w:pPr>
      <w:r w:rsidRPr="006B5567">
        <w:rPr>
          <w:lang w:eastAsia="x-none"/>
        </w:rPr>
        <w:t xml:space="preserve">В горните клетки се прехвърлят общите стойности на разходите от панел Отчет. </w:t>
      </w:r>
    </w:p>
    <w:p w:rsidR="00102CD4" w:rsidRPr="006B5567" w:rsidRDefault="00102CD4" w:rsidP="00102CD4">
      <w:pPr>
        <w:pStyle w:val="Heading3"/>
        <w:rPr>
          <w:lang w:val="bg-BG"/>
        </w:rPr>
      </w:pPr>
      <w:r w:rsidRPr="006B5567">
        <w:rPr>
          <w:lang w:val="bg-BG"/>
        </w:rPr>
        <w:t>Отчет</w:t>
      </w:r>
    </w:p>
    <w:p w:rsidR="004F1DC9" w:rsidRPr="006B5567" w:rsidRDefault="00102CD4" w:rsidP="00102CD4">
      <w:pPr>
        <w:rPr>
          <w:lang w:eastAsia="x-none"/>
        </w:rPr>
      </w:pPr>
      <w:r w:rsidRPr="006B5567">
        <w:rPr>
          <w:lang w:eastAsia="x-none"/>
        </w:rPr>
        <w:t xml:space="preserve">В този панел се отчитат разходите за участниците. </w:t>
      </w:r>
    </w:p>
    <w:p w:rsidR="004F1DC9" w:rsidRPr="006B5567" w:rsidRDefault="006F2626" w:rsidP="006F2626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1664335"/>
            <wp:effectExtent l="19050" t="19050" r="13335" b="12065"/>
            <wp:docPr id="640" name="Picture 6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" name="2020-11-11 13_11_06-Събития _ Редакция.png"/>
                    <pic:cNvPicPr/>
                  </pic:nvPicPr>
                  <pic:blipFill>
                    <a:blip r:embed="rId2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66433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F2626" w:rsidRPr="006B5567" w:rsidRDefault="006F2626" w:rsidP="006F2626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38</w:t>
      </w:r>
      <w:r w:rsidRPr="006B5567">
        <w:fldChar w:fldCharType="end"/>
      </w:r>
      <w:r w:rsidRPr="006B5567">
        <w:t xml:space="preserve"> Отчет</w:t>
      </w:r>
    </w:p>
    <w:p w:rsidR="006F2626" w:rsidRPr="006B5567" w:rsidRDefault="00102CD4" w:rsidP="00102CD4">
      <w:pPr>
        <w:rPr>
          <w:lang w:eastAsia="x-none"/>
        </w:rPr>
      </w:pPr>
      <w:r w:rsidRPr="006B5567">
        <w:rPr>
          <w:lang w:eastAsia="x-none"/>
        </w:rPr>
        <w:t>Има възможност за добавяне на файлове към всеки участник</w:t>
      </w:r>
      <w:r w:rsidR="006F2626" w:rsidRPr="006B5567">
        <w:rPr>
          <w:lang w:eastAsia="x-none"/>
        </w:rPr>
        <w:t xml:space="preserve"> – в колона Прикачване на файлове(вижте </w:t>
      </w:r>
      <w:r w:rsidR="006F2626" w:rsidRPr="006B5567">
        <w:rPr>
          <w:lang w:eastAsia="x-none"/>
        </w:rPr>
        <w:fldChar w:fldCharType="begin"/>
      </w:r>
      <w:r w:rsidR="006F2626" w:rsidRPr="006B5567">
        <w:rPr>
          <w:lang w:eastAsia="x-none"/>
        </w:rPr>
        <w:instrText xml:space="preserve"> REF _Ref55993088 \h </w:instrText>
      </w:r>
      <w:r w:rsidR="006F2626" w:rsidRPr="006B5567">
        <w:rPr>
          <w:lang w:eastAsia="x-none"/>
        </w:rPr>
      </w:r>
      <w:r w:rsidR="006F2626"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135</w:t>
      </w:r>
      <w:r w:rsidR="006F2626" w:rsidRPr="006B5567">
        <w:rPr>
          <w:lang w:eastAsia="x-none"/>
        </w:rPr>
        <w:fldChar w:fldCharType="end"/>
      </w:r>
      <w:r w:rsidR="006F2626" w:rsidRPr="006B5567">
        <w:rPr>
          <w:lang w:eastAsia="x-none"/>
        </w:rPr>
        <w:t xml:space="preserve"> и </w:t>
      </w:r>
      <w:r w:rsidR="006F2626" w:rsidRPr="006B5567">
        <w:rPr>
          <w:lang w:eastAsia="x-none"/>
        </w:rPr>
        <w:fldChar w:fldCharType="begin"/>
      </w:r>
      <w:r w:rsidR="006F2626" w:rsidRPr="006B5567">
        <w:rPr>
          <w:lang w:eastAsia="x-none"/>
        </w:rPr>
        <w:instrText xml:space="preserve"> REF _Ref55993100 \h </w:instrText>
      </w:r>
      <w:r w:rsidR="006F2626" w:rsidRPr="006B5567">
        <w:rPr>
          <w:lang w:eastAsia="x-none"/>
        </w:rPr>
      </w:r>
      <w:r w:rsidR="006F2626"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136</w:t>
      </w:r>
      <w:r w:rsidR="006F2626" w:rsidRPr="006B5567">
        <w:rPr>
          <w:lang w:eastAsia="x-none"/>
        </w:rPr>
        <w:fldChar w:fldCharType="end"/>
      </w:r>
      <w:r w:rsidR="006F2626" w:rsidRPr="006B5567">
        <w:rPr>
          <w:lang w:eastAsia="x-none"/>
        </w:rPr>
        <w:t>)</w:t>
      </w:r>
      <w:r w:rsidRPr="006B5567">
        <w:rPr>
          <w:lang w:eastAsia="x-none"/>
        </w:rPr>
        <w:t xml:space="preserve">. </w:t>
      </w:r>
    </w:p>
    <w:p w:rsidR="00102CD4" w:rsidRPr="006B5567" w:rsidRDefault="00102CD4" w:rsidP="00102CD4">
      <w:pPr>
        <w:rPr>
          <w:lang w:eastAsia="x-none"/>
        </w:rPr>
      </w:pPr>
      <w:r w:rsidRPr="006B5567">
        <w:rPr>
          <w:lang w:eastAsia="x-none"/>
        </w:rPr>
        <w:t xml:space="preserve">В първата колона на таблицата </w:t>
      </w:r>
      <w:r w:rsidR="006F2626" w:rsidRPr="006B5567">
        <w:rPr>
          <w:lang w:eastAsia="x-none"/>
        </w:rPr>
        <w:t xml:space="preserve">– </w:t>
      </w:r>
      <w:r w:rsidR="006F2626" w:rsidRPr="006B5567">
        <w:rPr>
          <w:b/>
          <w:lang w:eastAsia="x-none"/>
        </w:rPr>
        <w:t>Финансов контрол</w:t>
      </w:r>
      <w:r w:rsidR="006F2626" w:rsidRPr="006B5567">
        <w:rPr>
          <w:lang w:eastAsia="x-none"/>
        </w:rPr>
        <w:t xml:space="preserve">, </w:t>
      </w:r>
      <w:r w:rsidRPr="006B5567">
        <w:rPr>
          <w:lang w:eastAsia="x-none"/>
        </w:rPr>
        <w:t>достъп има само финансовият контрольор. Ако той маркира с ДА</w:t>
      </w:r>
      <w:r w:rsidR="0079630F">
        <w:rPr>
          <w:lang w:eastAsia="x-none"/>
        </w:rPr>
        <w:t>,</w:t>
      </w:r>
      <w:r w:rsidRPr="006B5567">
        <w:rPr>
          <w:lang w:eastAsia="x-none"/>
        </w:rPr>
        <w:t xml:space="preserve"> реда с разходи и запише, този ред повече не може да бъде променян. Добавените файлове ще могат да се преглеждат, но няма да могат да бъдат заменяни или да бъдат добавяни други документи.</w:t>
      </w:r>
    </w:p>
    <w:p w:rsidR="006F2626" w:rsidRPr="006B5567" w:rsidRDefault="006F2626" w:rsidP="00102CD4">
      <w:pPr>
        <w:rPr>
          <w:lang w:eastAsia="x-none"/>
        </w:rPr>
      </w:pPr>
      <w:r w:rsidRPr="006B5567">
        <w:rPr>
          <w:lang w:eastAsia="x-none"/>
        </w:rPr>
        <w:t xml:space="preserve">Ако финансовия контрольор маркира с „Да“ поле </w:t>
      </w:r>
      <w:r w:rsidRPr="006B5567">
        <w:rPr>
          <w:b/>
          <w:lang w:eastAsia="x-none"/>
        </w:rPr>
        <w:t>Маркирай всички с Финансов контрол</w:t>
      </w:r>
      <w:r w:rsidRPr="006B5567">
        <w:rPr>
          <w:lang w:eastAsia="x-none"/>
        </w:rPr>
        <w:t>, ще заключи за редакция цялата таблица.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Импортиране</w:t>
      </w:r>
    </w:p>
    <w:p w:rsidR="007E08D1" w:rsidRPr="006B5567" w:rsidRDefault="006F2626" w:rsidP="006F2626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3539189" cy="1297869"/>
            <wp:effectExtent l="19050" t="19050" r="23495" b="17145"/>
            <wp:docPr id="641" name="Picture 6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" name="2020-11-11 13_20_50-Събития _ Редакция.png"/>
                    <pic:cNvPicPr/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5754" cy="1303944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F2626" w:rsidRPr="006B5567" w:rsidRDefault="006F2626" w:rsidP="006F2626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39</w:t>
      </w:r>
      <w:r w:rsidRPr="006B5567">
        <w:fldChar w:fldCharType="end"/>
      </w:r>
      <w:r w:rsidRPr="006B5567">
        <w:t xml:space="preserve"> Импортиране</w:t>
      </w:r>
    </w:p>
    <w:p w:rsidR="007E08D1" w:rsidRPr="006B5567" w:rsidRDefault="00812D77" w:rsidP="007E08D1">
      <w:r>
        <w:t>От</w:t>
      </w:r>
      <w:r w:rsidR="007E08D1" w:rsidRPr="006B5567">
        <w:t>тук импортирате участници от файл във формат Excel. Структурата на файла е дефинирана, затова е предвиден шаблон на файла. За да изтеглите този шаблон и попълните данните</w:t>
      </w:r>
      <w:r w:rsidR="006F2626" w:rsidRPr="006B5567">
        <w:t>,</w:t>
      </w:r>
      <w:r w:rsidR="007E08D1" w:rsidRPr="006B5567">
        <w:t xml:space="preserve"> щракнете с мишката върху </w:t>
      </w:r>
      <w:r w:rsidR="007E08D1" w:rsidRPr="006B5567">
        <w:rPr>
          <w:b/>
        </w:rPr>
        <w:t xml:space="preserve">Експорт </w:t>
      </w:r>
      <w:r w:rsidR="006F2626" w:rsidRPr="006B5567">
        <w:rPr>
          <w:b/>
        </w:rPr>
        <w:t>на шаблон</w:t>
      </w:r>
      <w:r w:rsidR="007E08D1" w:rsidRPr="006B5567">
        <w:t>. След като попълните файла</w:t>
      </w:r>
      <w:r w:rsidR="006F2626" w:rsidRPr="006B5567">
        <w:t>,</w:t>
      </w:r>
      <w:r w:rsidR="007E08D1" w:rsidRPr="006B5567">
        <w:t xml:space="preserve"> щракнете върху </w:t>
      </w:r>
      <w:r w:rsidR="007E08D1" w:rsidRPr="006B5567">
        <w:rPr>
          <w:b/>
        </w:rPr>
        <w:t xml:space="preserve">Импорт </w:t>
      </w:r>
      <w:r w:rsidR="006F2626" w:rsidRPr="006B5567">
        <w:rPr>
          <w:b/>
        </w:rPr>
        <w:t>от Excel</w:t>
      </w:r>
      <w:r w:rsidR="007E08D1" w:rsidRPr="006B5567">
        <w:t xml:space="preserve"> и изберете подготвеният от вас файл. Данните от файла ще се запишат в </w:t>
      </w:r>
      <w:r w:rsidR="007E08D1" w:rsidRPr="006B5567">
        <w:rPr>
          <w:b/>
        </w:rPr>
        <w:t>Участници</w:t>
      </w:r>
      <w:r w:rsidR="007E08D1" w:rsidRPr="006B5567">
        <w:t xml:space="preserve">. </w:t>
      </w:r>
    </w:p>
    <w:p w:rsidR="00E41B87" w:rsidRPr="006B5567" w:rsidRDefault="004F1DC9" w:rsidP="00E41B87">
      <w:pPr>
        <w:pStyle w:val="Heading3"/>
        <w:rPr>
          <w:lang w:val="bg-BG"/>
        </w:rPr>
      </w:pPr>
      <w:bookmarkStart w:id="80" w:name="_Ref56001703"/>
      <w:r w:rsidRPr="006B5567">
        <w:rPr>
          <w:lang w:val="bg-BG"/>
        </w:rPr>
        <w:lastRenderedPageBreak/>
        <w:t>Учебен план</w:t>
      </w:r>
      <w:bookmarkEnd w:id="80"/>
    </w:p>
    <w:p w:rsidR="00E41B87" w:rsidRPr="006B5567" w:rsidRDefault="004F1DC9" w:rsidP="00250455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5460086" cy="2315679"/>
            <wp:effectExtent l="19050" t="19050" r="26670" b="27940"/>
            <wp:docPr id="287" name="Picture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" name="2020-03-12 12_43_31-Събития _ Редакция.png"/>
                    <pic:cNvPicPr/>
                  </pic:nvPicPr>
                  <pic:blipFill>
                    <a:blip r:embed="rId2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4919" cy="233045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250455" w:rsidRPr="006B5567" w:rsidRDefault="00250455" w:rsidP="00250455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40</w:t>
      </w:r>
      <w:r w:rsidRPr="006B5567">
        <w:fldChar w:fldCharType="end"/>
      </w:r>
      <w:r w:rsidRPr="006B5567">
        <w:t xml:space="preserve"> Учебен план</w:t>
      </w:r>
    </w:p>
    <w:p w:rsidR="00E41B87" w:rsidRPr="006B5567" w:rsidRDefault="004F1DC9" w:rsidP="0090525E">
      <w:pPr>
        <w:spacing w:after="0"/>
        <w:rPr>
          <w:lang w:eastAsia="x-none"/>
        </w:rPr>
      </w:pPr>
      <w:r w:rsidRPr="006B5567">
        <w:rPr>
          <w:lang w:eastAsia="x-none"/>
        </w:rPr>
        <w:t xml:space="preserve">За да направите учебен план </w:t>
      </w:r>
      <w:r w:rsidR="00E41B87" w:rsidRPr="006B5567">
        <w:rPr>
          <w:lang w:eastAsia="x-none"/>
        </w:rPr>
        <w:t xml:space="preserve">на събитието натиснете </w:t>
      </w:r>
      <w:r w:rsidR="00E41B87" w:rsidRPr="006B5567">
        <w:rPr>
          <w:b/>
          <w:lang w:eastAsia="x-none"/>
        </w:rPr>
        <w:t>Добавяне</w:t>
      </w:r>
      <w:r w:rsidR="00E41B87" w:rsidRPr="006B5567">
        <w:rPr>
          <w:lang w:eastAsia="x-none"/>
        </w:rPr>
        <w:t>. Отваря се прозорец, в който да попълните данни относно времето на провеждане и мястото. Данните, които фигурират в събитието следва да се попълнят автоматично. Натиснете запис</w:t>
      </w:r>
      <w:r w:rsidR="0090525E" w:rsidRPr="006B5567">
        <w:rPr>
          <w:lang w:eastAsia="x-none"/>
        </w:rPr>
        <w:t>,</w:t>
      </w:r>
      <w:r w:rsidR="00E41B87" w:rsidRPr="006B5567">
        <w:rPr>
          <w:lang w:eastAsia="x-none"/>
        </w:rPr>
        <w:t xml:space="preserve"> за да запазите данните. </w:t>
      </w:r>
    </w:p>
    <w:p w:rsidR="004F1DC9" w:rsidRPr="006B5567" w:rsidRDefault="0090525E" w:rsidP="0090525E">
      <w:pPr>
        <w:spacing w:before="0" w:after="0"/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4759797" cy="3822060"/>
            <wp:effectExtent l="19050" t="19050" r="22225" b="26670"/>
            <wp:docPr id="642" name="Picture 6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" name="2020-11-11 13_23_36-Събития _ Редакция.png"/>
                    <pic:cNvPicPr/>
                  </pic:nvPicPr>
                  <pic:blipFill>
                    <a:blip r:embed="rId2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0485" cy="383064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90525E" w:rsidRPr="006B5567" w:rsidRDefault="0090525E" w:rsidP="0090525E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41</w:t>
      </w:r>
      <w:r w:rsidRPr="006B5567">
        <w:fldChar w:fldCharType="end"/>
      </w:r>
      <w:r w:rsidRPr="006B5567">
        <w:t xml:space="preserve"> Добавяне на позиция в Учебен план</w:t>
      </w:r>
    </w:p>
    <w:p w:rsidR="00E41B87" w:rsidRPr="006B5567" w:rsidRDefault="00E41B87" w:rsidP="00E41B87">
      <w:pPr>
        <w:rPr>
          <w:lang w:eastAsia="x-none"/>
        </w:rPr>
      </w:pPr>
      <w:r w:rsidRPr="006B5567">
        <w:rPr>
          <w:lang w:eastAsia="x-none"/>
        </w:rPr>
        <w:lastRenderedPageBreak/>
        <w:t>Въведената тук информация се прехвърля автоматично в График зали.</w:t>
      </w:r>
      <w:r w:rsidR="004F1DC9" w:rsidRPr="006B5567">
        <w:rPr>
          <w:lang w:eastAsia="x-none"/>
        </w:rPr>
        <w:t xml:space="preserve"> </w:t>
      </w:r>
    </w:p>
    <w:p w:rsidR="004F1DC9" w:rsidRPr="006B5567" w:rsidRDefault="004F1DC9" w:rsidP="00E41B87">
      <w:pPr>
        <w:rPr>
          <w:lang w:eastAsia="x-none"/>
        </w:rPr>
      </w:pPr>
      <w:r w:rsidRPr="006B5567">
        <w:rPr>
          <w:lang w:eastAsia="x-none"/>
        </w:rPr>
        <w:t xml:space="preserve">Въведените в учебния план позиции могат да бъдат редактирани, изтривани и преглеждани. За целта кликнете върху </w:t>
      </w:r>
      <w:r w:rsidR="00250455" w:rsidRPr="006B5567">
        <w:rPr>
          <w:lang w:eastAsia="x-none"/>
        </w:rPr>
        <w:t xml:space="preserve">съответната опция </w:t>
      </w:r>
      <w:r w:rsidRPr="006B5567">
        <w:rPr>
          <w:lang w:eastAsia="x-none"/>
        </w:rPr>
        <w:t xml:space="preserve">в колона </w:t>
      </w:r>
      <w:r w:rsidR="00250455" w:rsidRPr="006B5567">
        <w:rPr>
          <w:b/>
          <w:lang w:eastAsia="x-none"/>
        </w:rPr>
        <w:t>У</w:t>
      </w:r>
      <w:r w:rsidRPr="006B5567">
        <w:rPr>
          <w:b/>
          <w:lang w:eastAsia="x-none"/>
        </w:rPr>
        <w:t>правление</w:t>
      </w:r>
      <w:r w:rsidR="00250455" w:rsidRPr="006B5567">
        <w:rPr>
          <w:lang w:eastAsia="x-none"/>
        </w:rPr>
        <w:t xml:space="preserve"> от таблицата</w:t>
      </w:r>
      <w:r w:rsidRPr="006B5567">
        <w:rPr>
          <w:lang w:eastAsia="x-none"/>
        </w:rPr>
        <w:t>.</w:t>
      </w:r>
    </w:p>
    <w:p w:rsidR="004F1DC9" w:rsidRPr="006B5567" w:rsidRDefault="00250455" w:rsidP="00250455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1615580" cy="1958510"/>
            <wp:effectExtent l="19050" t="19050" r="22860" b="22860"/>
            <wp:docPr id="643" name="Picture 6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" name="2020-11-11 13_29_59-Събития _ Редакция.png"/>
                    <pic:cNvPicPr/>
                  </pic:nvPicPr>
                  <pic:blipFill>
                    <a:blip r:embed="rId2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5580" cy="195851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250455" w:rsidRPr="006B5567" w:rsidRDefault="00250455" w:rsidP="00250455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42</w:t>
      </w:r>
      <w:r w:rsidRPr="006B5567">
        <w:fldChar w:fldCharType="end"/>
      </w:r>
      <w:r w:rsidRPr="006B5567">
        <w:t xml:space="preserve"> Управление на позиция от Учебен план</w:t>
      </w:r>
    </w:p>
    <w:p w:rsidR="00250455" w:rsidRPr="006B5567" w:rsidRDefault="00250455" w:rsidP="00250455">
      <w:r w:rsidRPr="006B5567">
        <w:t xml:space="preserve">Функционалностите са налични и в полето с разширения изглед на позицията. </w:t>
      </w:r>
    </w:p>
    <w:p w:rsidR="00250455" w:rsidRPr="006B5567" w:rsidRDefault="00250455" w:rsidP="00250455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323465"/>
            <wp:effectExtent l="19050" t="19050" r="13335" b="19685"/>
            <wp:docPr id="645" name="Picture 6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" name="2020-11-11 13_33_23-Събития _ Редакция.png"/>
                    <pic:cNvPicPr/>
                  </pic:nvPicPr>
                  <pic:blipFill>
                    <a:blip r:embed="rId2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32346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250455" w:rsidRPr="006B5567" w:rsidRDefault="00250455" w:rsidP="00250455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43</w:t>
      </w:r>
      <w:r w:rsidRPr="006B5567">
        <w:fldChar w:fldCharType="end"/>
      </w:r>
      <w:r w:rsidRPr="006B5567">
        <w:t xml:space="preserve"> Учебен план (2)</w:t>
      </w:r>
    </w:p>
    <w:p w:rsidR="00102CD4" w:rsidRPr="006B5567" w:rsidRDefault="00610E6F" w:rsidP="00102CD4">
      <w:pPr>
        <w:pStyle w:val="Heading3"/>
        <w:rPr>
          <w:lang w:val="bg-BG"/>
        </w:rPr>
      </w:pPr>
      <w:r w:rsidRPr="006B5567">
        <w:rPr>
          <w:lang w:val="bg-BG"/>
        </w:rPr>
        <w:t>О</w:t>
      </w:r>
      <w:r w:rsidR="00102CD4" w:rsidRPr="006B5567">
        <w:rPr>
          <w:lang w:val="bg-BG"/>
        </w:rPr>
        <w:t>рганизационен календар</w:t>
      </w:r>
    </w:p>
    <w:p w:rsidR="00102CD4" w:rsidRPr="006B5567" w:rsidRDefault="00102CD4" w:rsidP="00102CD4">
      <w:pPr>
        <w:rPr>
          <w:lang w:eastAsia="x-none"/>
        </w:rPr>
      </w:pPr>
      <w:r w:rsidRPr="006B5567">
        <w:rPr>
          <w:lang w:eastAsia="x-none"/>
        </w:rPr>
        <w:t>Панел с графика на дейностите съпътстващи събитието. Изберете организационен календар като кликнете върху бутона Зареждане на модели.</w:t>
      </w:r>
    </w:p>
    <w:p w:rsidR="00102CD4" w:rsidRPr="006B5567" w:rsidRDefault="00610E6F" w:rsidP="00610E6F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1570355"/>
            <wp:effectExtent l="19050" t="19050" r="13335" b="10795"/>
            <wp:docPr id="646" name="Picture 6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" name="2020-11-11 13_44_29-Събития _ Редакция.png"/>
                    <pic:cNvPicPr/>
                  </pic:nvPicPr>
                  <pic:blipFill>
                    <a:blip r:embed="rId2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57035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10E6F" w:rsidRPr="006B5567" w:rsidRDefault="00610E6F" w:rsidP="00610E6F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44</w:t>
      </w:r>
      <w:r w:rsidRPr="006B5567">
        <w:fldChar w:fldCharType="end"/>
      </w:r>
      <w:r w:rsidRPr="006B5567">
        <w:t xml:space="preserve"> Зареждана на модел на организационен календар</w:t>
      </w:r>
    </w:p>
    <w:p w:rsidR="00102CD4" w:rsidRPr="006B5567" w:rsidRDefault="00102CD4" w:rsidP="00102CD4">
      <w:pPr>
        <w:rPr>
          <w:lang w:eastAsia="x-none"/>
        </w:rPr>
      </w:pPr>
      <w:r w:rsidRPr="006B5567">
        <w:rPr>
          <w:lang w:eastAsia="x-none"/>
        </w:rPr>
        <w:t xml:space="preserve">Зарежда се избраният модел. Можете да редактирате и изтривате позиции от модела, както и да добавяте нови. </w:t>
      </w:r>
    </w:p>
    <w:p w:rsidR="00102CD4" w:rsidRPr="006B5567" w:rsidRDefault="00102CD4" w:rsidP="00102CD4">
      <w:pPr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2221230"/>
            <wp:effectExtent l="19050" t="19050" r="13335" b="26670"/>
            <wp:docPr id="527" name="Picture 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" name="2020-01-13 12_09_13-Събития _ Редакция.png"/>
                    <pic:cNvPicPr/>
                  </pic:nvPicPr>
                  <pic:blipFill>
                    <a:blip r:embed="rId2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22123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4F1DC9" w:rsidRPr="006B5567" w:rsidRDefault="004F1DC9" w:rsidP="00102CD4">
      <w:pPr>
        <w:rPr>
          <w:lang w:eastAsia="x-none"/>
        </w:rPr>
      </w:pPr>
      <w:r w:rsidRPr="006B5567">
        <w:rPr>
          <w:lang w:eastAsia="x-none"/>
        </w:rPr>
        <w:t>Всяка позиция в организационния календар може да бъде редактирана – от Редакция в дясната част на реда.</w:t>
      </w:r>
    </w:p>
    <w:p w:rsidR="00102CD4" w:rsidRPr="006B5567" w:rsidRDefault="00102CD4" w:rsidP="00102CD4">
      <w:pPr>
        <w:rPr>
          <w:lang w:eastAsia="x-none"/>
        </w:rPr>
      </w:pPr>
      <w:r w:rsidRPr="006B5567">
        <w:rPr>
          <w:lang w:eastAsia="x-none"/>
        </w:rPr>
        <w:t xml:space="preserve">Ако приложите целият модел като натиснете бутон Прилагане в заглавния панел </w:t>
      </w:r>
    </w:p>
    <w:p w:rsidR="00102CD4" w:rsidRPr="006B5567" w:rsidRDefault="00102CD4" w:rsidP="00102CD4">
      <w:pPr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4229467" cy="502964"/>
            <wp:effectExtent l="19050" t="19050" r="19050" b="11430"/>
            <wp:docPr id="528" name="Picture 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" name="2020-01-13 12_10_45-Събития _ Редакция.png"/>
                    <pic:cNvPicPr/>
                  </pic:nvPicPr>
                  <pic:blipFill>
                    <a:blip r:embed="rId2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467" cy="502964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02CD4" w:rsidRPr="006B5567" w:rsidRDefault="00102CD4" w:rsidP="00102CD4">
      <w:pPr>
        <w:rPr>
          <w:lang w:eastAsia="x-none"/>
        </w:rPr>
      </w:pPr>
      <w:r w:rsidRPr="006B5567">
        <w:rPr>
          <w:lang w:eastAsia="x-none"/>
        </w:rPr>
        <w:t xml:space="preserve">Ще се генерират задачи за изпълнение по всички позиции, съгласно заложените в тях срокове. </w:t>
      </w:r>
    </w:p>
    <w:p w:rsidR="00102CD4" w:rsidRPr="006B5567" w:rsidRDefault="00102CD4" w:rsidP="00102CD4">
      <w:pPr>
        <w:rPr>
          <w:lang w:eastAsia="x-none"/>
        </w:rPr>
      </w:pPr>
      <w:r w:rsidRPr="006B5567">
        <w:rPr>
          <w:lang w:eastAsia="x-none"/>
        </w:rPr>
        <w:t xml:space="preserve">Имате и възможност да приложите отделни позиции от модела като изберете Прилагане от панела с опциите на всеки ред. </w:t>
      </w:r>
    </w:p>
    <w:p w:rsidR="00102CD4" w:rsidRPr="006B5567" w:rsidRDefault="00102CD4" w:rsidP="00102CD4">
      <w:pPr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5204911" cy="2263336"/>
            <wp:effectExtent l="19050" t="19050" r="15240" b="22860"/>
            <wp:docPr id="529" name="Picture 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" name="2020-01-13 12_13_14-Събития _ Редакция.png"/>
                    <pic:cNvPicPr/>
                  </pic:nvPicPr>
                  <pic:blipFill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4911" cy="226333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10E6F" w:rsidRPr="006B5567" w:rsidRDefault="00610E6F" w:rsidP="00610E6F">
      <w:pPr>
        <w:pStyle w:val="Heading3"/>
        <w:rPr>
          <w:lang w:val="bg-BG"/>
        </w:rPr>
      </w:pPr>
      <w:r w:rsidRPr="006B5567">
        <w:rPr>
          <w:lang w:val="bg-BG"/>
        </w:rPr>
        <w:t>Организационни документи</w:t>
      </w:r>
    </w:p>
    <w:p w:rsidR="00610E6F" w:rsidRPr="006B5567" w:rsidRDefault="00610E6F" w:rsidP="00610E6F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1108710"/>
            <wp:effectExtent l="19050" t="19050" r="13335" b="15240"/>
            <wp:docPr id="648" name="Picture 6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" name="2020-11-11 13_53_33-Събития _ Редакция.png"/>
                    <pic:cNvPicPr/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10871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10E6F" w:rsidRPr="006B5567" w:rsidRDefault="00610E6F" w:rsidP="00610E6F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45</w:t>
      </w:r>
      <w:r w:rsidRPr="006B5567">
        <w:fldChar w:fldCharType="end"/>
      </w:r>
      <w:r w:rsidRPr="006B5567">
        <w:t xml:space="preserve"> Организационни документи</w:t>
      </w:r>
    </w:p>
    <w:p w:rsidR="00610E6F" w:rsidRPr="006B5567" w:rsidRDefault="00610E6F" w:rsidP="00610E6F">
      <w:r w:rsidRPr="006B5567">
        <w:t xml:space="preserve">В таблицата ще намерите всички организационни документи генерирани през ИСУПО или допълнително прикачени от служител на НИП. </w:t>
      </w:r>
    </w:p>
    <w:p w:rsidR="00610E6F" w:rsidRPr="006B5567" w:rsidRDefault="00610E6F" w:rsidP="00610E6F">
      <w:pPr>
        <w:pStyle w:val="Heading4"/>
        <w:rPr>
          <w:lang w:val="bg-BG"/>
        </w:rPr>
      </w:pPr>
      <w:r w:rsidRPr="006B5567">
        <w:rPr>
          <w:lang w:val="bg-BG"/>
        </w:rPr>
        <w:t>Нов документ от шаблон</w:t>
      </w:r>
    </w:p>
    <w:p w:rsidR="00610E6F" w:rsidRPr="006B5567" w:rsidRDefault="00610E6F" w:rsidP="00610E6F">
      <w:r w:rsidRPr="006B5567">
        <w:rPr>
          <w:b/>
        </w:rPr>
        <w:t>Нов документ от шаблон</w:t>
      </w:r>
      <w:r w:rsidRPr="006B5567">
        <w:t xml:space="preserve"> е бърз достъп до модул </w:t>
      </w:r>
      <w:r w:rsidRPr="006B5567">
        <w:rPr>
          <w:b/>
        </w:rPr>
        <w:t>Справки</w:t>
      </w:r>
      <w:r w:rsidRPr="006B5567">
        <w:t xml:space="preserve">. Клик с мишката върху </w:t>
      </w:r>
      <w:r w:rsidRPr="006B5567">
        <w:rPr>
          <w:b/>
        </w:rPr>
        <w:t xml:space="preserve">Нов документ от шаблон </w:t>
      </w:r>
      <w:r w:rsidRPr="006B5567">
        <w:t xml:space="preserve"> отваря екран за избор на категория справка. </w:t>
      </w:r>
    </w:p>
    <w:p w:rsidR="00610E6F" w:rsidRPr="006B5567" w:rsidRDefault="00610E6F" w:rsidP="00610E6F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2870966" cy="1401203"/>
            <wp:effectExtent l="19050" t="19050" r="24765" b="27940"/>
            <wp:docPr id="649" name="Picture 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" name="2020-11-11 13_59_15-Събития _ Редакция.png"/>
                    <pic:cNvPicPr/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1847" cy="1406513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10E6F" w:rsidRPr="006B5567" w:rsidRDefault="00610E6F" w:rsidP="00610E6F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46</w:t>
      </w:r>
      <w:r w:rsidRPr="006B5567">
        <w:fldChar w:fldCharType="end"/>
      </w:r>
      <w:r w:rsidRPr="006B5567">
        <w:t xml:space="preserve"> Избор на категория справка</w:t>
      </w:r>
    </w:p>
    <w:p w:rsidR="00610E6F" w:rsidRPr="006B5567" w:rsidRDefault="00610E6F" w:rsidP="004E5FE3">
      <w:pPr>
        <w:rPr>
          <w:lang w:eastAsia="x-none"/>
        </w:rPr>
      </w:pPr>
      <w:r w:rsidRPr="006B5567">
        <w:rPr>
          <w:lang w:eastAsia="x-none"/>
        </w:rPr>
        <w:lastRenderedPageBreak/>
        <w:t xml:space="preserve">След като изберете категория се отваря поле за избор на шаблон на справка. </w:t>
      </w:r>
    </w:p>
    <w:p w:rsidR="00610E6F" w:rsidRPr="006B5567" w:rsidRDefault="00610E6F" w:rsidP="00610E6F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3940472" cy="2576925"/>
            <wp:effectExtent l="19050" t="19050" r="22225" b="13970"/>
            <wp:docPr id="650" name="Picture 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" name="2020-11-11 14_01_57-Събития _ Редакция.png"/>
                    <pic:cNvPicPr/>
                  </pic:nvPicPr>
                  <pic:blipFill>
                    <a:blip r:embed="rId2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6208" cy="258067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10E6F" w:rsidRPr="006B5567" w:rsidRDefault="00610E6F" w:rsidP="00610E6F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47</w:t>
      </w:r>
      <w:r w:rsidRPr="006B5567">
        <w:fldChar w:fldCharType="end"/>
      </w:r>
      <w:r w:rsidRPr="006B5567">
        <w:t xml:space="preserve"> Избор на шаблона на справка</w:t>
      </w:r>
    </w:p>
    <w:p w:rsidR="00610E6F" w:rsidRPr="006B5567" w:rsidRDefault="00610E6F" w:rsidP="00610E6F">
      <w:r w:rsidRPr="006B5567">
        <w:t xml:space="preserve">Изберете шаблон, като го търсите по име или се придвижите по списъка с шаблони. След като направите избор се отваря цялата бланка. </w:t>
      </w:r>
    </w:p>
    <w:p w:rsidR="00610E6F" w:rsidRPr="006B5567" w:rsidRDefault="00610E6F" w:rsidP="00610E6F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3544347" cy="3072121"/>
            <wp:effectExtent l="19050" t="19050" r="18415" b="14605"/>
            <wp:docPr id="651" name="Picture 6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" name="2020-11-11 14_04_11-Събития _ Редакция.png"/>
                    <pic:cNvPicPr/>
                  </pic:nvPicPr>
                  <pic:blipFill>
                    <a:blip r:embed="rId2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1432" cy="307826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10E6F" w:rsidRPr="006B5567" w:rsidRDefault="00610E6F" w:rsidP="00610E6F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48</w:t>
      </w:r>
      <w:r w:rsidRPr="006B5567">
        <w:fldChar w:fldCharType="end"/>
      </w:r>
      <w:r w:rsidRPr="006B5567">
        <w:t xml:space="preserve"> Бланка с критерии за генериране на справка</w:t>
      </w:r>
    </w:p>
    <w:p w:rsidR="00610E6F" w:rsidRPr="006B5567" w:rsidRDefault="00610E6F" w:rsidP="00610E6F">
      <w:pPr>
        <w:pStyle w:val="ListParagraph"/>
        <w:numPr>
          <w:ilvl w:val="0"/>
          <w:numId w:val="21"/>
        </w:numPr>
        <w:rPr>
          <w:lang w:val="bg-BG"/>
        </w:rPr>
      </w:pPr>
      <w:r w:rsidRPr="006B5567">
        <w:rPr>
          <w:lang w:val="bg-BG"/>
        </w:rPr>
        <w:t>Тип участник – изберете типа участник, за който ще се отнася справката/документа</w:t>
      </w:r>
    </w:p>
    <w:p w:rsidR="00610E6F" w:rsidRPr="006B5567" w:rsidRDefault="00610E6F" w:rsidP="00610E6F">
      <w:pPr>
        <w:pStyle w:val="ListParagraph"/>
        <w:numPr>
          <w:ilvl w:val="0"/>
          <w:numId w:val="21"/>
        </w:numPr>
        <w:rPr>
          <w:lang w:val="bg-BG"/>
        </w:rPr>
      </w:pPr>
      <w:r w:rsidRPr="006B5567">
        <w:rPr>
          <w:lang w:val="bg-BG"/>
        </w:rPr>
        <w:lastRenderedPageBreak/>
        <w:t>Участник – Изберете участниците</w:t>
      </w:r>
      <w:r w:rsidR="00313A5A">
        <w:rPr>
          <w:lang w:val="bg-BG"/>
        </w:rPr>
        <w:t>,</w:t>
      </w:r>
      <w:r w:rsidRPr="006B5567">
        <w:rPr>
          <w:lang w:val="bg-BG"/>
        </w:rPr>
        <w:t xml:space="preserve"> за които ще се отнася справката/документа. </w:t>
      </w:r>
    </w:p>
    <w:p w:rsidR="00610E6F" w:rsidRPr="006B5567" w:rsidRDefault="00610E6F" w:rsidP="00610E6F">
      <w:pPr>
        <w:pStyle w:val="ListParagraph"/>
        <w:numPr>
          <w:ilvl w:val="0"/>
          <w:numId w:val="21"/>
        </w:numPr>
        <w:rPr>
          <w:lang w:val="bg-BG"/>
        </w:rPr>
      </w:pPr>
      <w:r w:rsidRPr="006B5567">
        <w:rPr>
          <w:lang w:val="bg-BG"/>
        </w:rPr>
        <w:t>Генерирай – генерира документа.</w:t>
      </w:r>
    </w:p>
    <w:p w:rsidR="00610E6F" w:rsidRPr="006B5567" w:rsidRDefault="0072397B" w:rsidP="0072397B">
      <w:pPr>
        <w:pStyle w:val="Heading4"/>
        <w:rPr>
          <w:lang w:val="bg-BG"/>
        </w:rPr>
      </w:pPr>
      <w:r w:rsidRPr="006B5567">
        <w:rPr>
          <w:lang w:val="bg-BG"/>
        </w:rPr>
        <w:t>Качи съществуващи документи</w:t>
      </w:r>
    </w:p>
    <w:p w:rsidR="0072397B" w:rsidRPr="006B5567" w:rsidRDefault="0072397B" w:rsidP="0072397B">
      <w:pPr>
        <w:rPr>
          <w:lang w:eastAsia="x-none"/>
        </w:rPr>
      </w:pPr>
      <w:r w:rsidRPr="006B5567">
        <w:rPr>
          <w:lang w:eastAsia="x-none"/>
        </w:rPr>
        <w:t xml:space="preserve">Опцията ви дава възможност да прикачите документи, които не са генерирани чрез ИСУПО. За целта кликнете с мишката върху </w:t>
      </w:r>
      <w:r w:rsidRPr="006B5567">
        <w:rPr>
          <w:b/>
          <w:lang w:eastAsia="x-none"/>
        </w:rPr>
        <w:t>Качи съществуващи документи</w:t>
      </w:r>
      <w:r w:rsidRPr="006B5567">
        <w:rPr>
          <w:lang w:eastAsia="x-none"/>
        </w:rPr>
        <w:t xml:space="preserve">. Отваря се прозорец за избор на документ от локалния компютър. </w:t>
      </w:r>
    </w:p>
    <w:p w:rsidR="0072397B" w:rsidRPr="006B5567" w:rsidRDefault="0072397B" w:rsidP="0072397B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3680779" cy="1303133"/>
            <wp:effectExtent l="19050" t="19050" r="15240" b="11430"/>
            <wp:docPr id="652" name="Picture 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" name="2020-11-11 14_09_04-Събития _ Редакция.png"/>
                    <pic:cNvPicPr/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0779" cy="1303133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72397B" w:rsidRPr="006B5567" w:rsidRDefault="0072397B" w:rsidP="0072397B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49</w:t>
      </w:r>
      <w:r w:rsidRPr="006B5567">
        <w:fldChar w:fldCharType="end"/>
      </w:r>
      <w:r w:rsidRPr="006B5567">
        <w:t xml:space="preserve"> Прикачване на документи</w:t>
      </w:r>
    </w:p>
    <w:p w:rsidR="0072397B" w:rsidRPr="006B5567" w:rsidRDefault="0072397B" w:rsidP="0072397B">
      <w:pPr>
        <w:pStyle w:val="Heading4"/>
        <w:rPr>
          <w:lang w:val="bg-BG"/>
        </w:rPr>
      </w:pPr>
      <w:r w:rsidRPr="006B5567">
        <w:rPr>
          <w:lang w:val="bg-BG"/>
        </w:rPr>
        <w:t>Действия</w:t>
      </w:r>
    </w:p>
    <w:p w:rsidR="0072397B" w:rsidRPr="006B5567" w:rsidRDefault="0072397B" w:rsidP="0072397B">
      <w:pPr>
        <w:rPr>
          <w:lang w:eastAsia="x-none"/>
        </w:rPr>
      </w:pPr>
      <w:r w:rsidRPr="006B5567">
        <w:rPr>
          <w:lang w:eastAsia="x-none"/>
        </w:rPr>
        <w:t xml:space="preserve">Документи в таблицата могат да бъдат изтрити или свалени локално на компютър на текущия потребител. </w:t>
      </w:r>
    </w:p>
    <w:p w:rsidR="0072397B" w:rsidRPr="006B5567" w:rsidRDefault="0072397B" w:rsidP="0072397B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072820" cy="1508891"/>
            <wp:effectExtent l="19050" t="19050" r="22860" b="15240"/>
            <wp:docPr id="653" name="Picture 6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" name="2020-11-11 14_11_41-Събития _ Редакция.png"/>
                    <pic:cNvPicPr/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2820" cy="1508891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72397B" w:rsidRPr="006B5567" w:rsidRDefault="0072397B" w:rsidP="0072397B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50</w:t>
      </w:r>
      <w:r w:rsidRPr="006B5567">
        <w:fldChar w:fldCharType="end"/>
      </w:r>
      <w:r w:rsidRPr="006B5567">
        <w:t xml:space="preserve"> Действия с прикачени документи</w:t>
      </w:r>
    </w:p>
    <w:p w:rsidR="0072397B" w:rsidRPr="006B5567" w:rsidRDefault="0072397B" w:rsidP="0072397B">
      <w:pPr>
        <w:pStyle w:val="Heading3"/>
        <w:rPr>
          <w:lang w:val="bg-BG"/>
        </w:rPr>
      </w:pPr>
      <w:r w:rsidRPr="006B5567">
        <w:rPr>
          <w:lang w:val="bg-BG"/>
        </w:rPr>
        <w:lastRenderedPageBreak/>
        <w:t>Абонирани потребители</w:t>
      </w:r>
    </w:p>
    <w:p w:rsidR="0072397B" w:rsidRPr="006B5567" w:rsidRDefault="0072397B" w:rsidP="0072397B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 wp14:anchorId="04EDF1B0" wp14:editId="375D9626">
            <wp:extent cx="6120765" cy="2033270"/>
            <wp:effectExtent l="19050" t="19050" r="13335" b="24130"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" name="2020-03-12 12_51_09-Събития _ Редакция.png"/>
                    <pic:cNvPicPr/>
                  </pic:nvPicPr>
                  <pic:blipFill>
                    <a:blip r:embed="rId2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03327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72397B" w:rsidRPr="006B5567" w:rsidRDefault="0072397B" w:rsidP="0072397B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51</w:t>
      </w:r>
      <w:r w:rsidRPr="006B5567">
        <w:fldChar w:fldCharType="end"/>
      </w:r>
      <w:r w:rsidRPr="006B5567">
        <w:t xml:space="preserve"> Абонирани потребители</w:t>
      </w:r>
    </w:p>
    <w:p w:rsidR="0072397B" w:rsidRPr="006B5567" w:rsidRDefault="0072397B" w:rsidP="0072397B">
      <w:pPr>
        <w:rPr>
          <w:lang w:eastAsia="x-none"/>
        </w:rPr>
      </w:pPr>
      <w:r w:rsidRPr="006B5567">
        <w:rPr>
          <w:lang w:eastAsia="x-none"/>
        </w:rPr>
        <w:t>В таблицата се записват всички потребители, които са се абонирали за известие при активиране на заявяване за участие</w:t>
      </w:r>
    </w:p>
    <w:p w:rsidR="00BC5FF6" w:rsidRPr="006B5567" w:rsidRDefault="00BC5FF6" w:rsidP="00BC5FF6">
      <w:pPr>
        <w:pStyle w:val="Heading2"/>
      </w:pPr>
      <w:bookmarkStart w:id="81" w:name="_Toc56097398"/>
      <w:r w:rsidRPr="006B5567">
        <w:t>Копиране на събитие</w:t>
      </w:r>
      <w:bookmarkEnd w:id="81"/>
    </w:p>
    <w:p w:rsidR="006B6F0E" w:rsidRPr="006B5567" w:rsidRDefault="006B6F0E" w:rsidP="006B6F0E">
      <w:pPr>
        <w:rPr>
          <w:lang w:eastAsia="x-none"/>
        </w:rPr>
      </w:pPr>
      <w:r w:rsidRPr="006B5567">
        <w:rPr>
          <w:lang w:eastAsia="x-none"/>
        </w:rPr>
        <w:t xml:space="preserve">Опцията за копиране на събитие е разположена в панел </w:t>
      </w:r>
      <w:r w:rsidRPr="006B5567">
        <w:rPr>
          <w:b/>
          <w:lang w:eastAsia="x-none"/>
        </w:rPr>
        <w:t>Общи данни</w:t>
      </w:r>
      <w:r w:rsidRPr="006B5567">
        <w:rPr>
          <w:lang w:eastAsia="x-none"/>
        </w:rPr>
        <w:t>.</w:t>
      </w:r>
    </w:p>
    <w:p w:rsidR="006B6F0E" w:rsidRPr="006B5567" w:rsidRDefault="006B6F0E" w:rsidP="006B6F0E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960288" cy="1565210"/>
            <wp:effectExtent l="19050" t="19050" r="12065" b="16510"/>
            <wp:docPr id="654" name="Picture 6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" name="2020-11-11 14_15_30-Събития _ Редакция.png"/>
                    <pic:cNvPicPr/>
                  </pic:nvPicPr>
                  <pic:blipFill>
                    <a:blip r:embed="rId2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9055" cy="156984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B6F0E" w:rsidRPr="006B5567" w:rsidRDefault="006B6F0E" w:rsidP="006B6F0E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52</w:t>
      </w:r>
      <w:r w:rsidRPr="006B5567">
        <w:fldChar w:fldCharType="end"/>
      </w:r>
      <w:r w:rsidRPr="006B5567">
        <w:t xml:space="preserve"> Копиране на събитие</w:t>
      </w:r>
    </w:p>
    <w:p w:rsidR="006B6F0E" w:rsidRPr="006B5567" w:rsidRDefault="006B6F0E" w:rsidP="006B6F0E">
      <w:pPr>
        <w:rPr>
          <w:lang w:eastAsia="x-none"/>
        </w:rPr>
      </w:pPr>
      <w:r w:rsidRPr="006B5567">
        <w:rPr>
          <w:lang w:eastAsia="x-none"/>
        </w:rPr>
        <w:t xml:space="preserve">Клик върху </w:t>
      </w:r>
      <w:r w:rsidRPr="006B5567">
        <w:rPr>
          <w:b/>
          <w:lang w:eastAsia="x-none"/>
        </w:rPr>
        <w:t>Копиране</w:t>
      </w:r>
      <w:r w:rsidRPr="006B5567">
        <w:rPr>
          <w:lang w:eastAsia="x-none"/>
        </w:rPr>
        <w:t xml:space="preserve"> създава ново събитие, като от старото се копират данните в панел </w:t>
      </w:r>
      <w:r w:rsidRPr="006B5567">
        <w:rPr>
          <w:b/>
          <w:lang w:eastAsia="x-none"/>
        </w:rPr>
        <w:t>Общи данни</w:t>
      </w:r>
      <w:r w:rsidRPr="006B5567">
        <w:rPr>
          <w:lang w:eastAsia="x-none"/>
        </w:rPr>
        <w:t>.  Ако опитате да запазите събитието</w:t>
      </w:r>
      <w:r w:rsidR="00313A5A">
        <w:rPr>
          <w:lang w:eastAsia="x-none"/>
        </w:rPr>
        <w:t>,</w:t>
      </w:r>
      <w:r w:rsidRPr="006B5567">
        <w:rPr>
          <w:lang w:eastAsia="x-none"/>
        </w:rPr>
        <w:t xml:space="preserve"> без да промените неговото кратко име, системата ще изведе съобщение за грешка. Дайте ново име на събитието и го запазете. Тогава ще се визуализират останалите панели на събитието, но в тях няма да има данни.</w:t>
      </w:r>
    </w:p>
    <w:p w:rsidR="007E08D1" w:rsidRPr="006B5567" w:rsidRDefault="007E08D1" w:rsidP="007E08D1">
      <w:pPr>
        <w:pStyle w:val="Heading1"/>
      </w:pPr>
      <w:bookmarkStart w:id="82" w:name="_Toc56097399"/>
      <w:r w:rsidRPr="006B5567">
        <w:lastRenderedPageBreak/>
        <w:t>Потребители</w:t>
      </w:r>
      <w:bookmarkEnd w:id="82"/>
    </w:p>
    <w:p w:rsidR="007E08D1" w:rsidRPr="006B5567" w:rsidRDefault="007E08D1" w:rsidP="007E08D1">
      <w:r w:rsidRPr="006B5567">
        <w:t xml:space="preserve">За да отворите регистрите с потребители е необходимо да отворите главното меню е от него да изберете </w:t>
      </w:r>
      <w:r w:rsidRPr="006B5567">
        <w:rPr>
          <w:b/>
        </w:rPr>
        <w:t>Потребители</w:t>
      </w:r>
      <w:r w:rsidRPr="006B5567">
        <w:t>. Различните типове потребители са групирани в четири регистъра: Преподаватели; Участници; Служители на НИП; Наставници.</w:t>
      </w:r>
    </w:p>
    <w:p w:rsidR="007E08D1" w:rsidRPr="006B5567" w:rsidRDefault="007E08D1" w:rsidP="007E08D1">
      <w:pPr>
        <w:pStyle w:val="Heading2"/>
      </w:pPr>
      <w:bookmarkStart w:id="83" w:name="_Toc56097400"/>
      <w:r w:rsidRPr="006B5567">
        <w:t>Преподаватели</w:t>
      </w:r>
      <w:bookmarkEnd w:id="83"/>
    </w:p>
    <w:p w:rsidR="007E08D1" w:rsidRPr="006B5567" w:rsidRDefault="007E08D1" w:rsidP="007E08D1">
      <w:r w:rsidRPr="006B5567">
        <w:t xml:space="preserve">Изборът на Преподаватели, отговаря техният регистър. На екран се визуализира таблица с данни за въведените в системата преподаватели. </w:t>
      </w:r>
    </w:p>
    <w:p w:rsidR="007E08D1" w:rsidRDefault="004E5FE3" w:rsidP="00313A5A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3052445"/>
            <wp:effectExtent l="19050" t="19050" r="13335" b="14605"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2020-03-12 12_53_24-Преподаватели.png"/>
                    <pic:cNvPicPr/>
                  </pic:nvPicPr>
                  <pic:blipFill>
                    <a:blip r:embed="rId2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05244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313A5A" w:rsidRPr="006B5567" w:rsidRDefault="00313A5A" w:rsidP="00313A5A">
      <w:pPr>
        <w:pStyle w:val="Caption"/>
        <w:ind w:firstLine="0"/>
        <w:jc w:val="center"/>
      </w:pPr>
      <w:r>
        <w:t xml:space="preserve">Фигура </w:t>
      </w:r>
      <w:r>
        <w:fldChar w:fldCharType="begin"/>
      </w:r>
      <w:r>
        <w:instrText xml:space="preserve"> SEQ Фигура \* ARABIC </w:instrText>
      </w:r>
      <w:r>
        <w:fldChar w:fldCharType="separate"/>
      </w:r>
      <w:r w:rsidR="00AF22E0">
        <w:rPr>
          <w:noProof/>
        </w:rPr>
        <w:t>153</w:t>
      </w:r>
      <w:r>
        <w:fldChar w:fldCharType="end"/>
      </w:r>
      <w:r>
        <w:t xml:space="preserve"> Преподаватели</w:t>
      </w:r>
    </w:p>
    <w:p w:rsidR="007E08D1" w:rsidRPr="006B5567" w:rsidRDefault="007E08D1" w:rsidP="007E08D1">
      <w:r w:rsidRPr="006B5567">
        <w:t xml:space="preserve">Визуализацията на таблицата може да бъде персонализирана по аналогичен на описания в </w:t>
      </w:r>
      <w:r w:rsidRPr="006B5567">
        <w:rPr>
          <w:b/>
        </w:rPr>
        <w:t>Събития | Настройки начин</w:t>
      </w:r>
      <w:r w:rsidRPr="006B5567">
        <w:t>.</w:t>
      </w:r>
    </w:p>
    <w:p w:rsidR="00102660" w:rsidRPr="006B5567" w:rsidRDefault="00102660" w:rsidP="00102660">
      <w:pPr>
        <w:pStyle w:val="Heading3"/>
        <w:rPr>
          <w:lang w:val="bg-BG"/>
        </w:rPr>
      </w:pPr>
      <w:r w:rsidRPr="006B5567">
        <w:rPr>
          <w:lang w:val="bg-BG"/>
        </w:rPr>
        <w:t>Нов</w:t>
      </w:r>
    </w:p>
    <w:p w:rsidR="007E08D1" w:rsidRPr="006B5567" w:rsidRDefault="007E08D1" w:rsidP="007E08D1">
      <w:r w:rsidRPr="006B5567">
        <w:t xml:space="preserve">Нов преподавател можете да регистрирате като щракнете с мишката върху бутона </w:t>
      </w:r>
      <w:r w:rsidRPr="006B5567">
        <w:rPr>
          <w:b/>
        </w:rPr>
        <w:t>НОВ</w:t>
      </w:r>
      <w:r w:rsidRPr="006B5567">
        <w:t xml:space="preserve">, разположен в горния ляв ъгъл на панела. Отваря се празна регистрационна карта, в която да въведете личните данни на преподавателя. За да запазите въведеното, щракнете с мишката върху бутона </w:t>
      </w:r>
      <w:r w:rsidRPr="006B5567">
        <w:rPr>
          <w:b/>
        </w:rPr>
        <w:t>Запис</w:t>
      </w:r>
      <w:r w:rsidRPr="006B5567">
        <w:t xml:space="preserve">. </w:t>
      </w:r>
    </w:p>
    <w:p w:rsidR="00706DDC" w:rsidRPr="006B5567" w:rsidRDefault="00706DDC" w:rsidP="00706DDC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 xml:space="preserve">Лични данни – изберете личност като кликнете с мишката върху символа за търсене </w:t>
      </w:r>
      <w:r w:rsidRPr="006B5567">
        <w:rPr>
          <w:noProof/>
          <w:lang w:val="bg-BG" w:eastAsia="bg-BG"/>
        </w:rPr>
        <w:drawing>
          <wp:inline distT="0" distB="0" distL="0" distR="0">
            <wp:extent cx="205758" cy="228620"/>
            <wp:effectExtent l="19050" t="19050" r="22860" b="19050"/>
            <wp:docPr id="663" name="Picture 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" name="2020-11-11 10_07_53-Събития _ Редакция.png"/>
                    <pic:cNvPicPr/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58" cy="22862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  <w:r w:rsidRPr="006B5567">
        <w:rPr>
          <w:lang w:val="bg-BG"/>
        </w:rPr>
        <w:t xml:space="preserve"> или въведете данните на преподавателя.</w:t>
      </w:r>
    </w:p>
    <w:p w:rsidR="007E08D1" w:rsidRPr="006B5567" w:rsidRDefault="00F121F3" w:rsidP="00706DDC">
      <w:pPr>
        <w:spacing w:before="0" w:after="0"/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2833370"/>
            <wp:effectExtent l="19050" t="19050" r="13335" b="24130"/>
            <wp:docPr id="655" name="Picture 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" name="2020-11-11 14_22_11-Преподаватели.png"/>
                    <pic:cNvPicPr/>
                  </pic:nvPicPr>
                  <pic:blipFill>
                    <a:blip r:embed="rId2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83337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121F3" w:rsidRPr="006B5567" w:rsidRDefault="00F121F3" w:rsidP="00706DDC">
      <w:pPr>
        <w:pStyle w:val="Caption"/>
        <w:spacing w:befor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54</w:t>
      </w:r>
      <w:r w:rsidRPr="006B5567">
        <w:fldChar w:fldCharType="end"/>
      </w:r>
      <w:r w:rsidRPr="006B5567">
        <w:t xml:space="preserve"> Преподаватели - Лични данни</w:t>
      </w:r>
    </w:p>
    <w:p w:rsidR="00706DDC" w:rsidRPr="006B5567" w:rsidRDefault="00706DDC" w:rsidP="00706DDC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>Адрес по лична карта – въведете съответните данни</w:t>
      </w:r>
    </w:p>
    <w:p w:rsidR="007E08D1" w:rsidRPr="006B5567" w:rsidRDefault="00F121F3" w:rsidP="00706DDC">
      <w:pPr>
        <w:spacing w:after="0"/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1592580"/>
            <wp:effectExtent l="19050" t="19050" r="13335" b="26670"/>
            <wp:docPr id="656" name="Picture 6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" name="2020-11-11 14_23_13-Преподаватели.png"/>
                    <pic:cNvPicPr/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59258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121F3" w:rsidRPr="006B5567" w:rsidRDefault="00F121F3" w:rsidP="00706DDC">
      <w:pPr>
        <w:pStyle w:val="Caption"/>
        <w:spacing w:befor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55</w:t>
      </w:r>
      <w:r w:rsidRPr="006B5567">
        <w:fldChar w:fldCharType="end"/>
      </w:r>
      <w:r w:rsidRPr="006B5567">
        <w:t xml:space="preserve"> Преподаватели - Адрес по лична карта</w:t>
      </w:r>
    </w:p>
    <w:p w:rsidR="00706DDC" w:rsidRPr="006B5567" w:rsidRDefault="00706DDC" w:rsidP="00706DDC">
      <w:pPr>
        <w:pStyle w:val="ListParagraph"/>
        <w:numPr>
          <w:ilvl w:val="0"/>
          <w:numId w:val="22"/>
        </w:numPr>
        <w:spacing w:after="0"/>
        <w:rPr>
          <w:lang w:val="bg-BG"/>
        </w:rPr>
      </w:pPr>
      <w:r w:rsidRPr="006B5567">
        <w:rPr>
          <w:lang w:val="bg-BG"/>
        </w:rPr>
        <w:t>Област на компетентност – изберете стойности в полетата от предварително дефинирани списъци.</w:t>
      </w:r>
    </w:p>
    <w:p w:rsidR="00F121F3" w:rsidRPr="006B5567" w:rsidRDefault="00F121F3" w:rsidP="00706DDC">
      <w:pPr>
        <w:spacing w:before="0" w:after="0"/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4881186" cy="1460963"/>
            <wp:effectExtent l="19050" t="19050" r="15240" b="25400"/>
            <wp:docPr id="657" name="Picture 6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" name="2020-11-11 14_24_05-Преподаватели.png"/>
                    <pic:cNvPicPr/>
                  </pic:nvPicPr>
                  <pic:blipFill>
                    <a:blip r:embed="rId2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9410" cy="1475397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121F3" w:rsidRPr="006B5567" w:rsidRDefault="00F121F3" w:rsidP="00F121F3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56</w:t>
      </w:r>
      <w:r w:rsidRPr="006B5567">
        <w:fldChar w:fldCharType="end"/>
      </w:r>
      <w:r w:rsidRPr="006B5567">
        <w:t xml:space="preserve"> Преподаватели - Област на компетентност</w:t>
      </w:r>
    </w:p>
    <w:p w:rsidR="00706DDC" w:rsidRPr="006B5567" w:rsidRDefault="00706DDC" w:rsidP="00706DDC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lastRenderedPageBreak/>
        <w:t>Основание за включване в Електронния регистър – въведете необходимите данни</w:t>
      </w:r>
    </w:p>
    <w:p w:rsidR="00F121F3" w:rsidRPr="006B5567" w:rsidRDefault="00F121F3" w:rsidP="00F121F3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1338580"/>
            <wp:effectExtent l="19050" t="19050" r="13335" b="13970"/>
            <wp:docPr id="658" name="Picture 6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" name="2020-11-11 14_24_58-Преподаватели.png"/>
                    <pic:cNvPicPr/>
                  </pic:nvPicPr>
                  <pic:blipFill>
                    <a:blip r:embed="rId2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33858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121F3" w:rsidRPr="006B5567" w:rsidRDefault="00F121F3" w:rsidP="00F121F3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57</w:t>
      </w:r>
      <w:r w:rsidRPr="006B5567">
        <w:fldChar w:fldCharType="end"/>
      </w:r>
      <w:r w:rsidRPr="006B5567">
        <w:t xml:space="preserve"> Преподаватели - Основание за включване в Електронния регистър</w:t>
      </w:r>
    </w:p>
    <w:p w:rsidR="00706DDC" w:rsidRPr="006B5567" w:rsidRDefault="00706DDC" w:rsidP="00706DDC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>Основание за отпадане от Електронния регистър – въведете необходимите данни</w:t>
      </w:r>
    </w:p>
    <w:p w:rsidR="00F121F3" w:rsidRPr="006B5567" w:rsidRDefault="00F121F3" w:rsidP="00F121F3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1337945"/>
            <wp:effectExtent l="19050" t="19050" r="13335" b="14605"/>
            <wp:docPr id="659" name="Picture 6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" name="2020-11-11 14_26_05-Преподаватели.png"/>
                    <pic:cNvPicPr/>
                  </pic:nvPicPr>
                  <pic:blipFill>
                    <a:blip r:embed="rId2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33794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121F3" w:rsidRPr="006B5567" w:rsidRDefault="00F121F3" w:rsidP="00F121F3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58</w:t>
      </w:r>
      <w:r w:rsidRPr="006B5567">
        <w:fldChar w:fldCharType="end"/>
      </w:r>
      <w:r w:rsidRPr="006B5567">
        <w:t xml:space="preserve"> </w:t>
      </w:r>
      <w:r w:rsidR="00706DDC" w:rsidRPr="006B5567">
        <w:t>Преподаватели - О</w:t>
      </w:r>
      <w:r w:rsidRPr="006B5567">
        <w:t>снование за отпадане от Електронния регистър</w:t>
      </w:r>
    </w:p>
    <w:p w:rsidR="00706DDC" w:rsidRPr="006B5567" w:rsidRDefault="00706DDC" w:rsidP="00706DDC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>Биографична справка – поле за прикачване на документи</w:t>
      </w:r>
    </w:p>
    <w:p w:rsidR="00F121F3" w:rsidRPr="006B5567" w:rsidRDefault="00F121F3" w:rsidP="00F121F3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826770"/>
            <wp:effectExtent l="19050" t="19050" r="13335" b="11430"/>
            <wp:docPr id="660" name="Picture 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" name="2020-11-11 14_27_08-Преподаватели.png"/>
                    <pic:cNvPicPr/>
                  </pic:nvPicPr>
                  <pic:blipFill>
                    <a:blip r:embed="rId2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82677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121F3" w:rsidRPr="006B5567" w:rsidRDefault="00F121F3" w:rsidP="00F121F3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59</w:t>
      </w:r>
      <w:r w:rsidRPr="006B5567">
        <w:fldChar w:fldCharType="end"/>
      </w:r>
      <w:r w:rsidRPr="006B5567">
        <w:t xml:space="preserve"> Преподаватели - Биографична справка</w:t>
      </w:r>
    </w:p>
    <w:p w:rsidR="00706DDC" w:rsidRPr="006B5567" w:rsidRDefault="00706DDC" w:rsidP="00706DDC">
      <w:pPr>
        <w:pStyle w:val="ListParagraph"/>
        <w:numPr>
          <w:ilvl w:val="0"/>
          <w:numId w:val="22"/>
        </w:numPr>
        <w:spacing w:before="0" w:after="0"/>
        <w:rPr>
          <w:lang w:val="bg-BG"/>
        </w:rPr>
      </w:pPr>
      <w:r w:rsidRPr="006B5567">
        <w:rPr>
          <w:lang w:val="bg-BG"/>
        </w:rPr>
        <w:t xml:space="preserve">Приложени документи – поле за прикачване на документи. Кликнете с мишката върху </w:t>
      </w:r>
      <w:r w:rsidRPr="006B5567">
        <w:rPr>
          <w:b/>
          <w:lang w:val="bg-BG"/>
        </w:rPr>
        <w:t>Добави</w:t>
      </w:r>
      <w:r w:rsidRPr="006B5567">
        <w:rPr>
          <w:lang w:val="bg-BG"/>
        </w:rPr>
        <w:t>, за да добавите документ.</w:t>
      </w:r>
    </w:p>
    <w:p w:rsidR="00F121F3" w:rsidRPr="006B5567" w:rsidRDefault="00F121F3" w:rsidP="00706DDC">
      <w:pPr>
        <w:spacing w:before="0"/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601345"/>
            <wp:effectExtent l="19050" t="19050" r="13335" b="27305"/>
            <wp:docPr id="661" name="Picture 6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" name="2020-11-11 14_28_09-Преподаватели.png"/>
                    <pic:cNvPicPr/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60134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121F3" w:rsidRDefault="00F121F3" w:rsidP="00F121F3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60</w:t>
      </w:r>
      <w:r w:rsidRPr="006B5567">
        <w:fldChar w:fldCharType="end"/>
      </w:r>
      <w:r w:rsidRPr="006B5567">
        <w:t xml:space="preserve"> Преподаватели - Приложени документи</w:t>
      </w:r>
    </w:p>
    <w:p w:rsidR="00AF22E0" w:rsidRPr="00AF22E0" w:rsidRDefault="00AF22E0" w:rsidP="00AF22E0">
      <w:pPr>
        <w:pStyle w:val="ListParagraph"/>
        <w:numPr>
          <w:ilvl w:val="0"/>
          <w:numId w:val="22"/>
        </w:numPr>
      </w:pPr>
      <w:r>
        <w:rPr>
          <w:lang w:val="bg-BG"/>
        </w:rPr>
        <w:lastRenderedPageBreak/>
        <w:t xml:space="preserve">Данни на договор/споразумение – данните се попълват автоматично от сключения с преподавателя договор. От </w:t>
      </w:r>
      <w:r w:rsidRPr="00AF22E0">
        <w:rPr>
          <w:b/>
          <w:lang w:val="bg-BG"/>
        </w:rPr>
        <w:t>Действия</w:t>
      </w:r>
      <w:r>
        <w:rPr>
          <w:lang w:val="bg-BG"/>
        </w:rPr>
        <w:t xml:space="preserve"> детайлите на договора могат да бъдат прегледани.</w:t>
      </w:r>
    </w:p>
    <w:p w:rsidR="00AF22E0" w:rsidRDefault="00AF22E0" w:rsidP="00AF22E0">
      <w:pPr>
        <w:jc w:val="center"/>
      </w:pPr>
      <w:r>
        <w:rPr>
          <w:noProof/>
          <w:lang w:eastAsia="bg-BG"/>
        </w:rPr>
        <w:drawing>
          <wp:inline distT="0" distB="0" distL="0" distR="0">
            <wp:extent cx="6120765" cy="1210310"/>
            <wp:effectExtent l="19050" t="19050" r="13335" b="279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20-11-12 16_58_51-Преподаватели.png"/>
                    <pic:cNvPicPr/>
                  </pic:nvPicPr>
                  <pic:blipFill>
                    <a:blip r:embed="rId2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2103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F22E0" w:rsidRDefault="00AF22E0" w:rsidP="00AF22E0">
      <w:pPr>
        <w:pStyle w:val="Caption"/>
        <w:jc w:val="center"/>
      </w:pPr>
      <w:r>
        <w:t xml:space="preserve">Фигура </w:t>
      </w:r>
      <w:r>
        <w:fldChar w:fldCharType="begin"/>
      </w:r>
      <w:r>
        <w:instrText xml:space="preserve"> SEQ Фигура \* ARABIC </w:instrText>
      </w:r>
      <w:r>
        <w:fldChar w:fldCharType="separate"/>
      </w:r>
      <w:r>
        <w:rPr>
          <w:noProof/>
        </w:rPr>
        <w:t>161</w:t>
      </w:r>
      <w:r>
        <w:fldChar w:fldCharType="end"/>
      </w:r>
      <w:r>
        <w:t xml:space="preserve"> Преподавател - договор/споразумение</w:t>
      </w:r>
    </w:p>
    <w:p w:rsidR="00AF22E0" w:rsidRPr="00AF22E0" w:rsidRDefault="00AF22E0" w:rsidP="00AF22E0">
      <w:pPr>
        <w:pStyle w:val="ListParagraph"/>
        <w:numPr>
          <w:ilvl w:val="0"/>
          <w:numId w:val="22"/>
        </w:numPr>
      </w:pPr>
      <w:r>
        <w:rPr>
          <w:lang w:val="bg-BG"/>
        </w:rPr>
        <w:t xml:space="preserve">Генерирани шаблони от събития – в таблицата се визуализират документите свързани с преподавателя. </w:t>
      </w:r>
    </w:p>
    <w:p w:rsidR="00AF22E0" w:rsidRDefault="00AF22E0" w:rsidP="00AF22E0">
      <w:pPr>
        <w:jc w:val="center"/>
      </w:pPr>
      <w:r>
        <w:rPr>
          <w:noProof/>
          <w:lang w:eastAsia="bg-BG"/>
        </w:rPr>
        <w:drawing>
          <wp:inline distT="0" distB="0" distL="0" distR="0">
            <wp:extent cx="6120765" cy="2089785"/>
            <wp:effectExtent l="19050" t="19050" r="13335" b="247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20-11-12 17_02_28-Преподаватели.png"/>
                    <pic:cNvPicPr/>
                  </pic:nvPicPr>
                  <pic:blipFill>
                    <a:blip r:embed="rId2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0897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F22E0" w:rsidRDefault="00AF22E0" w:rsidP="00AF22E0">
      <w:pPr>
        <w:pStyle w:val="Caption"/>
        <w:jc w:val="center"/>
      </w:pPr>
      <w:r>
        <w:t xml:space="preserve">Фигура </w:t>
      </w:r>
      <w:r>
        <w:fldChar w:fldCharType="begin"/>
      </w:r>
      <w:r>
        <w:instrText xml:space="preserve"> SEQ Фигура \* ARABIC </w:instrText>
      </w:r>
      <w:r>
        <w:fldChar w:fldCharType="separate"/>
      </w:r>
      <w:r>
        <w:rPr>
          <w:noProof/>
        </w:rPr>
        <w:t>162</w:t>
      </w:r>
      <w:r>
        <w:fldChar w:fldCharType="end"/>
      </w:r>
      <w:r>
        <w:t xml:space="preserve"> Преподаватели - документи генерирани от системата и свързани с преподавателя</w:t>
      </w:r>
    </w:p>
    <w:p w:rsidR="00AF22E0" w:rsidRDefault="00AF22E0" w:rsidP="00AF22E0">
      <w:r>
        <w:t xml:space="preserve">От </w:t>
      </w:r>
      <w:r w:rsidRPr="00AF22E0">
        <w:rPr>
          <w:b/>
        </w:rPr>
        <w:t>Детайли</w:t>
      </w:r>
      <w:r>
        <w:t xml:space="preserve"> можете да свалите документа или да преминете към преглед на събитието, в което са генерирани документите.</w:t>
      </w:r>
    </w:p>
    <w:p w:rsidR="00AF22E0" w:rsidRDefault="00AF22E0" w:rsidP="00E374A1">
      <w:pPr>
        <w:pStyle w:val="ListParagraph"/>
        <w:numPr>
          <w:ilvl w:val="0"/>
          <w:numId w:val="22"/>
        </w:numPr>
      </w:pPr>
      <w:r>
        <w:rPr>
          <w:lang w:val="bg-BG"/>
        </w:rPr>
        <w:lastRenderedPageBreak/>
        <w:t>Участия в събития като лектор – таблицата са показани събитията, в които преподавателя</w:t>
      </w:r>
      <w:r w:rsidR="00E374A1">
        <w:rPr>
          <w:lang w:val="bg-BG"/>
        </w:rPr>
        <w:t>т взел участие</w:t>
      </w:r>
      <w:r>
        <w:rPr>
          <w:noProof/>
          <w:lang w:eastAsia="bg-BG"/>
        </w:rPr>
        <w:drawing>
          <wp:inline distT="0" distB="0" distL="0" distR="0">
            <wp:extent cx="5507982" cy="1814052"/>
            <wp:effectExtent l="19050" t="19050" r="17145" b="152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20-11-12 17_05_26-Преподаватели.png"/>
                    <pic:cNvPicPr/>
                  </pic:nvPicPr>
                  <pic:blipFill>
                    <a:blip r:embed="rId2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5943" cy="18364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F22E0" w:rsidRDefault="00AF22E0" w:rsidP="00AF22E0">
      <w:pPr>
        <w:pStyle w:val="Caption"/>
        <w:jc w:val="center"/>
      </w:pPr>
      <w:r>
        <w:t xml:space="preserve">Фигура </w:t>
      </w:r>
      <w:r>
        <w:fldChar w:fldCharType="begin"/>
      </w:r>
      <w:r>
        <w:instrText xml:space="preserve"> SEQ Фигура \* ARABIC </w:instrText>
      </w:r>
      <w:r>
        <w:fldChar w:fldCharType="separate"/>
      </w:r>
      <w:r>
        <w:rPr>
          <w:noProof/>
        </w:rPr>
        <w:t>163</w:t>
      </w:r>
      <w:r>
        <w:fldChar w:fldCharType="end"/>
      </w:r>
      <w:r>
        <w:t xml:space="preserve"> </w:t>
      </w:r>
      <w:r w:rsidRPr="00F3768A">
        <w:t>Участия в събития като лектор</w:t>
      </w:r>
    </w:p>
    <w:p w:rsidR="00AF22E0" w:rsidRPr="00AF22E0" w:rsidRDefault="00AF22E0" w:rsidP="00AF22E0">
      <w:pPr>
        <w:pStyle w:val="ListParagraph"/>
        <w:numPr>
          <w:ilvl w:val="0"/>
          <w:numId w:val="22"/>
        </w:numPr>
      </w:pPr>
      <w:r>
        <w:rPr>
          <w:lang w:val="bg-BG"/>
        </w:rPr>
        <w:t xml:space="preserve">Допълнителни динамични данни – съдържанието на полето се конструира </w:t>
      </w:r>
      <w:r w:rsidR="002B7617">
        <w:rPr>
          <w:lang w:val="bg-BG"/>
        </w:rPr>
        <w:t>въ</w:t>
      </w:r>
      <w:r>
        <w:rPr>
          <w:lang w:val="bg-BG"/>
        </w:rPr>
        <w:t xml:space="preserve">в </w:t>
      </w:r>
      <w:r w:rsidR="00C8558E">
        <w:rPr>
          <w:lang w:val="bg-BG"/>
        </w:rPr>
        <w:fldChar w:fldCharType="begin"/>
      </w:r>
      <w:r w:rsidR="00C8558E">
        <w:rPr>
          <w:lang w:val="bg-BG"/>
        </w:rPr>
        <w:instrText xml:space="preserve"> REF _Ref56092332 \h </w:instrText>
      </w:r>
      <w:r w:rsidR="00C8558E">
        <w:rPr>
          <w:lang w:val="bg-BG"/>
        </w:rPr>
      </w:r>
      <w:r w:rsidR="00C8558E">
        <w:rPr>
          <w:lang w:val="bg-BG"/>
        </w:rPr>
        <w:fldChar w:fldCharType="separate"/>
      </w:r>
      <w:r w:rsidR="00C8558E" w:rsidRPr="006B5567">
        <w:rPr>
          <w:lang w:val="bg-BG"/>
        </w:rPr>
        <w:t>Формуляри</w:t>
      </w:r>
      <w:r w:rsidR="00C8558E">
        <w:rPr>
          <w:lang w:val="bg-BG"/>
        </w:rPr>
        <w:fldChar w:fldCharType="end"/>
      </w:r>
      <w:r w:rsidR="00C8558E">
        <w:rPr>
          <w:lang w:val="bg-BG"/>
        </w:rPr>
        <w:t>.</w:t>
      </w:r>
    </w:p>
    <w:p w:rsidR="007E08D1" w:rsidRPr="006B5567" w:rsidRDefault="00F121F3" w:rsidP="00F121F3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1717040"/>
            <wp:effectExtent l="19050" t="19050" r="13335" b="16510"/>
            <wp:docPr id="662" name="Picture 6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" name="2020-11-11 14_28_54-Преподаватели.png"/>
                    <pic:cNvPicPr/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71704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121F3" w:rsidRPr="006B5567" w:rsidRDefault="00F121F3" w:rsidP="00F121F3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64</w:t>
      </w:r>
      <w:r w:rsidRPr="006B5567">
        <w:fldChar w:fldCharType="end"/>
      </w:r>
      <w:r w:rsidRPr="006B5567">
        <w:t xml:space="preserve"> Преподаватели - Допълнителни динамични данни</w:t>
      </w:r>
    </w:p>
    <w:p w:rsidR="00102660" w:rsidRPr="006B5567" w:rsidRDefault="00102660" w:rsidP="00102660">
      <w:pPr>
        <w:pStyle w:val="Heading3"/>
        <w:rPr>
          <w:lang w:val="bg-BG"/>
        </w:rPr>
      </w:pPr>
      <w:r w:rsidRPr="006B5567">
        <w:rPr>
          <w:lang w:val="bg-BG"/>
        </w:rPr>
        <w:t>Действия</w:t>
      </w:r>
    </w:p>
    <w:p w:rsidR="00102660" w:rsidRPr="006B5567" w:rsidRDefault="00102660" w:rsidP="00102660">
      <w:pPr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102660" w:rsidRPr="006B5567" w:rsidRDefault="00102660" w:rsidP="00102660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1460409" cy="1622676"/>
            <wp:effectExtent l="19050" t="19050" r="26035" b="15875"/>
            <wp:docPr id="669" name="Picture 6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" name="2020-11-11 14_56_35-Преподаватели.png"/>
                    <pic:cNvPicPr/>
                  </pic:nvPicPr>
                  <pic:blipFill>
                    <a:blip r:embed="rId2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3095" cy="1636771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02660" w:rsidRPr="006B5567" w:rsidRDefault="00102660" w:rsidP="00102660">
      <w:pPr>
        <w:pStyle w:val="Caption"/>
        <w:jc w:val="center"/>
        <w:rPr>
          <w:lang w:eastAsia="x-none"/>
        </w:rPr>
      </w:pPr>
      <w:r w:rsidRPr="006B5567">
        <w:lastRenderedPageBreak/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65</w:t>
      </w:r>
      <w:r w:rsidRPr="006B5567">
        <w:fldChar w:fldCharType="end"/>
      </w:r>
      <w:r w:rsidRPr="006B5567">
        <w:t xml:space="preserve"> Преподаватели - Действия</w:t>
      </w:r>
    </w:p>
    <w:p w:rsidR="007E08D1" w:rsidRPr="006B5567" w:rsidRDefault="007E08D1" w:rsidP="007E08D1">
      <w:pPr>
        <w:pStyle w:val="Heading2"/>
      </w:pPr>
      <w:bookmarkStart w:id="84" w:name="_Ref56028649"/>
      <w:bookmarkStart w:id="85" w:name="_Toc56097401"/>
      <w:r w:rsidRPr="006B5567">
        <w:t>Служители на НИП</w:t>
      </w:r>
      <w:bookmarkEnd w:id="84"/>
      <w:bookmarkEnd w:id="85"/>
    </w:p>
    <w:p w:rsidR="007E08D1" w:rsidRPr="006B5567" w:rsidRDefault="007E08D1" w:rsidP="007E08D1">
      <w:r w:rsidRPr="006B5567">
        <w:t xml:space="preserve">Подобно на преподавателите и участниците служителите на НИП се въвеждат в самостоятелен регистър.  </w:t>
      </w:r>
    </w:p>
    <w:p w:rsidR="004E5FE3" w:rsidRPr="006B5567" w:rsidRDefault="00102660" w:rsidP="00102660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292350"/>
            <wp:effectExtent l="19050" t="19050" r="13335" b="12700"/>
            <wp:docPr id="664" name="Picture 6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" name="2020-11-11 14_44_22-Служители НИП.png"/>
                    <pic:cNvPicPr/>
                  </pic:nvPicPr>
                  <pic:blipFill>
                    <a:blip r:embed="rId2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29235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02660" w:rsidRPr="006B5567" w:rsidRDefault="00102660" w:rsidP="00102660">
      <w:pPr>
        <w:pStyle w:val="Caption"/>
        <w:ind w:firstLine="0"/>
        <w:jc w:val="center"/>
      </w:pPr>
      <w:bookmarkStart w:id="86" w:name="_Ref55999367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66</w:t>
      </w:r>
      <w:r w:rsidRPr="006B5567">
        <w:fldChar w:fldCharType="end"/>
      </w:r>
      <w:r w:rsidRPr="006B5567">
        <w:t xml:space="preserve"> Служители</w:t>
      </w:r>
      <w:bookmarkEnd w:id="86"/>
    </w:p>
    <w:p w:rsidR="007E08D1" w:rsidRPr="006B5567" w:rsidRDefault="007E08D1" w:rsidP="007E08D1">
      <w:r w:rsidRPr="006B5567">
        <w:t>Записите в регистъра могат да бъдат редактирани, преглеждани и</w:t>
      </w:r>
      <w:r w:rsidR="00102660" w:rsidRPr="006B5567">
        <w:t>ли</w:t>
      </w:r>
      <w:r w:rsidRPr="006B5567">
        <w:t xml:space="preserve"> експортирани в Excel. </w:t>
      </w:r>
    </w:p>
    <w:p w:rsidR="00102660" w:rsidRPr="006B5567" w:rsidRDefault="00102660" w:rsidP="00102660">
      <w:pPr>
        <w:pStyle w:val="Heading3"/>
        <w:rPr>
          <w:lang w:val="bg-BG"/>
        </w:rPr>
      </w:pPr>
      <w:r w:rsidRPr="006B5567">
        <w:rPr>
          <w:lang w:val="bg-BG"/>
        </w:rPr>
        <w:t>Нов</w:t>
      </w:r>
    </w:p>
    <w:p w:rsidR="007E08D1" w:rsidRPr="006B5567" w:rsidRDefault="007E08D1" w:rsidP="007E08D1">
      <w:r w:rsidRPr="006B5567">
        <w:t xml:space="preserve">За да създадете нов запис е необходимо да щракнете с мишката върху бутона </w:t>
      </w:r>
      <w:r w:rsidRPr="006B5567">
        <w:rPr>
          <w:noProof/>
          <w:lang w:eastAsia="bg-BG"/>
        </w:rPr>
        <w:drawing>
          <wp:inline distT="0" distB="0" distL="0" distR="0">
            <wp:extent cx="373380" cy="281940"/>
            <wp:effectExtent l="19050" t="19050" r="26670" b="22860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2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" cy="2819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, разположен в горния ляв ъгъл на регистъра. Отваря се регистрационна карта на служител, в която да въведете необходимите данни. </w:t>
      </w:r>
    </w:p>
    <w:p w:rsidR="00102660" w:rsidRPr="006B5567" w:rsidRDefault="00102660" w:rsidP="00102660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>Лични данни – изберете служител от списъка с регистрираните личности или въведете данни в секция Лични данни</w:t>
      </w:r>
    </w:p>
    <w:p w:rsidR="007E08D1" w:rsidRPr="006B5567" w:rsidRDefault="00102660" w:rsidP="00102660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3006090"/>
            <wp:effectExtent l="19050" t="19050" r="13335" b="22860"/>
            <wp:docPr id="665" name="Picture 6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" name="2020-11-11 14_48_49-Служители НИП.png"/>
                    <pic:cNvPicPr/>
                  </pic:nvPicPr>
                  <pic:blipFill>
                    <a:blip r:embed="rId2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00609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02660" w:rsidRPr="006B5567" w:rsidRDefault="00102660" w:rsidP="00102660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67</w:t>
      </w:r>
      <w:r w:rsidRPr="006B5567">
        <w:fldChar w:fldCharType="end"/>
      </w:r>
      <w:r w:rsidRPr="006B5567">
        <w:t xml:space="preserve"> Служители - Лични данни</w:t>
      </w:r>
    </w:p>
    <w:p w:rsidR="00102660" w:rsidRPr="006B5567" w:rsidRDefault="00102660" w:rsidP="00102660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>Служебни данни – въведете/изберете необходимите данни</w:t>
      </w:r>
    </w:p>
    <w:p w:rsidR="00102660" w:rsidRPr="006B5567" w:rsidRDefault="00102660" w:rsidP="00102660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998855"/>
            <wp:effectExtent l="19050" t="19050" r="13335" b="10795"/>
            <wp:docPr id="666" name="Picture 6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" name="2020-11-11 14_49_40-Служители НИП.png"/>
                    <pic:cNvPicPr/>
                  </pic:nvPicPr>
                  <pic:blipFill>
                    <a:blip r:embed="rId2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99885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02660" w:rsidRPr="006B5567" w:rsidRDefault="00102660" w:rsidP="00102660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68</w:t>
      </w:r>
      <w:r w:rsidRPr="006B5567">
        <w:fldChar w:fldCharType="end"/>
      </w:r>
      <w:r w:rsidRPr="006B5567">
        <w:t xml:space="preserve"> Служители - Служебни данни</w:t>
      </w:r>
    </w:p>
    <w:p w:rsidR="00102660" w:rsidRPr="006B5567" w:rsidRDefault="00102660" w:rsidP="00102660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>Оценка на дейността – прикачете файл</w:t>
      </w:r>
    </w:p>
    <w:p w:rsidR="007E08D1" w:rsidRPr="006B5567" w:rsidRDefault="00102660" w:rsidP="00102660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542925"/>
            <wp:effectExtent l="19050" t="19050" r="13335" b="28575"/>
            <wp:docPr id="667" name="Picture 6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" name="2020-11-11 14_50_31-Служители НИП.png"/>
                    <pic:cNvPicPr/>
                  </pic:nvPicPr>
                  <pic:blipFill>
                    <a:blip r:embed="rId2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54292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02660" w:rsidRPr="006B5567" w:rsidRDefault="00102660" w:rsidP="00102660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69</w:t>
      </w:r>
      <w:r w:rsidRPr="006B5567">
        <w:fldChar w:fldCharType="end"/>
      </w:r>
      <w:r w:rsidRPr="006B5567">
        <w:t xml:space="preserve"> Служители - Оценка на дейността</w:t>
      </w:r>
    </w:p>
    <w:p w:rsidR="00102660" w:rsidRPr="002F54A3" w:rsidRDefault="002F54A3" w:rsidP="002F54A3">
      <w:pPr>
        <w:pStyle w:val="ListParagraph"/>
        <w:numPr>
          <w:ilvl w:val="0"/>
          <w:numId w:val="22"/>
        </w:numPr>
      </w:pPr>
      <w:r>
        <w:rPr>
          <w:lang w:val="bg-BG"/>
        </w:rPr>
        <w:t xml:space="preserve">Допълнителни динамични данни – съдържанието на полето се конструира във </w:t>
      </w:r>
      <w:r>
        <w:rPr>
          <w:lang w:val="bg-BG"/>
        </w:rPr>
        <w:fldChar w:fldCharType="begin"/>
      </w:r>
      <w:r>
        <w:rPr>
          <w:lang w:val="bg-BG"/>
        </w:rPr>
        <w:instrText xml:space="preserve"> REF _Ref56092332 \h </w:instrText>
      </w:r>
      <w:r>
        <w:rPr>
          <w:lang w:val="bg-BG"/>
        </w:rPr>
      </w:r>
      <w:r>
        <w:rPr>
          <w:lang w:val="bg-BG"/>
        </w:rPr>
        <w:fldChar w:fldCharType="separate"/>
      </w:r>
      <w:r w:rsidRPr="006B5567">
        <w:rPr>
          <w:lang w:val="bg-BG"/>
        </w:rPr>
        <w:t>Формуляри</w:t>
      </w:r>
      <w:r>
        <w:rPr>
          <w:lang w:val="bg-BG"/>
        </w:rPr>
        <w:fldChar w:fldCharType="end"/>
      </w:r>
      <w:r>
        <w:rPr>
          <w:lang w:val="bg-BG"/>
        </w:rPr>
        <w:t>.</w:t>
      </w:r>
      <w:r w:rsidR="00102660" w:rsidRPr="002F54A3">
        <w:rPr>
          <w:lang w:val="bg-BG"/>
        </w:rPr>
        <w:t xml:space="preserve"> </w:t>
      </w:r>
    </w:p>
    <w:p w:rsidR="00102660" w:rsidRPr="006B5567" w:rsidRDefault="00102660" w:rsidP="00102660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1361440"/>
            <wp:effectExtent l="19050" t="19050" r="13335" b="10160"/>
            <wp:docPr id="668" name="Picture 6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" name="2020-11-11 14_51_19-Служители НИП.png"/>
                    <pic:cNvPicPr/>
                  </pic:nvPicPr>
                  <pic:blipFill>
                    <a:blip r:embed="rId2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36144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02660" w:rsidRPr="006B5567" w:rsidRDefault="00102660" w:rsidP="00102660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70</w:t>
      </w:r>
      <w:r w:rsidRPr="006B5567">
        <w:fldChar w:fldCharType="end"/>
      </w:r>
      <w:r w:rsidRPr="006B5567">
        <w:t xml:space="preserve"> Служители - Допълнителни данни</w:t>
      </w:r>
    </w:p>
    <w:p w:rsidR="00102660" w:rsidRPr="006B5567" w:rsidRDefault="00102660" w:rsidP="00102660">
      <w:pPr>
        <w:pStyle w:val="Heading3"/>
        <w:rPr>
          <w:lang w:val="bg-BG"/>
        </w:rPr>
      </w:pPr>
      <w:r w:rsidRPr="006B5567">
        <w:rPr>
          <w:lang w:val="bg-BG"/>
        </w:rPr>
        <w:t>Действия</w:t>
      </w:r>
    </w:p>
    <w:p w:rsidR="00102660" w:rsidRPr="006B5567" w:rsidRDefault="00102660" w:rsidP="00102660">
      <w:pPr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102660" w:rsidRPr="006B5567" w:rsidRDefault="00102660" w:rsidP="00102660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1646063" cy="2034716"/>
            <wp:effectExtent l="19050" t="19050" r="11430" b="22860"/>
            <wp:docPr id="670" name="Picture 6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" name="2020-11-11 14_58_57-Служители НИП.png"/>
                    <pic:cNvPicPr/>
                  </pic:nvPicPr>
                  <pic:blipFill>
                    <a:blip r:embed="rId2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6063" cy="203471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02660" w:rsidRPr="006B5567" w:rsidRDefault="00102660" w:rsidP="00102660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71</w:t>
      </w:r>
      <w:r w:rsidRPr="006B5567">
        <w:fldChar w:fldCharType="end"/>
      </w:r>
      <w:r w:rsidRPr="006B5567">
        <w:t xml:space="preserve"> Служители – Действия</w:t>
      </w:r>
    </w:p>
    <w:p w:rsidR="00102660" w:rsidRPr="006B5567" w:rsidRDefault="00102660" w:rsidP="00102660">
      <w:pPr>
        <w:pStyle w:val="Heading3"/>
        <w:rPr>
          <w:lang w:val="bg-BG"/>
        </w:rPr>
      </w:pPr>
      <w:r w:rsidRPr="006B5567">
        <w:rPr>
          <w:lang w:val="bg-BG"/>
        </w:rPr>
        <w:t>Органиграма</w:t>
      </w:r>
    </w:p>
    <w:p w:rsidR="00102660" w:rsidRPr="006B5567" w:rsidRDefault="00102660" w:rsidP="00102660">
      <w:pPr>
        <w:rPr>
          <w:lang w:eastAsia="x-none"/>
        </w:rPr>
      </w:pPr>
      <w:r w:rsidRPr="006B5567">
        <w:rPr>
          <w:lang w:eastAsia="x-none"/>
        </w:rPr>
        <w:t xml:space="preserve">Въз основа на данните попълнени в секция служебни данни се генерира органиграмата на НИП. За да видите организационната структура </w:t>
      </w:r>
      <w:r w:rsidR="002F54A3">
        <w:rPr>
          <w:lang w:eastAsia="x-none"/>
        </w:rPr>
        <w:t>н</w:t>
      </w:r>
      <w:r w:rsidRPr="006B5567">
        <w:rPr>
          <w:lang w:eastAsia="x-none"/>
        </w:rPr>
        <w:t xml:space="preserve">а организацията щракнете с мишката върху Органиграма (вижте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5999367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163</w:t>
      </w:r>
      <w:r w:rsidR="00313A5A" w:rsidRPr="006B5567">
        <w:t xml:space="preserve"> Служители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>)</w:t>
      </w:r>
    </w:p>
    <w:p w:rsidR="00102660" w:rsidRPr="006B5567" w:rsidRDefault="00102660" w:rsidP="00102660">
      <w:pPr>
        <w:pStyle w:val="Heading2"/>
      </w:pPr>
      <w:bookmarkStart w:id="87" w:name="_Toc56097402"/>
      <w:r w:rsidRPr="006B5567">
        <w:t>Участници</w:t>
      </w:r>
      <w:bookmarkEnd w:id="87"/>
    </w:p>
    <w:p w:rsidR="00102660" w:rsidRPr="006B5567" w:rsidRDefault="00102660" w:rsidP="00102660">
      <w:r w:rsidRPr="006B5567">
        <w:t xml:space="preserve">В таблицата виждате списък с участниците в събития. Можете да персонализирате изгледа на началния екран съгласно вашите предпочитания като ползвате настройки на екрана </w:t>
      </w:r>
      <w:r w:rsidRPr="006B5567">
        <w:rPr>
          <w:noProof/>
          <w:lang w:eastAsia="bg-BG"/>
        </w:rPr>
        <w:drawing>
          <wp:inline distT="0" distB="0" distL="0" distR="0" wp14:anchorId="7DBC132F" wp14:editId="3338DC8C">
            <wp:extent cx="243840" cy="205740"/>
            <wp:effectExtent l="19050" t="19050" r="22860" b="22860"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057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, разместите колоните или изберете кои от тях да се виждат в таблицата, както и да групирате данните по избрана от вас колона. </w:t>
      </w:r>
    </w:p>
    <w:p w:rsidR="00102660" w:rsidRPr="006B5567" w:rsidRDefault="00102660" w:rsidP="00102660">
      <w:r w:rsidRPr="006B5567">
        <w:t>Данните от таблицата могат да бъдат редактирани</w:t>
      </w:r>
      <w:r w:rsidR="0099543A" w:rsidRPr="006B5567">
        <w:t xml:space="preserve">, преглеждани и </w:t>
      </w:r>
      <w:r w:rsidRPr="006B5567">
        <w:t>експортирани в Excel.</w:t>
      </w:r>
    </w:p>
    <w:p w:rsidR="00102660" w:rsidRPr="006B5567" w:rsidRDefault="0099543A" w:rsidP="00FC567B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2470150"/>
            <wp:effectExtent l="19050" t="19050" r="13335" b="25400"/>
            <wp:docPr id="671" name="Picture 6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" name="2020-11-11 15_03_57-Участници.png"/>
                    <pic:cNvPicPr/>
                  </pic:nvPicPr>
                  <pic:blipFill>
                    <a:blip r:embed="rId2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47015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C567B" w:rsidRPr="006B5567" w:rsidRDefault="00FC567B" w:rsidP="00FC567B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72</w:t>
      </w:r>
      <w:r w:rsidRPr="006B5567">
        <w:fldChar w:fldCharType="end"/>
      </w:r>
      <w:r w:rsidRPr="006B5567">
        <w:t xml:space="preserve"> Участници</w:t>
      </w:r>
    </w:p>
    <w:p w:rsidR="00FC567B" w:rsidRPr="006B5567" w:rsidRDefault="00FC567B" w:rsidP="00FC567B">
      <w:r w:rsidRPr="006B5567">
        <w:t>Имате и пряк достъп до събитието. За целта е необходимо да кликнете върху символа триъгълник, в началото на реда – отваря се допълнителен ред с името на събитието и кратки данни. За да прегледате събитието, кликнете върху символа за редакция, в началото на реда.</w:t>
      </w:r>
    </w:p>
    <w:p w:rsidR="00FC567B" w:rsidRPr="006B5567" w:rsidRDefault="00FC567B" w:rsidP="00FC567B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024380"/>
            <wp:effectExtent l="19050" t="19050" r="13335" b="13970"/>
            <wp:docPr id="672" name="Picture 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" name="2020-11-11 15_08_54-Участници.png"/>
                    <pic:cNvPicPr/>
                  </pic:nvPicPr>
                  <pic:blipFill>
                    <a:blip r:embed="rId2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02438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C567B" w:rsidRPr="006B5567" w:rsidRDefault="00FC567B" w:rsidP="00FC567B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73</w:t>
      </w:r>
      <w:r w:rsidRPr="006B5567">
        <w:fldChar w:fldCharType="end"/>
      </w:r>
      <w:r w:rsidRPr="006B5567">
        <w:t xml:space="preserve"> Бърз достъп до събитие</w:t>
      </w:r>
    </w:p>
    <w:p w:rsidR="007E08D1" w:rsidRPr="006B5567" w:rsidRDefault="00102660" w:rsidP="007E08D1">
      <w:pPr>
        <w:pStyle w:val="Heading2"/>
      </w:pPr>
      <w:bookmarkStart w:id="88" w:name="_Toc56097403"/>
      <w:r w:rsidRPr="006B5567">
        <w:lastRenderedPageBreak/>
        <w:t>Н</w:t>
      </w:r>
      <w:r w:rsidR="007E08D1" w:rsidRPr="006B5567">
        <w:t>аставници</w:t>
      </w:r>
      <w:bookmarkEnd w:id="88"/>
      <w:r w:rsidR="007E08D1" w:rsidRPr="006B5567">
        <w:t xml:space="preserve"> </w:t>
      </w:r>
    </w:p>
    <w:p w:rsidR="00FC567B" w:rsidRPr="006B5567" w:rsidRDefault="00FC567B" w:rsidP="00FC567B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1924050"/>
            <wp:effectExtent l="19050" t="19050" r="13335" b="19050"/>
            <wp:docPr id="673" name="Picture 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" name="2020-11-11 15_12_45-Наставници.png"/>
                    <pic:cNvPicPr/>
                  </pic:nvPicPr>
                  <pic:blipFill>
                    <a:blip r:embed="rId2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92405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C567B" w:rsidRPr="006B5567" w:rsidRDefault="00FC567B" w:rsidP="00FC567B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74</w:t>
      </w:r>
      <w:r w:rsidRPr="006B5567">
        <w:fldChar w:fldCharType="end"/>
      </w:r>
      <w:r w:rsidRPr="006B5567">
        <w:t xml:space="preserve"> Наставници</w:t>
      </w:r>
    </w:p>
    <w:p w:rsidR="007E08D1" w:rsidRPr="006B5567" w:rsidRDefault="007E08D1" w:rsidP="007E08D1">
      <w:r w:rsidRPr="006B5567">
        <w:t xml:space="preserve">Наставници е регистър в който се въвеждат данните на менторите на обучаемите. Аналогично на останалите регистри, неговият изглед може да бъде персонализиран като щракнете с мишката върху символа настройки </w:t>
      </w:r>
      <w:r w:rsidRPr="006B5567">
        <w:rPr>
          <w:noProof/>
          <w:lang w:eastAsia="bg-BG"/>
        </w:rPr>
        <w:drawing>
          <wp:inline distT="0" distB="0" distL="0" distR="0">
            <wp:extent cx="342900" cy="281940"/>
            <wp:effectExtent l="19050" t="19050" r="19050" b="22860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2819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. </w:t>
      </w:r>
    </w:p>
    <w:p w:rsidR="007E08D1" w:rsidRPr="006B5567" w:rsidRDefault="007E08D1" w:rsidP="007E08D1">
      <w:r w:rsidRPr="006B5567">
        <w:t>Можете да редактирате</w:t>
      </w:r>
      <w:r w:rsidR="00FC567B" w:rsidRPr="006B5567">
        <w:t xml:space="preserve"> или</w:t>
      </w:r>
      <w:r w:rsidRPr="006B5567">
        <w:t xml:space="preserve"> прегледате</w:t>
      </w:r>
      <w:r w:rsidR="00FC567B" w:rsidRPr="006B5567">
        <w:t xml:space="preserve"> </w:t>
      </w:r>
      <w:r w:rsidRPr="006B5567">
        <w:t xml:space="preserve">данните за наставник. </w:t>
      </w:r>
    </w:p>
    <w:p w:rsidR="00FC567B" w:rsidRPr="006B5567" w:rsidRDefault="00FC567B" w:rsidP="00FC567B">
      <w:pPr>
        <w:pStyle w:val="Heading3"/>
        <w:rPr>
          <w:lang w:val="bg-BG"/>
        </w:rPr>
      </w:pPr>
      <w:r w:rsidRPr="006B5567">
        <w:rPr>
          <w:lang w:val="bg-BG"/>
        </w:rPr>
        <w:t>Нов</w:t>
      </w:r>
    </w:p>
    <w:p w:rsidR="007E08D1" w:rsidRPr="006B5567" w:rsidRDefault="007E08D1" w:rsidP="007E08D1">
      <w:pPr>
        <w:rPr>
          <w:noProof/>
          <w:lang w:eastAsia="bg-BG"/>
        </w:rPr>
      </w:pPr>
      <w:r w:rsidRPr="006B5567">
        <w:t xml:space="preserve">За да въведете нов, е необходимо да отворите нова регистрационна карта като щракнете с мишката върху </w:t>
      </w:r>
      <w:r w:rsidRPr="006B5567">
        <w:rPr>
          <w:noProof/>
          <w:lang w:eastAsia="bg-BG"/>
        </w:rPr>
        <w:drawing>
          <wp:inline distT="0" distB="0" distL="0" distR="0">
            <wp:extent cx="480060" cy="365760"/>
            <wp:effectExtent l="19050" t="19050" r="15240" b="1524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" cy="3657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. Попълнете данните за новия наставник и щракнете върху </w:t>
      </w:r>
      <w:r w:rsidRPr="006B5567">
        <w:rPr>
          <w:b/>
        </w:rPr>
        <w:t>Запис</w:t>
      </w:r>
      <w:r w:rsidRPr="006B5567">
        <w:t xml:space="preserve">, за да запазите въведената информация.  </w:t>
      </w:r>
    </w:p>
    <w:p w:rsidR="00FC567B" w:rsidRPr="006B5567" w:rsidRDefault="00FC567B" w:rsidP="00FC567B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>Лични данни - изберете наставник от списъка с регистрираните личности или въведете данни в секция Лични данни</w:t>
      </w:r>
    </w:p>
    <w:p w:rsidR="00FC567B" w:rsidRPr="006B5567" w:rsidRDefault="00FC567B" w:rsidP="00FC567B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3308985"/>
            <wp:effectExtent l="19050" t="19050" r="13335" b="24765"/>
            <wp:docPr id="674" name="Picture 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" name="2020-11-11 15_15_15-Наставници.png"/>
                    <pic:cNvPicPr/>
                  </pic:nvPicPr>
                  <pic:blipFill>
                    <a:blip r:embed="rId2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30898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C567B" w:rsidRPr="006B5567" w:rsidRDefault="00FC567B" w:rsidP="00FC567B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75</w:t>
      </w:r>
      <w:r w:rsidRPr="006B5567">
        <w:fldChar w:fldCharType="end"/>
      </w:r>
      <w:r w:rsidRPr="006B5567">
        <w:t xml:space="preserve"> Наставници - Лични данни</w:t>
      </w:r>
    </w:p>
    <w:p w:rsidR="004E5FE3" w:rsidRPr="006B5567" w:rsidRDefault="00FC567B" w:rsidP="00FC567B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>Основание за включване като наставник – въведете необходимите данни</w:t>
      </w:r>
    </w:p>
    <w:p w:rsidR="00FC567B" w:rsidRPr="006B5567" w:rsidRDefault="00FC567B" w:rsidP="00FC567B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1347470"/>
            <wp:effectExtent l="19050" t="19050" r="13335" b="24130"/>
            <wp:docPr id="675" name="Picture 6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" name="2020-11-11 15_16_31-Наставници.png"/>
                    <pic:cNvPicPr/>
                  </pic:nvPicPr>
                  <pic:blipFill>
                    <a:blip r:embed="rId2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34747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C567B" w:rsidRPr="006B5567" w:rsidRDefault="00FC567B" w:rsidP="00FC567B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76</w:t>
      </w:r>
      <w:r w:rsidRPr="006B5567">
        <w:fldChar w:fldCharType="end"/>
      </w:r>
      <w:r w:rsidRPr="006B5567">
        <w:t xml:space="preserve"> Наставници - Основание за включване като наставник</w:t>
      </w:r>
    </w:p>
    <w:p w:rsidR="00FC567B" w:rsidRPr="006B5567" w:rsidRDefault="00FC567B" w:rsidP="00FC567B">
      <w:pPr>
        <w:pStyle w:val="ListParagraph"/>
        <w:numPr>
          <w:ilvl w:val="0"/>
          <w:numId w:val="22"/>
        </w:numPr>
        <w:spacing w:after="0"/>
        <w:rPr>
          <w:lang w:val="bg-BG"/>
        </w:rPr>
      </w:pPr>
      <w:r w:rsidRPr="006B5567">
        <w:rPr>
          <w:lang w:val="bg-BG"/>
        </w:rPr>
        <w:t xml:space="preserve">Участници – въведете участниците, на които е наставник </w:t>
      </w:r>
    </w:p>
    <w:p w:rsidR="00FC567B" w:rsidRPr="006B5567" w:rsidRDefault="00FC567B" w:rsidP="00FC567B">
      <w:pPr>
        <w:spacing w:before="0" w:after="0"/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548005"/>
            <wp:effectExtent l="19050" t="19050" r="13335" b="23495"/>
            <wp:docPr id="676" name="Picture 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" name="2020-11-11 15_18_05-Наставници.png"/>
                    <pic:cNvPicPr/>
                  </pic:nvPicPr>
                  <pic:blipFill>
                    <a:blip r:embed="rId2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54800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C567B" w:rsidRPr="006B5567" w:rsidRDefault="00FC567B" w:rsidP="00FC567B">
      <w:pPr>
        <w:pStyle w:val="Caption"/>
        <w:spacing w:before="0" w:after="0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77</w:t>
      </w:r>
      <w:r w:rsidRPr="006B5567">
        <w:fldChar w:fldCharType="end"/>
      </w:r>
      <w:r w:rsidRPr="006B5567">
        <w:t xml:space="preserve"> Наставници – Участници</w:t>
      </w:r>
    </w:p>
    <w:p w:rsidR="00FC567B" w:rsidRDefault="00FC567B" w:rsidP="00FC567B">
      <w:r w:rsidRPr="006B5567">
        <w:t xml:space="preserve">За да въведете участник кликнете с мишката върху </w:t>
      </w:r>
      <w:r w:rsidRPr="006B5567">
        <w:rPr>
          <w:b/>
        </w:rPr>
        <w:t>Добави участник</w:t>
      </w:r>
      <w:r w:rsidRPr="006B5567">
        <w:t>. Ще се отвори екрана за избор/въвеждане на личност.</w:t>
      </w:r>
    </w:p>
    <w:p w:rsidR="002F54A3" w:rsidRPr="00AF22E0" w:rsidRDefault="002F54A3" w:rsidP="002F54A3">
      <w:pPr>
        <w:pStyle w:val="ListParagraph"/>
        <w:numPr>
          <w:ilvl w:val="0"/>
          <w:numId w:val="22"/>
        </w:numPr>
      </w:pPr>
      <w:r>
        <w:rPr>
          <w:lang w:val="bg-BG"/>
        </w:rPr>
        <w:lastRenderedPageBreak/>
        <w:t xml:space="preserve">Допълнителни динамични данни – съдържанието на полето се конструира във </w:t>
      </w:r>
      <w:r>
        <w:rPr>
          <w:lang w:val="bg-BG"/>
        </w:rPr>
        <w:fldChar w:fldCharType="begin"/>
      </w:r>
      <w:r>
        <w:rPr>
          <w:lang w:val="bg-BG"/>
        </w:rPr>
        <w:instrText xml:space="preserve"> REF _Ref56092332 \h </w:instrText>
      </w:r>
      <w:r>
        <w:rPr>
          <w:lang w:val="bg-BG"/>
        </w:rPr>
      </w:r>
      <w:r>
        <w:rPr>
          <w:lang w:val="bg-BG"/>
        </w:rPr>
        <w:fldChar w:fldCharType="separate"/>
      </w:r>
      <w:r w:rsidRPr="006B5567">
        <w:rPr>
          <w:lang w:val="bg-BG"/>
        </w:rPr>
        <w:t>Формуляри</w:t>
      </w:r>
      <w:r>
        <w:rPr>
          <w:lang w:val="bg-BG"/>
        </w:rPr>
        <w:fldChar w:fldCharType="end"/>
      </w:r>
      <w:r>
        <w:rPr>
          <w:lang w:val="bg-BG"/>
        </w:rPr>
        <w:t>.</w:t>
      </w:r>
    </w:p>
    <w:p w:rsidR="007E08D1" w:rsidRPr="006B5567" w:rsidRDefault="00FC567B" w:rsidP="00FC567B">
      <w:pPr>
        <w:pStyle w:val="Heading3"/>
        <w:rPr>
          <w:lang w:val="bg-BG"/>
        </w:rPr>
      </w:pPr>
      <w:r w:rsidRPr="006B5567">
        <w:rPr>
          <w:lang w:val="bg-BG"/>
        </w:rPr>
        <w:t>Действия</w:t>
      </w:r>
    </w:p>
    <w:p w:rsidR="00FC567B" w:rsidRPr="006B5567" w:rsidRDefault="00FC567B" w:rsidP="00FC567B">
      <w:pPr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FC567B" w:rsidRPr="006B5567" w:rsidRDefault="00FC567B" w:rsidP="00FC567B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1539373" cy="1600339"/>
            <wp:effectExtent l="19050" t="19050" r="22860" b="19050"/>
            <wp:docPr id="677" name="Picture 6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" name="2020-11-11 15_22_52-Наставници.png"/>
                    <pic:cNvPicPr/>
                  </pic:nvPicPr>
                  <pic:blipFill>
                    <a:blip r:embed="rId2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373" cy="1600339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C567B" w:rsidRPr="006B5567" w:rsidRDefault="00FC567B" w:rsidP="00FC567B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78</w:t>
      </w:r>
      <w:r w:rsidRPr="006B5567">
        <w:fldChar w:fldCharType="end"/>
      </w:r>
      <w:r w:rsidRPr="006B5567">
        <w:t xml:space="preserve"> наставници – Действия</w:t>
      </w:r>
    </w:p>
    <w:p w:rsidR="008F1192" w:rsidRPr="006B5567" w:rsidRDefault="008F1192" w:rsidP="008F1192">
      <w:pPr>
        <w:pStyle w:val="Heading2"/>
      </w:pPr>
      <w:bookmarkStart w:id="89" w:name="_Toc56097404"/>
      <w:r w:rsidRPr="006B5567">
        <w:t>Всички участия</w:t>
      </w:r>
      <w:bookmarkEnd w:id="89"/>
    </w:p>
    <w:p w:rsidR="00FC567B" w:rsidRPr="006B5567" w:rsidRDefault="00FC567B" w:rsidP="00FC567B">
      <w:pPr>
        <w:jc w:val="center"/>
        <w:rPr>
          <w:noProof/>
          <w:lang w:eastAsia="bg-BG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2526030"/>
            <wp:effectExtent l="19050" t="19050" r="13335" b="26670"/>
            <wp:docPr id="678" name="Picture 6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" name="2020-11-11 15_24_21-Всички участия.png"/>
                    <pic:cNvPicPr/>
                  </pic:nvPicPr>
                  <pic:blipFill>
                    <a:blip r:embed="rId2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52603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C567B" w:rsidRPr="006B5567" w:rsidRDefault="00FC567B" w:rsidP="00FC567B">
      <w:pPr>
        <w:pStyle w:val="Caption"/>
        <w:jc w:val="center"/>
        <w:rPr>
          <w:noProof/>
          <w:lang w:eastAsia="bg-BG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79</w:t>
      </w:r>
      <w:r w:rsidRPr="006B5567">
        <w:fldChar w:fldCharType="end"/>
      </w:r>
      <w:r w:rsidRPr="006B5567">
        <w:t xml:space="preserve"> Всички участия</w:t>
      </w:r>
    </w:p>
    <w:p w:rsidR="00FC567B" w:rsidRPr="006B5567" w:rsidRDefault="00FC567B" w:rsidP="00FC567B">
      <w:r w:rsidRPr="006B5567">
        <w:t xml:space="preserve">Записите в регистъра могат да бъдат редактирани, преглеждани или експортирани в Excel. </w:t>
      </w:r>
    </w:p>
    <w:p w:rsidR="00276BAC" w:rsidRPr="006B5567" w:rsidRDefault="00FC567B" w:rsidP="00FC567B">
      <w:pPr>
        <w:pStyle w:val="Heading3"/>
        <w:rPr>
          <w:lang w:val="bg-BG"/>
        </w:rPr>
      </w:pPr>
      <w:r w:rsidRPr="006B5567">
        <w:rPr>
          <w:lang w:val="bg-BG"/>
        </w:rPr>
        <w:t>Действия</w:t>
      </w:r>
    </w:p>
    <w:p w:rsidR="00FC567B" w:rsidRPr="006B5567" w:rsidRDefault="00FC567B" w:rsidP="00FC567B">
      <w:pPr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FC567B" w:rsidRPr="006B5567" w:rsidRDefault="001521C4" w:rsidP="001521C4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2034716" cy="1638442"/>
            <wp:effectExtent l="19050" t="19050" r="22860" b="19050"/>
            <wp:docPr id="679" name="Picture 6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" name="2020-11-11 15_26_29-Всички участия.png"/>
                    <pic:cNvPicPr/>
                  </pic:nvPicPr>
                  <pic:blipFill>
                    <a:blip r:embed="rId2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163844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521C4" w:rsidRPr="006B5567" w:rsidRDefault="001521C4" w:rsidP="001521C4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80</w:t>
      </w:r>
      <w:r w:rsidRPr="006B5567">
        <w:fldChar w:fldCharType="end"/>
      </w:r>
      <w:r w:rsidRPr="006B5567">
        <w:t xml:space="preserve"> Всички участия - Действия</w:t>
      </w:r>
    </w:p>
    <w:p w:rsidR="007E08D1" w:rsidRPr="006B5567" w:rsidRDefault="007E08D1" w:rsidP="007E08D1">
      <w:pPr>
        <w:pStyle w:val="Heading1"/>
      </w:pPr>
      <w:bookmarkStart w:id="90" w:name="_Toc56097405"/>
      <w:r w:rsidRPr="006B5567">
        <w:t>Зали</w:t>
      </w:r>
      <w:bookmarkEnd w:id="90"/>
    </w:p>
    <w:p w:rsidR="00D8422B" w:rsidRPr="006B5567" w:rsidRDefault="00AA1DCB" w:rsidP="00D8422B">
      <w:pPr>
        <w:pStyle w:val="Heading2"/>
      </w:pPr>
      <w:bookmarkStart w:id="91" w:name="_Toc56097406"/>
      <w:r w:rsidRPr="006B5567">
        <w:t>Календар</w:t>
      </w:r>
      <w:bookmarkEnd w:id="91"/>
    </w:p>
    <w:p w:rsidR="00D8422B" w:rsidRPr="006B5567" w:rsidRDefault="001521C4" w:rsidP="001521C4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2158365"/>
            <wp:effectExtent l="19050" t="19050" r="13335" b="13335"/>
            <wp:docPr id="680" name="Picture 6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" name="2020-11-11 15_34_36-График зали.png"/>
                    <pic:cNvPicPr/>
                  </pic:nvPicPr>
                  <pic:blipFill>
                    <a:blip r:embed="rId2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15836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521C4" w:rsidRPr="006B5567" w:rsidRDefault="001521C4" w:rsidP="001521C4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81</w:t>
      </w:r>
      <w:r w:rsidRPr="006B5567">
        <w:fldChar w:fldCharType="end"/>
      </w:r>
      <w:r w:rsidRPr="006B5567">
        <w:t xml:space="preserve"> График зали</w:t>
      </w:r>
    </w:p>
    <w:p w:rsidR="001521C4" w:rsidRPr="006B5567" w:rsidRDefault="001521C4" w:rsidP="00D8422B">
      <w:pPr>
        <w:rPr>
          <w:lang w:eastAsia="x-none"/>
        </w:rPr>
      </w:pPr>
      <w:r w:rsidRPr="006B5567">
        <w:rPr>
          <w:lang w:eastAsia="x-none"/>
        </w:rPr>
        <w:t>За по-прегледен изглед на календара изберете място на провеждане и зала. Избор</w:t>
      </w:r>
      <w:r w:rsidR="006D2482">
        <w:rPr>
          <w:lang w:eastAsia="x-none"/>
        </w:rPr>
        <w:t>ът</w:t>
      </w:r>
      <w:r w:rsidRPr="006B5567">
        <w:rPr>
          <w:lang w:eastAsia="x-none"/>
        </w:rPr>
        <w:t xml:space="preserve"> на зала не е задължителен, а пожелателен, ако на мястото на провеждане има повече от една зала. </w:t>
      </w:r>
    </w:p>
    <w:p w:rsidR="00360850" w:rsidRPr="006B5567" w:rsidRDefault="00360850" w:rsidP="00D8422B">
      <w:pPr>
        <w:rPr>
          <w:lang w:eastAsia="x-none"/>
        </w:rPr>
      </w:pPr>
      <w:r w:rsidRPr="006B5567">
        <w:rPr>
          <w:lang w:eastAsia="x-none"/>
        </w:rPr>
        <w:t xml:space="preserve">Данните могат да се филтрират по ден, работна седмица, седмица, месец, дневен ред. </w:t>
      </w:r>
    </w:p>
    <w:p w:rsidR="001521C4" w:rsidRPr="006B5567" w:rsidRDefault="001521C4" w:rsidP="001521C4">
      <w:pPr>
        <w:pStyle w:val="Heading3"/>
        <w:rPr>
          <w:lang w:val="bg-BG"/>
        </w:rPr>
      </w:pPr>
      <w:r w:rsidRPr="006B5567">
        <w:rPr>
          <w:lang w:val="bg-BG"/>
        </w:rPr>
        <w:t>Създаване на ангажимент</w:t>
      </w:r>
    </w:p>
    <w:p w:rsidR="001521C4" w:rsidRPr="006B5567" w:rsidRDefault="001521C4" w:rsidP="001521C4">
      <w:pPr>
        <w:rPr>
          <w:lang w:eastAsia="x-none"/>
        </w:rPr>
      </w:pPr>
      <w:r w:rsidRPr="006B5567">
        <w:rPr>
          <w:lang w:eastAsia="x-none"/>
        </w:rPr>
        <w:t>Данните в графика се въвеждат през Събитие/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6001703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>Учебен план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 xml:space="preserve"> или чрез клик върху бутона за добавяне </w:t>
      </w:r>
      <w:r w:rsidRPr="006B5567">
        <w:rPr>
          <w:noProof/>
          <w:lang w:eastAsia="bg-BG"/>
        </w:rPr>
        <w:drawing>
          <wp:inline distT="0" distB="0" distL="0" distR="0" wp14:anchorId="416DD3F4" wp14:editId="2D690F9C">
            <wp:extent cx="108444" cy="111833"/>
            <wp:effectExtent l="0" t="0" r="6350" b="2540"/>
            <wp:docPr id="681" name="Picture 6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" name="2020-11-11 15_41_50-График зали.png"/>
                    <pic:cNvPicPr/>
                  </pic:nvPicPr>
                  <pic:blipFill>
                    <a:blip r:embed="rId2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081" cy="114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21C4" w:rsidRPr="006B5567" w:rsidRDefault="001521C4" w:rsidP="001521C4">
      <w:pPr>
        <w:rPr>
          <w:lang w:eastAsia="x-none"/>
        </w:rPr>
      </w:pPr>
      <w:r w:rsidRPr="006B5567">
        <w:rPr>
          <w:lang w:eastAsia="x-none"/>
        </w:rPr>
        <w:t xml:space="preserve">Кликнете с мишката върху бутона за добавяне. Отваря се екрана за въвеждане на ангажимент в учебен план. Попълнете данните и натиснете </w:t>
      </w:r>
      <w:r w:rsidRPr="006B5567">
        <w:rPr>
          <w:b/>
          <w:lang w:eastAsia="x-none"/>
        </w:rPr>
        <w:t>Запис</w:t>
      </w:r>
      <w:r w:rsidRPr="006B5567">
        <w:rPr>
          <w:lang w:eastAsia="x-none"/>
        </w:rPr>
        <w:t>.</w:t>
      </w:r>
    </w:p>
    <w:p w:rsidR="00360850" w:rsidRPr="006B5567" w:rsidRDefault="001521C4" w:rsidP="001521C4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4815401" cy="4056547"/>
            <wp:effectExtent l="19050" t="19050" r="23495" b="20320"/>
            <wp:docPr id="682" name="Picture 6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" name="2020-11-11 15_43_25-График зали.png"/>
                    <pic:cNvPicPr/>
                  </pic:nvPicPr>
                  <pic:blipFill>
                    <a:blip r:embed="rId2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0148" cy="406054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521C4" w:rsidRPr="006B5567" w:rsidRDefault="001521C4" w:rsidP="001521C4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82</w:t>
      </w:r>
      <w:r w:rsidRPr="006B5567">
        <w:fldChar w:fldCharType="end"/>
      </w:r>
      <w:r w:rsidRPr="006B5567">
        <w:t xml:space="preserve"> Създаване на нов ангажимент в календара</w:t>
      </w:r>
    </w:p>
    <w:p w:rsidR="00360850" w:rsidRPr="006B5567" w:rsidRDefault="00360850" w:rsidP="00D8422B">
      <w:pPr>
        <w:rPr>
          <w:lang w:eastAsia="x-none"/>
        </w:rPr>
      </w:pPr>
    </w:p>
    <w:p w:rsidR="00D8422B" w:rsidRPr="006B5567" w:rsidRDefault="00360850" w:rsidP="00D8422B">
      <w:pPr>
        <w:pStyle w:val="Heading2"/>
      </w:pPr>
      <w:bookmarkStart w:id="92" w:name="_Toc56097407"/>
      <w:r w:rsidRPr="006B5567">
        <w:rPr>
          <w:u w:val="single"/>
        </w:rPr>
        <w:t>Уч</w:t>
      </w:r>
      <w:r w:rsidRPr="006B5567">
        <w:rPr>
          <w:u w:val="words"/>
        </w:rPr>
        <w:t>ебен план</w:t>
      </w:r>
      <w:bookmarkEnd w:id="92"/>
    </w:p>
    <w:p w:rsidR="00360850" w:rsidRPr="006B5567" w:rsidRDefault="00D8422B" w:rsidP="00D8422B">
      <w:pPr>
        <w:rPr>
          <w:lang w:eastAsia="x-none"/>
        </w:rPr>
      </w:pPr>
      <w:r w:rsidRPr="006B5567">
        <w:rPr>
          <w:lang w:eastAsia="x-none"/>
        </w:rPr>
        <w:t>В</w:t>
      </w:r>
      <w:r w:rsidR="00360850" w:rsidRPr="006B5567">
        <w:rPr>
          <w:lang w:eastAsia="x-none"/>
        </w:rPr>
        <w:t xml:space="preserve"> учебния план </w:t>
      </w:r>
      <w:r w:rsidRPr="006B5567">
        <w:rPr>
          <w:lang w:eastAsia="x-none"/>
        </w:rPr>
        <w:t>може</w:t>
      </w:r>
      <w:r w:rsidR="00360850" w:rsidRPr="006B5567">
        <w:rPr>
          <w:lang w:eastAsia="x-none"/>
        </w:rPr>
        <w:t>те да видите планираните събития по дати и часове</w:t>
      </w:r>
      <w:r w:rsidRPr="006B5567">
        <w:rPr>
          <w:lang w:eastAsia="x-none"/>
        </w:rPr>
        <w:t xml:space="preserve">. </w:t>
      </w:r>
    </w:p>
    <w:p w:rsidR="00D8422B" w:rsidRPr="006B5567" w:rsidRDefault="00360850" w:rsidP="00D8422B">
      <w:pPr>
        <w:rPr>
          <w:lang w:eastAsia="x-none"/>
        </w:rPr>
      </w:pPr>
      <w:r w:rsidRPr="006B5567">
        <w:rPr>
          <w:lang w:eastAsia="x-none"/>
        </w:rPr>
        <w:t xml:space="preserve">Мажете да филтрирате учебните планове и по времеви период – днес, текущата или миналата седмица. За </w:t>
      </w:r>
      <w:r w:rsidR="00D8422B" w:rsidRPr="006B5567">
        <w:rPr>
          <w:lang w:eastAsia="x-none"/>
        </w:rPr>
        <w:t>целта в полето за търсене в горната лява част на екрана изберете една от горните опции</w:t>
      </w:r>
      <w:r w:rsidR="001521C4" w:rsidRPr="006B5567">
        <w:rPr>
          <w:lang w:eastAsia="x-none"/>
        </w:rPr>
        <w:t>.</w:t>
      </w:r>
    </w:p>
    <w:p w:rsidR="00D8422B" w:rsidRPr="006B5567" w:rsidRDefault="00D8422B" w:rsidP="00D8422B">
      <w:pPr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2770505"/>
            <wp:effectExtent l="19050" t="19050" r="13335" b="10795"/>
            <wp:docPr id="554" name="Picture 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" name="2019-11-19 13_31_27-Дневен ред.png"/>
                    <pic:cNvPicPr/>
                  </pic:nvPicPr>
                  <pic:blipFill>
                    <a:blip r:embed="rId2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77050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B7DD6" w:rsidRPr="006B5567" w:rsidRDefault="001B7DD6" w:rsidP="00D8422B">
      <w:pPr>
        <w:rPr>
          <w:lang w:eastAsia="x-none"/>
        </w:rPr>
      </w:pPr>
      <w:r w:rsidRPr="006B5567">
        <w:rPr>
          <w:lang w:eastAsia="x-none"/>
        </w:rPr>
        <w:t xml:space="preserve">Данните се въвеждат през Събитие – </w:t>
      </w:r>
      <w:r w:rsidR="001521C4" w:rsidRPr="006B5567">
        <w:rPr>
          <w:lang w:eastAsia="x-none"/>
        </w:rPr>
        <w:t>Учебен план</w:t>
      </w:r>
    </w:p>
    <w:p w:rsidR="007E08D1" w:rsidRPr="006B5567" w:rsidRDefault="007E08D1" w:rsidP="007E08D1">
      <w:pPr>
        <w:pStyle w:val="Heading1"/>
      </w:pPr>
      <w:bookmarkStart w:id="93" w:name="_Toc56097408"/>
      <w:r w:rsidRPr="006B5567">
        <w:t>Задачи и съгласуване</w:t>
      </w:r>
      <w:bookmarkEnd w:id="93"/>
    </w:p>
    <w:p w:rsidR="00140D29" w:rsidRPr="006B5567" w:rsidRDefault="007E08D1" w:rsidP="007E08D1">
      <w:r w:rsidRPr="006B5567">
        <w:t xml:space="preserve">От този </w:t>
      </w:r>
      <w:r w:rsidR="00140D29" w:rsidRPr="006B5567">
        <w:t>модул</w:t>
      </w:r>
      <w:r w:rsidRPr="006B5567">
        <w:t xml:space="preserve"> на системата можете да изпращате/получавате задачи и да изпращате документи за съгласуване. </w:t>
      </w:r>
    </w:p>
    <w:p w:rsidR="00140D29" w:rsidRPr="006B5567" w:rsidRDefault="00140D29" w:rsidP="00140D29">
      <w:pPr>
        <w:pStyle w:val="Heading2"/>
      </w:pPr>
      <w:bookmarkStart w:id="94" w:name="_Toc56097409"/>
      <w:r w:rsidRPr="006B5567">
        <w:t>Задачи</w:t>
      </w:r>
      <w:bookmarkEnd w:id="94"/>
    </w:p>
    <w:p w:rsidR="00140D29" w:rsidRPr="006B5567" w:rsidRDefault="007E08D1" w:rsidP="007E08D1">
      <w:r w:rsidRPr="006B5567">
        <w:t xml:space="preserve">От главното меню </w:t>
      </w:r>
      <w:r w:rsidRPr="006B5567">
        <w:rPr>
          <w:noProof/>
          <w:lang w:eastAsia="bg-BG"/>
        </w:rPr>
        <w:drawing>
          <wp:inline distT="0" distB="0" distL="0" distR="0">
            <wp:extent cx="236220" cy="198120"/>
            <wp:effectExtent l="19050" t="19050" r="11430" b="11430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" cy="1981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 изберете </w:t>
      </w:r>
      <w:r w:rsidRPr="006B5567">
        <w:rPr>
          <w:b/>
        </w:rPr>
        <w:t>Задачи и съгласуване</w:t>
      </w:r>
      <w:r w:rsidR="00140D29" w:rsidRPr="006B5567">
        <w:rPr>
          <w:b/>
        </w:rPr>
        <w:t xml:space="preserve"> / Задачи</w:t>
      </w:r>
      <w:r w:rsidRPr="006B5567">
        <w:t xml:space="preserve">. </w:t>
      </w:r>
    </w:p>
    <w:p w:rsidR="007E08D1" w:rsidRPr="006B5567" w:rsidRDefault="007E08D1" w:rsidP="007E08D1">
      <w:r w:rsidRPr="006B5567">
        <w:t>Отвара се екран, на кой</w:t>
      </w:r>
      <w:r w:rsidR="00140D29" w:rsidRPr="006B5567">
        <w:t xml:space="preserve">то можете да видите насочените към </w:t>
      </w:r>
      <w:r w:rsidRPr="006B5567">
        <w:t>вас задачи за изпълнение, както</w:t>
      </w:r>
      <w:r w:rsidR="00140D29" w:rsidRPr="006B5567">
        <w:t xml:space="preserve"> и тези</w:t>
      </w:r>
      <w:r w:rsidR="00B2377D">
        <w:t>,</w:t>
      </w:r>
      <w:r w:rsidR="00140D29" w:rsidRPr="006B5567">
        <w:t xml:space="preserve"> които вие сте насочили към ваши колеги. </w:t>
      </w:r>
    </w:p>
    <w:p w:rsidR="00140D29" w:rsidRPr="006B5567" w:rsidRDefault="00140D29" w:rsidP="00140D29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2562860"/>
            <wp:effectExtent l="19050" t="19050" r="13335" b="27940"/>
            <wp:docPr id="683" name="Picture 6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" name="2020-11-11 15_50_56-Задачи.png"/>
                    <pic:cNvPicPr/>
                  </pic:nvPicPr>
                  <pic:blipFill>
                    <a:blip r:embed="rId2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56286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40D29" w:rsidRPr="006B5567" w:rsidRDefault="00140D29" w:rsidP="00140D2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83</w:t>
      </w:r>
      <w:r w:rsidRPr="006B5567">
        <w:fldChar w:fldCharType="end"/>
      </w:r>
      <w:r w:rsidRPr="006B5567">
        <w:t xml:space="preserve"> Задачи</w:t>
      </w:r>
    </w:p>
    <w:p w:rsidR="007E08D1" w:rsidRPr="006B5567" w:rsidRDefault="007E08D1" w:rsidP="00140D29">
      <w:pPr>
        <w:pStyle w:val="Heading3"/>
        <w:rPr>
          <w:lang w:val="bg-BG"/>
        </w:rPr>
      </w:pPr>
      <w:bookmarkStart w:id="95" w:name="_Ref56004938"/>
      <w:r w:rsidRPr="006B5567">
        <w:rPr>
          <w:lang w:val="bg-BG"/>
        </w:rPr>
        <w:t>Мои задачи</w:t>
      </w:r>
      <w:bookmarkEnd w:id="95"/>
    </w:p>
    <w:p w:rsidR="007E08D1" w:rsidRPr="006B5567" w:rsidRDefault="007E08D1" w:rsidP="007E08D1">
      <w:r w:rsidRPr="006B5567">
        <w:t xml:space="preserve">В </w:t>
      </w:r>
      <w:r w:rsidRPr="006B5567">
        <w:rPr>
          <w:b/>
        </w:rPr>
        <w:t>Мои задачи</w:t>
      </w:r>
      <w:r w:rsidRPr="006B5567">
        <w:t xml:space="preserve"> виждате всички задачи</w:t>
      </w:r>
      <w:r w:rsidR="00140D29" w:rsidRPr="006B5567">
        <w:t>,</w:t>
      </w:r>
      <w:r w:rsidRPr="006B5567">
        <w:t xml:space="preserve"> </w:t>
      </w:r>
      <w:r w:rsidR="00140D29" w:rsidRPr="006B5567">
        <w:t xml:space="preserve">насочени към вас за </w:t>
      </w:r>
      <w:r w:rsidRPr="006B5567">
        <w:t xml:space="preserve">изпълнение.  </w:t>
      </w:r>
    </w:p>
    <w:p w:rsidR="007E08D1" w:rsidRPr="006B5567" w:rsidRDefault="00140D29" w:rsidP="00140D29">
      <w:pPr>
        <w:pStyle w:val="Heading4"/>
        <w:rPr>
          <w:lang w:val="bg-BG"/>
        </w:rPr>
      </w:pPr>
      <w:r w:rsidRPr="006B5567">
        <w:rPr>
          <w:lang w:val="bg-BG"/>
        </w:rPr>
        <w:t>Действия</w:t>
      </w:r>
    </w:p>
    <w:p w:rsidR="00140D29" w:rsidRPr="006B5567" w:rsidRDefault="00140D29" w:rsidP="00140D29">
      <w:pPr>
        <w:rPr>
          <w:lang w:eastAsia="x-none"/>
        </w:rPr>
      </w:pPr>
      <w:r w:rsidRPr="006B5567">
        <w:rPr>
          <w:lang w:eastAsia="x-none"/>
        </w:rPr>
        <w:t>Наличните действия са в зависимост от статуса на задачата.</w:t>
      </w:r>
    </w:p>
    <w:p w:rsidR="00140D29" w:rsidRPr="006B5567" w:rsidRDefault="00140D29" w:rsidP="00140D29">
      <w:pPr>
        <w:pStyle w:val="Heading5"/>
      </w:pPr>
      <w:r w:rsidRPr="006B5567">
        <w:t>Нова</w:t>
      </w:r>
    </w:p>
    <w:p w:rsidR="00140D29" w:rsidRPr="006B5567" w:rsidRDefault="00140D29" w:rsidP="00140D29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1190694" cy="1453159"/>
            <wp:effectExtent l="19050" t="19050" r="9525" b="13970"/>
            <wp:docPr id="688" name="Picture 6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" name="2020-11-11 16_12_41-Задачи.png"/>
                    <pic:cNvPicPr/>
                  </pic:nvPicPr>
                  <pic:blipFill>
                    <a:blip r:embed="rId2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7245" cy="1473358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40D29" w:rsidRPr="006B5567" w:rsidRDefault="00140D29" w:rsidP="00140D2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84</w:t>
      </w:r>
      <w:r w:rsidRPr="006B5567">
        <w:fldChar w:fldCharType="end"/>
      </w:r>
      <w:r w:rsidRPr="006B5567">
        <w:t xml:space="preserve"> Мои задачи – Действия, Нова задача</w:t>
      </w:r>
    </w:p>
    <w:p w:rsidR="00140D29" w:rsidRPr="006B5567" w:rsidRDefault="00140D29" w:rsidP="00140D29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>Детайли – можете да прегледате детайлите на задачата, нейната история и отговора, който е даден. Ако в задачата има прикачен файл можете да го изтеглите и прегледате.</w:t>
      </w:r>
    </w:p>
    <w:p w:rsidR="00140D29" w:rsidRPr="006B5567" w:rsidRDefault="00140D29" w:rsidP="00140D29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 wp14:anchorId="640D56B0" wp14:editId="6EC382F0">
            <wp:extent cx="2433894" cy="3223425"/>
            <wp:effectExtent l="19050" t="19050" r="24130" b="15240"/>
            <wp:docPr id="689" name="Picture 6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" name="2020-11-11 15_55_56-Задачи.png"/>
                    <pic:cNvPicPr/>
                  </pic:nvPicPr>
                  <pic:blipFill>
                    <a:blip r:embed="rId2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4456" cy="3237414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40D29" w:rsidRPr="006B5567" w:rsidRDefault="00140D29" w:rsidP="00140D29">
      <w:pPr>
        <w:pStyle w:val="Caption"/>
        <w:ind w:firstLine="0"/>
        <w:jc w:val="center"/>
      </w:pPr>
      <w:bookmarkStart w:id="96" w:name="_Ref56003794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85</w:t>
      </w:r>
      <w:r w:rsidRPr="006B5567">
        <w:fldChar w:fldCharType="end"/>
      </w:r>
      <w:r w:rsidRPr="006B5567">
        <w:t xml:space="preserve"> Задача – Детайли</w:t>
      </w:r>
      <w:bookmarkEnd w:id="96"/>
    </w:p>
    <w:p w:rsidR="00140D29" w:rsidRPr="006B5567" w:rsidRDefault="00140D29" w:rsidP="00140D29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 xml:space="preserve">Добави изпълнител – Отваря се екран, от който можете да добавите други изпълнители на задачата, като кликнете с мишката върху </w:t>
      </w:r>
      <w:r w:rsidRPr="006B5567">
        <w:rPr>
          <w:b/>
          <w:lang w:val="bg-BG"/>
        </w:rPr>
        <w:t>Добави</w:t>
      </w:r>
      <w:r w:rsidRPr="006B5567">
        <w:rPr>
          <w:lang w:val="bg-BG"/>
        </w:rPr>
        <w:t xml:space="preserve"> и въведете името на ваш колега на кирилица. Трябва да кликнете върху Запис, за да запазите промените.</w:t>
      </w:r>
    </w:p>
    <w:p w:rsidR="00140D29" w:rsidRPr="006B5567" w:rsidRDefault="00140D29" w:rsidP="00140D29">
      <w:pPr>
        <w:jc w:val="center"/>
      </w:pPr>
      <w:r w:rsidRPr="006B5567">
        <w:rPr>
          <w:noProof/>
          <w:lang w:eastAsia="bg-BG"/>
        </w:rPr>
        <w:drawing>
          <wp:inline distT="0" distB="0" distL="0" distR="0" wp14:anchorId="0A48C089" wp14:editId="240F0390">
            <wp:extent cx="1769594" cy="2741803"/>
            <wp:effectExtent l="19050" t="19050" r="21590" b="20955"/>
            <wp:docPr id="690" name="Picture 6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" name="2020-11-11 15_59_39-Задачи.png"/>
                    <pic:cNvPicPr/>
                  </pic:nvPicPr>
                  <pic:blipFill>
                    <a:blip r:embed="rId2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705" cy="2760568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40D29" w:rsidRPr="006B5567" w:rsidRDefault="00140D29" w:rsidP="00140D29">
      <w:pPr>
        <w:pStyle w:val="Caption"/>
        <w:ind w:firstLine="0"/>
        <w:jc w:val="center"/>
      </w:pPr>
      <w:bookmarkStart w:id="97" w:name="_Ref56006076"/>
      <w:bookmarkStart w:id="98" w:name="_Ref56003899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86</w:t>
      </w:r>
      <w:r w:rsidRPr="006B5567">
        <w:fldChar w:fldCharType="end"/>
      </w:r>
      <w:bookmarkEnd w:id="97"/>
      <w:r w:rsidRPr="006B5567">
        <w:t xml:space="preserve"> Добавяне на изпълнител</w:t>
      </w:r>
      <w:bookmarkEnd w:id="98"/>
    </w:p>
    <w:p w:rsidR="00140D29" w:rsidRPr="006B5567" w:rsidRDefault="00140D29" w:rsidP="00140D29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lastRenderedPageBreak/>
        <w:t xml:space="preserve">Стартирай – стартирате изпълнението на задачата. Системата ще писка от вас да потвърдите действието. </w:t>
      </w:r>
    </w:p>
    <w:p w:rsidR="00140D29" w:rsidRPr="006B5567" w:rsidRDefault="00140D29" w:rsidP="00140D29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2568163" cy="830652"/>
            <wp:effectExtent l="19050" t="19050" r="22860" b="26670"/>
            <wp:docPr id="691" name="Picture 6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" name="2020-11-11 16_18_14-Задачи.png"/>
                    <pic:cNvPicPr/>
                  </pic:nvPicPr>
                  <pic:blipFill>
                    <a:blip r:embed="rId2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8163" cy="83065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40D29" w:rsidRPr="006B5567" w:rsidRDefault="00140D29" w:rsidP="00140D2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87</w:t>
      </w:r>
      <w:r w:rsidRPr="006B5567">
        <w:fldChar w:fldCharType="end"/>
      </w:r>
      <w:r w:rsidRPr="006B5567">
        <w:t xml:space="preserve"> Стартиране на задача</w:t>
      </w:r>
    </w:p>
    <w:p w:rsidR="00140D29" w:rsidRPr="006B5567" w:rsidRDefault="00140D29" w:rsidP="00140D29">
      <w:r w:rsidRPr="006B5567">
        <w:t xml:space="preserve">След като стартирате задачата, тя променя статуса си на „Стартирана“ и възложителя разбира, че нейното изпълнение е започнало. </w:t>
      </w:r>
    </w:p>
    <w:p w:rsidR="00140D29" w:rsidRPr="006B5567" w:rsidRDefault="00140D29" w:rsidP="00140D29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>Откажи – можете да откажете изпълнението на задачата и да я пренасочите към друг изпълнител, като изтриете себе си като такъв и добавите нов.</w:t>
      </w:r>
    </w:p>
    <w:p w:rsidR="00140D29" w:rsidRPr="006B5567" w:rsidRDefault="00140D29" w:rsidP="00140D29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2282711" cy="1552679"/>
            <wp:effectExtent l="19050" t="19050" r="22860" b="9525"/>
            <wp:docPr id="692" name="Picture 6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" name="2020-11-11 16_22_11-Задачи.png"/>
                    <pic:cNvPicPr/>
                  </pic:nvPicPr>
                  <pic:blipFill>
                    <a:blip r:embed="rId2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3509" cy="1560024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40D29" w:rsidRPr="006B5567" w:rsidRDefault="00140D29" w:rsidP="00140D2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88</w:t>
      </w:r>
      <w:r w:rsidRPr="006B5567">
        <w:fldChar w:fldCharType="end"/>
      </w:r>
      <w:r w:rsidRPr="006B5567">
        <w:t xml:space="preserve"> Отказване и пренасочване</w:t>
      </w:r>
    </w:p>
    <w:p w:rsidR="00140D29" w:rsidRPr="006B5567" w:rsidRDefault="00140D29" w:rsidP="00140D29">
      <w:r w:rsidRPr="006B5567">
        <w:t>Ако откажете задачата, без да сменяте изпълнителя, тя е отказана</w:t>
      </w:r>
      <w:r w:rsidR="00B2377D">
        <w:t>,</w:t>
      </w:r>
      <w:r w:rsidRPr="006B5567">
        <w:t xml:space="preserve"> без да е пренасочена към друг изпълнител. </w:t>
      </w:r>
    </w:p>
    <w:p w:rsidR="00140D29" w:rsidRPr="006B5567" w:rsidRDefault="00140D29" w:rsidP="00140D29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 xml:space="preserve">Копиране – възможност да копирате задачата и да я изпратите до други изпълнители. </w:t>
      </w:r>
    </w:p>
    <w:p w:rsidR="00140D29" w:rsidRPr="006B5567" w:rsidRDefault="00140D29" w:rsidP="00140D29">
      <w:pPr>
        <w:pStyle w:val="Heading5"/>
      </w:pPr>
      <w:r w:rsidRPr="006B5567">
        <w:lastRenderedPageBreak/>
        <w:t xml:space="preserve">Стартирана </w:t>
      </w:r>
    </w:p>
    <w:p w:rsidR="007E08D1" w:rsidRPr="006B5567" w:rsidRDefault="00140D29" w:rsidP="00140D29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1668925" cy="1798476"/>
            <wp:effectExtent l="19050" t="19050" r="26670" b="11430"/>
            <wp:docPr id="684" name="Picture 6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" name="2020-11-11 15_53_52-Задачи.png"/>
                    <pic:cNvPicPr/>
                  </pic:nvPicPr>
                  <pic:blipFill>
                    <a:blip r:embed="rId2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925" cy="179847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40D29" w:rsidRPr="006B5567" w:rsidRDefault="00140D29" w:rsidP="00140D2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89</w:t>
      </w:r>
      <w:r w:rsidRPr="006B5567">
        <w:fldChar w:fldCharType="end"/>
      </w:r>
      <w:r w:rsidRPr="006B5567">
        <w:t xml:space="preserve"> Мои задачи – Действия, Стартирана задача</w:t>
      </w:r>
    </w:p>
    <w:p w:rsidR="00140D29" w:rsidRPr="006B5567" w:rsidRDefault="00140D29" w:rsidP="00140D29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 xml:space="preserve">Детайли – можете да прегледате детайлите на задачата, нейната история и отговора, който е даден. Ако в задачата има прикачен файл можете да го изтеглите и прегледате (вижте </w:t>
      </w:r>
      <w:r w:rsidRPr="006B5567">
        <w:rPr>
          <w:lang w:val="bg-BG"/>
        </w:rPr>
        <w:fldChar w:fldCharType="begin"/>
      </w:r>
      <w:r w:rsidRPr="006B5567">
        <w:rPr>
          <w:lang w:val="bg-BG"/>
        </w:rPr>
        <w:instrText xml:space="preserve"> REF _Ref56003794 \h </w:instrText>
      </w:r>
      <w:r w:rsidRPr="006B5567">
        <w:rPr>
          <w:lang w:val="bg-BG"/>
        </w:rPr>
      </w:r>
      <w:r w:rsidRPr="006B5567">
        <w:rPr>
          <w:lang w:val="bg-BG"/>
        </w:rPr>
        <w:fldChar w:fldCharType="separate"/>
      </w:r>
      <w:r w:rsidR="00313A5A" w:rsidRPr="006B5567">
        <w:rPr>
          <w:lang w:val="bg-BG"/>
        </w:rPr>
        <w:t xml:space="preserve">Фигура </w:t>
      </w:r>
      <w:r w:rsidR="00313A5A">
        <w:rPr>
          <w:noProof/>
        </w:rPr>
        <w:t>182</w:t>
      </w:r>
      <w:r w:rsidR="00313A5A" w:rsidRPr="006B5567">
        <w:rPr>
          <w:lang w:val="bg-BG"/>
        </w:rPr>
        <w:t xml:space="preserve"> Задача – Детайли</w:t>
      </w:r>
      <w:r w:rsidRPr="006B5567">
        <w:rPr>
          <w:lang w:val="bg-BG"/>
        </w:rPr>
        <w:fldChar w:fldCharType="end"/>
      </w:r>
      <w:r w:rsidRPr="006B5567">
        <w:rPr>
          <w:lang w:val="bg-BG"/>
        </w:rPr>
        <w:t>).</w:t>
      </w:r>
    </w:p>
    <w:p w:rsidR="00140D29" w:rsidRPr="006B5567" w:rsidRDefault="00140D29" w:rsidP="00140D29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 xml:space="preserve">Добави изпълнител – Отваря се екран, от който можете да добавите други изпълнители на задачата, като кликнете с мишката върху </w:t>
      </w:r>
      <w:r w:rsidRPr="006B5567">
        <w:rPr>
          <w:b/>
          <w:lang w:val="bg-BG"/>
        </w:rPr>
        <w:t>Добави</w:t>
      </w:r>
      <w:r w:rsidRPr="006B5567">
        <w:rPr>
          <w:lang w:val="bg-BG"/>
        </w:rPr>
        <w:t xml:space="preserve"> и въведете името на ваш колега на кирилица. Трябва да кликнете върху Запис, за да запазите промените (вижте </w:t>
      </w:r>
      <w:r w:rsidRPr="006B5567">
        <w:rPr>
          <w:lang w:val="bg-BG"/>
        </w:rPr>
        <w:fldChar w:fldCharType="begin"/>
      </w:r>
      <w:r w:rsidRPr="006B5567">
        <w:rPr>
          <w:lang w:val="bg-BG"/>
        </w:rPr>
        <w:instrText xml:space="preserve"> REF _Ref56003899 \h </w:instrText>
      </w:r>
      <w:r w:rsidRPr="006B5567">
        <w:rPr>
          <w:lang w:val="bg-BG"/>
        </w:rPr>
      </w:r>
      <w:r w:rsidRPr="006B5567">
        <w:rPr>
          <w:lang w:val="bg-BG"/>
        </w:rPr>
        <w:fldChar w:fldCharType="separate"/>
      </w:r>
      <w:r w:rsidR="00313A5A" w:rsidRPr="006B5567">
        <w:rPr>
          <w:lang w:val="bg-BG"/>
        </w:rPr>
        <w:t xml:space="preserve">Фигура </w:t>
      </w:r>
      <w:r w:rsidR="00313A5A">
        <w:rPr>
          <w:noProof/>
        </w:rPr>
        <w:t>183</w:t>
      </w:r>
      <w:r w:rsidR="00313A5A" w:rsidRPr="006B5567">
        <w:rPr>
          <w:lang w:val="bg-BG"/>
        </w:rPr>
        <w:t xml:space="preserve"> Добавяне на изпълнител</w:t>
      </w:r>
      <w:r w:rsidRPr="006B5567">
        <w:rPr>
          <w:lang w:val="bg-BG"/>
        </w:rPr>
        <w:fldChar w:fldCharType="end"/>
      </w:r>
      <w:r w:rsidRPr="006B5567">
        <w:rPr>
          <w:lang w:val="bg-BG"/>
        </w:rPr>
        <w:t xml:space="preserve">). </w:t>
      </w:r>
    </w:p>
    <w:p w:rsidR="00140D29" w:rsidRPr="006B5567" w:rsidRDefault="00140D29" w:rsidP="00140D29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 xml:space="preserve">Изпълнена – изберете опцията, когато задачата е изпълнена. На екрана, който ще се отвори нанесете времето за изпълнение на задачата(не е задължително). Можете да напишете кратък коментар и да прикачите файл. Натиснете </w:t>
      </w:r>
      <w:r w:rsidRPr="006B5567">
        <w:rPr>
          <w:b/>
          <w:lang w:val="bg-BG"/>
        </w:rPr>
        <w:t>Запис</w:t>
      </w:r>
      <w:r w:rsidRPr="006B5567">
        <w:rPr>
          <w:lang w:val="bg-BG"/>
        </w:rPr>
        <w:t>, за да запазите промените.</w:t>
      </w:r>
    </w:p>
    <w:p w:rsidR="00140D29" w:rsidRPr="006B5567" w:rsidRDefault="00140D29" w:rsidP="00140D29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2414280" cy="2071017"/>
            <wp:effectExtent l="0" t="0" r="5080" b="5715"/>
            <wp:docPr id="687" name="Picture 6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7" name="2020-11-11 16_02_00-Задачи.png"/>
                    <pic:cNvPicPr/>
                  </pic:nvPicPr>
                  <pic:blipFill>
                    <a:blip r:embed="rId2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0248" cy="2076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0D29" w:rsidRPr="006B5567" w:rsidRDefault="00140D29" w:rsidP="00140D2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90</w:t>
      </w:r>
      <w:r w:rsidRPr="006B5567">
        <w:fldChar w:fldCharType="end"/>
      </w:r>
      <w:r w:rsidRPr="006B5567">
        <w:t xml:space="preserve"> Изпълнена задача</w:t>
      </w:r>
    </w:p>
    <w:p w:rsidR="00140D29" w:rsidRPr="006B5567" w:rsidRDefault="00140D29" w:rsidP="00140D29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 xml:space="preserve">Копиране – възможност да копирате задачата и да я изпратите до други изпълнители.  </w:t>
      </w:r>
    </w:p>
    <w:p w:rsidR="00140D29" w:rsidRPr="006B5567" w:rsidRDefault="00140D29" w:rsidP="00140D29">
      <w:pPr>
        <w:pStyle w:val="Heading5"/>
      </w:pPr>
      <w:r w:rsidRPr="006B5567">
        <w:lastRenderedPageBreak/>
        <w:t>Изпълнена</w:t>
      </w:r>
    </w:p>
    <w:p w:rsidR="00140D29" w:rsidRPr="006B5567" w:rsidRDefault="00140D29" w:rsidP="00140D29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777307" cy="716342"/>
            <wp:effectExtent l="19050" t="19050" r="22860" b="26670"/>
            <wp:docPr id="693" name="Picture 6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" name="2020-11-11 16_29_39-Задачи.png"/>
                    <pic:cNvPicPr/>
                  </pic:nvPicPr>
                  <pic:blipFill>
                    <a:blip r:embed="rId2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307" cy="71634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40D29" w:rsidRPr="006B5567" w:rsidRDefault="00140D29" w:rsidP="00140D29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91</w:t>
      </w:r>
      <w:r w:rsidRPr="006B5567">
        <w:fldChar w:fldCharType="end"/>
      </w:r>
      <w:r w:rsidRPr="006B5567">
        <w:t xml:space="preserve"> Мои задачи – Действия, Изпълнена задача</w:t>
      </w:r>
    </w:p>
    <w:p w:rsidR="00140D29" w:rsidRPr="006B5567" w:rsidRDefault="00140D29" w:rsidP="00140D29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/>
        </w:rPr>
        <w:t xml:space="preserve">Детайли – можете да прегледате детайлите на задачата, нейната история и отговора, който е даден. Ако в задачата има прикачен файл можете да го изтеглите и прегледате (вижте </w:t>
      </w:r>
      <w:r w:rsidRPr="006B5567">
        <w:rPr>
          <w:lang w:val="bg-BG"/>
        </w:rPr>
        <w:fldChar w:fldCharType="begin"/>
      </w:r>
      <w:r w:rsidRPr="006B5567">
        <w:rPr>
          <w:lang w:val="bg-BG"/>
        </w:rPr>
        <w:instrText xml:space="preserve"> REF _Ref56003794 \h </w:instrText>
      </w:r>
      <w:r w:rsidRPr="006B5567">
        <w:rPr>
          <w:lang w:val="bg-BG"/>
        </w:rPr>
      </w:r>
      <w:r w:rsidRPr="006B5567">
        <w:rPr>
          <w:lang w:val="bg-BG"/>
        </w:rPr>
        <w:fldChar w:fldCharType="separate"/>
      </w:r>
      <w:r w:rsidR="00313A5A" w:rsidRPr="006B5567">
        <w:rPr>
          <w:lang w:val="bg-BG"/>
        </w:rPr>
        <w:t xml:space="preserve">Фигура </w:t>
      </w:r>
      <w:r w:rsidR="00313A5A">
        <w:rPr>
          <w:noProof/>
        </w:rPr>
        <w:t>182</w:t>
      </w:r>
      <w:r w:rsidR="00313A5A" w:rsidRPr="006B5567">
        <w:rPr>
          <w:lang w:val="bg-BG"/>
        </w:rPr>
        <w:t xml:space="preserve"> Задача – Детайли</w:t>
      </w:r>
      <w:r w:rsidRPr="006B5567">
        <w:rPr>
          <w:lang w:val="bg-BG"/>
        </w:rPr>
        <w:fldChar w:fldCharType="end"/>
      </w:r>
    </w:p>
    <w:p w:rsidR="00140D29" w:rsidRPr="006B5567" w:rsidRDefault="00140D29" w:rsidP="00140D29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 xml:space="preserve">Копиране – възможност да копирате задачата и да я изпратите до други изпълнители.  </w:t>
      </w:r>
    </w:p>
    <w:p w:rsidR="00140D29" w:rsidRPr="006B5567" w:rsidRDefault="00140D29" w:rsidP="00140D29">
      <w:pPr>
        <w:pStyle w:val="Heading5"/>
      </w:pPr>
      <w:r w:rsidRPr="006B5567">
        <w:t>Неприета</w:t>
      </w:r>
    </w:p>
    <w:p w:rsidR="00140D29" w:rsidRPr="006B5567" w:rsidRDefault="00140D29" w:rsidP="00140D29">
      <w:pPr>
        <w:rPr>
          <w:lang w:eastAsia="x-none"/>
        </w:rPr>
      </w:pPr>
      <w:r w:rsidRPr="006B5567">
        <w:rPr>
          <w:lang w:eastAsia="x-none"/>
        </w:rPr>
        <w:t>Вижте Изпълнена задача</w:t>
      </w:r>
    </w:p>
    <w:p w:rsidR="00D17AB9" w:rsidRPr="006B5567" w:rsidRDefault="00D17AB9" w:rsidP="00D17AB9">
      <w:pPr>
        <w:pStyle w:val="Heading5"/>
      </w:pPr>
      <w:r w:rsidRPr="006B5567">
        <w:t>Върната</w:t>
      </w:r>
    </w:p>
    <w:p w:rsidR="00D17AB9" w:rsidRPr="006B5567" w:rsidRDefault="00D17AB9" w:rsidP="00D17AB9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309060" cy="1051651"/>
            <wp:effectExtent l="19050" t="19050" r="15240" b="15240"/>
            <wp:docPr id="698" name="Picture 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" name="2020-11-11 16_47_41-Задачи.png"/>
                    <pic:cNvPicPr/>
                  </pic:nvPicPr>
                  <pic:blipFill>
                    <a:blip r:embed="rId2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9060" cy="1051651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D17AB9" w:rsidRPr="006B5567" w:rsidRDefault="00D17AB9" w:rsidP="00D17AB9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92</w:t>
      </w:r>
      <w:r w:rsidRPr="006B5567">
        <w:fldChar w:fldCharType="end"/>
      </w:r>
      <w:r w:rsidRPr="006B5567">
        <w:t xml:space="preserve"> Върната задача</w:t>
      </w:r>
    </w:p>
    <w:p w:rsidR="00D17AB9" w:rsidRPr="006B5567" w:rsidRDefault="00D17AB9" w:rsidP="00D17AB9">
      <w:pPr>
        <w:rPr>
          <w:lang w:eastAsia="x-none"/>
        </w:rPr>
      </w:pPr>
    </w:p>
    <w:p w:rsidR="007E08D1" w:rsidRPr="006B5567" w:rsidRDefault="007E08D1" w:rsidP="007E08D1">
      <w:pPr>
        <w:pStyle w:val="Heading2"/>
      </w:pPr>
      <w:bookmarkStart w:id="99" w:name="_Toc56097410"/>
      <w:r w:rsidRPr="006B5567">
        <w:t>Зададени от мен</w:t>
      </w:r>
      <w:bookmarkEnd w:id="99"/>
    </w:p>
    <w:p w:rsidR="007E08D1" w:rsidRPr="006B5567" w:rsidRDefault="00D17AB9" w:rsidP="007E08D1">
      <w:r w:rsidRPr="006B5567">
        <w:t xml:space="preserve">В тази таблица ще намерите списък с всички задачи, </w:t>
      </w:r>
      <w:r w:rsidR="007E08D1" w:rsidRPr="006B5567">
        <w:t xml:space="preserve">които сте генерирали и насочили към ваши колеги за изпълнение. Можете да прегледате или редактирате задача, като щракнете с мишката върху съответните символи – за редакция или преглед. </w:t>
      </w:r>
    </w:p>
    <w:p w:rsidR="00D17AB9" w:rsidRPr="006B5567" w:rsidRDefault="00D17AB9" w:rsidP="00D17AB9">
      <w:pPr>
        <w:pStyle w:val="Heading3"/>
        <w:rPr>
          <w:lang w:val="bg-BG"/>
        </w:rPr>
      </w:pPr>
      <w:r w:rsidRPr="006B5567">
        <w:rPr>
          <w:lang w:val="bg-BG"/>
        </w:rPr>
        <w:t>Действия</w:t>
      </w:r>
    </w:p>
    <w:p w:rsidR="00D17AB9" w:rsidRPr="006B5567" w:rsidRDefault="00D17AB9" w:rsidP="00D17AB9">
      <w:pPr>
        <w:rPr>
          <w:lang w:eastAsia="x-none"/>
        </w:rPr>
      </w:pPr>
      <w:r w:rsidRPr="006B5567">
        <w:rPr>
          <w:lang w:eastAsia="x-none"/>
        </w:rPr>
        <w:t xml:space="preserve">Аналогично на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6004938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>Мои задачи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 xml:space="preserve"> и тук действията зависят от статуса на задачата. Разликата тук е, че:</w:t>
      </w:r>
    </w:p>
    <w:p w:rsidR="00D17AB9" w:rsidRPr="006B5567" w:rsidRDefault="00D17AB9" w:rsidP="00D17AB9">
      <w:pPr>
        <w:pStyle w:val="ListParagraph"/>
        <w:numPr>
          <w:ilvl w:val="0"/>
          <w:numId w:val="24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При задачи със статус „Изпълнена“, трябва да потвърдите или върнете изпълнението. </w:t>
      </w:r>
    </w:p>
    <w:p w:rsidR="00D17AB9" w:rsidRPr="006B5567" w:rsidRDefault="00D17AB9" w:rsidP="00D17AB9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1554615" cy="1280271"/>
            <wp:effectExtent l="19050" t="19050" r="26670" b="15240"/>
            <wp:docPr id="694" name="Picture 6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" name="2020-11-11 16_38_28-Задачи.png"/>
                    <pic:cNvPicPr/>
                  </pic:nvPicPr>
                  <pic:blipFill>
                    <a:blip r:embed="rId2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4615" cy="1280271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D17AB9" w:rsidRPr="006B5567" w:rsidRDefault="00D17AB9" w:rsidP="00D17AB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93</w:t>
      </w:r>
      <w:r w:rsidRPr="006B5567">
        <w:fldChar w:fldCharType="end"/>
      </w:r>
      <w:r w:rsidRPr="006B5567">
        <w:t xml:space="preserve"> Задачи зададени от мен - Действия, Статус Изпълнена</w:t>
      </w:r>
    </w:p>
    <w:p w:rsidR="00D17AB9" w:rsidRPr="006B5567" w:rsidRDefault="00D17AB9" w:rsidP="00D17AB9">
      <w:pPr>
        <w:pStyle w:val="ListParagraph"/>
        <w:numPr>
          <w:ilvl w:val="1"/>
          <w:numId w:val="23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Потвърди – ако изпълнението на задачата ви удовлетворява, трябва да го потвърдите. Системата ще поиска от вас потвърждение на действието. </w:t>
      </w:r>
    </w:p>
    <w:p w:rsidR="00D17AB9" w:rsidRPr="006B5567" w:rsidRDefault="00D17AB9" w:rsidP="00D17AB9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2530059" cy="937341"/>
            <wp:effectExtent l="19050" t="19050" r="22860" b="15240"/>
            <wp:docPr id="695" name="Picture 6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" name="2020-11-11 16_41_06-Задачи.png"/>
                    <pic:cNvPicPr/>
                  </pic:nvPicPr>
                  <pic:blipFill>
                    <a:blip r:embed="rId2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937341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D17AB9" w:rsidRPr="006B5567" w:rsidRDefault="00D17AB9" w:rsidP="00D17AB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94</w:t>
      </w:r>
      <w:r w:rsidRPr="006B5567">
        <w:fldChar w:fldCharType="end"/>
      </w:r>
      <w:r w:rsidRPr="006B5567">
        <w:t xml:space="preserve"> Потвърждаване изпълнението на задача</w:t>
      </w:r>
    </w:p>
    <w:p w:rsidR="00D17AB9" w:rsidRPr="006B5567" w:rsidRDefault="00D17AB9" w:rsidP="00D17AB9">
      <w:pPr>
        <w:rPr>
          <w:lang w:eastAsia="x-none"/>
        </w:rPr>
      </w:pPr>
      <w:r w:rsidRPr="006B5567">
        <w:rPr>
          <w:lang w:eastAsia="x-none"/>
        </w:rPr>
        <w:t xml:space="preserve">Ако потвърдите изпълнението задачата сменя своя статус на „Приключена“. </w:t>
      </w:r>
    </w:p>
    <w:p w:rsidR="00D17AB9" w:rsidRPr="006B5567" w:rsidRDefault="00D17AB9" w:rsidP="00D17AB9">
      <w:pPr>
        <w:pStyle w:val="ListParagraph"/>
        <w:numPr>
          <w:ilvl w:val="1"/>
          <w:numId w:val="23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Върни – Връщате задачата до нейния изпълнител. </w:t>
      </w:r>
    </w:p>
    <w:p w:rsidR="00D17AB9" w:rsidRPr="006B5567" w:rsidRDefault="00D17AB9" w:rsidP="00D17AB9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611632" cy="1435779"/>
            <wp:effectExtent l="0" t="0" r="0" b="0"/>
            <wp:docPr id="697" name="Picture 6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" name="2020-11-11 16_44_56-Задачи.png"/>
                    <pic:cNvPicPr/>
                  </pic:nvPicPr>
                  <pic:blipFill>
                    <a:blip r:embed="rId2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0963" cy="1440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AB9" w:rsidRPr="006B5567" w:rsidRDefault="00D17AB9" w:rsidP="00D17AB9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95</w:t>
      </w:r>
      <w:r w:rsidRPr="006B5567">
        <w:fldChar w:fldCharType="end"/>
      </w:r>
      <w:r w:rsidRPr="006B5567">
        <w:t xml:space="preserve"> Връщане на задача</w:t>
      </w:r>
    </w:p>
    <w:p w:rsidR="00D17AB9" w:rsidRPr="006B5567" w:rsidRDefault="00D17AB9" w:rsidP="00D17AB9">
      <w:pPr>
        <w:rPr>
          <w:lang w:eastAsia="x-none"/>
        </w:rPr>
      </w:pPr>
      <w:r w:rsidRPr="006B5567">
        <w:rPr>
          <w:lang w:eastAsia="x-none"/>
        </w:rPr>
        <w:t>В полето причина въведете причината, поради която връщате задачата или дайте инструкции на изпълнителя.</w:t>
      </w:r>
    </w:p>
    <w:p w:rsidR="00D17AB9" w:rsidRPr="006B5567" w:rsidRDefault="00D17AB9" w:rsidP="00D17AB9">
      <w:pPr>
        <w:pStyle w:val="ListParagraph"/>
        <w:numPr>
          <w:ilvl w:val="0"/>
          <w:numId w:val="24"/>
        </w:numPr>
        <w:rPr>
          <w:lang w:val="bg-BG" w:eastAsia="x-none"/>
        </w:rPr>
      </w:pPr>
      <w:r w:rsidRPr="006B5567">
        <w:rPr>
          <w:lang w:val="bg-BG" w:eastAsia="x-none"/>
        </w:rPr>
        <w:t>При задачи със статус „Неприета“, можете да ги възобновите или архивирате.</w:t>
      </w:r>
    </w:p>
    <w:p w:rsidR="00D17AB9" w:rsidRPr="006B5567" w:rsidRDefault="00D17AB9" w:rsidP="00D17AB9">
      <w:pPr>
        <w:pStyle w:val="ListParagraph"/>
        <w:numPr>
          <w:ilvl w:val="1"/>
          <w:numId w:val="24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Възобновяване – отваря се екрана за промяна на </w:t>
      </w:r>
      <w:r w:rsidR="003F2E8D">
        <w:rPr>
          <w:lang w:val="bg-BG" w:eastAsia="x-none"/>
        </w:rPr>
        <w:t>задачата. Можете да изпратите до</w:t>
      </w:r>
      <w:r w:rsidRPr="006B5567">
        <w:rPr>
          <w:lang w:val="bg-BG" w:eastAsia="x-none"/>
        </w:rPr>
        <w:t xml:space="preserve"> същия изпълнител или да го замените с нов (вижте </w:t>
      </w:r>
      <w:r w:rsidRPr="006B5567">
        <w:rPr>
          <w:lang w:val="bg-BG" w:eastAsia="x-none"/>
        </w:rPr>
        <w:fldChar w:fldCharType="begin"/>
      </w:r>
      <w:r w:rsidRPr="006B5567">
        <w:rPr>
          <w:lang w:val="bg-BG" w:eastAsia="x-none"/>
        </w:rPr>
        <w:instrText xml:space="preserve"> REF _Ref56006076 \h </w:instrText>
      </w:r>
      <w:r w:rsidRPr="006B5567">
        <w:rPr>
          <w:lang w:val="bg-BG" w:eastAsia="x-none"/>
        </w:rPr>
      </w:r>
      <w:r w:rsidRPr="006B5567">
        <w:rPr>
          <w:lang w:val="bg-BG" w:eastAsia="x-none"/>
        </w:rPr>
        <w:fldChar w:fldCharType="separate"/>
      </w:r>
      <w:r w:rsidR="00313A5A" w:rsidRPr="006B5567">
        <w:rPr>
          <w:lang w:val="bg-BG"/>
        </w:rPr>
        <w:t xml:space="preserve">Фигура </w:t>
      </w:r>
      <w:r w:rsidR="00313A5A">
        <w:rPr>
          <w:noProof/>
        </w:rPr>
        <w:t>183</w:t>
      </w:r>
      <w:r w:rsidRPr="006B5567">
        <w:rPr>
          <w:lang w:val="bg-BG" w:eastAsia="x-none"/>
        </w:rPr>
        <w:fldChar w:fldCharType="end"/>
      </w:r>
      <w:r w:rsidRPr="006B5567">
        <w:rPr>
          <w:lang w:val="bg-BG" w:eastAsia="x-none"/>
        </w:rPr>
        <w:t>)</w:t>
      </w:r>
    </w:p>
    <w:p w:rsidR="00D17AB9" w:rsidRPr="006B5567" w:rsidRDefault="00D17AB9" w:rsidP="00D17AB9">
      <w:pPr>
        <w:pStyle w:val="ListParagraph"/>
        <w:numPr>
          <w:ilvl w:val="1"/>
          <w:numId w:val="24"/>
        </w:numPr>
        <w:spacing w:after="0"/>
        <w:rPr>
          <w:lang w:val="bg-BG" w:eastAsia="x-none"/>
        </w:rPr>
      </w:pPr>
      <w:r w:rsidRPr="006B5567">
        <w:rPr>
          <w:lang w:val="bg-BG" w:eastAsia="x-none"/>
        </w:rPr>
        <w:lastRenderedPageBreak/>
        <w:t xml:space="preserve">Архивирай – архивирате задачата. Системата ще поиска от вас да потвърдите действието. </w:t>
      </w:r>
    </w:p>
    <w:p w:rsidR="00D17AB9" w:rsidRPr="006B5567" w:rsidRDefault="00D17AB9" w:rsidP="00D17AB9">
      <w:pPr>
        <w:spacing w:before="0" w:after="0"/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514818" cy="1066892"/>
            <wp:effectExtent l="19050" t="19050" r="19050" b="19050"/>
            <wp:docPr id="699" name="Picture 6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" name="2020-11-11 16_55_21-Задачи.png"/>
                    <pic:cNvPicPr/>
                  </pic:nvPicPr>
                  <pic:blipFill>
                    <a:blip r:embed="rId2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818" cy="106689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D17AB9" w:rsidRPr="006B5567" w:rsidRDefault="00D17AB9" w:rsidP="00D17AB9">
      <w:pPr>
        <w:pStyle w:val="Caption"/>
        <w:spacing w:before="0" w:after="0"/>
        <w:ind w:firstLine="0"/>
        <w:jc w:val="center"/>
        <w:rPr>
          <w:lang w:eastAsia="x-none"/>
        </w:rPr>
      </w:pPr>
      <w:bookmarkStart w:id="100" w:name="_Ref56006293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96</w:t>
      </w:r>
      <w:r w:rsidRPr="006B5567">
        <w:fldChar w:fldCharType="end"/>
      </w:r>
      <w:bookmarkEnd w:id="100"/>
      <w:r w:rsidRPr="006B5567">
        <w:t xml:space="preserve"> Архивиране на задача</w:t>
      </w:r>
    </w:p>
    <w:p w:rsidR="00D17AB9" w:rsidRPr="006B5567" w:rsidRDefault="00D17AB9" w:rsidP="00D17AB9">
      <w:pPr>
        <w:pStyle w:val="ListParagraph"/>
        <w:numPr>
          <w:ilvl w:val="0"/>
          <w:numId w:val="24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При задачи със статус „Приключена“, можете да ги архивирате(вижте </w:t>
      </w:r>
      <w:r w:rsidRPr="006B5567">
        <w:rPr>
          <w:lang w:val="bg-BG" w:eastAsia="x-none"/>
        </w:rPr>
        <w:fldChar w:fldCharType="begin"/>
      </w:r>
      <w:r w:rsidRPr="006B5567">
        <w:rPr>
          <w:lang w:val="bg-BG" w:eastAsia="x-none"/>
        </w:rPr>
        <w:instrText xml:space="preserve"> REF _Ref56006293 \h </w:instrText>
      </w:r>
      <w:r w:rsidRPr="006B5567">
        <w:rPr>
          <w:lang w:val="bg-BG" w:eastAsia="x-none"/>
        </w:rPr>
      </w:r>
      <w:r w:rsidRPr="006B5567">
        <w:rPr>
          <w:lang w:val="bg-BG" w:eastAsia="x-none"/>
        </w:rPr>
        <w:fldChar w:fldCharType="separate"/>
      </w:r>
      <w:r w:rsidR="00313A5A" w:rsidRPr="006B5567">
        <w:rPr>
          <w:lang w:val="bg-BG"/>
        </w:rPr>
        <w:t xml:space="preserve">Фигура </w:t>
      </w:r>
      <w:r w:rsidR="00313A5A">
        <w:rPr>
          <w:noProof/>
        </w:rPr>
        <w:t>193</w:t>
      </w:r>
      <w:r w:rsidRPr="006B5567">
        <w:rPr>
          <w:lang w:val="bg-BG" w:eastAsia="x-none"/>
        </w:rPr>
        <w:fldChar w:fldCharType="end"/>
      </w:r>
      <w:r w:rsidRPr="006B5567">
        <w:rPr>
          <w:lang w:val="bg-BG" w:eastAsia="x-none"/>
        </w:rPr>
        <w:t xml:space="preserve">). </w:t>
      </w:r>
    </w:p>
    <w:p w:rsidR="007E08D1" w:rsidRPr="006B5567" w:rsidRDefault="007E08D1" w:rsidP="007E08D1">
      <w:pPr>
        <w:pStyle w:val="Heading2"/>
      </w:pPr>
      <w:bookmarkStart w:id="101" w:name="_Ref55562348"/>
      <w:bookmarkStart w:id="102" w:name="_Ref55562367"/>
      <w:bookmarkStart w:id="103" w:name="_Ref55562369"/>
      <w:bookmarkStart w:id="104" w:name="_Ref55562376"/>
      <w:bookmarkStart w:id="105" w:name="_Ref55562390"/>
      <w:bookmarkStart w:id="106" w:name="_Ref55562394"/>
      <w:bookmarkStart w:id="107" w:name="_Ref55562414"/>
      <w:bookmarkStart w:id="108" w:name="_Toc56097411"/>
      <w:r w:rsidRPr="006B5567">
        <w:t>Нова задача</w:t>
      </w:r>
      <w:bookmarkEnd w:id="101"/>
      <w:bookmarkEnd w:id="102"/>
      <w:bookmarkEnd w:id="103"/>
      <w:bookmarkEnd w:id="104"/>
      <w:bookmarkEnd w:id="105"/>
      <w:bookmarkEnd w:id="106"/>
      <w:bookmarkEnd w:id="107"/>
      <w:bookmarkEnd w:id="108"/>
    </w:p>
    <w:p w:rsidR="007E08D1" w:rsidRPr="006B5567" w:rsidRDefault="007E08D1" w:rsidP="00D17AB9">
      <w:pPr>
        <w:spacing w:after="0"/>
      </w:pPr>
      <w:r w:rsidRPr="006B5567">
        <w:t xml:space="preserve">За да създадете нова задача е необходимо да щракнете с мишката върху </w:t>
      </w:r>
      <w:r w:rsidRPr="006B5567">
        <w:rPr>
          <w:noProof/>
          <w:lang w:eastAsia="bg-BG"/>
        </w:rPr>
        <w:drawing>
          <wp:inline distT="0" distB="0" distL="0" distR="0">
            <wp:extent cx="662940" cy="213360"/>
            <wp:effectExtent l="19050" t="19050" r="22860" b="1524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2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" cy="213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>. Отваря се екран, на който да попълните данни относно задачата – име, описание, изпълнител, вид, приоритет, категория, краен срок</w:t>
      </w:r>
      <w:r w:rsidR="00D17AB9" w:rsidRPr="006B5567">
        <w:t xml:space="preserve"> и по желание да прикачите файл</w:t>
      </w:r>
      <w:r w:rsidRPr="006B5567">
        <w:t xml:space="preserve">. За да запишете данните, щракнете с мишката върху </w:t>
      </w:r>
      <w:r w:rsidRPr="006B5567">
        <w:rPr>
          <w:b/>
        </w:rPr>
        <w:t>Запис</w:t>
      </w:r>
      <w:r w:rsidRPr="006B5567">
        <w:t xml:space="preserve">. </w:t>
      </w:r>
    </w:p>
    <w:p w:rsidR="007E08D1" w:rsidRPr="006B5567" w:rsidRDefault="00D17AB9" w:rsidP="00D17AB9">
      <w:pPr>
        <w:spacing w:before="0" w:after="0"/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2215825" cy="3933893"/>
            <wp:effectExtent l="19050" t="19050" r="13335" b="9525"/>
            <wp:docPr id="700" name="Picture 7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" name="2020-11-11 16_59_08-Задачи.png"/>
                    <pic:cNvPicPr/>
                  </pic:nvPicPr>
                  <pic:blipFill>
                    <a:blip r:embed="rId2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4007" cy="396617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D17AB9" w:rsidRPr="006B5567" w:rsidRDefault="00D17AB9" w:rsidP="00D17AB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97</w:t>
      </w:r>
      <w:r w:rsidRPr="006B5567">
        <w:fldChar w:fldCharType="end"/>
      </w:r>
      <w:r w:rsidRPr="006B5567">
        <w:t xml:space="preserve"> Нова задача</w:t>
      </w:r>
    </w:p>
    <w:p w:rsidR="00D17AB9" w:rsidRPr="006B5567" w:rsidRDefault="00D17AB9" w:rsidP="00D17AB9">
      <w:r w:rsidRPr="006B5567">
        <w:lastRenderedPageBreak/>
        <w:t>Когато добавяте изпълнители на задачата трябва да изписвате имената им на кирилица.</w:t>
      </w:r>
    </w:p>
    <w:p w:rsidR="00D17AB9" w:rsidRPr="006B5567" w:rsidRDefault="00D17AB9" w:rsidP="00D17AB9">
      <w:r w:rsidRPr="006B5567">
        <w:t xml:space="preserve">Разликата между индивидуална и групова задача се състои в това, че ако имате повече от един изпълнител и вида на задачата е „Индивидуална задача“ всеки един от тях ще получи задача и ще трябва да я изпълни. При груповата задача първия изпълнител, който я маркира като изпълнена приключва задачата за останалите в групата. </w:t>
      </w:r>
    </w:p>
    <w:p w:rsidR="007E08D1" w:rsidRPr="006B5567" w:rsidRDefault="00276BAC" w:rsidP="00276BAC">
      <w:pPr>
        <w:pStyle w:val="Heading2"/>
      </w:pPr>
      <w:bookmarkStart w:id="109" w:name="_Toc56097412"/>
      <w:r w:rsidRPr="006B5567">
        <w:t>Съгласуване</w:t>
      </w:r>
      <w:bookmarkEnd w:id="109"/>
    </w:p>
    <w:p w:rsidR="00276BAC" w:rsidRPr="006B5567" w:rsidRDefault="00D17AB9" w:rsidP="00D17AB9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2306955"/>
            <wp:effectExtent l="19050" t="19050" r="13335" b="17145"/>
            <wp:docPr id="701" name="Picture 7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" name="2020-11-11 17_06_27-Съгласуване.png"/>
                    <pic:cNvPicPr/>
                  </pic:nvPicPr>
                  <pic:blipFill>
                    <a:blip r:embed="rId2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30695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D17AB9" w:rsidRPr="006B5567" w:rsidRDefault="00D17AB9" w:rsidP="00D17AB9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98</w:t>
      </w:r>
      <w:r w:rsidRPr="006B5567">
        <w:fldChar w:fldCharType="end"/>
      </w:r>
      <w:r w:rsidRPr="006B5567">
        <w:t xml:space="preserve"> Съгласуване</w:t>
      </w:r>
    </w:p>
    <w:p w:rsidR="00D17AB9" w:rsidRPr="006B5567" w:rsidRDefault="00D17AB9" w:rsidP="00D17AB9">
      <w:pPr>
        <w:pStyle w:val="Heading3"/>
        <w:rPr>
          <w:lang w:val="bg-BG"/>
        </w:rPr>
      </w:pPr>
      <w:r w:rsidRPr="006B5567">
        <w:rPr>
          <w:lang w:val="bg-BG"/>
        </w:rPr>
        <w:t>Ново съгласуване</w:t>
      </w:r>
    </w:p>
    <w:p w:rsidR="00276BAC" w:rsidRPr="006B5567" w:rsidRDefault="00276BAC" w:rsidP="00276BAC">
      <w:pPr>
        <w:rPr>
          <w:lang w:eastAsia="x-none"/>
        </w:rPr>
      </w:pPr>
      <w:r w:rsidRPr="006B5567">
        <w:rPr>
          <w:lang w:eastAsia="x-none"/>
        </w:rPr>
        <w:t xml:space="preserve">За да стартирате съгласувателна процедура кликнете върху </w:t>
      </w:r>
      <w:r w:rsidRPr="006B5567">
        <w:rPr>
          <w:b/>
          <w:lang w:eastAsia="x-none"/>
        </w:rPr>
        <w:t>Ново съгласуване</w:t>
      </w:r>
      <w:r w:rsidRPr="006B5567">
        <w:rPr>
          <w:lang w:eastAsia="x-none"/>
        </w:rPr>
        <w:t xml:space="preserve">. </w:t>
      </w:r>
    </w:p>
    <w:p w:rsidR="00276BAC" w:rsidRPr="006B5567" w:rsidRDefault="00276BAC" w:rsidP="00D17AB9">
      <w:pPr>
        <w:jc w:val="center"/>
        <w:rPr>
          <w:lang w:eastAsia="x-none"/>
        </w:rPr>
      </w:pPr>
    </w:p>
    <w:p w:rsidR="00D17AB9" w:rsidRPr="006B5567" w:rsidRDefault="00D17AB9" w:rsidP="00D17AB9">
      <w:pPr>
        <w:pStyle w:val="Caption"/>
        <w:ind w:firstLine="0"/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 wp14:anchorId="160668BA" wp14:editId="0EEC5FC5">
            <wp:extent cx="2164300" cy="3853510"/>
            <wp:effectExtent l="19050" t="19050" r="26670" b="13970"/>
            <wp:docPr id="702" name="Picture 7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" name="2020-11-11 17_08_18-Съгласуване.png"/>
                    <pic:cNvPicPr/>
                  </pic:nvPicPr>
                  <pic:blipFill>
                    <a:blip r:embed="rId2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6492" cy="3893023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D17AB9" w:rsidRPr="006B5567" w:rsidRDefault="00D17AB9" w:rsidP="00D17AB9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199</w:t>
      </w:r>
      <w:r w:rsidRPr="006B5567">
        <w:fldChar w:fldCharType="end"/>
      </w:r>
      <w:r w:rsidRPr="006B5567">
        <w:t xml:space="preserve"> Ново съгласуване</w:t>
      </w:r>
    </w:p>
    <w:p w:rsidR="00276BAC" w:rsidRPr="006B5567" w:rsidRDefault="00276BAC" w:rsidP="00276BAC">
      <w:pPr>
        <w:rPr>
          <w:lang w:eastAsia="x-none"/>
        </w:rPr>
      </w:pPr>
      <w:r w:rsidRPr="006B5567">
        <w:rPr>
          <w:lang w:eastAsia="x-none"/>
        </w:rPr>
        <w:t xml:space="preserve">Попълнете необходимите данни, добавете лицата, които ще съгласуват, добавете документа, който трябва да бъде съгласуван и натиснете </w:t>
      </w:r>
      <w:r w:rsidRPr="006B5567">
        <w:rPr>
          <w:b/>
          <w:lang w:eastAsia="x-none"/>
        </w:rPr>
        <w:t>Запис</w:t>
      </w:r>
      <w:r w:rsidRPr="006B5567">
        <w:rPr>
          <w:lang w:eastAsia="x-none"/>
        </w:rPr>
        <w:t>. Така регистрирана съгласувателната процедура</w:t>
      </w:r>
      <w:r w:rsidR="00D17AB9" w:rsidRPr="006B5567">
        <w:rPr>
          <w:lang w:eastAsia="x-none"/>
        </w:rPr>
        <w:t>,</w:t>
      </w:r>
      <w:r w:rsidRPr="006B5567">
        <w:rPr>
          <w:lang w:eastAsia="x-none"/>
        </w:rPr>
        <w:t xml:space="preserve"> ще се визуализира в панел </w:t>
      </w:r>
      <w:r w:rsidRPr="006B5567">
        <w:rPr>
          <w:b/>
          <w:lang w:eastAsia="x-none"/>
        </w:rPr>
        <w:t>Възложени от мен</w:t>
      </w:r>
      <w:r w:rsidRPr="006B5567">
        <w:rPr>
          <w:lang w:eastAsia="x-none"/>
        </w:rPr>
        <w:t>. За да я стартирате, обаче трябва да натиснете Стартирай от бутон</w:t>
      </w:r>
      <w:r w:rsidR="00D17AB9" w:rsidRPr="006B5567">
        <w:rPr>
          <w:lang w:eastAsia="x-none"/>
        </w:rPr>
        <w:t xml:space="preserve"> </w:t>
      </w:r>
      <w:r w:rsidR="00D17AB9" w:rsidRPr="006B5567">
        <w:rPr>
          <w:b/>
          <w:lang w:eastAsia="x-none"/>
        </w:rPr>
        <w:t>Действия</w:t>
      </w:r>
      <w:r w:rsidRPr="006B5567">
        <w:rPr>
          <w:lang w:eastAsia="x-none"/>
        </w:rPr>
        <w:t>.</w:t>
      </w:r>
    </w:p>
    <w:p w:rsidR="00276BAC" w:rsidRPr="006B5567" w:rsidRDefault="00276BAC" w:rsidP="00D17AB9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776092" cy="1538176"/>
            <wp:effectExtent l="19050" t="19050" r="24765" b="24130"/>
            <wp:docPr id="536" name="Picture 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" name="2020-01-13 12_30_47-Всички участия.png"/>
                    <pic:cNvPicPr/>
                  </pic:nvPicPr>
                  <pic:blipFill>
                    <a:blip r:embed="rId2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9691" cy="1545711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D17AB9" w:rsidRPr="006B5567" w:rsidRDefault="00D17AB9" w:rsidP="00D17AB9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00</w:t>
      </w:r>
      <w:r w:rsidRPr="006B5567">
        <w:fldChar w:fldCharType="end"/>
      </w:r>
      <w:r w:rsidRPr="006B5567">
        <w:t xml:space="preserve"> Стартиране на съгласуване</w:t>
      </w:r>
    </w:p>
    <w:p w:rsidR="00276BAC" w:rsidRPr="006B5567" w:rsidRDefault="00276BAC" w:rsidP="00276BAC">
      <w:pPr>
        <w:rPr>
          <w:lang w:eastAsia="x-none"/>
        </w:rPr>
      </w:pPr>
      <w:r w:rsidRPr="006B5567">
        <w:rPr>
          <w:lang w:eastAsia="x-none"/>
        </w:rPr>
        <w:t>Оттук можете да прегледате процедурата, и ако тя не е стартирана можете да я редактирате или изтриете.</w:t>
      </w:r>
    </w:p>
    <w:p w:rsidR="00276BAC" w:rsidRPr="006B5567" w:rsidRDefault="00276BAC" w:rsidP="00276BAC">
      <w:pPr>
        <w:rPr>
          <w:lang w:eastAsia="x-none"/>
        </w:rPr>
      </w:pPr>
      <w:r w:rsidRPr="006B5567">
        <w:rPr>
          <w:lang w:eastAsia="x-none"/>
        </w:rPr>
        <w:lastRenderedPageBreak/>
        <w:t>Когато стартирате процедурата, тя се визуализира и в панел Стартирани процедури.</w:t>
      </w:r>
      <w:r w:rsidR="00D17AB9" w:rsidRPr="006B5567">
        <w:rPr>
          <w:lang w:eastAsia="x-none"/>
        </w:rPr>
        <w:t xml:space="preserve"> В този панел то Действия можете да прегледате съгласуването и да дадете отговор. </w:t>
      </w:r>
    </w:p>
    <w:p w:rsidR="00D17AB9" w:rsidRPr="006B5567" w:rsidRDefault="00D17AB9" w:rsidP="00D17AB9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1135478" cy="1303133"/>
            <wp:effectExtent l="19050" t="19050" r="26670" b="11430"/>
            <wp:docPr id="703" name="Picture 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" name="2020-11-11 17_12_19-Съгласуване.png"/>
                    <pic:cNvPicPr/>
                  </pic:nvPicPr>
                  <pic:blipFill>
                    <a:blip r:embed="rId2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5478" cy="1303133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D17AB9" w:rsidRPr="006B5567" w:rsidRDefault="00D17AB9" w:rsidP="00D17AB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01</w:t>
      </w:r>
      <w:r w:rsidRPr="006B5567">
        <w:fldChar w:fldCharType="end"/>
      </w:r>
      <w:r w:rsidRPr="006B5567">
        <w:t xml:space="preserve"> Действия в Стартирани процедури</w:t>
      </w:r>
    </w:p>
    <w:p w:rsidR="00D17AB9" w:rsidRPr="006B5567" w:rsidRDefault="00D17AB9" w:rsidP="00D17AB9">
      <w:r w:rsidRPr="006B5567">
        <w:t xml:space="preserve">За да дадете отговор на процедурата по съгласуване щракнете с мишката върху </w:t>
      </w:r>
      <w:r w:rsidRPr="006B5567">
        <w:rPr>
          <w:b/>
        </w:rPr>
        <w:t>Отговор</w:t>
      </w:r>
      <w:r w:rsidRPr="006B5567">
        <w:t>. Отваря се следния екран:</w:t>
      </w:r>
    </w:p>
    <w:p w:rsidR="00D17AB9" w:rsidRPr="006B5567" w:rsidRDefault="00D17AB9" w:rsidP="00D17AB9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2492634" cy="2486642"/>
            <wp:effectExtent l="19050" t="19050" r="22225" b="28575"/>
            <wp:docPr id="704" name="Picture 7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" name="2020-11-11 17_14_22-Съгласуване.png"/>
                    <pic:cNvPicPr/>
                  </pic:nvPicPr>
                  <pic:blipFill>
                    <a:blip r:embed="rId2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7942" cy="2491937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D17AB9" w:rsidRPr="006B5567" w:rsidRDefault="00D17AB9" w:rsidP="00D17AB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02</w:t>
      </w:r>
      <w:r w:rsidRPr="006B5567">
        <w:fldChar w:fldCharType="end"/>
      </w:r>
      <w:r w:rsidRPr="006B5567">
        <w:t xml:space="preserve"> Отговор на съгласуване</w:t>
      </w:r>
    </w:p>
    <w:p w:rsidR="00D17AB9" w:rsidRPr="006B5567" w:rsidRDefault="00D17AB9" w:rsidP="00276BAC">
      <w:pPr>
        <w:rPr>
          <w:lang w:eastAsia="x-none"/>
        </w:rPr>
      </w:pPr>
      <w:r w:rsidRPr="006B5567">
        <w:rPr>
          <w:lang w:eastAsia="x-none"/>
        </w:rPr>
        <w:t>В полето коментар напи</w:t>
      </w:r>
      <w:r w:rsidR="00CE5FC9">
        <w:rPr>
          <w:lang w:eastAsia="x-none"/>
        </w:rPr>
        <w:t>ш</w:t>
      </w:r>
      <w:r w:rsidRPr="006B5567">
        <w:rPr>
          <w:lang w:eastAsia="x-none"/>
        </w:rPr>
        <w:t xml:space="preserve">ете вашето становище и кликнете с мишката върху </w:t>
      </w:r>
      <w:r w:rsidRPr="006B5567">
        <w:rPr>
          <w:b/>
          <w:lang w:eastAsia="x-none"/>
        </w:rPr>
        <w:t>Одобр</w:t>
      </w:r>
      <w:r w:rsidRPr="006B5567">
        <w:rPr>
          <w:lang w:eastAsia="x-none"/>
        </w:rPr>
        <w:t xml:space="preserve">и или </w:t>
      </w:r>
      <w:r w:rsidRPr="006B5567">
        <w:rPr>
          <w:b/>
          <w:lang w:eastAsia="x-none"/>
        </w:rPr>
        <w:t>Откажи</w:t>
      </w:r>
      <w:r w:rsidRPr="006B5567">
        <w:rPr>
          <w:lang w:eastAsia="x-none"/>
        </w:rPr>
        <w:t>.</w:t>
      </w:r>
    </w:p>
    <w:p w:rsidR="00D17AB9" w:rsidRPr="006B5567" w:rsidRDefault="00D17AB9" w:rsidP="00276BAC">
      <w:pPr>
        <w:rPr>
          <w:lang w:eastAsia="x-none"/>
        </w:rPr>
      </w:pPr>
      <w:r w:rsidRPr="006B5567">
        <w:rPr>
          <w:lang w:eastAsia="x-none"/>
        </w:rPr>
        <w:t>Резултат</w:t>
      </w:r>
      <w:r w:rsidR="00CE5FC9">
        <w:rPr>
          <w:lang w:eastAsia="x-none"/>
        </w:rPr>
        <w:t>ът</w:t>
      </w:r>
      <w:r w:rsidRPr="006B5567">
        <w:rPr>
          <w:lang w:eastAsia="x-none"/>
        </w:rPr>
        <w:t xml:space="preserve"> от съгласуването можете да видите в панел Възложени от мен / Действия / Детайли / Резултат, ако статуса на съгласуването е приключено. </w:t>
      </w:r>
    </w:p>
    <w:p w:rsidR="00D17AB9" w:rsidRPr="006B5567" w:rsidRDefault="00D17AB9" w:rsidP="00D17AB9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2104390"/>
            <wp:effectExtent l="19050" t="19050" r="13335" b="10160"/>
            <wp:docPr id="705" name="Picture 7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" name="2020-11-11 17_19_49-Съгласуване.png"/>
                    <pic:cNvPicPr/>
                  </pic:nvPicPr>
                  <pic:blipFill>
                    <a:blip r:embed="rId2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10439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D17AB9" w:rsidRPr="006B5567" w:rsidRDefault="00D17AB9" w:rsidP="00D17AB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03</w:t>
      </w:r>
      <w:r w:rsidRPr="006B5567">
        <w:fldChar w:fldCharType="end"/>
      </w:r>
      <w:r w:rsidRPr="006B5567">
        <w:t xml:space="preserve"> Резултати от съгласуване</w:t>
      </w:r>
    </w:p>
    <w:p w:rsidR="00D17AB9" w:rsidRPr="006B5567" w:rsidRDefault="00D17AB9" w:rsidP="00D17AB9">
      <w:r w:rsidRPr="006B5567">
        <w:t xml:space="preserve">При приключване на съгласуване, системата изпраща съобщение по e-mail до нейния възложител. </w:t>
      </w:r>
    </w:p>
    <w:p w:rsidR="00360850" w:rsidRPr="006B5567" w:rsidRDefault="00360850" w:rsidP="007E08D1">
      <w:pPr>
        <w:pStyle w:val="Heading1"/>
      </w:pPr>
      <w:bookmarkStart w:id="110" w:name="_Toc56097413"/>
      <w:r w:rsidRPr="006B5567">
        <w:t>Сертификати</w:t>
      </w:r>
      <w:bookmarkEnd w:id="110"/>
    </w:p>
    <w:p w:rsidR="00360850" w:rsidRPr="006B5567" w:rsidRDefault="00360850" w:rsidP="00D17AB9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1613535"/>
            <wp:effectExtent l="19050" t="19050" r="13335" b="24765"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" name="2020-03-12 13_14_06-Сертификати.png"/>
                    <pic:cNvPicPr/>
                  </pic:nvPicPr>
                  <pic:blipFill>
                    <a:blip r:embed="rId2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61353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D17AB9" w:rsidRPr="006B5567" w:rsidRDefault="00D17AB9" w:rsidP="00D17AB9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04</w:t>
      </w:r>
      <w:r w:rsidRPr="006B5567">
        <w:fldChar w:fldCharType="end"/>
      </w:r>
      <w:r w:rsidRPr="006B5567">
        <w:t xml:space="preserve"> Сертификати</w:t>
      </w:r>
    </w:p>
    <w:p w:rsidR="00360850" w:rsidRPr="006B5567" w:rsidRDefault="00360850" w:rsidP="00360850">
      <w:pPr>
        <w:rPr>
          <w:lang w:eastAsia="x-none"/>
        </w:rPr>
      </w:pPr>
      <w:r w:rsidRPr="006B5567">
        <w:rPr>
          <w:lang w:eastAsia="x-none"/>
        </w:rPr>
        <w:t xml:space="preserve">В табличен вид се попълват всички издадени сертификати. Всеки сертификат може да бъде свален или изтрит. </w:t>
      </w:r>
    </w:p>
    <w:p w:rsidR="00360850" w:rsidRPr="006B5567" w:rsidRDefault="00360850" w:rsidP="00D17AB9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1308735"/>
            <wp:effectExtent l="19050" t="19050" r="13335" b="24765"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" name="2020-03-12 13_15_52-Сертификати.png"/>
                    <pic:cNvPicPr/>
                  </pic:nvPicPr>
                  <pic:blipFill>
                    <a:blip r:embed="rId2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2687" cy="130914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D17AB9" w:rsidRPr="006B5567" w:rsidRDefault="00D17AB9" w:rsidP="00D17AB9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05</w:t>
      </w:r>
      <w:r w:rsidRPr="006B5567">
        <w:fldChar w:fldCharType="end"/>
      </w:r>
      <w:r w:rsidRPr="006B5567">
        <w:t xml:space="preserve"> Сертификати - Действия</w:t>
      </w:r>
    </w:p>
    <w:p w:rsidR="00360850" w:rsidRPr="006B5567" w:rsidRDefault="00360850" w:rsidP="00360850">
      <w:pPr>
        <w:pStyle w:val="Heading1"/>
      </w:pPr>
      <w:bookmarkStart w:id="111" w:name="_Toc56097414"/>
      <w:r w:rsidRPr="006B5567">
        <w:lastRenderedPageBreak/>
        <w:t>Бюджет</w:t>
      </w:r>
      <w:bookmarkEnd w:id="111"/>
    </w:p>
    <w:p w:rsidR="002222AE" w:rsidRPr="006B5567" w:rsidRDefault="002222AE" w:rsidP="002222AE">
      <w:pPr>
        <w:pStyle w:val="Heading2"/>
      </w:pPr>
      <w:bookmarkStart w:id="112" w:name="_Toc56097415"/>
      <w:r w:rsidRPr="006B5567">
        <w:t>Модул Бюджет</w:t>
      </w:r>
      <w:bookmarkEnd w:id="112"/>
    </w:p>
    <w:p w:rsidR="00360850" w:rsidRPr="006B5567" w:rsidRDefault="00360850" w:rsidP="00360850">
      <w:pPr>
        <w:rPr>
          <w:lang w:eastAsia="x-none"/>
        </w:rPr>
      </w:pPr>
      <w:r w:rsidRPr="006B5567">
        <w:rPr>
          <w:lang w:eastAsia="x-none"/>
        </w:rPr>
        <w:t xml:space="preserve">В този модул се формира бюджета на НИП. </w:t>
      </w:r>
    </w:p>
    <w:p w:rsidR="00753C10" w:rsidRPr="006B5567" w:rsidRDefault="00753C10" w:rsidP="00753C10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3388995"/>
            <wp:effectExtent l="19050" t="19050" r="13335" b="2095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2020-11-12 14_49_37-Модул бюджет.png"/>
                    <pic:cNvPicPr/>
                  </pic:nvPicPr>
                  <pic:blipFill>
                    <a:blip r:embed="rId2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38899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753C10" w:rsidRPr="006B5567" w:rsidRDefault="00753C10" w:rsidP="00753C10">
      <w:pPr>
        <w:pStyle w:val="Caption"/>
        <w:ind w:firstLine="0"/>
        <w:jc w:val="center"/>
        <w:rPr>
          <w:lang w:eastAsia="x-none"/>
        </w:rPr>
      </w:pPr>
      <w:bookmarkStart w:id="113" w:name="_Ref56085609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06</w:t>
      </w:r>
      <w:r w:rsidRPr="006B5567">
        <w:fldChar w:fldCharType="end"/>
      </w:r>
      <w:bookmarkEnd w:id="113"/>
      <w:r w:rsidRPr="006B5567">
        <w:t xml:space="preserve"> Бюджет</w:t>
      </w:r>
    </w:p>
    <w:p w:rsidR="00753C10" w:rsidRPr="006B5567" w:rsidRDefault="00753C10" w:rsidP="00360850">
      <w:pPr>
        <w:rPr>
          <w:lang w:eastAsia="x-none"/>
        </w:rPr>
      </w:pPr>
      <w:r w:rsidRPr="006B5567">
        <w:rPr>
          <w:lang w:eastAsia="x-none"/>
        </w:rPr>
        <w:t xml:space="preserve">Първото, което трябва да направите е да посочите, за коя годи ще формирате бюджет. Това става като кликнете с мишката в поле </w:t>
      </w:r>
      <w:r w:rsidRPr="006B5567">
        <w:rPr>
          <w:b/>
          <w:lang w:eastAsia="x-none"/>
        </w:rPr>
        <w:t>Година</w:t>
      </w:r>
      <w:r w:rsidRPr="006B5567">
        <w:rPr>
          <w:lang w:eastAsia="x-none"/>
        </w:rPr>
        <w:t xml:space="preserve">. Отваря се падащ списък за избор на година. Изберете година и преминете към добавяне на позициите на бюджета. </w:t>
      </w:r>
    </w:p>
    <w:p w:rsidR="00753C10" w:rsidRPr="006B5567" w:rsidRDefault="00753C10" w:rsidP="00753C10">
      <w:pPr>
        <w:rPr>
          <w:lang w:eastAsia="x-none"/>
        </w:rPr>
      </w:pPr>
      <w:r w:rsidRPr="006B5567">
        <w:rPr>
          <w:lang w:eastAsia="x-none"/>
        </w:rPr>
        <w:t xml:space="preserve">Позиция в бюджета ще създадете, като кликнете с мишката върху </w:t>
      </w:r>
      <w:r w:rsidRPr="006B5567">
        <w:rPr>
          <w:b/>
          <w:lang w:eastAsia="x-none"/>
        </w:rPr>
        <w:t>Добави</w:t>
      </w:r>
      <w:r w:rsidRPr="006B5567">
        <w:rPr>
          <w:lang w:eastAsia="x-none"/>
        </w:rPr>
        <w:t>.  Системата добавя празен ред за избор на елемент от тарифа. Кликнете с мишката в празното поле, за да отворите списъка с артикулите в тарифи. За целта всеки елемент на бюджета трябва да е въведен като елемент от тарифа, за да може да бъде избиран в модула.</w:t>
      </w:r>
    </w:p>
    <w:p w:rsidR="00753C10" w:rsidRPr="006B5567" w:rsidRDefault="00753C10" w:rsidP="00360850">
      <w:pPr>
        <w:rPr>
          <w:lang w:eastAsia="x-none"/>
        </w:rPr>
      </w:pPr>
    </w:p>
    <w:p w:rsidR="00753C10" w:rsidRPr="006B5567" w:rsidRDefault="00753C10" w:rsidP="00753C10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2124829" cy="2948626"/>
            <wp:effectExtent l="19050" t="19050" r="27940" b="2349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2020-11-12 14_57_03-Модул бюджет.png"/>
                    <pic:cNvPicPr/>
                  </pic:nvPicPr>
                  <pic:blipFill>
                    <a:blip r:embed="rId2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1390" cy="2957731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753C10" w:rsidRPr="006B5567" w:rsidRDefault="00753C10" w:rsidP="00753C10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07</w:t>
      </w:r>
      <w:r w:rsidRPr="006B5567">
        <w:fldChar w:fldCharType="end"/>
      </w:r>
      <w:r w:rsidRPr="006B5567">
        <w:t xml:space="preserve"> Добавяне на позиция в бюджета</w:t>
      </w:r>
    </w:p>
    <w:p w:rsidR="00753C10" w:rsidRPr="006B5567" w:rsidRDefault="00753C10" w:rsidP="00360850">
      <w:pPr>
        <w:rPr>
          <w:lang w:eastAsia="x-none"/>
        </w:rPr>
      </w:pPr>
      <w:r w:rsidRPr="006B5567">
        <w:rPr>
          <w:lang w:eastAsia="x-none"/>
        </w:rPr>
        <w:t xml:space="preserve">След като въведете позиция трябва в секция </w:t>
      </w:r>
      <w:r w:rsidRPr="006B5567">
        <w:rPr>
          <w:b/>
          <w:lang w:eastAsia="x-none"/>
        </w:rPr>
        <w:t>План</w:t>
      </w:r>
      <w:r w:rsidRPr="006B5567">
        <w:rPr>
          <w:lang w:eastAsia="x-none"/>
        </w:rPr>
        <w:t xml:space="preserve">, да попълните какво количество прогнозирате, че ви е необходимо. Данните в секция </w:t>
      </w:r>
      <w:r w:rsidRPr="006B5567">
        <w:rPr>
          <w:b/>
          <w:lang w:eastAsia="x-none"/>
        </w:rPr>
        <w:t>Разход</w:t>
      </w:r>
      <w:r w:rsidRPr="006B5567">
        <w:rPr>
          <w:lang w:eastAsia="x-none"/>
        </w:rPr>
        <w:t xml:space="preserve"> се попълват от системата на база въведените в събитията разходи.  </w:t>
      </w:r>
    </w:p>
    <w:p w:rsidR="00360850" w:rsidRPr="006B5567" w:rsidRDefault="00360850" w:rsidP="00360850">
      <w:pPr>
        <w:rPr>
          <w:lang w:eastAsia="x-none"/>
        </w:rPr>
      </w:pPr>
      <w:r w:rsidRPr="006B5567">
        <w:rPr>
          <w:lang w:eastAsia="x-none"/>
        </w:rPr>
        <w:t>Позиция от бюджета се изтрива като кликнете върху символа за изтриване в дясната част на реда</w:t>
      </w:r>
      <w:r w:rsidR="00753C10" w:rsidRPr="006B5567">
        <w:rPr>
          <w:lang w:eastAsia="x-none"/>
        </w:rPr>
        <w:t xml:space="preserve">(вижте на </w:t>
      </w:r>
      <w:r w:rsidR="00753C10" w:rsidRPr="006B5567">
        <w:rPr>
          <w:lang w:eastAsia="x-none"/>
        </w:rPr>
        <w:fldChar w:fldCharType="begin"/>
      </w:r>
      <w:r w:rsidR="00753C10" w:rsidRPr="006B5567">
        <w:rPr>
          <w:lang w:eastAsia="x-none"/>
        </w:rPr>
        <w:instrText xml:space="preserve"> REF _Ref56085609 \h </w:instrText>
      </w:r>
      <w:r w:rsidR="00753C10" w:rsidRPr="006B5567">
        <w:rPr>
          <w:lang w:eastAsia="x-none"/>
        </w:rPr>
      </w:r>
      <w:r w:rsidR="00753C10"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03</w:t>
      </w:r>
      <w:r w:rsidR="00753C10" w:rsidRPr="006B5567">
        <w:rPr>
          <w:lang w:eastAsia="x-none"/>
        </w:rPr>
        <w:fldChar w:fldCharType="end"/>
      </w:r>
      <w:r w:rsidR="00753C10" w:rsidRPr="006B5567">
        <w:rPr>
          <w:lang w:eastAsia="x-none"/>
        </w:rPr>
        <w:t>)</w:t>
      </w:r>
      <w:r w:rsidRPr="006B5567">
        <w:rPr>
          <w:lang w:eastAsia="x-none"/>
        </w:rPr>
        <w:t>.</w:t>
      </w:r>
    </w:p>
    <w:p w:rsidR="00360850" w:rsidRPr="006B5567" w:rsidRDefault="00360850" w:rsidP="00360850">
      <w:pPr>
        <w:rPr>
          <w:lang w:eastAsia="x-none"/>
        </w:rPr>
      </w:pPr>
      <w:r w:rsidRPr="006B5567">
        <w:rPr>
          <w:lang w:eastAsia="x-none"/>
        </w:rPr>
        <w:t xml:space="preserve">За да запазите въведеното кликнете с мишката върху </w:t>
      </w:r>
      <w:r w:rsidR="00753C10" w:rsidRPr="006B5567">
        <w:rPr>
          <w:b/>
          <w:lang w:eastAsia="x-none"/>
        </w:rPr>
        <w:t>З</w:t>
      </w:r>
      <w:r w:rsidRPr="006B5567">
        <w:rPr>
          <w:b/>
          <w:lang w:eastAsia="x-none"/>
        </w:rPr>
        <w:t>апис</w:t>
      </w:r>
      <w:r w:rsidR="00753C10" w:rsidRPr="006B5567">
        <w:rPr>
          <w:b/>
          <w:lang w:eastAsia="x-none"/>
        </w:rPr>
        <w:t xml:space="preserve"> </w:t>
      </w:r>
      <w:r w:rsidR="00753C10" w:rsidRPr="006B5567">
        <w:rPr>
          <w:lang w:eastAsia="x-none"/>
        </w:rPr>
        <w:t xml:space="preserve">(вижте </w:t>
      </w:r>
      <w:r w:rsidR="00753C10" w:rsidRPr="006B5567">
        <w:rPr>
          <w:lang w:eastAsia="x-none"/>
        </w:rPr>
        <w:fldChar w:fldCharType="begin"/>
      </w:r>
      <w:r w:rsidR="00753C10" w:rsidRPr="006B5567">
        <w:rPr>
          <w:lang w:eastAsia="x-none"/>
        </w:rPr>
        <w:instrText xml:space="preserve"> REF _Ref56085609 \h </w:instrText>
      </w:r>
      <w:r w:rsidR="00753C10" w:rsidRPr="006B5567">
        <w:rPr>
          <w:lang w:eastAsia="x-none"/>
        </w:rPr>
      </w:r>
      <w:r w:rsidR="00753C10"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03</w:t>
      </w:r>
      <w:r w:rsidR="00753C10" w:rsidRPr="006B5567">
        <w:rPr>
          <w:lang w:eastAsia="x-none"/>
        </w:rPr>
        <w:fldChar w:fldCharType="end"/>
      </w:r>
      <w:r w:rsidR="00753C10" w:rsidRPr="006B5567">
        <w:rPr>
          <w:lang w:eastAsia="x-none"/>
        </w:rPr>
        <w:t>)</w:t>
      </w:r>
      <w:r w:rsidRPr="006B5567">
        <w:rPr>
          <w:lang w:eastAsia="x-none"/>
        </w:rPr>
        <w:t>.</w:t>
      </w:r>
    </w:p>
    <w:p w:rsidR="002222AE" w:rsidRPr="006B5567" w:rsidRDefault="002222AE" w:rsidP="002222AE">
      <w:pPr>
        <w:pStyle w:val="Heading2"/>
      </w:pPr>
      <w:bookmarkStart w:id="114" w:name="_Toc56097416"/>
      <w:r w:rsidRPr="006B5567">
        <w:t xml:space="preserve">Модул Бюджет </w:t>
      </w:r>
      <w:r w:rsidR="009B6938" w:rsidRPr="006B5567">
        <w:t>–</w:t>
      </w:r>
      <w:r w:rsidRPr="006B5567">
        <w:t xml:space="preserve"> справка</w:t>
      </w:r>
      <w:bookmarkEnd w:id="114"/>
    </w:p>
    <w:p w:rsidR="009B6938" w:rsidRPr="006B5567" w:rsidRDefault="009B6938" w:rsidP="009B6938">
      <w:pPr>
        <w:rPr>
          <w:lang w:eastAsia="x-none"/>
        </w:rPr>
      </w:pPr>
      <w:r w:rsidRPr="006B5567">
        <w:rPr>
          <w:lang w:eastAsia="x-none"/>
        </w:rPr>
        <w:t xml:space="preserve">Справката е разбивка на бюджетите и разходите по събития. Освен планираните и реално направените разходи, в нея са включени и някои полета от основните данни на събитието. Групирана по Име на събитие. </w:t>
      </w:r>
    </w:p>
    <w:p w:rsidR="009B6938" w:rsidRPr="006B5567" w:rsidRDefault="009B6938" w:rsidP="009B6938">
      <w:pPr>
        <w:rPr>
          <w:lang w:eastAsia="x-none"/>
        </w:rPr>
      </w:pPr>
      <w:r w:rsidRPr="006B5567">
        <w:rPr>
          <w:lang w:eastAsia="x-none"/>
        </w:rPr>
        <w:t xml:space="preserve">Предвидена е възможност за филтриране на данните по дирекции. За целта от падащия списък в полето изберете дирекция. </w:t>
      </w:r>
    </w:p>
    <w:p w:rsidR="005415D6" w:rsidRPr="006B5567" w:rsidRDefault="005415D6" w:rsidP="005415D6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3305175"/>
            <wp:effectExtent l="19050" t="19050" r="13335" b="2857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2020-11-12 15_16_31-Модул бюджет - справка.png"/>
                    <pic:cNvPicPr/>
                  </pic:nvPicPr>
                  <pic:blipFill>
                    <a:blip r:embed="rId2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30517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5415D6" w:rsidRPr="006B5567" w:rsidRDefault="005415D6" w:rsidP="005415D6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08</w:t>
      </w:r>
      <w:r w:rsidRPr="006B5567">
        <w:fldChar w:fldCharType="end"/>
      </w:r>
      <w:r w:rsidRPr="006B5567">
        <w:t xml:space="preserve"> Модул Бюджет – справка</w:t>
      </w:r>
    </w:p>
    <w:p w:rsidR="00276BAC" w:rsidRPr="006B5567" w:rsidRDefault="00276BAC" w:rsidP="002222AE">
      <w:pPr>
        <w:pStyle w:val="Heading2"/>
      </w:pPr>
      <w:bookmarkStart w:id="115" w:name="_Toc56097417"/>
      <w:r w:rsidRPr="006B5567">
        <w:t>Бюджет – шаблони</w:t>
      </w:r>
      <w:bookmarkEnd w:id="115"/>
    </w:p>
    <w:p w:rsidR="00276BAC" w:rsidRPr="006B5567" w:rsidRDefault="005D1B37" w:rsidP="005D1B37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4772970" cy="3045808"/>
            <wp:effectExtent l="19050" t="19050" r="27940" b="2159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2020-11-12 15_20_21-Бюджет - шаблони.png"/>
                    <pic:cNvPicPr/>
                  </pic:nvPicPr>
                  <pic:blipFill>
                    <a:blip r:embed="rId2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7226" cy="305490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5D1B37" w:rsidRPr="006B5567" w:rsidRDefault="005D1B37" w:rsidP="005D1B37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09</w:t>
      </w:r>
      <w:r w:rsidRPr="006B5567">
        <w:fldChar w:fldCharType="end"/>
      </w:r>
      <w:r w:rsidRPr="006B5567">
        <w:t xml:space="preserve"> Шаблони Бюджет</w:t>
      </w:r>
    </w:p>
    <w:p w:rsidR="005D1B37" w:rsidRPr="006B5567" w:rsidRDefault="005D1B37" w:rsidP="00276BAC">
      <w:pPr>
        <w:rPr>
          <w:lang w:eastAsia="x-none"/>
        </w:rPr>
      </w:pPr>
      <w:r w:rsidRPr="006B5567">
        <w:rPr>
          <w:lang w:eastAsia="x-none"/>
        </w:rPr>
        <w:lastRenderedPageBreak/>
        <w:t xml:space="preserve">В този модул генерирате шаблоните за бюджет на събитие. </w:t>
      </w:r>
    </w:p>
    <w:p w:rsidR="005D1B37" w:rsidRPr="006B5567" w:rsidRDefault="005D1B37" w:rsidP="005D1B37">
      <w:pPr>
        <w:pStyle w:val="Heading3"/>
        <w:rPr>
          <w:lang w:val="bg-BG"/>
        </w:rPr>
      </w:pPr>
      <w:r w:rsidRPr="006B5567">
        <w:rPr>
          <w:lang w:val="bg-BG"/>
        </w:rPr>
        <w:t>Нов</w:t>
      </w:r>
    </w:p>
    <w:p w:rsidR="005D1B37" w:rsidRPr="006B5567" w:rsidRDefault="005D1B37" w:rsidP="00276BAC">
      <w:pPr>
        <w:rPr>
          <w:lang w:eastAsia="x-none"/>
        </w:rPr>
      </w:pPr>
      <w:r w:rsidRPr="006B5567">
        <w:rPr>
          <w:lang w:eastAsia="x-none"/>
        </w:rPr>
        <w:t xml:space="preserve">Кликнете с мишката върху бутон </w:t>
      </w:r>
      <w:r w:rsidRPr="006B5567">
        <w:rPr>
          <w:b/>
          <w:lang w:eastAsia="x-none"/>
        </w:rPr>
        <w:t>Нов</w:t>
      </w:r>
      <w:r w:rsidRPr="006B5567">
        <w:rPr>
          <w:lang w:eastAsia="x-none"/>
        </w:rPr>
        <w:t xml:space="preserve">, за да създадете нов шаблон на бюджет. Отваря се екран, на който трябва да попълните името на новия шаблон. </w:t>
      </w:r>
    </w:p>
    <w:p w:rsidR="005D1B37" w:rsidRPr="006B5567" w:rsidRDefault="005D1B37" w:rsidP="005D1B37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3920649" cy="1585399"/>
            <wp:effectExtent l="19050" t="19050" r="22860" b="1524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2020-11-12 15_24_38-Бюджет - шаблони.png"/>
                    <pic:cNvPicPr/>
                  </pic:nvPicPr>
                  <pic:blipFill>
                    <a:blip r:embed="rId2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6856" cy="1591953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5D1B37" w:rsidRPr="006B5567" w:rsidRDefault="005D1B37" w:rsidP="005D1B37">
      <w:pPr>
        <w:pStyle w:val="Caption"/>
        <w:ind w:firstLine="0"/>
        <w:jc w:val="center"/>
        <w:rPr>
          <w:lang w:eastAsia="x-none"/>
        </w:rPr>
      </w:pPr>
      <w:bookmarkStart w:id="116" w:name="_Ref56087260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10</w:t>
      </w:r>
      <w:r w:rsidRPr="006B5567">
        <w:fldChar w:fldCharType="end"/>
      </w:r>
      <w:bookmarkEnd w:id="116"/>
      <w:r w:rsidRPr="006B5567">
        <w:t xml:space="preserve"> Име на нов шаблон на бюджет</w:t>
      </w:r>
    </w:p>
    <w:p w:rsidR="005D1B37" w:rsidRPr="006B5567" w:rsidRDefault="005D1B37" w:rsidP="00276BAC">
      <w:pPr>
        <w:rPr>
          <w:lang w:eastAsia="x-none"/>
        </w:rPr>
      </w:pPr>
      <w:r w:rsidRPr="006B5567">
        <w:rPr>
          <w:lang w:eastAsia="x-none"/>
        </w:rPr>
        <w:t xml:space="preserve">След това, за да добавите позиции към шаблона, щракнете с мишката върху </w:t>
      </w:r>
      <w:r w:rsidRPr="006B5567">
        <w:rPr>
          <w:b/>
          <w:lang w:eastAsia="x-none"/>
        </w:rPr>
        <w:t>Добави</w:t>
      </w:r>
      <w:r w:rsidRPr="006B5567">
        <w:rPr>
          <w:lang w:eastAsia="x-none"/>
        </w:rPr>
        <w:t xml:space="preserve">(вижте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6087260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07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>). Отваря се ред за избор на артикул от тарифи.</w:t>
      </w:r>
    </w:p>
    <w:p w:rsidR="005D1B37" w:rsidRPr="006B5567" w:rsidRDefault="005D1B37" w:rsidP="005D1B37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3551555"/>
            <wp:effectExtent l="19050" t="19050" r="13335" b="1079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2020-11-12 15_28_15-Бюджет - шаблони.png"/>
                    <pic:cNvPicPr/>
                  </pic:nvPicPr>
                  <pic:blipFill>
                    <a:blip r:embed="rId2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55155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5D1B37" w:rsidRPr="006B5567" w:rsidRDefault="005D1B37" w:rsidP="005D1B37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11</w:t>
      </w:r>
      <w:r w:rsidRPr="006B5567">
        <w:fldChar w:fldCharType="end"/>
      </w:r>
      <w:r w:rsidRPr="006B5567">
        <w:t xml:space="preserve"> Въвеждане на позиция в шаблона на бюджет</w:t>
      </w:r>
    </w:p>
    <w:p w:rsidR="005D1B37" w:rsidRPr="006B5567" w:rsidRDefault="005D1B37" w:rsidP="005D1B37">
      <w:r w:rsidRPr="006B5567">
        <w:lastRenderedPageBreak/>
        <w:t>В колона количество въведете количеството</w:t>
      </w:r>
      <w:r w:rsidR="00492AB7">
        <w:t>,</w:t>
      </w:r>
      <w:r w:rsidRPr="006B5567">
        <w:t xml:space="preserve"> което ще е необходимо за провеждане на събитието. </w:t>
      </w:r>
    </w:p>
    <w:p w:rsidR="005D1B37" w:rsidRPr="006B5567" w:rsidRDefault="005D1B37" w:rsidP="005D1B37">
      <w:r w:rsidRPr="006B5567">
        <w:t>В колона дата – въведете датата</w:t>
      </w:r>
      <w:r w:rsidR="00492AB7">
        <w:t>,</w:t>
      </w:r>
      <w:r w:rsidRPr="006B5567">
        <w:t xml:space="preserve"> на която планирате да направите разхода. При генериране на шаблон оставате това пола празно. </w:t>
      </w:r>
    </w:p>
    <w:p w:rsidR="005D1B37" w:rsidRPr="006B5567" w:rsidRDefault="005D1B37" w:rsidP="005D1B37">
      <w:r w:rsidRPr="006B5567">
        <w:t>Позиция на шаблона можете да изтриете, като щракнете с мишката върху символа за изтриване в дясната част на реда.</w:t>
      </w:r>
    </w:p>
    <w:p w:rsidR="00276BAC" w:rsidRPr="006B5567" w:rsidRDefault="005D1B37" w:rsidP="00276BAC">
      <w:r w:rsidRPr="006B5567">
        <w:t xml:space="preserve">След като въведете всички позиции на шаблона, кликнете с мишката върху </w:t>
      </w:r>
      <w:r w:rsidRPr="006B5567">
        <w:rPr>
          <w:b/>
        </w:rPr>
        <w:t>Запис</w:t>
      </w:r>
      <w:r w:rsidRPr="006B5567">
        <w:t>, за да го запазите.</w:t>
      </w:r>
    </w:p>
    <w:p w:rsidR="005D1B37" w:rsidRPr="006B5567" w:rsidRDefault="008E04DE" w:rsidP="008E04DE">
      <w:pPr>
        <w:pStyle w:val="Heading3"/>
        <w:rPr>
          <w:lang w:val="bg-BG"/>
        </w:rPr>
      </w:pPr>
      <w:r w:rsidRPr="006B5567">
        <w:rPr>
          <w:lang w:val="bg-BG"/>
        </w:rPr>
        <w:t>Действия</w:t>
      </w:r>
    </w:p>
    <w:p w:rsidR="008E04DE" w:rsidRPr="006B5567" w:rsidRDefault="008E04DE" w:rsidP="008E04DE">
      <w:pPr>
        <w:spacing w:after="0"/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8E04DE" w:rsidRPr="006B5567" w:rsidRDefault="008E04DE" w:rsidP="008E04DE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355073" cy="1265852"/>
            <wp:effectExtent l="19050" t="19050" r="26670" b="10795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2020-11-12 15_34_47-Бюджет - шаблони.png"/>
                    <pic:cNvPicPr/>
                  </pic:nvPicPr>
                  <pic:blipFill>
                    <a:blip r:embed="rId2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9469" cy="127359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8E04DE" w:rsidRPr="006B5567" w:rsidRDefault="008E04DE" w:rsidP="008E04DE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12</w:t>
      </w:r>
      <w:r w:rsidRPr="006B5567">
        <w:fldChar w:fldCharType="end"/>
      </w:r>
      <w:r w:rsidRPr="006B5567">
        <w:t xml:space="preserve"> Действия в Бюджет – шаблони</w:t>
      </w:r>
    </w:p>
    <w:p w:rsidR="008E04DE" w:rsidRPr="006B5567" w:rsidRDefault="008E04DE" w:rsidP="008E04DE">
      <w:pPr>
        <w:pStyle w:val="ListParagraph"/>
        <w:numPr>
          <w:ilvl w:val="0"/>
          <w:numId w:val="38"/>
        </w:numPr>
        <w:rPr>
          <w:lang w:val="bg-BG" w:eastAsia="x-none"/>
        </w:rPr>
      </w:pPr>
      <w:r w:rsidRPr="006B5567">
        <w:rPr>
          <w:lang w:val="bg-BG" w:eastAsia="x-none"/>
        </w:rPr>
        <w:t>Редакция – редактирате шаблон. Можете да:</w:t>
      </w:r>
    </w:p>
    <w:p w:rsidR="008E04DE" w:rsidRPr="006B5567" w:rsidRDefault="008E04DE" w:rsidP="008E04DE">
      <w:pPr>
        <w:pStyle w:val="ListParagraph"/>
        <w:numPr>
          <w:ilvl w:val="1"/>
          <w:numId w:val="38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променяте името му; </w:t>
      </w:r>
    </w:p>
    <w:p w:rsidR="008E04DE" w:rsidRPr="006B5567" w:rsidRDefault="008E04DE" w:rsidP="008E04DE">
      <w:pPr>
        <w:pStyle w:val="ListParagraph"/>
        <w:numPr>
          <w:ilvl w:val="1"/>
          <w:numId w:val="38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да добавяте позиции; </w:t>
      </w:r>
    </w:p>
    <w:p w:rsidR="008E04DE" w:rsidRPr="006B5567" w:rsidRDefault="008E04DE" w:rsidP="008E04DE">
      <w:pPr>
        <w:pStyle w:val="ListParagraph"/>
        <w:numPr>
          <w:ilvl w:val="1"/>
          <w:numId w:val="38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да изтривате позиции; </w:t>
      </w:r>
    </w:p>
    <w:p w:rsidR="008E04DE" w:rsidRPr="006B5567" w:rsidRDefault="008E04DE" w:rsidP="008E04DE">
      <w:pPr>
        <w:pStyle w:val="ListParagraph"/>
        <w:numPr>
          <w:ilvl w:val="1"/>
          <w:numId w:val="38"/>
        </w:numPr>
        <w:rPr>
          <w:lang w:val="bg-BG" w:eastAsia="x-none"/>
        </w:rPr>
      </w:pPr>
      <w:r w:rsidRPr="006B5567">
        <w:rPr>
          <w:lang w:val="bg-BG" w:eastAsia="x-none"/>
        </w:rPr>
        <w:t>да променяте заложеното количество.</w:t>
      </w:r>
    </w:p>
    <w:p w:rsidR="008E04DE" w:rsidRPr="006B5567" w:rsidRDefault="008E04DE" w:rsidP="008E04DE">
      <w:pPr>
        <w:pStyle w:val="ListParagraph"/>
        <w:rPr>
          <w:lang w:val="bg-BG" w:eastAsia="x-none"/>
        </w:rPr>
      </w:pPr>
    </w:p>
    <w:p w:rsidR="008E04DE" w:rsidRPr="006B5567" w:rsidRDefault="008E04DE" w:rsidP="008E04DE">
      <w:pPr>
        <w:pStyle w:val="ListParagraph"/>
        <w:numPr>
          <w:ilvl w:val="0"/>
          <w:numId w:val="38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Изтриване </w:t>
      </w:r>
      <w:r w:rsidR="00191E89" w:rsidRPr="006B5567">
        <w:rPr>
          <w:lang w:val="bg-BG" w:eastAsia="x-none"/>
        </w:rPr>
        <w:t>–</w:t>
      </w:r>
      <w:r w:rsidRPr="006B5567">
        <w:rPr>
          <w:lang w:val="bg-BG" w:eastAsia="x-none"/>
        </w:rPr>
        <w:t xml:space="preserve"> </w:t>
      </w:r>
      <w:r w:rsidR="00191E89" w:rsidRPr="006B5567">
        <w:rPr>
          <w:lang w:val="bg-BG" w:eastAsia="x-none"/>
        </w:rPr>
        <w:t xml:space="preserve">изтривате шаблона на бюджета. </w:t>
      </w:r>
    </w:p>
    <w:p w:rsidR="00191E89" w:rsidRPr="006B5567" w:rsidRDefault="00191E89" w:rsidP="00191E89">
      <w:pPr>
        <w:pStyle w:val="ListParagraph"/>
        <w:ind w:firstLine="720"/>
        <w:rPr>
          <w:lang w:val="bg-BG" w:eastAsia="x-none"/>
        </w:rPr>
      </w:pPr>
      <w:r w:rsidRPr="006B5567">
        <w:rPr>
          <w:b/>
          <w:i/>
          <w:lang w:val="bg-BG" w:eastAsia="x-none"/>
        </w:rPr>
        <w:t>Забележка:</w:t>
      </w:r>
      <w:r w:rsidRPr="006B5567">
        <w:rPr>
          <w:lang w:val="bg-BG" w:eastAsia="x-none"/>
        </w:rPr>
        <w:t xml:space="preserve"> Бъдете внимателни с тази опция, защото изтривате шаблона. Системата няма да ви предупреди и няма да изиска от вас потвърждение на действието. Затова препоръчваме да ползвате опцията </w:t>
      </w:r>
      <w:r w:rsidRPr="006B5567">
        <w:rPr>
          <w:b/>
          <w:lang w:val="bg-BG" w:eastAsia="x-none"/>
        </w:rPr>
        <w:t>Деактивиране</w:t>
      </w:r>
      <w:r w:rsidRPr="006B5567">
        <w:rPr>
          <w:lang w:val="bg-BG" w:eastAsia="x-none"/>
        </w:rPr>
        <w:t>.</w:t>
      </w:r>
    </w:p>
    <w:p w:rsidR="00191E89" w:rsidRPr="006B5567" w:rsidRDefault="00191E89" w:rsidP="008E04DE">
      <w:pPr>
        <w:pStyle w:val="ListParagraph"/>
        <w:numPr>
          <w:ilvl w:val="0"/>
          <w:numId w:val="38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Деактивиране – шаблона продължава да съществува, но няма да може да бъде прилаган в събития. </w:t>
      </w:r>
    </w:p>
    <w:p w:rsidR="00191E89" w:rsidRPr="006B5567" w:rsidRDefault="00191E89" w:rsidP="008E04DE">
      <w:pPr>
        <w:pStyle w:val="ListParagraph"/>
        <w:numPr>
          <w:ilvl w:val="0"/>
          <w:numId w:val="38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Активиране – опцията е налична само за деактивирани шаблони. Чрез нея отново правите активен деактивиран шаблон. </w:t>
      </w:r>
    </w:p>
    <w:p w:rsidR="007E08D1" w:rsidRPr="006B5567" w:rsidRDefault="007E08D1" w:rsidP="007E08D1">
      <w:pPr>
        <w:pStyle w:val="Heading1"/>
      </w:pPr>
      <w:bookmarkStart w:id="117" w:name="_Toc56097418"/>
      <w:r w:rsidRPr="006B5567">
        <w:t>Регистри</w:t>
      </w:r>
      <w:bookmarkEnd w:id="117"/>
    </w:p>
    <w:p w:rsidR="007E08D1" w:rsidRPr="006B5567" w:rsidRDefault="007E08D1" w:rsidP="007E08D1">
      <w:r w:rsidRPr="006B5567">
        <w:t xml:space="preserve">Регистри обединява всички помощни регистри в ИСУПО. За да видите всички регистри, щракнете с мишката върху </w:t>
      </w:r>
      <w:r w:rsidRPr="006B5567">
        <w:rPr>
          <w:b/>
        </w:rPr>
        <w:t>Регистри</w:t>
      </w:r>
      <w:r w:rsidRPr="006B5567">
        <w:t xml:space="preserve"> в главното меню. Менюто се разгъва и можете да видите всички регистри включени в раздела. </w:t>
      </w:r>
    </w:p>
    <w:p w:rsidR="007E08D1" w:rsidRPr="006B5567" w:rsidRDefault="00DC34B4" w:rsidP="00DC34B4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1806097" cy="2667231"/>
            <wp:effectExtent l="19050" t="19050" r="22860" b="19050"/>
            <wp:docPr id="706" name="Picture 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" name="2020-11-11 17_46_31-Модул бюджет.png"/>
                    <pic:cNvPicPr/>
                  </pic:nvPicPr>
                  <pic:blipFill>
                    <a:blip r:embed="rId2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6097" cy="2667231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DC34B4" w:rsidRPr="006B5567" w:rsidRDefault="00DC34B4" w:rsidP="00DC34B4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13</w:t>
      </w:r>
      <w:r w:rsidRPr="006B5567">
        <w:fldChar w:fldCharType="end"/>
      </w:r>
      <w:r w:rsidRPr="006B5567">
        <w:t xml:space="preserve"> Регистри</w:t>
      </w:r>
    </w:p>
    <w:p w:rsidR="007E08D1" w:rsidRPr="006B5567" w:rsidRDefault="007E08D1" w:rsidP="007E08D1">
      <w:r w:rsidRPr="006B5567">
        <w:t xml:space="preserve">Изберете регистър и щракнете с мишката върху името му. Така ще отворите регистъра и ще видите неговата начална страница. </w:t>
      </w:r>
    </w:p>
    <w:p w:rsidR="007E08D1" w:rsidRPr="006B5567" w:rsidRDefault="007E08D1" w:rsidP="007E08D1">
      <w:pPr>
        <w:pStyle w:val="Heading2"/>
      </w:pPr>
      <w:bookmarkStart w:id="118" w:name="_Toc56097419"/>
      <w:r w:rsidRPr="006B5567">
        <w:t>Организатори/Партньори</w:t>
      </w:r>
      <w:bookmarkEnd w:id="118"/>
    </w:p>
    <w:p w:rsidR="007E08D1" w:rsidRPr="006B5567" w:rsidRDefault="00C42557" w:rsidP="00C42557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527935"/>
            <wp:effectExtent l="19050" t="19050" r="13335" b="24765"/>
            <wp:docPr id="519" name="Picture 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" name="2020-11-11 21_01_55-Организатори _ Партньори.png"/>
                    <pic:cNvPicPr/>
                  </pic:nvPicPr>
                  <pic:blipFill>
                    <a:blip r:embed="rId2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5279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42557" w:rsidRPr="006B5567" w:rsidRDefault="00C42557" w:rsidP="00C42557">
      <w:pPr>
        <w:pStyle w:val="Caption"/>
        <w:ind w:firstLine="0"/>
        <w:jc w:val="center"/>
      </w:pPr>
      <w:bookmarkStart w:id="119" w:name="_Ref56021565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14</w:t>
      </w:r>
      <w:r w:rsidRPr="006B5567">
        <w:fldChar w:fldCharType="end"/>
      </w:r>
      <w:bookmarkEnd w:id="119"/>
      <w:r w:rsidRPr="006B5567">
        <w:t xml:space="preserve"> Организатори/Партньори</w:t>
      </w:r>
    </w:p>
    <w:p w:rsidR="007E08D1" w:rsidRPr="006B5567" w:rsidRDefault="007E08D1" w:rsidP="007E08D1">
      <w:r w:rsidRPr="006B5567">
        <w:t xml:space="preserve">Можете да персонализирате изгледа на началния екран съгласно вашите предпочитания като ползвате настройки на екрана </w:t>
      </w:r>
      <w:r w:rsidRPr="006B5567">
        <w:rPr>
          <w:noProof/>
          <w:lang w:eastAsia="bg-BG"/>
        </w:rPr>
        <w:drawing>
          <wp:inline distT="0" distB="0" distL="0" distR="0">
            <wp:extent cx="243840" cy="205740"/>
            <wp:effectExtent l="19050" t="19050" r="22860" b="2286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057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или разместите колоните. </w:t>
      </w:r>
    </w:p>
    <w:p w:rsidR="007E08D1" w:rsidRPr="006B5567" w:rsidRDefault="007E08D1" w:rsidP="007E08D1">
      <w:r w:rsidRPr="006B5567">
        <w:lastRenderedPageBreak/>
        <w:t xml:space="preserve">Данните в регистър Организатори/Партньори могат да бъдат редактирани, преглеждани, активирани и деактивирани, експортирани </w:t>
      </w:r>
      <w:r w:rsidR="00C42557" w:rsidRPr="006B5567">
        <w:t>в</w:t>
      </w:r>
      <w:r w:rsidRPr="006B5567">
        <w:t xml:space="preserve"> Excel.</w:t>
      </w:r>
    </w:p>
    <w:p w:rsidR="007E08D1" w:rsidRPr="006B5567" w:rsidRDefault="007E08D1" w:rsidP="007E08D1">
      <w:r w:rsidRPr="006B5567">
        <w:t xml:space="preserve">Нов запис в регистъра можете да създадете като щракнете на </w:t>
      </w:r>
      <w:r w:rsidRPr="006B5567">
        <w:rPr>
          <w:noProof/>
          <w:lang w:eastAsia="bg-BG"/>
        </w:rPr>
        <w:drawing>
          <wp:inline distT="0" distB="0" distL="0" distR="0">
            <wp:extent cx="304800" cy="228600"/>
            <wp:effectExtent l="19050" t="19050" r="19050" b="19050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 или импортирате данни. 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Импорт на данни</w:t>
      </w:r>
    </w:p>
    <w:p w:rsidR="007E08D1" w:rsidRPr="006B5567" w:rsidRDefault="007E08D1" w:rsidP="007E08D1">
      <w:r w:rsidRPr="006B5567">
        <w:t>За да импортирате данни, файла</w:t>
      </w:r>
      <w:r w:rsidR="00D827BC">
        <w:t>,</w:t>
      </w:r>
      <w:r w:rsidRPr="006B5567">
        <w:t xml:space="preserve"> от който правите импорта трябва да е с определена структура. За ваше улеснение в системата е вграден шаблон на файла за импорт. За да изтеглите шаблона е необходимо да щракнете с мишката върху </w:t>
      </w:r>
      <w:r w:rsidR="00C42557" w:rsidRPr="006B5567">
        <w:rPr>
          <w:b/>
          <w:noProof/>
          <w:lang w:eastAsia="bg-BG"/>
        </w:rPr>
        <w:t>Експорт на шаблон</w:t>
      </w:r>
      <w:r w:rsidR="00C42557" w:rsidRPr="006B5567">
        <w:rPr>
          <w:noProof/>
          <w:lang w:eastAsia="bg-BG"/>
        </w:rPr>
        <w:t xml:space="preserve"> (вижте на </w:t>
      </w:r>
      <w:r w:rsidR="00C42557" w:rsidRPr="006B5567">
        <w:rPr>
          <w:noProof/>
          <w:lang w:eastAsia="bg-BG"/>
        </w:rPr>
        <w:fldChar w:fldCharType="begin"/>
      </w:r>
      <w:r w:rsidR="00C42557" w:rsidRPr="006B5567">
        <w:rPr>
          <w:noProof/>
          <w:lang w:eastAsia="bg-BG"/>
        </w:rPr>
        <w:instrText xml:space="preserve"> REF _Ref56021565 \h </w:instrText>
      </w:r>
      <w:r w:rsidR="00C42557" w:rsidRPr="006B5567">
        <w:rPr>
          <w:noProof/>
          <w:lang w:eastAsia="bg-BG"/>
        </w:rPr>
      </w:r>
      <w:r w:rsidR="00C42557"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11</w:t>
      </w:r>
      <w:r w:rsidR="00C42557" w:rsidRPr="006B5567">
        <w:rPr>
          <w:noProof/>
          <w:lang w:eastAsia="bg-BG"/>
        </w:rPr>
        <w:fldChar w:fldCharType="end"/>
      </w:r>
      <w:r w:rsidR="00C42557" w:rsidRPr="006B5567">
        <w:rPr>
          <w:noProof/>
          <w:lang w:eastAsia="bg-BG"/>
        </w:rPr>
        <w:t xml:space="preserve">) </w:t>
      </w:r>
      <w:r w:rsidRPr="006B5567">
        <w:t xml:space="preserve">. Изтегленият шаблон е в Excel формат и има предварително дефинирана структура. Попълнете необходимите данни </w:t>
      </w:r>
      <w:r w:rsidR="00D827BC">
        <w:t>и</w:t>
      </w:r>
      <w:r w:rsidRPr="006B5567">
        <w:t xml:space="preserve"> изберете </w:t>
      </w:r>
      <w:r w:rsidR="00C42557" w:rsidRPr="006B5567">
        <w:rPr>
          <w:b/>
          <w:noProof/>
          <w:lang w:eastAsia="bg-BG"/>
        </w:rPr>
        <w:t>Импорт от Excel</w:t>
      </w:r>
      <w:r w:rsidR="00C42557" w:rsidRPr="006B5567">
        <w:rPr>
          <w:noProof/>
          <w:lang w:eastAsia="bg-BG"/>
        </w:rPr>
        <w:t xml:space="preserve"> (вижте на </w:t>
      </w:r>
      <w:r w:rsidR="00C42557" w:rsidRPr="006B5567">
        <w:rPr>
          <w:noProof/>
          <w:lang w:eastAsia="bg-BG"/>
        </w:rPr>
        <w:fldChar w:fldCharType="begin"/>
      </w:r>
      <w:r w:rsidR="00C42557" w:rsidRPr="006B5567">
        <w:rPr>
          <w:noProof/>
          <w:lang w:eastAsia="bg-BG"/>
        </w:rPr>
        <w:instrText xml:space="preserve"> REF _Ref56021565 \h </w:instrText>
      </w:r>
      <w:r w:rsidR="00C42557" w:rsidRPr="006B5567">
        <w:rPr>
          <w:noProof/>
          <w:lang w:eastAsia="bg-BG"/>
        </w:rPr>
      </w:r>
      <w:r w:rsidR="00C42557"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11</w:t>
      </w:r>
      <w:r w:rsidR="00C42557" w:rsidRPr="006B5567">
        <w:rPr>
          <w:noProof/>
          <w:lang w:eastAsia="bg-BG"/>
        </w:rPr>
        <w:fldChar w:fldCharType="end"/>
      </w:r>
      <w:r w:rsidR="00C42557" w:rsidRPr="006B5567">
        <w:rPr>
          <w:noProof/>
          <w:lang w:eastAsia="bg-BG"/>
        </w:rPr>
        <w:t xml:space="preserve">) </w:t>
      </w:r>
      <w:r w:rsidRPr="006B5567">
        <w:t>. Данните от файла ще се трансферират в регистъра.</w:t>
      </w:r>
    </w:p>
    <w:p w:rsidR="00C42557" w:rsidRPr="006B5567" w:rsidRDefault="00C42557" w:rsidP="007E08D1">
      <w:r w:rsidRPr="006B5567">
        <w:t xml:space="preserve">Ако преди да експортирате шаблон активирате чек бокса </w:t>
      </w:r>
      <w:r w:rsidRPr="006B5567">
        <w:rPr>
          <w:b/>
        </w:rPr>
        <w:t>Експорт с данни</w:t>
      </w:r>
      <w:r w:rsidRPr="006B5567">
        <w:t>, файла, който ще генерирате ще съдържа данните въведени в регистъра.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Нов запис</w:t>
      </w:r>
    </w:p>
    <w:p w:rsidR="007E08D1" w:rsidRPr="006B5567" w:rsidRDefault="007E08D1" w:rsidP="007E08D1">
      <w:r w:rsidRPr="006B5567">
        <w:t xml:space="preserve">Щракнете с мишката върху </w:t>
      </w:r>
      <w:r w:rsidRPr="006B5567">
        <w:rPr>
          <w:noProof/>
          <w:lang w:eastAsia="bg-BG"/>
        </w:rPr>
        <w:drawing>
          <wp:inline distT="0" distB="0" distL="0" distR="0">
            <wp:extent cx="304800" cy="228600"/>
            <wp:effectExtent l="19050" t="19050" r="19050" b="1905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. Ще се отвори екран за въвеждане на данни. </w:t>
      </w:r>
      <w:r w:rsidR="00C42557" w:rsidRPr="006B5567">
        <w:t>Данните са организирани в няколко секции:</w:t>
      </w:r>
    </w:p>
    <w:p w:rsidR="00C42557" w:rsidRPr="006B5567" w:rsidRDefault="00C42557" w:rsidP="00C42557">
      <w:pPr>
        <w:pStyle w:val="ListParagraph"/>
        <w:numPr>
          <w:ilvl w:val="0"/>
          <w:numId w:val="25"/>
        </w:numPr>
        <w:rPr>
          <w:lang w:val="bg-BG"/>
        </w:rPr>
      </w:pPr>
      <w:r w:rsidRPr="006B5567">
        <w:rPr>
          <w:lang w:val="bg-BG"/>
        </w:rPr>
        <w:t xml:space="preserve">Фирмена информация – Въведете данните на организацията или изберете от списък, като кликнете с мишката върху символа за търсене </w:t>
      </w:r>
      <w:r w:rsidRPr="006B5567">
        <w:rPr>
          <w:noProof/>
          <w:lang w:val="bg-BG" w:eastAsia="bg-BG"/>
        </w:rPr>
        <w:drawing>
          <wp:inline distT="0" distB="0" distL="0" distR="0">
            <wp:extent cx="205758" cy="228620"/>
            <wp:effectExtent l="19050" t="19050" r="22860" b="19050"/>
            <wp:docPr id="521" name="Picture 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" name="2020-11-11 10_07_53-Събития _ Редакция.png"/>
                    <pic:cNvPicPr/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58" cy="22862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  <w:r w:rsidRPr="006B5567">
        <w:rPr>
          <w:lang w:val="bg-BG"/>
        </w:rPr>
        <w:t>;</w:t>
      </w:r>
    </w:p>
    <w:p w:rsidR="007E08D1" w:rsidRPr="006B5567" w:rsidRDefault="00C42557" w:rsidP="00C42557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322830"/>
            <wp:effectExtent l="19050" t="19050" r="13335" b="20320"/>
            <wp:docPr id="520" name="Picture 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" name="2020-11-11 21_16_48-Организатори _ Партньори.png"/>
                    <pic:cNvPicPr/>
                  </pic:nvPicPr>
                  <pic:blipFill>
                    <a:blip r:embed="rId2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32283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C42557" w:rsidRPr="006B5567" w:rsidRDefault="00C42557" w:rsidP="00C42557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15</w:t>
      </w:r>
      <w:r w:rsidRPr="006B5567">
        <w:fldChar w:fldCharType="end"/>
      </w:r>
      <w:r w:rsidRPr="006B5567">
        <w:t xml:space="preserve"> Организатори/Партньори - Фирмена информация</w:t>
      </w:r>
    </w:p>
    <w:p w:rsidR="00C42557" w:rsidRPr="006B5567" w:rsidRDefault="00C42557" w:rsidP="00C42557">
      <w:pPr>
        <w:pStyle w:val="ListParagraph"/>
        <w:numPr>
          <w:ilvl w:val="0"/>
          <w:numId w:val="25"/>
        </w:numPr>
        <w:rPr>
          <w:lang w:val="bg-BG"/>
        </w:rPr>
      </w:pPr>
      <w:r w:rsidRPr="006B5567">
        <w:rPr>
          <w:lang w:val="bg-BG"/>
        </w:rPr>
        <w:lastRenderedPageBreak/>
        <w:t xml:space="preserve">Директор/Управител - Въведете данните на директора на организацията или изберете от списъка с личности, като кликнете с мишката върху символа за търсене </w:t>
      </w:r>
      <w:r w:rsidRPr="006B5567">
        <w:rPr>
          <w:noProof/>
          <w:lang w:val="bg-BG" w:eastAsia="bg-BG"/>
        </w:rPr>
        <w:drawing>
          <wp:inline distT="0" distB="0" distL="0" distR="0" wp14:anchorId="3CF2E22F" wp14:editId="4CDBE7FC">
            <wp:extent cx="205758" cy="228620"/>
            <wp:effectExtent l="19050" t="19050" r="22860" b="19050"/>
            <wp:docPr id="524" name="Picture 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" name="2020-11-11 10_07_53-Събития _ Редакция.png"/>
                    <pic:cNvPicPr/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58" cy="22862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  <w:r w:rsidRPr="006B5567">
        <w:rPr>
          <w:lang w:val="bg-BG"/>
        </w:rPr>
        <w:t>;</w:t>
      </w:r>
    </w:p>
    <w:p w:rsidR="00C42557" w:rsidRPr="006B5567" w:rsidRDefault="00C42557" w:rsidP="00C42557">
      <w:pPr>
        <w:spacing w:before="0" w:after="0"/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690495"/>
            <wp:effectExtent l="19050" t="19050" r="13335" b="14605"/>
            <wp:docPr id="525" name="Picture 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" name="2020-11-11 21_21_01-Организатори _ Партньори.png"/>
                    <pic:cNvPicPr/>
                  </pic:nvPicPr>
                  <pic:blipFill>
                    <a:blip r:embed="rId2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69049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C42557" w:rsidRPr="006B5567" w:rsidRDefault="00C42557" w:rsidP="00C42557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16</w:t>
      </w:r>
      <w:r w:rsidRPr="006B5567">
        <w:fldChar w:fldCharType="end"/>
      </w:r>
      <w:r w:rsidRPr="006B5567">
        <w:t xml:space="preserve"> Организатори/Партньори - Директор/Управител</w:t>
      </w:r>
    </w:p>
    <w:p w:rsidR="00C42557" w:rsidRPr="006B5567" w:rsidRDefault="00C42557" w:rsidP="00C42557">
      <w:pPr>
        <w:pStyle w:val="ListParagraph"/>
        <w:numPr>
          <w:ilvl w:val="0"/>
          <w:numId w:val="25"/>
        </w:numPr>
        <w:rPr>
          <w:lang w:val="bg-BG"/>
        </w:rPr>
      </w:pPr>
      <w:r w:rsidRPr="006B5567">
        <w:rPr>
          <w:lang w:val="bg-BG"/>
        </w:rPr>
        <w:t xml:space="preserve">Лице за контакт - Въведете данните на лицето за контакт или изберете от списъка с личности, като кликнете с мишката върху символа за търсене </w:t>
      </w:r>
      <w:r w:rsidRPr="006B5567">
        <w:rPr>
          <w:noProof/>
          <w:lang w:val="bg-BG" w:eastAsia="bg-BG"/>
        </w:rPr>
        <w:drawing>
          <wp:inline distT="0" distB="0" distL="0" distR="0" wp14:anchorId="2B7A5AD9" wp14:editId="0FFC0177">
            <wp:extent cx="205758" cy="228620"/>
            <wp:effectExtent l="19050" t="19050" r="22860" b="19050"/>
            <wp:docPr id="526" name="Picture 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" name="2020-11-11 10_07_53-Събития _ Редакция.png"/>
                    <pic:cNvPicPr/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58" cy="22862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  <w:r w:rsidRPr="006B5567">
        <w:rPr>
          <w:lang w:val="bg-BG"/>
        </w:rPr>
        <w:t>;</w:t>
      </w:r>
    </w:p>
    <w:p w:rsidR="00C42557" w:rsidRPr="006B5567" w:rsidRDefault="00C42557" w:rsidP="00C42557">
      <w:pPr>
        <w:spacing w:after="0"/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734310"/>
            <wp:effectExtent l="19050" t="19050" r="13335" b="27940"/>
            <wp:docPr id="530" name="Picture 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" name="2020-11-11 21_23_02-Организатори _ Партньори.png"/>
                    <pic:cNvPicPr/>
                  </pic:nvPicPr>
                  <pic:blipFill>
                    <a:blip r:embed="rId2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73431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C42557" w:rsidRPr="006B5567" w:rsidRDefault="00C42557" w:rsidP="00C42557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17</w:t>
      </w:r>
      <w:r w:rsidRPr="006B5567">
        <w:fldChar w:fldCharType="end"/>
      </w:r>
      <w:r w:rsidRPr="006B5567">
        <w:t xml:space="preserve"> Организатори/Партньори - Лице за контакт</w:t>
      </w:r>
    </w:p>
    <w:p w:rsidR="00C42557" w:rsidRPr="006B5567" w:rsidRDefault="00C42557" w:rsidP="00C42557">
      <w:pPr>
        <w:pStyle w:val="ListParagraph"/>
        <w:numPr>
          <w:ilvl w:val="0"/>
          <w:numId w:val="25"/>
        </w:numPr>
        <w:rPr>
          <w:lang w:val="bg-BG"/>
        </w:rPr>
      </w:pPr>
      <w:r w:rsidRPr="006B5567">
        <w:rPr>
          <w:lang w:val="bg-BG"/>
        </w:rPr>
        <w:lastRenderedPageBreak/>
        <w:t>Адрес – на регистрация и на кореспонденция – въведете двата адреса</w:t>
      </w:r>
    </w:p>
    <w:p w:rsidR="00C42557" w:rsidRPr="006B5567" w:rsidRDefault="00C42557" w:rsidP="00C42557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3131185"/>
            <wp:effectExtent l="19050" t="19050" r="13335" b="12065"/>
            <wp:docPr id="533" name="Picture 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" name="2020-11-11 21_27_12-Организатори _ Партньори.png"/>
                    <pic:cNvPicPr/>
                  </pic:nvPicPr>
                  <pic:blipFill>
                    <a:blip r:embed="rId2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13118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C42557" w:rsidRPr="006B5567" w:rsidRDefault="00C42557" w:rsidP="00C42557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18</w:t>
      </w:r>
      <w:r w:rsidRPr="006B5567">
        <w:fldChar w:fldCharType="end"/>
      </w:r>
      <w:r w:rsidRPr="006B5567">
        <w:t xml:space="preserve"> Организатори/Партньори - Адреси</w:t>
      </w:r>
    </w:p>
    <w:p w:rsidR="00C42557" w:rsidRPr="006B5567" w:rsidRDefault="00C42557" w:rsidP="00C42557">
      <w:pPr>
        <w:pStyle w:val="ListParagraph"/>
        <w:numPr>
          <w:ilvl w:val="0"/>
          <w:numId w:val="25"/>
        </w:numPr>
        <w:rPr>
          <w:lang w:val="bg-BG"/>
        </w:rPr>
      </w:pPr>
      <w:r w:rsidRPr="006B5567">
        <w:rPr>
          <w:lang w:val="bg-BG"/>
        </w:rPr>
        <w:t>Банкова сметка – секция, в която можете да въведе банковите данни на организацията;</w:t>
      </w:r>
    </w:p>
    <w:p w:rsidR="00C42557" w:rsidRPr="006B5567" w:rsidRDefault="00C42557" w:rsidP="00C42557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1238885"/>
            <wp:effectExtent l="19050" t="19050" r="13335" b="18415"/>
            <wp:docPr id="534" name="Picture 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" name="2020-11-11 21_29_01-Организатори _ Партньори.png"/>
                    <pic:cNvPicPr/>
                  </pic:nvPicPr>
                  <pic:blipFill>
                    <a:blip r:embed="rId2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23888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C42557" w:rsidRPr="006B5567" w:rsidRDefault="00C42557" w:rsidP="00C42557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19</w:t>
      </w:r>
      <w:r w:rsidRPr="006B5567">
        <w:fldChar w:fldCharType="end"/>
      </w:r>
      <w:r w:rsidRPr="006B5567">
        <w:t xml:space="preserve"> Организатори/Партньори – Банкова сметка</w:t>
      </w:r>
    </w:p>
    <w:p w:rsidR="00C42557" w:rsidRPr="006B5567" w:rsidRDefault="00C42557" w:rsidP="00C42557">
      <w:pPr>
        <w:pStyle w:val="ListParagraph"/>
        <w:numPr>
          <w:ilvl w:val="0"/>
          <w:numId w:val="25"/>
        </w:numPr>
        <w:spacing w:before="0" w:after="0"/>
        <w:rPr>
          <w:lang w:val="bg-BG"/>
        </w:rPr>
      </w:pPr>
      <w:r w:rsidRPr="006B5567">
        <w:rPr>
          <w:lang w:val="bg-BG"/>
        </w:rPr>
        <w:t>Други полета – текстови полета за въвеждане на допълнителна информация</w:t>
      </w:r>
    </w:p>
    <w:p w:rsidR="00C42557" w:rsidRPr="006B5567" w:rsidRDefault="00C42557" w:rsidP="00C42557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852805"/>
            <wp:effectExtent l="19050" t="19050" r="13335" b="23495"/>
            <wp:docPr id="535" name="Picture 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" name="2020-11-11 21_30_23-Организатори _ Партньори.png"/>
                    <pic:cNvPicPr/>
                  </pic:nvPicPr>
                  <pic:blipFill>
                    <a:blip r:embed="rId2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85280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C42557" w:rsidRPr="006B5567" w:rsidRDefault="00C42557" w:rsidP="00C42557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20</w:t>
      </w:r>
      <w:r w:rsidRPr="006B5567">
        <w:fldChar w:fldCharType="end"/>
      </w:r>
      <w:r w:rsidRPr="006B5567">
        <w:t xml:space="preserve"> Организатори/Партньори - Други полета</w:t>
      </w:r>
    </w:p>
    <w:p w:rsidR="00C42557" w:rsidRPr="006B5567" w:rsidRDefault="00C42557" w:rsidP="00C42557">
      <w:pPr>
        <w:pStyle w:val="ListParagraph"/>
        <w:numPr>
          <w:ilvl w:val="0"/>
          <w:numId w:val="25"/>
        </w:numPr>
        <w:rPr>
          <w:lang w:val="bg-BG"/>
        </w:rPr>
      </w:pPr>
      <w:r w:rsidRPr="006B5567">
        <w:rPr>
          <w:lang w:val="bg-BG"/>
        </w:rPr>
        <w:lastRenderedPageBreak/>
        <w:t xml:space="preserve">Договор / Споразумение – в тази секция можете да опишете договорите с организацията. </w:t>
      </w:r>
    </w:p>
    <w:p w:rsidR="00C42557" w:rsidRPr="006B5567" w:rsidRDefault="00C42557" w:rsidP="00C42557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692785"/>
            <wp:effectExtent l="19050" t="19050" r="13335" b="12065"/>
            <wp:docPr id="557" name="Picture 5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" name="2020-11-11 21_33_00-Организатори _ Партньори.png"/>
                    <pic:cNvPicPr/>
                  </pic:nvPicPr>
                  <pic:blipFill>
                    <a:blip r:embed="rId2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69278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C42557" w:rsidRPr="006B5567" w:rsidRDefault="00C42557" w:rsidP="00C42557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21</w:t>
      </w:r>
      <w:r w:rsidRPr="006B5567">
        <w:fldChar w:fldCharType="end"/>
      </w:r>
      <w:r w:rsidRPr="006B5567">
        <w:t xml:space="preserve"> Организатори/Партньори - Договори</w:t>
      </w:r>
    </w:p>
    <w:p w:rsidR="00C42557" w:rsidRPr="006B5567" w:rsidRDefault="00C42557" w:rsidP="00C42557">
      <w:pPr>
        <w:jc w:val="center"/>
      </w:pPr>
      <w:r w:rsidRPr="006B5567">
        <w:t xml:space="preserve">Щракнете с мишката върху бутона </w:t>
      </w:r>
      <w:r w:rsidRPr="006B5567">
        <w:rPr>
          <w:b/>
        </w:rPr>
        <w:t>Нов</w:t>
      </w:r>
      <w:r w:rsidRPr="006B5567">
        <w:t xml:space="preserve"> и ще отворите екрана за въвеждане на договори. </w:t>
      </w:r>
      <w:r w:rsidRPr="006B5567">
        <w:rPr>
          <w:noProof/>
          <w:lang w:eastAsia="bg-BG"/>
        </w:rPr>
        <w:drawing>
          <wp:inline distT="0" distB="0" distL="0" distR="0">
            <wp:extent cx="6120765" cy="2701925"/>
            <wp:effectExtent l="19050" t="19050" r="13335" b="22225"/>
            <wp:docPr id="558" name="Picture 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" name="2020-11-11 21_35_16-Организатори _ Партньори.png"/>
                    <pic:cNvPicPr/>
                  </pic:nvPicPr>
                  <pic:blipFill>
                    <a:blip r:embed="rId2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70192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C42557" w:rsidRPr="006B5567" w:rsidRDefault="00C42557" w:rsidP="00C42557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22</w:t>
      </w:r>
      <w:r w:rsidRPr="006B5567">
        <w:fldChar w:fldCharType="end"/>
      </w:r>
      <w:r w:rsidRPr="006B5567">
        <w:t xml:space="preserve"> Организатори/Партньори  - Регистриране на договор</w:t>
      </w:r>
    </w:p>
    <w:p w:rsidR="00C42557" w:rsidRPr="006B5567" w:rsidRDefault="00C42557" w:rsidP="00C42557">
      <w:r w:rsidRPr="006B5567">
        <w:t xml:space="preserve">Въведете информация за договора в клетките на секцията. Можете да въведете повече от един договор. За целта е необходимо да кликнете отново върху бутона </w:t>
      </w:r>
      <w:r w:rsidRPr="006B5567">
        <w:rPr>
          <w:b/>
        </w:rPr>
        <w:t>Нов</w:t>
      </w:r>
      <w:r w:rsidRPr="006B5567">
        <w:t>.</w:t>
      </w:r>
    </w:p>
    <w:p w:rsidR="00C42557" w:rsidRPr="006B5567" w:rsidRDefault="00C42557" w:rsidP="00C42557">
      <w:pPr>
        <w:pStyle w:val="ListParagraph"/>
        <w:numPr>
          <w:ilvl w:val="0"/>
          <w:numId w:val="25"/>
        </w:numPr>
        <w:rPr>
          <w:lang w:val="bg-BG"/>
        </w:rPr>
      </w:pPr>
      <w:r w:rsidRPr="006B5567">
        <w:rPr>
          <w:lang w:val="bg-BG"/>
        </w:rPr>
        <w:t>Документи – секция</w:t>
      </w:r>
      <w:r w:rsidR="00D827BC">
        <w:rPr>
          <w:lang w:val="bg-BG"/>
        </w:rPr>
        <w:t>,</w:t>
      </w:r>
      <w:r w:rsidRPr="006B5567">
        <w:rPr>
          <w:lang w:val="bg-BG"/>
        </w:rPr>
        <w:t xml:space="preserve"> в която можете да прикачвате файлове. </w:t>
      </w:r>
    </w:p>
    <w:p w:rsidR="00C42557" w:rsidRPr="006B5567" w:rsidRDefault="00C42557" w:rsidP="00C42557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841375"/>
            <wp:effectExtent l="19050" t="19050" r="13335" b="15875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2020-11-11 21_39_42-Организатори _ Партньори.png"/>
                    <pic:cNvPicPr/>
                  </pic:nvPicPr>
                  <pic:blipFill>
                    <a:blip r:embed="rId2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84137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C42557" w:rsidRPr="006B5567" w:rsidRDefault="00C42557" w:rsidP="00C42557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23</w:t>
      </w:r>
      <w:r w:rsidRPr="006B5567">
        <w:fldChar w:fldCharType="end"/>
      </w:r>
      <w:r w:rsidRPr="006B5567">
        <w:t xml:space="preserve"> Организатори/Партньори  - Документи</w:t>
      </w:r>
    </w:p>
    <w:p w:rsidR="00C42557" w:rsidRPr="006B5567" w:rsidRDefault="00C42557" w:rsidP="007E08D1">
      <w:r w:rsidRPr="006B5567">
        <w:t xml:space="preserve">Щракнете с мишката върху </w:t>
      </w:r>
      <w:r w:rsidRPr="006B5567">
        <w:rPr>
          <w:b/>
        </w:rPr>
        <w:t>Добави документ</w:t>
      </w:r>
      <w:r w:rsidRPr="006B5567">
        <w:t xml:space="preserve">. Ще се отвори поле за избор на файл от локалния компютър. </w:t>
      </w:r>
    </w:p>
    <w:p w:rsidR="00C42557" w:rsidRPr="006B5567" w:rsidRDefault="00C42557" w:rsidP="00C42557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1373505"/>
            <wp:effectExtent l="19050" t="19050" r="13335" b="17145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2020-11-11 21_41_25-Организатори _ Партньори.png"/>
                    <pic:cNvPicPr/>
                  </pic:nvPicPr>
                  <pic:blipFill>
                    <a:blip r:embed="rId2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37350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C42557" w:rsidRPr="006B5567" w:rsidRDefault="00C42557" w:rsidP="00C42557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24</w:t>
      </w:r>
      <w:r w:rsidRPr="006B5567">
        <w:fldChar w:fldCharType="end"/>
      </w:r>
      <w:r w:rsidRPr="006B5567">
        <w:t xml:space="preserve"> Организатори/Партньори  - Поле за избор на файл</w:t>
      </w:r>
    </w:p>
    <w:p w:rsidR="00C42557" w:rsidRDefault="00C42557" w:rsidP="00C42557">
      <w:r w:rsidRPr="006B5567">
        <w:t>Освен самия файл, можете да добавите и кратко описание. Няма ограничение за броя добавени документи. Изтриването на файл става като щракнете с мишката върху символа за изтриване, разположен в десния край на реда.</w:t>
      </w:r>
    </w:p>
    <w:p w:rsidR="00492AB7" w:rsidRPr="00AF22E0" w:rsidRDefault="00492AB7" w:rsidP="00492AB7">
      <w:pPr>
        <w:pStyle w:val="ListParagraph"/>
        <w:numPr>
          <w:ilvl w:val="0"/>
          <w:numId w:val="22"/>
        </w:numPr>
      </w:pPr>
      <w:r>
        <w:rPr>
          <w:lang w:val="bg-BG"/>
        </w:rPr>
        <w:t xml:space="preserve">Допълнителни динамични данни – съдържанието на полето се конструира във </w:t>
      </w:r>
      <w:r>
        <w:rPr>
          <w:lang w:val="bg-BG"/>
        </w:rPr>
        <w:fldChar w:fldCharType="begin"/>
      </w:r>
      <w:r>
        <w:rPr>
          <w:lang w:val="bg-BG"/>
        </w:rPr>
        <w:instrText xml:space="preserve"> REF _Ref56092332 \h </w:instrText>
      </w:r>
      <w:r>
        <w:rPr>
          <w:lang w:val="bg-BG"/>
        </w:rPr>
      </w:r>
      <w:r>
        <w:rPr>
          <w:lang w:val="bg-BG"/>
        </w:rPr>
        <w:fldChar w:fldCharType="separate"/>
      </w:r>
      <w:r w:rsidRPr="006B5567">
        <w:rPr>
          <w:lang w:val="bg-BG"/>
        </w:rPr>
        <w:t>Формуляри</w:t>
      </w:r>
      <w:r>
        <w:rPr>
          <w:lang w:val="bg-BG"/>
        </w:rPr>
        <w:fldChar w:fldCharType="end"/>
      </w:r>
      <w:r>
        <w:rPr>
          <w:lang w:val="bg-BG"/>
        </w:rPr>
        <w:t>.</w:t>
      </w:r>
    </w:p>
    <w:p w:rsidR="00C42557" w:rsidRPr="006B5567" w:rsidRDefault="00C42557" w:rsidP="00C42557">
      <w:pPr>
        <w:pStyle w:val="Heading3"/>
        <w:rPr>
          <w:lang w:val="bg-BG"/>
        </w:rPr>
      </w:pPr>
      <w:r w:rsidRPr="006B5567">
        <w:rPr>
          <w:lang w:val="bg-BG"/>
        </w:rPr>
        <w:t>Действия</w:t>
      </w:r>
    </w:p>
    <w:p w:rsidR="00C42557" w:rsidRPr="006B5567" w:rsidRDefault="00C42557" w:rsidP="000D35D8">
      <w:pPr>
        <w:spacing w:after="0"/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C42557" w:rsidRPr="006B5567" w:rsidRDefault="00C42557" w:rsidP="000D35D8">
      <w:pPr>
        <w:spacing w:after="0"/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651103" cy="1802502"/>
            <wp:effectExtent l="19050" t="19050" r="16510" b="2667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2020-11-11 21_48_29-Организатори _ Партньори.png"/>
                    <pic:cNvPicPr/>
                  </pic:nvPicPr>
                  <pic:blipFill>
                    <a:blip r:embed="rId2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6389" cy="181289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C42557" w:rsidRPr="006B5567" w:rsidRDefault="00C42557" w:rsidP="000D35D8">
      <w:pPr>
        <w:pStyle w:val="Caption"/>
        <w:spacing w:after="0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25</w:t>
      </w:r>
      <w:r w:rsidRPr="006B5567">
        <w:fldChar w:fldCharType="end"/>
      </w:r>
      <w:r w:rsidRPr="006B5567">
        <w:t xml:space="preserve"> Организатори/Партньори  - Действия</w:t>
      </w:r>
    </w:p>
    <w:p w:rsidR="00C42557" w:rsidRPr="006B5567" w:rsidRDefault="00C42557" w:rsidP="00C42557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Редакция – функционалност за редакция и допълване на вече въведени данни.</w:t>
      </w:r>
    </w:p>
    <w:p w:rsidR="00C42557" w:rsidRPr="006B5567" w:rsidRDefault="00C42557" w:rsidP="00C42557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Деактивиране – деактивирате организацията. Тя повече няма да се появява като запис в падащи списъци за избор на организация.</w:t>
      </w:r>
    </w:p>
    <w:p w:rsidR="00C42557" w:rsidRPr="006B5567" w:rsidRDefault="00C42557" w:rsidP="00C42557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Активиране – активирате деактивирана организация. Тя ще може да бъде избирана от падащи списъци.</w:t>
      </w:r>
    </w:p>
    <w:p w:rsidR="00C42557" w:rsidRPr="006B5567" w:rsidRDefault="00C42557" w:rsidP="00C42557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Детайли – преглед на въведените данни, без възможност за промяна</w:t>
      </w:r>
    </w:p>
    <w:p w:rsidR="00C42557" w:rsidRPr="006B5567" w:rsidRDefault="00C42557" w:rsidP="00C42557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Експорт в Excel</w:t>
      </w:r>
    </w:p>
    <w:p w:rsidR="007E08D1" w:rsidRPr="006B5567" w:rsidRDefault="007E08D1" w:rsidP="007E08D1">
      <w:pPr>
        <w:pStyle w:val="Heading2"/>
      </w:pPr>
      <w:bookmarkStart w:id="120" w:name="_Toc56097420"/>
      <w:r w:rsidRPr="006B5567">
        <w:lastRenderedPageBreak/>
        <w:t>Места за провеждане</w:t>
      </w:r>
      <w:bookmarkEnd w:id="120"/>
    </w:p>
    <w:p w:rsidR="007E08D1" w:rsidRPr="006B5567" w:rsidRDefault="000966E0" w:rsidP="000966E0">
      <w:pPr>
        <w:spacing w:after="0"/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5789007" cy="2944651"/>
            <wp:effectExtent l="19050" t="19050" r="21590" b="27305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2020-11-11 21_53_32-Места за провеждане.png"/>
                    <pic:cNvPicPr/>
                  </pic:nvPicPr>
                  <pic:blipFill>
                    <a:blip r:embed="rId2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129" cy="295336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0966E0" w:rsidRPr="006B5567" w:rsidRDefault="000966E0" w:rsidP="000966E0">
      <w:pPr>
        <w:pStyle w:val="Caption"/>
        <w:spacing w:before="0"/>
        <w:ind w:firstLine="0"/>
        <w:jc w:val="center"/>
      </w:pPr>
      <w:bookmarkStart w:id="121" w:name="_Ref56024379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26</w:t>
      </w:r>
      <w:r w:rsidRPr="006B5567">
        <w:fldChar w:fldCharType="end"/>
      </w:r>
      <w:bookmarkEnd w:id="121"/>
      <w:r w:rsidRPr="006B5567">
        <w:t xml:space="preserve"> Места за провеждане</w:t>
      </w:r>
    </w:p>
    <w:p w:rsidR="007E08D1" w:rsidRPr="006B5567" w:rsidRDefault="007E08D1" w:rsidP="007E08D1">
      <w:r w:rsidRPr="006B5567">
        <w:t xml:space="preserve">Можете да персонализирате изгледа на началния екран съгласно вашите предпочитания като ползвате настройки на екрана </w:t>
      </w:r>
      <w:r w:rsidRPr="006B5567">
        <w:rPr>
          <w:noProof/>
          <w:lang w:eastAsia="bg-BG"/>
        </w:rPr>
        <w:drawing>
          <wp:inline distT="0" distB="0" distL="0" distR="0">
            <wp:extent cx="243840" cy="205740"/>
            <wp:effectExtent l="19050" t="19050" r="22860" b="2286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057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или разместите колоните. </w:t>
      </w:r>
    </w:p>
    <w:p w:rsidR="007E08D1" w:rsidRPr="006B5567" w:rsidRDefault="007E08D1" w:rsidP="007E08D1">
      <w:r w:rsidRPr="006B5567">
        <w:t>Данните в регистър Места за провеждане могат да бъдат редактирани, преглеждани, активирани и деактивирани, експортирани</w:t>
      </w:r>
      <w:r w:rsidR="001F7407" w:rsidRPr="006B5567">
        <w:t xml:space="preserve"> в </w:t>
      </w:r>
      <w:r w:rsidRPr="006B5567">
        <w:t>Excel.</w:t>
      </w:r>
    </w:p>
    <w:p w:rsidR="007E08D1" w:rsidRPr="006B5567" w:rsidRDefault="007E08D1" w:rsidP="007E08D1">
      <w:r w:rsidRPr="006B5567">
        <w:t xml:space="preserve">Нов запис в регистъра можете да създадете като щракнете на </w:t>
      </w:r>
      <w:r w:rsidRPr="006B5567">
        <w:rPr>
          <w:noProof/>
          <w:lang w:eastAsia="bg-BG"/>
        </w:rPr>
        <w:drawing>
          <wp:inline distT="0" distB="0" distL="0" distR="0">
            <wp:extent cx="304800" cy="228600"/>
            <wp:effectExtent l="19050" t="19050" r="19050" b="1905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 или импортирате данни. 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Импорт на данни</w:t>
      </w:r>
    </w:p>
    <w:p w:rsidR="002E3045" w:rsidRPr="006B5567" w:rsidRDefault="002E3045" w:rsidP="002E3045">
      <w:r w:rsidRPr="006B5567">
        <w:t>За да импортирате данни, файла</w:t>
      </w:r>
      <w:r w:rsidR="008C156C">
        <w:t>,</w:t>
      </w:r>
      <w:r w:rsidRPr="006B5567">
        <w:t xml:space="preserve"> от който правите импорта трябва да е с определена структура. За ваше улеснение в системата е вграден шаблон на файла за импорт. За да изтеглите шаблона е необходимо да щракнете с мишката върху </w:t>
      </w:r>
      <w:r w:rsidRPr="006B5567">
        <w:rPr>
          <w:b/>
          <w:noProof/>
          <w:lang w:eastAsia="bg-BG"/>
        </w:rPr>
        <w:t>Експорт на шаблон</w:t>
      </w:r>
      <w:r w:rsidRPr="006B5567">
        <w:rPr>
          <w:noProof/>
          <w:lang w:eastAsia="bg-BG"/>
        </w:rPr>
        <w:t xml:space="preserve"> (</w:t>
      </w:r>
      <w:r w:rsidR="00601593" w:rsidRPr="006B5567">
        <w:rPr>
          <w:noProof/>
          <w:lang w:eastAsia="bg-BG"/>
        </w:rPr>
        <w:t xml:space="preserve">вижте на </w:t>
      </w:r>
      <w:r w:rsidR="00601593" w:rsidRPr="006B5567">
        <w:rPr>
          <w:noProof/>
          <w:lang w:eastAsia="bg-BG"/>
        </w:rPr>
        <w:fldChar w:fldCharType="begin"/>
      </w:r>
      <w:r w:rsidR="00601593" w:rsidRPr="006B5567">
        <w:rPr>
          <w:noProof/>
          <w:lang w:eastAsia="bg-BG"/>
        </w:rPr>
        <w:instrText xml:space="preserve"> REF _Ref56024379 \h </w:instrText>
      </w:r>
      <w:r w:rsidR="00601593" w:rsidRPr="006B5567">
        <w:rPr>
          <w:noProof/>
          <w:lang w:eastAsia="bg-BG"/>
        </w:rPr>
      </w:r>
      <w:r w:rsidR="00601593"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23</w:t>
      </w:r>
      <w:r w:rsidR="00601593" w:rsidRPr="006B5567">
        <w:rPr>
          <w:noProof/>
          <w:lang w:eastAsia="bg-BG"/>
        </w:rPr>
        <w:fldChar w:fldCharType="end"/>
      </w:r>
      <w:r w:rsidRPr="006B5567">
        <w:rPr>
          <w:noProof/>
          <w:lang w:eastAsia="bg-BG"/>
        </w:rPr>
        <w:t xml:space="preserve">) </w:t>
      </w:r>
      <w:r w:rsidRPr="006B5567">
        <w:t xml:space="preserve">. Изтегленият шаблон е в Excel формат и има предварително дефинирана структура. Попълнете необходимите данни </w:t>
      </w:r>
      <w:r w:rsidR="00D827BC">
        <w:t>и</w:t>
      </w:r>
      <w:r w:rsidRPr="006B5567">
        <w:t xml:space="preserve"> изберете </w:t>
      </w:r>
      <w:r w:rsidRPr="006B5567">
        <w:rPr>
          <w:b/>
          <w:noProof/>
          <w:lang w:eastAsia="bg-BG"/>
        </w:rPr>
        <w:t>Импорт от Excel</w:t>
      </w:r>
      <w:r w:rsidRPr="006B5567">
        <w:rPr>
          <w:noProof/>
          <w:lang w:eastAsia="bg-BG"/>
        </w:rPr>
        <w:t xml:space="preserve"> (вижте на </w:t>
      </w:r>
      <w:r w:rsidRPr="006B5567">
        <w:rPr>
          <w:noProof/>
          <w:lang w:eastAsia="bg-BG"/>
        </w:rPr>
        <w:fldChar w:fldCharType="begin"/>
      </w:r>
      <w:r w:rsidRPr="006B5567">
        <w:rPr>
          <w:noProof/>
          <w:lang w:eastAsia="bg-BG"/>
        </w:rPr>
        <w:instrText xml:space="preserve"> REF _Ref56024379 \h </w:instrText>
      </w:r>
      <w:r w:rsidRPr="006B5567">
        <w:rPr>
          <w:noProof/>
          <w:lang w:eastAsia="bg-BG"/>
        </w:rPr>
      </w:r>
      <w:r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23</w:t>
      </w:r>
      <w:r w:rsidRPr="006B5567">
        <w:rPr>
          <w:noProof/>
          <w:lang w:eastAsia="bg-BG"/>
        </w:rPr>
        <w:fldChar w:fldCharType="end"/>
      </w:r>
      <w:r w:rsidRPr="006B5567">
        <w:rPr>
          <w:noProof/>
          <w:lang w:eastAsia="bg-BG"/>
        </w:rPr>
        <w:t xml:space="preserve">) </w:t>
      </w:r>
      <w:r w:rsidRPr="006B5567">
        <w:t>. Данните от файла ще се трансферират в регистъра.</w:t>
      </w:r>
    </w:p>
    <w:p w:rsidR="002E3045" w:rsidRPr="006B5567" w:rsidRDefault="002E3045" w:rsidP="002E3045">
      <w:r w:rsidRPr="006B5567">
        <w:t xml:space="preserve">Ако преди да експортирате шаблон активирате чек бокса </w:t>
      </w:r>
      <w:r w:rsidRPr="006B5567">
        <w:rPr>
          <w:b/>
        </w:rPr>
        <w:t>Експорт с данни</w:t>
      </w:r>
      <w:r w:rsidRPr="006B5567">
        <w:t>, файла, който ще генерирате ще съдържа данните въведени в регистъра.</w:t>
      </w:r>
    </w:p>
    <w:p w:rsidR="00EB26F0" w:rsidRPr="006B5567" w:rsidRDefault="00EB26F0" w:rsidP="00EB26F0">
      <w:r w:rsidRPr="006B5567">
        <w:t xml:space="preserve">Нов запис в регистъра можете да създадете като щракнете на </w:t>
      </w:r>
      <w:r w:rsidRPr="006B5567">
        <w:rPr>
          <w:noProof/>
          <w:lang w:eastAsia="bg-BG"/>
        </w:rPr>
        <w:drawing>
          <wp:inline distT="0" distB="0" distL="0" distR="0" wp14:anchorId="261721FC" wp14:editId="607F899A">
            <wp:extent cx="304800" cy="228600"/>
            <wp:effectExtent l="19050" t="19050" r="19050" b="19050"/>
            <wp:docPr id="686" name="Picture 6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 или импортирате данни. 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lastRenderedPageBreak/>
        <w:t>Нов запис</w:t>
      </w:r>
    </w:p>
    <w:p w:rsidR="002E3045" w:rsidRPr="006B5567" w:rsidRDefault="007E08D1" w:rsidP="002E3045">
      <w:r w:rsidRPr="006B5567">
        <w:t xml:space="preserve">Щракнете с мишката върху </w:t>
      </w:r>
      <w:r w:rsidRPr="006B5567">
        <w:rPr>
          <w:noProof/>
          <w:lang w:eastAsia="bg-BG"/>
        </w:rPr>
        <w:drawing>
          <wp:inline distT="0" distB="0" distL="0" distR="0">
            <wp:extent cx="304800" cy="228600"/>
            <wp:effectExtent l="19050" t="19050" r="19050" b="1905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. Ще се отвори екран за въвеждане на данни. </w:t>
      </w:r>
      <w:r w:rsidR="002E3045" w:rsidRPr="006B5567">
        <w:t>Данните са организирани в няколко секции:</w:t>
      </w:r>
    </w:p>
    <w:p w:rsidR="007E08D1" w:rsidRPr="006B5567" w:rsidRDefault="002E3045" w:rsidP="002E3045">
      <w:pPr>
        <w:pStyle w:val="ListParagraph"/>
        <w:numPr>
          <w:ilvl w:val="0"/>
          <w:numId w:val="26"/>
        </w:numPr>
        <w:spacing w:after="0"/>
        <w:rPr>
          <w:lang w:val="bg-BG"/>
        </w:rPr>
      </w:pPr>
      <w:r w:rsidRPr="006B5567">
        <w:rPr>
          <w:lang w:val="bg-BG"/>
        </w:rPr>
        <w:t>Име на мястото – въведете име</w:t>
      </w:r>
    </w:p>
    <w:p w:rsidR="002E3045" w:rsidRPr="006B5567" w:rsidRDefault="002E3045" w:rsidP="002E3045">
      <w:pPr>
        <w:spacing w:before="0" w:after="0"/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1043940"/>
            <wp:effectExtent l="19050" t="19050" r="13335" b="22860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2020-11-11 22_00_22-Места за провеждане.png"/>
                    <pic:cNvPicPr/>
                  </pic:nvPicPr>
                  <pic:blipFill>
                    <a:blip r:embed="rId2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04394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2E3045" w:rsidRPr="006B5567" w:rsidRDefault="002E3045" w:rsidP="002E3045">
      <w:pPr>
        <w:pStyle w:val="Caption"/>
        <w:spacing w:after="0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27</w:t>
      </w:r>
      <w:r w:rsidRPr="006B5567">
        <w:fldChar w:fldCharType="end"/>
      </w:r>
      <w:r w:rsidRPr="006B5567">
        <w:t xml:space="preserve"> Име на мястото за провеждане</w:t>
      </w:r>
    </w:p>
    <w:p w:rsidR="007E08D1" w:rsidRPr="006B5567" w:rsidRDefault="002E3045" w:rsidP="002E3045">
      <w:pPr>
        <w:pStyle w:val="ListParagraph"/>
        <w:numPr>
          <w:ilvl w:val="0"/>
          <w:numId w:val="26"/>
        </w:numPr>
        <w:spacing w:after="0"/>
        <w:rPr>
          <w:lang w:val="bg-BG"/>
        </w:rPr>
      </w:pPr>
      <w:r w:rsidRPr="006B5567">
        <w:rPr>
          <w:lang w:val="bg-BG"/>
        </w:rPr>
        <w:t>Зали – въведете наличните зали и техния капацитет</w:t>
      </w:r>
    </w:p>
    <w:p w:rsidR="002E3045" w:rsidRPr="006B5567" w:rsidRDefault="002E3045" w:rsidP="002E3045">
      <w:pPr>
        <w:spacing w:before="0" w:after="0"/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5545605" cy="788777"/>
            <wp:effectExtent l="19050" t="19050" r="17145" b="1143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2020-11-11 22_02_04-Места за провеждане.png"/>
                    <pic:cNvPicPr/>
                  </pic:nvPicPr>
                  <pic:blipFill>
                    <a:blip r:embed="rId2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2779" cy="796909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2E3045" w:rsidRPr="006B5567" w:rsidRDefault="002E3045" w:rsidP="002E3045">
      <w:pPr>
        <w:pStyle w:val="Caption"/>
        <w:spacing w:before="0" w:after="0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28</w:t>
      </w:r>
      <w:r w:rsidRPr="006B5567">
        <w:fldChar w:fldCharType="end"/>
      </w:r>
      <w:r w:rsidRPr="006B5567">
        <w:t xml:space="preserve"> Добавяне на зала</w:t>
      </w:r>
    </w:p>
    <w:p w:rsidR="002E3045" w:rsidRPr="006B5567" w:rsidRDefault="002E3045" w:rsidP="002E3045">
      <w:r w:rsidRPr="006B5567">
        <w:t xml:space="preserve">Можете да добавите повече от една зала. За целта е необходимо да кликнете с мишката върху </w:t>
      </w:r>
      <w:r w:rsidRPr="006B5567">
        <w:rPr>
          <w:b/>
        </w:rPr>
        <w:t>Добави зала</w:t>
      </w:r>
      <w:r w:rsidRPr="006B5567">
        <w:t>.</w:t>
      </w:r>
    </w:p>
    <w:p w:rsidR="002E3045" w:rsidRPr="006B5567" w:rsidRDefault="002E3045" w:rsidP="002E3045">
      <w:r w:rsidRPr="006B5567">
        <w:t xml:space="preserve">Ако желаете да изтриете зала от списъка, кликнете с мишката върху символа за изтриване в дясната част на реда. </w:t>
      </w:r>
    </w:p>
    <w:p w:rsidR="002E3045" w:rsidRPr="006B5567" w:rsidRDefault="002E3045" w:rsidP="000D35D8">
      <w:pPr>
        <w:pStyle w:val="ListParagraph"/>
        <w:numPr>
          <w:ilvl w:val="0"/>
          <w:numId w:val="26"/>
        </w:numPr>
        <w:spacing w:before="0" w:after="0"/>
        <w:rPr>
          <w:lang w:val="bg-BG"/>
        </w:rPr>
      </w:pPr>
      <w:r w:rsidRPr="006B5567">
        <w:rPr>
          <w:lang w:val="bg-BG"/>
        </w:rPr>
        <w:t>Адрес – въведете адреса на мястото за провеждане</w:t>
      </w:r>
    </w:p>
    <w:p w:rsidR="002E3045" w:rsidRPr="006B5567" w:rsidRDefault="002E3045" w:rsidP="000D35D8">
      <w:pPr>
        <w:spacing w:before="0" w:after="0"/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5189855" cy="1322904"/>
            <wp:effectExtent l="19050" t="19050" r="10795" b="10795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2020-11-11 22_05_10-Места за провеждане.png"/>
                    <pic:cNvPicPr/>
                  </pic:nvPicPr>
                  <pic:blipFill>
                    <a:blip r:embed="rId2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6781" cy="1339964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2E3045" w:rsidRPr="006B5567" w:rsidRDefault="002E3045" w:rsidP="000D35D8">
      <w:pPr>
        <w:pStyle w:val="Caption"/>
        <w:spacing w:before="0" w:after="0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29</w:t>
      </w:r>
      <w:r w:rsidRPr="006B5567">
        <w:fldChar w:fldCharType="end"/>
      </w:r>
      <w:r w:rsidRPr="006B5567">
        <w:t xml:space="preserve"> Адрес на мястото за провеждане</w:t>
      </w:r>
    </w:p>
    <w:p w:rsidR="007E08D1" w:rsidRPr="006B5567" w:rsidRDefault="002E3045" w:rsidP="002E3045">
      <w:pPr>
        <w:pStyle w:val="ListParagraph"/>
        <w:numPr>
          <w:ilvl w:val="0"/>
          <w:numId w:val="26"/>
        </w:numPr>
        <w:rPr>
          <w:lang w:val="bg-BG"/>
        </w:rPr>
      </w:pPr>
      <w:r w:rsidRPr="006B5567">
        <w:rPr>
          <w:lang w:val="bg-BG"/>
        </w:rPr>
        <w:t>Лице за контакт – въведете данните на лице за контакт</w:t>
      </w:r>
    </w:p>
    <w:p w:rsidR="002E3045" w:rsidRPr="006B5567" w:rsidRDefault="002E3045" w:rsidP="002E3045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417830"/>
            <wp:effectExtent l="19050" t="19050" r="13335" b="20320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2020-11-11 22_06_59-Места за провеждане.png"/>
                    <pic:cNvPicPr/>
                  </pic:nvPicPr>
                  <pic:blipFill>
                    <a:blip r:embed="rId3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1783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2E3045" w:rsidRPr="006B5567" w:rsidRDefault="002E3045" w:rsidP="002E3045">
      <w:pPr>
        <w:pStyle w:val="Caption"/>
        <w:ind w:firstLine="0"/>
        <w:jc w:val="center"/>
      </w:pPr>
      <w:r w:rsidRPr="006B5567">
        <w:lastRenderedPageBreak/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30</w:t>
      </w:r>
      <w:r w:rsidRPr="006B5567">
        <w:fldChar w:fldCharType="end"/>
      </w:r>
      <w:r w:rsidRPr="006B5567">
        <w:t xml:space="preserve"> Добавяне на лице за контакт</w:t>
      </w:r>
    </w:p>
    <w:p w:rsidR="002E3045" w:rsidRPr="006B5567" w:rsidRDefault="002E3045" w:rsidP="002E3045">
      <w:r w:rsidRPr="006B5567">
        <w:t xml:space="preserve">Кликнете с мишката върху </w:t>
      </w:r>
      <w:r w:rsidRPr="006B5567">
        <w:rPr>
          <w:b/>
        </w:rPr>
        <w:t>Добави</w:t>
      </w:r>
      <w:r w:rsidRPr="006B5567">
        <w:t xml:space="preserve"> и ще се отвори секцията за въвеждане данните на лицето за контакт.</w:t>
      </w:r>
    </w:p>
    <w:p w:rsidR="002E3045" w:rsidRPr="006B5567" w:rsidRDefault="002E3045" w:rsidP="002E3045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1184275"/>
            <wp:effectExtent l="19050" t="19050" r="13335" b="15875"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2020-11-11 22_09_04-Места за провеждане.png"/>
                    <pic:cNvPicPr/>
                  </pic:nvPicPr>
                  <pic:blipFill>
                    <a:blip r:embed="rId3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18427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2E3045" w:rsidRPr="006B5567" w:rsidRDefault="002E3045" w:rsidP="002E3045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31</w:t>
      </w:r>
      <w:r w:rsidRPr="006B5567">
        <w:fldChar w:fldCharType="end"/>
      </w:r>
      <w:r w:rsidRPr="006B5567">
        <w:t xml:space="preserve"> Данни на лицето за контакт</w:t>
      </w:r>
    </w:p>
    <w:p w:rsidR="002E3045" w:rsidRPr="006B5567" w:rsidRDefault="002E3045" w:rsidP="002E3045">
      <w:r w:rsidRPr="006B5567">
        <w:t xml:space="preserve">Ако въведеното лице за контакт не е вече актуално мажете да го премахнете като кликнете с мишката върху </w:t>
      </w:r>
      <w:r w:rsidRPr="006B5567">
        <w:rPr>
          <w:b/>
        </w:rPr>
        <w:t>Премахни</w:t>
      </w:r>
      <w:r w:rsidRPr="006B5567">
        <w:t xml:space="preserve"> и  после да попълните данните на новото лице за контакт.</w:t>
      </w:r>
    </w:p>
    <w:p w:rsidR="002E3045" w:rsidRPr="006B5567" w:rsidRDefault="002E3045" w:rsidP="002E3045">
      <w:pPr>
        <w:pStyle w:val="ListParagraph"/>
        <w:numPr>
          <w:ilvl w:val="0"/>
          <w:numId w:val="25"/>
        </w:numPr>
        <w:spacing w:before="0" w:after="0"/>
        <w:rPr>
          <w:lang w:val="bg-BG"/>
        </w:rPr>
      </w:pPr>
      <w:r w:rsidRPr="006B5567">
        <w:rPr>
          <w:lang w:val="bg-BG"/>
        </w:rPr>
        <w:t>Други полета – текстови полета за въвеждане на допълнителна информация</w:t>
      </w:r>
    </w:p>
    <w:p w:rsidR="002E3045" w:rsidRPr="006B5567" w:rsidRDefault="002E3045" w:rsidP="002E3045">
      <w:pPr>
        <w:jc w:val="center"/>
      </w:pPr>
      <w:r w:rsidRPr="006B5567">
        <w:rPr>
          <w:noProof/>
          <w:lang w:eastAsia="bg-BG"/>
        </w:rPr>
        <w:drawing>
          <wp:inline distT="0" distB="0" distL="0" distR="0" wp14:anchorId="12F2782B" wp14:editId="7AF8C676">
            <wp:extent cx="6120765" cy="852805"/>
            <wp:effectExtent l="19050" t="19050" r="13335" b="23495"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" name="2020-11-11 21_30_23-Организатори _ Партньори.png"/>
                    <pic:cNvPicPr/>
                  </pic:nvPicPr>
                  <pic:blipFill>
                    <a:blip r:embed="rId2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85280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2E3045" w:rsidRDefault="002E3045" w:rsidP="002E3045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32</w:t>
      </w:r>
      <w:r w:rsidRPr="006B5567">
        <w:fldChar w:fldCharType="end"/>
      </w:r>
      <w:r w:rsidRPr="006B5567">
        <w:t xml:space="preserve"> Места за провеждане - Други полета</w:t>
      </w:r>
    </w:p>
    <w:p w:rsidR="008C156C" w:rsidRPr="00AF22E0" w:rsidRDefault="008C156C" w:rsidP="008C156C">
      <w:pPr>
        <w:pStyle w:val="ListParagraph"/>
        <w:numPr>
          <w:ilvl w:val="0"/>
          <w:numId w:val="22"/>
        </w:numPr>
      </w:pPr>
      <w:r>
        <w:rPr>
          <w:lang w:val="bg-BG"/>
        </w:rPr>
        <w:t xml:space="preserve">Допълнителни динамични данни – съдържанието на полето се конструира във </w:t>
      </w:r>
      <w:r>
        <w:rPr>
          <w:lang w:val="bg-BG"/>
        </w:rPr>
        <w:fldChar w:fldCharType="begin"/>
      </w:r>
      <w:r>
        <w:rPr>
          <w:lang w:val="bg-BG"/>
        </w:rPr>
        <w:instrText xml:space="preserve"> REF _Ref56092332 \h </w:instrText>
      </w:r>
      <w:r>
        <w:rPr>
          <w:lang w:val="bg-BG"/>
        </w:rPr>
      </w:r>
      <w:r>
        <w:rPr>
          <w:lang w:val="bg-BG"/>
        </w:rPr>
        <w:fldChar w:fldCharType="separate"/>
      </w:r>
      <w:r w:rsidRPr="006B5567">
        <w:rPr>
          <w:lang w:val="bg-BG"/>
        </w:rPr>
        <w:t>Формуляри</w:t>
      </w:r>
      <w:r>
        <w:rPr>
          <w:lang w:val="bg-BG"/>
        </w:rPr>
        <w:fldChar w:fldCharType="end"/>
      </w:r>
      <w:r>
        <w:rPr>
          <w:lang w:val="bg-BG"/>
        </w:rPr>
        <w:t>.</w:t>
      </w:r>
    </w:p>
    <w:p w:rsidR="000D35D8" w:rsidRPr="006B5567" w:rsidRDefault="000D35D8" w:rsidP="000D35D8">
      <w:pPr>
        <w:pStyle w:val="Heading3"/>
        <w:rPr>
          <w:lang w:val="bg-BG"/>
        </w:rPr>
      </w:pPr>
      <w:r w:rsidRPr="006B5567">
        <w:rPr>
          <w:lang w:val="bg-BG"/>
        </w:rPr>
        <w:t>Действия</w:t>
      </w:r>
    </w:p>
    <w:p w:rsidR="000D35D8" w:rsidRPr="006B5567" w:rsidRDefault="000D35D8" w:rsidP="000D35D8">
      <w:pPr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0D35D8" w:rsidRPr="006B5567" w:rsidRDefault="000D35D8" w:rsidP="000D35D8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1592718" cy="1867062"/>
            <wp:effectExtent l="19050" t="19050" r="26670" b="19050"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2020-11-11 22_14_14-Места за провеждане.png"/>
                    <pic:cNvPicPr/>
                  </pic:nvPicPr>
                  <pic:blipFill>
                    <a:blip r:embed="rId3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2718" cy="186706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0D35D8" w:rsidRPr="006B5567" w:rsidRDefault="000D35D8" w:rsidP="000D35D8">
      <w:pPr>
        <w:pStyle w:val="Caption"/>
        <w:jc w:val="center"/>
      </w:pPr>
      <w:r w:rsidRPr="006B5567">
        <w:lastRenderedPageBreak/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33</w:t>
      </w:r>
      <w:r w:rsidRPr="006B5567">
        <w:fldChar w:fldCharType="end"/>
      </w:r>
      <w:r w:rsidRPr="006B5567">
        <w:t xml:space="preserve"> места за провеждане – Действия</w:t>
      </w:r>
    </w:p>
    <w:p w:rsidR="000D35D8" w:rsidRPr="006B5567" w:rsidRDefault="000D35D8" w:rsidP="000D35D8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Редакция – функционалност за редакция и допълване на вече въведени данни.</w:t>
      </w:r>
    </w:p>
    <w:p w:rsidR="000D35D8" w:rsidRPr="006B5567" w:rsidRDefault="000D35D8" w:rsidP="000D35D8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Детайли – преглед на въведените данни, без възможност за промяна</w:t>
      </w:r>
    </w:p>
    <w:p w:rsidR="000D35D8" w:rsidRPr="006B5567" w:rsidRDefault="000D35D8" w:rsidP="000D35D8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Изтриване – изтриване на мястото за провеждане. Системата ще поиска да потвърдите действието</w:t>
      </w:r>
    </w:p>
    <w:p w:rsidR="000D35D8" w:rsidRPr="006B5567" w:rsidRDefault="000D35D8" w:rsidP="000D35D8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209992" cy="655377"/>
            <wp:effectExtent l="19050" t="19050" r="19050" b="11430"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2020-11-11 22_18_19-Места за провеждане.png"/>
                    <pic:cNvPicPr/>
                  </pic:nvPicPr>
                  <pic:blipFill>
                    <a:blip r:embed="rId3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992" cy="655377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0D35D8" w:rsidRPr="006B5567" w:rsidRDefault="000D35D8" w:rsidP="000D35D8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34</w:t>
      </w:r>
      <w:r w:rsidRPr="006B5567">
        <w:fldChar w:fldCharType="end"/>
      </w:r>
      <w:r w:rsidRPr="006B5567">
        <w:t xml:space="preserve"> Изтриване на място за провеждане</w:t>
      </w:r>
    </w:p>
    <w:p w:rsidR="000D35D8" w:rsidRPr="006B5567" w:rsidRDefault="000D35D8" w:rsidP="000D35D8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Експорт в Excel</w:t>
      </w:r>
    </w:p>
    <w:p w:rsidR="007E08D1" w:rsidRPr="006B5567" w:rsidRDefault="007E08D1" w:rsidP="007E08D1">
      <w:pPr>
        <w:pStyle w:val="Heading2"/>
      </w:pPr>
      <w:bookmarkStart w:id="122" w:name="_Toc56097421"/>
      <w:r w:rsidRPr="006B5567">
        <w:t>Места за настаняване</w:t>
      </w:r>
      <w:bookmarkEnd w:id="122"/>
    </w:p>
    <w:p w:rsidR="000D35D8" w:rsidRPr="006B5567" w:rsidRDefault="000D35D8" w:rsidP="000D35D8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2665095"/>
            <wp:effectExtent l="19050" t="19050" r="13335" b="20955"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2020-11-11 22_21_03-Места за настаняване.png"/>
                    <pic:cNvPicPr/>
                  </pic:nvPicPr>
                  <pic:blipFill>
                    <a:blip r:embed="rId3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66509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0D35D8" w:rsidRPr="006B5567" w:rsidRDefault="000D35D8" w:rsidP="000D35D8">
      <w:pPr>
        <w:pStyle w:val="Caption"/>
        <w:ind w:firstLine="0"/>
        <w:jc w:val="center"/>
        <w:rPr>
          <w:lang w:eastAsia="x-none"/>
        </w:rPr>
      </w:pPr>
      <w:bookmarkStart w:id="123" w:name="_Ref56025879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35</w:t>
      </w:r>
      <w:r w:rsidRPr="006B5567">
        <w:fldChar w:fldCharType="end"/>
      </w:r>
      <w:bookmarkEnd w:id="123"/>
      <w:r w:rsidRPr="006B5567">
        <w:t xml:space="preserve"> Места за настаняване</w:t>
      </w:r>
    </w:p>
    <w:p w:rsidR="007E08D1" w:rsidRPr="006B5567" w:rsidRDefault="007E08D1" w:rsidP="007E08D1">
      <w:r w:rsidRPr="006B5567">
        <w:t xml:space="preserve">Можете да персонализирате изгледа на началния екран съгласно вашите предпочитания като ползвате настройки на екрана </w:t>
      </w:r>
      <w:r w:rsidRPr="006B5567">
        <w:rPr>
          <w:noProof/>
          <w:lang w:eastAsia="bg-BG"/>
        </w:rPr>
        <w:drawing>
          <wp:inline distT="0" distB="0" distL="0" distR="0">
            <wp:extent cx="243840" cy="205740"/>
            <wp:effectExtent l="19050" t="19050" r="22860" b="2286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057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или разместите колоните. </w:t>
      </w:r>
    </w:p>
    <w:p w:rsidR="007E08D1" w:rsidRPr="006B5567" w:rsidRDefault="007E08D1" w:rsidP="007E08D1">
      <w:r w:rsidRPr="006B5567">
        <w:t>Данните в регистър Места за настаняване могат да бъдат редактирани, преглеждани, активирани и деактивирани, експортирани в Excel.</w:t>
      </w:r>
    </w:p>
    <w:p w:rsidR="00EB26F0" w:rsidRPr="006B5567" w:rsidRDefault="00EB26F0" w:rsidP="00EB26F0">
      <w:r w:rsidRPr="006B5567">
        <w:lastRenderedPageBreak/>
        <w:t xml:space="preserve">Нов запис в регистъра можете да създадете като щракнете на </w:t>
      </w:r>
      <w:r w:rsidRPr="006B5567">
        <w:rPr>
          <w:noProof/>
          <w:lang w:eastAsia="bg-BG"/>
        </w:rPr>
        <w:drawing>
          <wp:inline distT="0" distB="0" distL="0" distR="0" wp14:anchorId="261721FC" wp14:editId="607F899A">
            <wp:extent cx="304800" cy="228600"/>
            <wp:effectExtent l="19050" t="19050" r="19050" b="19050"/>
            <wp:docPr id="685" name="Picture 6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 или импортирате данни. </w:t>
      </w:r>
    </w:p>
    <w:p w:rsidR="000D35D8" w:rsidRPr="006B5567" w:rsidRDefault="000D35D8" w:rsidP="000D35D8">
      <w:pPr>
        <w:pStyle w:val="Heading3"/>
        <w:rPr>
          <w:lang w:val="bg-BG"/>
        </w:rPr>
      </w:pPr>
      <w:r w:rsidRPr="006B5567">
        <w:rPr>
          <w:lang w:val="bg-BG"/>
        </w:rPr>
        <w:t>Импорт на данни</w:t>
      </w:r>
    </w:p>
    <w:p w:rsidR="000D35D8" w:rsidRPr="006B5567" w:rsidRDefault="008C156C" w:rsidP="000D35D8">
      <w:r>
        <w:t xml:space="preserve">За да импортирате данни, файла, от който </w:t>
      </w:r>
      <w:r w:rsidR="000D35D8" w:rsidRPr="006B5567">
        <w:t xml:space="preserve">правите импорта трябва да е с определена структура. За ваше улеснение в системата е вграден шаблон на файла за импорт. За да изтеглите шаблона е необходимо да щракнете с мишката върху </w:t>
      </w:r>
      <w:r w:rsidR="000D35D8" w:rsidRPr="006B5567">
        <w:rPr>
          <w:b/>
          <w:noProof/>
          <w:lang w:eastAsia="bg-BG"/>
        </w:rPr>
        <w:t>Експорт на шаблон</w:t>
      </w:r>
      <w:r w:rsidR="000D35D8" w:rsidRPr="006B5567">
        <w:rPr>
          <w:noProof/>
          <w:lang w:eastAsia="bg-BG"/>
        </w:rPr>
        <w:t xml:space="preserve"> (</w:t>
      </w:r>
      <w:r w:rsidR="00601593" w:rsidRPr="006B5567">
        <w:rPr>
          <w:noProof/>
          <w:lang w:eastAsia="bg-BG"/>
        </w:rPr>
        <w:t xml:space="preserve">вижте на </w:t>
      </w:r>
      <w:r w:rsidR="00601593" w:rsidRPr="006B5567">
        <w:rPr>
          <w:noProof/>
          <w:lang w:eastAsia="bg-BG"/>
        </w:rPr>
        <w:fldChar w:fldCharType="begin"/>
      </w:r>
      <w:r w:rsidR="00601593" w:rsidRPr="006B5567">
        <w:rPr>
          <w:noProof/>
          <w:lang w:eastAsia="bg-BG"/>
        </w:rPr>
        <w:instrText xml:space="preserve"> REF _Ref56025879 \h </w:instrText>
      </w:r>
      <w:r w:rsidR="00601593" w:rsidRPr="006B5567">
        <w:rPr>
          <w:noProof/>
          <w:lang w:eastAsia="bg-BG"/>
        </w:rPr>
      </w:r>
      <w:r w:rsidR="00601593"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32</w:t>
      </w:r>
      <w:r w:rsidR="00601593" w:rsidRPr="006B5567">
        <w:rPr>
          <w:noProof/>
          <w:lang w:eastAsia="bg-BG"/>
        </w:rPr>
        <w:fldChar w:fldCharType="end"/>
      </w:r>
      <w:r w:rsidR="000D35D8" w:rsidRPr="006B5567">
        <w:rPr>
          <w:noProof/>
          <w:lang w:eastAsia="bg-BG"/>
        </w:rPr>
        <w:t xml:space="preserve">) </w:t>
      </w:r>
      <w:r w:rsidR="000D35D8" w:rsidRPr="006B5567">
        <w:t xml:space="preserve">. Изтегленият шаблон е в Excel формат и има предварително дефинирана структура. Попълнете необходимите данни </w:t>
      </w:r>
      <w:r w:rsidR="00D827BC">
        <w:t>и</w:t>
      </w:r>
      <w:r w:rsidR="000D35D8" w:rsidRPr="006B5567">
        <w:t xml:space="preserve"> изберете </w:t>
      </w:r>
      <w:r w:rsidR="000D35D8" w:rsidRPr="006B5567">
        <w:rPr>
          <w:b/>
          <w:noProof/>
          <w:lang w:eastAsia="bg-BG"/>
        </w:rPr>
        <w:t>Импорт от Excel</w:t>
      </w:r>
      <w:r w:rsidR="000D35D8" w:rsidRPr="006B5567">
        <w:rPr>
          <w:noProof/>
          <w:lang w:eastAsia="bg-BG"/>
        </w:rPr>
        <w:t xml:space="preserve"> (вижте на </w:t>
      </w:r>
      <w:r w:rsidR="000D35D8" w:rsidRPr="006B5567">
        <w:rPr>
          <w:noProof/>
          <w:lang w:eastAsia="bg-BG"/>
        </w:rPr>
        <w:fldChar w:fldCharType="begin"/>
      </w:r>
      <w:r w:rsidR="000D35D8" w:rsidRPr="006B5567">
        <w:rPr>
          <w:noProof/>
          <w:lang w:eastAsia="bg-BG"/>
        </w:rPr>
        <w:instrText xml:space="preserve"> REF _Ref56025879 \h </w:instrText>
      </w:r>
      <w:r w:rsidR="000D35D8" w:rsidRPr="006B5567">
        <w:rPr>
          <w:noProof/>
          <w:lang w:eastAsia="bg-BG"/>
        </w:rPr>
      </w:r>
      <w:r w:rsidR="000D35D8"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32</w:t>
      </w:r>
      <w:r w:rsidR="000D35D8" w:rsidRPr="006B5567">
        <w:rPr>
          <w:noProof/>
          <w:lang w:eastAsia="bg-BG"/>
        </w:rPr>
        <w:fldChar w:fldCharType="end"/>
      </w:r>
      <w:r w:rsidR="000D35D8" w:rsidRPr="006B5567">
        <w:rPr>
          <w:noProof/>
          <w:lang w:eastAsia="bg-BG"/>
        </w:rPr>
        <w:t xml:space="preserve">) </w:t>
      </w:r>
      <w:r w:rsidR="000D35D8" w:rsidRPr="006B5567">
        <w:t>. Данните от файла ще се трансферират в регистъра.</w:t>
      </w:r>
    </w:p>
    <w:p w:rsidR="000D35D8" w:rsidRPr="006B5567" w:rsidRDefault="000D35D8" w:rsidP="000D35D8">
      <w:r w:rsidRPr="006B5567">
        <w:t xml:space="preserve">Ако преди да експортирате шаблон активирате чек бокса </w:t>
      </w:r>
      <w:r w:rsidRPr="006B5567">
        <w:rPr>
          <w:b/>
        </w:rPr>
        <w:t>Експорт с данни</w:t>
      </w:r>
      <w:r w:rsidRPr="006B5567">
        <w:t>, файла, който ще генерирате ще съдържа данните въведени в регистъра.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Нов запис</w:t>
      </w:r>
    </w:p>
    <w:p w:rsidR="00E93B4B" w:rsidRPr="006B5567" w:rsidRDefault="007E08D1" w:rsidP="00E93B4B">
      <w:r w:rsidRPr="006B5567">
        <w:t xml:space="preserve">Щракнете с мишката върху </w:t>
      </w:r>
      <w:r w:rsidRPr="006B5567">
        <w:rPr>
          <w:noProof/>
          <w:lang w:eastAsia="bg-BG"/>
        </w:rPr>
        <w:drawing>
          <wp:inline distT="0" distB="0" distL="0" distR="0">
            <wp:extent cx="304800" cy="228600"/>
            <wp:effectExtent l="19050" t="19050" r="19050" b="1905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. </w:t>
      </w:r>
      <w:r w:rsidR="00E93B4B" w:rsidRPr="006B5567">
        <w:t>Ще се отвори екран за въвеждане на данни. Данните са организирани в няколко секции:</w:t>
      </w:r>
    </w:p>
    <w:p w:rsidR="007E08D1" w:rsidRPr="006B5567" w:rsidRDefault="00E93B4B" w:rsidP="00E93B4B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>Настаняване – задължително тук е да попълните името на мястото за настаняване.</w:t>
      </w:r>
    </w:p>
    <w:p w:rsidR="00E93B4B" w:rsidRPr="006B5567" w:rsidRDefault="00E93B4B" w:rsidP="00E93B4B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1617345"/>
            <wp:effectExtent l="19050" t="19050" r="13335" b="20955"/>
            <wp:docPr id="182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2020-11-11 22_25_33-Места за настаняване.png"/>
                    <pic:cNvPicPr/>
                  </pic:nvPicPr>
                  <pic:blipFill>
                    <a:blip r:embed="rId3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61734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93B4B" w:rsidRPr="006B5567" w:rsidRDefault="00E93B4B" w:rsidP="00E93B4B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36</w:t>
      </w:r>
      <w:r w:rsidRPr="006B5567">
        <w:fldChar w:fldCharType="end"/>
      </w:r>
      <w:r w:rsidRPr="006B5567">
        <w:t xml:space="preserve"> Настаняване</w:t>
      </w:r>
    </w:p>
    <w:p w:rsidR="007E08D1" w:rsidRPr="006B5567" w:rsidRDefault="00E93B4B" w:rsidP="00E93B4B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>Адрес – въведете адреса на мястото за настаняване</w:t>
      </w:r>
    </w:p>
    <w:p w:rsidR="00E93B4B" w:rsidRPr="006B5567" w:rsidRDefault="00E93B4B" w:rsidP="00E93B4B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1569720"/>
            <wp:effectExtent l="19050" t="19050" r="13335" b="11430"/>
            <wp:docPr id="621" name="Picture 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" name="2020-11-11 22_27_27-Места за настаняване.png"/>
                    <pic:cNvPicPr/>
                  </pic:nvPicPr>
                  <pic:blipFill>
                    <a:blip r:embed="rId3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56972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93B4B" w:rsidRPr="006B5567" w:rsidRDefault="00E93B4B" w:rsidP="00E93B4B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37</w:t>
      </w:r>
      <w:r w:rsidRPr="006B5567">
        <w:fldChar w:fldCharType="end"/>
      </w:r>
      <w:r w:rsidRPr="006B5567">
        <w:t xml:space="preserve"> Адрес на мястото за настаняване</w:t>
      </w:r>
    </w:p>
    <w:p w:rsidR="00E93B4B" w:rsidRPr="006B5567" w:rsidRDefault="00E93B4B" w:rsidP="00E93B4B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 xml:space="preserve">Лице за контакт – въведете данните на лице за контакт </w:t>
      </w:r>
    </w:p>
    <w:p w:rsidR="00E93B4B" w:rsidRPr="006B5567" w:rsidRDefault="00E93B4B" w:rsidP="00E93B4B">
      <w:pPr>
        <w:jc w:val="center"/>
      </w:pPr>
      <w:r w:rsidRPr="006B5567">
        <w:rPr>
          <w:noProof/>
          <w:lang w:eastAsia="bg-BG"/>
        </w:rPr>
        <w:drawing>
          <wp:inline distT="0" distB="0" distL="0" distR="0" wp14:anchorId="002FF81F" wp14:editId="4B4E723C">
            <wp:extent cx="6120765" cy="417830"/>
            <wp:effectExtent l="19050" t="19050" r="13335" b="20320"/>
            <wp:docPr id="631" name="Picture 6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2020-11-11 22_06_59-Места за провеждане.png"/>
                    <pic:cNvPicPr/>
                  </pic:nvPicPr>
                  <pic:blipFill>
                    <a:blip r:embed="rId3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1783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93B4B" w:rsidRPr="006B5567" w:rsidRDefault="00E93B4B" w:rsidP="00E93B4B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38</w:t>
      </w:r>
      <w:r w:rsidRPr="006B5567">
        <w:fldChar w:fldCharType="end"/>
      </w:r>
      <w:r w:rsidRPr="006B5567">
        <w:t xml:space="preserve"> Лице за контакт на мястото за настаняване</w:t>
      </w:r>
    </w:p>
    <w:p w:rsidR="00E93B4B" w:rsidRPr="006B5567" w:rsidRDefault="00E93B4B" w:rsidP="00E93B4B">
      <w:r w:rsidRPr="006B5567">
        <w:t xml:space="preserve">Кликнете с мишката върху </w:t>
      </w:r>
      <w:r w:rsidRPr="006B5567">
        <w:rPr>
          <w:b/>
        </w:rPr>
        <w:t>Добави</w:t>
      </w:r>
      <w:r w:rsidRPr="006B5567">
        <w:t xml:space="preserve"> и ще се отвори секцията за въвеждане данните на лицето за контакт.</w:t>
      </w:r>
    </w:p>
    <w:p w:rsidR="00E93B4B" w:rsidRPr="006B5567" w:rsidRDefault="00E93B4B" w:rsidP="00E93B4B">
      <w:pPr>
        <w:jc w:val="center"/>
      </w:pPr>
      <w:r w:rsidRPr="006B5567">
        <w:rPr>
          <w:noProof/>
          <w:lang w:eastAsia="bg-BG"/>
        </w:rPr>
        <w:drawing>
          <wp:inline distT="0" distB="0" distL="0" distR="0" wp14:anchorId="1B8151C0" wp14:editId="4B29EE78">
            <wp:extent cx="6120765" cy="1184275"/>
            <wp:effectExtent l="19050" t="19050" r="13335" b="15875"/>
            <wp:docPr id="639" name="Picture 6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2020-11-11 22_09_04-Места за провеждане.png"/>
                    <pic:cNvPicPr/>
                  </pic:nvPicPr>
                  <pic:blipFill>
                    <a:blip r:embed="rId3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18427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93B4B" w:rsidRPr="006B5567" w:rsidRDefault="00E93B4B" w:rsidP="00E93B4B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39</w:t>
      </w:r>
      <w:r w:rsidRPr="006B5567">
        <w:fldChar w:fldCharType="end"/>
      </w:r>
      <w:r w:rsidRPr="006B5567">
        <w:t xml:space="preserve"> Данни на лицето за контакт на мястото за настаняване</w:t>
      </w:r>
    </w:p>
    <w:p w:rsidR="00E93B4B" w:rsidRPr="006B5567" w:rsidRDefault="00E93B4B" w:rsidP="00E93B4B">
      <w:r w:rsidRPr="006B5567">
        <w:t xml:space="preserve">Ако въведеното лице за контакт не е вече актуално мажете да го премахнете като кликнете с мишката върху </w:t>
      </w:r>
      <w:r w:rsidRPr="006B5567">
        <w:rPr>
          <w:b/>
        </w:rPr>
        <w:t>Премахни</w:t>
      </w:r>
      <w:r w:rsidRPr="006B5567">
        <w:t xml:space="preserve"> и  после да попълните данните на новото лице за контакт.</w:t>
      </w:r>
    </w:p>
    <w:p w:rsidR="00E93B4B" w:rsidRPr="006B5567" w:rsidRDefault="00E93B4B" w:rsidP="00E93B4B">
      <w:pPr>
        <w:pStyle w:val="ListParagraph"/>
        <w:numPr>
          <w:ilvl w:val="0"/>
          <w:numId w:val="25"/>
        </w:numPr>
        <w:spacing w:before="0" w:after="0"/>
        <w:rPr>
          <w:lang w:val="bg-BG"/>
        </w:rPr>
      </w:pPr>
      <w:r w:rsidRPr="006B5567">
        <w:rPr>
          <w:lang w:val="bg-BG"/>
        </w:rPr>
        <w:t>Други полета – текстови полета за въвеждане на допълнителна информация</w:t>
      </w:r>
    </w:p>
    <w:p w:rsidR="00E93B4B" w:rsidRPr="006B5567" w:rsidRDefault="00E93B4B" w:rsidP="00E93B4B">
      <w:pPr>
        <w:jc w:val="center"/>
      </w:pPr>
      <w:r w:rsidRPr="006B5567">
        <w:rPr>
          <w:noProof/>
          <w:lang w:eastAsia="bg-BG"/>
        </w:rPr>
        <w:drawing>
          <wp:inline distT="0" distB="0" distL="0" distR="0" wp14:anchorId="3A16D01F" wp14:editId="183B0657">
            <wp:extent cx="6120765" cy="852805"/>
            <wp:effectExtent l="19050" t="19050" r="13335" b="23495"/>
            <wp:docPr id="644" name="Picture 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" name="2020-11-11 21_30_23-Организатори _ Партньори.png"/>
                    <pic:cNvPicPr/>
                  </pic:nvPicPr>
                  <pic:blipFill>
                    <a:blip r:embed="rId2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85280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93B4B" w:rsidRDefault="00E93B4B" w:rsidP="00E93B4B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40</w:t>
      </w:r>
      <w:r w:rsidRPr="006B5567">
        <w:fldChar w:fldCharType="end"/>
      </w:r>
      <w:r w:rsidRPr="006B5567">
        <w:t xml:space="preserve"> Места за настаняване - Други полета</w:t>
      </w:r>
    </w:p>
    <w:p w:rsidR="000D1475" w:rsidRPr="00AF22E0" w:rsidRDefault="000D1475" w:rsidP="000D1475">
      <w:pPr>
        <w:pStyle w:val="ListParagraph"/>
        <w:numPr>
          <w:ilvl w:val="0"/>
          <w:numId w:val="22"/>
        </w:numPr>
      </w:pPr>
      <w:r>
        <w:rPr>
          <w:lang w:val="bg-BG"/>
        </w:rPr>
        <w:lastRenderedPageBreak/>
        <w:t xml:space="preserve">Допълнителни динамични данни – съдържанието на полето се конструира във </w:t>
      </w:r>
      <w:r>
        <w:rPr>
          <w:lang w:val="bg-BG"/>
        </w:rPr>
        <w:fldChar w:fldCharType="begin"/>
      </w:r>
      <w:r>
        <w:rPr>
          <w:lang w:val="bg-BG"/>
        </w:rPr>
        <w:instrText xml:space="preserve"> REF _Ref56092332 \h </w:instrText>
      </w:r>
      <w:r>
        <w:rPr>
          <w:lang w:val="bg-BG"/>
        </w:rPr>
      </w:r>
      <w:r>
        <w:rPr>
          <w:lang w:val="bg-BG"/>
        </w:rPr>
        <w:fldChar w:fldCharType="separate"/>
      </w:r>
      <w:r w:rsidRPr="006B5567">
        <w:rPr>
          <w:lang w:val="bg-BG"/>
        </w:rPr>
        <w:t>Формуляри</w:t>
      </w:r>
      <w:r>
        <w:rPr>
          <w:lang w:val="bg-BG"/>
        </w:rPr>
        <w:fldChar w:fldCharType="end"/>
      </w:r>
      <w:r>
        <w:rPr>
          <w:lang w:val="bg-BG"/>
        </w:rPr>
        <w:t>.</w:t>
      </w:r>
    </w:p>
    <w:p w:rsidR="001A38C2" w:rsidRPr="006B5567" w:rsidRDefault="001A38C2" w:rsidP="001A38C2">
      <w:pPr>
        <w:pStyle w:val="Heading3"/>
        <w:rPr>
          <w:lang w:val="bg-BG"/>
        </w:rPr>
      </w:pPr>
      <w:r w:rsidRPr="006B5567">
        <w:rPr>
          <w:lang w:val="bg-BG"/>
        </w:rPr>
        <w:t>Действия</w:t>
      </w:r>
    </w:p>
    <w:p w:rsidR="001A38C2" w:rsidRPr="006B5567" w:rsidRDefault="001A38C2" w:rsidP="001A38C2">
      <w:pPr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1A38C2" w:rsidRPr="006B5567" w:rsidRDefault="001A38C2" w:rsidP="001A38C2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 wp14:anchorId="719CC9F7" wp14:editId="26FCF4A1">
            <wp:extent cx="1592718" cy="1867062"/>
            <wp:effectExtent l="19050" t="19050" r="26670" b="19050"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2020-11-11 22_14_14-Места за провеждане.png"/>
                    <pic:cNvPicPr/>
                  </pic:nvPicPr>
                  <pic:blipFill>
                    <a:blip r:embed="rId3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2718" cy="186706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A38C2" w:rsidRPr="006B5567" w:rsidRDefault="001A38C2" w:rsidP="001A38C2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41</w:t>
      </w:r>
      <w:r w:rsidRPr="006B5567">
        <w:fldChar w:fldCharType="end"/>
      </w:r>
      <w:r w:rsidRPr="006B5567">
        <w:t xml:space="preserve"> Места за настаняване – Действия</w:t>
      </w:r>
    </w:p>
    <w:p w:rsidR="001A38C2" w:rsidRPr="006B5567" w:rsidRDefault="001A38C2" w:rsidP="001A38C2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Редакция – функционалност за редакция и допълване на вече въведени данни.</w:t>
      </w:r>
    </w:p>
    <w:p w:rsidR="001A38C2" w:rsidRPr="006B5567" w:rsidRDefault="001A38C2" w:rsidP="001A38C2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Детайли – преглед на въведените данни, без възможност за промяна</w:t>
      </w:r>
    </w:p>
    <w:p w:rsidR="001A38C2" w:rsidRPr="006B5567" w:rsidRDefault="001A38C2" w:rsidP="001A38C2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Изтриване – изтриване на мястото за настаняване. Системата ще поиска да потвърдите действието</w:t>
      </w:r>
    </w:p>
    <w:p w:rsidR="001A38C2" w:rsidRPr="006B5567" w:rsidRDefault="001A38C2" w:rsidP="001A38C2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 wp14:anchorId="51418D8B" wp14:editId="5ADFEB28">
            <wp:extent cx="2209992" cy="655377"/>
            <wp:effectExtent l="19050" t="19050" r="19050" b="11430"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2020-11-11 22_18_19-Места за провеждане.png"/>
                    <pic:cNvPicPr/>
                  </pic:nvPicPr>
                  <pic:blipFill>
                    <a:blip r:embed="rId3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992" cy="655377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A38C2" w:rsidRPr="006B5567" w:rsidRDefault="001A38C2" w:rsidP="001A38C2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42</w:t>
      </w:r>
      <w:r w:rsidRPr="006B5567">
        <w:fldChar w:fldCharType="end"/>
      </w:r>
      <w:r w:rsidRPr="006B5567">
        <w:t xml:space="preserve"> Изтриване на място за настаняване</w:t>
      </w:r>
    </w:p>
    <w:p w:rsidR="001A38C2" w:rsidRPr="006B5567" w:rsidRDefault="001A38C2" w:rsidP="001A38C2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Експорт в Excel</w:t>
      </w:r>
    </w:p>
    <w:p w:rsidR="001A38C2" w:rsidRPr="006B5567" w:rsidRDefault="001A38C2" w:rsidP="007E08D1"/>
    <w:p w:rsidR="007E08D1" w:rsidRPr="006B5567" w:rsidRDefault="007E08D1" w:rsidP="007E08D1">
      <w:pPr>
        <w:pStyle w:val="Heading2"/>
      </w:pPr>
      <w:bookmarkStart w:id="124" w:name="_Toc56097422"/>
      <w:r w:rsidRPr="006B5567">
        <w:lastRenderedPageBreak/>
        <w:t>Проекти</w:t>
      </w:r>
      <w:bookmarkEnd w:id="124"/>
    </w:p>
    <w:p w:rsidR="00BF1E95" w:rsidRPr="006B5567" w:rsidRDefault="00BF1E95" w:rsidP="00BF1E95">
      <w:pPr>
        <w:spacing w:before="0" w:after="0"/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2468880"/>
            <wp:effectExtent l="19050" t="19050" r="13335" b="26670"/>
            <wp:docPr id="647" name="Picture 6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" name="2020-11-11 22_33_24-Проекти.png"/>
                    <pic:cNvPicPr/>
                  </pic:nvPicPr>
                  <pic:blipFill>
                    <a:blip r:embed="rId3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46888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BF1E95" w:rsidRPr="006B5567" w:rsidRDefault="00BF1E95" w:rsidP="00BF1E95">
      <w:pPr>
        <w:pStyle w:val="Caption"/>
        <w:spacing w:before="0" w:after="0"/>
        <w:jc w:val="center"/>
        <w:rPr>
          <w:lang w:eastAsia="x-none"/>
        </w:rPr>
      </w:pPr>
      <w:bookmarkStart w:id="125" w:name="_Ref56026785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43</w:t>
      </w:r>
      <w:r w:rsidRPr="006B5567">
        <w:fldChar w:fldCharType="end"/>
      </w:r>
      <w:bookmarkEnd w:id="125"/>
      <w:r w:rsidRPr="006B5567">
        <w:t xml:space="preserve"> Проекти</w:t>
      </w:r>
    </w:p>
    <w:p w:rsidR="007E08D1" w:rsidRPr="006B5567" w:rsidRDefault="007E08D1" w:rsidP="007E08D1">
      <w:r w:rsidRPr="006B5567">
        <w:t xml:space="preserve">Можете да персонализирате изгледа на началния екран съгласно вашите предпочитания като ползвате настройки на екрана </w:t>
      </w:r>
      <w:r w:rsidRPr="006B5567">
        <w:rPr>
          <w:noProof/>
          <w:lang w:eastAsia="bg-BG"/>
        </w:rPr>
        <w:drawing>
          <wp:inline distT="0" distB="0" distL="0" distR="0">
            <wp:extent cx="243840" cy="205740"/>
            <wp:effectExtent l="19050" t="19050" r="22860" b="2286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057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или разместите колоните. </w:t>
      </w:r>
    </w:p>
    <w:p w:rsidR="007E08D1" w:rsidRPr="006B5567" w:rsidRDefault="007E08D1" w:rsidP="007E08D1">
      <w:r w:rsidRPr="006B5567">
        <w:t xml:space="preserve">Данните в регистър Проекти могат да бъдат редактирани, преглеждани, </w:t>
      </w:r>
      <w:r w:rsidR="00BF1E95" w:rsidRPr="006B5567">
        <w:t xml:space="preserve">изтривани, </w:t>
      </w:r>
      <w:r w:rsidRPr="006B5567">
        <w:t xml:space="preserve"> експортирани в Excel.</w:t>
      </w:r>
    </w:p>
    <w:p w:rsidR="007E08D1" w:rsidRPr="006B5567" w:rsidRDefault="007E08D1" w:rsidP="007E08D1">
      <w:r w:rsidRPr="006B5567">
        <w:t xml:space="preserve">Нов запис в регистъра можете да създадете като щракнете на </w:t>
      </w:r>
      <w:r w:rsidRPr="006B5567">
        <w:rPr>
          <w:noProof/>
          <w:lang w:eastAsia="bg-BG"/>
        </w:rPr>
        <w:drawing>
          <wp:inline distT="0" distB="0" distL="0" distR="0">
            <wp:extent cx="304800" cy="228600"/>
            <wp:effectExtent l="19050" t="19050" r="19050" b="1905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 или импортирате данни. 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Импорт на данни</w:t>
      </w:r>
    </w:p>
    <w:p w:rsidR="00BF1E95" w:rsidRPr="006B5567" w:rsidRDefault="008C156C" w:rsidP="00BF1E95">
      <w:r>
        <w:t xml:space="preserve">За да импортирате данни, файла, от който </w:t>
      </w:r>
      <w:r w:rsidR="00BF1E95" w:rsidRPr="006B5567">
        <w:t xml:space="preserve">правите импорта трябва да е с определена структура. За ваше улеснение в системата е вграден шаблон на файла за импорт. За да изтеглите шаблона е необходимо да щракнете с мишката върху </w:t>
      </w:r>
      <w:r w:rsidR="00BF1E95" w:rsidRPr="006B5567">
        <w:rPr>
          <w:b/>
          <w:noProof/>
          <w:lang w:eastAsia="bg-BG"/>
        </w:rPr>
        <w:t>Експорт на шаблон</w:t>
      </w:r>
      <w:r w:rsidR="00BF1E95" w:rsidRPr="006B5567">
        <w:rPr>
          <w:noProof/>
          <w:lang w:eastAsia="bg-BG"/>
        </w:rPr>
        <w:t xml:space="preserve"> (</w:t>
      </w:r>
      <w:r w:rsidR="00601593" w:rsidRPr="006B5567">
        <w:rPr>
          <w:noProof/>
          <w:lang w:eastAsia="bg-BG"/>
        </w:rPr>
        <w:t xml:space="preserve">вижте на </w:t>
      </w:r>
      <w:r w:rsidR="00601593" w:rsidRPr="006B5567">
        <w:rPr>
          <w:noProof/>
          <w:lang w:eastAsia="bg-BG"/>
        </w:rPr>
        <w:fldChar w:fldCharType="begin"/>
      </w:r>
      <w:r w:rsidR="00601593" w:rsidRPr="006B5567">
        <w:rPr>
          <w:noProof/>
          <w:lang w:eastAsia="bg-BG"/>
        </w:rPr>
        <w:instrText xml:space="preserve"> REF _Ref56026785 \h </w:instrText>
      </w:r>
      <w:r w:rsidR="00601593" w:rsidRPr="006B5567">
        <w:rPr>
          <w:noProof/>
          <w:lang w:eastAsia="bg-BG"/>
        </w:rPr>
      </w:r>
      <w:r w:rsidR="00601593"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40</w:t>
      </w:r>
      <w:r w:rsidR="00601593" w:rsidRPr="006B5567">
        <w:rPr>
          <w:noProof/>
          <w:lang w:eastAsia="bg-BG"/>
        </w:rPr>
        <w:fldChar w:fldCharType="end"/>
      </w:r>
      <w:r w:rsidR="00BF1E95" w:rsidRPr="006B5567">
        <w:rPr>
          <w:noProof/>
          <w:lang w:eastAsia="bg-BG"/>
        </w:rPr>
        <w:t xml:space="preserve">) </w:t>
      </w:r>
      <w:r w:rsidR="00BF1E95" w:rsidRPr="006B5567">
        <w:t xml:space="preserve">. Изтегленият шаблон е в Excel формат и има предварително дефинирана структура. Попълнете необходимите данни </w:t>
      </w:r>
      <w:r w:rsidR="00D827BC">
        <w:t>и</w:t>
      </w:r>
      <w:r w:rsidR="00BF1E95" w:rsidRPr="006B5567">
        <w:t xml:space="preserve"> изберете </w:t>
      </w:r>
      <w:r w:rsidR="00BF1E95" w:rsidRPr="006B5567">
        <w:rPr>
          <w:b/>
          <w:noProof/>
          <w:lang w:eastAsia="bg-BG"/>
        </w:rPr>
        <w:t>Импорт от Excel</w:t>
      </w:r>
      <w:r w:rsidR="00BF1E95" w:rsidRPr="006B5567">
        <w:rPr>
          <w:noProof/>
          <w:lang w:eastAsia="bg-BG"/>
        </w:rPr>
        <w:t xml:space="preserve"> (вижте на </w:t>
      </w:r>
      <w:r w:rsidR="00BF1E95" w:rsidRPr="006B5567">
        <w:rPr>
          <w:noProof/>
          <w:lang w:eastAsia="bg-BG"/>
        </w:rPr>
        <w:fldChar w:fldCharType="begin"/>
      </w:r>
      <w:r w:rsidR="00BF1E95" w:rsidRPr="006B5567">
        <w:rPr>
          <w:noProof/>
          <w:lang w:eastAsia="bg-BG"/>
        </w:rPr>
        <w:instrText xml:space="preserve"> REF _Ref56026785 \h </w:instrText>
      </w:r>
      <w:r w:rsidR="00BF1E95" w:rsidRPr="006B5567">
        <w:rPr>
          <w:noProof/>
          <w:lang w:eastAsia="bg-BG"/>
        </w:rPr>
      </w:r>
      <w:r w:rsidR="00BF1E95"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40</w:t>
      </w:r>
      <w:r w:rsidR="00BF1E95" w:rsidRPr="006B5567">
        <w:rPr>
          <w:noProof/>
          <w:lang w:eastAsia="bg-BG"/>
        </w:rPr>
        <w:fldChar w:fldCharType="end"/>
      </w:r>
      <w:r w:rsidR="00BF1E95" w:rsidRPr="006B5567">
        <w:rPr>
          <w:noProof/>
          <w:lang w:eastAsia="bg-BG"/>
        </w:rPr>
        <w:t xml:space="preserve">) </w:t>
      </w:r>
      <w:r w:rsidR="00BF1E95" w:rsidRPr="006B5567">
        <w:t>. Данните от файла ще се трансферират в регистъра.</w:t>
      </w:r>
    </w:p>
    <w:p w:rsidR="00BF1E95" w:rsidRPr="006B5567" w:rsidRDefault="00BF1E95" w:rsidP="00BF1E95">
      <w:r w:rsidRPr="006B5567">
        <w:t xml:space="preserve">Ако преди да експортирате шаблон активирате чек бокса </w:t>
      </w:r>
      <w:r w:rsidRPr="006B5567">
        <w:rPr>
          <w:b/>
        </w:rPr>
        <w:t>Експорт с данни</w:t>
      </w:r>
      <w:r w:rsidRPr="006B5567">
        <w:t>, файла, който ще генерирате ще съдържа данните въведени в регистъра.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Нов запис</w:t>
      </w:r>
    </w:p>
    <w:p w:rsidR="001A38C2" w:rsidRPr="006B5567" w:rsidRDefault="007E08D1" w:rsidP="001A38C2">
      <w:r w:rsidRPr="006B5567">
        <w:t xml:space="preserve">Щракнете с мишката върху </w:t>
      </w:r>
      <w:r w:rsidRPr="006B5567">
        <w:rPr>
          <w:noProof/>
          <w:lang w:eastAsia="bg-BG"/>
        </w:rPr>
        <w:drawing>
          <wp:inline distT="0" distB="0" distL="0" distR="0">
            <wp:extent cx="304800" cy="228600"/>
            <wp:effectExtent l="19050" t="19050" r="19050" b="1905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. </w:t>
      </w:r>
      <w:r w:rsidR="001A38C2" w:rsidRPr="006B5567">
        <w:t>Ще се отвори екран за въвеждане на данни. Данните са организирани в няколко секции:</w:t>
      </w:r>
    </w:p>
    <w:p w:rsidR="007E08D1" w:rsidRPr="006B5567" w:rsidRDefault="001A38C2" w:rsidP="001A38C2">
      <w:pPr>
        <w:pStyle w:val="ListParagraph"/>
        <w:numPr>
          <w:ilvl w:val="0"/>
          <w:numId w:val="25"/>
        </w:numPr>
        <w:rPr>
          <w:lang w:val="bg-BG"/>
        </w:rPr>
      </w:pPr>
      <w:r w:rsidRPr="006B5567">
        <w:rPr>
          <w:lang w:val="bg-BG"/>
        </w:rPr>
        <w:lastRenderedPageBreak/>
        <w:t>Основна информация – въведете основната информация за проекта. Поле</w:t>
      </w:r>
      <w:r w:rsidR="00B3573C">
        <w:rPr>
          <w:lang w:val="bg-BG"/>
        </w:rPr>
        <w:t xml:space="preserve"> В</w:t>
      </w:r>
      <w:r w:rsidRPr="006B5567">
        <w:rPr>
          <w:lang w:val="bg-BG"/>
        </w:rPr>
        <w:t>ътрешен</w:t>
      </w:r>
      <w:r w:rsidR="00B3573C">
        <w:rPr>
          <w:lang w:val="bg-BG"/>
        </w:rPr>
        <w:t xml:space="preserve"> номер на проект</w:t>
      </w:r>
      <w:r w:rsidRPr="006B5567">
        <w:rPr>
          <w:lang w:val="bg-BG"/>
        </w:rPr>
        <w:t xml:space="preserve"> се попълва автоматично от системата. </w:t>
      </w:r>
    </w:p>
    <w:p w:rsidR="001A38C2" w:rsidRPr="006B5567" w:rsidRDefault="001A38C2" w:rsidP="001A38C2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1343660"/>
            <wp:effectExtent l="19050" t="19050" r="13335" b="27940"/>
            <wp:docPr id="696" name="Picture 6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" name="2020-11-11 22_40_53-Проекти.png"/>
                    <pic:cNvPicPr/>
                  </pic:nvPicPr>
                  <pic:blipFill>
                    <a:blip r:embed="rId3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34366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A38C2" w:rsidRPr="006B5567" w:rsidRDefault="001A38C2" w:rsidP="001A38C2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44</w:t>
      </w:r>
      <w:r w:rsidRPr="006B5567">
        <w:fldChar w:fldCharType="end"/>
      </w:r>
      <w:r w:rsidRPr="006B5567">
        <w:t xml:space="preserve"> Основана информация за проект</w:t>
      </w:r>
    </w:p>
    <w:p w:rsidR="007E08D1" w:rsidRPr="006B5567" w:rsidRDefault="001A38C2" w:rsidP="001A38C2">
      <w:pPr>
        <w:pStyle w:val="ListParagraph"/>
        <w:numPr>
          <w:ilvl w:val="0"/>
          <w:numId w:val="25"/>
        </w:numPr>
        <w:rPr>
          <w:lang w:val="bg-BG"/>
        </w:rPr>
      </w:pPr>
      <w:r w:rsidRPr="006B5567">
        <w:rPr>
          <w:lang w:val="bg-BG"/>
        </w:rPr>
        <w:t>Партньори</w:t>
      </w:r>
    </w:p>
    <w:p w:rsidR="001A38C2" w:rsidRPr="006B5567" w:rsidRDefault="001A38C2" w:rsidP="001A38C2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444500"/>
            <wp:effectExtent l="19050" t="19050" r="13335" b="12700"/>
            <wp:docPr id="277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2020-11-11 22_42_52-Проекти.png"/>
                    <pic:cNvPicPr/>
                  </pic:nvPicPr>
                  <pic:blipFill>
                    <a:blip r:embed="rId3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4450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A38C2" w:rsidRPr="006B5567" w:rsidRDefault="001A38C2" w:rsidP="001A38C2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45</w:t>
      </w:r>
      <w:r w:rsidRPr="006B5567">
        <w:fldChar w:fldCharType="end"/>
      </w:r>
      <w:r w:rsidRPr="006B5567">
        <w:t xml:space="preserve"> Партньори</w:t>
      </w:r>
    </w:p>
    <w:p w:rsidR="001A38C2" w:rsidRPr="006B5567" w:rsidRDefault="001A38C2" w:rsidP="001A38C2">
      <w:r w:rsidRPr="006B5567">
        <w:t xml:space="preserve">Кликнете с мишката върху </w:t>
      </w:r>
      <w:r w:rsidRPr="006B5567">
        <w:rPr>
          <w:b/>
        </w:rPr>
        <w:t>Добави партньор</w:t>
      </w:r>
      <w:r w:rsidRPr="006B5567">
        <w:t xml:space="preserve">, за да отворите полето за избор на партньор от регистър Институции/организации и да изберете договора по проекта. </w:t>
      </w:r>
    </w:p>
    <w:p w:rsidR="001A38C2" w:rsidRPr="006B5567" w:rsidRDefault="001A38C2" w:rsidP="001A38C2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989330"/>
            <wp:effectExtent l="19050" t="19050" r="13335" b="20320"/>
            <wp:docPr id="283" name="Picture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2020-11-11 22_46_57-Проекти.png"/>
                    <pic:cNvPicPr/>
                  </pic:nvPicPr>
                  <pic:blipFill>
                    <a:blip r:embed="rId3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98933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A38C2" w:rsidRPr="006B5567" w:rsidRDefault="001A38C2" w:rsidP="001A38C2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46</w:t>
      </w:r>
      <w:r w:rsidRPr="006B5567">
        <w:fldChar w:fldCharType="end"/>
      </w:r>
      <w:r w:rsidRPr="006B5567">
        <w:t xml:space="preserve"> Избор на партньор и договор</w:t>
      </w:r>
    </w:p>
    <w:p w:rsidR="001A38C2" w:rsidRPr="006B5567" w:rsidRDefault="001A38C2" w:rsidP="001A38C2">
      <w:r w:rsidRPr="006B5567">
        <w:t xml:space="preserve"> Можете да добавите повече от един партньор. </w:t>
      </w:r>
    </w:p>
    <w:p w:rsidR="001A38C2" w:rsidRPr="006B5567" w:rsidRDefault="001A38C2" w:rsidP="001A38C2">
      <w:r w:rsidRPr="006B5567">
        <w:t>Вече въведен в секцията партньор можете да премахнете като кликнете с мишката върху символа за изтриване в дясната част на реда.</w:t>
      </w:r>
    </w:p>
    <w:p w:rsidR="001A38C2" w:rsidRPr="006B5567" w:rsidRDefault="001A38C2" w:rsidP="001A38C2">
      <w:pPr>
        <w:pStyle w:val="ListParagraph"/>
        <w:numPr>
          <w:ilvl w:val="0"/>
          <w:numId w:val="25"/>
        </w:numPr>
        <w:rPr>
          <w:lang w:val="bg-BG"/>
        </w:rPr>
      </w:pPr>
      <w:r w:rsidRPr="006B5567">
        <w:rPr>
          <w:lang w:val="bg-BG"/>
        </w:rPr>
        <w:t>Дейности/Направления</w:t>
      </w:r>
    </w:p>
    <w:p w:rsidR="001A38C2" w:rsidRPr="006B5567" w:rsidRDefault="001A38C2" w:rsidP="001A38C2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400685"/>
            <wp:effectExtent l="19050" t="19050" r="13335" b="18415"/>
            <wp:docPr id="284" name="Picture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" name="2020-11-11 22_49_38-Проекти.png"/>
                    <pic:cNvPicPr/>
                  </pic:nvPicPr>
                  <pic:blipFill>
                    <a:blip r:embed="rId3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0068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A38C2" w:rsidRPr="006B5567" w:rsidRDefault="001A38C2" w:rsidP="001A38C2">
      <w:pPr>
        <w:pStyle w:val="Caption"/>
        <w:ind w:firstLine="0"/>
        <w:jc w:val="center"/>
      </w:pPr>
      <w:r w:rsidRPr="006B5567">
        <w:lastRenderedPageBreak/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47</w:t>
      </w:r>
      <w:r w:rsidRPr="006B5567">
        <w:fldChar w:fldCharType="end"/>
      </w:r>
      <w:r w:rsidRPr="006B5567">
        <w:t xml:space="preserve"> Дейности / Направления</w:t>
      </w:r>
    </w:p>
    <w:p w:rsidR="001A38C2" w:rsidRPr="006B5567" w:rsidRDefault="001A38C2" w:rsidP="001A38C2">
      <w:r w:rsidRPr="006B5567">
        <w:t xml:space="preserve">Кликнете с мишката върху </w:t>
      </w:r>
      <w:r w:rsidRPr="006B5567">
        <w:rPr>
          <w:b/>
        </w:rPr>
        <w:t>Добави дейност/направление</w:t>
      </w:r>
      <w:r w:rsidRPr="006B5567">
        <w:t xml:space="preserve"> и ще  отворите поле за избор от падащ списък на предварително дефинирани данни. </w:t>
      </w:r>
      <w:r w:rsidRPr="006B5567">
        <w:br/>
        <w:t xml:space="preserve">Можете да добавите няколко реда с дейности. Ако искате да премахнете ред, кликнете с мишката върху символа за изтриване в дясната част на реда. </w:t>
      </w:r>
    </w:p>
    <w:p w:rsidR="001A38C2" w:rsidRPr="006B5567" w:rsidRDefault="001A38C2" w:rsidP="001A38C2">
      <w:pPr>
        <w:pStyle w:val="ListParagraph"/>
        <w:numPr>
          <w:ilvl w:val="0"/>
          <w:numId w:val="25"/>
        </w:numPr>
        <w:spacing w:after="0"/>
        <w:rPr>
          <w:lang w:val="bg-BG"/>
        </w:rPr>
      </w:pPr>
      <w:r w:rsidRPr="006B5567">
        <w:rPr>
          <w:lang w:val="bg-BG"/>
        </w:rPr>
        <w:t xml:space="preserve">Дейности по проекта – кликнете с мишката върху </w:t>
      </w:r>
      <w:r w:rsidR="004655A7" w:rsidRPr="006B5567">
        <w:rPr>
          <w:b/>
          <w:lang w:val="bg-BG"/>
        </w:rPr>
        <w:t>+</w:t>
      </w:r>
      <w:r w:rsidRPr="006B5567">
        <w:rPr>
          <w:b/>
          <w:lang w:val="bg-BG"/>
        </w:rPr>
        <w:t>Дейност по проект</w:t>
      </w:r>
      <w:r w:rsidRPr="006B5567">
        <w:rPr>
          <w:lang w:val="bg-BG"/>
        </w:rPr>
        <w:t>, за да отворите ред за въвеждане на свободен текст.</w:t>
      </w:r>
    </w:p>
    <w:p w:rsidR="001A38C2" w:rsidRPr="006B5567" w:rsidRDefault="001A38C2" w:rsidP="001A38C2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719455"/>
            <wp:effectExtent l="19050" t="19050" r="13335" b="23495"/>
            <wp:docPr id="285" name="Picture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" name="2020-11-11 22_53_56-Проекти.png"/>
                    <pic:cNvPicPr/>
                  </pic:nvPicPr>
                  <pic:blipFill>
                    <a:blip r:embed="rId3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71945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A38C2" w:rsidRPr="006B5567" w:rsidRDefault="001A38C2" w:rsidP="001A38C2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48</w:t>
      </w:r>
      <w:r w:rsidRPr="006B5567">
        <w:fldChar w:fldCharType="end"/>
      </w:r>
      <w:r w:rsidRPr="006B5567">
        <w:t xml:space="preserve"> Дейности по проекта</w:t>
      </w:r>
    </w:p>
    <w:p w:rsidR="001A38C2" w:rsidRPr="006B5567" w:rsidRDefault="001A38C2" w:rsidP="001A38C2">
      <w:r w:rsidRPr="006B5567">
        <w:t xml:space="preserve">Можете да добавите повече от един ред. Ако искате да премахнете вече добавен ред, кликнете с мишката върху символа за изтриване в дясната част на реда. </w:t>
      </w:r>
    </w:p>
    <w:p w:rsidR="001A38C2" w:rsidRPr="006B5567" w:rsidRDefault="001A38C2" w:rsidP="001A38C2">
      <w:pPr>
        <w:pStyle w:val="ListParagraph"/>
        <w:numPr>
          <w:ilvl w:val="0"/>
          <w:numId w:val="25"/>
        </w:numPr>
        <w:spacing w:before="0" w:after="0"/>
        <w:rPr>
          <w:lang w:val="bg-BG"/>
        </w:rPr>
      </w:pPr>
      <w:r w:rsidRPr="006B5567">
        <w:rPr>
          <w:lang w:val="bg-BG"/>
        </w:rPr>
        <w:t>Други полета – текстови полета за въвеждане на допълнителна информация</w:t>
      </w:r>
    </w:p>
    <w:p w:rsidR="001A38C2" w:rsidRPr="006B5567" w:rsidRDefault="001A38C2" w:rsidP="001A38C2">
      <w:pPr>
        <w:jc w:val="center"/>
      </w:pPr>
      <w:r w:rsidRPr="006B5567">
        <w:rPr>
          <w:noProof/>
          <w:lang w:eastAsia="bg-BG"/>
        </w:rPr>
        <w:drawing>
          <wp:inline distT="0" distB="0" distL="0" distR="0" wp14:anchorId="3418E7F1" wp14:editId="3A86D547">
            <wp:extent cx="6120765" cy="852805"/>
            <wp:effectExtent l="19050" t="19050" r="13335" b="23495"/>
            <wp:docPr id="286" name="Picture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" name="2020-11-11 21_30_23-Организатори _ Партньори.png"/>
                    <pic:cNvPicPr/>
                  </pic:nvPicPr>
                  <pic:blipFill>
                    <a:blip r:embed="rId2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85280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A38C2" w:rsidRDefault="001A38C2" w:rsidP="001A38C2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49</w:t>
      </w:r>
      <w:r w:rsidRPr="006B5567">
        <w:fldChar w:fldCharType="end"/>
      </w:r>
      <w:r w:rsidRPr="006B5567">
        <w:t xml:space="preserve"> Проекти - Други полета</w:t>
      </w:r>
    </w:p>
    <w:p w:rsidR="00B3573C" w:rsidRPr="00AF22E0" w:rsidRDefault="00B3573C" w:rsidP="00B3573C">
      <w:pPr>
        <w:pStyle w:val="ListParagraph"/>
        <w:numPr>
          <w:ilvl w:val="0"/>
          <w:numId w:val="22"/>
        </w:numPr>
      </w:pPr>
      <w:r>
        <w:rPr>
          <w:lang w:val="bg-BG"/>
        </w:rPr>
        <w:t xml:space="preserve">Допълнителни динамични данни – съдържанието на полето се конструира във </w:t>
      </w:r>
      <w:r>
        <w:rPr>
          <w:lang w:val="bg-BG"/>
        </w:rPr>
        <w:fldChar w:fldCharType="begin"/>
      </w:r>
      <w:r>
        <w:rPr>
          <w:lang w:val="bg-BG"/>
        </w:rPr>
        <w:instrText xml:space="preserve"> REF _Ref56092332 \h </w:instrText>
      </w:r>
      <w:r>
        <w:rPr>
          <w:lang w:val="bg-BG"/>
        </w:rPr>
      </w:r>
      <w:r>
        <w:rPr>
          <w:lang w:val="bg-BG"/>
        </w:rPr>
        <w:fldChar w:fldCharType="separate"/>
      </w:r>
      <w:r w:rsidRPr="006B5567">
        <w:rPr>
          <w:lang w:val="bg-BG"/>
        </w:rPr>
        <w:t>Формуляри</w:t>
      </w:r>
      <w:r>
        <w:rPr>
          <w:lang w:val="bg-BG"/>
        </w:rPr>
        <w:fldChar w:fldCharType="end"/>
      </w:r>
      <w:r>
        <w:rPr>
          <w:lang w:val="bg-BG"/>
        </w:rPr>
        <w:t>.</w:t>
      </w:r>
    </w:p>
    <w:p w:rsidR="001A38C2" w:rsidRPr="006B5567" w:rsidRDefault="001A38C2" w:rsidP="001A38C2">
      <w:pPr>
        <w:pStyle w:val="Heading3"/>
        <w:rPr>
          <w:lang w:val="bg-BG"/>
        </w:rPr>
      </w:pPr>
      <w:r w:rsidRPr="006B5567">
        <w:rPr>
          <w:lang w:val="bg-BG"/>
        </w:rPr>
        <w:t>Действия</w:t>
      </w:r>
    </w:p>
    <w:p w:rsidR="001A38C2" w:rsidRPr="006B5567" w:rsidRDefault="001A38C2" w:rsidP="001A38C2">
      <w:pPr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1A38C2" w:rsidRPr="006B5567" w:rsidRDefault="001A38C2" w:rsidP="001A38C2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 wp14:anchorId="3EB1E143" wp14:editId="491B8E72">
            <wp:extent cx="1592718" cy="1867062"/>
            <wp:effectExtent l="19050" t="19050" r="26670" b="19050"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2020-11-11 22_14_14-Места за провеждане.png"/>
                    <pic:cNvPicPr/>
                  </pic:nvPicPr>
                  <pic:blipFill>
                    <a:blip r:embed="rId3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2718" cy="186706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A38C2" w:rsidRPr="006B5567" w:rsidRDefault="001A38C2" w:rsidP="001A38C2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50</w:t>
      </w:r>
      <w:r w:rsidRPr="006B5567">
        <w:fldChar w:fldCharType="end"/>
      </w:r>
      <w:r w:rsidRPr="006B5567">
        <w:t xml:space="preserve"> Проекти – Действия</w:t>
      </w:r>
    </w:p>
    <w:p w:rsidR="001A38C2" w:rsidRPr="006B5567" w:rsidRDefault="001A38C2" w:rsidP="001A38C2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Редакция – функционалност за редакция и допълване на вече въведени данни.</w:t>
      </w:r>
    </w:p>
    <w:p w:rsidR="001A38C2" w:rsidRPr="006B5567" w:rsidRDefault="001A38C2" w:rsidP="001A38C2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Детайли – преглед на въведените данни, без възможност за промяна</w:t>
      </w:r>
    </w:p>
    <w:p w:rsidR="001A38C2" w:rsidRPr="006B5567" w:rsidRDefault="001A38C2" w:rsidP="001A38C2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Изтриване – изтриване на мястото за настаняване. Системата ще поиска да потвърдите действието</w:t>
      </w:r>
    </w:p>
    <w:p w:rsidR="001A38C2" w:rsidRPr="006B5567" w:rsidRDefault="001A38C2" w:rsidP="001A38C2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 wp14:anchorId="413493B7" wp14:editId="1913A754">
            <wp:extent cx="2209992" cy="655377"/>
            <wp:effectExtent l="19050" t="19050" r="19050" b="11430"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2020-11-11 22_18_19-Места за провеждане.png"/>
                    <pic:cNvPicPr/>
                  </pic:nvPicPr>
                  <pic:blipFill>
                    <a:blip r:embed="rId3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992" cy="655377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A38C2" w:rsidRPr="006B5567" w:rsidRDefault="001A38C2" w:rsidP="001A38C2">
      <w:pPr>
        <w:pStyle w:val="Caption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51</w:t>
      </w:r>
      <w:r w:rsidRPr="006B5567">
        <w:fldChar w:fldCharType="end"/>
      </w:r>
      <w:r w:rsidRPr="006B5567">
        <w:t xml:space="preserve"> Изтриване на проект</w:t>
      </w:r>
    </w:p>
    <w:p w:rsidR="001A38C2" w:rsidRPr="006B5567" w:rsidRDefault="001A38C2" w:rsidP="001A38C2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Експорт в Excel</w:t>
      </w:r>
    </w:p>
    <w:p w:rsidR="007E08D1" w:rsidRPr="006B5567" w:rsidRDefault="007E08D1" w:rsidP="007E08D1">
      <w:pPr>
        <w:pStyle w:val="Heading2"/>
      </w:pPr>
      <w:bookmarkStart w:id="126" w:name="_Toc56097423"/>
      <w:r w:rsidRPr="006B5567">
        <w:lastRenderedPageBreak/>
        <w:t>Обществени поръчки</w:t>
      </w:r>
      <w:bookmarkEnd w:id="126"/>
    </w:p>
    <w:p w:rsidR="007E08D1" w:rsidRPr="006B5567" w:rsidRDefault="001A38C2" w:rsidP="001A38C2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657475"/>
            <wp:effectExtent l="19050" t="19050" r="13335" b="28575"/>
            <wp:docPr id="2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" name="2020-11-11 22_58_06-Обществени поръчки.png"/>
                    <pic:cNvPicPr/>
                  </pic:nvPicPr>
                  <pic:blipFill>
                    <a:blip r:embed="rId3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65747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A38C2" w:rsidRPr="006B5567" w:rsidRDefault="001A38C2" w:rsidP="001A38C2">
      <w:pPr>
        <w:pStyle w:val="Caption"/>
        <w:ind w:firstLine="0"/>
        <w:jc w:val="center"/>
      </w:pPr>
      <w:bookmarkStart w:id="127" w:name="_Ref56028348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52</w:t>
      </w:r>
      <w:r w:rsidRPr="006B5567">
        <w:fldChar w:fldCharType="end"/>
      </w:r>
      <w:bookmarkEnd w:id="127"/>
      <w:r w:rsidRPr="006B5567">
        <w:t xml:space="preserve"> Обществени поръчки</w:t>
      </w:r>
    </w:p>
    <w:p w:rsidR="007E08D1" w:rsidRPr="006B5567" w:rsidRDefault="007E08D1" w:rsidP="007E08D1">
      <w:r w:rsidRPr="006B5567">
        <w:t xml:space="preserve">Можете да персонализирате изгледа на началния екран съгласно вашите предпочитания като ползвате настройки на екрана </w:t>
      </w:r>
      <w:r w:rsidRPr="006B5567">
        <w:rPr>
          <w:noProof/>
          <w:lang w:eastAsia="bg-BG"/>
        </w:rPr>
        <w:drawing>
          <wp:inline distT="0" distB="0" distL="0" distR="0">
            <wp:extent cx="243840" cy="205740"/>
            <wp:effectExtent l="19050" t="19050" r="22860" b="2286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057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или разместите колоните. </w:t>
      </w:r>
    </w:p>
    <w:p w:rsidR="007E08D1" w:rsidRPr="006B5567" w:rsidRDefault="007E08D1" w:rsidP="007E08D1">
      <w:r w:rsidRPr="006B5567">
        <w:t xml:space="preserve">Данните в регистър Обществени поръчки могат да бъдат редактирани, преглеждани, </w:t>
      </w:r>
      <w:r w:rsidR="004655A7" w:rsidRPr="006B5567">
        <w:t xml:space="preserve">изтривани, </w:t>
      </w:r>
      <w:r w:rsidRPr="006B5567">
        <w:t>експортирани в и Excel.</w:t>
      </w:r>
    </w:p>
    <w:p w:rsidR="007E08D1" w:rsidRPr="006B5567" w:rsidRDefault="007E08D1" w:rsidP="007E08D1">
      <w:r w:rsidRPr="006B5567">
        <w:t xml:space="preserve">Нов запис в регистъра можете да създадете като щракнете на </w:t>
      </w:r>
      <w:r w:rsidRPr="006B5567">
        <w:rPr>
          <w:noProof/>
          <w:lang w:eastAsia="bg-BG"/>
        </w:rPr>
        <w:drawing>
          <wp:inline distT="0" distB="0" distL="0" distR="0">
            <wp:extent cx="304800" cy="228600"/>
            <wp:effectExtent l="19050" t="19050" r="19050" b="1905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 или импортирате данни. 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Импорт на данни</w:t>
      </w:r>
    </w:p>
    <w:p w:rsidR="004655A7" w:rsidRPr="006B5567" w:rsidRDefault="008C156C" w:rsidP="004655A7">
      <w:r>
        <w:t xml:space="preserve">За да импортирате данни, файла, от който </w:t>
      </w:r>
      <w:r w:rsidR="004655A7" w:rsidRPr="006B5567">
        <w:t xml:space="preserve">правите импорта трябва да е с определена структура. За ваше улеснение в системата е вграден шаблон на файла за импорт. За да изтеглите шаблона е необходимо да щракнете с мишката върху </w:t>
      </w:r>
      <w:r w:rsidR="004655A7" w:rsidRPr="006B5567">
        <w:rPr>
          <w:b/>
          <w:noProof/>
          <w:lang w:eastAsia="bg-BG"/>
        </w:rPr>
        <w:t>Експорт на шаблон</w:t>
      </w:r>
      <w:r w:rsidR="004655A7" w:rsidRPr="006B5567">
        <w:rPr>
          <w:noProof/>
          <w:lang w:eastAsia="bg-BG"/>
        </w:rPr>
        <w:t xml:space="preserve"> (</w:t>
      </w:r>
      <w:r w:rsidR="00601593" w:rsidRPr="006B5567">
        <w:rPr>
          <w:noProof/>
          <w:lang w:eastAsia="bg-BG"/>
        </w:rPr>
        <w:t xml:space="preserve">вижте на </w:t>
      </w:r>
      <w:r w:rsidR="00601593" w:rsidRPr="006B5567">
        <w:rPr>
          <w:noProof/>
          <w:lang w:eastAsia="bg-BG"/>
        </w:rPr>
        <w:fldChar w:fldCharType="begin"/>
      </w:r>
      <w:r w:rsidR="00601593" w:rsidRPr="006B5567">
        <w:rPr>
          <w:noProof/>
          <w:lang w:eastAsia="bg-BG"/>
        </w:rPr>
        <w:instrText xml:space="preserve"> REF _Ref56028348 \h </w:instrText>
      </w:r>
      <w:r w:rsidR="00601593" w:rsidRPr="006B5567">
        <w:rPr>
          <w:noProof/>
          <w:lang w:eastAsia="bg-BG"/>
        </w:rPr>
      </w:r>
      <w:r w:rsidR="00601593"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49</w:t>
      </w:r>
      <w:r w:rsidR="00601593" w:rsidRPr="006B5567">
        <w:rPr>
          <w:noProof/>
          <w:lang w:eastAsia="bg-BG"/>
        </w:rPr>
        <w:fldChar w:fldCharType="end"/>
      </w:r>
      <w:r w:rsidR="004655A7" w:rsidRPr="006B5567">
        <w:rPr>
          <w:noProof/>
          <w:lang w:eastAsia="bg-BG"/>
        </w:rPr>
        <w:t xml:space="preserve">) </w:t>
      </w:r>
      <w:r w:rsidR="004655A7" w:rsidRPr="006B5567">
        <w:t xml:space="preserve">. Изтегленият шаблон е в Excel формат и има предварително дефинирана структура. Попълнете необходимите данни </w:t>
      </w:r>
      <w:r w:rsidR="00D827BC">
        <w:t>и</w:t>
      </w:r>
      <w:r w:rsidR="004655A7" w:rsidRPr="006B5567">
        <w:t xml:space="preserve"> изберете </w:t>
      </w:r>
      <w:r w:rsidR="004655A7" w:rsidRPr="006B5567">
        <w:rPr>
          <w:b/>
          <w:noProof/>
          <w:lang w:eastAsia="bg-BG"/>
        </w:rPr>
        <w:t>Импорт от Excel</w:t>
      </w:r>
      <w:r w:rsidR="004655A7" w:rsidRPr="006B5567">
        <w:rPr>
          <w:noProof/>
          <w:lang w:eastAsia="bg-BG"/>
        </w:rPr>
        <w:t xml:space="preserve"> (вижте на </w:t>
      </w:r>
      <w:r w:rsidR="004655A7" w:rsidRPr="006B5567">
        <w:rPr>
          <w:noProof/>
          <w:lang w:eastAsia="bg-BG"/>
        </w:rPr>
        <w:fldChar w:fldCharType="begin"/>
      </w:r>
      <w:r w:rsidR="004655A7" w:rsidRPr="006B5567">
        <w:rPr>
          <w:noProof/>
          <w:lang w:eastAsia="bg-BG"/>
        </w:rPr>
        <w:instrText xml:space="preserve"> REF _Ref56028348 \h </w:instrText>
      </w:r>
      <w:r w:rsidR="004655A7" w:rsidRPr="006B5567">
        <w:rPr>
          <w:noProof/>
          <w:lang w:eastAsia="bg-BG"/>
        </w:rPr>
      </w:r>
      <w:r w:rsidR="004655A7"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49</w:t>
      </w:r>
      <w:r w:rsidR="004655A7" w:rsidRPr="006B5567">
        <w:rPr>
          <w:noProof/>
          <w:lang w:eastAsia="bg-BG"/>
        </w:rPr>
        <w:fldChar w:fldCharType="end"/>
      </w:r>
      <w:r w:rsidR="004655A7" w:rsidRPr="006B5567">
        <w:rPr>
          <w:noProof/>
          <w:lang w:eastAsia="bg-BG"/>
        </w:rPr>
        <w:t xml:space="preserve">) </w:t>
      </w:r>
      <w:r w:rsidR="004655A7" w:rsidRPr="006B5567">
        <w:t>. Данните от файла ще се трансферират в регистъра.</w:t>
      </w:r>
    </w:p>
    <w:p w:rsidR="004655A7" w:rsidRPr="006B5567" w:rsidRDefault="004655A7" w:rsidP="004655A7">
      <w:r w:rsidRPr="006B5567">
        <w:t xml:space="preserve">Ако преди да експортирате шаблон активирате чек бокса </w:t>
      </w:r>
      <w:r w:rsidRPr="006B5567">
        <w:rPr>
          <w:b/>
        </w:rPr>
        <w:t>Експорт с данни</w:t>
      </w:r>
      <w:r w:rsidRPr="006B5567">
        <w:t>, файла, който ще генерирате ще съдържа данните въведени в регистъра.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lastRenderedPageBreak/>
        <w:t>Нов запис</w:t>
      </w:r>
    </w:p>
    <w:p w:rsidR="004655A7" w:rsidRPr="006B5567" w:rsidRDefault="007E08D1" w:rsidP="004655A7">
      <w:r w:rsidRPr="006B5567">
        <w:t xml:space="preserve">Щракнете с мишката върху </w:t>
      </w:r>
      <w:r w:rsidRPr="006B5567">
        <w:rPr>
          <w:noProof/>
          <w:lang w:eastAsia="bg-BG"/>
        </w:rPr>
        <w:drawing>
          <wp:inline distT="0" distB="0" distL="0" distR="0">
            <wp:extent cx="304800" cy="228600"/>
            <wp:effectExtent l="19050" t="19050" r="19050" b="1905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. </w:t>
      </w:r>
      <w:r w:rsidR="004655A7" w:rsidRPr="006B5567">
        <w:t>Ще се отвори екран за въвеждане на данни. Данните са организирани в няколко секции:</w:t>
      </w:r>
    </w:p>
    <w:p w:rsidR="004655A7" w:rsidRPr="006B5567" w:rsidRDefault="004655A7" w:rsidP="004655A7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>Обществени поръчки – попълнете полетата в секцията или изберете данни от падащ списък.</w:t>
      </w:r>
    </w:p>
    <w:p w:rsidR="004655A7" w:rsidRPr="006B5567" w:rsidRDefault="004655A7" w:rsidP="004655A7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3854450"/>
            <wp:effectExtent l="19050" t="19050" r="13335" b="12700"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2020-11-11 23_07_02-Обществени поръчки.png"/>
                    <pic:cNvPicPr/>
                  </pic:nvPicPr>
                  <pic:blipFill>
                    <a:blip r:embed="rId3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85445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4655A7" w:rsidRPr="006B5567" w:rsidRDefault="004655A7" w:rsidP="004655A7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53</w:t>
      </w:r>
      <w:r w:rsidRPr="006B5567">
        <w:fldChar w:fldCharType="end"/>
      </w:r>
      <w:r w:rsidRPr="006B5567">
        <w:t xml:space="preserve"> Секция Обществени поръчки</w:t>
      </w:r>
    </w:p>
    <w:p w:rsidR="004655A7" w:rsidRPr="006B5567" w:rsidRDefault="004655A7" w:rsidP="004655A7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 xml:space="preserve">Лица за контакт – изберете от падащ списък лица за контакт от регистър Потребители / </w:t>
      </w:r>
      <w:r w:rsidRPr="006B5567">
        <w:rPr>
          <w:lang w:val="bg-BG"/>
        </w:rPr>
        <w:fldChar w:fldCharType="begin"/>
      </w:r>
      <w:r w:rsidRPr="006B5567">
        <w:rPr>
          <w:lang w:val="bg-BG"/>
        </w:rPr>
        <w:instrText xml:space="preserve"> REF _Ref56028649 \h </w:instrText>
      </w:r>
      <w:r w:rsidRPr="006B5567">
        <w:rPr>
          <w:lang w:val="bg-BG"/>
        </w:rPr>
      </w:r>
      <w:r w:rsidRPr="006B5567">
        <w:rPr>
          <w:lang w:val="bg-BG"/>
        </w:rPr>
        <w:fldChar w:fldCharType="separate"/>
      </w:r>
      <w:r w:rsidR="00313A5A" w:rsidRPr="006B5567">
        <w:rPr>
          <w:lang w:val="bg-BG"/>
        </w:rPr>
        <w:t>Служители на НИП</w:t>
      </w:r>
      <w:r w:rsidRPr="006B5567">
        <w:rPr>
          <w:lang w:val="bg-BG"/>
        </w:rPr>
        <w:fldChar w:fldCharType="end"/>
      </w:r>
    </w:p>
    <w:p w:rsidR="004655A7" w:rsidRPr="006B5567" w:rsidRDefault="004655A7" w:rsidP="004655A7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1016000"/>
            <wp:effectExtent l="19050" t="19050" r="13335" b="12700"/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2020-11-11 23_10_44-Обществени поръчки.png"/>
                    <pic:cNvPicPr/>
                  </pic:nvPicPr>
                  <pic:blipFill>
                    <a:blip r:embed="rId3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01600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4655A7" w:rsidRPr="006B5567" w:rsidRDefault="004655A7" w:rsidP="004655A7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54</w:t>
      </w:r>
      <w:r w:rsidRPr="006B5567">
        <w:fldChar w:fldCharType="end"/>
      </w:r>
      <w:r w:rsidRPr="006B5567">
        <w:t xml:space="preserve"> Лица за контакт в Обществени поръчки</w:t>
      </w:r>
    </w:p>
    <w:p w:rsidR="004655A7" w:rsidRPr="006B5567" w:rsidRDefault="004655A7" w:rsidP="004655A7">
      <w:r w:rsidRPr="006B5567">
        <w:lastRenderedPageBreak/>
        <w:t xml:space="preserve">Можете да добавите повече от едно лице за контакт като кликнете с мишката върху </w:t>
      </w:r>
      <w:r w:rsidRPr="006B5567">
        <w:rPr>
          <w:b/>
        </w:rPr>
        <w:t>+Лице за контакт</w:t>
      </w:r>
      <w:r w:rsidRPr="006B5567">
        <w:t xml:space="preserve">. За да премахнете лице от секцията, кликнете с мишката върху символа за изтриване в дясната част на реда. </w:t>
      </w:r>
    </w:p>
    <w:p w:rsidR="00114CE9" w:rsidRPr="006B5567" w:rsidRDefault="00114CE9" w:rsidP="00114CE9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>Документи – за да добавите документ кликнете с мишката върху +Добави документ. Отварят се полета за избор на тип документ и прикачване на файл.</w:t>
      </w:r>
    </w:p>
    <w:p w:rsidR="00114CE9" w:rsidRPr="006B5567" w:rsidRDefault="00114CE9" w:rsidP="00114CE9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056130"/>
            <wp:effectExtent l="19050" t="19050" r="13335" b="20320"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" name="2020-11-11 23_18_52-Обществени поръчки.png"/>
                    <pic:cNvPicPr/>
                  </pic:nvPicPr>
                  <pic:blipFill>
                    <a:blip r:embed="rId3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05613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14CE9" w:rsidRPr="006B5567" w:rsidRDefault="00114CE9" w:rsidP="00114CE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55</w:t>
      </w:r>
      <w:r w:rsidRPr="006B5567">
        <w:fldChar w:fldCharType="end"/>
      </w:r>
      <w:r w:rsidRPr="006B5567">
        <w:t xml:space="preserve"> Добавяне на документ в Обществени поръчки</w:t>
      </w:r>
    </w:p>
    <w:p w:rsidR="00114CE9" w:rsidRPr="006B5567" w:rsidRDefault="00114CE9" w:rsidP="00114CE9">
      <w:r w:rsidRPr="006B5567">
        <w:t xml:space="preserve">Можете да добавяте повече от един документ. Поле </w:t>
      </w:r>
      <w:r w:rsidRPr="006B5567">
        <w:rPr>
          <w:b/>
        </w:rPr>
        <w:t>Дата на качване на информацията в профила на купувача</w:t>
      </w:r>
      <w:r w:rsidRPr="006B5567">
        <w:t xml:space="preserve"> се попълва автоматично при добавяне на документа.</w:t>
      </w:r>
    </w:p>
    <w:p w:rsidR="004539F6" w:rsidRDefault="004539F6" w:rsidP="00114CE9">
      <w:r w:rsidRPr="006B5567">
        <w:t xml:space="preserve">В поле </w:t>
      </w:r>
      <w:r w:rsidRPr="006B5567">
        <w:rPr>
          <w:b/>
        </w:rPr>
        <w:t>Номер на преписка</w:t>
      </w:r>
      <w:r w:rsidRPr="006B5567">
        <w:t xml:space="preserve"> попълнете съответния номер.</w:t>
      </w:r>
    </w:p>
    <w:p w:rsidR="000C4898" w:rsidRPr="00AF22E0" w:rsidRDefault="000C4898" w:rsidP="000C4898">
      <w:pPr>
        <w:pStyle w:val="ListParagraph"/>
        <w:numPr>
          <w:ilvl w:val="0"/>
          <w:numId w:val="22"/>
        </w:numPr>
      </w:pPr>
      <w:r>
        <w:rPr>
          <w:lang w:val="bg-BG"/>
        </w:rPr>
        <w:t xml:space="preserve">Допълнителни динамични данни – съдържанието на полето се конструира във </w:t>
      </w:r>
      <w:r>
        <w:rPr>
          <w:lang w:val="bg-BG"/>
        </w:rPr>
        <w:fldChar w:fldCharType="begin"/>
      </w:r>
      <w:r>
        <w:rPr>
          <w:lang w:val="bg-BG"/>
        </w:rPr>
        <w:instrText xml:space="preserve"> REF _Ref56092332 \h </w:instrText>
      </w:r>
      <w:r>
        <w:rPr>
          <w:lang w:val="bg-BG"/>
        </w:rPr>
      </w:r>
      <w:r>
        <w:rPr>
          <w:lang w:val="bg-BG"/>
        </w:rPr>
        <w:fldChar w:fldCharType="separate"/>
      </w:r>
      <w:r w:rsidRPr="006B5567">
        <w:rPr>
          <w:lang w:val="bg-BG"/>
        </w:rPr>
        <w:t>Формуляри</w:t>
      </w:r>
      <w:r>
        <w:rPr>
          <w:lang w:val="bg-BG"/>
        </w:rPr>
        <w:fldChar w:fldCharType="end"/>
      </w:r>
      <w:r>
        <w:rPr>
          <w:lang w:val="bg-BG"/>
        </w:rPr>
        <w:t>.</w:t>
      </w:r>
    </w:p>
    <w:p w:rsidR="00114CE9" w:rsidRPr="006B5567" w:rsidRDefault="00114CE9" w:rsidP="00114CE9">
      <w:pPr>
        <w:pStyle w:val="Heading3"/>
        <w:rPr>
          <w:lang w:val="bg-BG"/>
        </w:rPr>
      </w:pPr>
      <w:r w:rsidRPr="006B5567">
        <w:rPr>
          <w:lang w:val="bg-BG"/>
        </w:rPr>
        <w:t>Исторически данни</w:t>
      </w:r>
    </w:p>
    <w:p w:rsidR="004A0C71" w:rsidRPr="006B5567" w:rsidRDefault="004A0C71" w:rsidP="004A0C71">
      <w:pPr>
        <w:rPr>
          <w:lang w:eastAsia="x-none"/>
        </w:rPr>
      </w:pPr>
      <w:r w:rsidRPr="006B5567">
        <w:rPr>
          <w:lang w:eastAsia="x-none"/>
        </w:rPr>
        <w:t>В табличен вид можете да проследите промените с обществената поръчка.</w:t>
      </w:r>
    </w:p>
    <w:p w:rsidR="00114CE9" w:rsidRPr="006B5567" w:rsidRDefault="00114CE9" w:rsidP="00114CE9">
      <w:pPr>
        <w:pStyle w:val="Heading3"/>
        <w:rPr>
          <w:lang w:val="bg-BG"/>
        </w:rPr>
      </w:pPr>
      <w:r w:rsidRPr="006B5567">
        <w:rPr>
          <w:lang w:val="bg-BG"/>
        </w:rPr>
        <w:t>Действия</w:t>
      </w:r>
    </w:p>
    <w:p w:rsidR="00114CE9" w:rsidRPr="006B5567" w:rsidRDefault="00114CE9" w:rsidP="00114CE9">
      <w:pPr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114CE9" w:rsidRPr="006B5567" w:rsidRDefault="00114CE9" w:rsidP="00114CE9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 wp14:anchorId="36118596" wp14:editId="593E8DCD">
            <wp:extent cx="1592718" cy="1867062"/>
            <wp:effectExtent l="19050" t="19050" r="26670" b="19050"/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2020-11-11 22_14_14-Места за провеждане.png"/>
                    <pic:cNvPicPr/>
                  </pic:nvPicPr>
                  <pic:blipFill>
                    <a:blip r:embed="rId3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2718" cy="186706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14CE9" w:rsidRPr="006B5567" w:rsidRDefault="00114CE9" w:rsidP="00114CE9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56</w:t>
      </w:r>
      <w:r w:rsidRPr="006B5567">
        <w:fldChar w:fldCharType="end"/>
      </w:r>
      <w:r w:rsidRPr="006B5567">
        <w:t xml:space="preserve"> Проекти – Действия</w:t>
      </w:r>
    </w:p>
    <w:p w:rsidR="00114CE9" w:rsidRPr="006B5567" w:rsidRDefault="00114CE9" w:rsidP="00114CE9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Редакция – функционалност за редакция и допълване на вече въведени данни.</w:t>
      </w:r>
    </w:p>
    <w:p w:rsidR="00114CE9" w:rsidRPr="006B5567" w:rsidRDefault="00114CE9" w:rsidP="00114CE9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Детайли – преглед на въведените данни, без възможност за промяна</w:t>
      </w:r>
    </w:p>
    <w:p w:rsidR="00114CE9" w:rsidRPr="006B5567" w:rsidRDefault="00114CE9" w:rsidP="00114CE9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Изтриване – изтриване на обществена поръчка. Системата ще поиска да потвърдите действието</w:t>
      </w:r>
    </w:p>
    <w:p w:rsidR="00114CE9" w:rsidRPr="006B5567" w:rsidRDefault="00114CE9" w:rsidP="00114CE9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 wp14:anchorId="4FD2E829" wp14:editId="69213BF1">
            <wp:extent cx="2209992" cy="655377"/>
            <wp:effectExtent l="19050" t="19050" r="19050" b="11430"/>
            <wp:docPr id="707" name="Picture 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2020-11-11 22_18_19-Места за провеждане.png"/>
                    <pic:cNvPicPr/>
                  </pic:nvPicPr>
                  <pic:blipFill>
                    <a:blip r:embed="rId3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992" cy="655377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14CE9" w:rsidRPr="006B5567" w:rsidRDefault="00114CE9" w:rsidP="00114CE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57</w:t>
      </w:r>
      <w:r w:rsidRPr="006B5567">
        <w:fldChar w:fldCharType="end"/>
      </w:r>
      <w:r w:rsidRPr="006B5567">
        <w:t xml:space="preserve"> Изтриване на обществена поръчка</w:t>
      </w:r>
    </w:p>
    <w:p w:rsidR="00114CE9" w:rsidRPr="006B5567" w:rsidRDefault="00114CE9" w:rsidP="00114CE9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Експорт в Excel</w:t>
      </w:r>
    </w:p>
    <w:p w:rsidR="007E08D1" w:rsidRPr="006B5567" w:rsidRDefault="007E08D1" w:rsidP="007E08D1">
      <w:pPr>
        <w:pStyle w:val="Heading2"/>
      </w:pPr>
      <w:bookmarkStart w:id="128" w:name="_Toc56097424"/>
      <w:r w:rsidRPr="006B5567">
        <w:lastRenderedPageBreak/>
        <w:t>Дейности/Направления</w:t>
      </w:r>
      <w:bookmarkEnd w:id="128"/>
    </w:p>
    <w:p w:rsidR="007E08D1" w:rsidRPr="006B5567" w:rsidRDefault="00114CE9" w:rsidP="00114CE9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3338830"/>
            <wp:effectExtent l="19050" t="19050" r="13335" b="13970"/>
            <wp:docPr id="708" name="Picture 7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" name="2020-11-11 23_33_58-Дейности _ Направления.png"/>
                    <pic:cNvPicPr/>
                  </pic:nvPicPr>
                  <pic:blipFill>
                    <a:blip r:embed="rId3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33883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14CE9" w:rsidRPr="006B5567" w:rsidRDefault="00114CE9" w:rsidP="00114CE9">
      <w:pPr>
        <w:pStyle w:val="Caption"/>
        <w:jc w:val="center"/>
      </w:pPr>
      <w:bookmarkStart w:id="129" w:name="_Ref56030334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58</w:t>
      </w:r>
      <w:r w:rsidRPr="006B5567">
        <w:fldChar w:fldCharType="end"/>
      </w:r>
      <w:bookmarkEnd w:id="129"/>
      <w:r w:rsidRPr="006B5567">
        <w:t xml:space="preserve"> Дейности / Направления</w:t>
      </w:r>
    </w:p>
    <w:p w:rsidR="007E08D1" w:rsidRPr="006B5567" w:rsidRDefault="007E08D1" w:rsidP="007E08D1">
      <w:r w:rsidRPr="006B5567">
        <w:t xml:space="preserve">Можете да персонализирате изгледа на началния екран съгласно вашите предпочитания като ползвате настройки на екрана </w:t>
      </w:r>
      <w:r w:rsidRPr="006B5567">
        <w:rPr>
          <w:noProof/>
          <w:lang w:eastAsia="bg-BG"/>
        </w:rPr>
        <w:drawing>
          <wp:inline distT="0" distB="0" distL="0" distR="0">
            <wp:extent cx="243840" cy="205740"/>
            <wp:effectExtent l="19050" t="19050" r="22860" b="2286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057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или разместите колоните. </w:t>
      </w:r>
    </w:p>
    <w:p w:rsidR="00114CE9" w:rsidRPr="006B5567" w:rsidRDefault="007E08D1" w:rsidP="00114CE9">
      <w:r w:rsidRPr="006B5567">
        <w:t xml:space="preserve">Данните в регистър Дейности/Направления могат </w:t>
      </w:r>
      <w:r w:rsidR="00114CE9" w:rsidRPr="006B5567">
        <w:t>да бъдат редактирани, преглеждани, изтривани, експортирани в и Excel.</w:t>
      </w:r>
    </w:p>
    <w:p w:rsidR="007E08D1" w:rsidRPr="006B5567" w:rsidRDefault="007E08D1" w:rsidP="007E08D1">
      <w:r w:rsidRPr="006B5567">
        <w:t xml:space="preserve">Нов запис в регистъра можете да създадете като щракнете на </w:t>
      </w:r>
      <w:r w:rsidRPr="006B5567">
        <w:rPr>
          <w:noProof/>
          <w:lang w:eastAsia="bg-BG"/>
        </w:rPr>
        <w:drawing>
          <wp:inline distT="0" distB="0" distL="0" distR="0">
            <wp:extent cx="304800" cy="228600"/>
            <wp:effectExtent l="19050" t="19050" r="19050" b="1905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 или импортирате данни. 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Импорт на данни</w:t>
      </w:r>
    </w:p>
    <w:p w:rsidR="00114CE9" w:rsidRPr="006B5567" w:rsidRDefault="008C156C" w:rsidP="00114CE9">
      <w:r>
        <w:t xml:space="preserve">За да импортирате данни, файла, от който </w:t>
      </w:r>
      <w:r w:rsidR="00114CE9" w:rsidRPr="006B5567">
        <w:t xml:space="preserve">правите импорта трябва да е с определена структура. За ваше улеснение в системата е вграден шаблон на файла за импорт. За да изтеглите шаблона е необходимо да щракнете с мишката върху </w:t>
      </w:r>
      <w:r w:rsidR="00114CE9" w:rsidRPr="006B5567">
        <w:rPr>
          <w:b/>
          <w:noProof/>
          <w:lang w:eastAsia="bg-BG"/>
        </w:rPr>
        <w:t>Експорт на шаблон</w:t>
      </w:r>
      <w:r w:rsidR="00114CE9" w:rsidRPr="006B5567">
        <w:rPr>
          <w:noProof/>
          <w:lang w:eastAsia="bg-BG"/>
        </w:rPr>
        <w:t xml:space="preserve"> (</w:t>
      </w:r>
      <w:r w:rsidR="00601593" w:rsidRPr="006B5567">
        <w:rPr>
          <w:noProof/>
          <w:lang w:eastAsia="bg-BG"/>
        </w:rPr>
        <w:t xml:space="preserve">вижте на </w:t>
      </w:r>
      <w:r w:rsidR="00601593" w:rsidRPr="006B5567">
        <w:rPr>
          <w:noProof/>
          <w:lang w:eastAsia="bg-BG"/>
        </w:rPr>
        <w:fldChar w:fldCharType="begin"/>
      </w:r>
      <w:r w:rsidR="00601593" w:rsidRPr="006B5567">
        <w:rPr>
          <w:noProof/>
          <w:lang w:eastAsia="bg-BG"/>
        </w:rPr>
        <w:instrText xml:space="preserve"> REF _Ref56030334 \h </w:instrText>
      </w:r>
      <w:r w:rsidR="00601593" w:rsidRPr="006B5567">
        <w:rPr>
          <w:noProof/>
          <w:lang w:eastAsia="bg-BG"/>
        </w:rPr>
      </w:r>
      <w:r w:rsidR="00601593"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55</w:t>
      </w:r>
      <w:r w:rsidR="00601593" w:rsidRPr="006B5567">
        <w:rPr>
          <w:noProof/>
          <w:lang w:eastAsia="bg-BG"/>
        </w:rPr>
        <w:fldChar w:fldCharType="end"/>
      </w:r>
      <w:r w:rsidR="00114CE9" w:rsidRPr="006B5567">
        <w:rPr>
          <w:noProof/>
          <w:lang w:eastAsia="bg-BG"/>
        </w:rPr>
        <w:t xml:space="preserve">) </w:t>
      </w:r>
      <w:r w:rsidR="00114CE9" w:rsidRPr="006B5567">
        <w:t>. Изтегленият шаблон е в Excel формат и има предварително дефинирана структура</w:t>
      </w:r>
      <w:r w:rsidR="00D827BC">
        <w:t>. Попълнете необходимите данни и</w:t>
      </w:r>
      <w:r w:rsidR="00114CE9" w:rsidRPr="006B5567">
        <w:t xml:space="preserve"> изберете </w:t>
      </w:r>
      <w:r w:rsidR="00114CE9" w:rsidRPr="006B5567">
        <w:rPr>
          <w:b/>
          <w:noProof/>
          <w:lang w:eastAsia="bg-BG"/>
        </w:rPr>
        <w:t>Импорт от Excel</w:t>
      </w:r>
      <w:r w:rsidR="00114CE9" w:rsidRPr="006B5567">
        <w:rPr>
          <w:noProof/>
          <w:lang w:eastAsia="bg-BG"/>
        </w:rPr>
        <w:t xml:space="preserve"> (вижте на </w:t>
      </w:r>
      <w:r w:rsidR="00114CE9" w:rsidRPr="006B5567">
        <w:rPr>
          <w:noProof/>
          <w:lang w:eastAsia="bg-BG"/>
        </w:rPr>
        <w:fldChar w:fldCharType="begin"/>
      </w:r>
      <w:r w:rsidR="00114CE9" w:rsidRPr="006B5567">
        <w:rPr>
          <w:noProof/>
          <w:lang w:eastAsia="bg-BG"/>
        </w:rPr>
        <w:instrText xml:space="preserve"> REF _Ref56030334 \h </w:instrText>
      </w:r>
      <w:r w:rsidR="00114CE9" w:rsidRPr="006B5567">
        <w:rPr>
          <w:noProof/>
          <w:lang w:eastAsia="bg-BG"/>
        </w:rPr>
      </w:r>
      <w:r w:rsidR="00114CE9"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55</w:t>
      </w:r>
      <w:r w:rsidR="00114CE9" w:rsidRPr="006B5567">
        <w:rPr>
          <w:noProof/>
          <w:lang w:eastAsia="bg-BG"/>
        </w:rPr>
        <w:fldChar w:fldCharType="end"/>
      </w:r>
      <w:r w:rsidR="00114CE9" w:rsidRPr="006B5567">
        <w:rPr>
          <w:noProof/>
          <w:lang w:eastAsia="bg-BG"/>
        </w:rPr>
        <w:t xml:space="preserve">) </w:t>
      </w:r>
      <w:r w:rsidR="00114CE9" w:rsidRPr="006B5567">
        <w:t>. Данните от файла ще се трансферират в регистъра.</w:t>
      </w:r>
    </w:p>
    <w:p w:rsidR="00114CE9" w:rsidRPr="006B5567" w:rsidRDefault="00114CE9" w:rsidP="00114CE9">
      <w:r w:rsidRPr="006B5567">
        <w:t xml:space="preserve">Ако преди да експортирате шаблон активирате чек бокса </w:t>
      </w:r>
      <w:r w:rsidRPr="006B5567">
        <w:rPr>
          <w:b/>
        </w:rPr>
        <w:t>Експорт с данни</w:t>
      </w:r>
      <w:r w:rsidRPr="006B5567">
        <w:t>, файла, който ще генерирате ще съдържа данните въведени в регистъра.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lastRenderedPageBreak/>
        <w:t>Нов запис</w:t>
      </w:r>
    </w:p>
    <w:p w:rsidR="00114CE9" w:rsidRPr="006B5567" w:rsidRDefault="007E08D1" w:rsidP="00114CE9">
      <w:r w:rsidRPr="006B5567">
        <w:t xml:space="preserve">Щракнете с мишката върху </w:t>
      </w:r>
      <w:r w:rsidRPr="006B5567">
        <w:rPr>
          <w:noProof/>
          <w:lang w:eastAsia="bg-BG"/>
        </w:rPr>
        <w:drawing>
          <wp:inline distT="0" distB="0" distL="0" distR="0">
            <wp:extent cx="304800" cy="228600"/>
            <wp:effectExtent l="19050" t="19050" r="19050" b="1905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4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. </w:t>
      </w:r>
      <w:r w:rsidR="00114CE9" w:rsidRPr="006B5567">
        <w:t>Ще се отвори екран за въвеждане на данни. Данните са организирани в няколко секции:</w:t>
      </w:r>
    </w:p>
    <w:p w:rsidR="00114CE9" w:rsidRPr="006B5567" w:rsidRDefault="00114CE9" w:rsidP="00114CE9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>Основна информация</w:t>
      </w:r>
    </w:p>
    <w:p w:rsidR="007E08D1" w:rsidRPr="006B5567" w:rsidRDefault="007E08D1" w:rsidP="00114CE9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5943600" cy="1569720"/>
            <wp:effectExtent l="19050" t="19050" r="19050" b="1143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"/>
                    <pic:cNvPicPr>
                      <a:picLocks noChangeAspect="1" noChangeArrowheads="1"/>
                    </pic:cNvPicPr>
                  </pic:nvPicPr>
                  <pic:blipFill>
                    <a:blip r:embed="rId3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97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114CE9" w:rsidRPr="006B5567" w:rsidRDefault="00114CE9" w:rsidP="00114CE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59</w:t>
      </w:r>
      <w:r w:rsidRPr="006B5567">
        <w:fldChar w:fldCharType="end"/>
      </w:r>
      <w:r w:rsidRPr="006B5567">
        <w:t xml:space="preserve"> Избор на Дейност</w:t>
      </w:r>
    </w:p>
    <w:p w:rsidR="007E08D1" w:rsidRPr="006B5567" w:rsidRDefault="007E08D1" w:rsidP="007E08D1">
      <w:r w:rsidRPr="006B5567">
        <w:t xml:space="preserve">От падащия списък в поле дейност изберете учебна или друга дейност. Тогава ще се отвори поле поддейност. </w:t>
      </w:r>
    </w:p>
    <w:p w:rsidR="007E08D1" w:rsidRPr="006B5567" w:rsidRDefault="007E08D1" w:rsidP="00114CE9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5935980" cy="1874520"/>
            <wp:effectExtent l="19050" t="19050" r="26670" b="1143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6"/>
                    <pic:cNvPicPr>
                      <a:picLocks noChangeAspect="1" noChangeArrowheads="1"/>
                    </pic:cNvPicPr>
                  </pic:nvPicPr>
                  <pic:blipFill>
                    <a:blip r:embed="rId3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8745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114CE9" w:rsidRPr="006B5567" w:rsidRDefault="00114CE9" w:rsidP="00114CE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60</w:t>
      </w:r>
      <w:r w:rsidRPr="006B5567">
        <w:fldChar w:fldCharType="end"/>
      </w:r>
      <w:r w:rsidRPr="006B5567">
        <w:t xml:space="preserve"> Избор на поддейност</w:t>
      </w:r>
    </w:p>
    <w:p w:rsidR="007E08D1" w:rsidRPr="006B5567" w:rsidRDefault="007E08D1" w:rsidP="007E08D1">
      <w:r w:rsidRPr="006B5567">
        <w:t>В поле поддейност отново трябва да изберете стойност от падащ списък. Ще се отвори следващото поле – Направление.</w:t>
      </w:r>
    </w:p>
    <w:p w:rsidR="007E08D1" w:rsidRPr="006B5567" w:rsidRDefault="007E08D1" w:rsidP="00114CE9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5943600" cy="2286000"/>
            <wp:effectExtent l="19050" t="19050" r="19050" b="1905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7"/>
                    <pic:cNvPicPr>
                      <a:picLocks noChangeAspect="1" noChangeArrowheads="1"/>
                    </pic:cNvPicPr>
                  </pic:nvPicPr>
                  <pic:blipFill>
                    <a:blip r:embed="rId3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60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114CE9" w:rsidRPr="006B5567" w:rsidRDefault="00114CE9" w:rsidP="00114CE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61</w:t>
      </w:r>
      <w:r w:rsidRPr="006B5567">
        <w:fldChar w:fldCharType="end"/>
      </w:r>
      <w:r w:rsidRPr="006B5567">
        <w:t xml:space="preserve"> Избор на направление</w:t>
      </w:r>
    </w:p>
    <w:p w:rsidR="007E08D1" w:rsidRPr="006B5567" w:rsidRDefault="007E08D1" w:rsidP="007E08D1">
      <w:r w:rsidRPr="006B5567">
        <w:t>В Направление изберете стойност. Ще се отвори поле за избор на Поднаправление.</w:t>
      </w:r>
    </w:p>
    <w:p w:rsidR="007E08D1" w:rsidRPr="006B5567" w:rsidRDefault="007E08D1" w:rsidP="00114CE9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5943600" cy="2621280"/>
            <wp:effectExtent l="19050" t="19050" r="19050" b="2667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8"/>
                    <pic:cNvPicPr>
                      <a:picLocks noChangeAspect="1" noChangeArrowheads="1"/>
                    </pic:cNvPicPr>
                  </pic:nvPicPr>
                  <pic:blipFill>
                    <a:blip r:embed="rId3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12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114CE9" w:rsidRPr="006B5567" w:rsidRDefault="00114CE9" w:rsidP="00114CE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62</w:t>
      </w:r>
      <w:r w:rsidRPr="006B5567">
        <w:fldChar w:fldCharType="end"/>
      </w:r>
      <w:r w:rsidRPr="006B5567">
        <w:t xml:space="preserve"> Избор на поднаправление</w:t>
      </w:r>
    </w:p>
    <w:p w:rsidR="007E08D1" w:rsidRDefault="007E08D1" w:rsidP="007E08D1">
      <w:r w:rsidRPr="006B5567">
        <w:t xml:space="preserve">Колко нива ще се отворят зави от стойността избрана във всяко следващо поле. Не всички дейности се регистрират с четири поднива. </w:t>
      </w:r>
    </w:p>
    <w:p w:rsidR="00B279BA" w:rsidRPr="00AF22E0" w:rsidRDefault="00B279BA" w:rsidP="00B279BA">
      <w:pPr>
        <w:pStyle w:val="ListParagraph"/>
        <w:numPr>
          <w:ilvl w:val="0"/>
          <w:numId w:val="22"/>
        </w:numPr>
      </w:pPr>
      <w:r>
        <w:rPr>
          <w:lang w:val="bg-BG"/>
        </w:rPr>
        <w:t xml:space="preserve">Допълнителни динамични данни – съдържанието на полето се конструира във </w:t>
      </w:r>
      <w:r>
        <w:rPr>
          <w:lang w:val="bg-BG"/>
        </w:rPr>
        <w:fldChar w:fldCharType="begin"/>
      </w:r>
      <w:r>
        <w:rPr>
          <w:lang w:val="bg-BG"/>
        </w:rPr>
        <w:instrText xml:space="preserve"> REF _Ref56092332 \h </w:instrText>
      </w:r>
      <w:r>
        <w:rPr>
          <w:lang w:val="bg-BG"/>
        </w:rPr>
      </w:r>
      <w:r>
        <w:rPr>
          <w:lang w:val="bg-BG"/>
        </w:rPr>
        <w:fldChar w:fldCharType="separate"/>
      </w:r>
      <w:r w:rsidRPr="006B5567">
        <w:rPr>
          <w:lang w:val="bg-BG"/>
        </w:rPr>
        <w:t>Формуляри</w:t>
      </w:r>
      <w:r>
        <w:rPr>
          <w:lang w:val="bg-BG"/>
        </w:rPr>
        <w:fldChar w:fldCharType="end"/>
      </w:r>
      <w:r>
        <w:rPr>
          <w:lang w:val="bg-BG"/>
        </w:rPr>
        <w:t>.</w:t>
      </w:r>
    </w:p>
    <w:p w:rsidR="00114CE9" w:rsidRPr="006B5567" w:rsidRDefault="00114CE9" w:rsidP="00114CE9">
      <w:pPr>
        <w:pStyle w:val="Heading3"/>
        <w:rPr>
          <w:lang w:val="bg-BG"/>
        </w:rPr>
      </w:pPr>
      <w:r w:rsidRPr="006B5567">
        <w:rPr>
          <w:lang w:val="bg-BG"/>
        </w:rPr>
        <w:t>Действия</w:t>
      </w:r>
    </w:p>
    <w:p w:rsidR="00114CE9" w:rsidRPr="006B5567" w:rsidRDefault="00114CE9" w:rsidP="00114CE9">
      <w:pPr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114CE9" w:rsidRPr="006B5567" w:rsidRDefault="00114CE9" w:rsidP="00114CE9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 wp14:anchorId="40B75117" wp14:editId="53AEC3FC">
            <wp:extent cx="1592718" cy="1867062"/>
            <wp:effectExtent l="19050" t="19050" r="26670" b="19050"/>
            <wp:docPr id="709" name="Picture 7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2020-11-11 22_14_14-Места за провеждане.png"/>
                    <pic:cNvPicPr/>
                  </pic:nvPicPr>
                  <pic:blipFill>
                    <a:blip r:embed="rId3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2718" cy="186706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14CE9" w:rsidRPr="006B5567" w:rsidRDefault="00114CE9" w:rsidP="00114CE9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63</w:t>
      </w:r>
      <w:r w:rsidRPr="006B5567">
        <w:fldChar w:fldCharType="end"/>
      </w:r>
      <w:r w:rsidRPr="006B5567">
        <w:t xml:space="preserve"> Дейности / Направления  – Действия</w:t>
      </w:r>
    </w:p>
    <w:p w:rsidR="00114CE9" w:rsidRPr="006B5567" w:rsidRDefault="00114CE9" w:rsidP="00114CE9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Редакция – функционалност за редакция и допълване на вече въведени данни.</w:t>
      </w:r>
    </w:p>
    <w:p w:rsidR="00114CE9" w:rsidRPr="006B5567" w:rsidRDefault="00114CE9" w:rsidP="00114CE9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Детайли – преглед на въведените данни, без възможност за промяна</w:t>
      </w:r>
    </w:p>
    <w:p w:rsidR="00114CE9" w:rsidRPr="006B5567" w:rsidRDefault="00114CE9" w:rsidP="00114CE9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Изтриване – изтриване на дейност. Системата ще поиска да потвърдите действието</w:t>
      </w:r>
    </w:p>
    <w:p w:rsidR="00114CE9" w:rsidRPr="006B5567" w:rsidRDefault="00114CE9" w:rsidP="00114CE9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 wp14:anchorId="72A17236" wp14:editId="36A76F63">
            <wp:extent cx="2209992" cy="655377"/>
            <wp:effectExtent l="19050" t="19050" r="19050" b="11430"/>
            <wp:docPr id="710" name="Picture 7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2020-11-11 22_18_19-Места за провеждане.png"/>
                    <pic:cNvPicPr/>
                  </pic:nvPicPr>
                  <pic:blipFill>
                    <a:blip r:embed="rId3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992" cy="655377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14CE9" w:rsidRPr="006B5567" w:rsidRDefault="00114CE9" w:rsidP="00114CE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64</w:t>
      </w:r>
      <w:r w:rsidRPr="006B5567">
        <w:fldChar w:fldCharType="end"/>
      </w:r>
      <w:r w:rsidRPr="006B5567">
        <w:t xml:space="preserve"> Изтриване на дейност</w:t>
      </w:r>
    </w:p>
    <w:p w:rsidR="00114CE9" w:rsidRPr="006B5567" w:rsidRDefault="00114CE9" w:rsidP="00114CE9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Експорт в Excel</w:t>
      </w:r>
    </w:p>
    <w:p w:rsidR="007E08D1" w:rsidRPr="006B5567" w:rsidRDefault="007E08D1" w:rsidP="007E08D1">
      <w:pPr>
        <w:pStyle w:val="Heading2"/>
      </w:pPr>
      <w:bookmarkStart w:id="130" w:name="_Toc56097425"/>
      <w:r w:rsidRPr="006B5567">
        <w:lastRenderedPageBreak/>
        <w:t>Тематични области</w:t>
      </w:r>
      <w:bookmarkEnd w:id="130"/>
    </w:p>
    <w:p w:rsidR="007E08D1" w:rsidRPr="006B5567" w:rsidRDefault="00114CE9" w:rsidP="00114CE9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3609340"/>
            <wp:effectExtent l="19050" t="19050" r="13335" b="10160"/>
            <wp:docPr id="711" name="Picture 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" name="2020-11-11 23_46_25-Тематични области.png"/>
                    <pic:cNvPicPr/>
                  </pic:nvPicPr>
                  <pic:blipFill>
                    <a:blip r:embed="rId3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60934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14CE9" w:rsidRPr="006B5567" w:rsidRDefault="00114CE9" w:rsidP="00114CE9">
      <w:pPr>
        <w:pStyle w:val="Caption"/>
        <w:ind w:firstLine="0"/>
        <w:jc w:val="center"/>
      </w:pPr>
      <w:bookmarkStart w:id="131" w:name="_Ref56031117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65</w:t>
      </w:r>
      <w:r w:rsidRPr="006B5567">
        <w:fldChar w:fldCharType="end"/>
      </w:r>
      <w:bookmarkEnd w:id="131"/>
      <w:r w:rsidRPr="006B5567">
        <w:t xml:space="preserve"> Тематични области</w:t>
      </w:r>
    </w:p>
    <w:p w:rsidR="007E08D1" w:rsidRPr="006B5567" w:rsidRDefault="007E08D1" w:rsidP="007E08D1">
      <w:r w:rsidRPr="006B5567">
        <w:t xml:space="preserve">Можете да персонализирате изгледа на началния екран съгласно вашите предпочитания като ползвате настройки на екрана </w:t>
      </w:r>
      <w:r w:rsidRPr="006B5567">
        <w:rPr>
          <w:noProof/>
          <w:lang w:eastAsia="bg-BG"/>
        </w:rPr>
        <w:drawing>
          <wp:inline distT="0" distB="0" distL="0" distR="0">
            <wp:extent cx="243840" cy="205740"/>
            <wp:effectExtent l="19050" t="19050" r="22860" b="2286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057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или разместите колоните. </w:t>
      </w:r>
    </w:p>
    <w:p w:rsidR="00114CE9" w:rsidRPr="006B5567" w:rsidRDefault="007E08D1" w:rsidP="00114CE9">
      <w:r w:rsidRPr="006B5567">
        <w:t xml:space="preserve">Данните в регистър Тематични области </w:t>
      </w:r>
      <w:r w:rsidR="00114CE9" w:rsidRPr="006B5567">
        <w:t>могат да бъдат редактирани, преглеждани, изтривани, експортирани в и Excel.</w:t>
      </w:r>
    </w:p>
    <w:p w:rsidR="007E08D1" w:rsidRPr="006B5567" w:rsidRDefault="007E08D1" w:rsidP="007E08D1">
      <w:r w:rsidRPr="006B5567">
        <w:t xml:space="preserve">Нов запис в регистъра можете да създадете като щракнете на </w:t>
      </w:r>
      <w:r w:rsidRPr="006B5567">
        <w:rPr>
          <w:noProof/>
          <w:lang w:eastAsia="bg-BG"/>
        </w:rPr>
        <w:drawing>
          <wp:inline distT="0" distB="0" distL="0" distR="0">
            <wp:extent cx="304800" cy="228600"/>
            <wp:effectExtent l="19050" t="19050" r="19050" b="1905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3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 или импортирате данни. 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Импорт на данни</w:t>
      </w:r>
    </w:p>
    <w:p w:rsidR="00114CE9" w:rsidRPr="006B5567" w:rsidRDefault="008C156C" w:rsidP="00114CE9">
      <w:r>
        <w:t xml:space="preserve">За да импортирате данни, файла, от който </w:t>
      </w:r>
      <w:r w:rsidR="00114CE9" w:rsidRPr="006B5567">
        <w:t xml:space="preserve">правите импорта трябва да е с определена структура. За ваше улеснение в системата е вграден шаблон на файла за импорт. За да изтеглите шаблона е необходимо да щракнете с мишката върху </w:t>
      </w:r>
      <w:r w:rsidR="00114CE9" w:rsidRPr="006B5567">
        <w:rPr>
          <w:b/>
          <w:noProof/>
          <w:lang w:eastAsia="bg-BG"/>
        </w:rPr>
        <w:t>Експорт на шаблон</w:t>
      </w:r>
      <w:r w:rsidR="00114CE9" w:rsidRPr="006B5567">
        <w:rPr>
          <w:noProof/>
          <w:lang w:eastAsia="bg-BG"/>
        </w:rPr>
        <w:t xml:space="preserve"> (</w:t>
      </w:r>
      <w:r w:rsidR="00601593" w:rsidRPr="006B5567">
        <w:rPr>
          <w:noProof/>
          <w:lang w:eastAsia="bg-BG"/>
        </w:rPr>
        <w:t xml:space="preserve">вижте на </w:t>
      </w:r>
      <w:r w:rsidR="00601593" w:rsidRPr="006B5567">
        <w:rPr>
          <w:noProof/>
          <w:lang w:eastAsia="bg-BG"/>
        </w:rPr>
        <w:fldChar w:fldCharType="begin"/>
      </w:r>
      <w:r w:rsidR="00601593" w:rsidRPr="006B5567">
        <w:rPr>
          <w:noProof/>
          <w:lang w:eastAsia="bg-BG"/>
        </w:rPr>
        <w:instrText xml:space="preserve"> REF _Ref56031117 \h </w:instrText>
      </w:r>
      <w:r w:rsidR="00601593" w:rsidRPr="006B5567">
        <w:rPr>
          <w:noProof/>
          <w:lang w:eastAsia="bg-BG"/>
        </w:rPr>
      </w:r>
      <w:r w:rsidR="00601593"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62</w:t>
      </w:r>
      <w:r w:rsidR="00601593" w:rsidRPr="006B5567">
        <w:rPr>
          <w:noProof/>
          <w:lang w:eastAsia="bg-BG"/>
        </w:rPr>
        <w:fldChar w:fldCharType="end"/>
      </w:r>
      <w:r w:rsidR="00114CE9" w:rsidRPr="006B5567">
        <w:rPr>
          <w:noProof/>
          <w:lang w:eastAsia="bg-BG"/>
        </w:rPr>
        <w:t xml:space="preserve">) </w:t>
      </w:r>
      <w:r w:rsidR="00114CE9" w:rsidRPr="006B5567">
        <w:t>. Изтегленият шаблон е в Excel формат и има предварително дефинирана структура</w:t>
      </w:r>
      <w:r w:rsidR="00D827BC">
        <w:t>. Попълнете необходимите данни и</w:t>
      </w:r>
      <w:r w:rsidR="00114CE9" w:rsidRPr="006B5567">
        <w:t xml:space="preserve"> изберете </w:t>
      </w:r>
      <w:r w:rsidR="00114CE9" w:rsidRPr="006B5567">
        <w:rPr>
          <w:b/>
          <w:noProof/>
          <w:lang w:eastAsia="bg-BG"/>
        </w:rPr>
        <w:t>Импорт от Excel</w:t>
      </w:r>
      <w:r w:rsidR="00114CE9" w:rsidRPr="006B5567">
        <w:rPr>
          <w:noProof/>
          <w:lang w:eastAsia="bg-BG"/>
        </w:rPr>
        <w:t xml:space="preserve"> (вижте на </w:t>
      </w:r>
      <w:r w:rsidR="00114CE9" w:rsidRPr="006B5567">
        <w:rPr>
          <w:noProof/>
          <w:lang w:eastAsia="bg-BG"/>
        </w:rPr>
        <w:fldChar w:fldCharType="begin"/>
      </w:r>
      <w:r w:rsidR="00114CE9" w:rsidRPr="006B5567">
        <w:rPr>
          <w:noProof/>
          <w:lang w:eastAsia="bg-BG"/>
        </w:rPr>
        <w:instrText xml:space="preserve"> REF _Ref56031117 \h </w:instrText>
      </w:r>
      <w:r w:rsidR="00114CE9" w:rsidRPr="006B5567">
        <w:rPr>
          <w:noProof/>
          <w:lang w:eastAsia="bg-BG"/>
        </w:rPr>
      </w:r>
      <w:r w:rsidR="00114CE9"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62</w:t>
      </w:r>
      <w:r w:rsidR="00114CE9" w:rsidRPr="006B5567">
        <w:rPr>
          <w:noProof/>
          <w:lang w:eastAsia="bg-BG"/>
        </w:rPr>
        <w:fldChar w:fldCharType="end"/>
      </w:r>
      <w:r w:rsidR="00114CE9" w:rsidRPr="006B5567">
        <w:rPr>
          <w:noProof/>
          <w:lang w:eastAsia="bg-BG"/>
        </w:rPr>
        <w:t xml:space="preserve">) </w:t>
      </w:r>
      <w:r w:rsidR="00114CE9" w:rsidRPr="006B5567">
        <w:t>. Данните от файла ще се трансферират в регистъра.</w:t>
      </w:r>
    </w:p>
    <w:p w:rsidR="00114CE9" w:rsidRPr="006B5567" w:rsidRDefault="00114CE9" w:rsidP="00114CE9">
      <w:r w:rsidRPr="006B5567">
        <w:lastRenderedPageBreak/>
        <w:t xml:space="preserve">Ако преди да експортирате шаблон активирате чек бокса </w:t>
      </w:r>
      <w:r w:rsidRPr="006B5567">
        <w:rPr>
          <w:b/>
        </w:rPr>
        <w:t>Експорт с данни</w:t>
      </w:r>
      <w:r w:rsidRPr="006B5567">
        <w:t>, файла, който ще генерирате ще съдържа данните въведени в регистъра.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Нов запис</w:t>
      </w:r>
    </w:p>
    <w:p w:rsidR="00114CE9" w:rsidRPr="006B5567" w:rsidRDefault="007E08D1" w:rsidP="00114CE9">
      <w:r w:rsidRPr="006B5567">
        <w:t xml:space="preserve">Щракнете с мишката върху </w:t>
      </w:r>
      <w:r w:rsidRPr="006B5567">
        <w:rPr>
          <w:noProof/>
          <w:lang w:eastAsia="bg-BG"/>
        </w:rPr>
        <w:drawing>
          <wp:inline distT="0" distB="0" distL="0" distR="0">
            <wp:extent cx="304800" cy="228600"/>
            <wp:effectExtent l="19050" t="19050" r="19050" b="1905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6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. </w:t>
      </w:r>
      <w:r w:rsidR="00114CE9" w:rsidRPr="006B5567">
        <w:t>Ще се отвори екран за въвеждане на данни. Данните са организирани в няколко секции:</w:t>
      </w:r>
    </w:p>
    <w:p w:rsidR="007E08D1" w:rsidRPr="006B5567" w:rsidRDefault="00114CE9" w:rsidP="00114CE9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>Основна информация – изберете правна област и попълнете името на тематичната област, която ще регистрирате.</w:t>
      </w:r>
    </w:p>
    <w:p w:rsidR="00114CE9" w:rsidRPr="006B5567" w:rsidRDefault="00114CE9" w:rsidP="00114CE9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1368425"/>
            <wp:effectExtent l="19050" t="19050" r="13335" b="22225"/>
            <wp:docPr id="712" name="Picture 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" name="2020-11-11 23_53_16-Тематични области.png"/>
                    <pic:cNvPicPr/>
                  </pic:nvPicPr>
                  <pic:blipFill>
                    <a:blip r:embed="rId3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36842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14CE9" w:rsidRPr="006B5567" w:rsidRDefault="00114CE9" w:rsidP="00114CE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66</w:t>
      </w:r>
      <w:r w:rsidRPr="006B5567">
        <w:fldChar w:fldCharType="end"/>
      </w:r>
      <w:r w:rsidRPr="006B5567">
        <w:t xml:space="preserve"> Тематични области - основна информация</w:t>
      </w:r>
    </w:p>
    <w:p w:rsidR="00114CE9" w:rsidRPr="006B5567" w:rsidRDefault="00114CE9" w:rsidP="00114CE9">
      <w:pPr>
        <w:pStyle w:val="ListParagraph"/>
        <w:numPr>
          <w:ilvl w:val="0"/>
          <w:numId w:val="25"/>
        </w:numPr>
        <w:spacing w:before="0" w:after="0"/>
        <w:rPr>
          <w:lang w:val="bg-BG"/>
        </w:rPr>
      </w:pPr>
      <w:r w:rsidRPr="006B5567">
        <w:rPr>
          <w:lang w:val="bg-BG"/>
        </w:rPr>
        <w:t>Други полета – текстови полета за въвеждане на допълнителна информация</w:t>
      </w:r>
    </w:p>
    <w:p w:rsidR="00114CE9" w:rsidRPr="006B5567" w:rsidRDefault="00114CE9" w:rsidP="00114CE9">
      <w:pPr>
        <w:jc w:val="center"/>
      </w:pPr>
      <w:r w:rsidRPr="006B5567">
        <w:rPr>
          <w:noProof/>
          <w:lang w:eastAsia="bg-BG"/>
        </w:rPr>
        <w:drawing>
          <wp:inline distT="0" distB="0" distL="0" distR="0" wp14:anchorId="45D5FACD" wp14:editId="3D035E05">
            <wp:extent cx="6120765" cy="852805"/>
            <wp:effectExtent l="19050" t="19050" r="13335" b="23495"/>
            <wp:docPr id="713" name="Picture 7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" name="2020-11-11 21_30_23-Организатори _ Партньори.png"/>
                    <pic:cNvPicPr/>
                  </pic:nvPicPr>
                  <pic:blipFill>
                    <a:blip r:embed="rId2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85280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14CE9" w:rsidRDefault="00114CE9" w:rsidP="00114CE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67</w:t>
      </w:r>
      <w:r w:rsidRPr="006B5567">
        <w:fldChar w:fldCharType="end"/>
      </w:r>
      <w:r w:rsidRPr="006B5567">
        <w:t xml:space="preserve"> Тематични области - Други полета</w:t>
      </w:r>
    </w:p>
    <w:p w:rsidR="005A250B" w:rsidRPr="00AF22E0" w:rsidRDefault="005A250B" w:rsidP="005A250B">
      <w:pPr>
        <w:pStyle w:val="ListParagraph"/>
        <w:numPr>
          <w:ilvl w:val="0"/>
          <w:numId w:val="22"/>
        </w:numPr>
      </w:pPr>
      <w:r>
        <w:rPr>
          <w:lang w:val="bg-BG"/>
        </w:rPr>
        <w:t xml:space="preserve">Допълнителни динамични данни – съдържанието на полето се конструира във </w:t>
      </w:r>
      <w:r>
        <w:rPr>
          <w:lang w:val="bg-BG"/>
        </w:rPr>
        <w:fldChar w:fldCharType="begin"/>
      </w:r>
      <w:r>
        <w:rPr>
          <w:lang w:val="bg-BG"/>
        </w:rPr>
        <w:instrText xml:space="preserve"> REF _Ref56092332 \h </w:instrText>
      </w:r>
      <w:r>
        <w:rPr>
          <w:lang w:val="bg-BG"/>
        </w:rPr>
      </w:r>
      <w:r>
        <w:rPr>
          <w:lang w:val="bg-BG"/>
        </w:rPr>
        <w:fldChar w:fldCharType="separate"/>
      </w:r>
      <w:r w:rsidRPr="006B5567">
        <w:rPr>
          <w:lang w:val="bg-BG"/>
        </w:rPr>
        <w:t>Формуляри</w:t>
      </w:r>
      <w:r>
        <w:rPr>
          <w:lang w:val="bg-BG"/>
        </w:rPr>
        <w:fldChar w:fldCharType="end"/>
      </w:r>
      <w:r>
        <w:rPr>
          <w:lang w:val="bg-BG"/>
        </w:rPr>
        <w:t>.</w:t>
      </w:r>
    </w:p>
    <w:p w:rsidR="00114CE9" w:rsidRPr="006B5567" w:rsidRDefault="00114CE9" w:rsidP="00114CE9">
      <w:pPr>
        <w:pStyle w:val="Heading3"/>
        <w:rPr>
          <w:lang w:val="bg-BG"/>
        </w:rPr>
      </w:pPr>
      <w:r w:rsidRPr="006B5567">
        <w:rPr>
          <w:lang w:val="bg-BG"/>
        </w:rPr>
        <w:t>Действия</w:t>
      </w:r>
    </w:p>
    <w:p w:rsidR="00114CE9" w:rsidRPr="006B5567" w:rsidRDefault="00114CE9" w:rsidP="00114CE9">
      <w:pPr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114CE9" w:rsidRPr="006B5567" w:rsidRDefault="00114CE9" w:rsidP="00114CE9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 wp14:anchorId="4E1A4AD1" wp14:editId="61B504EC">
            <wp:extent cx="1592718" cy="1867062"/>
            <wp:effectExtent l="19050" t="19050" r="26670" b="19050"/>
            <wp:docPr id="714" name="Picture 7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2020-11-11 22_14_14-Места за провеждане.png"/>
                    <pic:cNvPicPr/>
                  </pic:nvPicPr>
                  <pic:blipFill>
                    <a:blip r:embed="rId3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2718" cy="186706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14CE9" w:rsidRPr="006B5567" w:rsidRDefault="00114CE9" w:rsidP="00114CE9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68</w:t>
      </w:r>
      <w:r w:rsidRPr="006B5567">
        <w:fldChar w:fldCharType="end"/>
      </w:r>
      <w:r w:rsidRPr="006B5567">
        <w:t xml:space="preserve"> Тематични области  – Действия</w:t>
      </w:r>
    </w:p>
    <w:p w:rsidR="00114CE9" w:rsidRPr="006B5567" w:rsidRDefault="00114CE9" w:rsidP="00114CE9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Редакция – функционалност за редакция и допълване на вече въведени данни.</w:t>
      </w:r>
    </w:p>
    <w:p w:rsidR="00114CE9" w:rsidRPr="006B5567" w:rsidRDefault="00114CE9" w:rsidP="00114CE9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Детайли – преглед на въведените данни, без възможност за промяна</w:t>
      </w:r>
    </w:p>
    <w:p w:rsidR="00114CE9" w:rsidRPr="006B5567" w:rsidRDefault="00114CE9" w:rsidP="00114CE9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Изтриване – изтриване на тематична област. Системата ще поиска да потвърдите действието</w:t>
      </w:r>
    </w:p>
    <w:p w:rsidR="00114CE9" w:rsidRPr="006B5567" w:rsidRDefault="00114CE9" w:rsidP="00114CE9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3017782" cy="670618"/>
            <wp:effectExtent l="19050" t="19050" r="11430" b="15240"/>
            <wp:docPr id="717" name="Picture 7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" name="2020-11-11 23_58_00-Тематични области.png"/>
                    <pic:cNvPicPr/>
                  </pic:nvPicPr>
                  <pic:blipFill>
                    <a:blip r:embed="rId3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782" cy="670618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114CE9" w:rsidRPr="006B5567" w:rsidRDefault="00114CE9" w:rsidP="00114CE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69</w:t>
      </w:r>
      <w:r w:rsidRPr="006B5567">
        <w:fldChar w:fldCharType="end"/>
      </w:r>
      <w:r w:rsidRPr="006B5567">
        <w:t xml:space="preserve"> Изтриване на тематична област</w:t>
      </w:r>
    </w:p>
    <w:p w:rsidR="00114CE9" w:rsidRPr="006B5567" w:rsidRDefault="00114CE9" w:rsidP="00114CE9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Експорт в Excel</w:t>
      </w:r>
    </w:p>
    <w:p w:rsidR="007E08D1" w:rsidRPr="006B5567" w:rsidRDefault="007E08D1" w:rsidP="007E08D1">
      <w:pPr>
        <w:pStyle w:val="Heading2"/>
      </w:pPr>
      <w:bookmarkStart w:id="132" w:name="_Toc56097426"/>
      <w:r w:rsidRPr="006B5567">
        <w:t>Тема на събитие</w:t>
      </w:r>
      <w:bookmarkEnd w:id="132"/>
    </w:p>
    <w:p w:rsidR="007E08D1" w:rsidRPr="006B5567" w:rsidRDefault="007E08D1" w:rsidP="007E08D1">
      <w:r w:rsidRPr="006B5567">
        <w:t xml:space="preserve">В този регистър можете да добавите теми към избрана от вас тематична област. </w:t>
      </w:r>
    </w:p>
    <w:p w:rsidR="007E08D1" w:rsidRPr="006B5567" w:rsidRDefault="007E08D1" w:rsidP="009F5971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393180" cy="3200400"/>
            <wp:effectExtent l="19050" t="19050" r="26670" b="1905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0"/>
                    <pic:cNvPicPr>
                      <a:picLocks noChangeAspect="1" noChangeArrowheads="1"/>
                    </pic:cNvPicPr>
                  </pic:nvPicPr>
                  <pic:blipFill>
                    <a:blip r:embed="rId3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3180" cy="32004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9F5971" w:rsidRPr="006B5567" w:rsidRDefault="009F5971" w:rsidP="009F5971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70</w:t>
      </w:r>
      <w:r w:rsidRPr="006B5567">
        <w:fldChar w:fldCharType="end"/>
      </w:r>
      <w:r w:rsidRPr="006B5567">
        <w:t xml:space="preserve"> Теми на събитие</w:t>
      </w:r>
    </w:p>
    <w:p w:rsidR="007E08D1" w:rsidRPr="006B5567" w:rsidRDefault="007E08D1" w:rsidP="007E08D1">
      <w:r w:rsidRPr="006B5567">
        <w:t xml:space="preserve">Можете да персонализирате изгледа на началния екран съгласно вашите предпочитания като ползвате настройки на екрана </w:t>
      </w:r>
      <w:r w:rsidRPr="006B5567">
        <w:rPr>
          <w:noProof/>
          <w:lang w:eastAsia="bg-BG"/>
        </w:rPr>
        <w:drawing>
          <wp:inline distT="0" distB="0" distL="0" distR="0">
            <wp:extent cx="243840" cy="205740"/>
            <wp:effectExtent l="19050" t="19050" r="22860" b="2286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057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или разместите колоните. 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Преглед на темите</w:t>
      </w:r>
    </w:p>
    <w:p w:rsidR="007E08D1" w:rsidRPr="006B5567" w:rsidRDefault="007E08D1" w:rsidP="007E08D1">
      <w:r w:rsidRPr="006B5567">
        <w:t xml:space="preserve">За да прегледате темите към една тематична област е необходимо да щракнете с мишката върху символа </w:t>
      </w:r>
      <w:r w:rsidRPr="006B5567">
        <w:rPr>
          <w:noProof/>
          <w:lang w:eastAsia="bg-BG"/>
        </w:rPr>
        <w:drawing>
          <wp:inline distT="0" distB="0" distL="0" distR="0">
            <wp:extent cx="274320" cy="243840"/>
            <wp:effectExtent l="19050" t="19050" r="11430" b="2286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2"/>
                    <pic:cNvPicPr>
                      <a:picLocks noChangeAspect="1" noChangeArrowheads="1"/>
                    </pic:cNvPicPr>
                  </pic:nvPicPr>
                  <pic:blipFill>
                    <a:blip r:embed="rId3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" cy="2438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, разположен пред името на тематичната област. Отваря се под екран със списък с всички теми свързани със съответната област. </w:t>
      </w:r>
    </w:p>
    <w:p w:rsidR="007E08D1" w:rsidRPr="006B5567" w:rsidRDefault="009F5971" w:rsidP="009F5971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416264" cy="3137905"/>
            <wp:effectExtent l="19050" t="19050" r="22860" b="24765"/>
            <wp:docPr id="718" name="Picture 7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" name="2020-11-12 00_02_20-Теми на събитие.png"/>
                    <pic:cNvPicPr/>
                  </pic:nvPicPr>
                  <pic:blipFill>
                    <a:blip r:embed="rId3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3741" cy="3141561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9F5971" w:rsidRPr="006B5567" w:rsidRDefault="009F5971" w:rsidP="009F5971">
      <w:pPr>
        <w:pStyle w:val="Caption"/>
        <w:ind w:firstLine="0"/>
        <w:jc w:val="center"/>
      </w:pPr>
      <w:bookmarkStart w:id="133" w:name="_Ref56032075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71</w:t>
      </w:r>
      <w:r w:rsidRPr="006B5567">
        <w:fldChar w:fldCharType="end"/>
      </w:r>
      <w:bookmarkEnd w:id="133"/>
      <w:r w:rsidRPr="006B5567">
        <w:t xml:space="preserve"> добавяне на тема към тематична област</w:t>
      </w:r>
    </w:p>
    <w:p w:rsidR="007E08D1" w:rsidRPr="006B5567" w:rsidRDefault="007E08D1" w:rsidP="007E08D1">
      <w:r w:rsidRPr="006B5567">
        <w:t xml:space="preserve">Можете да редактирате вече добавена тема като щракнете с мишката върху </w:t>
      </w:r>
      <w:r w:rsidRPr="006B5567">
        <w:rPr>
          <w:b/>
        </w:rPr>
        <w:t>Редактиране</w:t>
      </w:r>
      <w:r w:rsidRPr="006B5567">
        <w:t xml:space="preserve">. Отваря се картата на темата в режим редакция. Въведете необходимите промени и запазете новата информация като щракнете с мишката върху </w:t>
      </w:r>
      <w:r w:rsidRPr="006B5567">
        <w:rPr>
          <w:b/>
        </w:rPr>
        <w:t>Обнови</w:t>
      </w:r>
      <w:r w:rsidRPr="006B5567">
        <w:t xml:space="preserve">. </w:t>
      </w:r>
    </w:p>
    <w:p w:rsidR="007E08D1" w:rsidRPr="006B5567" w:rsidRDefault="007E08D1" w:rsidP="009F5971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1836420" cy="2590800"/>
            <wp:effectExtent l="19050" t="19050" r="11430" b="1905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5"/>
                    <pic:cNvPicPr>
                      <a:picLocks noChangeAspect="1" noChangeArrowheads="1"/>
                    </pic:cNvPicPr>
                  </pic:nvPicPr>
                  <pic:blipFill>
                    <a:blip r:embed="rId3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20" cy="25908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9F5971" w:rsidRPr="006B5567" w:rsidRDefault="009F5971" w:rsidP="009F5971">
      <w:pPr>
        <w:pStyle w:val="Caption"/>
        <w:ind w:firstLine="0"/>
        <w:jc w:val="center"/>
      </w:pPr>
      <w:bookmarkStart w:id="134" w:name="_Ref56031991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72</w:t>
      </w:r>
      <w:r w:rsidRPr="006B5567">
        <w:fldChar w:fldCharType="end"/>
      </w:r>
      <w:bookmarkEnd w:id="134"/>
      <w:r w:rsidRPr="006B5567">
        <w:t xml:space="preserve"> Редактиране на тема</w:t>
      </w:r>
    </w:p>
    <w:p w:rsidR="007E08D1" w:rsidRPr="006B5567" w:rsidRDefault="007E08D1" w:rsidP="007E08D1">
      <w:r w:rsidRPr="006B5567">
        <w:lastRenderedPageBreak/>
        <w:t>За да деактивирате тема, е необходимо да маркирате чек</w:t>
      </w:r>
      <w:r w:rsidR="009F5971" w:rsidRPr="006B5567">
        <w:t xml:space="preserve"> </w:t>
      </w:r>
      <w:r w:rsidRPr="006B5567">
        <w:t xml:space="preserve">бокса под </w:t>
      </w:r>
      <w:r w:rsidRPr="006B5567">
        <w:rPr>
          <w:b/>
        </w:rPr>
        <w:t>Деактивиран</w:t>
      </w:r>
      <w:r w:rsidR="009F5971" w:rsidRPr="006B5567">
        <w:rPr>
          <w:b/>
        </w:rPr>
        <w:t xml:space="preserve"> </w:t>
      </w:r>
      <w:r w:rsidR="009F5971" w:rsidRPr="006B5567">
        <w:t xml:space="preserve">(вижте на </w:t>
      </w:r>
      <w:r w:rsidR="009F5971" w:rsidRPr="006B5567">
        <w:fldChar w:fldCharType="begin"/>
      </w:r>
      <w:r w:rsidR="009F5971" w:rsidRPr="006B5567">
        <w:instrText xml:space="preserve"> REF _Ref56031991 \h </w:instrText>
      </w:r>
      <w:r w:rsidR="009F5971" w:rsidRPr="006B5567"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69</w:t>
      </w:r>
      <w:r w:rsidR="009F5971" w:rsidRPr="006B5567">
        <w:fldChar w:fldCharType="end"/>
      </w:r>
      <w:r w:rsidR="009F5971" w:rsidRPr="006B5567">
        <w:t>)</w:t>
      </w:r>
      <w:r w:rsidRPr="006B5567">
        <w:t>.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Добавяне на нова тема към тематична област</w:t>
      </w:r>
    </w:p>
    <w:p w:rsidR="007E08D1" w:rsidRPr="006B5567" w:rsidRDefault="007E08D1" w:rsidP="007E08D1">
      <w:r w:rsidRPr="006B5567">
        <w:t xml:space="preserve">За да добавите нова тема е необходимо да щракнете с мишката върху текста </w:t>
      </w:r>
      <w:r w:rsidR="009F5971" w:rsidRPr="006B5567">
        <w:rPr>
          <w:noProof/>
          <w:lang w:eastAsia="bg-BG"/>
        </w:rPr>
        <w:drawing>
          <wp:inline distT="0" distB="0" distL="0" distR="0">
            <wp:extent cx="594412" cy="289585"/>
            <wp:effectExtent l="19050" t="19050" r="15240" b="15240"/>
            <wp:docPr id="719" name="Picture 7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" name="2020-11-12 00_06_43-Теми на събитие.png"/>
                    <pic:cNvPicPr/>
                  </pic:nvPicPr>
                  <pic:blipFill>
                    <a:blip r:embed="rId3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12" cy="28958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  <w:r w:rsidRPr="006B5567">
        <w:t>, който се намира в горния ляв ъгъл на екрана</w:t>
      </w:r>
      <w:r w:rsidR="009F5971" w:rsidRPr="006B5567">
        <w:t xml:space="preserve"> (вижте на </w:t>
      </w:r>
      <w:r w:rsidR="009F5971" w:rsidRPr="006B5567">
        <w:fldChar w:fldCharType="begin"/>
      </w:r>
      <w:r w:rsidR="009F5971" w:rsidRPr="006B5567">
        <w:instrText xml:space="preserve"> REF _Ref56032075 \h </w:instrText>
      </w:r>
      <w:r w:rsidR="009F5971" w:rsidRPr="006B5567"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68</w:t>
      </w:r>
      <w:r w:rsidR="009F5971" w:rsidRPr="006B5567">
        <w:fldChar w:fldCharType="end"/>
      </w:r>
      <w:r w:rsidR="009F5971" w:rsidRPr="006B5567">
        <w:t xml:space="preserve"> оградената в синьо област)</w:t>
      </w:r>
      <w:r w:rsidRPr="006B5567">
        <w:t>. Отваря се регистрационна карта</w:t>
      </w:r>
      <w:r w:rsidR="009F5971" w:rsidRPr="006B5567">
        <w:t>,</w:t>
      </w:r>
      <w:r w:rsidRPr="006B5567">
        <w:t xml:space="preserve"> в която трябва да въведете </w:t>
      </w:r>
      <w:r w:rsidR="009F5971" w:rsidRPr="006B5567">
        <w:t xml:space="preserve">данните на </w:t>
      </w:r>
      <w:r w:rsidRPr="006B5567">
        <w:t xml:space="preserve">новата тема. </w:t>
      </w:r>
    </w:p>
    <w:p w:rsidR="007E08D1" w:rsidRPr="006B5567" w:rsidRDefault="007E08D1" w:rsidP="009F5971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1905000" cy="2667000"/>
            <wp:effectExtent l="19050" t="19050" r="19050" b="1905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7"/>
                    <pic:cNvPicPr>
                      <a:picLocks noChangeAspect="1" noChangeArrowheads="1"/>
                    </pic:cNvPicPr>
                  </pic:nvPicPr>
                  <pic:blipFill>
                    <a:blip r:embed="rId3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6670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9F5971" w:rsidRPr="006B5567" w:rsidRDefault="009F5971" w:rsidP="009F5971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73</w:t>
      </w:r>
      <w:r w:rsidRPr="006B5567">
        <w:fldChar w:fldCharType="end"/>
      </w:r>
      <w:r w:rsidRPr="006B5567">
        <w:t xml:space="preserve"> Въвеждане на нова тема</w:t>
      </w:r>
    </w:p>
    <w:p w:rsidR="007E08D1" w:rsidRPr="006B5567" w:rsidRDefault="007E08D1" w:rsidP="007E08D1">
      <w:r w:rsidRPr="006B5567">
        <w:t xml:space="preserve">В полето </w:t>
      </w:r>
      <w:r w:rsidRPr="006B5567">
        <w:rPr>
          <w:b/>
        </w:rPr>
        <w:t>Тематична област</w:t>
      </w:r>
      <w:r w:rsidRPr="006B5567">
        <w:t xml:space="preserve"> изберете областта към, която искате да създадете нова тема.</w:t>
      </w:r>
    </w:p>
    <w:p w:rsidR="007E08D1" w:rsidRPr="006B5567" w:rsidRDefault="007E08D1" w:rsidP="007E08D1">
      <w:r w:rsidRPr="006B5567">
        <w:t xml:space="preserve">В поле </w:t>
      </w:r>
      <w:r w:rsidRPr="006B5567">
        <w:rPr>
          <w:b/>
        </w:rPr>
        <w:t>Име</w:t>
      </w:r>
      <w:r w:rsidRPr="006B5567">
        <w:t xml:space="preserve"> въведете името на темата.</w:t>
      </w:r>
    </w:p>
    <w:p w:rsidR="007E08D1" w:rsidRPr="006B5567" w:rsidRDefault="007E08D1" w:rsidP="007E08D1">
      <w:r w:rsidRPr="006B5567">
        <w:t xml:space="preserve">В поле </w:t>
      </w:r>
      <w:r w:rsidRPr="006B5567">
        <w:rPr>
          <w:b/>
        </w:rPr>
        <w:t>Име(английски)</w:t>
      </w:r>
      <w:r w:rsidRPr="006B5567">
        <w:t xml:space="preserve"> повторете името на темата, но на английски език.</w:t>
      </w:r>
    </w:p>
    <w:p w:rsidR="007E08D1" w:rsidRPr="006B5567" w:rsidRDefault="007E08D1" w:rsidP="007E08D1">
      <w:r w:rsidRPr="006B5567">
        <w:t>По подразбиране всяка новосъздадена тема е активна.</w:t>
      </w:r>
    </w:p>
    <w:p w:rsidR="007E08D1" w:rsidRPr="006B5567" w:rsidRDefault="007E08D1" w:rsidP="007E08D1">
      <w:r w:rsidRPr="006B5567">
        <w:t xml:space="preserve">За да запазите въведената информация, трябва да щракнете с мишката върху </w:t>
      </w:r>
      <w:r w:rsidRPr="006B5567">
        <w:rPr>
          <w:b/>
        </w:rPr>
        <w:t>Обнови</w:t>
      </w:r>
      <w:r w:rsidRPr="006B5567">
        <w:t xml:space="preserve">. </w:t>
      </w:r>
    </w:p>
    <w:p w:rsidR="007E08D1" w:rsidRPr="006B5567" w:rsidRDefault="007E08D1" w:rsidP="007E08D1">
      <w:r w:rsidRPr="006B5567">
        <w:t xml:space="preserve">Щракването върху </w:t>
      </w:r>
      <w:r w:rsidRPr="006B5567">
        <w:rPr>
          <w:b/>
        </w:rPr>
        <w:t>Отказ</w:t>
      </w:r>
      <w:r w:rsidRPr="006B5567">
        <w:t xml:space="preserve"> ще ви върне на основния екран.</w:t>
      </w:r>
    </w:p>
    <w:p w:rsidR="007E08D1" w:rsidRPr="006B5567" w:rsidRDefault="007E08D1" w:rsidP="007E08D1">
      <w:pPr>
        <w:pStyle w:val="Heading2"/>
      </w:pPr>
      <w:bookmarkStart w:id="135" w:name="_Ref56068888"/>
      <w:bookmarkStart w:id="136" w:name="_Toc56097427"/>
      <w:r w:rsidRPr="006B5567">
        <w:lastRenderedPageBreak/>
        <w:t>Институции и организации</w:t>
      </w:r>
      <w:bookmarkEnd w:id="135"/>
      <w:bookmarkEnd w:id="136"/>
    </w:p>
    <w:p w:rsidR="007E08D1" w:rsidRPr="006B5567" w:rsidRDefault="009F5971" w:rsidP="009F5971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475865"/>
            <wp:effectExtent l="19050" t="19050" r="13335" b="19685"/>
            <wp:docPr id="720" name="Picture 7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" name="2020-11-12 00_10_20-Институции и организации.png"/>
                    <pic:cNvPicPr/>
                  </pic:nvPicPr>
                  <pic:blipFill>
                    <a:blip r:embed="rId3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47586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9F5971" w:rsidRPr="006B5567" w:rsidRDefault="009F5971" w:rsidP="009F5971">
      <w:pPr>
        <w:pStyle w:val="Caption"/>
        <w:jc w:val="center"/>
      </w:pPr>
      <w:bookmarkStart w:id="137" w:name="_Ref56032441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74</w:t>
      </w:r>
      <w:r w:rsidRPr="006B5567">
        <w:fldChar w:fldCharType="end"/>
      </w:r>
      <w:bookmarkEnd w:id="137"/>
      <w:r w:rsidRPr="006B5567">
        <w:t xml:space="preserve"> Институции и организации</w:t>
      </w:r>
    </w:p>
    <w:p w:rsidR="007E08D1" w:rsidRPr="006B5567" w:rsidRDefault="007E08D1" w:rsidP="007E08D1">
      <w:r w:rsidRPr="006B5567">
        <w:t xml:space="preserve">Можете да персонализирате изгледа на началния екран съгласно вашите предпочитания като ползвате настройки на екрана </w:t>
      </w:r>
      <w:r w:rsidRPr="006B5567">
        <w:rPr>
          <w:noProof/>
          <w:lang w:eastAsia="bg-BG"/>
        </w:rPr>
        <w:drawing>
          <wp:inline distT="0" distB="0" distL="0" distR="0">
            <wp:extent cx="243840" cy="205740"/>
            <wp:effectExtent l="19050" t="19050" r="22860" b="2286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057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или разместите колоните. </w:t>
      </w:r>
    </w:p>
    <w:p w:rsidR="009F5971" w:rsidRPr="006B5567" w:rsidRDefault="007E08D1" w:rsidP="009F5971">
      <w:r w:rsidRPr="006B5567">
        <w:t xml:space="preserve">Данните в регистър Институции и организации </w:t>
      </w:r>
      <w:r w:rsidR="009F5971" w:rsidRPr="006B5567">
        <w:t>могат да бъдат редактирани, преглеждани, изтривани, експортирани в и Excel.</w:t>
      </w:r>
    </w:p>
    <w:p w:rsidR="007E08D1" w:rsidRPr="006B5567" w:rsidRDefault="007E08D1" w:rsidP="007E08D1">
      <w:r w:rsidRPr="006B5567">
        <w:t xml:space="preserve">Нов запис в регистъра можете да създадете като щракнете на </w:t>
      </w:r>
      <w:r w:rsidRPr="006B5567">
        <w:rPr>
          <w:noProof/>
          <w:lang w:eastAsia="bg-BG"/>
        </w:rPr>
        <w:drawing>
          <wp:inline distT="0" distB="0" distL="0" distR="0">
            <wp:extent cx="304800" cy="228600"/>
            <wp:effectExtent l="19050" t="19050" r="19050" b="1905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 или импортирате данни. 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Импорт на данни</w:t>
      </w:r>
    </w:p>
    <w:p w:rsidR="009F5971" w:rsidRPr="006B5567" w:rsidRDefault="008C156C" w:rsidP="009F5971">
      <w:r>
        <w:t xml:space="preserve">За да импортирате данни, файла, от който </w:t>
      </w:r>
      <w:r w:rsidR="009F5971" w:rsidRPr="006B5567">
        <w:t xml:space="preserve">правите импорта трябва да е с определена структура. За ваше улеснение в системата е вграден шаблон на файла за импорт. За да изтеглите шаблона е необходимо да щракнете с мишката върху </w:t>
      </w:r>
      <w:r w:rsidR="009F5971" w:rsidRPr="006B5567">
        <w:rPr>
          <w:b/>
          <w:noProof/>
          <w:lang w:eastAsia="bg-BG"/>
        </w:rPr>
        <w:t>Експорт на шаблон</w:t>
      </w:r>
      <w:r w:rsidR="009F5971" w:rsidRPr="006B5567">
        <w:rPr>
          <w:noProof/>
          <w:lang w:eastAsia="bg-BG"/>
        </w:rPr>
        <w:t xml:space="preserve"> (</w:t>
      </w:r>
      <w:r w:rsidR="00601593" w:rsidRPr="006B5567">
        <w:rPr>
          <w:noProof/>
          <w:lang w:eastAsia="bg-BG"/>
        </w:rPr>
        <w:t xml:space="preserve">вижте на </w:t>
      </w:r>
      <w:r w:rsidR="00601593" w:rsidRPr="006B5567">
        <w:rPr>
          <w:noProof/>
          <w:lang w:eastAsia="bg-BG"/>
        </w:rPr>
        <w:fldChar w:fldCharType="begin"/>
      </w:r>
      <w:r w:rsidR="00601593" w:rsidRPr="006B5567">
        <w:rPr>
          <w:noProof/>
          <w:lang w:eastAsia="bg-BG"/>
        </w:rPr>
        <w:instrText xml:space="preserve"> REF _Ref56032441 \h </w:instrText>
      </w:r>
      <w:r w:rsidR="00601593" w:rsidRPr="006B5567">
        <w:rPr>
          <w:noProof/>
          <w:lang w:eastAsia="bg-BG"/>
        </w:rPr>
      </w:r>
      <w:r w:rsidR="00601593"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71</w:t>
      </w:r>
      <w:r w:rsidR="00601593" w:rsidRPr="006B5567">
        <w:rPr>
          <w:noProof/>
          <w:lang w:eastAsia="bg-BG"/>
        </w:rPr>
        <w:fldChar w:fldCharType="end"/>
      </w:r>
      <w:r w:rsidR="009F5971" w:rsidRPr="006B5567">
        <w:rPr>
          <w:noProof/>
          <w:lang w:eastAsia="bg-BG"/>
        </w:rPr>
        <w:t xml:space="preserve">) </w:t>
      </w:r>
      <w:r w:rsidR="009F5971" w:rsidRPr="006B5567">
        <w:t>. Изтегленият шаблон е в Excel формат и има предварително дефинирана структура</w:t>
      </w:r>
      <w:r w:rsidR="00D827BC">
        <w:t>. Попълнете необходимите данни и</w:t>
      </w:r>
      <w:r w:rsidR="009F5971" w:rsidRPr="006B5567">
        <w:t xml:space="preserve"> изберете </w:t>
      </w:r>
      <w:r w:rsidR="009F5971" w:rsidRPr="006B5567">
        <w:rPr>
          <w:b/>
          <w:noProof/>
          <w:lang w:eastAsia="bg-BG"/>
        </w:rPr>
        <w:t>Импорт от Excel</w:t>
      </w:r>
      <w:r w:rsidR="009F5971" w:rsidRPr="006B5567">
        <w:rPr>
          <w:noProof/>
          <w:lang w:eastAsia="bg-BG"/>
        </w:rPr>
        <w:t xml:space="preserve"> (вижте на </w:t>
      </w:r>
      <w:r w:rsidR="009F5971" w:rsidRPr="006B5567">
        <w:rPr>
          <w:noProof/>
          <w:lang w:eastAsia="bg-BG"/>
        </w:rPr>
        <w:fldChar w:fldCharType="begin"/>
      </w:r>
      <w:r w:rsidR="009F5971" w:rsidRPr="006B5567">
        <w:rPr>
          <w:noProof/>
          <w:lang w:eastAsia="bg-BG"/>
        </w:rPr>
        <w:instrText xml:space="preserve"> REF _Ref56032441 \h </w:instrText>
      </w:r>
      <w:r w:rsidR="009F5971" w:rsidRPr="006B5567">
        <w:rPr>
          <w:noProof/>
          <w:lang w:eastAsia="bg-BG"/>
        </w:rPr>
      </w:r>
      <w:r w:rsidR="009F5971"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71</w:t>
      </w:r>
      <w:r w:rsidR="009F5971" w:rsidRPr="006B5567">
        <w:rPr>
          <w:noProof/>
          <w:lang w:eastAsia="bg-BG"/>
        </w:rPr>
        <w:fldChar w:fldCharType="end"/>
      </w:r>
      <w:r w:rsidR="009F5971" w:rsidRPr="006B5567">
        <w:rPr>
          <w:noProof/>
          <w:lang w:eastAsia="bg-BG"/>
        </w:rPr>
        <w:t xml:space="preserve">) </w:t>
      </w:r>
      <w:r w:rsidR="009F5971" w:rsidRPr="006B5567">
        <w:t>. Данните от файла ще се трансферират в регистъра.</w:t>
      </w:r>
    </w:p>
    <w:p w:rsidR="009F5971" w:rsidRPr="006B5567" w:rsidRDefault="009F5971" w:rsidP="009F5971">
      <w:r w:rsidRPr="006B5567">
        <w:t xml:space="preserve">Ако преди да експортирате шаблон активирате чек бокса </w:t>
      </w:r>
      <w:r w:rsidRPr="006B5567">
        <w:rPr>
          <w:b/>
        </w:rPr>
        <w:t>Експорт с данни</w:t>
      </w:r>
      <w:r w:rsidRPr="006B5567">
        <w:t>, файла, който ще генерирате ще съдържа данните въведени в регистъра.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lastRenderedPageBreak/>
        <w:t>Нов запис</w:t>
      </w:r>
    </w:p>
    <w:p w:rsidR="009F5971" w:rsidRPr="006B5567" w:rsidRDefault="007E08D1" w:rsidP="009F5971">
      <w:r w:rsidRPr="006B5567">
        <w:t xml:space="preserve">Щракнете с мишката върху </w:t>
      </w:r>
      <w:r w:rsidRPr="006B5567">
        <w:rPr>
          <w:noProof/>
          <w:lang w:eastAsia="bg-BG"/>
        </w:rPr>
        <w:drawing>
          <wp:inline distT="0" distB="0" distL="0" distR="0">
            <wp:extent cx="304800" cy="228600"/>
            <wp:effectExtent l="19050" t="19050" r="19050" b="1905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0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. </w:t>
      </w:r>
      <w:r w:rsidR="009F5971" w:rsidRPr="006B5567">
        <w:t>Ще се отвори екран за въвеждане на данни. Данните са организирани в няколко секции:</w:t>
      </w:r>
    </w:p>
    <w:p w:rsidR="007E08D1" w:rsidRPr="006B5567" w:rsidRDefault="009F5971" w:rsidP="009F5971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>Институция / организация – секция, в която следва да въведете обща информация за институцията.</w:t>
      </w:r>
    </w:p>
    <w:p w:rsidR="009F5971" w:rsidRPr="006B5567" w:rsidRDefault="009F5971" w:rsidP="009F5971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741930"/>
            <wp:effectExtent l="19050" t="19050" r="13335" b="20320"/>
            <wp:docPr id="721" name="Picture 7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" name="2020-11-12 00_15_21-Институции и организации.png"/>
                    <pic:cNvPicPr/>
                  </pic:nvPicPr>
                  <pic:blipFill>
                    <a:blip r:embed="rId3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74193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9F5971" w:rsidRPr="006B5567" w:rsidRDefault="009F5971" w:rsidP="009F5971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75</w:t>
      </w:r>
      <w:r w:rsidRPr="006B5567">
        <w:fldChar w:fldCharType="end"/>
      </w:r>
      <w:r w:rsidRPr="006B5567">
        <w:t xml:space="preserve"> въвеждане на основни данни за институцията</w:t>
      </w:r>
    </w:p>
    <w:p w:rsidR="009F5971" w:rsidRPr="006B5567" w:rsidRDefault="009F5971" w:rsidP="007E08D1">
      <w:r w:rsidRPr="006B5567">
        <w:t xml:space="preserve">Поле </w:t>
      </w:r>
      <w:r w:rsidRPr="006B5567">
        <w:rPr>
          <w:b/>
        </w:rPr>
        <w:t>Системен номер</w:t>
      </w:r>
      <w:r w:rsidRPr="006B5567">
        <w:t xml:space="preserve"> се попълва автоматично от ИСУПО.</w:t>
      </w:r>
    </w:p>
    <w:p w:rsidR="007E08D1" w:rsidRPr="006B5567" w:rsidRDefault="009F5971" w:rsidP="009F5971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>Данни за фирма – секция</w:t>
      </w:r>
      <w:r w:rsidR="00CC7000">
        <w:rPr>
          <w:lang w:val="bg-BG"/>
        </w:rPr>
        <w:t>,</w:t>
      </w:r>
      <w:r w:rsidRPr="006B5567">
        <w:rPr>
          <w:lang w:val="bg-BG"/>
        </w:rPr>
        <w:t xml:space="preserve"> в която трябва да въведете основни данни на институцията или да изберете от регистрираните в системата юридически лица, като кликнете с мишката върху символа за търсене </w:t>
      </w:r>
      <w:r w:rsidRPr="006B5567">
        <w:rPr>
          <w:noProof/>
          <w:lang w:val="bg-BG" w:eastAsia="bg-BG"/>
        </w:rPr>
        <w:drawing>
          <wp:inline distT="0" distB="0" distL="0" distR="0">
            <wp:extent cx="205758" cy="228620"/>
            <wp:effectExtent l="19050" t="19050" r="22860" b="19050"/>
            <wp:docPr id="723" name="Picture 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" name="2020-11-11 10_07_53-Събития _ Редакция.png"/>
                    <pic:cNvPicPr/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58" cy="22862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  <w:r w:rsidRPr="006B5567">
        <w:rPr>
          <w:lang w:val="bg-BG"/>
        </w:rPr>
        <w:t>.</w:t>
      </w:r>
    </w:p>
    <w:p w:rsidR="009F5971" w:rsidRPr="006B5567" w:rsidRDefault="009F5971" w:rsidP="009F5971">
      <w:pPr>
        <w:pStyle w:val="Caption"/>
        <w:ind w:firstLine="0"/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1929765"/>
            <wp:effectExtent l="19050" t="19050" r="13335" b="13335"/>
            <wp:docPr id="722" name="Picture 7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" name="2020-11-12 00_19_16-Институции и организации.png"/>
                    <pic:cNvPicPr/>
                  </pic:nvPicPr>
                  <pic:blipFill>
                    <a:blip r:embed="rId3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92976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76</w:t>
      </w:r>
      <w:r w:rsidRPr="006B5567">
        <w:fldChar w:fldCharType="end"/>
      </w:r>
      <w:r w:rsidRPr="006B5567">
        <w:t xml:space="preserve"> Данни за фирма</w:t>
      </w:r>
    </w:p>
    <w:p w:rsidR="009F5971" w:rsidRPr="006B5567" w:rsidRDefault="009F5971" w:rsidP="009F5971">
      <w:pPr>
        <w:pStyle w:val="ListParagraph"/>
        <w:numPr>
          <w:ilvl w:val="0"/>
          <w:numId w:val="25"/>
        </w:numPr>
        <w:rPr>
          <w:lang w:val="bg-BG"/>
        </w:rPr>
      </w:pPr>
      <w:r w:rsidRPr="006B5567">
        <w:rPr>
          <w:lang w:val="bg-BG"/>
        </w:rPr>
        <w:t xml:space="preserve">Директор/Управител - Въведете данните на директора на институцията или изберете от списъка с личности, като кликнете с мишката върху символа за търсене </w:t>
      </w:r>
      <w:r w:rsidRPr="006B5567">
        <w:rPr>
          <w:noProof/>
          <w:lang w:val="bg-BG" w:eastAsia="bg-BG"/>
        </w:rPr>
        <w:drawing>
          <wp:inline distT="0" distB="0" distL="0" distR="0" wp14:anchorId="56C95C9C" wp14:editId="05F2B38D">
            <wp:extent cx="205758" cy="228620"/>
            <wp:effectExtent l="19050" t="19050" r="22860" b="19050"/>
            <wp:docPr id="724" name="Picture 7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" name="2020-11-11 10_07_53-Събития _ Редакция.png"/>
                    <pic:cNvPicPr/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58" cy="22862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  <w:r w:rsidRPr="006B5567">
        <w:rPr>
          <w:lang w:val="bg-BG"/>
        </w:rPr>
        <w:t>;</w:t>
      </w:r>
    </w:p>
    <w:p w:rsidR="009F5971" w:rsidRPr="006B5567" w:rsidRDefault="009F5971" w:rsidP="009F5971">
      <w:pPr>
        <w:spacing w:before="0" w:after="0"/>
        <w:jc w:val="center"/>
      </w:pPr>
      <w:r w:rsidRPr="006B5567">
        <w:rPr>
          <w:noProof/>
          <w:lang w:eastAsia="bg-BG"/>
        </w:rPr>
        <w:drawing>
          <wp:inline distT="0" distB="0" distL="0" distR="0" wp14:anchorId="4ADEEAC2" wp14:editId="64E0F9B4">
            <wp:extent cx="6120765" cy="2690495"/>
            <wp:effectExtent l="19050" t="19050" r="13335" b="14605"/>
            <wp:docPr id="725" name="Picture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" name="2020-11-11 21_21_01-Организатори _ Партньори.png"/>
                    <pic:cNvPicPr/>
                  </pic:nvPicPr>
                  <pic:blipFill>
                    <a:blip r:embed="rId2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69049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9F5971" w:rsidRPr="006B5567" w:rsidRDefault="009F5971" w:rsidP="009F5971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77</w:t>
      </w:r>
      <w:r w:rsidRPr="006B5567">
        <w:fldChar w:fldCharType="end"/>
      </w:r>
      <w:r w:rsidRPr="006B5567">
        <w:t xml:space="preserve"> Институции и организации - Директор/Управител</w:t>
      </w:r>
    </w:p>
    <w:p w:rsidR="009F5971" w:rsidRPr="006B5567" w:rsidRDefault="009F5971" w:rsidP="009F5971">
      <w:pPr>
        <w:pStyle w:val="ListParagraph"/>
        <w:numPr>
          <w:ilvl w:val="0"/>
          <w:numId w:val="25"/>
        </w:numPr>
        <w:rPr>
          <w:lang w:val="bg-BG"/>
        </w:rPr>
      </w:pPr>
      <w:r w:rsidRPr="006B5567">
        <w:rPr>
          <w:lang w:val="bg-BG"/>
        </w:rPr>
        <w:t xml:space="preserve">Лице за контакт - Въведете данните на лицето за контакт или изберете от списъка с личности, като кликнете с мишката върху символа за търсене </w:t>
      </w:r>
      <w:r w:rsidRPr="006B5567">
        <w:rPr>
          <w:noProof/>
          <w:lang w:val="bg-BG" w:eastAsia="bg-BG"/>
        </w:rPr>
        <w:drawing>
          <wp:inline distT="0" distB="0" distL="0" distR="0" wp14:anchorId="25D85771" wp14:editId="779F56D9">
            <wp:extent cx="205758" cy="228620"/>
            <wp:effectExtent l="19050" t="19050" r="22860" b="19050"/>
            <wp:docPr id="726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" name="2020-11-11 10_07_53-Събития _ Редакция.png"/>
                    <pic:cNvPicPr/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58" cy="22862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  <w:r w:rsidRPr="006B5567">
        <w:rPr>
          <w:lang w:val="bg-BG"/>
        </w:rPr>
        <w:t>;</w:t>
      </w:r>
    </w:p>
    <w:p w:rsidR="009F5971" w:rsidRPr="006B5567" w:rsidRDefault="009F5971" w:rsidP="009F5971">
      <w:pPr>
        <w:spacing w:after="0"/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 wp14:anchorId="36D3CA01" wp14:editId="75F955E9">
            <wp:extent cx="6120765" cy="2734310"/>
            <wp:effectExtent l="19050" t="19050" r="13335" b="27940"/>
            <wp:docPr id="727" name="Picture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" name="2020-11-11 21_23_02-Организатори _ Партньори.png"/>
                    <pic:cNvPicPr/>
                  </pic:nvPicPr>
                  <pic:blipFill>
                    <a:blip r:embed="rId2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73431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9F5971" w:rsidRPr="006B5567" w:rsidRDefault="009F5971" w:rsidP="009F5971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78</w:t>
      </w:r>
      <w:r w:rsidRPr="006B5567">
        <w:fldChar w:fldCharType="end"/>
      </w:r>
      <w:r w:rsidRPr="006B5567">
        <w:t xml:space="preserve"> Институции и организации - Лице за контакт</w:t>
      </w:r>
    </w:p>
    <w:p w:rsidR="009F5971" w:rsidRPr="006B5567" w:rsidRDefault="009F5971" w:rsidP="009F5971">
      <w:pPr>
        <w:pStyle w:val="ListParagraph"/>
        <w:numPr>
          <w:ilvl w:val="0"/>
          <w:numId w:val="25"/>
        </w:numPr>
        <w:rPr>
          <w:lang w:val="bg-BG"/>
        </w:rPr>
      </w:pPr>
      <w:r w:rsidRPr="006B5567">
        <w:rPr>
          <w:lang w:val="bg-BG"/>
        </w:rPr>
        <w:t>Адрес – на регистрация и на кореспонденция – въведете двата адреса</w:t>
      </w:r>
    </w:p>
    <w:p w:rsidR="009F5971" w:rsidRPr="006B5567" w:rsidRDefault="009F5971" w:rsidP="009F5971">
      <w:pPr>
        <w:jc w:val="center"/>
      </w:pPr>
      <w:r w:rsidRPr="006B5567">
        <w:rPr>
          <w:noProof/>
          <w:lang w:eastAsia="bg-BG"/>
        </w:rPr>
        <w:drawing>
          <wp:inline distT="0" distB="0" distL="0" distR="0" wp14:anchorId="7961CBC5" wp14:editId="37D335C9">
            <wp:extent cx="6120765" cy="3131185"/>
            <wp:effectExtent l="19050" t="19050" r="13335" b="12065"/>
            <wp:docPr id="728" name="Picture 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" name="2020-11-11 21_27_12-Организатори _ Партньори.png"/>
                    <pic:cNvPicPr/>
                  </pic:nvPicPr>
                  <pic:blipFill>
                    <a:blip r:embed="rId2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13118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9F5971" w:rsidRPr="006B5567" w:rsidRDefault="009F5971" w:rsidP="009F5971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79</w:t>
      </w:r>
      <w:r w:rsidRPr="006B5567">
        <w:fldChar w:fldCharType="end"/>
      </w:r>
      <w:r w:rsidRPr="006B5567">
        <w:t xml:space="preserve"> Институции и организации - Адреси</w:t>
      </w:r>
    </w:p>
    <w:p w:rsidR="009F5971" w:rsidRPr="006B5567" w:rsidRDefault="009F5971" w:rsidP="009F5971">
      <w:pPr>
        <w:pStyle w:val="ListParagraph"/>
        <w:numPr>
          <w:ilvl w:val="0"/>
          <w:numId w:val="25"/>
        </w:numPr>
        <w:rPr>
          <w:lang w:val="bg-BG"/>
        </w:rPr>
      </w:pPr>
      <w:r w:rsidRPr="006B5567">
        <w:rPr>
          <w:lang w:val="bg-BG"/>
        </w:rPr>
        <w:t>Банкова сметка – секция, в която можете да въведе банковите данни на институцията;</w:t>
      </w:r>
    </w:p>
    <w:p w:rsidR="009F5971" w:rsidRPr="006B5567" w:rsidRDefault="009F5971" w:rsidP="009F5971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 wp14:anchorId="3CC3252E" wp14:editId="2576224A">
            <wp:extent cx="6120765" cy="1238885"/>
            <wp:effectExtent l="19050" t="19050" r="13335" b="18415"/>
            <wp:docPr id="729" name="Picture 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" name="2020-11-11 21_29_01-Организатори _ Партньори.png"/>
                    <pic:cNvPicPr/>
                  </pic:nvPicPr>
                  <pic:blipFill>
                    <a:blip r:embed="rId2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23888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9F5971" w:rsidRPr="006B5567" w:rsidRDefault="009F5971" w:rsidP="009F5971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80</w:t>
      </w:r>
      <w:r w:rsidRPr="006B5567">
        <w:fldChar w:fldCharType="end"/>
      </w:r>
      <w:r w:rsidRPr="006B5567">
        <w:t xml:space="preserve"> Институции и организации – Банкова сметка</w:t>
      </w:r>
    </w:p>
    <w:p w:rsidR="009F5971" w:rsidRPr="006B5567" w:rsidRDefault="009F5971" w:rsidP="009F5971">
      <w:pPr>
        <w:pStyle w:val="ListParagraph"/>
        <w:numPr>
          <w:ilvl w:val="0"/>
          <w:numId w:val="25"/>
        </w:numPr>
        <w:spacing w:before="0" w:after="0"/>
        <w:rPr>
          <w:lang w:val="bg-BG"/>
        </w:rPr>
      </w:pPr>
      <w:r w:rsidRPr="006B5567">
        <w:rPr>
          <w:lang w:val="bg-BG"/>
        </w:rPr>
        <w:t>Други полета – текстови полета за въвеждане на допълнителна информация</w:t>
      </w:r>
    </w:p>
    <w:p w:rsidR="009F5971" w:rsidRPr="006B5567" w:rsidRDefault="009F5971" w:rsidP="009F5971">
      <w:pPr>
        <w:jc w:val="center"/>
      </w:pPr>
      <w:r w:rsidRPr="006B5567">
        <w:rPr>
          <w:noProof/>
          <w:lang w:eastAsia="bg-BG"/>
        </w:rPr>
        <w:drawing>
          <wp:inline distT="0" distB="0" distL="0" distR="0" wp14:anchorId="400E3CC9" wp14:editId="7D3EC4EE">
            <wp:extent cx="6120765" cy="852805"/>
            <wp:effectExtent l="19050" t="19050" r="13335" b="23495"/>
            <wp:docPr id="730" name="Picture 7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" name="2020-11-11 21_30_23-Организатори _ Партньори.png"/>
                    <pic:cNvPicPr/>
                  </pic:nvPicPr>
                  <pic:blipFill>
                    <a:blip r:embed="rId2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85280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9F5971" w:rsidRDefault="009F5971" w:rsidP="009F5971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81</w:t>
      </w:r>
      <w:r w:rsidRPr="006B5567">
        <w:fldChar w:fldCharType="end"/>
      </w:r>
      <w:r w:rsidRPr="006B5567">
        <w:t xml:space="preserve"> Институции и организации - Други полета</w:t>
      </w:r>
    </w:p>
    <w:p w:rsidR="00CC7000" w:rsidRPr="00AF22E0" w:rsidRDefault="00CC7000" w:rsidP="00CC7000">
      <w:pPr>
        <w:pStyle w:val="ListParagraph"/>
        <w:numPr>
          <w:ilvl w:val="0"/>
          <w:numId w:val="22"/>
        </w:numPr>
      </w:pPr>
      <w:r>
        <w:rPr>
          <w:lang w:val="bg-BG"/>
        </w:rPr>
        <w:t xml:space="preserve">Допълнителни динамични данни – съдържанието на полето се конструира във </w:t>
      </w:r>
      <w:r>
        <w:rPr>
          <w:lang w:val="bg-BG"/>
        </w:rPr>
        <w:fldChar w:fldCharType="begin"/>
      </w:r>
      <w:r>
        <w:rPr>
          <w:lang w:val="bg-BG"/>
        </w:rPr>
        <w:instrText xml:space="preserve"> REF _Ref56092332 \h </w:instrText>
      </w:r>
      <w:r>
        <w:rPr>
          <w:lang w:val="bg-BG"/>
        </w:rPr>
      </w:r>
      <w:r>
        <w:rPr>
          <w:lang w:val="bg-BG"/>
        </w:rPr>
        <w:fldChar w:fldCharType="separate"/>
      </w:r>
      <w:r w:rsidRPr="006B5567">
        <w:rPr>
          <w:lang w:val="bg-BG"/>
        </w:rPr>
        <w:t>Формуляри</w:t>
      </w:r>
      <w:r>
        <w:rPr>
          <w:lang w:val="bg-BG"/>
        </w:rPr>
        <w:fldChar w:fldCharType="end"/>
      </w:r>
      <w:r>
        <w:rPr>
          <w:lang w:val="bg-BG"/>
        </w:rPr>
        <w:t>.</w:t>
      </w:r>
    </w:p>
    <w:p w:rsidR="009F5971" w:rsidRPr="006B5567" w:rsidRDefault="009F5971" w:rsidP="009F5971">
      <w:pPr>
        <w:pStyle w:val="Heading3"/>
        <w:rPr>
          <w:lang w:val="bg-BG"/>
        </w:rPr>
      </w:pPr>
      <w:r w:rsidRPr="006B5567">
        <w:rPr>
          <w:lang w:val="bg-BG"/>
        </w:rPr>
        <w:t>Действия</w:t>
      </w:r>
    </w:p>
    <w:p w:rsidR="009F5971" w:rsidRPr="006B5567" w:rsidRDefault="009F5971" w:rsidP="009F5971">
      <w:pPr>
        <w:spacing w:after="0"/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9F5971" w:rsidRPr="006B5567" w:rsidRDefault="009F5971" w:rsidP="009F5971">
      <w:pPr>
        <w:spacing w:before="0" w:after="0"/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 wp14:anchorId="11B549FA" wp14:editId="72E3BD3B">
            <wp:extent cx="1038182" cy="1217008"/>
            <wp:effectExtent l="19050" t="19050" r="10160" b="21590"/>
            <wp:docPr id="731" name="Picture 7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2020-11-11 22_14_14-Места за провеждане.png"/>
                    <pic:cNvPicPr/>
                  </pic:nvPicPr>
                  <pic:blipFill>
                    <a:blip r:embed="rId3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179" cy="123341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9F5971" w:rsidRPr="006B5567" w:rsidRDefault="009F5971" w:rsidP="009F5971">
      <w:pPr>
        <w:pStyle w:val="Caption"/>
        <w:spacing w:before="0" w:after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82</w:t>
      </w:r>
      <w:r w:rsidRPr="006B5567">
        <w:fldChar w:fldCharType="end"/>
      </w:r>
      <w:r w:rsidRPr="006B5567">
        <w:t xml:space="preserve"> Институции и организации – Действия</w:t>
      </w:r>
    </w:p>
    <w:p w:rsidR="009F5971" w:rsidRPr="006B5567" w:rsidRDefault="009F5971" w:rsidP="009F5971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Редакция – функционалност за редакция и допълване на вече въведени данни.</w:t>
      </w:r>
    </w:p>
    <w:p w:rsidR="009F5971" w:rsidRPr="006B5567" w:rsidRDefault="009F5971" w:rsidP="009F5971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Детайли – преглед на въведените данни, без възможност за промяна</w:t>
      </w:r>
    </w:p>
    <w:p w:rsidR="009F5971" w:rsidRPr="006B5567" w:rsidRDefault="009F5971" w:rsidP="009F5971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Изтриване – изтриване на институция. Системата ще поиска да потвърдите действието</w:t>
      </w:r>
    </w:p>
    <w:p w:rsidR="009F5971" w:rsidRPr="006B5567" w:rsidRDefault="009F5971" w:rsidP="009F5971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3238781" cy="784928"/>
            <wp:effectExtent l="19050" t="19050" r="19050" b="15240"/>
            <wp:docPr id="733" name="Picture 7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" name="2020-11-12 00_28_13-Институции и организации.png"/>
                    <pic:cNvPicPr/>
                  </pic:nvPicPr>
                  <pic:blipFill>
                    <a:blip r:embed="rId3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781" cy="784928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9F5971" w:rsidRPr="006B5567" w:rsidRDefault="009F5971" w:rsidP="009F5971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83</w:t>
      </w:r>
      <w:r w:rsidRPr="006B5567">
        <w:fldChar w:fldCharType="end"/>
      </w:r>
      <w:r w:rsidRPr="006B5567">
        <w:t xml:space="preserve"> Изтриване на институция</w:t>
      </w:r>
    </w:p>
    <w:p w:rsidR="009F5971" w:rsidRPr="006B5567" w:rsidRDefault="009F5971" w:rsidP="009F5971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lastRenderedPageBreak/>
        <w:t>Експорт в Excel</w:t>
      </w:r>
    </w:p>
    <w:p w:rsidR="007E08D1" w:rsidRPr="006B5567" w:rsidRDefault="007E08D1" w:rsidP="007E08D1">
      <w:pPr>
        <w:pStyle w:val="Heading2"/>
      </w:pPr>
      <w:bookmarkStart w:id="138" w:name="_Toc56097428"/>
      <w:r w:rsidRPr="006B5567">
        <w:t>Длъжности</w:t>
      </w:r>
      <w:bookmarkEnd w:id="138"/>
    </w:p>
    <w:p w:rsidR="007E08D1" w:rsidRPr="006B5567" w:rsidRDefault="00ED6395" w:rsidP="00ED6395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368550"/>
            <wp:effectExtent l="19050" t="19050" r="13335" b="12700"/>
            <wp:docPr id="734" name="Picture 7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" name="2020-11-12 00_30_19-Длъжности в НИП.png"/>
                    <pic:cNvPicPr/>
                  </pic:nvPicPr>
                  <pic:blipFill>
                    <a:blip r:embed="rId3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36855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D6395" w:rsidRPr="006B5567" w:rsidRDefault="00ED6395" w:rsidP="00ED6395">
      <w:pPr>
        <w:pStyle w:val="Caption"/>
        <w:ind w:firstLine="0"/>
        <w:jc w:val="center"/>
      </w:pPr>
      <w:bookmarkStart w:id="139" w:name="_Ref56033610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84</w:t>
      </w:r>
      <w:r w:rsidRPr="006B5567">
        <w:fldChar w:fldCharType="end"/>
      </w:r>
      <w:bookmarkEnd w:id="139"/>
      <w:r w:rsidRPr="006B5567">
        <w:t xml:space="preserve"> Длъжности в НИП</w:t>
      </w:r>
    </w:p>
    <w:p w:rsidR="007E08D1" w:rsidRPr="006B5567" w:rsidRDefault="007E08D1" w:rsidP="007E08D1">
      <w:r w:rsidRPr="006B5567">
        <w:t xml:space="preserve">Можете да персонализирате изгледа на началния екран съгласно вашите предпочитания като ползвате настройки на екрана </w:t>
      </w:r>
      <w:r w:rsidRPr="006B5567">
        <w:rPr>
          <w:noProof/>
          <w:lang w:eastAsia="bg-BG"/>
        </w:rPr>
        <w:drawing>
          <wp:inline distT="0" distB="0" distL="0" distR="0">
            <wp:extent cx="243840" cy="205740"/>
            <wp:effectExtent l="19050" t="19050" r="22860" b="2286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057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или разместите колоните. </w:t>
      </w:r>
    </w:p>
    <w:p w:rsidR="00ED6395" w:rsidRPr="006B5567" w:rsidRDefault="007E08D1" w:rsidP="00ED6395">
      <w:r w:rsidRPr="006B5567">
        <w:t xml:space="preserve">Данните в регистър Институции и организации </w:t>
      </w:r>
      <w:r w:rsidR="00ED6395" w:rsidRPr="006B5567">
        <w:t>могат да бъдат редактирани, преглеждани, изтривани, експортирани в и Excel.</w:t>
      </w:r>
    </w:p>
    <w:p w:rsidR="007E08D1" w:rsidRPr="006B5567" w:rsidRDefault="007E08D1" w:rsidP="007E08D1">
      <w:r w:rsidRPr="006B5567">
        <w:t xml:space="preserve">Нов запис в регистъра можете да създадете като щракнете на </w:t>
      </w:r>
      <w:r w:rsidRPr="006B5567">
        <w:rPr>
          <w:noProof/>
          <w:lang w:eastAsia="bg-BG"/>
        </w:rPr>
        <w:drawing>
          <wp:inline distT="0" distB="0" distL="0" distR="0">
            <wp:extent cx="304800" cy="228600"/>
            <wp:effectExtent l="19050" t="19050" r="19050" b="1905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4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 или импортирате данни. 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Импорт на данни</w:t>
      </w:r>
    </w:p>
    <w:p w:rsidR="00ED6395" w:rsidRPr="006B5567" w:rsidRDefault="008C156C" w:rsidP="00ED6395">
      <w:r>
        <w:t xml:space="preserve">За да импортирате данни, файла, от който </w:t>
      </w:r>
      <w:r w:rsidR="00ED6395" w:rsidRPr="006B5567">
        <w:t xml:space="preserve">правите импорта трябва да е с определена структура. За ваше улеснение в системата е вграден шаблон на файла за импорт. За да изтеглите шаблона е необходимо да щракнете с мишката върху </w:t>
      </w:r>
      <w:r w:rsidR="00ED6395" w:rsidRPr="006B5567">
        <w:rPr>
          <w:b/>
          <w:noProof/>
          <w:lang w:eastAsia="bg-BG"/>
        </w:rPr>
        <w:t>Експорт на шаблон</w:t>
      </w:r>
      <w:r w:rsidR="00ED6395" w:rsidRPr="006B5567">
        <w:rPr>
          <w:noProof/>
          <w:lang w:eastAsia="bg-BG"/>
        </w:rPr>
        <w:t xml:space="preserve"> (</w:t>
      </w:r>
      <w:r w:rsidR="00601593" w:rsidRPr="006B5567">
        <w:rPr>
          <w:noProof/>
          <w:lang w:eastAsia="bg-BG"/>
        </w:rPr>
        <w:t xml:space="preserve">вижте на </w:t>
      </w:r>
      <w:r w:rsidR="00601593" w:rsidRPr="006B5567">
        <w:rPr>
          <w:noProof/>
          <w:lang w:eastAsia="bg-BG"/>
        </w:rPr>
        <w:fldChar w:fldCharType="begin"/>
      </w:r>
      <w:r w:rsidR="00601593" w:rsidRPr="006B5567">
        <w:rPr>
          <w:noProof/>
          <w:lang w:eastAsia="bg-BG"/>
        </w:rPr>
        <w:instrText xml:space="preserve"> REF _Ref56033610 \h </w:instrText>
      </w:r>
      <w:r w:rsidR="00601593" w:rsidRPr="006B5567">
        <w:rPr>
          <w:noProof/>
          <w:lang w:eastAsia="bg-BG"/>
        </w:rPr>
      </w:r>
      <w:r w:rsidR="00601593"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81</w:t>
      </w:r>
      <w:r w:rsidR="00601593" w:rsidRPr="006B5567">
        <w:rPr>
          <w:noProof/>
          <w:lang w:eastAsia="bg-BG"/>
        </w:rPr>
        <w:fldChar w:fldCharType="end"/>
      </w:r>
      <w:r w:rsidR="00ED6395" w:rsidRPr="006B5567">
        <w:rPr>
          <w:noProof/>
          <w:lang w:eastAsia="bg-BG"/>
        </w:rPr>
        <w:t xml:space="preserve">) </w:t>
      </w:r>
      <w:r w:rsidR="00ED6395" w:rsidRPr="006B5567">
        <w:t xml:space="preserve">. Изтегленият шаблон е в Excel формат и има предварително дефинирана структура. Попълнете необходимите данни </w:t>
      </w:r>
      <w:r w:rsidR="00D827BC">
        <w:t>и</w:t>
      </w:r>
      <w:r w:rsidR="00ED6395" w:rsidRPr="006B5567">
        <w:t xml:space="preserve"> изберете </w:t>
      </w:r>
      <w:r w:rsidR="00ED6395" w:rsidRPr="006B5567">
        <w:rPr>
          <w:b/>
          <w:noProof/>
          <w:lang w:eastAsia="bg-BG"/>
        </w:rPr>
        <w:t>Импорт от Excel</w:t>
      </w:r>
      <w:r w:rsidR="00ED6395" w:rsidRPr="006B5567">
        <w:rPr>
          <w:noProof/>
          <w:lang w:eastAsia="bg-BG"/>
        </w:rPr>
        <w:t xml:space="preserve"> (вижте на </w:t>
      </w:r>
      <w:r w:rsidR="00ED6395" w:rsidRPr="006B5567">
        <w:rPr>
          <w:noProof/>
          <w:lang w:eastAsia="bg-BG"/>
        </w:rPr>
        <w:fldChar w:fldCharType="begin"/>
      </w:r>
      <w:r w:rsidR="00ED6395" w:rsidRPr="006B5567">
        <w:rPr>
          <w:noProof/>
          <w:lang w:eastAsia="bg-BG"/>
        </w:rPr>
        <w:instrText xml:space="preserve"> REF _Ref56033610 \h </w:instrText>
      </w:r>
      <w:r w:rsidR="00ED6395" w:rsidRPr="006B5567">
        <w:rPr>
          <w:noProof/>
          <w:lang w:eastAsia="bg-BG"/>
        </w:rPr>
      </w:r>
      <w:r w:rsidR="00ED6395"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81</w:t>
      </w:r>
      <w:r w:rsidR="00ED6395" w:rsidRPr="006B5567">
        <w:rPr>
          <w:noProof/>
          <w:lang w:eastAsia="bg-BG"/>
        </w:rPr>
        <w:fldChar w:fldCharType="end"/>
      </w:r>
      <w:r w:rsidR="00ED6395" w:rsidRPr="006B5567">
        <w:rPr>
          <w:noProof/>
          <w:lang w:eastAsia="bg-BG"/>
        </w:rPr>
        <w:t xml:space="preserve">) </w:t>
      </w:r>
      <w:r w:rsidR="00ED6395" w:rsidRPr="006B5567">
        <w:t>. Данните от файла ще се трансферират в регистъра.</w:t>
      </w:r>
    </w:p>
    <w:p w:rsidR="00ED6395" w:rsidRPr="006B5567" w:rsidRDefault="00ED6395" w:rsidP="00ED6395">
      <w:r w:rsidRPr="006B5567">
        <w:t xml:space="preserve">Ако преди да експортирате шаблон активирате чек бокса </w:t>
      </w:r>
      <w:r w:rsidRPr="006B5567">
        <w:rPr>
          <w:b/>
        </w:rPr>
        <w:t>Експорт с данни</w:t>
      </w:r>
      <w:r w:rsidRPr="006B5567">
        <w:t>, файла, който ще генерирате ще съдържа данните въведени в регистъра.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lastRenderedPageBreak/>
        <w:t>Нов запис</w:t>
      </w:r>
    </w:p>
    <w:p w:rsidR="00ED6395" w:rsidRPr="006B5567" w:rsidRDefault="007E08D1" w:rsidP="00ED6395">
      <w:r w:rsidRPr="006B5567">
        <w:t xml:space="preserve">Щракнете с мишката върху </w:t>
      </w:r>
      <w:r w:rsidRPr="006B5567">
        <w:rPr>
          <w:noProof/>
          <w:lang w:eastAsia="bg-BG"/>
        </w:rPr>
        <w:drawing>
          <wp:inline distT="0" distB="0" distL="0" distR="0">
            <wp:extent cx="304800" cy="228600"/>
            <wp:effectExtent l="19050" t="19050" r="19050" b="190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7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. </w:t>
      </w:r>
      <w:r w:rsidR="00ED6395" w:rsidRPr="006B5567">
        <w:t>Ще се отвори екран за въвеждане на данни. Данните са организирани в няколко секции:</w:t>
      </w:r>
    </w:p>
    <w:p w:rsidR="00ED6395" w:rsidRPr="006B5567" w:rsidRDefault="00ED6395" w:rsidP="00ED6395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>Основна информация – попълнете в секцията основната информация за длъжността.</w:t>
      </w:r>
    </w:p>
    <w:p w:rsidR="00ED6395" w:rsidRPr="006B5567" w:rsidRDefault="00ED6395" w:rsidP="00ED6395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132965"/>
            <wp:effectExtent l="19050" t="19050" r="13335" b="19685"/>
            <wp:docPr id="735" name="Picture 7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" name="2020-11-12 00_34_26-Длъжности в НИП.png"/>
                    <pic:cNvPicPr/>
                  </pic:nvPicPr>
                  <pic:blipFill>
                    <a:blip r:embed="rId3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13296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D6395" w:rsidRPr="006B5567" w:rsidRDefault="00ED6395" w:rsidP="00ED6395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85</w:t>
      </w:r>
      <w:r w:rsidRPr="006B5567">
        <w:fldChar w:fldCharType="end"/>
      </w:r>
      <w:r w:rsidR="004167DE">
        <w:t xml:space="preserve"> О</w:t>
      </w:r>
      <w:r w:rsidRPr="006B5567">
        <w:t>сновн</w:t>
      </w:r>
      <w:r w:rsidR="004167DE">
        <w:t>а</w:t>
      </w:r>
      <w:r w:rsidRPr="006B5567">
        <w:t xml:space="preserve"> информация за длъжността</w:t>
      </w:r>
    </w:p>
    <w:p w:rsidR="007E08D1" w:rsidRPr="006B5567" w:rsidRDefault="00ED6395" w:rsidP="00ED6395">
      <w:pPr>
        <w:pStyle w:val="ListParagraph"/>
        <w:numPr>
          <w:ilvl w:val="0"/>
          <w:numId w:val="22"/>
        </w:numPr>
        <w:spacing w:before="0" w:after="0"/>
        <w:rPr>
          <w:lang w:val="bg-BG"/>
        </w:rPr>
      </w:pPr>
      <w:r w:rsidRPr="006B5567">
        <w:rPr>
          <w:lang w:val="bg-BG"/>
        </w:rPr>
        <w:t xml:space="preserve">Заместващи длъжности – изберете от падащ списък заместваща длъжност. Нова заместваща длъжност можете да добавите като кликнете с мишката върху </w:t>
      </w:r>
      <w:r w:rsidRPr="006B5567">
        <w:rPr>
          <w:b/>
          <w:lang w:val="bg-BG"/>
        </w:rPr>
        <w:t>+Добави</w:t>
      </w:r>
      <w:r w:rsidRPr="006B5567">
        <w:rPr>
          <w:lang w:val="bg-BG"/>
        </w:rPr>
        <w:t>. Можете да изтриете заместник като кликнете с мишката върху символа за изтриване в дясната част на реда.</w:t>
      </w:r>
    </w:p>
    <w:p w:rsidR="00ED6395" w:rsidRPr="006B5567" w:rsidRDefault="00ED6395" w:rsidP="00ED6395">
      <w:pPr>
        <w:spacing w:before="0" w:after="0"/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787400"/>
            <wp:effectExtent l="19050" t="19050" r="13335" b="12700"/>
            <wp:docPr id="736" name="Picture 7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" name="2020-11-12 00_36_10-Длъжности в НИП.png"/>
                    <pic:cNvPicPr/>
                  </pic:nvPicPr>
                  <pic:blipFill>
                    <a:blip r:embed="rId3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78740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7E08D1" w:rsidRPr="006B5567" w:rsidRDefault="00ED6395" w:rsidP="00ED6395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86</w:t>
      </w:r>
      <w:r w:rsidRPr="006B5567">
        <w:fldChar w:fldCharType="end"/>
      </w:r>
      <w:r w:rsidRPr="006B5567">
        <w:t xml:space="preserve"> Заместващи длъжности</w:t>
      </w:r>
    </w:p>
    <w:p w:rsidR="00ED6395" w:rsidRPr="006B5567" w:rsidRDefault="00ED6395" w:rsidP="00ED6395">
      <w:pPr>
        <w:pStyle w:val="ListParagraph"/>
        <w:numPr>
          <w:ilvl w:val="0"/>
          <w:numId w:val="25"/>
        </w:numPr>
        <w:spacing w:before="0" w:after="0"/>
        <w:rPr>
          <w:lang w:val="bg-BG"/>
        </w:rPr>
      </w:pPr>
      <w:r w:rsidRPr="006B5567">
        <w:rPr>
          <w:lang w:val="bg-BG"/>
        </w:rPr>
        <w:t>Други полета – текстови полета за въвеждане на допълнителна информация</w:t>
      </w:r>
    </w:p>
    <w:p w:rsidR="00ED6395" w:rsidRPr="006B5567" w:rsidRDefault="00ED6395" w:rsidP="00ED6395">
      <w:pPr>
        <w:jc w:val="center"/>
      </w:pPr>
      <w:r w:rsidRPr="006B5567">
        <w:rPr>
          <w:noProof/>
          <w:lang w:eastAsia="bg-BG"/>
        </w:rPr>
        <w:drawing>
          <wp:inline distT="0" distB="0" distL="0" distR="0" wp14:anchorId="3BA604B2" wp14:editId="6B0EE96B">
            <wp:extent cx="6120765" cy="852805"/>
            <wp:effectExtent l="19050" t="19050" r="13335" b="23495"/>
            <wp:docPr id="737" name="Picture 7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" name="2020-11-11 21_30_23-Организатори _ Партньори.png"/>
                    <pic:cNvPicPr/>
                  </pic:nvPicPr>
                  <pic:blipFill>
                    <a:blip r:embed="rId2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85280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D6395" w:rsidRDefault="00ED6395" w:rsidP="00ED6395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87</w:t>
      </w:r>
      <w:r w:rsidRPr="006B5567">
        <w:fldChar w:fldCharType="end"/>
      </w:r>
      <w:r w:rsidRPr="006B5567">
        <w:t xml:space="preserve"> Длъжности - Други полета</w:t>
      </w:r>
    </w:p>
    <w:p w:rsidR="00DA4FB8" w:rsidRPr="00AF22E0" w:rsidRDefault="00DA4FB8" w:rsidP="00DA4FB8">
      <w:pPr>
        <w:pStyle w:val="ListParagraph"/>
        <w:numPr>
          <w:ilvl w:val="0"/>
          <w:numId w:val="22"/>
        </w:numPr>
      </w:pPr>
      <w:r>
        <w:rPr>
          <w:lang w:val="bg-BG"/>
        </w:rPr>
        <w:t xml:space="preserve">Допълнителни динамични данни – съдържанието на полето се конструира във </w:t>
      </w:r>
      <w:r>
        <w:rPr>
          <w:lang w:val="bg-BG"/>
        </w:rPr>
        <w:fldChar w:fldCharType="begin"/>
      </w:r>
      <w:r>
        <w:rPr>
          <w:lang w:val="bg-BG"/>
        </w:rPr>
        <w:instrText xml:space="preserve"> REF _Ref56092332 \h </w:instrText>
      </w:r>
      <w:r>
        <w:rPr>
          <w:lang w:val="bg-BG"/>
        </w:rPr>
      </w:r>
      <w:r>
        <w:rPr>
          <w:lang w:val="bg-BG"/>
        </w:rPr>
        <w:fldChar w:fldCharType="separate"/>
      </w:r>
      <w:r w:rsidRPr="006B5567">
        <w:rPr>
          <w:lang w:val="bg-BG"/>
        </w:rPr>
        <w:t>Формуляри</w:t>
      </w:r>
      <w:r>
        <w:rPr>
          <w:lang w:val="bg-BG"/>
        </w:rPr>
        <w:fldChar w:fldCharType="end"/>
      </w:r>
      <w:r>
        <w:rPr>
          <w:lang w:val="bg-BG"/>
        </w:rPr>
        <w:t>.</w:t>
      </w:r>
    </w:p>
    <w:p w:rsidR="00ED6395" w:rsidRPr="006B5567" w:rsidRDefault="00ED6395" w:rsidP="00ED6395">
      <w:pPr>
        <w:pStyle w:val="Heading3"/>
        <w:rPr>
          <w:lang w:val="bg-BG"/>
        </w:rPr>
      </w:pPr>
      <w:r w:rsidRPr="006B5567">
        <w:rPr>
          <w:lang w:val="bg-BG"/>
        </w:rPr>
        <w:lastRenderedPageBreak/>
        <w:t>Действия</w:t>
      </w:r>
    </w:p>
    <w:p w:rsidR="00ED6395" w:rsidRPr="006B5567" w:rsidRDefault="00ED6395" w:rsidP="00ED6395">
      <w:pPr>
        <w:spacing w:after="0"/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ED6395" w:rsidRPr="006B5567" w:rsidRDefault="00ED6395" w:rsidP="00ED6395">
      <w:pPr>
        <w:spacing w:before="0" w:after="0"/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 wp14:anchorId="2999A73A" wp14:editId="06B1358A">
            <wp:extent cx="1038182" cy="1217008"/>
            <wp:effectExtent l="19050" t="19050" r="10160" b="21590"/>
            <wp:docPr id="738" name="Picture 7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2020-11-11 22_14_14-Места за провеждане.png"/>
                    <pic:cNvPicPr/>
                  </pic:nvPicPr>
                  <pic:blipFill>
                    <a:blip r:embed="rId3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179" cy="123341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D6395" w:rsidRPr="006B5567" w:rsidRDefault="00ED6395" w:rsidP="00ED6395">
      <w:pPr>
        <w:pStyle w:val="Caption"/>
        <w:spacing w:before="0" w:after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88</w:t>
      </w:r>
      <w:r w:rsidRPr="006B5567">
        <w:fldChar w:fldCharType="end"/>
      </w:r>
      <w:r w:rsidRPr="006B5567">
        <w:t xml:space="preserve"> Институции и организации – Действия</w:t>
      </w:r>
    </w:p>
    <w:p w:rsidR="00ED6395" w:rsidRPr="006B5567" w:rsidRDefault="00ED6395" w:rsidP="00ED6395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Редакция – функционалност за редакция и допълване на вече въведени данни.</w:t>
      </w:r>
    </w:p>
    <w:p w:rsidR="00ED6395" w:rsidRPr="006B5567" w:rsidRDefault="00ED6395" w:rsidP="00ED6395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Детайли – преглед на въведените данни, без възможност за промяна</w:t>
      </w:r>
    </w:p>
    <w:p w:rsidR="00ED6395" w:rsidRPr="006B5567" w:rsidRDefault="00ED6395" w:rsidP="00ED6395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Изтриване – изтриване на длъжност. Системата ще поиска да потвърдите действието</w:t>
      </w:r>
    </w:p>
    <w:p w:rsidR="00ED6395" w:rsidRPr="006B5567" w:rsidRDefault="00ED6395" w:rsidP="00ED6395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964437" cy="617273"/>
            <wp:effectExtent l="19050" t="19050" r="26670" b="11430"/>
            <wp:docPr id="740" name="Picture 7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" name="2020-11-12 00_42_33-Длъжности в НИП.png"/>
                    <pic:cNvPicPr/>
                  </pic:nvPicPr>
                  <pic:blipFill>
                    <a:blip r:embed="rId3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4437" cy="617273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D6395" w:rsidRPr="006B5567" w:rsidRDefault="00ED6395" w:rsidP="00ED6395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89</w:t>
      </w:r>
      <w:r w:rsidRPr="006B5567">
        <w:fldChar w:fldCharType="end"/>
      </w:r>
      <w:r w:rsidRPr="006B5567">
        <w:t xml:space="preserve"> Изтриване на длъжност</w:t>
      </w:r>
    </w:p>
    <w:p w:rsidR="00ED6395" w:rsidRPr="006B5567" w:rsidRDefault="00ED6395" w:rsidP="00ED6395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Експорт в Excel</w:t>
      </w:r>
    </w:p>
    <w:p w:rsidR="00601593" w:rsidRPr="006B5567" w:rsidRDefault="00601593" w:rsidP="00333DBC">
      <w:pPr>
        <w:pStyle w:val="Heading2"/>
      </w:pPr>
      <w:bookmarkStart w:id="140" w:name="_Toc56097429"/>
      <w:r w:rsidRPr="006B5567">
        <w:t>Договори</w:t>
      </w:r>
      <w:bookmarkEnd w:id="140"/>
    </w:p>
    <w:p w:rsidR="00601593" w:rsidRPr="006B5567" w:rsidRDefault="00601593" w:rsidP="00601593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2768600"/>
            <wp:effectExtent l="19050" t="19050" r="13335" b="12700"/>
            <wp:docPr id="741" name="Picture 7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" name="2020-11-12 00_46_07-Договори.png"/>
                    <pic:cNvPicPr/>
                  </pic:nvPicPr>
                  <pic:blipFill>
                    <a:blip r:embed="rId3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76860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01593" w:rsidRPr="006B5567" w:rsidRDefault="00601593" w:rsidP="00601593">
      <w:pPr>
        <w:pStyle w:val="Caption"/>
        <w:jc w:val="center"/>
      </w:pPr>
      <w:bookmarkStart w:id="141" w:name="_Ref56034643"/>
      <w:r w:rsidRPr="006B5567">
        <w:lastRenderedPageBreak/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90</w:t>
      </w:r>
      <w:r w:rsidRPr="006B5567">
        <w:fldChar w:fldCharType="end"/>
      </w:r>
      <w:bookmarkEnd w:id="141"/>
      <w:r w:rsidRPr="006B5567">
        <w:t xml:space="preserve"> регистър на договорите</w:t>
      </w:r>
    </w:p>
    <w:p w:rsidR="00601593" w:rsidRPr="006B5567" w:rsidRDefault="00601593" w:rsidP="00601593">
      <w:r w:rsidRPr="006B5567">
        <w:t xml:space="preserve">Можете да персонализирате изгледа на началния екран съгласно вашите предпочитания като ползвате настройки на екрана </w:t>
      </w:r>
      <w:r w:rsidRPr="006B5567">
        <w:rPr>
          <w:noProof/>
          <w:lang w:eastAsia="bg-BG"/>
        </w:rPr>
        <w:drawing>
          <wp:inline distT="0" distB="0" distL="0" distR="0" wp14:anchorId="6676C012" wp14:editId="74B35092">
            <wp:extent cx="243840" cy="205740"/>
            <wp:effectExtent l="19050" t="19050" r="22860" b="22860"/>
            <wp:docPr id="742" name="Picture 7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057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или разместите колоните. </w:t>
      </w:r>
    </w:p>
    <w:p w:rsidR="00601593" w:rsidRPr="006B5567" w:rsidRDefault="00601593" w:rsidP="00601593">
      <w:r w:rsidRPr="006B5567">
        <w:t>Данните в регистър Тематични области могат да бъдат редактирани, преглеждани, активирани и деактивирани, експортирани в и Excel.</w:t>
      </w:r>
    </w:p>
    <w:p w:rsidR="00601593" w:rsidRPr="006B5567" w:rsidRDefault="00601593" w:rsidP="00601593">
      <w:r w:rsidRPr="006B5567">
        <w:t xml:space="preserve">Нов запис в регистъра можете да създадете като щракнете на </w:t>
      </w:r>
      <w:r w:rsidRPr="006B5567">
        <w:rPr>
          <w:noProof/>
          <w:lang w:eastAsia="bg-BG"/>
        </w:rPr>
        <w:drawing>
          <wp:inline distT="0" distB="0" distL="0" distR="0" wp14:anchorId="1E26EFAC" wp14:editId="56C54C0F">
            <wp:extent cx="304800" cy="228600"/>
            <wp:effectExtent l="19050" t="19050" r="19050" b="19050"/>
            <wp:docPr id="743" name="Picture 7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3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 xml:space="preserve"> или импортирате данни. </w:t>
      </w:r>
    </w:p>
    <w:p w:rsidR="00601593" w:rsidRPr="006B5567" w:rsidRDefault="00601593" w:rsidP="00601593">
      <w:pPr>
        <w:pStyle w:val="Heading3"/>
        <w:rPr>
          <w:lang w:val="bg-BG"/>
        </w:rPr>
      </w:pPr>
      <w:r w:rsidRPr="006B5567">
        <w:rPr>
          <w:lang w:val="bg-BG"/>
        </w:rPr>
        <w:t>Импорт на данни</w:t>
      </w:r>
    </w:p>
    <w:p w:rsidR="00601593" w:rsidRPr="006B5567" w:rsidRDefault="008C156C" w:rsidP="00601593">
      <w:r>
        <w:t xml:space="preserve">За да импортирате данни, файла, от който </w:t>
      </w:r>
      <w:r w:rsidR="00601593" w:rsidRPr="006B5567">
        <w:t xml:space="preserve">правите импорта трябва да е с определена структура. За ваше улеснение в системата е вграден шаблон на файла за импорт. За да изтеглите шаблона е необходимо да щракнете с мишката върху </w:t>
      </w:r>
      <w:r w:rsidR="00601593" w:rsidRPr="006B5567">
        <w:rPr>
          <w:b/>
          <w:noProof/>
          <w:lang w:eastAsia="bg-BG"/>
        </w:rPr>
        <w:t>Експорт на шаблон</w:t>
      </w:r>
      <w:r w:rsidR="00601593" w:rsidRPr="006B5567">
        <w:rPr>
          <w:noProof/>
          <w:lang w:eastAsia="bg-BG"/>
        </w:rPr>
        <w:t xml:space="preserve"> (вижте на </w:t>
      </w:r>
      <w:r w:rsidR="00601593" w:rsidRPr="006B5567">
        <w:rPr>
          <w:noProof/>
          <w:lang w:eastAsia="bg-BG"/>
        </w:rPr>
        <w:fldChar w:fldCharType="begin"/>
      </w:r>
      <w:r w:rsidR="00601593" w:rsidRPr="006B5567">
        <w:rPr>
          <w:noProof/>
          <w:lang w:eastAsia="bg-BG"/>
        </w:rPr>
        <w:instrText xml:space="preserve"> REF _Ref56031117 \h </w:instrText>
      </w:r>
      <w:r w:rsidR="00601593" w:rsidRPr="006B5567">
        <w:rPr>
          <w:noProof/>
          <w:lang w:eastAsia="bg-BG"/>
        </w:rPr>
      </w:r>
      <w:r w:rsidR="00601593"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62</w:t>
      </w:r>
      <w:r w:rsidR="00601593" w:rsidRPr="006B5567">
        <w:rPr>
          <w:noProof/>
          <w:lang w:eastAsia="bg-BG"/>
        </w:rPr>
        <w:fldChar w:fldCharType="end"/>
      </w:r>
      <w:r w:rsidR="00601593" w:rsidRPr="006B5567">
        <w:rPr>
          <w:noProof/>
          <w:lang w:eastAsia="bg-BG"/>
        </w:rPr>
        <w:t xml:space="preserve">) </w:t>
      </w:r>
      <w:r w:rsidR="00601593" w:rsidRPr="006B5567">
        <w:t>. Изтегленият шаблон е в Excel формат и има предварително дефинирана структура</w:t>
      </w:r>
      <w:r w:rsidR="00D827BC">
        <w:t>. Попълнете необходимите данни и</w:t>
      </w:r>
      <w:r w:rsidR="00601593" w:rsidRPr="006B5567">
        <w:t xml:space="preserve"> изберете </w:t>
      </w:r>
      <w:r w:rsidR="00601593" w:rsidRPr="006B5567">
        <w:rPr>
          <w:b/>
          <w:noProof/>
          <w:lang w:eastAsia="bg-BG"/>
        </w:rPr>
        <w:t>Импорт от Excel</w:t>
      </w:r>
      <w:r w:rsidR="00601593" w:rsidRPr="006B5567">
        <w:rPr>
          <w:noProof/>
          <w:lang w:eastAsia="bg-BG"/>
        </w:rPr>
        <w:t xml:space="preserve"> (вижте на </w:t>
      </w:r>
      <w:r w:rsidR="00601593" w:rsidRPr="006B5567">
        <w:rPr>
          <w:noProof/>
          <w:lang w:eastAsia="bg-BG"/>
        </w:rPr>
        <w:fldChar w:fldCharType="begin"/>
      </w:r>
      <w:r w:rsidR="00601593" w:rsidRPr="006B5567">
        <w:rPr>
          <w:noProof/>
          <w:lang w:eastAsia="bg-BG"/>
        </w:rPr>
        <w:instrText xml:space="preserve"> REF _Ref56031117 \h </w:instrText>
      </w:r>
      <w:r w:rsidR="00601593" w:rsidRPr="006B5567">
        <w:rPr>
          <w:noProof/>
          <w:lang w:eastAsia="bg-BG"/>
        </w:rPr>
      </w:r>
      <w:r w:rsidR="00601593" w:rsidRPr="006B5567">
        <w:rPr>
          <w:noProof/>
          <w:lang w:eastAsia="bg-BG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62</w:t>
      </w:r>
      <w:r w:rsidR="00601593" w:rsidRPr="006B5567">
        <w:rPr>
          <w:noProof/>
          <w:lang w:eastAsia="bg-BG"/>
        </w:rPr>
        <w:fldChar w:fldCharType="end"/>
      </w:r>
      <w:r w:rsidR="00601593" w:rsidRPr="006B5567">
        <w:rPr>
          <w:noProof/>
          <w:lang w:eastAsia="bg-BG"/>
        </w:rPr>
        <w:t xml:space="preserve">) </w:t>
      </w:r>
      <w:r w:rsidR="00601593" w:rsidRPr="006B5567">
        <w:t>. Данните от файла ще се трансферират в регистъра.</w:t>
      </w:r>
    </w:p>
    <w:p w:rsidR="00601593" w:rsidRPr="006B5567" w:rsidRDefault="00601593" w:rsidP="00601593">
      <w:r w:rsidRPr="006B5567">
        <w:t xml:space="preserve">Ако преди да експортирате шаблон активирате чек бокса </w:t>
      </w:r>
      <w:r w:rsidRPr="006B5567">
        <w:rPr>
          <w:b/>
        </w:rPr>
        <w:t>Експорт с данни</w:t>
      </w:r>
      <w:r w:rsidRPr="006B5567">
        <w:t>, файла, който ще генерирате ще съдържа данните въведени в регистъра.</w:t>
      </w:r>
    </w:p>
    <w:p w:rsidR="00601593" w:rsidRPr="006B5567" w:rsidRDefault="00601593" w:rsidP="00601593">
      <w:pPr>
        <w:pStyle w:val="Heading3"/>
        <w:rPr>
          <w:lang w:val="bg-BG"/>
        </w:rPr>
      </w:pPr>
      <w:r w:rsidRPr="006B5567">
        <w:rPr>
          <w:lang w:val="bg-BG"/>
        </w:rPr>
        <w:t>Нов запис</w:t>
      </w:r>
    </w:p>
    <w:p w:rsidR="00601593" w:rsidRPr="006B5567" w:rsidRDefault="00601593" w:rsidP="00601593">
      <w:r w:rsidRPr="006B5567">
        <w:t xml:space="preserve">Щракнете с мишката върху </w:t>
      </w:r>
      <w:r w:rsidRPr="006B5567">
        <w:rPr>
          <w:noProof/>
          <w:lang w:eastAsia="bg-BG"/>
        </w:rPr>
        <w:drawing>
          <wp:inline distT="0" distB="0" distL="0" distR="0" wp14:anchorId="6A03CC97" wp14:editId="2ECCA156">
            <wp:extent cx="304800" cy="228600"/>
            <wp:effectExtent l="19050" t="19050" r="19050" b="19050"/>
            <wp:docPr id="744" name="Picture 7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6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t>. Ще се отвори екран за въвеждане на данни. Данните са организирани в няколко секции:</w:t>
      </w:r>
    </w:p>
    <w:p w:rsidR="00601593" w:rsidRPr="006B5567" w:rsidRDefault="00601593" w:rsidP="00601593">
      <w:pPr>
        <w:pStyle w:val="ListParagraph"/>
        <w:numPr>
          <w:ilvl w:val="0"/>
          <w:numId w:val="22"/>
        </w:numPr>
        <w:rPr>
          <w:lang w:val="bg-BG"/>
        </w:rPr>
      </w:pPr>
      <w:r w:rsidRPr="006B5567">
        <w:rPr>
          <w:lang w:val="bg-BG"/>
        </w:rPr>
        <w:t xml:space="preserve">Данни на договор / споразумение – секция, в която се въвеждат данни основни данни за </w:t>
      </w:r>
      <w:r w:rsidR="0017760D" w:rsidRPr="006B5567">
        <w:rPr>
          <w:lang w:val="bg-BG"/>
        </w:rPr>
        <w:t>договора</w:t>
      </w:r>
    </w:p>
    <w:p w:rsidR="00601593" w:rsidRPr="006B5567" w:rsidRDefault="00601593" w:rsidP="00601593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2675890"/>
            <wp:effectExtent l="19050" t="19050" r="13335" b="10160"/>
            <wp:docPr id="745" name="Picture 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" name="2020-11-12 00_53_13-Договори.png"/>
                    <pic:cNvPicPr/>
                  </pic:nvPicPr>
                  <pic:blipFill>
                    <a:blip r:embed="rId3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67589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01593" w:rsidRPr="006B5567" w:rsidRDefault="00601593" w:rsidP="00601593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91</w:t>
      </w:r>
      <w:r w:rsidRPr="006B5567">
        <w:fldChar w:fldCharType="end"/>
      </w:r>
      <w:r w:rsidRPr="006B5567">
        <w:t xml:space="preserve"> Данни на договор споразумение</w:t>
      </w:r>
    </w:p>
    <w:p w:rsidR="00601593" w:rsidRPr="006B5567" w:rsidRDefault="00601593" w:rsidP="00601593">
      <w:pPr>
        <w:rPr>
          <w:lang w:eastAsia="x-none"/>
        </w:rPr>
      </w:pPr>
      <w:r w:rsidRPr="006B5567">
        <w:rPr>
          <w:lang w:eastAsia="x-none"/>
        </w:rPr>
        <w:t xml:space="preserve">Можете да въведете повече от един договор като кликнете с мишката върху </w:t>
      </w:r>
      <w:r w:rsidRPr="006B5567">
        <w:rPr>
          <w:b/>
          <w:lang w:eastAsia="x-none"/>
        </w:rPr>
        <w:t>+Договор</w:t>
      </w:r>
      <w:r w:rsidRPr="006B5567">
        <w:rPr>
          <w:lang w:eastAsia="x-none"/>
        </w:rPr>
        <w:t>.</w:t>
      </w:r>
    </w:p>
    <w:p w:rsidR="00601593" w:rsidRPr="006B5567" w:rsidRDefault="00601593" w:rsidP="00601593">
      <w:pPr>
        <w:rPr>
          <w:lang w:eastAsia="x-none"/>
        </w:rPr>
      </w:pPr>
      <w:r w:rsidRPr="006B5567">
        <w:rPr>
          <w:lang w:eastAsia="x-none"/>
        </w:rPr>
        <w:t xml:space="preserve">Можете да изтриете въведени данни като кликнете с мишката върху </w:t>
      </w:r>
      <w:r w:rsidRPr="006B5567">
        <w:rPr>
          <w:b/>
          <w:lang w:eastAsia="x-none"/>
        </w:rPr>
        <w:t>Изтриване</w:t>
      </w:r>
      <w:r w:rsidRPr="006B5567">
        <w:rPr>
          <w:lang w:eastAsia="x-none"/>
        </w:rPr>
        <w:t>.</w:t>
      </w:r>
    </w:p>
    <w:p w:rsidR="00601593" w:rsidRPr="006B5567" w:rsidRDefault="00601593" w:rsidP="00601593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Данни на изпълнителя – въведете данни за юридическото или физическото лице, изпълнител на договора</w:t>
      </w:r>
    </w:p>
    <w:p w:rsidR="00601593" w:rsidRPr="006B5567" w:rsidRDefault="00601593" w:rsidP="00601593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3227705"/>
            <wp:effectExtent l="19050" t="19050" r="13335" b="10795"/>
            <wp:docPr id="746" name="Picture 7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" name="2020-11-12 00_57_21-Договори.png"/>
                    <pic:cNvPicPr/>
                  </pic:nvPicPr>
                  <pic:blipFill>
                    <a:blip r:embed="rId3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22770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01593" w:rsidRPr="006B5567" w:rsidRDefault="00601593" w:rsidP="00601593">
      <w:pPr>
        <w:pStyle w:val="Caption"/>
        <w:ind w:firstLine="0"/>
        <w:jc w:val="center"/>
      </w:pPr>
      <w:r w:rsidRPr="006B5567">
        <w:lastRenderedPageBreak/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92</w:t>
      </w:r>
      <w:r w:rsidRPr="006B5567">
        <w:fldChar w:fldCharType="end"/>
      </w:r>
      <w:r w:rsidRPr="006B5567">
        <w:t xml:space="preserve"> Данни на изпълнителя</w:t>
      </w:r>
    </w:p>
    <w:p w:rsidR="00601593" w:rsidRPr="006B5567" w:rsidRDefault="00601593" w:rsidP="00601593">
      <w:pPr>
        <w:rPr>
          <w:lang w:eastAsia="x-none"/>
        </w:rPr>
      </w:pPr>
      <w:r w:rsidRPr="006B5567">
        <w:rPr>
          <w:lang w:eastAsia="x-none"/>
        </w:rPr>
        <w:t>Полетата, които трябва да попълните в тази секция се променят в зависимост от това дали сте избрали юридическо или физическо лице.</w:t>
      </w:r>
    </w:p>
    <w:p w:rsidR="00601593" w:rsidRPr="006B5567" w:rsidRDefault="00601593" w:rsidP="00601593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Лица за контакт  - попълнете данни за лицето за контакт</w:t>
      </w:r>
    </w:p>
    <w:p w:rsidR="00601593" w:rsidRPr="006B5567" w:rsidRDefault="00601593" w:rsidP="00601593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1420495"/>
            <wp:effectExtent l="19050" t="19050" r="13335" b="27305"/>
            <wp:docPr id="748" name="Picture 7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" name="2020-11-12 01_01_21-Договори.png"/>
                    <pic:cNvPicPr/>
                  </pic:nvPicPr>
                  <pic:blipFill>
                    <a:blip r:embed="rId3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42049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01593" w:rsidRPr="006B5567" w:rsidRDefault="00601593" w:rsidP="00601593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93</w:t>
      </w:r>
      <w:r w:rsidRPr="006B5567">
        <w:fldChar w:fldCharType="end"/>
      </w:r>
      <w:r w:rsidRPr="006B5567">
        <w:t xml:space="preserve"> Договори - лице за контакт</w:t>
      </w:r>
    </w:p>
    <w:p w:rsidR="00601593" w:rsidRPr="006B5567" w:rsidRDefault="00601593" w:rsidP="00601593">
      <w:pPr>
        <w:rPr>
          <w:lang w:eastAsia="x-none"/>
        </w:rPr>
      </w:pPr>
      <w:r w:rsidRPr="006B5567">
        <w:rPr>
          <w:lang w:eastAsia="x-none"/>
        </w:rPr>
        <w:t xml:space="preserve">Можете да добавите други лица за контакт, като кликнете с мишката върху </w:t>
      </w:r>
      <w:r w:rsidRPr="006B5567">
        <w:rPr>
          <w:b/>
          <w:lang w:eastAsia="x-none"/>
        </w:rPr>
        <w:t>+Контакт</w:t>
      </w:r>
      <w:r w:rsidRPr="006B5567">
        <w:rPr>
          <w:lang w:eastAsia="x-none"/>
        </w:rPr>
        <w:t xml:space="preserve">. </w:t>
      </w:r>
    </w:p>
    <w:p w:rsidR="00601593" w:rsidRPr="006B5567" w:rsidRDefault="00601593" w:rsidP="00601593">
      <w:pPr>
        <w:rPr>
          <w:lang w:eastAsia="x-none"/>
        </w:rPr>
      </w:pPr>
      <w:r w:rsidRPr="006B5567">
        <w:rPr>
          <w:lang w:eastAsia="x-none"/>
        </w:rPr>
        <w:t xml:space="preserve">Въведено лице за контакт изтривате, като кликнете с мишката върху символа за изтриване. </w:t>
      </w:r>
    </w:p>
    <w:p w:rsidR="00601593" w:rsidRPr="006B5567" w:rsidRDefault="00601593" w:rsidP="00601593">
      <w:pPr>
        <w:pStyle w:val="ListParagraph"/>
        <w:numPr>
          <w:ilvl w:val="0"/>
          <w:numId w:val="25"/>
        </w:numPr>
        <w:spacing w:before="0" w:after="0"/>
        <w:rPr>
          <w:lang w:val="bg-BG"/>
        </w:rPr>
      </w:pPr>
      <w:r w:rsidRPr="006B5567">
        <w:rPr>
          <w:lang w:val="bg-BG"/>
        </w:rPr>
        <w:t>Други полета – текстови полета за въвеждане на допълнителна информация</w:t>
      </w:r>
    </w:p>
    <w:p w:rsidR="00601593" w:rsidRPr="006B5567" w:rsidRDefault="00601593" w:rsidP="00601593">
      <w:pPr>
        <w:jc w:val="center"/>
      </w:pPr>
      <w:r w:rsidRPr="006B5567">
        <w:rPr>
          <w:noProof/>
          <w:lang w:eastAsia="bg-BG"/>
        </w:rPr>
        <w:drawing>
          <wp:inline distT="0" distB="0" distL="0" distR="0" wp14:anchorId="4E1C5B12" wp14:editId="30DE9084">
            <wp:extent cx="6120765" cy="852805"/>
            <wp:effectExtent l="19050" t="19050" r="13335" b="23495"/>
            <wp:docPr id="749" name="Picture 7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" name="2020-11-11 21_30_23-Организатори _ Партньори.png"/>
                    <pic:cNvPicPr/>
                  </pic:nvPicPr>
                  <pic:blipFill>
                    <a:blip r:embed="rId2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85280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01593" w:rsidRPr="006B5567" w:rsidRDefault="00601593" w:rsidP="00601593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94</w:t>
      </w:r>
      <w:r w:rsidRPr="006B5567">
        <w:fldChar w:fldCharType="end"/>
      </w:r>
      <w:r w:rsidRPr="006B5567">
        <w:t xml:space="preserve"> Договори - Други полета</w:t>
      </w:r>
    </w:p>
    <w:p w:rsidR="00601593" w:rsidRPr="006B5567" w:rsidRDefault="00601593" w:rsidP="00601593">
      <w:pPr>
        <w:pStyle w:val="ListParagraph"/>
        <w:numPr>
          <w:ilvl w:val="0"/>
          <w:numId w:val="25"/>
        </w:numPr>
        <w:rPr>
          <w:lang w:val="bg-BG"/>
        </w:rPr>
      </w:pPr>
      <w:r w:rsidRPr="006B5567">
        <w:rPr>
          <w:lang w:val="bg-BG"/>
        </w:rPr>
        <w:t>Приложени документи</w:t>
      </w:r>
    </w:p>
    <w:p w:rsidR="00601593" w:rsidRPr="006B5567" w:rsidRDefault="00601593" w:rsidP="00601593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959485"/>
            <wp:effectExtent l="19050" t="19050" r="13335" b="12065"/>
            <wp:docPr id="750" name="Picture 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" name="2020-11-12 01_06_28-Договори.png"/>
                    <pic:cNvPicPr/>
                  </pic:nvPicPr>
                  <pic:blipFill>
                    <a:blip r:embed="rId3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95948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01593" w:rsidRPr="006B5567" w:rsidRDefault="00601593" w:rsidP="00601593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95</w:t>
      </w:r>
      <w:r w:rsidRPr="006B5567">
        <w:fldChar w:fldCharType="end"/>
      </w:r>
      <w:r w:rsidRPr="006B5567">
        <w:t xml:space="preserve"> Прилагане на документи към договор</w:t>
      </w:r>
    </w:p>
    <w:p w:rsidR="00601593" w:rsidRPr="006B5567" w:rsidRDefault="00601593" w:rsidP="00601593">
      <w:r w:rsidRPr="006B5567">
        <w:t xml:space="preserve">За да приложите документ, трябва да кликнете с мишката върху </w:t>
      </w:r>
      <w:r w:rsidRPr="006B5567">
        <w:rPr>
          <w:b/>
        </w:rPr>
        <w:t>Добави документ</w:t>
      </w:r>
      <w:r w:rsidRPr="006B5567">
        <w:t xml:space="preserve">. Отварят се редове за избор на файл от локалния компютър и въвеждане на кратко описание на файла. </w:t>
      </w:r>
    </w:p>
    <w:p w:rsidR="00601593" w:rsidRDefault="00601593" w:rsidP="00601593">
      <w:r w:rsidRPr="006B5567">
        <w:lastRenderedPageBreak/>
        <w:t>Можете да добавите повече от един документ.</w:t>
      </w:r>
    </w:p>
    <w:p w:rsidR="00996C22" w:rsidRPr="00AF22E0" w:rsidRDefault="00996C22" w:rsidP="00996C22">
      <w:pPr>
        <w:pStyle w:val="ListParagraph"/>
        <w:numPr>
          <w:ilvl w:val="0"/>
          <w:numId w:val="22"/>
        </w:numPr>
      </w:pPr>
      <w:r>
        <w:rPr>
          <w:lang w:val="bg-BG"/>
        </w:rPr>
        <w:t xml:space="preserve">Допълнителни динамични данни – съдържанието на полето се конструира във </w:t>
      </w:r>
      <w:r>
        <w:rPr>
          <w:lang w:val="bg-BG"/>
        </w:rPr>
        <w:fldChar w:fldCharType="begin"/>
      </w:r>
      <w:r>
        <w:rPr>
          <w:lang w:val="bg-BG"/>
        </w:rPr>
        <w:instrText xml:space="preserve"> REF _Ref56092332 \h </w:instrText>
      </w:r>
      <w:r>
        <w:rPr>
          <w:lang w:val="bg-BG"/>
        </w:rPr>
      </w:r>
      <w:r>
        <w:rPr>
          <w:lang w:val="bg-BG"/>
        </w:rPr>
        <w:fldChar w:fldCharType="separate"/>
      </w:r>
      <w:r w:rsidRPr="006B5567">
        <w:rPr>
          <w:lang w:val="bg-BG"/>
        </w:rPr>
        <w:t>Формуляри</w:t>
      </w:r>
      <w:r>
        <w:rPr>
          <w:lang w:val="bg-BG"/>
        </w:rPr>
        <w:fldChar w:fldCharType="end"/>
      </w:r>
      <w:r>
        <w:rPr>
          <w:lang w:val="bg-BG"/>
        </w:rPr>
        <w:t>.</w:t>
      </w:r>
    </w:p>
    <w:p w:rsidR="0017760D" w:rsidRPr="006B5567" w:rsidRDefault="0017760D" w:rsidP="00601593">
      <w:pPr>
        <w:pStyle w:val="Heading3"/>
        <w:rPr>
          <w:lang w:val="bg-BG"/>
        </w:rPr>
      </w:pPr>
      <w:r w:rsidRPr="006B5567">
        <w:rPr>
          <w:lang w:val="bg-BG"/>
        </w:rPr>
        <w:t>Исторически данни</w:t>
      </w:r>
    </w:p>
    <w:p w:rsidR="0017760D" w:rsidRPr="006B5567" w:rsidRDefault="0017760D" w:rsidP="0017760D">
      <w:pPr>
        <w:rPr>
          <w:lang w:eastAsia="x-none"/>
        </w:rPr>
      </w:pPr>
      <w:r w:rsidRPr="006B5567">
        <w:rPr>
          <w:lang w:eastAsia="x-none"/>
        </w:rPr>
        <w:t xml:space="preserve">В табличен вид можете да проследите промените правени </w:t>
      </w:r>
      <w:r w:rsidR="003C3A2D" w:rsidRPr="006B5567">
        <w:rPr>
          <w:lang w:eastAsia="x-none"/>
        </w:rPr>
        <w:t xml:space="preserve">в картата на </w:t>
      </w:r>
      <w:r w:rsidRPr="006B5567">
        <w:rPr>
          <w:lang w:eastAsia="x-none"/>
        </w:rPr>
        <w:t>договора.</w:t>
      </w:r>
    </w:p>
    <w:p w:rsidR="00601593" w:rsidRPr="006B5567" w:rsidRDefault="00601593" w:rsidP="00601593">
      <w:pPr>
        <w:pStyle w:val="Heading3"/>
        <w:rPr>
          <w:lang w:val="bg-BG"/>
        </w:rPr>
      </w:pPr>
      <w:r w:rsidRPr="006B5567">
        <w:rPr>
          <w:lang w:val="bg-BG"/>
        </w:rPr>
        <w:t>Действия</w:t>
      </w:r>
    </w:p>
    <w:p w:rsidR="00601593" w:rsidRPr="006B5567" w:rsidRDefault="00601593" w:rsidP="00601593">
      <w:pPr>
        <w:spacing w:after="0"/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601593" w:rsidRPr="006B5567" w:rsidRDefault="00601593" w:rsidP="00601593">
      <w:pPr>
        <w:spacing w:after="0"/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049958" cy="2019475"/>
            <wp:effectExtent l="19050" t="19050" r="26670" b="19050"/>
            <wp:docPr id="752" name="Picture 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" name="2020-11-12 01_10_15-Договори.png"/>
                    <pic:cNvPicPr/>
                  </pic:nvPicPr>
                  <pic:blipFill>
                    <a:blip r:embed="rId3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9958" cy="201947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01593" w:rsidRPr="006B5567" w:rsidRDefault="00601593" w:rsidP="00601593">
      <w:pPr>
        <w:pStyle w:val="Caption"/>
        <w:spacing w:after="0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96</w:t>
      </w:r>
      <w:r w:rsidRPr="006B5567">
        <w:fldChar w:fldCharType="end"/>
      </w:r>
      <w:r w:rsidRPr="006B5567">
        <w:t xml:space="preserve"> Договори  - Действия</w:t>
      </w:r>
    </w:p>
    <w:p w:rsidR="00601593" w:rsidRPr="006B5567" w:rsidRDefault="00601593" w:rsidP="00601593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Редакция – функционалност за редакция и допълване на вече въведени данни.</w:t>
      </w:r>
    </w:p>
    <w:p w:rsidR="00601593" w:rsidRPr="006B5567" w:rsidRDefault="00601593" w:rsidP="00601593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Деактивиране – деактивирате на договора. Той няма да се появява като запис в падащи списъци за избор на договори.</w:t>
      </w:r>
    </w:p>
    <w:p w:rsidR="00601593" w:rsidRPr="006B5567" w:rsidRDefault="00601593" w:rsidP="00601593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Активиране – активирате деактивиран договор. Той ще може да бъде избиран от падащи списъци.</w:t>
      </w:r>
    </w:p>
    <w:p w:rsidR="00601593" w:rsidRPr="006B5567" w:rsidRDefault="00601593" w:rsidP="00601593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Детайли – преглед на въведените данни, без възможност за промяна</w:t>
      </w:r>
    </w:p>
    <w:p w:rsidR="00601593" w:rsidRPr="006B5567" w:rsidRDefault="00601593" w:rsidP="00601593">
      <w:pPr>
        <w:pStyle w:val="ListParagraph"/>
        <w:numPr>
          <w:ilvl w:val="0"/>
          <w:numId w:val="22"/>
        </w:numPr>
        <w:rPr>
          <w:lang w:val="bg-BG" w:eastAsia="x-none"/>
        </w:rPr>
      </w:pPr>
      <w:r w:rsidRPr="006B5567">
        <w:rPr>
          <w:lang w:val="bg-BG" w:eastAsia="x-none"/>
        </w:rPr>
        <w:t>Експорт в Excel</w:t>
      </w:r>
    </w:p>
    <w:p w:rsidR="00333DBC" w:rsidRPr="006B5567" w:rsidRDefault="00333DBC" w:rsidP="00333DBC">
      <w:pPr>
        <w:pStyle w:val="Heading2"/>
      </w:pPr>
      <w:bookmarkStart w:id="142" w:name="_Toc56097430"/>
      <w:r w:rsidRPr="006B5567">
        <w:t>Организационни модели</w:t>
      </w:r>
      <w:r w:rsidR="00601593" w:rsidRPr="006B5567">
        <w:t>(ОМ)</w:t>
      </w:r>
      <w:bookmarkEnd w:id="142"/>
    </w:p>
    <w:p w:rsidR="00333DBC" w:rsidRPr="006B5567" w:rsidRDefault="00333DBC" w:rsidP="00333DBC">
      <w:pPr>
        <w:rPr>
          <w:lang w:eastAsia="x-none"/>
        </w:rPr>
      </w:pPr>
      <w:r w:rsidRPr="006B5567">
        <w:rPr>
          <w:lang w:eastAsia="x-none"/>
        </w:rPr>
        <w:t xml:space="preserve">В този панел се създават организационните модели. </w:t>
      </w:r>
    </w:p>
    <w:p w:rsidR="00333DBC" w:rsidRPr="006B5567" w:rsidRDefault="00601593" w:rsidP="00601593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476565" cy="2795828"/>
            <wp:effectExtent l="19050" t="19050" r="19685" b="24130"/>
            <wp:docPr id="753" name="Picture 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" name="2020-11-12 01_15_23-Организационни модели.png"/>
                    <pic:cNvPicPr/>
                  </pic:nvPicPr>
                  <pic:blipFill>
                    <a:blip r:embed="rId3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3678" cy="2798899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01593" w:rsidRPr="006B5567" w:rsidRDefault="00601593" w:rsidP="00601593">
      <w:pPr>
        <w:pStyle w:val="Caption"/>
        <w:ind w:firstLine="0"/>
        <w:jc w:val="center"/>
        <w:rPr>
          <w:lang w:eastAsia="x-none"/>
        </w:rPr>
      </w:pPr>
      <w:bookmarkStart w:id="143" w:name="_Ref56038169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97</w:t>
      </w:r>
      <w:r w:rsidRPr="006B5567">
        <w:fldChar w:fldCharType="end"/>
      </w:r>
      <w:bookmarkEnd w:id="143"/>
      <w:r w:rsidRPr="006B5567">
        <w:t xml:space="preserve"> Организационни модели</w:t>
      </w:r>
    </w:p>
    <w:p w:rsidR="00333DBC" w:rsidRPr="006B5567" w:rsidRDefault="00333DBC" w:rsidP="00333DBC">
      <w:pPr>
        <w:rPr>
          <w:lang w:eastAsia="x-none"/>
        </w:rPr>
      </w:pPr>
      <w:r w:rsidRPr="006B5567">
        <w:rPr>
          <w:lang w:eastAsia="x-none"/>
        </w:rPr>
        <w:t>За да въ</w:t>
      </w:r>
      <w:r w:rsidR="00396052">
        <w:rPr>
          <w:lang w:eastAsia="x-none"/>
        </w:rPr>
        <w:t>ве</w:t>
      </w:r>
      <w:r w:rsidRPr="006B5567">
        <w:rPr>
          <w:lang w:eastAsia="x-none"/>
        </w:rPr>
        <w:t xml:space="preserve">дете нов модел натиснете бутона Нов. </w:t>
      </w:r>
    </w:p>
    <w:p w:rsidR="00333DBC" w:rsidRPr="006B5567" w:rsidRDefault="00333DBC" w:rsidP="00601593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1453830" cy="1217294"/>
            <wp:effectExtent l="19050" t="19050" r="13335" b="21590"/>
            <wp:docPr id="552" name="Picture 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" name="2020-01-13 12_46_44-Организационни модели.png"/>
                    <pic:cNvPicPr/>
                  </pic:nvPicPr>
                  <pic:blipFill>
                    <a:blip r:embed="rId3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2508" cy="122456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01593" w:rsidRPr="006B5567" w:rsidRDefault="00601593" w:rsidP="00601593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98</w:t>
      </w:r>
      <w:r w:rsidRPr="006B5567">
        <w:fldChar w:fldCharType="end"/>
      </w:r>
      <w:r w:rsidRPr="006B5567">
        <w:t xml:space="preserve"> Въвеждане име на организационен модел</w:t>
      </w:r>
    </w:p>
    <w:p w:rsidR="00601593" w:rsidRPr="006B5567" w:rsidRDefault="00601593" w:rsidP="00333DBC">
      <w:pPr>
        <w:rPr>
          <w:lang w:eastAsia="x-none"/>
        </w:rPr>
      </w:pPr>
      <w:r w:rsidRPr="006B5567">
        <w:rPr>
          <w:lang w:eastAsia="x-none"/>
        </w:rPr>
        <w:t xml:space="preserve">Въведете име на модела и натиснете ОК. </w:t>
      </w:r>
      <w:r w:rsidR="00333DBC" w:rsidRPr="006B5567">
        <w:rPr>
          <w:lang w:eastAsia="x-none"/>
        </w:rPr>
        <w:t>Ще се отвори екран</w:t>
      </w:r>
      <w:r w:rsidRPr="006B5567">
        <w:rPr>
          <w:lang w:eastAsia="x-none"/>
        </w:rPr>
        <w:t>, на</w:t>
      </w:r>
      <w:r w:rsidR="00333DBC" w:rsidRPr="006B5567">
        <w:rPr>
          <w:lang w:eastAsia="x-none"/>
        </w:rPr>
        <w:t xml:space="preserve"> който </w:t>
      </w:r>
      <w:r w:rsidRPr="006B5567">
        <w:rPr>
          <w:lang w:eastAsia="x-none"/>
        </w:rPr>
        <w:t xml:space="preserve">следва </w:t>
      </w:r>
      <w:r w:rsidR="00333DBC" w:rsidRPr="006B5567">
        <w:rPr>
          <w:lang w:eastAsia="x-none"/>
        </w:rPr>
        <w:t>да въведете позициите на организационния модел</w:t>
      </w:r>
      <w:r w:rsidRPr="006B5567">
        <w:rPr>
          <w:lang w:eastAsia="x-none"/>
        </w:rPr>
        <w:t>.</w:t>
      </w:r>
    </w:p>
    <w:p w:rsidR="00601593" w:rsidRPr="006B5567" w:rsidRDefault="00601593" w:rsidP="00601593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2817495"/>
            <wp:effectExtent l="19050" t="19050" r="13335" b="20955"/>
            <wp:docPr id="754" name="Picture 7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" name="2020-11-12 01_18_35-.png"/>
                    <pic:cNvPicPr/>
                  </pic:nvPicPr>
                  <pic:blipFill>
                    <a:blip r:embed="rId3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81749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01593" w:rsidRPr="006B5567" w:rsidRDefault="00601593" w:rsidP="00601593">
      <w:pPr>
        <w:pStyle w:val="Caption"/>
        <w:ind w:firstLine="0"/>
        <w:jc w:val="center"/>
        <w:rPr>
          <w:lang w:eastAsia="x-none"/>
        </w:rPr>
      </w:pPr>
      <w:bookmarkStart w:id="144" w:name="_Ref56036659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299</w:t>
      </w:r>
      <w:r w:rsidRPr="006B5567">
        <w:fldChar w:fldCharType="end"/>
      </w:r>
      <w:bookmarkEnd w:id="144"/>
      <w:r w:rsidRPr="006B5567">
        <w:t xml:space="preserve"> Редакция на основни данни и въвеждане на позиции</w:t>
      </w:r>
    </w:p>
    <w:p w:rsidR="00601593" w:rsidRPr="006B5567" w:rsidRDefault="00601593" w:rsidP="00601593">
      <w:pPr>
        <w:pStyle w:val="Heading3"/>
        <w:rPr>
          <w:lang w:val="bg-BG"/>
        </w:rPr>
      </w:pPr>
      <w:r w:rsidRPr="006B5567">
        <w:rPr>
          <w:lang w:val="bg-BG"/>
        </w:rPr>
        <w:t>Редактиране на основни данни на ОМ</w:t>
      </w:r>
    </w:p>
    <w:p w:rsidR="00601593" w:rsidRPr="006B5567" w:rsidRDefault="00601593" w:rsidP="00601593">
      <w:pPr>
        <w:rPr>
          <w:lang w:eastAsia="x-none"/>
        </w:rPr>
      </w:pPr>
      <w:r w:rsidRPr="006B5567">
        <w:rPr>
          <w:lang w:eastAsia="x-none"/>
        </w:rPr>
        <w:t xml:space="preserve">Отворете секцията с основните данни на ОМ, като кликнете с мишката върху </w:t>
      </w:r>
      <w:r w:rsidRPr="006B5567">
        <w:rPr>
          <w:b/>
          <w:lang w:eastAsia="x-none"/>
        </w:rPr>
        <w:t>Редакция</w:t>
      </w:r>
      <w:r w:rsidRPr="006B5567">
        <w:rPr>
          <w:lang w:eastAsia="x-none"/>
        </w:rPr>
        <w:t xml:space="preserve">, в горната лява част на екрана (вижте на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6036659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96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>). Секцията се отваря в режим редакция и вече можете да променяте данни.</w:t>
      </w:r>
    </w:p>
    <w:p w:rsidR="00601593" w:rsidRPr="006B5567" w:rsidRDefault="00601593" w:rsidP="00601593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1308735"/>
            <wp:effectExtent l="19050" t="19050" r="13335" b="24765"/>
            <wp:docPr id="755" name="Picture 7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" name="2020-11-12 01_24_52-Организационен модел _ Редакция.png"/>
                    <pic:cNvPicPr/>
                  </pic:nvPicPr>
                  <pic:blipFill>
                    <a:blip r:embed="rId3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30873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01593" w:rsidRPr="006B5567" w:rsidRDefault="00601593" w:rsidP="00601593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00</w:t>
      </w:r>
      <w:r w:rsidRPr="006B5567">
        <w:fldChar w:fldCharType="end"/>
      </w:r>
      <w:r w:rsidRPr="006B5567">
        <w:t xml:space="preserve"> Редакция на основни данни на ОМ</w:t>
      </w:r>
    </w:p>
    <w:p w:rsidR="00601593" w:rsidRPr="006B5567" w:rsidRDefault="00601593" w:rsidP="00333DBC">
      <w:pPr>
        <w:rPr>
          <w:lang w:eastAsia="x-none"/>
        </w:rPr>
      </w:pPr>
      <w:r w:rsidRPr="006B5567">
        <w:rPr>
          <w:lang w:eastAsia="x-none"/>
        </w:rPr>
        <w:t xml:space="preserve">Ако в секцията изберете стойности в полетата </w:t>
      </w:r>
      <w:r w:rsidRPr="006B5567">
        <w:rPr>
          <w:b/>
          <w:lang w:eastAsia="x-none"/>
        </w:rPr>
        <w:t>Форма на събитието</w:t>
      </w:r>
      <w:r w:rsidRPr="006B5567">
        <w:rPr>
          <w:lang w:eastAsia="x-none"/>
        </w:rPr>
        <w:t xml:space="preserve"> и </w:t>
      </w:r>
      <w:r w:rsidRPr="006B5567">
        <w:rPr>
          <w:b/>
          <w:lang w:eastAsia="x-none"/>
        </w:rPr>
        <w:t>Дейност /Направление</w:t>
      </w:r>
      <w:r w:rsidRPr="006B5567">
        <w:rPr>
          <w:lang w:eastAsia="x-none"/>
        </w:rPr>
        <w:t xml:space="preserve">, организационния модел, който регистрирате, ще може да бъде избиран само в събития със същите форма и дейност. </w:t>
      </w:r>
    </w:p>
    <w:p w:rsidR="00601593" w:rsidRPr="006B5567" w:rsidRDefault="00601593" w:rsidP="00333DBC">
      <w:pPr>
        <w:rPr>
          <w:lang w:eastAsia="x-none"/>
        </w:rPr>
      </w:pPr>
      <w:r w:rsidRPr="006B5567">
        <w:rPr>
          <w:lang w:eastAsia="x-none"/>
        </w:rPr>
        <w:t xml:space="preserve">Оттук можете да деактивирате ОМ, като маркирате чек бокса </w:t>
      </w:r>
      <w:r w:rsidRPr="006B5567">
        <w:rPr>
          <w:b/>
          <w:lang w:eastAsia="x-none"/>
        </w:rPr>
        <w:t>Деактивиран</w:t>
      </w:r>
      <w:r w:rsidRPr="006B5567">
        <w:rPr>
          <w:lang w:eastAsia="x-none"/>
        </w:rPr>
        <w:t xml:space="preserve">. </w:t>
      </w:r>
    </w:p>
    <w:p w:rsidR="00601593" w:rsidRPr="006B5567" w:rsidRDefault="00601593" w:rsidP="00333DBC">
      <w:pPr>
        <w:rPr>
          <w:lang w:eastAsia="x-none"/>
        </w:rPr>
      </w:pPr>
      <w:r w:rsidRPr="006B5567">
        <w:rPr>
          <w:lang w:eastAsia="x-none"/>
        </w:rPr>
        <w:t xml:space="preserve">Направените промени запазете като кликнете върху бутона </w:t>
      </w:r>
      <w:r w:rsidRPr="006B5567">
        <w:rPr>
          <w:b/>
          <w:lang w:eastAsia="x-none"/>
        </w:rPr>
        <w:t>Запис</w:t>
      </w:r>
      <w:r w:rsidRPr="006B5567">
        <w:rPr>
          <w:lang w:eastAsia="x-none"/>
        </w:rPr>
        <w:t>.</w:t>
      </w:r>
    </w:p>
    <w:p w:rsidR="00601593" w:rsidRPr="006B5567" w:rsidRDefault="00601593" w:rsidP="00333DBC">
      <w:pPr>
        <w:rPr>
          <w:lang w:eastAsia="x-none"/>
        </w:rPr>
      </w:pPr>
      <w:r w:rsidRPr="006B5567">
        <w:rPr>
          <w:lang w:eastAsia="x-none"/>
        </w:rPr>
        <w:lastRenderedPageBreak/>
        <w:t xml:space="preserve">Можете да деактивирате ОМ и без да влизате в режим редакция. Необходима е само да щракнете с мишката върху </w:t>
      </w:r>
      <w:r w:rsidRPr="006B5567">
        <w:rPr>
          <w:b/>
          <w:lang w:eastAsia="x-none"/>
        </w:rPr>
        <w:t>Деактивиране</w:t>
      </w:r>
      <w:r w:rsidRPr="006B5567">
        <w:rPr>
          <w:lang w:eastAsia="x-none"/>
        </w:rPr>
        <w:t xml:space="preserve"> (вижте на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6036659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96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>). Тогава системата ще поиска потвърждение на действието.</w:t>
      </w:r>
    </w:p>
    <w:p w:rsidR="00601593" w:rsidRPr="006B5567" w:rsidRDefault="00601593" w:rsidP="00601593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3284505" cy="830652"/>
            <wp:effectExtent l="19050" t="19050" r="11430" b="26670"/>
            <wp:docPr id="756" name="Picture 7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" name="2020-11-12 01_40_10-Организационен модел _ Редакция.png"/>
                    <pic:cNvPicPr/>
                  </pic:nvPicPr>
                  <pic:blipFill>
                    <a:blip r:embed="rId3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4505" cy="83065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01593" w:rsidRPr="006B5567" w:rsidRDefault="00601593" w:rsidP="00601593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01</w:t>
      </w:r>
      <w:r w:rsidRPr="006B5567">
        <w:fldChar w:fldCharType="end"/>
      </w:r>
      <w:r w:rsidRPr="006B5567">
        <w:t xml:space="preserve"> Потвърждение на деактивиране на ОМ</w:t>
      </w:r>
    </w:p>
    <w:p w:rsidR="00601593" w:rsidRPr="006B5567" w:rsidRDefault="00601593" w:rsidP="00601593">
      <w:pPr>
        <w:pStyle w:val="Heading3"/>
        <w:rPr>
          <w:lang w:val="bg-BG"/>
        </w:rPr>
      </w:pPr>
      <w:r w:rsidRPr="006B5567">
        <w:rPr>
          <w:lang w:val="bg-BG"/>
        </w:rPr>
        <w:t>Добавяне на позиции в ОМ</w:t>
      </w:r>
    </w:p>
    <w:p w:rsidR="00601593" w:rsidRPr="006B5567" w:rsidRDefault="00601593" w:rsidP="00601593">
      <w:pPr>
        <w:rPr>
          <w:lang w:eastAsia="x-none"/>
        </w:rPr>
      </w:pPr>
      <w:r w:rsidRPr="006B5567">
        <w:rPr>
          <w:lang w:eastAsia="x-none"/>
        </w:rPr>
        <w:t xml:space="preserve">Добавянето на позиции към ОМ става на втората секция визуализирана на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6036659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96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 xml:space="preserve">. </w:t>
      </w:r>
    </w:p>
    <w:p w:rsidR="00601593" w:rsidRPr="006B5567" w:rsidRDefault="00601593" w:rsidP="00601593">
      <w:pPr>
        <w:rPr>
          <w:lang w:eastAsia="x-none"/>
        </w:rPr>
      </w:pPr>
      <w:r w:rsidRPr="006B5567">
        <w:rPr>
          <w:lang w:eastAsia="x-none"/>
        </w:rPr>
        <w:t xml:space="preserve">За да добавите нова позиция кликнете с мишката върху </w:t>
      </w:r>
      <w:r w:rsidRPr="006B5567">
        <w:rPr>
          <w:b/>
          <w:lang w:eastAsia="x-none"/>
        </w:rPr>
        <w:t>+Нов</w:t>
      </w:r>
      <w:r w:rsidRPr="006B5567">
        <w:rPr>
          <w:lang w:eastAsia="x-none"/>
        </w:rPr>
        <w:t xml:space="preserve">. Ще се отвори регистрационна бланка. </w:t>
      </w:r>
    </w:p>
    <w:p w:rsidR="00333DBC" w:rsidRPr="006B5567" w:rsidRDefault="00333DBC" w:rsidP="00601593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086817" cy="3808903"/>
            <wp:effectExtent l="19050" t="19050" r="27940" b="20320"/>
            <wp:docPr id="553" name="Picture 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" name="2020-01-13 12_48_31-Организационен модел _ Редакция.png"/>
                    <pic:cNvPicPr/>
                  </pic:nvPicPr>
                  <pic:blipFill>
                    <a:blip r:embed="rId3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1992" cy="3818348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01593" w:rsidRPr="006B5567" w:rsidRDefault="00601593" w:rsidP="00601593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02</w:t>
      </w:r>
      <w:r w:rsidRPr="006B5567">
        <w:fldChar w:fldCharType="end"/>
      </w:r>
      <w:r w:rsidRPr="006B5567">
        <w:t xml:space="preserve"> Регистрационна бланка на елемент от ОМ</w:t>
      </w:r>
    </w:p>
    <w:p w:rsidR="00601593" w:rsidRPr="006B5567" w:rsidRDefault="00333DBC" w:rsidP="00333DBC">
      <w:pPr>
        <w:rPr>
          <w:lang w:eastAsia="x-none"/>
        </w:rPr>
      </w:pPr>
      <w:r w:rsidRPr="006B5567">
        <w:rPr>
          <w:lang w:eastAsia="x-none"/>
        </w:rPr>
        <w:t xml:space="preserve">Въведете необходимите данни. </w:t>
      </w:r>
    </w:p>
    <w:p w:rsidR="00601593" w:rsidRPr="006B5567" w:rsidRDefault="00601593" w:rsidP="00333DBC">
      <w:pPr>
        <w:rPr>
          <w:lang w:eastAsia="x-none"/>
        </w:rPr>
      </w:pPr>
      <w:r w:rsidRPr="006B5567">
        <w:rPr>
          <w:lang w:eastAsia="x-none"/>
        </w:rPr>
        <w:lastRenderedPageBreak/>
        <w:t xml:space="preserve">Полето </w:t>
      </w:r>
      <w:r w:rsidR="00333DBC" w:rsidRPr="006B5567">
        <w:rPr>
          <w:b/>
          <w:lang w:eastAsia="x-none"/>
        </w:rPr>
        <w:t xml:space="preserve">Тип репер </w:t>
      </w:r>
      <w:r w:rsidRPr="006B5567">
        <w:rPr>
          <w:lang w:eastAsia="x-none"/>
        </w:rPr>
        <w:t>е</w:t>
      </w:r>
      <w:r w:rsidR="00333DBC" w:rsidRPr="006B5567">
        <w:rPr>
          <w:lang w:eastAsia="x-none"/>
        </w:rPr>
        <w:t xml:space="preserve"> от съществено значение </w:t>
      </w:r>
      <w:r w:rsidRPr="006B5567">
        <w:rPr>
          <w:lang w:eastAsia="x-none"/>
        </w:rPr>
        <w:t>з</w:t>
      </w:r>
      <w:r w:rsidR="00333DBC" w:rsidRPr="006B5567">
        <w:rPr>
          <w:lang w:eastAsia="x-none"/>
        </w:rPr>
        <w:t xml:space="preserve">а алгоритъма </w:t>
      </w:r>
      <w:r w:rsidRPr="006B5567">
        <w:rPr>
          <w:lang w:eastAsia="x-none"/>
        </w:rPr>
        <w:t>за</w:t>
      </w:r>
      <w:r w:rsidR="00333DBC" w:rsidRPr="006B5567">
        <w:rPr>
          <w:lang w:eastAsia="x-none"/>
        </w:rPr>
        <w:t xml:space="preserve"> създаване на задача </w:t>
      </w:r>
      <w:r w:rsidRPr="006B5567">
        <w:rPr>
          <w:lang w:eastAsia="x-none"/>
        </w:rPr>
        <w:t>от</w:t>
      </w:r>
      <w:r w:rsidR="00333DBC" w:rsidRPr="006B5567">
        <w:rPr>
          <w:lang w:eastAsia="x-none"/>
        </w:rPr>
        <w:t xml:space="preserve"> позицията. </w:t>
      </w:r>
    </w:p>
    <w:p w:rsidR="00601593" w:rsidRPr="006B5567" w:rsidRDefault="00333DBC" w:rsidP="00333DBC">
      <w:pPr>
        <w:rPr>
          <w:lang w:eastAsia="x-none"/>
        </w:rPr>
      </w:pPr>
      <w:r w:rsidRPr="006B5567">
        <w:rPr>
          <w:lang w:eastAsia="x-none"/>
        </w:rPr>
        <w:t xml:space="preserve">Ако изберете тип репер </w:t>
      </w:r>
      <w:r w:rsidR="00601593" w:rsidRPr="006B5567">
        <w:rPr>
          <w:lang w:eastAsia="x-none"/>
        </w:rPr>
        <w:t>„</w:t>
      </w:r>
      <w:r w:rsidRPr="006B5567">
        <w:rPr>
          <w:lang w:eastAsia="x-none"/>
        </w:rPr>
        <w:t>Начало на събитието</w:t>
      </w:r>
      <w:r w:rsidR="00601593" w:rsidRPr="006B5567">
        <w:rPr>
          <w:lang w:eastAsia="x-none"/>
        </w:rPr>
        <w:t>“</w:t>
      </w:r>
      <w:r w:rsidRPr="006B5567">
        <w:rPr>
          <w:lang w:eastAsia="x-none"/>
        </w:rPr>
        <w:t xml:space="preserve"> и в </w:t>
      </w:r>
      <w:r w:rsidR="00601593" w:rsidRPr="006B5567">
        <w:rPr>
          <w:b/>
          <w:lang w:eastAsia="x-none"/>
        </w:rPr>
        <w:t>К</w:t>
      </w:r>
      <w:r w:rsidRPr="006B5567">
        <w:rPr>
          <w:b/>
          <w:lang w:eastAsia="x-none"/>
        </w:rPr>
        <w:t>раен срок</w:t>
      </w:r>
      <w:r w:rsidRPr="006B5567">
        <w:rPr>
          <w:lang w:eastAsia="x-none"/>
        </w:rPr>
        <w:t xml:space="preserve"> въведете -60. Това означава, че задачата ще стартира 60 дни преди началото на събитието. </w:t>
      </w:r>
    </w:p>
    <w:p w:rsidR="00333DBC" w:rsidRPr="006B5567" w:rsidRDefault="00333DBC" w:rsidP="00333DBC">
      <w:pPr>
        <w:rPr>
          <w:lang w:eastAsia="x-none"/>
        </w:rPr>
      </w:pPr>
      <w:r w:rsidRPr="006B5567">
        <w:rPr>
          <w:lang w:eastAsia="x-none"/>
        </w:rPr>
        <w:t>Ако изберете</w:t>
      </w:r>
      <w:r w:rsidR="00601593" w:rsidRPr="006B5567">
        <w:rPr>
          <w:lang w:eastAsia="x-none"/>
        </w:rPr>
        <w:t xml:space="preserve"> тип </w:t>
      </w:r>
      <w:r w:rsidRPr="006B5567">
        <w:rPr>
          <w:lang w:eastAsia="x-none"/>
        </w:rPr>
        <w:t xml:space="preserve">репер </w:t>
      </w:r>
      <w:r w:rsidR="00601593" w:rsidRPr="006B5567">
        <w:rPr>
          <w:lang w:eastAsia="x-none"/>
        </w:rPr>
        <w:t>„</w:t>
      </w:r>
      <w:r w:rsidRPr="006B5567">
        <w:rPr>
          <w:lang w:eastAsia="x-none"/>
        </w:rPr>
        <w:t>Край на събитието</w:t>
      </w:r>
      <w:r w:rsidR="00601593" w:rsidRPr="006B5567">
        <w:rPr>
          <w:lang w:eastAsia="x-none"/>
        </w:rPr>
        <w:t>“</w:t>
      </w:r>
      <w:r w:rsidRPr="006B5567">
        <w:rPr>
          <w:lang w:eastAsia="x-none"/>
        </w:rPr>
        <w:t xml:space="preserve"> и въведете в поле </w:t>
      </w:r>
      <w:r w:rsidR="00601593" w:rsidRPr="006B5567">
        <w:rPr>
          <w:b/>
          <w:lang w:eastAsia="x-none"/>
        </w:rPr>
        <w:t>К</w:t>
      </w:r>
      <w:r w:rsidRPr="006B5567">
        <w:rPr>
          <w:b/>
          <w:lang w:eastAsia="x-none"/>
        </w:rPr>
        <w:t>раен срок</w:t>
      </w:r>
      <w:r w:rsidRPr="006B5567">
        <w:rPr>
          <w:lang w:eastAsia="x-none"/>
        </w:rPr>
        <w:t xml:space="preserve"> 5. Това означава, че задачата ще се стартира 5 дни след </w:t>
      </w:r>
      <w:r w:rsidR="00601593" w:rsidRPr="006B5567">
        <w:rPr>
          <w:lang w:eastAsia="x-none"/>
        </w:rPr>
        <w:t xml:space="preserve">края на </w:t>
      </w:r>
      <w:r w:rsidRPr="006B5567">
        <w:rPr>
          <w:lang w:eastAsia="x-none"/>
        </w:rPr>
        <w:t xml:space="preserve">събитието. </w:t>
      </w:r>
    </w:p>
    <w:p w:rsidR="00333DBC" w:rsidRPr="006B5567" w:rsidRDefault="00333DBC" w:rsidP="00333DBC">
      <w:pPr>
        <w:rPr>
          <w:lang w:eastAsia="x-none"/>
        </w:rPr>
      </w:pPr>
      <w:r w:rsidRPr="006B5567">
        <w:rPr>
          <w:lang w:eastAsia="x-none"/>
        </w:rPr>
        <w:t xml:space="preserve">Когато приложите </w:t>
      </w:r>
      <w:r w:rsidR="00601593" w:rsidRPr="006B5567">
        <w:rPr>
          <w:lang w:eastAsia="x-none"/>
        </w:rPr>
        <w:t xml:space="preserve">в събитие </w:t>
      </w:r>
      <w:r w:rsidRPr="006B5567">
        <w:rPr>
          <w:lang w:eastAsia="x-none"/>
        </w:rPr>
        <w:t>организационен модел</w:t>
      </w:r>
      <w:r w:rsidR="00601593" w:rsidRPr="006B5567">
        <w:rPr>
          <w:lang w:eastAsia="x-none"/>
        </w:rPr>
        <w:t>,</w:t>
      </w:r>
      <w:r w:rsidRPr="006B5567">
        <w:rPr>
          <w:lang w:eastAsia="x-none"/>
        </w:rPr>
        <w:t xml:space="preserve"> тези полета ще бъдат попълнени с конкретни дати в зависимост от началото и края на събитието и алгоритъма, който задавате тук. </w:t>
      </w:r>
    </w:p>
    <w:p w:rsidR="00601593" w:rsidRPr="006B5567" w:rsidRDefault="00601593" w:rsidP="00601593">
      <w:pPr>
        <w:pStyle w:val="Heading3"/>
        <w:rPr>
          <w:lang w:val="bg-BG"/>
        </w:rPr>
      </w:pPr>
      <w:r w:rsidRPr="006B5567">
        <w:rPr>
          <w:lang w:val="bg-BG"/>
        </w:rPr>
        <w:t>Редакция на позиция на ОМ</w:t>
      </w:r>
    </w:p>
    <w:p w:rsidR="00601593" w:rsidRPr="006B5567" w:rsidRDefault="00601593" w:rsidP="00601593">
      <w:pPr>
        <w:rPr>
          <w:lang w:eastAsia="x-none"/>
        </w:rPr>
      </w:pPr>
      <w:r w:rsidRPr="006B5567">
        <w:rPr>
          <w:lang w:eastAsia="x-none"/>
        </w:rPr>
        <w:t xml:space="preserve">За да редактирате позиция от ОМ, кликнете с мишката върху </w:t>
      </w:r>
      <w:r w:rsidRPr="006B5567">
        <w:rPr>
          <w:b/>
          <w:lang w:eastAsia="x-none"/>
        </w:rPr>
        <w:t>Редакция</w:t>
      </w:r>
      <w:r w:rsidRPr="006B5567">
        <w:rPr>
          <w:lang w:eastAsia="x-none"/>
        </w:rPr>
        <w:t xml:space="preserve"> в дясната част на реда. Ще се отвори регистрационната карта на позицията и вие ще можете да нанесете корекции. Запазете промените като кликнете с мишката на </w:t>
      </w:r>
      <w:r w:rsidRPr="006B5567">
        <w:rPr>
          <w:b/>
          <w:lang w:eastAsia="x-none"/>
        </w:rPr>
        <w:t>Обнови</w:t>
      </w:r>
      <w:r w:rsidRPr="006B5567">
        <w:rPr>
          <w:lang w:eastAsia="x-none"/>
        </w:rPr>
        <w:t>.</w:t>
      </w:r>
    </w:p>
    <w:p w:rsidR="00601593" w:rsidRPr="006B5567" w:rsidRDefault="00601593" w:rsidP="00601593">
      <w:pPr>
        <w:rPr>
          <w:lang w:eastAsia="x-none"/>
        </w:rPr>
      </w:pPr>
      <w:r w:rsidRPr="006B5567">
        <w:rPr>
          <w:lang w:eastAsia="x-none"/>
        </w:rPr>
        <w:t xml:space="preserve">Позиция от ОМ, ще изтриете, ако кликнете с мишката върху </w:t>
      </w:r>
      <w:r w:rsidRPr="006B5567">
        <w:rPr>
          <w:b/>
          <w:lang w:eastAsia="x-none"/>
        </w:rPr>
        <w:t>Изтриване</w:t>
      </w:r>
      <w:r w:rsidRPr="006B5567">
        <w:rPr>
          <w:lang w:eastAsia="x-none"/>
        </w:rPr>
        <w:t>. Системата ще поиска да потвърдите действието.</w:t>
      </w:r>
    </w:p>
    <w:p w:rsidR="00601593" w:rsidRPr="006B5567" w:rsidRDefault="00601593" w:rsidP="00601593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3374728" cy="796216"/>
            <wp:effectExtent l="19050" t="19050" r="16510" b="23495"/>
            <wp:docPr id="757" name="Picture 7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" name="2020-11-12 01_45_53-Организационен модел _ Редакция.png"/>
                    <pic:cNvPicPr/>
                  </pic:nvPicPr>
                  <pic:blipFill>
                    <a:blip r:embed="rId3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2547" cy="805139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01593" w:rsidRPr="006B5567" w:rsidRDefault="00601593" w:rsidP="00601593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03</w:t>
      </w:r>
      <w:r w:rsidRPr="006B5567">
        <w:fldChar w:fldCharType="end"/>
      </w:r>
      <w:r w:rsidRPr="006B5567">
        <w:t xml:space="preserve"> потвърждаване изтриването на позиция от ОМ</w:t>
      </w:r>
    </w:p>
    <w:p w:rsidR="00601593" w:rsidRPr="006B5567" w:rsidRDefault="00601593" w:rsidP="00601593">
      <w:pPr>
        <w:pStyle w:val="Heading3"/>
        <w:rPr>
          <w:lang w:val="bg-BG"/>
        </w:rPr>
      </w:pPr>
      <w:r w:rsidRPr="006B5567">
        <w:rPr>
          <w:lang w:val="bg-BG"/>
        </w:rPr>
        <w:t>Действия</w:t>
      </w:r>
    </w:p>
    <w:p w:rsidR="00601593" w:rsidRPr="006B5567" w:rsidRDefault="00601593" w:rsidP="00601593">
      <w:pPr>
        <w:spacing w:after="0"/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(вижте на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6038169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294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 xml:space="preserve">): </w:t>
      </w:r>
    </w:p>
    <w:p w:rsidR="00601593" w:rsidRPr="006B5567" w:rsidRDefault="00601593" w:rsidP="00601593">
      <w:pPr>
        <w:pStyle w:val="ListParagraph"/>
        <w:numPr>
          <w:ilvl w:val="0"/>
          <w:numId w:val="27"/>
        </w:numPr>
        <w:rPr>
          <w:lang w:val="bg-BG" w:eastAsia="x-none"/>
        </w:rPr>
      </w:pPr>
      <w:r w:rsidRPr="006B5567">
        <w:rPr>
          <w:lang w:val="bg-BG" w:eastAsia="x-none"/>
        </w:rPr>
        <w:t>Редактиране – редактирате ОМ и неговите позиции</w:t>
      </w:r>
    </w:p>
    <w:p w:rsidR="00601593" w:rsidRPr="006B5567" w:rsidRDefault="00601593" w:rsidP="00D933FC">
      <w:pPr>
        <w:pStyle w:val="ListParagraph"/>
        <w:numPr>
          <w:ilvl w:val="0"/>
          <w:numId w:val="27"/>
        </w:numPr>
        <w:rPr>
          <w:lang w:val="bg-BG" w:eastAsia="x-none"/>
        </w:rPr>
      </w:pPr>
      <w:r w:rsidRPr="006B5567">
        <w:rPr>
          <w:lang w:val="bg-BG" w:eastAsia="x-none"/>
        </w:rPr>
        <w:t>Копиране – копирате ОМ, като системата ще поиска от вас да дадете друг</w:t>
      </w:r>
      <w:r w:rsidR="00396052">
        <w:rPr>
          <w:lang w:val="bg-BG" w:eastAsia="x-none"/>
        </w:rPr>
        <w:t>о</w:t>
      </w:r>
      <w:r w:rsidRPr="006B5567">
        <w:rPr>
          <w:lang w:val="bg-BG" w:eastAsia="x-none"/>
        </w:rPr>
        <w:t xml:space="preserve"> име на копирания от вас ОМ.</w:t>
      </w:r>
    </w:p>
    <w:p w:rsidR="00601593" w:rsidRPr="006B5567" w:rsidRDefault="00601593" w:rsidP="00601593">
      <w:pPr>
        <w:pStyle w:val="Heading2"/>
      </w:pPr>
      <w:bookmarkStart w:id="145" w:name="_Toc56097431"/>
      <w:r w:rsidRPr="006B5567">
        <w:lastRenderedPageBreak/>
        <w:t>Критерии за класиране</w:t>
      </w:r>
      <w:bookmarkEnd w:id="145"/>
    </w:p>
    <w:p w:rsidR="00601593" w:rsidRPr="006B5567" w:rsidRDefault="00601593" w:rsidP="00601593">
      <w:pPr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2194560"/>
            <wp:effectExtent l="19050" t="19050" r="13335" b="15240"/>
            <wp:docPr id="759" name="Picture 7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" name="2020-11-12 01_53_06-Критерии за класиране.png"/>
                    <pic:cNvPicPr/>
                  </pic:nvPicPr>
                  <pic:blipFill>
                    <a:blip r:embed="rId3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19456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01593" w:rsidRPr="006B5567" w:rsidRDefault="00601593" w:rsidP="00601593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04</w:t>
      </w:r>
      <w:r w:rsidRPr="006B5567">
        <w:fldChar w:fldCharType="end"/>
      </w:r>
      <w:r w:rsidRPr="006B5567">
        <w:t xml:space="preserve"> Критерии за класиране</w:t>
      </w:r>
    </w:p>
    <w:p w:rsidR="00601593" w:rsidRPr="006B5567" w:rsidRDefault="00601593" w:rsidP="00601593">
      <w:pPr>
        <w:rPr>
          <w:lang w:eastAsia="x-none"/>
        </w:rPr>
      </w:pPr>
      <w:r w:rsidRPr="006B5567">
        <w:rPr>
          <w:lang w:eastAsia="x-none"/>
        </w:rPr>
        <w:t xml:space="preserve">Това е регистър на шаблоните на критерии за класиране. </w:t>
      </w:r>
    </w:p>
    <w:p w:rsidR="00601593" w:rsidRPr="006B5567" w:rsidRDefault="00601593" w:rsidP="00601593">
      <w:pPr>
        <w:pStyle w:val="Heading3"/>
        <w:rPr>
          <w:lang w:val="bg-BG"/>
        </w:rPr>
      </w:pPr>
      <w:r w:rsidRPr="006B5567">
        <w:rPr>
          <w:lang w:val="bg-BG"/>
        </w:rPr>
        <w:t>Нов</w:t>
      </w:r>
    </w:p>
    <w:p w:rsidR="00601593" w:rsidRPr="006B5567" w:rsidRDefault="00601593" w:rsidP="00601593">
      <w:pPr>
        <w:rPr>
          <w:lang w:eastAsia="x-none"/>
        </w:rPr>
      </w:pPr>
      <w:r w:rsidRPr="006B5567">
        <w:rPr>
          <w:lang w:eastAsia="x-none"/>
        </w:rPr>
        <w:t xml:space="preserve">Създайте нов шаблон на критерии за класиране, като кликнете с мишката върху бутона </w:t>
      </w:r>
      <w:r w:rsidRPr="006B5567">
        <w:rPr>
          <w:b/>
          <w:lang w:eastAsia="x-none"/>
        </w:rPr>
        <w:t>Нов</w:t>
      </w:r>
      <w:r w:rsidRPr="006B5567">
        <w:rPr>
          <w:lang w:eastAsia="x-none"/>
        </w:rPr>
        <w:t xml:space="preserve">. Отваря се регистрационна бланка. </w:t>
      </w:r>
    </w:p>
    <w:p w:rsidR="00601593" w:rsidRPr="006B5567" w:rsidRDefault="00601593" w:rsidP="00601593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5662151" cy="6508044"/>
            <wp:effectExtent l="19050" t="19050" r="15240" b="26670"/>
            <wp:docPr id="760" name="Picture 7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" name="2020-11-12 01_58_04-Критерии за класиране.png"/>
                    <pic:cNvPicPr/>
                  </pic:nvPicPr>
                  <pic:blipFill>
                    <a:blip r:embed="rId3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2151" cy="6508044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01593" w:rsidRPr="006B5567" w:rsidRDefault="00601593" w:rsidP="00601593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05</w:t>
      </w:r>
      <w:r w:rsidRPr="006B5567">
        <w:fldChar w:fldCharType="end"/>
      </w:r>
      <w:r w:rsidRPr="006B5567">
        <w:t xml:space="preserve"> Регистрационна бланка на шаблон за критерии за класиране</w:t>
      </w:r>
    </w:p>
    <w:p w:rsidR="00601593" w:rsidRPr="006B5567" w:rsidRDefault="00601593" w:rsidP="00601593">
      <w:r w:rsidRPr="006B5567">
        <w:t xml:space="preserve">Попълнете полетата и маркирайте необходимите чек боксове. </w:t>
      </w:r>
    </w:p>
    <w:p w:rsidR="00601593" w:rsidRPr="006B5567" w:rsidRDefault="00601593" w:rsidP="00601593">
      <w:pPr>
        <w:pStyle w:val="Heading4"/>
        <w:rPr>
          <w:lang w:val="bg-BG"/>
        </w:rPr>
      </w:pPr>
      <w:r w:rsidRPr="006B5567">
        <w:rPr>
          <w:lang w:val="bg-BG"/>
        </w:rPr>
        <w:lastRenderedPageBreak/>
        <w:t>Ограничения</w:t>
      </w:r>
    </w:p>
    <w:p w:rsidR="00601593" w:rsidRPr="006B5567" w:rsidRDefault="00601593" w:rsidP="00601593">
      <w:r w:rsidRPr="006B5567">
        <w:t xml:space="preserve">За да добавите </w:t>
      </w:r>
      <w:r w:rsidRPr="006B5567">
        <w:rPr>
          <w:b/>
        </w:rPr>
        <w:t>Ограничения/Оценки</w:t>
      </w:r>
      <w:r w:rsidRPr="006B5567">
        <w:t xml:space="preserve">, кликнете с мишката върху </w:t>
      </w:r>
      <w:r w:rsidRPr="006B5567">
        <w:rPr>
          <w:b/>
        </w:rPr>
        <w:t>+Добавяне</w:t>
      </w:r>
      <w:r w:rsidRPr="006B5567">
        <w:t xml:space="preserve">. Ще се отвори поле за избор на </w:t>
      </w:r>
      <w:r w:rsidRPr="006B5567">
        <w:rPr>
          <w:b/>
        </w:rPr>
        <w:t>Тип</w:t>
      </w:r>
      <w:r w:rsidRPr="006B5567">
        <w:t xml:space="preserve">. </w:t>
      </w:r>
    </w:p>
    <w:p w:rsidR="00601593" w:rsidRPr="006B5567" w:rsidRDefault="00601593" w:rsidP="00601593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5427194" cy="1541618"/>
            <wp:effectExtent l="19050" t="19050" r="21590" b="20955"/>
            <wp:docPr id="761" name="Picture 7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" name="2020-11-12 02_02_35-Критерии за класиране.png"/>
                    <pic:cNvPicPr/>
                  </pic:nvPicPr>
                  <pic:blipFill>
                    <a:blip r:embed="rId3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9889" cy="1545224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01593" w:rsidRPr="006B5567" w:rsidRDefault="00601593" w:rsidP="00601593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06</w:t>
      </w:r>
      <w:r w:rsidRPr="006B5567">
        <w:fldChar w:fldCharType="end"/>
      </w:r>
      <w:r w:rsidRPr="006B5567">
        <w:t xml:space="preserve"> Избор на тип ограничение</w:t>
      </w:r>
    </w:p>
    <w:p w:rsidR="00601593" w:rsidRPr="006B5567" w:rsidRDefault="00601593" w:rsidP="00601593">
      <w:r w:rsidRPr="006B5567">
        <w:t xml:space="preserve">В зависимост от избраното в поле </w:t>
      </w:r>
      <w:r w:rsidRPr="006B5567">
        <w:rPr>
          <w:b/>
        </w:rPr>
        <w:t>Тип</w:t>
      </w:r>
      <w:r w:rsidRPr="006B5567">
        <w:t xml:space="preserve">, се отварят различни допълнителни полета за дефиниране на ограничението. </w:t>
      </w:r>
    </w:p>
    <w:p w:rsidR="00601593" w:rsidRPr="006B5567" w:rsidRDefault="00601593" w:rsidP="00601593">
      <w:r w:rsidRPr="006B5567">
        <w:t>Можете да добавите повече от едно ограничение.</w:t>
      </w:r>
    </w:p>
    <w:p w:rsidR="00601593" w:rsidRPr="006B5567" w:rsidRDefault="00601593" w:rsidP="00601593">
      <w:pPr>
        <w:rPr>
          <w:lang w:eastAsia="x-none"/>
        </w:rPr>
      </w:pPr>
      <w:r w:rsidRPr="006B5567">
        <w:rPr>
          <w:lang w:eastAsia="x-none"/>
        </w:rPr>
        <w:t xml:space="preserve">За да изтриете ограничение кликнете с мишката върху </w:t>
      </w:r>
      <w:r w:rsidRPr="006B5567">
        <w:rPr>
          <w:b/>
          <w:lang w:eastAsia="x-none"/>
        </w:rPr>
        <w:t>Изтриване</w:t>
      </w:r>
      <w:r w:rsidRPr="006B5567">
        <w:rPr>
          <w:lang w:eastAsia="x-none"/>
        </w:rPr>
        <w:t>.</w:t>
      </w:r>
    </w:p>
    <w:p w:rsidR="00601593" w:rsidRPr="006B5567" w:rsidRDefault="00601593" w:rsidP="00601593">
      <w:pPr>
        <w:pStyle w:val="Heading4"/>
        <w:rPr>
          <w:lang w:val="bg-BG"/>
        </w:rPr>
      </w:pPr>
      <w:r w:rsidRPr="006B5567">
        <w:rPr>
          <w:lang w:val="bg-BG"/>
        </w:rPr>
        <w:t>Квоти</w:t>
      </w:r>
    </w:p>
    <w:p w:rsidR="00601593" w:rsidRPr="006B5567" w:rsidRDefault="00601593" w:rsidP="00601593">
      <w:pPr>
        <w:rPr>
          <w:lang w:eastAsia="x-none"/>
        </w:rPr>
      </w:pPr>
      <w:r w:rsidRPr="006B5567">
        <w:rPr>
          <w:lang w:eastAsia="x-none"/>
        </w:rPr>
        <w:t xml:space="preserve">Ще добавите квота, ако щракнете с мишката върху </w:t>
      </w:r>
      <w:r w:rsidRPr="006B5567">
        <w:rPr>
          <w:b/>
          <w:lang w:eastAsia="x-none"/>
        </w:rPr>
        <w:t>+Добави</w:t>
      </w:r>
      <w:r w:rsidRPr="006B5567">
        <w:rPr>
          <w:lang w:eastAsia="x-none"/>
        </w:rPr>
        <w:t xml:space="preserve"> в поле </w:t>
      </w:r>
      <w:r w:rsidRPr="006B5567">
        <w:rPr>
          <w:b/>
          <w:lang w:eastAsia="x-none"/>
        </w:rPr>
        <w:t>Квоти</w:t>
      </w:r>
      <w:r w:rsidRPr="006B5567">
        <w:rPr>
          <w:lang w:eastAsia="x-none"/>
        </w:rPr>
        <w:t xml:space="preserve">. </w:t>
      </w:r>
    </w:p>
    <w:p w:rsidR="00601593" w:rsidRPr="006B5567" w:rsidRDefault="00601593" w:rsidP="00601593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4920656" cy="1712198"/>
            <wp:effectExtent l="19050" t="19050" r="13335" b="21590"/>
            <wp:docPr id="762" name="Picture 7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" name="2020-11-12 02_07_20-Критерии за класиране.png"/>
                    <pic:cNvPicPr/>
                  </pic:nvPicPr>
                  <pic:blipFill>
                    <a:blip r:embed="rId3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8692" cy="1718474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01593" w:rsidRPr="006B5567" w:rsidRDefault="00601593" w:rsidP="00601593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07</w:t>
      </w:r>
      <w:r w:rsidRPr="006B5567">
        <w:fldChar w:fldCharType="end"/>
      </w:r>
      <w:r w:rsidRPr="006B5567">
        <w:t xml:space="preserve"> Добавяне на квоти</w:t>
      </w:r>
    </w:p>
    <w:p w:rsidR="00601593" w:rsidRPr="006B5567" w:rsidRDefault="00601593" w:rsidP="00601593">
      <w:pPr>
        <w:rPr>
          <w:lang w:eastAsia="x-none"/>
        </w:rPr>
      </w:pPr>
      <w:r w:rsidRPr="006B5567">
        <w:rPr>
          <w:lang w:eastAsia="x-none"/>
        </w:rPr>
        <w:t xml:space="preserve">Полетата в секцията се променят в зависимост от избраното в поле </w:t>
      </w:r>
      <w:r w:rsidRPr="006B5567">
        <w:rPr>
          <w:b/>
          <w:lang w:eastAsia="x-none"/>
        </w:rPr>
        <w:t>Тип</w:t>
      </w:r>
      <w:r w:rsidRPr="006B5567">
        <w:rPr>
          <w:lang w:eastAsia="x-none"/>
        </w:rPr>
        <w:t xml:space="preserve">. </w:t>
      </w:r>
    </w:p>
    <w:p w:rsidR="00601593" w:rsidRPr="006B5567" w:rsidRDefault="00601593" w:rsidP="00601593">
      <w:pPr>
        <w:rPr>
          <w:lang w:eastAsia="x-none"/>
        </w:rPr>
      </w:pPr>
      <w:r w:rsidRPr="006B5567">
        <w:rPr>
          <w:lang w:eastAsia="x-none"/>
        </w:rPr>
        <w:t xml:space="preserve">Можете да добавите повече от една квота. </w:t>
      </w:r>
    </w:p>
    <w:p w:rsidR="00601593" w:rsidRPr="006B5567" w:rsidRDefault="00601593" w:rsidP="00601593">
      <w:pPr>
        <w:rPr>
          <w:lang w:eastAsia="x-none"/>
        </w:rPr>
      </w:pPr>
      <w:r w:rsidRPr="006B5567">
        <w:rPr>
          <w:lang w:eastAsia="x-none"/>
        </w:rPr>
        <w:lastRenderedPageBreak/>
        <w:t xml:space="preserve">За да изтриете квота кликнете с мишката върху </w:t>
      </w:r>
      <w:r w:rsidRPr="006B5567">
        <w:rPr>
          <w:b/>
          <w:lang w:eastAsia="x-none"/>
        </w:rPr>
        <w:t>Изтриване</w:t>
      </w:r>
      <w:r w:rsidRPr="006B5567">
        <w:rPr>
          <w:lang w:eastAsia="x-none"/>
        </w:rPr>
        <w:t>.</w:t>
      </w:r>
    </w:p>
    <w:p w:rsidR="006A22B9" w:rsidRPr="006B5567" w:rsidRDefault="006A22B9" w:rsidP="00601593">
      <w:pPr>
        <w:rPr>
          <w:lang w:eastAsia="x-none"/>
        </w:rPr>
      </w:pPr>
      <w:r w:rsidRPr="006B5567">
        <w:rPr>
          <w:lang w:eastAsia="x-none"/>
        </w:rPr>
        <w:t xml:space="preserve">Запазете въведенията шаблон на критерии за класиране, като кликнете с мишката върху </w:t>
      </w:r>
      <w:r w:rsidRPr="006B5567">
        <w:rPr>
          <w:b/>
          <w:lang w:eastAsia="x-none"/>
        </w:rPr>
        <w:t>Запис</w:t>
      </w:r>
      <w:r w:rsidRPr="006B5567">
        <w:rPr>
          <w:lang w:eastAsia="x-none"/>
        </w:rPr>
        <w:t>.</w:t>
      </w:r>
    </w:p>
    <w:p w:rsidR="007E08D1" w:rsidRPr="006B5567" w:rsidRDefault="007E08D1" w:rsidP="007E08D1">
      <w:pPr>
        <w:pStyle w:val="Heading1"/>
      </w:pPr>
      <w:bookmarkStart w:id="146" w:name="_Toc56097432"/>
      <w:r w:rsidRPr="006B5567">
        <w:t>Справки</w:t>
      </w:r>
      <w:bookmarkEnd w:id="146"/>
    </w:p>
    <w:p w:rsidR="000A4778" w:rsidRPr="006B5567" w:rsidRDefault="000A4778" w:rsidP="007E08D1">
      <w:r w:rsidRPr="006B5567">
        <w:t xml:space="preserve">В ИСУПО е вграден Report generator, посредством който обучени служители могат да създават потребителски справки. Веднъж конструирана справката е достъпна за потребителите на системата и може да се ползва от тях. </w:t>
      </w:r>
    </w:p>
    <w:p w:rsidR="007E08D1" w:rsidRPr="006B5567" w:rsidRDefault="000A4778" w:rsidP="007E08D1">
      <w:r w:rsidRPr="006B5567">
        <w:t xml:space="preserve">Справките са разделени на няколко категории. </w:t>
      </w:r>
    </w:p>
    <w:p w:rsidR="000A4778" w:rsidRPr="006B5567" w:rsidRDefault="000A4778" w:rsidP="000A4778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1239171" cy="3006337"/>
            <wp:effectExtent l="19050" t="19050" r="18415" b="2286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2020-11-12 14_25_35-НИП - NIP.Web - NIP.Web.png"/>
                    <pic:cNvPicPr/>
                  </pic:nvPicPr>
                  <pic:blipFill>
                    <a:blip r:embed="rId3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3446" cy="3016708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0A4778" w:rsidRPr="006B5567" w:rsidRDefault="000A4778" w:rsidP="000A4778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08</w:t>
      </w:r>
      <w:r w:rsidRPr="006B5567">
        <w:fldChar w:fldCharType="end"/>
      </w:r>
      <w:r w:rsidRPr="006B5567">
        <w:t xml:space="preserve"> Справки</w:t>
      </w:r>
    </w:p>
    <w:p w:rsidR="000A4778" w:rsidRPr="006B5567" w:rsidRDefault="000A4778" w:rsidP="000A4778">
      <w:r w:rsidRPr="006B5567">
        <w:t xml:space="preserve">За да отворите категория и прегледате справките включени в нея кликнете с мишката върху нейното име. </w:t>
      </w:r>
    </w:p>
    <w:p w:rsidR="000A4778" w:rsidRPr="006B5567" w:rsidRDefault="000A4778" w:rsidP="000A4778">
      <w:r w:rsidRPr="006B5567">
        <w:t xml:space="preserve">Можете да генерирате избраната от вас справка като щракнете с мишката върху нейното име. Ще се отвори екран с променливи, за които трябва да въведете стойности. </w:t>
      </w:r>
    </w:p>
    <w:p w:rsidR="000A4778" w:rsidRPr="006B5567" w:rsidRDefault="000A4778" w:rsidP="000A4778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3139712" cy="2857748"/>
            <wp:effectExtent l="19050" t="19050" r="22860" b="1905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2020-11-12 14_38_05-Ръководство на потребителя_v4.docx - Word.png"/>
                    <pic:cNvPicPr/>
                  </pic:nvPicPr>
                  <pic:blipFill>
                    <a:blip r:embed="rId3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9712" cy="2857748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0A4778" w:rsidRPr="006B5567" w:rsidRDefault="000A4778" w:rsidP="000A4778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09</w:t>
      </w:r>
      <w:r w:rsidRPr="006B5567">
        <w:fldChar w:fldCharType="end"/>
      </w:r>
      <w:r w:rsidRPr="006B5567">
        <w:t xml:space="preserve"> полета с променлив Справки</w:t>
      </w:r>
    </w:p>
    <w:p w:rsidR="000A4778" w:rsidRPr="006B5567" w:rsidRDefault="000A4778" w:rsidP="000A4778">
      <w:r w:rsidRPr="006B5567">
        <w:t xml:space="preserve">След като въведете или изберете необходимите данни, кликнете върху </w:t>
      </w:r>
      <w:r w:rsidRPr="006B5567">
        <w:rPr>
          <w:b/>
        </w:rPr>
        <w:t>Зареди</w:t>
      </w:r>
      <w:r w:rsidRPr="006B5567">
        <w:t>, за да генерирате справката.</w:t>
      </w:r>
    </w:p>
    <w:p w:rsidR="000A4778" w:rsidRPr="006B5567" w:rsidRDefault="000A4778" w:rsidP="000A4778">
      <w:r w:rsidRPr="006B5567">
        <w:t>Видовете полета и данните, които трябва да се попълват или избират зависят от съдържанието на справката.</w:t>
      </w:r>
    </w:p>
    <w:p w:rsidR="000A4778" w:rsidRPr="006B5567" w:rsidRDefault="000A4778" w:rsidP="000A4778"/>
    <w:p w:rsidR="00405649" w:rsidRPr="006B5567" w:rsidRDefault="00405649" w:rsidP="00405649">
      <w:pPr>
        <w:pStyle w:val="Heading1"/>
      </w:pPr>
      <w:bookmarkStart w:id="147" w:name="_Toc29815680"/>
      <w:bookmarkStart w:id="148" w:name="_Ref55901192"/>
      <w:bookmarkStart w:id="149" w:name="_Toc25066268"/>
      <w:bookmarkStart w:id="150" w:name="_Toc56097433"/>
      <w:r w:rsidRPr="006B5567">
        <w:lastRenderedPageBreak/>
        <w:t>Динамични регистри, администрация</w:t>
      </w:r>
      <w:bookmarkEnd w:id="147"/>
      <w:bookmarkEnd w:id="148"/>
      <w:bookmarkEnd w:id="150"/>
    </w:p>
    <w:p w:rsidR="00405649" w:rsidRPr="006B5567" w:rsidRDefault="00405649" w:rsidP="00405649">
      <w:pPr>
        <w:pStyle w:val="Heading2"/>
      </w:pPr>
      <w:bookmarkStart w:id="151" w:name="_Toc29815681"/>
      <w:bookmarkStart w:id="152" w:name="_Toc56097434"/>
      <w:r w:rsidRPr="006B5567">
        <w:t>Динамични регистри</w:t>
      </w:r>
      <w:bookmarkEnd w:id="151"/>
      <w:bookmarkEnd w:id="152"/>
    </w:p>
    <w:p w:rsidR="00405649" w:rsidRPr="006B5567" w:rsidRDefault="0067321A" w:rsidP="0067321A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369820"/>
            <wp:effectExtent l="19050" t="19050" r="13335" b="11430"/>
            <wp:docPr id="763" name="Picture 7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" name="2020-11-12 02_14_22-Динамични регистри.png"/>
                    <pic:cNvPicPr/>
                  </pic:nvPicPr>
                  <pic:blipFill>
                    <a:blip r:embed="rId3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36982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7321A" w:rsidRPr="006B5567" w:rsidRDefault="0067321A" w:rsidP="0067321A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10</w:t>
      </w:r>
      <w:r w:rsidRPr="006B5567">
        <w:fldChar w:fldCharType="end"/>
      </w:r>
      <w:r w:rsidRPr="006B5567">
        <w:t xml:space="preserve"> Динамични регистри</w:t>
      </w:r>
    </w:p>
    <w:p w:rsidR="0067321A" w:rsidRPr="006B5567" w:rsidRDefault="0067321A" w:rsidP="0067321A">
      <w:pPr>
        <w:pStyle w:val="Heading3"/>
        <w:rPr>
          <w:lang w:val="bg-BG"/>
        </w:rPr>
      </w:pPr>
      <w:r w:rsidRPr="006B5567">
        <w:rPr>
          <w:lang w:val="bg-BG"/>
        </w:rPr>
        <w:t>Действия</w:t>
      </w:r>
    </w:p>
    <w:p w:rsidR="0067321A" w:rsidRPr="006B5567" w:rsidRDefault="0067321A" w:rsidP="0067321A">
      <w:pPr>
        <w:spacing w:after="0"/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67321A" w:rsidRPr="006B5567" w:rsidRDefault="0067321A" w:rsidP="0067321A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1242168" cy="1432684"/>
            <wp:effectExtent l="19050" t="19050" r="15240" b="15240"/>
            <wp:docPr id="764" name="Picture 7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" name="2020-11-12 02_17_14-Динамични регистри.png"/>
                    <pic:cNvPicPr/>
                  </pic:nvPicPr>
                  <pic:blipFill>
                    <a:blip r:embed="rId3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168" cy="1432684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7321A" w:rsidRPr="006B5567" w:rsidRDefault="0067321A" w:rsidP="0067321A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11</w:t>
      </w:r>
      <w:r w:rsidRPr="006B5567">
        <w:fldChar w:fldCharType="end"/>
      </w:r>
      <w:r w:rsidRPr="006B5567">
        <w:t xml:space="preserve"> динамични регистри – Действия</w:t>
      </w:r>
    </w:p>
    <w:p w:rsidR="0067321A" w:rsidRPr="006B5567" w:rsidRDefault="0067321A" w:rsidP="0067321A">
      <w:pPr>
        <w:pStyle w:val="Heading4"/>
        <w:rPr>
          <w:lang w:val="bg-BG"/>
        </w:rPr>
      </w:pPr>
      <w:r w:rsidRPr="006B5567">
        <w:rPr>
          <w:lang w:val="bg-BG"/>
        </w:rPr>
        <w:t>Редакция</w:t>
      </w:r>
    </w:p>
    <w:p w:rsidR="0067321A" w:rsidRPr="006B5567" w:rsidRDefault="0067321A" w:rsidP="0067321A">
      <w:pPr>
        <w:rPr>
          <w:lang w:eastAsia="x-none"/>
        </w:rPr>
      </w:pPr>
      <w:r w:rsidRPr="006B5567">
        <w:rPr>
          <w:lang w:eastAsia="x-none"/>
        </w:rPr>
        <w:t>Ако от колона Действия изберете Редакция, ще отворите регистъра в режим редакция и ще мож</w:t>
      </w:r>
      <w:r w:rsidR="00D12076">
        <w:rPr>
          <w:lang w:eastAsia="x-none"/>
        </w:rPr>
        <w:t>е</w:t>
      </w:r>
      <w:r w:rsidRPr="006B5567">
        <w:rPr>
          <w:lang w:eastAsia="x-none"/>
        </w:rPr>
        <w:t>те да правите промени в него.</w:t>
      </w:r>
    </w:p>
    <w:p w:rsidR="0067321A" w:rsidRPr="006B5567" w:rsidRDefault="0067321A" w:rsidP="0067321A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3261995"/>
            <wp:effectExtent l="19050" t="19050" r="13335" b="14605"/>
            <wp:docPr id="765" name="Picture 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" name="2020-11-12 02_20_36-Динамични регистри_Редакция.png"/>
                    <pic:cNvPicPr/>
                  </pic:nvPicPr>
                  <pic:blipFill>
                    <a:blip r:embed="rId3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26199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7321A" w:rsidRPr="006B5567" w:rsidRDefault="0067321A" w:rsidP="0067321A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12</w:t>
      </w:r>
      <w:r w:rsidRPr="006B5567">
        <w:fldChar w:fldCharType="end"/>
      </w:r>
      <w:r w:rsidRPr="006B5567">
        <w:t xml:space="preserve"> Редакция на динамичен регистър</w:t>
      </w:r>
    </w:p>
    <w:p w:rsidR="0067321A" w:rsidRPr="006B5567" w:rsidRDefault="0067321A" w:rsidP="0067321A">
      <w:pPr>
        <w:rPr>
          <w:lang w:eastAsia="x-none"/>
        </w:rPr>
      </w:pPr>
      <w:r w:rsidRPr="006B5567">
        <w:rPr>
          <w:lang w:eastAsia="x-none"/>
        </w:rPr>
        <w:t xml:space="preserve">Можете да добавяте или изтривате полета в/от панелите на динамичния регистър.  </w:t>
      </w:r>
    </w:p>
    <w:p w:rsidR="00F30B26" w:rsidRPr="006B5567" w:rsidRDefault="0067321A" w:rsidP="00F30B26">
      <w:pPr>
        <w:pStyle w:val="ListParagraph"/>
        <w:numPr>
          <w:ilvl w:val="0"/>
          <w:numId w:val="28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Добавяте поле, като привлачите с мишката поле от секцията </w:t>
      </w:r>
      <w:r w:rsidRPr="006B5567">
        <w:rPr>
          <w:b/>
          <w:lang w:val="bg-BG" w:eastAsia="x-none"/>
        </w:rPr>
        <w:t>Tools</w:t>
      </w:r>
      <w:r w:rsidRPr="006B5567">
        <w:rPr>
          <w:lang w:val="bg-BG" w:eastAsia="x-none"/>
        </w:rPr>
        <w:t xml:space="preserve"> до съответния панел от регистъра (вляво от Tools). </w:t>
      </w:r>
    </w:p>
    <w:p w:rsidR="00F30B26" w:rsidRPr="006B5567" w:rsidRDefault="00F30B26" w:rsidP="00F30B26">
      <w:pPr>
        <w:pStyle w:val="ListParagraph"/>
        <w:rPr>
          <w:lang w:val="bg-BG" w:eastAsia="x-none"/>
        </w:rPr>
      </w:pPr>
      <w:r w:rsidRPr="006B5567">
        <w:rPr>
          <w:lang w:val="bg-BG" w:eastAsia="x-none"/>
        </w:rPr>
        <w:t xml:space="preserve">След като добавите поле, кликнете върху символа за редакция </w:t>
      </w:r>
      <w:r w:rsidRPr="006B5567">
        <w:rPr>
          <w:noProof/>
          <w:lang w:val="bg-BG" w:eastAsia="bg-BG"/>
        </w:rPr>
        <w:drawing>
          <wp:inline distT="0" distB="0" distL="0" distR="0">
            <wp:extent cx="220999" cy="251482"/>
            <wp:effectExtent l="19050" t="19050" r="26670" b="15240"/>
            <wp:docPr id="766" name="Picture 7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" name="2020-11-12 02_29_34-Динамични регистри_Редакция.png"/>
                    <pic:cNvPicPr/>
                  </pic:nvPicPr>
                  <pic:blipFill>
                    <a:blip r:embed="rId3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99" cy="25148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  <w:r w:rsidRPr="006B5567">
        <w:rPr>
          <w:lang w:val="bg-BG" w:eastAsia="x-none"/>
        </w:rPr>
        <w:t>. Ще се отвори екран</w:t>
      </w:r>
      <w:r w:rsidR="00D12076">
        <w:rPr>
          <w:lang w:val="bg-BG" w:eastAsia="x-none"/>
        </w:rPr>
        <w:t>,</w:t>
      </w:r>
      <w:r w:rsidRPr="006B5567">
        <w:rPr>
          <w:lang w:val="bg-BG" w:eastAsia="x-none"/>
        </w:rPr>
        <w:t xml:space="preserve"> на който следва да дефинирате име на полето и негови основни характеристики.</w:t>
      </w:r>
    </w:p>
    <w:p w:rsidR="0067321A" w:rsidRPr="006B5567" w:rsidRDefault="0067321A" w:rsidP="0067321A">
      <w:pPr>
        <w:pStyle w:val="ListParagraph"/>
        <w:numPr>
          <w:ilvl w:val="0"/>
          <w:numId w:val="28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Изтривате поле от регистъра, като го привлачвате с мишката към панел </w:t>
      </w:r>
      <w:r w:rsidRPr="006B5567">
        <w:rPr>
          <w:b/>
          <w:lang w:val="bg-BG" w:eastAsia="x-none"/>
        </w:rPr>
        <w:t>Tools</w:t>
      </w:r>
      <w:r w:rsidRPr="006B5567">
        <w:rPr>
          <w:lang w:val="bg-BG" w:eastAsia="x-none"/>
        </w:rPr>
        <w:t>.</w:t>
      </w:r>
    </w:p>
    <w:p w:rsidR="0067321A" w:rsidRPr="006B5567" w:rsidRDefault="0067321A" w:rsidP="0067321A">
      <w:pPr>
        <w:ind w:firstLine="360"/>
        <w:rPr>
          <w:lang w:eastAsia="x-none"/>
        </w:rPr>
      </w:pPr>
      <w:r w:rsidRPr="006B5567">
        <w:rPr>
          <w:b/>
          <w:i/>
          <w:lang w:eastAsia="x-none"/>
        </w:rPr>
        <w:t>Забележка:</w:t>
      </w:r>
      <w:r w:rsidRPr="006B5567">
        <w:rPr>
          <w:lang w:eastAsia="x-none"/>
        </w:rPr>
        <w:t xml:space="preserve"> Задължително условие за добавяне на поле, е то да бъде в панел, т.е</w:t>
      </w:r>
      <w:r w:rsidR="00D12076">
        <w:rPr>
          <w:lang w:eastAsia="x-none"/>
        </w:rPr>
        <w:t>.</w:t>
      </w:r>
      <w:r w:rsidRPr="006B5567">
        <w:rPr>
          <w:lang w:eastAsia="x-none"/>
        </w:rPr>
        <w:t xml:space="preserve"> първо трябва да добавите панел и после в него да добавите полета. </w:t>
      </w:r>
    </w:p>
    <w:p w:rsidR="00F30B26" w:rsidRPr="006B5567" w:rsidRDefault="00F30B26" w:rsidP="0067321A">
      <w:pPr>
        <w:ind w:firstLine="360"/>
        <w:rPr>
          <w:lang w:eastAsia="x-none"/>
        </w:rPr>
      </w:pPr>
      <w:r w:rsidRPr="006B5567">
        <w:rPr>
          <w:lang w:eastAsia="x-none"/>
        </w:rPr>
        <w:t xml:space="preserve">Запазете промените в регистъра, като кликнете върху </w:t>
      </w:r>
      <w:r w:rsidRPr="006B5567">
        <w:rPr>
          <w:b/>
          <w:lang w:eastAsia="x-none"/>
        </w:rPr>
        <w:t>Запис</w:t>
      </w:r>
      <w:r w:rsidRPr="006B5567">
        <w:rPr>
          <w:lang w:eastAsia="x-none"/>
        </w:rPr>
        <w:t>.</w:t>
      </w:r>
    </w:p>
    <w:p w:rsidR="00405649" w:rsidRPr="006B5567" w:rsidRDefault="00405649" w:rsidP="00405649">
      <w:pPr>
        <w:pStyle w:val="Heading2"/>
      </w:pPr>
      <w:bookmarkStart w:id="153" w:name="_Toc29815682"/>
      <w:bookmarkStart w:id="154" w:name="_Toc56097435"/>
      <w:r w:rsidRPr="006B5567">
        <w:lastRenderedPageBreak/>
        <w:t>Панели и полета</w:t>
      </w:r>
      <w:bookmarkEnd w:id="153"/>
      <w:bookmarkEnd w:id="154"/>
    </w:p>
    <w:p w:rsidR="00405649" w:rsidRPr="006B5567" w:rsidRDefault="00507098" w:rsidP="00507098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510492" cy="3940472"/>
            <wp:effectExtent l="19050" t="19050" r="24130" b="22225"/>
            <wp:docPr id="767" name="Picture 7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" name="2020-11-12 02_33_27-Динамични регистри Панели_Полета.png"/>
                    <pic:cNvPicPr/>
                  </pic:nvPicPr>
                  <pic:blipFill>
                    <a:blip r:embed="rId3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7946" cy="3944983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507098" w:rsidRPr="006B5567" w:rsidRDefault="00507098" w:rsidP="00507098">
      <w:pPr>
        <w:pStyle w:val="Caption"/>
        <w:spacing w:after="280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13</w:t>
      </w:r>
      <w:r w:rsidRPr="006B5567">
        <w:fldChar w:fldCharType="end"/>
      </w:r>
      <w:r w:rsidRPr="006B5567">
        <w:t xml:space="preserve"> панели и полета</w:t>
      </w:r>
    </w:p>
    <w:p w:rsidR="00405649" w:rsidRPr="006B5567" w:rsidRDefault="00396052" w:rsidP="00405649">
      <w:r>
        <w:t>Оттук</w:t>
      </w:r>
      <w:r w:rsidR="00405649" w:rsidRPr="006B5567">
        <w:t xml:space="preserve"> можете да видите всички полета – активни и неактивни</w:t>
      </w:r>
      <w:r w:rsidR="00507098" w:rsidRPr="006B5567">
        <w:t>,</w:t>
      </w:r>
      <w:r w:rsidR="00405649" w:rsidRPr="006B5567">
        <w:t xml:space="preserve"> фигуриращи в един динамичен регистър. За да направите това е необходимо да щракнете с мишката върху </w:t>
      </w:r>
      <w:r w:rsidR="00405649" w:rsidRPr="006B5567">
        <w:rPr>
          <w:noProof/>
          <w:lang w:eastAsia="bg-BG"/>
        </w:rPr>
        <w:drawing>
          <wp:inline distT="0" distB="0" distL="0" distR="0">
            <wp:extent cx="223520" cy="190500"/>
            <wp:effectExtent l="19050" t="19050" r="24130" b="19050"/>
            <wp:docPr id="601" name="Picture 6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0"/>
                    <pic:cNvPicPr>
                      <a:picLocks noChangeAspect="1" noChangeArrowheads="1"/>
                    </pic:cNvPicPr>
                  </pic:nvPicPr>
                  <pic:blipFill>
                    <a:blip r:embed="rId3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" cy="1905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="00405649" w:rsidRPr="006B5567">
        <w:t>.</w:t>
      </w:r>
    </w:p>
    <w:p w:rsidR="00405649" w:rsidRPr="006B5567" w:rsidRDefault="00405649" w:rsidP="00405649">
      <w:r w:rsidRPr="006B5567">
        <w:t>За да редактирате поле</w:t>
      </w:r>
      <w:r w:rsidR="00507098" w:rsidRPr="006B5567">
        <w:t xml:space="preserve">, </w:t>
      </w:r>
      <w:r w:rsidRPr="006B5567">
        <w:t>да го активирате или деактивирате</w:t>
      </w:r>
      <w:r w:rsidR="00507098" w:rsidRPr="006B5567">
        <w:t>,</w:t>
      </w:r>
      <w:r w:rsidRPr="006B5567">
        <w:t xml:space="preserve"> трябва да щракнете с мишката върху </w:t>
      </w:r>
      <w:r w:rsidRPr="006B5567">
        <w:rPr>
          <w:b/>
        </w:rPr>
        <w:t>Редактиране</w:t>
      </w:r>
      <w:r w:rsidRPr="006B5567">
        <w:t xml:space="preserve"> в дясната част на реда. Отваря се картата на полето, в която да нанесете необходимите промени. </w:t>
      </w:r>
    </w:p>
    <w:p w:rsidR="00405649" w:rsidRPr="006B5567" w:rsidRDefault="00405649" w:rsidP="00507098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1802486" cy="3023326"/>
            <wp:effectExtent l="19050" t="19050" r="26670" b="24765"/>
            <wp:docPr id="599" name="Picture 5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2"/>
                    <pic:cNvPicPr>
                      <a:picLocks noChangeAspect="1" noChangeArrowheads="1"/>
                    </pic:cNvPicPr>
                  </pic:nvPicPr>
                  <pic:blipFill>
                    <a:blip r:embed="rId3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725" cy="3110947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507098" w:rsidRPr="006B5567" w:rsidRDefault="00507098" w:rsidP="00507098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14</w:t>
      </w:r>
      <w:r w:rsidRPr="006B5567">
        <w:fldChar w:fldCharType="end"/>
      </w:r>
      <w:r w:rsidRPr="006B5567">
        <w:t xml:space="preserve"> Карта на поле</w:t>
      </w:r>
    </w:p>
    <w:p w:rsidR="00405649" w:rsidRPr="006B5567" w:rsidRDefault="00405649" w:rsidP="00405649">
      <w:r w:rsidRPr="006B5567">
        <w:t>Ако активирате отново деактивирано поле, то ще се върне на мястото в регистъра</w:t>
      </w:r>
      <w:r w:rsidR="00507098" w:rsidRPr="006B5567">
        <w:t>,</w:t>
      </w:r>
      <w:r w:rsidRPr="006B5567">
        <w:t xml:space="preserve"> от което сте го премахнали. </w:t>
      </w:r>
    </w:p>
    <w:p w:rsidR="00405649" w:rsidRPr="006B5567" w:rsidRDefault="00405649" w:rsidP="00405649">
      <w:pPr>
        <w:pStyle w:val="Heading2"/>
      </w:pPr>
      <w:bookmarkStart w:id="155" w:name="_Toc29815683"/>
      <w:bookmarkStart w:id="156" w:name="_Ref56093331"/>
      <w:bookmarkStart w:id="157" w:name="_Toc56097436"/>
      <w:r w:rsidRPr="006B5567">
        <w:lastRenderedPageBreak/>
        <w:t>Формуляри</w:t>
      </w:r>
      <w:bookmarkEnd w:id="155"/>
      <w:bookmarkEnd w:id="156"/>
      <w:bookmarkEnd w:id="157"/>
    </w:p>
    <w:p w:rsidR="00507098" w:rsidRPr="006B5567" w:rsidRDefault="00507098" w:rsidP="00507098">
      <w:pPr>
        <w:pStyle w:val="Heading3"/>
        <w:rPr>
          <w:lang w:val="bg-BG"/>
        </w:rPr>
      </w:pPr>
      <w:r w:rsidRPr="006B5567">
        <w:rPr>
          <w:lang w:val="bg-BG"/>
        </w:rPr>
        <w:t>Шаблони на формуляри</w:t>
      </w:r>
    </w:p>
    <w:p w:rsidR="00405649" w:rsidRPr="006B5567" w:rsidRDefault="00507098" w:rsidP="00507098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602596" cy="3552346"/>
            <wp:effectExtent l="19050" t="19050" r="27305" b="10160"/>
            <wp:docPr id="768" name="Picture 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" name="2020-11-12 02_39_26-Шаблони.png"/>
                    <pic:cNvPicPr/>
                  </pic:nvPicPr>
                  <pic:blipFill>
                    <a:blip r:embed="rId3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9463" cy="355604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507098" w:rsidRPr="006B5567" w:rsidRDefault="00507098" w:rsidP="00507098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15</w:t>
      </w:r>
      <w:r w:rsidRPr="006B5567">
        <w:fldChar w:fldCharType="end"/>
      </w:r>
      <w:r w:rsidRPr="006B5567">
        <w:t xml:space="preserve"> Шаблон на формуляри</w:t>
      </w:r>
    </w:p>
    <w:p w:rsidR="00507098" w:rsidRPr="006B5567" w:rsidRDefault="00507098">
      <w:pPr>
        <w:spacing w:before="0" w:after="160"/>
        <w:rPr>
          <w:rFonts w:ascii="Calibri Light" w:eastAsia="Times New Roman" w:hAnsi="Calibri Light"/>
          <w:color w:val="1F4D78"/>
          <w:sz w:val="24"/>
          <w:szCs w:val="24"/>
          <w:lang w:eastAsia="x-none"/>
        </w:rPr>
      </w:pPr>
      <w:r w:rsidRPr="006B5567">
        <w:br w:type="page"/>
      </w:r>
    </w:p>
    <w:p w:rsidR="00405649" w:rsidRPr="006B5567" w:rsidRDefault="00405649" w:rsidP="00507098">
      <w:pPr>
        <w:pStyle w:val="Heading4"/>
        <w:rPr>
          <w:lang w:val="bg-BG"/>
        </w:rPr>
      </w:pPr>
      <w:r w:rsidRPr="006B5567">
        <w:rPr>
          <w:lang w:val="bg-BG"/>
        </w:rPr>
        <w:lastRenderedPageBreak/>
        <w:t>Нов запис</w:t>
      </w:r>
    </w:p>
    <w:p w:rsidR="00405649" w:rsidRPr="006B5567" w:rsidRDefault="00405649" w:rsidP="00405649">
      <w:r w:rsidRPr="006B5567">
        <w:t xml:space="preserve">Щракнете с мишката върху </w:t>
      </w:r>
      <w:r w:rsidR="00507098" w:rsidRPr="006B5567">
        <w:rPr>
          <w:b/>
          <w:noProof/>
          <w:lang w:eastAsia="bg-BG"/>
        </w:rPr>
        <w:t>Нов</w:t>
      </w:r>
      <w:r w:rsidRPr="006B5567">
        <w:t xml:space="preserve">. Ще се отвори екран за въвеждане на данни. </w:t>
      </w:r>
    </w:p>
    <w:p w:rsidR="00405649" w:rsidRPr="006B5567" w:rsidRDefault="00507098" w:rsidP="00507098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5218430"/>
            <wp:effectExtent l="19050" t="19050" r="13335" b="20320"/>
            <wp:docPr id="769" name="Picture 7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" name="2020-11-12 02_44_18-Ръководство на потребителя_v4.docx - Word.png"/>
                    <pic:cNvPicPr/>
                  </pic:nvPicPr>
                  <pic:blipFill>
                    <a:blip r:embed="rId3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521843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507098" w:rsidRPr="006B5567" w:rsidRDefault="00507098" w:rsidP="00507098">
      <w:pPr>
        <w:pStyle w:val="Caption"/>
        <w:ind w:firstLine="0"/>
        <w:jc w:val="center"/>
      </w:pPr>
      <w:bookmarkStart w:id="158" w:name="_Ref56065704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16</w:t>
      </w:r>
      <w:r w:rsidRPr="006B5567">
        <w:fldChar w:fldCharType="end"/>
      </w:r>
      <w:bookmarkEnd w:id="158"/>
      <w:r w:rsidRPr="006B5567">
        <w:t xml:space="preserve"> Нов шаблон на формуляр</w:t>
      </w:r>
    </w:p>
    <w:p w:rsidR="00405649" w:rsidRPr="006B5567" w:rsidRDefault="00405649" w:rsidP="00405649">
      <w:r w:rsidRPr="006B5567">
        <w:t xml:space="preserve">Попълнете името на формуляра на български и английски език. </w:t>
      </w:r>
    </w:p>
    <w:p w:rsidR="00405649" w:rsidRPr="006B5567" w:rsidRDefault="00405649" w:rsidP="00405649">
      <w:r w:rsidRPr="006B5567">
        <w:t>Ако формуляр</w:t>
      </w:r>
      <w:r w:rsidR="0059110A">
        <w:t>ът</w:t>
      </w:r>
      <w:r w:rsidRPr="006B5567">
        <w:t xml:space="preserve"> е за конкретно събитие в поле </w:t>
      </w:r>
      <w:r w:rsidRPr="006B5567">
        <w:rPr>
          <w:b/>
        </w:rPr>
        <w:t>Свързано събитие</w:t>
      </w:r>
      <w:r w:rsidRPr="006B5567">
        <w:t xml:space="preserve"> изберете от падащ списък съответното събитие. </w:t>
      </w:r>
    </w:p>
    <w:p w:rsidR="00405649" w:rsidRPr="006B5567" w:rsidRDefault="00405649" w:rsidP="00405649">
      <w:r w:rsidRPr="006B5567">
        <w:t xml:space="preserve">В поле </w:t>
      </w:r>
      <w:r w:rsidRPr="006B5567">
        <w:rPr>
          <w:b/>
        </w:rPr>
        <w:t>Тип</w:t>
      </w:r>
      <w:r w:rsidRPr="006B5567">
        <w:t>, изберете типа на формуляра.</w:t>
      </w:r>
    </w:p>
    <w:p w:rsidR="00405649" w:rsidRPr="006B5567" w:rsidRDefault="00405649" w:rsidP="00405649">
      <w:r w:rsidRPr="006B5567">
        <w:t xml:space="preserve">Поле </w:t>
      </w:r>
      <w:r w:rsidRPr="006B5567">
        <w:rPr>
          <w:b/>
        </w:rPr>
        <w:t>Бележка</w:t>
      </w:r>
      <w:r w:rsidRPr="006B5567">
        <w:t xml:space="preserve"> не е </w:t>
      </w:r>
      <w:r w:rsidR="0059110A" w:rsidRPr="006B5567">
        <w:t>задължително</w:t>
      </w:r>
      <w:r w:rsidRPr="006B5567">
        <w:t xml:space="preserve"> поле, в него можете да въведете допълнителна информация.</w:t>
      </w:r>
    </w:p>
    <w:p w:rsidR="00405649" w:rsidRPr="006B5567" w:rsidRDefault="00405649" w:rsidP="00405649">
      <w:r w:rsidRPr="006B5567">
        <w:rPr>
          <w:b/>
        </w:rPr>
        <w:lastRenderedPageBreak/>
        <w:t>Използва се като шаблон</w:t>
      </w:r>
      <w:r w:rsidRPr="006B5567">
        <w:t xml:space="preserve"> -  ако показва „Да“, формулярът, който генерирате ще се ползва като шаблон.</w:t>
      </w:r>
    </w:p>
    <w:p w:rsidR="00405649" w:rsidRPr="006B5567" w:rsidRDefault="00405649" w:rsidP="00405649">
      <w:r w:rsidRPr="006B5567">
        <w:t>За да деактивирате формуляр</w:t>
      </w:r>
      <w:r w:rsidR="0059110A">
        <w:t>,</w:t>
      </w:r>
      <w:r w:rsidRPr="006B5567">
        <w:t xml:space="preserve"> след като неговото ползване е отпаднало, в </w:t>
      </w:r>
      <w:r w:rsidRPr="006B5567">
        <w:rPr>
          <w:b/>
        </w:rPr>
        <w:t>Деактивиране</w:t>
      </w:r>
      <w:r w:rsidRPr="006B5567">
        <w:t xml:space="preserve"> изберете „Да“.</w:t>
      </w:r>
    </w:p>
    <w:p w:rsidR="00405649" w:rsidRPr="006B5567" w:rsidRDefault="0059110A" w:rsidP="00405649">
      <w:r>
        <w:t>Оцветената в сиво ч</w:t>
      </w:r>
      <w:r w:rsidR="00507098" w:rsidRPr="006B5567">
        <w:t>а</w:t>
      </w:r>
      <w:r>
        <w:t>с</w:t>
      </w:r>
      <w:r w:rsidR="00405649" w:rsidRPr="006B5567">
        <w:t>т на екрана</w:t>
      </w:r>
      <w:r w:rsidR="00507098" w:rsidRPr="006B5567">
        <w:t>,</w:t>
      </w:r>
      <w:r w:rsidR="00405649" w:rsidRPr="006B5567">
        <w:t xml:space="preserve"> е полето</w:t>
      </w:r>
      <w:r w:rsidR="00507098" w:rsidRPr="006B5567">
        <w:t>,</w:t>
      </w:r>
      <w:r w:rsidR="00405649" w:rsidRPr="006B5567">
        <w:t xml:space="preserve"> в което ще подреждате панелите и полетата в тях. По този начин ще формирате структурата на формуляра. За целта е необходимо да щракнете с мишката върху полето </w:t>
      </w:r>
      <w:r w:rsidR="00405649" w:rsidRPr="006B5567">
        <w:rPr>
          <w:b/>
        </w:rPr>
        <w:t>Панел</w:t>
      </w:r>
      <w:r w:rsidR="00405649" w:rsidRPr="006B5567">
        <w:t>, разположено в секция Tools, да задържите с мишката и да го привлачите в сивото поле. После по същия начин в панела подреждате полетата</w:t>
      </w:r>
      <w:r w:rsidR="00507098" w:rsidRPr="006B5567">
        <w:t>,</w:t>
      </w:r>
      <w:r w:rsidR="00405649" w:rsidRPr="006B5567">
        <w:t xml:space="preserve"> от които ще </w:t>
      </w:r>
      <w:r w:rsidR="00507098" w:rsidRPr="006B5567">
        <w:t>съдържат в него</w:t>
      </w:r>
      <w:r w:rsidR="00405649" w:rsidRPr="006B5567">
        <w:t xml:space="preserve">. </w:t>
      </w:r>
    </w:p>
    <w:p w:rsidR="00405649" w:rsidRPr="006B5567" w:rsidRDefault="00405649" w:rsidP="00405649">
      <w:pPr>
        <w:rPr>
          <w:i/>
        </w:rPr>
      </w:pPr>
      <w:r w:rsidRPr="006B5567">
        <w:rPr>
          <w:i/>
        </w:rPr>
        <w:t>Забележка: полета можете да добавяте само в панел.</w:t>
      </w:r>
    </w:p>
    <w:p w:rsidR="00507098" w:rsidRPr="006B5567" w:rsidRDefault="00405649" w:rsidP="00507098">
      <w:pPr>
        <w:keepNext/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5927090" cy="2789555"/>
            <wp:effectExtent l="19050" t="19050" r="16510" b="10795"/>
            <wp:docPr id="593" name="Picture 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/>
                    <pic:cNvPicPr>
                      <a:picLocks noChangeAspect="1" noChangeArrowheads="1"/>
                    </pic:cNvPicPr>
                  </pic:nvPicPr>
                  <pic:blipFill>
                    <a:blip r:embed="rId3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090" cy="278955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405649" w:rsidRPr="006B5567" w:rsidRDefault="00507098" w:rsidP="00507098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17</w:t>
      </w:r>
      <w:r w:rsidRPr="006B5567">
        <w:fldChar w:fldCharType="end"/>
      </w:r>
      <w:r w:rsidRPr="006B5567">
        <w:t xml:space="preserve"> Конструиране на панел във формуляр</w:t>
      </w:r>
    </w:p>
    <w:p w:rsidR="00405649" w:rsidRPr="006B5567" w:rsidRDefault="00405649" w:rsidP="00405649">
      <w:r w:rsidRPr="006B5567">
        <w:t xml:space="preserve">За да дадете име на панела щракнете върху символа за редакция вдясно от името на панела. </w:t>
      </w:r>
    </w:p>
    <w:p w:rsidR="00507098" w:rsidRPr="006B5567" w:rsidRDefault="00405649" w:rsidP="00507098">
      <w:pPr>
        <w:keepNext/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2072005" cy="1842135"/>
            <wp:effectExtent l="19050" t="19050" r="23495" b="24765"/>
            <wp:docPr id="592" name="Picture 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2"/>
                    <pic:cNvPicPr>
                      <a:picLocks noChangeAspect="1" noChangeArrowheads="1"/>
                    </pic:cNvPicPr>
                  </pic:nvPicPr>
                  <pic:blipFill>
                    <a:blip r:embed="rId3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005" cy="184213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405649" w:rsidRPr="006B5567" w:rsidRDefault="00507098" w:rsidP="00507098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18</w:t>
      </w:r>
      <w:r w:rsidRPr="006B5567">
        <w:fldChar w:fldCharType="end"/>
      </w:r>
      <w:r w:rsidRPr="006B5567">
        <w:t xml:space="preserve"> Име на панел</w:t>
      </w:r>
    </w:p>
    <w:p w:rsidR="00405649" w:rsidRPr="006B5567" w:rsidRDefault="00405649" w:rsidP="00405649">
      <w:r w:rsidRPr="006B5567">
        <w:t xml:space="preserve">Попълнете необходимите данни и щракнете върху </w:t>
      </w:r>
      <w:r w:rsidRPr="006B5567">
        <w:rPr>
          <w:b/>
        </w:rPr>
        <w:t>Добре</w:t>
      </w:r>
      <w:r w:rsidRPr="006B5567">
        <w:t>, за да ги запазите.</w:t>
      </w:r>
    </w:p>
    <w:p w:rsidR="00405649" w:rsidRPr="006B5567" w:rsidRDefault="00405649" w:rsidP="00405649">
      <w:r w:rsidRPr="006B5567">
        <w:t>За да дадете има на добавените полета щракнете върху символа за редакция в дясно от името на полето. Отварят се екрани за редактиране на свойства, които са различни за различните видове полета.</w:t>
      </w:r>
    </w:p>
    <w:p w:rsidR="00405649" w:rsidRPr="006B5567" w:rsidRDefault="00405649" w:rsidP="00507098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2413271" cy="3933893"/>
            <wp:effectExtent l="19050" t="19050" r="25400" b="9525"/>
            <wp:docPr id="591" name="Picture 5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3"/>
                    <pic:cNvPicPr>
                      <a:picLocks noChangeAspect="1" noChangeArrowheads="1"/>
                    </pic:cNvPicPr>
                  </pic:nvPicPr>
                  <pic:blipFill>
                    <a:blip r:embed="rId3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518" cy="3945706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rPr>
          <w:noProof/>
          <w:lang w:eastAsia="bg-BG"/>
        </w:rPr>
        <w:drawing>
          <wp:inline distT="0" distB="0" distL="0" distR="0">
            <wp:extent cx="1782608" cy="3927315"/>
            <wp:effectExtent l="19050" t="19050" r="27305" b="16510"/>
            <wp:docPr id="590" name="Picture 5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4"/>
                    <pic:cNvPicPr>
                      <a:picLocks noChangeAspect="1" noChangeArrowheads="1"/>
                    </pic:cNvPicPr>
                  </pic:nvPicPr>
                  <pic:blipFill>
                    <a:blip r:embed="rId3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749" cy="3973892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507098" w:rsidRPr="006B5567" w:rsidRDefault="00507098" w:rsidP="00507098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19</w:t>
      </w:r>
      <w:r w:rsidRPr="006B5567">
        <w:fldChar w:fldCharType="end"/>
      </w:r>
      <w:r w:rsidRPr="006B5567">
        <w:t xml:space="preserve"> Редактиране свойства на поле</w:t>
      </w:r>
    </w:p>
    <w:p w:rsidR="00405649" w:rsidRPr="006B5567" w:rsidRDefault="00405649" w:rsidP="00405649">
      <w:r w:rsidRPr="006B5567">
        <w:lastRenderedPageBreak/>
        <w:t xml:space="preserve">Попълнете или изберете необходимите стойности и щракнете върху </w:t>
      </w:r>
      <w:r w:rsidRPr="006B5567">
        <w:rPr>
          <w:b/>
        </w:rPr>
        <w:t>Добре</w:t>
      </w:r>
      <w:r w:rsidRPr="006B5567">
        <w:t>, за да запазите въведеното.</w:t>
      </w:r>
    </w:p>
    <w:p w:rsidR="00405649" w:rsidRPr="006B5567" w:rsidRDefault="00405649" w:rsidP="00405649">
      <w:r w:rsidRPr="006B5567">
        <w:t xml:space="preserve">Накрая, за да запазите полетата и структурата на формуляра, който сте създали трябва да щракнете с мишката върху </w:t>
      </w:r>
      <w:r w:rsidRPr="006B5567">
        <w:rPr>
          <w:b/>
        </w:rPr>
        <w:t>Запис</w:t>
      </w:r>
      <w:r w:rsidRPr="006B5567">
        <w:t>.</w:t>
      </w:r>
    </w:p>
    <w:p w:rsidR="00507098" w:rsidRPr="006B5567" w:rsidRDefault="00507098" w:rsidP="00507098">
      <w:pPr>
        <w:pStyle w:val="Heading4"/>
        <w:rPr>
          <w:lang w:val="bg-BG"/>
        </w:rPr>
      </w:pPr>
      <w:r w:rsidRPr="006B5567">
        <w:rPr>
          <w:lang w:val="bg-BG"/>
        </w:rPr>
        <w:t>Действия</w:t>
      </w:r>
    </w:p>
    <w:p w:rsidR="00507098" w:rsidRPr="006B5567" w:rsidRDefault="00507098" w:rsidP="00507098">
      <w:pPr>
        <w:spacing w:after="0"/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507098" w:rsidRPr="006B5567" w:rsidRDefault="00507098" w:rsidP="00507098">
      <w:pPr>
        <w:spacing w:after="0"/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1196444" cy="2469094"/>
            <wp:effectExtent l="19050" t="19050" r="22860" b="26670"/>
            <wp:docPr id="770" name="Picture 7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" name="2020-11-12 02_55_10-Шаблони.png"/>
                    <pic:cNvPicPr/>
                  </pic:nvPicPr>
                  <pic:blipFill>
                    <a:blip r:embed="rId3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6444" cy="2469094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507098" w:rsidRPr="006B5567" w:rsidRDefault="00507098" w:rsidP="00507098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20</w:t>
      </w:r>
      <w:r w:rsidRPr="006B5567">
        <w:fldChar w:fldCharType="end"/>
      </w:r>
      <w:r w:rsidRPr="006B5567">
        <w:t xml:space="preserve"> Шаблони на формуляри - Действия</w:t>
      </w:r>
    </w:p>
    <w:p w:rsidR="00405649" w:rsidRPr="006B5567" w:rsidRDefault="00405649" w:rsidP="00507098">
      <w:pPr>
        <w:pStyle w:val="ListParagraph"/>
        <w:numPr>
          <w:ilvl w:val="0"/>
          <w:numId w:val="28"/>
        </w:numPr>
        <w:rPr>
          <w:lang w:val="bg-BG"/>
        </w:rPr>
      </w:pPr>
      <w:r w:rsidRPr="006B5567">
        <w:rPr>
          <w:lang w:val="bg-BG"/>
        </w:rPr>
        <w:t xml:space="preserve">Редактиране </w:t>
      </w:r>
    </w:p>
    <w:p w:rsidR="00405649" w:rsidRPr="006B5567" w:rsidRDefault="00405649" w:rsidP="00405649">
      <w:r w:rsidRPr="006B5567">
        <w:t xml:space="preserve">За да редактирате формуляр </w:t>
      </w:r>
      <w:r w:rsidR="00507098" w:rsidRPr="006B5567">
        <w:t xml:space="preserve">от </w:t>
      </w:r>
      <w:r w:rsidR="00507098" w:rsidRPr="006B5567">
        <w:rPr>
          <w:b/>
        </w:rPr>
        <w:t>Действия</w:t>
      </w:r>
      <w:r w:rsidR="00507098" w:rsidRPr="006B5567">
        <w:t xml:space="preserve"> </w:t>
      </w:r>
      <w:r w:rsidRPr="006B5567">
        <w:t>изберете</w:t>
      </w:r>
      <w:r w:rsidR="00507098" w:rsidRPr="006B5567">
        <w:t xml:space="preserve"> </w:t>
      </w:r>
      <w:r w:rsidR="00507098" w:rsidRPr="006B5567">
        <w:rPr>
          <w:b/>
        </w:rPr>
        <w:t>Редакция</w:t>
      </w:r>
      <w:r w:rsidRPr="006B5567">
        <w:t>. Ще се отвори формуляра с н</w:t>
      </w:r>
      <w:r w:rsidR="00507098" w:rsidRPr="006B5567">
        <w:t>еговите</w:t>
      </w:r>
      <w:r w:rsidRPr="006B5567">
        <w:t xml:space="preserve">. Можете да добавите нови или да редактирате съществуващите. </w:t>
      </w:r>
    </w:p>
    <w:p w:rsidR="00507098" w:rsidRPr="006B5567" w:rsidRDefault="00507098" w:rsidP="00507098">
      <w:pPr>
        <w:pStyle w:val="ListParagraph"/>
        <w:numPr>
          <w:ilvl w:val="0"/>
          <w:numId w:val="28"/>
        </w:numPr>
        <w:rPr>
          <w:lang w:val="bg-BG"/>
        </w:rPr>
      </w:pPr>
      <w:r w:rsidRPr="006B5567">
        <w:rPr>
          <w:lang w:val="bg-BG"/>
        </w:rPr>
        <w:t>Копиране – копирате съдържан</w:t>
      </w:r>
      <w:r w:rsidR="0059110A">
        <w:rPr>
          <w:lang w:val="bg-BG"/>
        </w:rPr>
        <w:t>ието на формуляра. Дайте му ново</w:t>
      </w:r>
      <w:r w:rsidRPr="006B5567">
        <w:rPr>
          <w:lang w:val="bg-BG"/>
        </w:rPr>
        <w:t xml:space="preserve"> име и го запазете като натиснете </w:t>
      </w:r>
      <w:r w:rsidRPr="006B5567">
        <w:rPr>
          <w:b/>
          <w:lang w:val="bg-BG"/>
        </w:rPr>
        <w:t>Запис</w:t>
      </w:r>
      <w:r w:rsidRPr="006B5567">
        <w:rPr>
          <w:lang w:val="bg-BG"/>
        </w:rPr>
        <w:t>.</w:t>
      </w:r>
    </w:p>
    <w:p w:rsidR="00507098" w:rsidRPr="006B5567" w:rsidRDefault="00507098" w:rsidP="00507098">
      <w:pPr>
        <w:pStyle w:val="ListParagraph"/>
        <w:numPr>
          <w:ilvl w:val="0"/>
          <w:numId w:val="28"/>
        </w:numPr>
        <w:rPr>
          <w:lang w:val="bg-BG"/>
        </w:rPr>
      </w:pPr>
      <w:r w:rsidRPr="006B5567">
        <w:rPr>
          <w:lang w:val="bg-BG"/>
        </w:rPr>
        <w:t>Детайли – преглед на формуляра, без възможност за промени</w:t>
      </w:r>
    </w:p>
    <w:p w:rsidR="00507098" w:rsidRPr="006B5567" w:rsidRDefault="00507098" w:rsidP="00507098">
      <w:pPr>
        <w:pStyle w:val="ListParagraph"/>
        <w:numPr>
          <w:ilvl w:val="0"/>
          <w:numId w:val="28"/>
        </w:numPr>
        <w:rPr>
          <w:lang w:val="bg-BG"/>
        </w:rPr>
      </w:pPr>
      <w:r w:rsidRPr="006B5567">
        <w:rPr>
          <w:lang w:val="bg-BG"/>
        </w:rPr>
        <w:t>Активиране – активирате неактивен формуляр</w:t>
      </w:r>
    </w:p>
    <w:p w:rsidR="00507098" w:rsidRPr="006B5567" w:rsidRDefault="00507098" w:rsidP="00507098">
      <w:pPr>
        <w:pStyle w:val="ListParagraph"/>
        <w:numPr>
          <w:ilvl w:val="0"/>
          <w:numId w:val="28"/>
        </w:numPr>
        <w:rPr>
          <w:lang w:val="bg-BG"/>
        </w:rPr>
      </w:pPr>
      <w:r w:rsidRPr="006B5567">
        <w:rPr>
          <w:lang w:val="bg-BG"/>
        </w:rPr>
        <w:t>Деактивиране – правите активен формуляр неактивен.</w:t>
      </w:r>
    </w:p>
    <w:p w:rsidR="00507098" w:rsidRPr="006B5567" w:rsidRDefault="00507098" w:rsidP="00507098">
      <w:pPr>
        <w:pStyle w:val="ListParagraph"/>
        <w:numPr>
          <w:ilvl w:val="0"/>
          <w:numId w:val="28"/>
        </w:numPr>
        <w:rPr>
          <w:lang w:val="bg-BG"/>
        </w:rPr>
      </w:pPr>
      <w:r w:rsidRPr="006B5567">
        <w:rPr>
          <w:lang w:val="bg-BG"/>
        </w:rPr>
        <w:t>Изтриване – системата ще писка да потвърдите действието.</w:t>
      </w:r>
    </w:p>
    <w:p w:rsidR="00507098" w:rsidRPr="006B5567" w:rsidRDefault="00507098" w:rsidP="00507098">
      <w:pPr>
        <w:pStyle w:val="Heading3"/>
        <w:rPr>
          <w:lang w:val="bg-BG"/>
        </w:rPr>
      </w:pPr>
      <w:bookmarkStart w:id="159" w:name="_Ref55998160"/>
      <w:bookmarkStart w:id="160" w:name="_Toc29815684"/>
      <w:bookmarkStart w:id="161" w:name="_Ref56092332"/>
      <w:r w:rsidRPr="006B5567">
        <w:rPr>
          <w:lang w:val="bg-BG"/>
        </w:rPr>
        <w:lastRenderedPageBreak/>
        <w:t>Формуляри</w:t>
      </w:r>
      <w:bookmarkEnd w:id="161"/>
    </w:p>
    <w:p w:rsidR="00507098" w:rsidRPr="006B5567" w:rsidRDefault="00507098" w:rsidP="00507098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3910965"/>
            <wp:effectExtent l="19050" t="19050" r="13335" b="13335"/>
            <wp:docPr id="772" name="Picture 7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" name="2020-11-12 03_04_56-Формуляри.png"/>
                    <pic:cNvPicPr/>
                  </pic:nvPicPr>
                  <pic:blipFill>
                    <a:blip r:embed="rId3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91096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507098" w:rsidRPr="006B5567" w:rsidRDefault="00507098" w:rsidP="00507098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21</w:t>
      </w:r>
      <w:r w:rsidRPr="006B5567">
        <w:fldChar w:fldCharType="end"/>
      </w:r>
      <w:r w:rsidRPr="006B5567">
        <w:t xml:space="preserve"> Формуляри</w:t>
      </w:r>
    </w:p>
    <w:p w:rsidR="00507098" w:rsidRPr="006B5567" w:rsidRDefault="00604DAC" w:rsidP="00507098">
      <w:pPr>
        <w:rPr>
          <w:lang w:eastAsia="x-none"/>
        </w:rPr>
      </w:pPr>
      <w:r w:rsidRPr="006B5567">
        <w:rPr>
          <w:lang w:eastAsia="x-none"/>
        </w:rPr>
        <w:t xml:space="preserve">В таблицата ще намерите всички ползвани в системата формуляри, независимо от това дали са шаблони или не. За по-лесно търсене можете да филтрирате данните, като изберете една от опциите „Не са шаблони“ или „Шаблони“. Таблицата съдържа основни данни на формуляра, както и хипервръзка към самия формуляр. </w:t>
      </w:r>
    </w:p>
    <w:p w:rsidR="00604DAC" w:rsidRPr="006B5567" w:rsidRDefault="00604DAC" w:rsidP="00604DAC">
      <w:pPr>
        <w:pStyle w:val="Heading4"/>
        <w:rPr>
          <w:lang w:val="bg-BG"/>
        </w:rPr>
      </w:pPr>
      <w:r w:rsidRPr="006B5567">
        <w:rPr>
          <w:lang w:val="bg-BG"/>
        </w:rPr>
        <w:t>Действия</w:t>
      </w:r>
    </w:p>
    <w:p w:rsidR="00604DAC" w:rsidRPr="006B5567" w:rsidRDefault="00604DAC" w:rsidP="00604DAC">
      <w:pPr>
        <w:spacing w:after="0"/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604DAC" w:rsidRPr="006B5567" w:rsidRDefault="00604DAC" w:rsidP="00604DAC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2385267" cy="3452159"/>
            <wp:effectExtent l="19050" t="19050" r="15240" b="152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2020-11-12 08_33_47-Формуляри.png"/>
                    <pic:cNvPicPr/>
                  </pic:nvPicPr>
                  <pic:blipFill>
                    <a:blip r:embed="rId3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267" cy="345215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04DAC" w:rsidRPr="006B5567" w:rsidRDefault="00604DAC" w:rsidP="00604DAC">
      <w:pPr>
        <w:pStyle w:val="Caption"/>
        <w:ind w:firstLine="0"/>
        <w:jc w:val="center"/>
        <w:rPr>
          <w:noProof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22</w:t>
      </w:r>
      <w:r w:rsidRPr="006B5567">
        <w:fldChar w:fldCharType="end"/>
      </w:r>
      <w:r w:rsidRPr="006B5567">
        <w:rPr>
          <w:noProof/>
        </w:rPr>
        <w:t xml:space="preserve"> </w:t>
      </w:r>
      <w:r w:rsidR="008C156C">
        <w:rPr>
          <w:noProof/>
        </w:rPr>
        <w:t>Действия</w:t>
      </w:r>
      <w:r w:rsidRPr="006B5567">
        <w:rPr>
          <w:noProof/>
        </w:rPr>
        <w:t xml:space="preserve"> във Формуляри</w:t>
      </w:r>
    </w:p>
    <w:p w:rsidR="00604DAC" w:rsidRPr="006B5567" w:rsidRDefault="00604DAC" w:rsidP="00604DAC">
      <w:pPr>
        <w:pStyle w:val="ListParagraph"/>
        <w:numPr>
          <w:ilvl w:val="0"/>
          <w:numId w:val="29"/>
        </w:numPr>
        <w:rPr>
          <w:lang w:val="bg-BG" w:eastAsia="x-none"/>
        </w:rPr>
      </w:pPr>
      <w:r w:rsidRPr="006B5567">
        <w:rPr>
          <w:lang w:val="bg-BG" w:eastAsia="x-none"/>
        </w:rPr>
        <w:t>Редакция на формуляр/анкета – можете да редактирате съдържанието на формуляра</w:t>
      </w:r>
    </w:p>
    <w:p w:rsidR="00604DAC" w:rsidRPr="006B5567" w:rsidRDefault="00604DAC" w:rsidP="00604DAC">
      <w:pPr>
        <w:pStyle w:val="ListParagraph"/>
        <w:numPr>
          <w:ilvl w:val="0"/>
          <w:numId w:val="29"/>
        </w:numPr>
        <w:rPr>
          <w:lang w:val="bg-BG" w:eastAsia="x-none"/>
        </w:rPr>
      </w:pPr>
      <w:r w:rsidRPr="006B5567">
        <w:rPr>
          <w:lang w:val="bg-BG" w:eastAsia="x-none"/>
        </w:rPr>
        <w:t>Детайли на формуляр/анкета – преглед на формуляра, без възможност за промяна</w:t>
      </w:r>
    </w:p>
    <w:p w:rsidR="00604DAC" w:rsidRPr="006B5567" w:rsidRDefault="00604DAC" w:rsidP="00604DAC">
      <w:pPr>
        <w:pStyle w:val="ListParagraph"/>
        <w:numPr>
          <w:ilvl w:val="0"/>
          <w:numId w:val="29"/>
        </w:numPr>
        <w:rPr>
          <w:lang w:val="bg-BG" w:eastAsia="x-none"/>
        </w:rPr>
      </w:pPr>
      <w:r w:rsidRPr="006B5567">
        <w:rPr>
          <w:lang w:val="bg-BG" w:eastAsia="x-none"/>
        </w:rPr>
        <w:t>Редакция на събитие – отваря събитието, в което се ползва формуляра в режим „редакция“.</w:t>
      </w:r>
    </w:p>
    <w:p w:rsidR="00604DAC" w:rsidRPr="006B5567" w:rsidRDefault="00604DAC" w:rsidP="00604DAC">
      <w:pPr>
        <w:pStyle w:val="ListParagraph"/>
        <w:numPr>
          <w:ilvl w:val="0"/>
          <w:numId w:val="29"/>
        </w:numPr>
        <w:rPr>
          <w:lang w:val="bg-BG" w:eastAsia="x-none"/>
        </w:rPr>
      </w:pPr>
      <w:r w:rsidRPr="006B5567">
        <w:rPr>
          <w:lang w:val="bg-BG" w:eastAsia="x-none"/>
        </w:rPr>
        <w:t>Детайли на събитието – преглед на събитието, без възможност за промяна.</w:t>
      </w:r>
    </w:p>
    <w:p w:rsidR="00604DAC" w:rsidRPr="006B5567" w:rsidRDefault="00604DAC" w:rsidP="00604DAC">
      <w:pPr>
        <w:pStyle w:val="ListParagraph"/>
        <w:numPr>
          <w:ilvl w:val="0"/>
          <w:numId w:val="29"/>
        </w:numPr>
        <w:rPr>
          <w:lang w:val="bg-BG" w:eastAsia="x-none"/>
        </w:rPr>
      </w:pPr>
      <w:r w:rsidRPr="006B5567">
        <w:rPr>
          <w:lang w:val="bg-BG" w:eastAsia="x-none"/>
        </w:rPr>
        <w:t>Преглед на данните – преглед на събраните с формуляра данни</w:t>
      </w:r>
    </w:p>
    <w:p w:rsidR="00604DAC" w:rsidRPr="006B5567" w:rsidRDefault="00604DAC" w:rsidP="00604DAC">
      <w:pPr>
        <w:pStyle w:val="ListParagraph"/>
        <w:numPr>
          <w:ilvl w:val="0"/>
          <w:numId w:val="29"/>
        </w:numPr>
        <w:rPr>
          <w:lang w:val="bg-BG" w:eastAsia="x-none"/>
        </w:rPr>
      </w:pPr>
      <w:r w:rsidRPr="006B5567">
        <w:rPr>
          <w:lang w:val="bg-BG" w:eastAsia="x-none"/>
        </w:rPr>
        <w:t>Преглед на обобщени данни - преглед на събраните с формуляра данни в обобщен вид</w:t>
      </w:r>
    </w:p>
    <w:p w:rsidR="00604DAC" w:rsidRPr="006B5567" w:rsidRDefault="00604DAC" w:rsidP="00604DAC">
      <w:pPr>
        <w:pStyle w:val="ListParagraph"/>
        <w:numPr>
          <w:ilvl w:val="0"/>
          <w:numId w:val="29"/>
        </w:numPr>
        <w:rPr>
          <w:lang w:val="bg-BG" w:eastAsia="x-none"/>
        </w:rPr>
      </w:pPr>
      <w:r w:rsidRPr="006B5567">
        <w:rPr>
          <w:lang w:val="bg-BG" w:eastAsia="x-none"/>
        </w:rPr>
        <w:t>Справка на обобщените данни – генериране на справка на база събраните с формуляра данни</w:t>
      </w:r>
    </w:p>
    <w:p w:rsidR="00604DAC" w:rsidRPr="006B5567" w:rsidRDefault="00604DAC" w:rsidP="00604DAC">
      <w:pPr>
        <w:pStyle w:val="ListParagraph"/>
        <w:numPr>
          <w:ilvl w:val="0"/>
          <w:numId w:val="29"/>
        </w:numPr>
        <w:rPr>
          <w:lang w:val="bg-BG" w:eastAsia="x-none"/>
        </w:rPr>
      </w:pPr>
      <w:r w:rsidRPr="006B5567">
        <w:rPr>
          <w:lang w:val="bg-BG" w:eastAsia="x-none"/>
        </w:rPr>
        <w:t>Изтриване – изтрива връзката между събитието и формуляра. Системата ще поиска от вас да потвърдите действието.</w:t>
      </w:r>
    </w:p>
    <w:p w:rsidR="00604DAC" w:rsidRPr="006B5567" w:rsidRDefault="00604DAC" w:rsidP="00604DAC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3627434" cy="746825"/>
            <wp:effectExtent l="19050" t="19050" r="11430" b="152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2020-11-12 08_40_53-Формуляри.png"/>
                    <pic:cNvPicPr/>
                  </pic:nvPicPr>
                  <pic:blipFill>
                    <a:blip r:embed="rId3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7434" cy="7468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04DAC" w:rsidRPr="006B5567" w:rsidRDefault="00604DAC" w:rsidP="00604DAC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23</w:t>
      </w:r>
      <w:r w:rsidRPr="006B5567">
        <w:fldChar w:fldCharType="end"/>
      </w:r>
      <w:r w:rsidRPr="006B5567">
        <w:t xml:space="preserve"> Потвърждение изтриването н</w:t>
      </w:r>
      <w:r w:rsidR="00E60C70">
        <w:t>а</w:t>
      </w:r>
      <w:r w:rsidRPr="006B5567">
        <w:t xml:space="preserve"> формуляр</w:t>
      </w:r>
    </w:p>
    <w:p w:rsidR="00604DAC" w:rsidRPr="006B5567" w:rsidRDefault="00604DAC" w:rsidP="00604DAC">
      <w:pPr>
        <w:pStyle w:val="ListParagraph"/>
        <w:numPr>
          <w:ilvl w:val="0"/>
          <w:numId w:val="29"/>
        </w:numPr>
        <w:rPr>
          <w:lang w:val="bg-BG" w:eastAsia="x-none"/>
        </w:rPr>
      </w:pPr>
      <w:r w:rsidRPr="006B5567">
        <w:rPr>
          <w:lang w:val="bg-BG" w:eastAsia="x-none"/>
        </w:rPr>
        <w:t>Изтриване, включително формуляр/анкета – изтрива не само връзката със събитието, но и самия формуляр. Системата ще поиска от вас да потвърдите действието.</w:t>
      </w:r>
    </w:p>
    <w:p w:rsidR="00604DAC" w:rsidRPr="006B5567" w:rsidRDefault="00604DAC" w:rsidP="00604DAC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5136325" cy="998307"/>
            <wp:effectExtent l="19050" t="19050" r="26670" b="1143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2020-11-12 08_43_43-Формуляри.png"/>
                    <pic:cNvPicPr/>
                  </pic:nvPicPr>
                  <pic:blipFill>
                    <a:blip r:embed="rId3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6325" cy="99830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04DAC" w:rsidRPr="006B5567" w:rsidRDefault="00604DAC" w:rsidP="00604DAC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24</w:t>
      </w:r>
      <w:r w:rsidRPr="006B5567">
        <w:fldChar w:fldCharType="end"/>
      </w:r>
      <w:r w:rsidRPr="006B5567">
        <w:t xml:space="preserve"> Изтриване, включително формуляр/анкета</w:t>
      </w:r>
    </w:p>
    <w:p w:rsidR="00604DAC" w:rsidRPr="006B5567" w:rsidRDefault="00604DAC" w:rsidP="00604DAC">
      <w:pPr>
        <w:pStyle w:val="ListParagraph"/>
        <w:numPr>
          <w:ilvl w:val="0"/>
          <w:numId w:val="29"/>
        </w:numPr>
        <w:rPr>
          <w:lang w:val="bg-BG" w:eastAsia="x-none"/>
        </w:rPr>
      </w:pPr>
      <w:r w:rsidRPr="006B5567">
        <w:rPr>
          <w:lang w:val="bg-BG" w:eastAsia="x-none"/>
        </w:rPr>
        <w:t>Активиране на попълването – можете ръчно да активирате попълването</w:t>
      </w:r>
      <w:r w:rsidR="00E60C70">
        <w:rPr>
          <w:lang w:val="bg-BG" w:eastAsia="x-none"/>
        </w:rPr>
        <w:t>,</w:t>
      </w:r>
      <w:r w:rsidRPr="006B5567">
        <w:rPr>
          <w:lang w:val="bg-BG" w:eastAsia="x-none"/>
        </w:rPr>
        <w:t xml:space="preserve"> независимо от зададения във формуляра период на активност, т.е. можете предварително да стартирате попълването му или да го активирате след изтичане на срока за попълване.</w:t>
      </w:r>
    </w:p>
    <w:p w:rsidR="00604DAC" w:rsidRPr="006B5567" w:rsidRDefault="00604DAC" w:rsidP="00604DAC">
      <w:pPr>
        <w:pStyle w:val="ListParagraph"/>
        <w:numPr>
          <w:ilvl w:val="0"/>
          <w:numId w:val="29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Деактивиране – с действието деактивирате активен протокол и така спирате възможността за неговото попълване. </w:t>
      </w:r>
    </w:p>
    <w:p w:rsidR="00604DAC" w:rsidRPr="006B5567" w:rsidRDefault="00604DAC" w:rsidP="00604DAC">
      <w:pPr>
        <w:pStyle w:val="ListParagraph"/>
        <w:numPr>
          <w:ilvl w:val="0"/>
          <w:numId w:val="29"/>
        </w:numPr>
        <w:rPr>
          <w:lang w:val="bg-BG" w:eastAsia="x-none"/>
        </w:rPr>
      </w:pPr>
      <w:r w:rsidRPr="006B5567">
        <w:rPr>
          <w:lang w:val="bg-BG" w:eastAsia="x-none"/>
        </w:rPr>
        <w:t>Копиране – копирате формуляра.</w:t>
      </w:r>
    </w:p>
    <w:p w:rsidR="00706DDC" w:rsidRPr="006B5567" w:rsidRDefault="00706DDC" w:rsidP="00706DDC">
      <w:pPr>
        <w:pStyle w:val="Heading3"/>
        <w:rPr>
          <w:lang w:val="bg-BG"/>
        </w:rPr>
      </w:pPr>
      <w:r w:rsidRPr="006B5567">
        <w:rPr>
          <w:lang w:val="bg-BG"/>
        </w:rPr>
        <w:t>Спомагателни регистри</w:t>
      </w:r>
      <w:bookmarkEnd w:id="159"/>
    </w:p>
    <w:p w:rsidR="00364F51" w:rsidRPr="006B5567" w:rsidRDefault="00364F51" w:rsidP="00364F51">
      <w:pPr>
        <w:rPr>
          <w:lang w:eastAsia="x-none"/>
        </w:rPr>
      </w:pPr>
      <w:r w:rsidRPr="006B5567">
        <w:rPr>
          <w:lang w:eastAsia="x-none"/>
        </w:rPr>
        <w:t xml:space="preserve">Чрез тях можете да добавяте допълнителни полета в статичните регистри от модул </w:t>
      </w:r>
      <w:r w:rsidRPr="006B5567">
        <w:rPr>
          <w:b/>
          <w:lang w:eastAsia="x-none"/>
        </w:rPr>
        <w:t>Регистри</w:t>
      </w:r>
      <w:r w:rsidRPr="006B5567">
        <w:rPr>
          <w:lang w:eastAsia="x-none"/>
        </w:rPr>
        <w:t>.</w:t>
      </w:r>
    </w:p>
    <w:p w:rsidR="007F5D72" w:rsidRPr="006B5567" w:rsidRDefault="007F5D72" w:rsidP="007F5D72">
      <w:pPr>
        <w:pStyle w:val="Heading4"/>
        <w:rPr>
          <w:lang w:val="bg-BG"/>
        </w:rPr>
      </w:pPr>
      <w:r w:rsidRPr="006B5567">
        <w:rPr>
          <w:lang w:val="bg-BG"/>
        </w:rPr>
        <w:t>Списък</w:t>
      </w:r>
    </w:p>
    <w:p w:rsidR="00364F51" w:rsidRPr="006B5567" w:rsidRDefault="00364F51" w:rsidP="00364F51">
      <w:pPr>
        <w:rPr>
          <w:lang w:eastAsia="x-none"/>
        </w:rPr>
      </w:pPr>
      <w:r w:rsidRPr="006B5567">
        <w:rPr>
          <w:lang w:eastAsia="x-none"/>
        </w:rPr>
        <w:t xml:space="preserve">В табличен вид са изведени на екран съществуващите в системата динамични полета към статичните регистри. </w:t>
      </w:r>
    </w:p>
    <w:p w:rsidR="00364F51" w:rsidRPr="006B5567" w:rsidRDefault="00364F51" w:rsidP="00364F51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2393950"/>
            <wp:effectExtent l="19050" t="19050" r="13335" b="2540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2020-11-12 08_59_54-Спомагателни регистри.png"/>
                    <pic:cNvPicPr/>
                  </pic:nvPicPr>
                  <pic:blipFill>
                    <a:blip r:embed="rId3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3939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64F51" w:rsidRPr="006B5567" w:rsidRDefault="00364F51" w:rsidP="00364F51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25</w:t>
      </w:r>
      <w:r w:rsidRPr="006B5567">
        <w:fldChar w:fldCharType="end"/>
      </w:r>
      <w:r w:rsidRPr="006B5567">
        <w:t xml:space="preserve"> Спомагателни регистри / Списък</w:t>
      </w:r>
    </w:p>
    <w:p w:rsidR="00364F51" w:rsidRPr="006B5567" w:rsidRDefault="00364F51" w:rsidP="00364F51">
      <w:pPr>
        <w:rPr>
          <w:lang w:eastAsia="x-none"/>
        </w:rPr>
      </w:pPr>
      <w:r w:rsidRPr="006B5567">
        <w:rPr>
          <w:lang w:eastAsia="x-none"/>
        </w:rPr>
        <w:t xml:space="preserve">В таблицата в колона Име е името на регистъра с добавен панел с динамични полета. </w:t>
      </w:r>
    </w:p>
    <w:p w:rsidR="00364F51" w:rsidRPr="006B5567" w:rsidRDefault="00364F51" w:rsidP="00364F51">
      <w:pPr>
        <w:pStyle w:val="Heading5"/>
      </w:pPr>
      <w:r w:rsidRPr="006B5567">
        <w:lastRenderedPageBreak/>
        <w:t>Действия</w:t>
      </w:r>
    </w:p>
    <w:p w:rsidR="00364F51" w:rsidRPr="006B5567" w:rsidRDefault="00364F51" w:rsidP="00364F51">
      <w:pPr>
        <w:spacing w:after="0"/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364F51" w:rsidRPr="006B5567" w:rsidRDefault="00364F51" w:rsidP="00364F51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2072201" cy="1346931"/>
            <wp:effectExtent l="19050" t="19050" r="23495" b="2476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2020-11-12 09_01_50-Спомагателни регистри.png"/>
                    <pic:cNvPicPr/>
                  </pic:nvPicPr>
                  <pic:blipFill>
                    <a:blip r:embed="rId3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7943" cy="135066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64F51" w:rsidRPr="006B5567" w:rsidRDefault="00364F51" w:rsidP="00364F51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26</w:t>
      </w:r>
      <w:r w:rsidRPr="006B5567">
        <w:fldChar w:fldCharType="end"/>
      </w:r>
      <w:r w:rsidRPr="006B5567">
        <w:t xml:space="preserve"> Списък – Действия</w:t>
      </w:r>
    </w:p>
    <w:p w:rsidR="00364F51" w:rsidRPr="006B5567" w:rsidRDefault="00364F51" w:rsidP="00364F51">
      <w:pPr>
        <w:pStyle w:val="ListParagraph"/>
        <w:numPr>
          <w:ilvl w:val="0"/>
          <w:numId w:val="30"/>
        </w:numPr>
        <w:rPr>
          <w:lang w:val="bg-BG" w:eastAsia="x-none"/>
        </w:rPr>
      </w:pPr>
      <w:r w:rsidRPr="006B5567">
        <w:rPr>
          <w:lang w:val="bg-BG" w:eastAsia="x-none"/>
        </w:rPr>
        <w:t xml:space="preserve">Редакция – отваряте панела с динамични полета в режим „редакция“. Редактирайте съдържанието ме и запазете промените, като кликнете върху </w:t>
      </w:r>
      <w:r w:rsidRPr="006B5567">
        <w:rPr>
          <w:b/>
          <w:lang w:val="bg-BG" w:eastAsia="x-none"/>
        </w:rPr>
        <w:t>Запис</w:t>
      </w:r>
      <w:r w:rsidRPr="006B5567">
        <w:rPr>
          <w:lang w:val="bg-BG" w:eastAsia="x-none"/>
        </w:rPr>
        <w:t>.</w:t>
      </w:r>
    </w:p>
    <w:p w:rsidR="00364F51" w:rsidRPr="006B5567" w:rsidRDefault="00364F51" w:rsidP="00364F51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282388" cy="3254276"/>
            <wp:effectExtent l="19050" t="19050" r="23495" b="2286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2020-11-12 09_04_14-Спомагателни регистри_Редакция.png"/>
                    <pic:cNvPicPr/>
                  </pic:nvPicPr>
                  <pic:blipFill>
                    <a:blip r:embed="rId3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0961" cy="325871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64F51" w:rsidRPr="006B5567" w:rsidRDefault="00364F51" w:rsidP="00364F51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27</w:t>
      </w:r>
      <w:r w:rsidRPr="006B5567">
        <w:fldChar w:fldCharType="end"/>
      </w:r>
      <w:r w:rsidRPr="006B5567">
        <w:t xml:space="preserve"> Спомагателни регистри / Редакция</w:t>
      </w:r>
    </w:p>
    <w:p w:rsidR="00364F51" w:rsidRPr="006B5567" w:rsidRDefault="00364F51" w:rsidP="00364F51">
      <w:pPr>
        <w:pStyle w:val="ListParagraph"/>
        <w:numPr>
          <w:ilvl w:val="0"/>
          <w:numId w:val="30"/>
        </w:numPr>
        <w:rPr>
          <w:lang w:val="bg-BG" w:eastAsia="x-none"/>
        </w:rPr>
      </w:pPr>
      <w:r w:rsidRPr="006B5567">
        <w:rPr>
          <w:lang w:val="bg-BG" w:eastAsia="x-none"/>
        </w:rPr>
        <w:t>Деактивиране – деактивирате панела с динамични полета и той не се визуализира в регистъра.</w:t>
      </w:r>
    </w:p>
    <w:p w:rsidR="00364F51" w:rsidRPr="006B5567" w:rsidRDefault="00364F51" w:rsidP="00364F51">
      <w:pPr>
        <w:pStyle w:val="Heading4"/>
        <w:rPr>
          <w:lang w:val="bg-BG"/>
        </w:rPr>
      </w:pPr>
      <w:r w:rsidRPr="006B5567">
        <w:rPr>
          <w:lang w:val="bg-BG"/>
        </w:rPr>
        <w:lastRenderedPageBreak/>
        <w:t>Панели/Полета</w:t>
      </w:r>
    </w:p>
    <w:p w:rsidR="00364F51" w:rsidRPr="006B5567" w:rsidRDefault="00364F51" w:rsidP="00364F51">
      <w:pPr>
        <w:rPr>
          <w:lang w:eastAsia="x-none"/>
        </w:rPr>
      </w:pPr>
      <w:r w:rsidRPr="006B5567">
        <w:rPr>
          <w:lang w:eastAsia="x-none"/>
        </w:rPr>
        <w:t xml:space="preserve">В табличен вид са показани панелите и всички полета, които са били или все още са в панела. За да разгърнете таблицата и да видите полетата в панела от регистъра кликнете върху триъгълника пред името на регистъра. Таблицата ще се разгърне и ще покаже включените в него полета. </w:t>
      </w:r>
    </w:p>
    <w:p w:rsidR="00364F51" w:rsidRPr="006B5567" w:rsidRDefault="00364F51" w:rsidP="00364F51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3519170"/>
            <wp:effectExtent l="19050" t="19050" r="13335" b="2413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2020-11-12 09_20_28-Спомагателни регистри Панели_Полета.png"/>
                    <pic:cNvPicPr/>
                  </pic:nvPicPr>
                  <pic:blipFill>
                    <a:blip r:embed="rId3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5191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64F51" w:rsidRPr="006B5567" w:rsidRDefault="00364F51" w:rsidP="00364F51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28</w:t>
      </w:r>
      <w:r w:rsidRPr="006B5567">
        <w:fldChar w:fldCharType="end"/>
      </w:r>
      <w:r w:rsidRPr="006B5567">
        <w:t xml:space="preserve"> Спомагателни регистри Панели/Полета</w:t>
      </w:r>
    </w:p>
    <w:p w:rsidR="00364F51" w:rsidRPr="006B5567" w:rsidRDefault="00364F51" w:rsidP="00364F51">
      <w:pPr>
        <w:rPr>
          <w:lang w:eastAsia="x-none"/>
        </w:rPr>
      </w:pPr>
      <w:r w:rsidRPr="006B5567">
        <w:rPr>
          <w:lang w:eastAsia="x-none"/>
        </w:rPr>
        <w:t xml:space="preserve">Можете да редактирате поле от панела, като кликнете върху </w:t>
      </w:r>
      <w:r w:rsidRPr="006B5567">
        <w:rPr>
          <w:b/>
          <w:lang w:eastAsia="x-none"/>
        </w:rPr>
        <w:t>Редакция</w:t>
      </w:r>
      <w:r w:rsidRPr="006B5567">
        <w:rPr>
          <w:lang w:eastAsia="x-none"/>
        </w:rPr>
        <w:t xml:space="preserve">, в десния край на реда. Отваря се картата на полето. Нанесете необходимите промени и съхранете корекциите, като кликнете върху </w:t>
      </w:r>
      <w:r w:rsidRPr="006B5567">
        <w:rPr>
          <w:b/>
          <w:lang w:eastAsia="x-none"/>
        </w:rPr>
        <w:t>Обнови</w:t>
      </w:r>
      <w:r w:rsidRPr="006B5567">
        <w:rPr>
          <w:lang w:eastAsia="x-none"/>
        </w:rPr>
        <w:t>.</w:t>
      </w:r>
    </w:p>
    <w:p w:rsidR="00364F51" w:rsidRPr="006B5567" w:rsidRDefault="00364F51" w:rsidP="00364F51">
      <w:pPr>
        <w:pStyle w:val="Heading3"/>
        <w:rPr>
          <w:lang w:val="bg-BG"/>
        </w:rPr>
      </w:pPr>
      <w:r w:rsidRPr="006B5567">
        <w:rPr>
          <w:lang w:val="bg-BG"/>
        </w:rPr>
        <w:t xml:space="preserve">Типове полета </w:t>
      </w:r>
    </w:p>
    <w:p w:rsidR="00364F51" w:rsidRPr="006B5567" w:rsidRDefault="00364F51" w:rsidP="00364F51">
      <w:pPr>
        <w:rPr>
          <w:lang w:eastAsia="x-none"/>
        </w:rPr>
      </w:pPr>
      <w:r w:rsidRPr="006B5567">
        <w:rPr>
          <w:lang w:eastAsia="x-none"/>
        </w:rPr>
        <w:t>В отделен регистър са изнесени типовете полета, които можете да ползвате в динамичните регистри</w:t>
      </w:r>
      <w:r w:rsidR="00675CFC" w:rsidRPr="006B5567">
        <w:rPr>
          <w:lang w:eastAsia="x-none"/>
        </w:rPr>
        <w:t xml:space="preserve"> и формуляри</w:t>
      </w:r>
      <w:r w:rsidRPr="006B5567">
        <w:rPr>
          <w:lang w:eastAsia="x-none"/>
        </w:rPr>
        <w:t xml:space="preserve">. Те се визуализират в панел Tools (вижте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6065704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313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>).</w:t>
      </w:r>
    </w:p>
    <w:p w:rsidR="00364F51" w:rsidRPr="006B5567" w:rsidRDefault="00364F51" w:rsidP="00364F51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2362835"/>
            <wp:effectExtent l="19050" t="19050" r="13335" b="184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2020-11-12 09_28_19-Типове полета на динамичните регистри.png"/>
                    <pic:cNvPicPr/>
                  </pic:nvPicPr>
                  <pic:blipFill>
                    <a:blip r:embed="rId3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3628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64F51" w:rsidRPr="006B5567" w:rsidRDefault="00364F51" w:rsidP="00364F51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29</w:t>
      </w:r>
      <w:r w:rsidRPr="006B5567">
        <w:fldChar w:fldCharType="end"/>
      </w:r>
      <w:r w:rsidRPr="006B5567">
        <w:t xml:space="preserve"> типове полета в динамичните регистри</w:t>
      </w:r>
    </w:p>
    <w:p w:rsidR="00364F51" w:rsidRPr="006B5567" w:rsidRDefault="00364F51" w:rsidP="00364F51">
      <w:pPr>
        <w:rPr>
          <w:lang w:eastAsia="x-none"/>
        </w:rPr>
      </w:pPr>
      <w:r w:rsidRPr="006B5567">
        <w:rPr>
          <w:lang w:eastAsia="x-none"/>
        </w:rPr>
        <w:t xml:space="preserve">От </w:t>
      </w:r>
      <w:r w:rsidRPr="006B5567">
        <w:rPr>
          <w:b/>
          <w:lang w:eastAsia="x-none"/>
        </w:rPr>
        <w:t>Действия</w:t>
      </w:r>
      <w:r w:rsidRPr="006B5567">
        <w:rPr>
          <w:lang w:eastAsia="x-none"/>
        </w:rPr>
        <w:t xml:space="preserve"> можете само да деактивирате или активирате тип поле. </w:t>
      </w:r>
    </w:p>
    <w:p w:rsidR="00364F51" w:rsidRPr="006B5567" w:rsidRDefault="00112B01" w:rsidP="00112B01">
      <w:pPr>
        <w:pStyle w:val="Heading3"/>
        <w:rPr>
          <w:lang w:val="bg-BG"/>
        </w:rPr>
      </w:pPr>
      <w:r w:rsidRPr="006B5567">
        <w:rPr>
          <w:lang w:val="bg-BG"/>
        </w:rPr>
        <w:t>Статични регистри за Dropdown</w:t>
      </w:r>
    </w:p>
    <w:p w:rsidR="00112B01" w:rsidRPr="006B5567" w:rsidRDefault="00112B01" w:rsidP="00112B01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2621915"/>
            <wp:effectExtent l="19050" t="19050" r="13335" b="260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2020-11-12 09_31_13-Статични регистри като източник за dropdown компонент, използван за създаване на.png"/>
                    <pic:cNvPicPr/>
                  </pic:nvPicPr>
                  <pic:blipFill>
                    <a:blip r:embed="rId3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6219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12B01" w:rsidRPr="006B5567" w:rsidRDefault="00112B01" w:rsidP="00112B01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30</w:t>
      </w:r>
      <w:r w:rsidRPr="006B5567">
        <w:fldChar w:fldCharType="end"/>
      </w:r>
      <w:r w:rsidRPr="006B5567">
        <w:t xml:space="preserve"> Статични регистри за Dropdown</w:t>
      </w:r>
    </w:p>
    <w:p w:rsidR="00112B01" w:rsidRPr="006B5567" w:rsidRDefault="00F71E0C" w:rsidP="00112B01">
      <w:pPr>
        <w:rPr>
          <w:lang w:eastAsia="x-none"/>
        </w:rPr>
      </w:pPr>
      <w:r w:rsidRPr="006B5567">
        <w:rPr>
          <w:lang w:eastAsia="x-none"/>
        </w:rPr>
        <w:t>Това е помощен регистър посредством, който добавяте полета от статични регистри, които могат да бъдат избирани в dropdown компонент (падащи списъци) в полета на динамичните регистри</w:t>
      </w:r>
      <w:r w:rsidR="00D751C0" w:rsidRPr="006B5567">
        <w:rPr>
          <w:lang w:eastAsia="x-none"/>
        </w:rPr>
        <w:t xml:space="preserve"> и формулярите</w:t>
      </w:r>
      <w:r w:rsidRPr="006B5567">
        <w:rPr>
          <w:lang w:eastAsia="x-none"/>
        </w:rPr>
        <w:t xml:space="preserve">. </w:t>
      </w:r>
    </w:p>
    <w:p w:rsidR="00F71E0C" w:rsidRPr="006B5567" w:rsidRDefault="00F71E0C" w:rsidP="00F71E0C">
      <w:pPr>
        <w:pStyle w:val="Heading4"/>
        <w:rPr>
          <w:lang w:val="bg-BG"/>
        </w:rPr>
      </w:pPr>
      <w:r w:rsidRPr="006B5567">
        <w:rPr>
          <w:lang w:val="bg-BG"/>
        </w:rPr>
        <w:lastRenderedPageBreak/>
        <w:t>Нов</w:t>
      </w:r>
    </w:p>
    <w:p w:rsidR="00F71E0C" w:rsidRPr="006B5567" w:rsidRDefault="00F71E0C" w:rsidP="00F71E0C">
      <w:pPr>
        <w:rPr>
          <w:lang w:eastAsia="x-none"/>
        </w:rPr>
      </w:pPr>
      <w:r w:rsidRPr="006B5567">
        <w:rPr>
          <w:lang w:eastAsia="x-none"/>
        </w:rPr>
        <w:t xml:space="preserve">Нов източник за dropdown компонент регистрирате, като кликнете с мишката върху бутона </w:t>
      </w:r>
      <w:r w:rsidRPr="006B5567">
        <w:rPr>
          <w:b/>
          <w:lang w:eastAsia="x-none"/>
        </w:rPr>
        <w:t>Нов</w:t>
      </w:r>
      <w:r w:rsidRPr="006B5567">
        <w:rPr>
          <w:lang w:eastAsia="x-none"/>
        </w:rPr>
        <w:t xml:space="preserve">. Отваря се регистрационна бланка, която трябва да попълните. </w:t>
      </w:r>
    </w:p>
    <w:p w:rsidR="00F71E0C" w:rsidRPr="006B5567" w:rsidRDefault="00F71E0C" w:rsidP="00F71E0C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3881266" cy="2506431"/>
            <wp:effectExtent l="19050" t="19050" r="24130" b="273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2020-11-12 09_53_10-Статични регистри като източник за dropdown компонент, използван за създаване на.png"/>
                    <pic:cNvPicPr/>
                  </pic:nvPicPr>
                  <pic:blipFill>
                    <a:blip r:embed="rId3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1575" cy="25130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71E0C" w:rsidRPr="006B5567" w:rsidRDefault="00F71E0C" w:rsidP="00F71E0C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31</w:t>
      </w:r>
      <w:r w:rsidRPr="006B5567">
        <w:fldChar w:fldCharType="end"/>
      </w:r>
      <w:r w:rsidRPr="006B5567">
        <w:t xml:space="preserve"> Нов dropdown компонент</w:t>
      </w:r>
    </w:p>
    <w:p w:rsidR="00F71E0C" w:rsidRPr="006B5567" w:rsidRDefault="00F71E0C" w:rsidP="00F71E0C">
      <w:r w:rsidRPr="006B5567">
        <w:t xml:space="preserve">Изберете регистъра, който ще ползвате в полето. </w:t>
      </w:r>
      <w:r w:rsidRPr="006B5567">
        <w:rPr>
          <w:b/>
        </w:rPr>
        <w:t xml:space="preserve">След това в поле Име на колона използване като display member </w:t>
      </w:r>
      <w:r w:rsidRPr="006B5567">
        <w:t xml:space="preserve">изберете името на полето от регистъра, чиито данни искате да се визуализират в падащия списък. В поле </w:t>
      </w:r>
      <w:r w:rsidRPr="006B5567">
        <w:rPr>
          <w:b/>
        </w:rPr>
        <w:t>Описание</w:t>
      </w:r>
      <w:r w:rsidRPr="006B5567">
        <w:t xml:space="preserve">, можете да въведете кратко описание, което ще улесни вас и колегите ви при включването на такъв тип полета в динамичния регистър или формуляра. </w:t>
      </w:r>
    </w:p>
    <w:p w:rsidR="00F517BE" w:rsidRPr="006B5567" w:rsidRDefault="00F517BE" w:rsidP="00F517BE">
      <w:pPr>
        <w:pStyle w:val="Heading4"/>
        <w:rPr>
          <w:lang w:val="bg-BG"/>
        </w:rPr>
      </w:pPr>
      <w:r w:rsidRPr="006B5567">
        <w:rPr>
          <w:lang w:val="bg-BG"/>
        </w:rPr>
        <w:t>Действия</w:t>
      </w:r>
    </w:p>
    <w:p w:rsidR="00F517BE" w:rsidRPr="006B5567" w:rsidRDefault="00F517BE" w:rsidP="00F517BE">
      <w:pPr>
        <w:spacing w:after="0"/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F517BE" w:rsidRPr="006B5567" w:rsidRDefault="00F517BE" w:rsidP="00F517BE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1310754" cy="1722269"/>
            <wp:effectExtent l="19050" t="19050" r="22860" b="1143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2020-11-12 10_03_34-Статични регистри като източник за dropdown компонент, използван за създаване на.png"/>
                    <pic:cNvPicPr/>
                  </pic:nvPicPr>
                  <pic:blipFill>
                    <a:blip r:embed="rId3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754" cy="172226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517BE" w:rsidRPr="006B5567" w:rsidRDefault="00F517BE" w:rsidP="00F517BE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32</w:t>
      </w:r>
      <w:r w:rsidRPr="006B5567">
        <w:fldChar w:fldCharType="end"/>
      </w:r>
      <w:r w:rsidRPr="006B5567">
        <w:t xml:space="preserve"> Действия в Статични регистри за Dropdown</w:t>
      </w:r>
    </w:p>
    <w:p w:rsidR="00F517BE" w:rsidRPr="006B5567" w:rsidRDefault="00F517BE" w:rsidP="00F517BE">
      <w:pPr>
        <w:pStyle w:val="ListParagraph"/>
        <w:numPr>
          <w:ilvl w:val="0"/>
          <w:numId w:val="30"/>
        </w:numPr>
        <w:rPr>
          <w:lang w:val="bg-BG" w:eastAsia="x-none"/>
        </w:rPr>
      </w:pPr>
      <w:r w:rsidRPr="006B5567">
        <w:rPr>
          <w:lang w:val="bg-BG" w:eastAsia="x-none"/>
        </w:rPr>
        <w:t>Редакция – отваряте бланката на dropdown компонента за редакции</w:t>
      </w:r>
    </w:p>
    <w:p w:rsidR="00F517BE" w:rsidRPr="006B5567" w:rsidRDefault="00F517BE" w:rsidP="00F517BE">
      <w:pPr>
        <w:pStyle w:val="ListParagraph"/>
        <w:numPr>
          <w:ilvl w:val="0"/>
          <w:numId w:val="30"/>
        </w:numPr>
        <w:rPr>
          <w:lang w:val="bg-BG" w:eastAsia="x-none"/>
        </w:rPr>
      </w:pPr>
      <w:r w:rsidRPr="006B5567">
        <w:rPr>
          <w:lang w:val="bg-BG" w:eastAsia="x-none"/>
        </w:rPr>
        <w:lastRenderedPageBreak/>
        <w:t>Деактивиране – деактивирате компонента</w:t>
      </w:r>
    </w:p>
    <w:p w:rsidR="00F517BE" w:rsidRPr="006B5567" w:rsidRDefault="00F517BE" w:rsidP="00F517BE">
      <w:pPr>
        <w:pStyle w:val="ListParagraph"/>
        <w:numPr>
          <w:ilvl w:val="0"/>
          <w:numId w:val="30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Активиране – активирате компонента </w:t>
      </w:r>
    </w:p>
    <w:p w:rsidR="00F517BE" w:rsidRPr="006B5567" w:rsidRDefault="00F517BE" w:rsidP="00405649">
      <w:pPr>
        <w:pStyle w:val="Heading2"/>
      </w:pPr>
      <w:bookmarkStart w:id="162" w:name="_Toc56097437"/>
      <w:r w:rsidRPr="006B5567">
        <w:t>Кодове на полета</w:t>
      </w:r>
      <w:bookmarkEnd w:id="162"/>
    </w:p>
    <w:p w:rsidR="00F517BE" w:rsidRPr="006B5567" w:rsidRDefault="00C40030" w:rsidP="00C40030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3516630"/>
            <wp:effectExtent l="19050" t="19050" r="13335" b="266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2020-11-12 10_16_31-Кодове на полета.png"/>
                    <pic:cNvPicPr/>
                  </pic:nvPicPr>
                  <pic:blipFill>
                    <a:blip r:embed="rId3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5166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40030" w:rsidRPr="006B5567" w:rsidRDefault="00C40030" w:rsidP="00C40030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33</w:t>
      </w:r>
      <w:r w:rsidRPr="006B5567">
        <w:fldChar w:fldCharType="end"/>
      </w:r>
      <w:r w:rsidRPr="006B5567">
        <w:t xml:space="preserve"> Кодове на полета</w:t>
      </w:r>
    </w:p>
    <w:p w:rsidR="00C40030" w:rsidRPr="006B5567" w:rsidRDefault="00C40030" w:rsidP="00C40030">
      <w:pPr>
        <w:rPr>
          <w:lang w:eastAsia="x-none"/>
        </w:rPr>
      </w:pPr>
      <w:r w:rsidRPr="006B5567">
        <w:rPr>
          <w:lang w:eastAsia="x-none"/>
        </w:rPr>
        <w:t xml:space="preserve">За да може попълването на поле във формуляр/динамичен регистър да предизвика определено действие от страна на системата е необходимо в бланката за дефиниране на поле да въведете код на поле. </w:t>
      </w:r>
    </w:p>
    <w:p w:rsidR="00C40030" w:rsidRPr="006B5567" w:rsidRDefault="00C40030" w:rsidP="00C40030">
      <w:pPr>
        <w:rPr>
          <w:lang w:eastAsia="x-none"/>
        </w:rPr>
      </w:pPr>
      <w:r w:rsidRPr="006B5567">
        <w:rPr>
          <w:lang w:eastAsia="x-none"/>
        </w:rPr>
        <w:t xml:space="preserve">Например, ако попълването на заявка за участие трябва да изпрати съобщение до  ръководителя на кандидата, в заявката трябва да включите поле за избор на институция (от регистър </w:t>
      </w:r>
      <w:r w:rsidRPr="006B5567">
        <w:rPr>
          <w:lang w:eastAsia="x-none"/>
        </w:rPr>
        <w:fldChar w:fldCharType="begin"/>
      </w:r>
      <w:r w:rsidRPr="006B5567">
        <w:rPr>
          <w:lang w:eastAsia="x-none"/>
        </w:rPr>
        <w:instrText xml:space="preserve"> REF _Ref56068888 \h </w:instrText>
      </w:r>
      <w:r w:rsidRPr="006B5567">
        <w:rPr>
          <w:lang w:eastAsia="x-none"/>
        </w:rPr>
      </w:r>
      <w:r w:rsidRPr="006B5567">
        <w:rPr>
          <w:lang w:eastAsia="x-none"/>
        </w:rPr>
        <w:fldChar w:fldCharType="separate"/>
      </w:r>
      <w:r w:rsidR="00313A5A" w:rsidRPr="006B5567">
        <w:t>Институции и организации</w:t>
      </w:r>
      <w:r w:rsidRPr="006B5567">
        <w:rPr>
          <w:lang w:eastAsia="x-none"/>
        </w:rPr>
        <w:fldChar w:fldCharType="end"/>
      </w:r>
      <w:r w:rsidRPr="006B5567">
        <w:rPr>
          <w:lang w:eastAsia="x-none"/>
        </w:rPr>
        <w:t>) с код Institution_of_employment_form.</w:t>
      </w:r>
    </w:p>
    <w:p w:rsidR="00C40030" w:rsidRPr="006B5567" w:rsidRDefault="00C40030" w:rsidP="00C40030">
      <w:pPr>
        <w:rPr>
          <w:lang w:eastAsia="x-none"/>
        </w:rPr>
      </w:pPr>
      <w:r w:rsidRPr="006B5567">
        <w:rPr>
          <w:lang w:eastAsia="x-none"/>
        </w:rPr>
        <w:t>В таблицата са визуализирани всички кодове на полета. Ако разгърнете таблицата, като кликнете върху триъгълника пред името на полето ще отворите списък с формуляри, в които е включено поле с този код.</w:t>
      </w:r>
    </w:p>
    <w:p w:rsidR="00C40030" w:rsidRPr="006B5567" w:rsidRDefault="00C40030" w:rsidP="00C40030">
      <w:pPr>
        <w:rPr>
          <w:lang w:eastAsia="x-none"/>
        </w:rPr>
      </w:pPr>
      <w:r w:rsidRPr="006B5567">
        <w:rPr>
          <w:lang w:eastAsia="x-none"/>
        </w:rPr>
        <w:t>Редакцията на кода на полето ви позволява само да добавите или промените неговото описание.</w:t>
      </w:r>
    </w:p>
    <w:p w:rsidR="00C40030" w:rsidRPr="006B5567" w:rsidRDefault="00C40030" w:rsidP="00C40030">
      <w:pPr>
        <w:rPr>
          <w:lang w:eastAsia="x-none"/>
        </w:rPr>
      </w:pPr>
    </w:p>
    <w:p w:rsidR="002A5815" w:rsidRPr="006B5567" w:rsidRDefault="002A5815" w:rsidP="002A5815">
      <w:pPr>
        <w:pStyle w:val="Heading1"/>
      </w:pPr>
      <w:bookmarkStart w:id="163" w:name="_Toc56097438"/>
      <w:bookmarkEnd w:id="160"/>
      <w:r w:rsidRPr="006B5567">
        <w:lastRenderedPageBreak/>
        <w:t>Присъствен списък</w:t>
      </w:r>
      <w:bookmarkEnd w:id="149"/>
      <w:bookmarkEnd w:id="163"/>
    </w:p>
    <w:p w:rsidR="002A5815" w:rsidRPr="006B5567" w:rsidRDefault="00FB0411" w:rsidP="00FB0411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2434014"/>
            <wp:effectExtent l="19050" t="19050" r="13335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2020-11-12 10_29_19-Присъствен списък.png"/>
                    <pic:cNvPicPr/>
                  </pic:nvPicPr>
                  <pic:blipFill>
                    <a:blip r:embed="rId3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6823" cy="244437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FB0411" w:rsidRPr="006B5567" w:rsidRDefault="00FB0411" w:rsidP="00FB0411">
      <w:pPr>
        <w:pStyle w:val="Caption"/>
        <w:ind w:firstLine="0"/>
        <w:jc w:val="center"/>
      </w:pPr>
      <w:bookmarkStart w:id="164" w:name="_Ref56070147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34</w:t>
      </w:r>
      <w:r w:rsidRPr="006B5567">
        <w:fldChar w:fldCharType="end"/>
      </w:r>
      <w:bookmarkEnd w:id="164"/>
      <w:r w:rsidRPr="006B5567">
        <w:t xml:space="preserve"> Присъствен списък</w:t>
      </w:r>
    </w:p>
    <w:p w:rsidR="00FB0411" w:rsidRPr="006B5567" w:rsidRDefault="00FB0411" w:rsidP="002A5815">
      <w:r w:rsidRPr="006B5567">
        <w:t>В присъствения списък се извеждат на екрана данните въведени за отсъствията на служителите на НИП. П</w:t>
      </w:r>
      <w:r w:rsidR="002A5815" w:rsidRPr="006B5567">
        <w:t>о подразбиране се зарежда информацията относно отсъствия</w:t>
      </w:r>
      <w:r w:rsidRPr="006B5567">
        <w:t xml:space="preserve">та на личния състав </w:t>
      </w:r>
      <w:r w:rsidR="002A5815" w:rsidRPr="006B5567">
        <w:t>за текущия месец.</w:t>
      </w:r>
      <w:r w:rsidRPr="006B5567">
        <w:t xml:space="preserve"> Можете да промените периода, като кликнете с мишката върху текущо визуализирания период. Ще се отвори екран за избор на период. </w:t>
      </w:r>
    </w:p>
    <w:p w:rsidR="00FB0411" w:rsidRPr="006B5567" w:rsidRDefault="00FB0411" w:rsidP="00FB0411">
      <w:pPr>
        <w:pStyle w:val="Caption"/>
        <w:ind w:firstLine="0"/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1387292" cy="1355154"/>
            <wp:effectExtent l="19050" t="19050" r="22860" b="165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2020-11-12 10_36_13-Присъствен списък.png"/>
                    <pic:cNvPicPr/>
                  </pic:nvPicPr>
                  <pic:blipFill>
                    <a:blip r:embed="rId3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4605" cy="1362298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  <w:r w:rsidR="002A5815" w:rsidRPr="006B5567">
        <w:br/>
      </w: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35</w:t>
      </w:r>
      <w:r w:rsidRPr="006B5567">
        <w:fldChar w:fldCharType="end"/>
      </w:r>
      <w:r w:rsidRPr="006B5567">
        <w:t xml:space="preserve"> Екран за избор на период</w:t>
      </w:r>
    </w:p>
    <w:p w:rsidR="00FB0411" w:rsidRPr="006B5567" w:rsidRDefault="00FB0411" w:rsidP="00FB0411">
      <w:pPr>
        <w:pStyle w:val="Caption"/>
        <w:ind w:firstLine="0"/>
        <w:rPr>
          <w:i w:val="0"/>
          <w:iCs w:val="0"/>
          <w:color w:val="auto"/>
          <w:sz w:val="22"/>
          <w:szCs w:val="22"/>
        </w:rPr>
      </w:pPr>
      <w:r w:rsidRPr="006B5567">
        <w:rPr>
          <w:i w:val="0"/>
          <w:iCs w:val="0"/>
          <w:color w:val="auto"/>
          <w:sz w:val="22"/>
          <w:szCs w:val="22"/>
        </w:rPr>
        <w:t>За по-лесна навигация в таблицата можете да филтрирате данни по дирекции.</w:t>
      </w:r>
    </w:p>
    <w:p w:rsidR="002A5815" w:rsidRPr="006B5567" w:rsidRDefault="00FB0411" w:rsidP="00FB0411">
      <w:pPr>
        <w:pStyle w:val="Caption"/>
        <w:ind w:firstLine="0"/>
        <w:jc w:val="center"/>
      </w:pPr>
      <w:r w:rsidRPr="006B5567">
        <w:rPr>
          <w:i w:val="0"/>
          <w:iCs w:val="0"/>
          <w:noProof/>
          <w:color w:val="auto"/>
          <w:sz w:val="22"/>
          <w:szCs w:val="22"/>
          <w:lang w:eastAsia="bg-BG"/>
        </w:rPr>
        <w:lastRenderedPageBreak/>
        <w:drawing>
          <wp:inline distT="0" distB="0" distL="0" distR="0">
            <wp:extent cx="1519615" cy="2614889"/>
            <wp:effectExtent l="19050" t="19050" r="23495" b="146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2020-11-12 10_38_55-Присъствен списък.png"/>
                    <pic:cNvPicPr/>
                  </pic:nvPicPr>
                  <pic:blipFill>
                    <a:blip r:embed="rId3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4762" cy="269257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  <w:r w:rsidR="002A5815" w:rsidRPr="006B5567">
        <w:rPr>
          <w:i w:val="0"/>
          <w:iCs w:val="0"/>
          <w:color w:val="auto"/>
          <w:sz w:val="22"/>
          <w:szCs w:val="22"/>
        </w:rPr>
        <w:br/>
      </w: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36</w:t>
      </w:r>
      <w:r w:rsidRPr="006B5567">
        <w:fldChar w:fldCharType="end"/>
      </w:r>
      <w:r w:rsidRPr="006B5567">
        <w:t xml:space="preserve"> Филтриране по дирекции</w:t>
      </w:r>
    </w:p>
    <w:p w:rsidR="00FB0411" w:rsidRPr="006B5567" w:rsidRDefault="006A5A8B" w:rsidP="00FB0411">
      <w:r w:rsidRPr="006B5567">
        <w:t xml:space="preserve">За да въведете промяна в календара, която се отнася до всички служители, кликнете върху бутона  </w:t>
      </w:r>
      <w:r w:rsidRPr="006B5567">
        <w:rPr>
          <w:b/>
        </w:rPr>
        <w:t xml:space="preserve">Добави </w:t>
      </w:r>
      <w:r w:rsidRPr="00D2073C">
        <w:t>(</w:t>
      </w:r>
      <w:r w:rsidRPr="006B5567">
        <w:t xml:space="preserve">под </w:t>
      </w:r>
      <w:r w:rsidRPr="006B5567">
        <w:rPr>
          <w:b/>
        </w:rPr>
        <w:t>Промяна за всички служители</w:t>
      </w:r>
      <w:r w:rsidRPr="006B5567">
        <w:t xml:space="preserve"> - вижте на </w:t>
      </w:r>
      <w:r w:rsidRPr="006B5567">
        <w:fldChar w:fldCharType="begin"/>
      </w:r>
      <w:r w:rsidRPr="006B5567">
        <w:instrText xml:space="preserve"> REF _Ref56070147 \h </w:instrText>
      </w:r>
      <w:r w:rsidRPr="006B5567"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331</w:t>
      </w:r>
      <w:r w:rsidRPr="006B5567">
        <w:fldChar w:fldCharType="end"/>
      </w:r>
      <w:r w:rsidRPr="006B5567">
        <w:t xml:space="preserve">). Отваря се екран за регистриране на отсъствие. </w:t>
      </w:r>
    </w:p>
    <w:p w:rsidR="006A5A8B" w:rsidRPr="006B5567" w:rsidRDefault="006A5A8B" w:rsidP="006A5A8B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2289290" cy="2800248"/>
            <wp:effectExtent l="19050" t="19050" r="15875" b="1968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2020-11-12 10_44_10-Присъствен списък.png"/>
                    <pic:cNvPicPr/>
                  </pic:nvPicPr>
                  <pic:blipFill>
                    <a:blip r:embed="rId3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4150" cy="2806193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A5A8B" w:rsidRPr="006B5567" w:rsidRDefault="006A5A8B" w:rsidP="006A5A8B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37</w:t>
      </w:r>
      <w:r w:rsidRPr="006B5567">
        <w:fldChar w:fldCharType="end"/>
      </w:r>
      <w:r w:rsidRPr="006B5567">
        <w:t xml:space="preserve"> Отсъствие за всички служители</w:t>
      </w:r>
    </w:p>
    <w:p w:rsidR="00B02D5F" w:rsidRPr="006B5567" w:rsidRDefault="00B02D5F" w:rsidP="00B02D5F">
      <w:pPr>
        <w:pStyle w:val="ListParagraph"/>
        <w:numPr>
          <w:ilvl w:val="0"/>
          <w:numId w:val="31"/>
        </w:numPr>
        <w:rPr>
          <w:lang w:val="bg-BG"/>
        </w:rPr>
      </w:pPr>
      <w:r w:rsidRPr="006B5567">
        <w:rPr>
          <w:lang w:val="bg-BG"/>
        </w:rPr>
        <w:t xml:space="preserve">Период на отсъствие - </w:t>
      </w:r>
      <w:r w:rsidR="00EF34BB" w:rsidRPr="006B5567">
        <w:rPr>
          <w:lang w:val="bg-BG"/>
        </w:rPr>
        <w:t xml:space="preserve">Въведете периода на отсъствие в полетата „От“ – „До“. </w:t>
      </w:r>
    </w:p>
    <w:p w:rsidR="006A5A8B" w:rsidRPr="006B5567" w:rsidRDefault="00B02D5F" w:rsidP="00B02D5F">
      <w:pPr>
        <w:pStyle w:val="ListParagraph"/>
        <w:numPr>
          <w:ilvl w:val="0"/>
          <w:numId w:val="31"/>
        </w:numPr>
        <w:rPr>
          <w:lang w:val="bg-BG"/>
        </w:rPr>
      </w:pPr>
      <w:r w:rsidRPr="006B5567">
        <w:rPr>
          <w:lang w:val="bg-BG"/>
        </w:rPr>
        <w:t xml:space="preserve">Вид отсъствие - </w:t>
      </w:r>
      <w:r w:rsidR="00EF34BB" w:rsidRPr="006B5567">
        <w:rPr>
          <w:lang w:val="bg-BG"/>
        </w:rPr>
        <w:t xml:space="preserve">Задължително е да изберете вид отсъствие. За целта е необходимо да щракнете с мишката в полето </w:t>
      </w:r>
      <w:r w:rsidR="00EF34BB" w:rsidRPr="006B5567">
        <w:rPr>
          <w:b/>
          <w:lang w:val="bg-BG"/>
        </w:rPr>
        <w:t>Вид отсъствие</w:t>
      </w:r>
      <w:r w:rsidR="00EF34BB" w:rsidRPr="006B5567">
        <w:rPr>
          <w:lang w:val="bg-BG"/>
        </w:rPr>
        <w:t xml:space="preserve">. Ще се отвори списък, от който трябва да изберете. </w:t>
      </w:r>
    </w:p>
    <w:p w:rsidR="00EF34BB" w:rsidRPr="006B5567" w:rsidRDefault="00EF34BB" w:rsidP="00EF34BB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2460316" cy="3414199"/>
            <wp:effectExtent l="19050" t="19050" r="16510" b="152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2020-11-12 10_57_55-Присъствен списък.png"/>
                    <pic:cNvPicPr/>
                  </pic:nvPicPr>
                  <pic:blipFill>
                    <a:blip r:embed="rId3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4691" cy="342027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EF34BB" w:rsidRPr="006B5567" w:rsidRDefault="00EF34BB" w:rsidP="00EF34BB">
      <w:pPr>
        <w:pStyle w:val="Caption"/>
        <w:ind w:firstLine="0"/>
        <w:jc w:val="center"/>
      </w:pPr>
      <w:bookmarkStart w:id="165" w:name="_Ref56072310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38</w:t>
      </w:r>
      <w:r w:rsidRPr="006B5567">
        <w:fldChar w:fldCharType="end"/>
      </w:r>
      <w:bookmarkEnd w:id="165"/>
      <w:r w:rsidRPr="006B5567">
        <w:t xml:space="preserve"> Избор на вид отсъствие</w:t>
      </w:r>
    </w:p>
    <w:p w:rsidR="00F96A88" w:rsidRPr="006B5567" w:rsidRDefault="00F96A88" w:rsidP="00F96A88">
      <w:pPr>
        <w:spacing w:after="0"/>
      </w:pPr>
      <w:r w:rsidRPr="006B5567">
        <w:t xml:space="preserve">Ако вида отсъствие липсва в списъка, имате възможност да го добавите като кликнете върху </w:t>
      </w:r>
      <w:r w:rsidRPr="006B5567">
        <w:rPr>
          <w:b/>
        </w:rPr>
        <w:t>Добавяне</w:t>
      </w:r>
      <w:r w:rsidRPr="006B5567">
        <w:t>. Отваря се екран за добавяне на номенклатура.</w:t>
      </w:r>
    </w:p>
    <w:p w:rsidR="00F96A88" w:rsidRPr="006B5567" w:rsidRDefault="00F96A88" w:rsidP="00F96A88">
      <w:pPr>
        <w:spacing w:before="0" w:after="0"/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1756437" cy="327807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2020-11-12 11_06_27-Присъствен списък.png"/>
                    <pic:cNvPicPr/>
                  </pic:nvPicPr>
                  <pic:blipFill>
                    <a:blip r:embed="rId3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8560" cy="3375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A88" w:rsidRPr="006B5567" w:rsidRDefault="00F96A88" w:rsidP="00F96A88">
      <w:pPr>
        <w:pStyle w:val="Caption"/>
        <w:spacing w:before="0" w:after="0"/>
        <w:ind w:firstLine="0"/>
        <w:jc w:val="center"/>
      </w:pPr>
      <w:bookmarkStart w:id="166" w:name="_Ref56072321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39</w:t>
      </w:r>
      <w:r w:rsidRPr="006B5567">
        <w:fldChar w:fldCharType="end"/>
      </w:r>
      <w:bookmarkEnd w:id="166"/>
      <w:r w:rsidRPr="006B5567">
        <w:t xml:space="preserve"> Добавяне на номенклатура</w:t>
      </w:r>
    </w:p>
    <w:p w:rsidR="00F96A88" w:rsidRPr="006B5567" w:rsidRDefault="00B02D5F" w:rsidP="00F96A88">
      <w:r w:rsidRPr="006B5567">
        <w:lastRenderedPageBreak/>
        <w:t xml:space="preserve">В поле </w:t>
      </w:r>
      <w:r w:rsidRPr="006B5567">
        <w:rPr>
          <w:b/>
        </w:rPr>
        <w:t>Име</w:t>
      </w:r>
      <w:r w:rsidRPr="006B5567">
        <w:t xml:space="preserve"> въведете новата номенклатура и кликнете върху </w:t>
      </w:r>
      <w:r w:rsidRPr="006B5567">
        <w:rPr>
          <w:b/>
        </w:rPr>
        <w:t>Запис</w:t>
      </w:r>
      <w:r w:rsidRPr="006B5567">
        <w:t xml:space="preserve">. </w:t>
      </w:r>
    </w:p>
    <w:p w:rsidR="00B02D5F" w:rsidRPr="006B5567" w:rsidRDefault="00B02D5F" w:rsidP="00B02D5F">
      <w:pPr>
        <w:pStyle w:val="ListParagraph"/>
        <w:numPr>
          <w:ilvl w:val="0"/>
          <w:numId w:val="32"/>
        </w:numPr>
        <w:rPr>
          <w:lang w:val="bg-BG"/>
        </w:rPr>
      </w:pPr>
      <w:r w:rsidRPr="006B5567">
        <w:rPr>
          <w:lang w:val="bg-BG"/>
        </w:rPr>
        <w:t>Основание за отсъствие – незадължително поле за въвеждане на текст</w:t>
      </w:r>
    </w:p>
    <w:p w:rsidR="00B02D5F" w:rsidRPr="006B5567" w:rsidRDefault="00B02D5F" w:rsidP="009B4423">
      <w:pPr>
        <w:pStyle w:val="ListParagraph"/>
        <w:numPr>
          <w:ilvl w:val="0"/>
          <w:numId w:val="32"/>
        </w:numPr>
        <w:rPr>
          <w:lang w:val="bg-BG"/>
        </w:rPr>
      </w:pPr>
      <w:r w:rsidRPr="006B5567">
        <w:rPr>
          <w:lang w:val="bg-BG"/>
        </w:rPr>
        <w:t>Създадено от – попълва се автоматично с потребителското име на регистратора на отсъствието.</w:t>
      </w:r>
    </w:p>
    <w:p w:rsidR="00B02D5F" w:rsidRPr="006B5567" w:rsidRDefault="003E2FBC" w:rsidP="003E2FBC">
      <w:pPr>
        <w:pStyle w:val="Heading2"/>
      </w:pPr>
      <w:bookmarkStart w:id="167" w:name="_Toc56097439"/>
      <w:r w:rsidRPr="006B5567">
        <w:t>Добавяне на персонално отсъствие.</w:t>
      </w:r>
      <w:bookmarkEnd w:id="167"/>
    </w:p>
    <w:p w:rsidR="003E2FBC" w:rsidRPr="006B5567" w:rsidRDefault="002A5815" w:rsidP="002A5815">
      <w:r w:rsidRPr="006B5567">
        <w:t xml:space="preserve">Добавяне/Промяна на присъствие се осъществява като се натисне върху квадратчето за съответния ден и служител. </w:t>
      </w:r>
      <w:r w:rsidR="003E2FBC" w:rsidRPr="006B5567">
        <w:t>Отваря се екран за регистриране на персонално отсъствие.</w:t>
      </w:r>
    </w:p>
    <w:p w:rsidR="002A5815" w:rsidRPr="006B5567" w:rsidRDefault="003E2FBC" w:rsidP="003E2FBC">
      <w:pPr>
        <w:pStyle w:val="Caption"/>
        <w:ind w:firstLine="0"/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2026152" cy="3136981"/>
            <wp:effectExtent l="19050" t="19050" r="12700" b="2540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2020-11-12 11_15_14-Присъствен списък.png"/>
                    <pic:cNvPicPr/>
                  </pic:nvPicPr>
                  <pic:blipFill>
                    <a:blip r:embed="rId3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2762" cy="3162698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  <w:r w:rsidR="002A5815" w:rsidRPr="006B5567">
        <w:br/>
      </w: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40</w:t>
      </w:r>
      <w:r w:rsidRPr="006B5567">
        <w:fldChar w:fldCharType="end"/>
      </w:r>
      <w:r w:rsidRPr="006B5567">
        <w:t xml:space="preserve"> Регистрация на персонално отсъствие</w:t>
      </w:r>
    </w:p>
    <w:p w:rsidR="003E2FBC" w:rsidRPr="006B5567" w:rsidRDefault="003E2FBC" w:rsidP="003E2FBC">
      <w:pPr>
        <w:pStyle w:val="ListParagraph"/>
        <w:numPr>
          <w:ilvl w:val="0"/>
          <w:numId w:val="31"/>
        </w:numPr>
        <w:rPr>
          <w:lang w:val="bg-BG"/>
        </w:rPr>
      </w:pPr>
      <w:r w:rsidRPr="006B5567">
        <w:rPr>
          <w:lang w:val="bg-BG"/>
        </w:rPr>
        <w:t xml:space="preserve">Период на отсъствие - Въведете периода на отсъствие в полетата „От“ – „До“. </w:t>
      </w:r>
    </w:p>
    <w:p w:rsidR="003E2FBC" w:rsidRPr="006B5567" w:rsidRDefault="003E2FBC" w:rsidP="003E2FBC">
      <w:pPr>
        <w:pStyle w:val="ListParagraph"/>
        <w:numPr>
          <w:ilvl w:val="0"/>
          <w:numId w:val="31"/>
        </w:numPr>
        <w:rPr>
          <w:lang w:val="bg-BG"/>
        </w:rPr>
      </w:pPr>
      <w:r w:rsidRPr="006B5567">
        <w:rPr>
          <w:lang w:val="bg-BG"/>
        </w:rPr>
        <w:t xml:space="preserve">Вид отсъствие - Задължително е да изберете вид отсъствие. За целта е необходимо да щракнете с мишката в полето </w:t>
      </w:r>
      <w:r w:rsidRPr="006B5567">
        <w:rPr>
          <w:b/>
          <w:lang w:val="bg-BG"/>
        </w:rPr>
        <w:t>Вид отсъствие</w:t>
      </w:r>
      <w:r w:rsidRPr="006B5567">
        <w:rPr>
          <w:lang w:val="bg-BG"/>
        </w:rPr>
        <w:t xml:space="preserve">. Ще се отвори списък, от който трябва да изберете. </w:t>
      </w:r>
    </w:p>
    <w:p w:rsidR="003E2FBC" w:rsidRPr="006B5567" w:rsidRDefault="003E2FBC" w:rsidP="003E2FBC">
      <w:pPr>
        <w:pStyle w:val="ListParagraph"/>
        <w:spacing w:after="0"/>
        <w:rPr>
          <w:lang w:val="bg-BG"/>
        </w:rPr>
      </w:pPr>
      <w:r w:rsidRPr="006B5567">
        <w:rPr>
          <w:lang w:val="bg-BG"/>
        </w:rPr>
        <w:t xml:space="preserve">Ако вида отсъствие липсва в списъка, имате възможност да го добавите като кликнете върху </w:t>
      </w:r>
      <w:r w:rsidRPr="006B5567">
        <w:rPr>
          <w:b/>
          <w:lang w:val="bg-BG"/>
        </w:rPr>
        <w:t>Добавяне</w:t>
      </w:r>
      <w:r w:rsidRPr="006B5567">
        <w:rPr>
          <w:lang w:val="bg-BG"/>
        </w:rPr>
        <w:t xml:space="preserve">. Отваря се екран за добавяне на номенклатура (вижте </w:t>
      </w:r>
      <w:r w:rsidRPr="006B5567">
        <w:rPr>
          <w:lang w:val="bg-BG"/>
        </w:rPr>
        <w:fldChar w:fldCharType="begin"/>
      </w:r>
      <w:r w:rsidRPr="006B5567">
        <w:rPr>
          <w:lang w:val="bg-BG"/>
        </w:rPr>
        <w:instrText xml:space="preserve"> REF _Ref56072310 \h </w:instrText>
      </w:r>
      <w:r w:rsidRPr="006B5567">
        <w:rPr>
          <w:lang w:val="bg-BG"/>
        </w:rPr>
      </w:r>
      <w:r w:rsidRPr="006B5567">
        <w:rPr>
          <w:lang w:val="bg-BG"/>
        </w:rPr>
        <w:fldChar w:fldCharType="separate"/>
      </w:r>
      <w:r w:rsidR="00313A5A" w:rsidRPr="006B5567">
        <w:rPr>
          <w:lang w:val="bg-BG"/>
        </w:rPr>
        <w:t xml:space="preserve">Фигура </w:t>
      </w:r>
      <w:r w:rsidR="00313A5A">
        <w:rPr>
          <w:noProof/>
        </w:rPr>
        <w:t>335</w:t>
      </w:r>
      <w:r w:rsidRPr="006B5567">
        <w:rPr>
          <w:lang w:val="bg-BG"/>
        </w:rPr>
        <w:fldChar w:fldCharType="end"/>
      </w:r>
      <w:r w:rsidRPr="006B5567">
        <w:rPr>
          <w:lang w:val="bg-BG"/>
        </w:rPr>
        <w:t xml:space="preserve"> и </w:t>
      </w:r>
      <w:r w:rsidRPr="006B5567">
        <w:rPr>
          <w:lang w:val="bg-BG"/>
        </w:rPr>
        <w:fldChar w:fldCharType="begin"/>
      </w:r>
      <w:r w:rsidRPr="006B5567">
        <w:rPr>
          <w:lang w:val="bg-BG"/>
        </w:rPr>
        <w:instrText xml:space="preserve"> REF _Ref56072321 \h </w:instrText>
      </w:r>
      <w:r w:rsidRPr="006B5567">
        <w:rPr>
          <w:lang w:val="bg-BG"/>
        </w:rPr>
      </w:r>
      <w:r w:rsidRPr="006B5567">
        <w:rPr>
          <w:lang w:val="bg-BG"/>
        </w:rPr>
        <w:fldChar w:fldCharType="separate"/>
      </w:r>
      <w:r w:rsidR="00313A5A" w:rsidRPr="006B5567">
        <w:rPr>
          <w:lang w:val="bg-BG"/>
        </w:rPr>
        <w:t xml:space="preserve">Фигура </w:t>
      </w:r>
      <w:r w:rsidR="00313A5A">
        <w:rPr>
          <w:noProof/>
        </w:rPr>
        <w:t>336</w:t>
      </w:r>
      <w:r w:rsidRPr="006B5567">
        <w:rPr>
          <w:lang w:val="bg-BG"/>
        </w:rPr>
        <w:fldChar w:fldCharType="end"/>
      </w:r>
      <w:r w:rsidRPr="006B5567">
        <w:rPr>
          <w:lang w:val="bg-BG"/>
        </w:rPr>
        <w:t>).</w:t>
      </w:r>
    </w:p>
    <w:p w:rsidR="003E2FBC" w:rsidRPr="006B5567" w:rsidRDefault="003E2FBC" w:rsidP="003E2FBC">
      <w:pPr>
        <w:pStyle w:val="ListParagraph"/>
        <w:rPr>
          <w:lang w:val="bg-BG"/>
        </w:rPr>
      </w:pPr>
    </w:p>
    <w:p w:rsidR="00752EFF" w:rsidRPr="006B5567" w:rsidRDefault="00752EFF" w:rsidP="00752EFF">
      <w:pPr>
        <w:pStyle w:val="ListParagraph"/>
        <w:numPr>
          <w:ilvl w:val="0"/>
          <w:numId w:val="32"/>
        </w:numPr>
        <w:rPr>
          <w:lang w:val="bg-BG"/>
        </w:rPr>
      </w:pPr>
      <w:r w:rsidRPr="006B5567">
        <w:rPr>
          <w:lang w:val="bg-BG"/>
        </w:rPr>
        <w:t>Основание за отсъствие – незадължително поле за въвеждане на текст</w:t>
      </w:r>
    </w:p>
    <w:p w:rsidR="00752EFF" w:rsidRPr="006B5567" w:rsidRDefault="00752EFF" w:rsidP="00752EFF">
      <w:pPr>
        <w:pStyle w:val="ListParagraph"/>
        <w:numPr>
          <w:ilvl w:val="0"/>
          <w:numId w:val="32"/>
        </w:numPr>
        <w:rPr>
          <w:lang w:val="bg-BG"/>
        </w:rPr>
      </w:pPr>
      <w:r w:rsidRPr="006B5567">
        <w:rPr>
          <w:lang w:val="bg-BG"/>
        </w:rPr>
        <w:t>Заместник – кликнете в полето, за да отворите списъка със служителите. Изберете заместник като кликнете върху неговото име.</w:t>
      </w:r>
    </w:p>
    <w:p w:rsidR="00752EFF" w:rsidRPr="006B5567" w:rsidRDefault="00752EFF" w:rsidP="00752EFF">
      <w:pPr>
        <w:pStyle w:val="ListParagraph"/>
        <w:numPr>
          <w:ilvl w:val="0"/>
          <w:numId w:val="32"/>
        </w:numPr>
        <w:rPr>
          <w:lang w:val="bg-BG"/>
        </w:rPr>
      </w:pPr>
      <w:r w:rsidRPr="006B5567">
        <w:rPr>
          <w:lang w:val="bg-BG"/>
        </w:rPr>
        <w:t>Създадено от – попълва се автоматично с потребителското име на регистратора на отсъствието.</w:t>
      </w:r>
    </w:p>
    <w:p w:rsidR="003E2FBC" w:rsidRPr="006B5567" w:rsidRDefault="003E2FBC" w:rsidP="003E2FBC"/>
    <w:p w:rsidR="002A5815" w:rsidRPr="006B5567" w:rsidRDefault="002A5815" w:rsidP="002A5815">
      <w:r w:rsidRPr="006B5567">
        <w:t xml:space="preserve">В него се попълва съответния заместник и тип отсъствие, чрез бутона „Запис“ – запазваме промените, а чрез „Отказ“ или „х“ – отказваме промените. </w:t>
      </w:r>
    </w:p>
    <w:p w:rsidR="007E08D1" w:rsidRPr="006B5567" w:rsidRDefault="007E08D1" w:rsidP="007E08D1">
      <w:pPr>
        <w:pStyle w:val="Heading1"/>
      </w:pPr>
      <w:bookmarkStart w:id="168" w:name="_Toc56097440"/>
      <w:r w:rsidRPr="006B5567">
        <w:t>Тарифи</w:t>
      </w:r>
      <w:bookmarkEnd w:id="168"/>
    </w:p>
    <w:p w:rsidR="007E08D1" w:rsidRPr="006B5567" w:rsidRDefault="007E08D1" w:rsidP="007E08D1">
      <w:r w:rsidRPr="006B5567">
        <w:t xml:space="preserve">Модулът е разделен на три </w:t>
      </w:r>
      <w:r w:rsidR="00A64F5A" w:rsidRPr="006B5567">
        <w:t>панела</w:t>
      </w:r>
      <w:r w:rsidRPr="006B5567">
        <w:t>:</w:t>
      </w:r>
    </w:p>
    <w:p w:rsidR="007E08D1" w:rsidRPr="006B5567" w:rsidRDefault="007E08D1" w:rsidP="007E08D1">
      <w:pPr>
        <w:pStyle w:val="ListParagraph"/>
        <w:numPr>
          <w:ilvl w:val="0"/>
          <w:numId w:val="2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>Тарифни групи</w:t>
      </w:r>
    </w:p>
    <w:p w:rsidR="007E08D1" w:rsidRPr="006B5567" w:rsidRDefault="007E08D1" w:rsidP="007E08D1">
      <w:pPr>
        <w:pStyle w:val="ListParagraph"/>
        <w:numPr>
          <w:ilvl w:val="0"/>
          <w:numId w:val="2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>Тарифни артикули</w:t>
      </w:r>
    </w:p>
    <w:p w:rsidR="007E08D1" w:rsidRPr="006B5567" w:rsidRDefault="007E08D1" w:rsidP="007E08D1">
      <w:pPr>
        <w:pStyle w:val="ListParagraph"/>
        <w:numPr>
          <w:ilvl w:val="0"/>
          <w:numId w:val="2"/>
        </w:numPr>
        <w:spacing w:before="0" w:after="160" w:line="259" w:lineRule="auto"/>
        <w:rPr>
          <w:lang w:val="bg-BG"/>
        </w:rPr>
      </w:pPr>
      <w:r w:rsidRPr="006B5567">
        <w:rPr>
          <w:lang w:val="bg-BG"/>
        </w:rPr>
        <w:t>Тарифи</w:t>
      </w:r>
    </w:p>
    <w:p w:rsidR="007E08D1" w:rsidRPr="006B5567" w:rsidRDefault="007E08D1" w:rsidP="007E08D1">
      <w:pPr>
        <w:pStyle w:val="Heading2"/>
      </w:pPr>
      <w:bookmarkStart w:id="169" w:name="_Toc56097441"/>
      <w:r w:rsidRPr="006B5567">
        <w:t>Тарифни групи</w:t>
      </w:r>
      <w:bookmarkEnd w:id="169"/>
    </w:p>
    <w:p w:rsidR="007E08D1" w:rsidRPr="006B5567" w:rsidRDefault="00A64F5A" w:rsidP="00A64F5A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519680"/>
            <wp:effectExtent l="19050" t="19050" r="13335" b="139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2020-11-12 11_24_57-Тарифен артикул.png"/>
                    <pic:cNvPicPr/>
                  </pic:nvPicPr>
                  <pic:blipFill>
                    <a:blip r:embed="rId3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51968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A64F5A" w:rsidRPr="006B5567" w:rsidRDefault="00A64F5A" w:rsidP="00A64F5A">
      <w:pPr>
        <w:pStyle w:val="Caption"/>
        <w:ind w:firstLine="0"/>
        <w:jc w:val="center"/>
      </w:pPr>
      <w:bookmarkStart w:id="170" w:name="_Ref56073736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41</w:t>
      </w:r>
      <w:r w:rsidRPr="006B5567">
        <w:fldChar w:fldCharType="end"/>
      </w:r>
      <w:bookmarkEnd w:id="170"/>
      <w:r w:rsidRPr="006B5567">
        <w:t xml:space="preserve"> Тарифни групи</w:t>
      </w:r>
    </w:p>
    <w:p w:rsidR="007E08D1" w:rsidRPr="006B5567" w:rsidRDefault="007E08D1" w:rsidP="007E08D1">
      <w:r w:rsidRPr="006B5567">
        <w:t xml:space="preserve">В тази таблица създавате групите и подгрупите, които после ще използвате при създаването на тарифи. Една група или подгрупа може да участва в различни тарифи. </w:t>
      </w:r>
    </w:p>
    <w:p w:rsidR="00A64F5A" w:rsidRPr="006B5567" w:rsidRDefault="00A64F5A" w:rsidP="00A64F5A">
      <w:pPr>
        <w:pStyle w:val="Heading3"/>
        <w:rPr>
          <w:lang w:val="bg-BG"/>
        </w:rPr>
      </w:pPr>
      <w:r w:rsidRPr="006B5567">
        <w:rPr>
          <w:lang w:val="bg-BG"/>
        </w:rPr>
        <w:t>Нова група</w:t>
      </w:r>
    </w:p>
    <w:p w:rsidR="00A64F5A" w:rsidRPr="006B5567" w:rsidRDefault="00A64F5A" w:rsidP="00A64F5A">
      <w:pPr>
        <w:rPr>
          <w:lang w:eastAsia="x-none"/>
        </w:rPr>
      </w:pPr>
      <w:r w:rsidRPr="006B5567">
        <w:rPr>
          <w:lang w:eastAsia="x-none"/>
        </w:rPr>
        <w:t xml:space="preserve">Кликнете с мишката върху бутона </w:t>
      </w:r>
      <w:r w:rsidRPr="006B5567">
        <w:rPr>
          <w:b/>
          <w:lang w:eastAsia="x-none"/>
        </w:rPr>
        <w:t>Нов</w:t>
      </w:r>
      <w:r w:rsidRPr="006B5567">
        <w:rPr>
          <w:lang w:eastAsia="x-none"/>
        </w:rPr>
        <w:t xml:space="preserve">. Ще се отвори регистрационна бланка. </w:t>
      </w:r>
    </w:p>
    <w:p w:rsidR="00A64F5A" w:rsidRPr="006B5567" w:rsidRDefault="00A64F5A" w:rsidP="00A64F5A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2184035" cy="2834045"/>
            <wp:effectExtent l="19050" t="19050" r="26035" b="234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2020-11-12 11_28_48-Тарифен артикул.png"/>
                    <pic:cNvPicPr/>
                  </pic:nvPicPr>
                  <pic:blipFill>
                    <a:blip r:embed="rId3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7820" cy="2838957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A64F5A" w:rsidRPr="006B5567" w:rsidRDefault="00A64F5A" w:rsidP="00A64F5A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42</w:t>
      </w:r>
      <w:r w:rsidRPr="006B5567">
        <w:fldChar w:fldCharType="end"/>
      </w:r>
      <w:r w:rsidRPr="006B5567">
        <w:t xml:space="preserve"> Бланка за регистрация на група или подгрупа</w:t>
      </w:r>
    </w:p>
    <w:p w:rsidR="00A64F5A" w:rsidRPr="006B5567" w:rsidRDefault="00A64F5A" w:rsidP="00A64F5A">
      <w:pPr>
        <w:pStyle w:val="ListParagraph"/>
        <w:numPr>
          <w:ilvl w:val="0"/>
          <w:numId w:val="33"/>
        </w:numPr>
        <w:rPr>
          <w:lang w:val="bg-BG" w:eastAsia="x-none"/>
        </w:rPr>
      </w:pPr>
      <w:r w:rsidRPr="006B5567">
        <w:rPr>
          <w:lang w:val="bg-BG" w:eastAsia="x-none"/>
        </w:rPr>
        <w:t>Поле Id се попълва автоматично</w:t>
      </w:r>
    </w:p>
    <w:p w:rsidR="00A64F5A" w:rsidRPr="006B5567" w:rsidRDefault="00A64F5A" w:rsidP="00A64F5A">
      <w:pPr>
        <w:pStyle w:val="ListParagraph"/>
        <w:numPr>
          <w:ilvl w:val="0"/>
          <w:numId w:val="33"/>
        </w:numPr>
        <w:rPr>
          <w:lang w:val="bg-BG" w:eastAsia="x-none"/>
        </w:rPr>
      </w:pPr>
      <w:r w:rsidRPr="006B5567">
        <w:rPr>
          <w:lang w:val="bg-BG" w:eastAsia="x-none"/>
        </w:rPr>
        <w:t>Име на родител</w:t>
      </w:r>
    </w:p>
    <w:p w:rsidR="00A64F5A" w:rsidRPr="006B5567" w:rsidRDefault="00A64F5A" w:rsidP="00A64F5A">
      <w:pPr>
        <w:pStyle w:val="ListParagraph"/>
        <w:numPr>
          <w:ilvl w:val="1"/>
          <w:numId w:val="33"/>
        </w:numPr>
        <w:rPr>
          <w:lang w:val="bg-BG" w:eastAsia="x-none"/>
        </w:rPr>
      </w:pPr>
      <w:r w:rsidRPr="006B5567">
        <w:rPr>
          <w:lang w:val="bg-BG" w:eastAsia="x-none"/>
        </w:rPr>
        <w:t>Ако регистрирате тарифна група оставете полето празно;</w:t>
      </w:r>
    </w:p>
    <w:p w:rsidR="00A64F5A" w:rsidRPr="006B5567" w:rsidRDefault="00A64F5A" w:rsidP="00A64F5A">
      <w:pPr>
        <w:pStyle w:val="ListParagraph"/>
        <w:numPr>
          <w:ilvl w:val="1"/>
          <w:numId w:val="33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Ако регистрирате подгрупа изберете от падащ списък </w:t>
      </w:r>
      <w:r w:rsidR="000847FE" w:rsidRPr="006B5567">
        <w:rPr>
          <w:lang w:val="bg-BG" w:eastAsia="x-none"/>
        </w:rPr>
        <w:t xml:space="preserve">основаната </w:t>
      </w:r>
      <w:r w:rsidRPr="006B5567">
        <w:rPr>
          <w:lang w:val="bg-BG" w:eastAsia="x-none"/>
        </w:rPr>
        <w:t>група</w:t>
      </w:r>
    </w:p>
    <w:p w:rsidR="000847FE" w:rsidRPr="006B5567" w:rsidRDefault="000847FE" w:rsidP="000847FE">
      <w:pPr>
        <w:spacing w:before="0" w:after="0"/>
        <w:jc w:val="center"/>
      </w:pPr>
      <w:r w:rsidRPr="006B5567">
        <w:rPr>
          <w:noProof/>
          <w:lang w:eastAsia="bg-BG"/>
        </w:rPr>
        <w:drawing>
          <wp:inline distT="0" distB="0" distL="0" distR="0" wp14:anchorId="4D55C609" wp14:editId="6E9B1425">
            <wp:extent cx="2202180" cy="3124200"/>
            <wp:effectExtent l="19050" t="19050" r="26670" b="190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3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180" cy="31242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6B5567">
        <w:rPr>
          <w:noProof/>
          <w:lang w:eastAsia="bg-BG"/>
        </w:rPr>
        <w:drawing>
          <wp:inline distT="0" distB="0" distL="0" distR="0" wp14:anchorId="4E60B737" wp14:editId="6F61A8D9">
            <wp:extent cx="2225040" cy="3141852"/>
            <wp:effectExtent l="0" t="0" r="3810" b="190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3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6476" cy="314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47FE" w:rsidRPr="006B5567" w:rsidRDefault="000847FE" w:rsidP="000847FE">
      <w:pPr>
        <w:pStyle w:val="Caption"/>
        <w:spacing w:before="0" w:after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43</w:t>
      </w:r>
      <w:r w:rsidRPr="006B5567">
        <w:fldChar w:fldCharType="end"/>
      </w:r>
      <w:r w:rsidRPr="006B5567">
        <w:t xml:space="preserve"> Име на родител при създаване на тарифна група или подгрупа</w:t>
      </w:r>
    </w:p>
    <w:p w:rsidR="00A64F5A" w:rsidRPr="006B5567" w:rsidRDefault="00A64F5A" w:rsidP="00A64F5A">
      <w:pPr>
        <w:pStyle w:val="ListParagraph"/>
        <w:numPr>
          <w:ilvl w:val="0"/>
          <w:numId w:val="33"/>
        </w:numPr>
        <w:rPr>
          <w:lang w:val="bg-BG" w:eastAsia="x-none"/>
        </w:rPr>
      </w:pPr>
      <w:r w:rsidRPr="006B5567">
        <w:rPr>
          <w:lang w:val="bg-BG" w:eastAsia="x-none"/>
        </w:rPr>
        <w:lastRenderedPageBreak/>
        <w:t xml:space="preserve">Име на английски – въведете име на английски език, което ще се визуализира при ползване на английската версия на системата. </w:t>
      </w:r>
    </w:p>
    <w:p w:rsidR="00A64F5A" w:rsidRPr="006B5567" w:rsidRDefault="00A64F5A" w:rsidP="00A64F5A">
      <w:pPr>
        <w:pStyle w:val="ListParagraph"/>
        <w:numPr>
          <w:ilvl w:val="0"/>
          <w:numId w:val="33"/>
        </w:numPr>
        <w:rPr>
          <w:lang w:val="bg-BG" w:eastAsia="x-none"/>
        </w:rPr>
      </w:pPr>
      <w:r w:rsidRPr="006B5567">
        <w:rPr>
          <w:lang w:val="bg-BG" w:eastAsia="x-none"/>
        </w:rPr>
        <w:t>Описание – поле за въвеждане на свободен текст</w:t>
      </w:r>
    </w:p>
    <w:p w:rsidR="00A64F5A" w:rsidRPr="006B5567" w:rsidRDefault="00A64F5A" w:rsidP="00A64F5A">
      <w:pPr>
        <w:pStyle w:val="ListParagraph"/>
        <w:numPr>
          <w:ilvl w:val="0"/>
          <w:numId w:val="33"/>
        </w:numPr>
        <w:rPr>
          <w:lang w:val="bg-BG" w:eastAsia="x-none"/>
        </w:rPr>
      </w:pPr>
      <w:r w:rsidRPr="006B5567">
        <w:rPr>
          <w:lang w:val="bg-BG" w:eastAsia="x-none"/>
        </w:rPr>
        <w:t>Деактивиран – маркирайте чек бокса, за да деактивирате групата.</w:t>
      </w:r>
    </w:p>
    <w:p w:rsidR="00A64F5A" w:rsidRPr="006B5567" w:rsidRDefault="00A64F5A" w:rsidP="00A64F5A">
      <w:pPr>
        <w:pStyle w:val="ListParagraph"/>
        <w:numPr>
          <w:ilvl w:val="0"/>
          <w:numId w:val="33"/>
        </w:numPr>
        <w:rPr>
          <w:lang w:val="bg-BG" w:eastAsia="x-none"/>
        </w:rPr>
      </w:pPr>
      <w:r w:rsidRPr="006B5567">
        <w:rPr>
          <w:lang w:val="bg-BG" w:eastAsia="x-none"/>
        </w:rPr>
        <w:t>Активиран – по подразбиране групата не е активна</w:t>
      </w:r>
      <w:r w:rsidR="003307E4" w:rsidRPr="006B5567">
        <w:rPr>
          <w:lang w:val="bg-BG" w:eastAsia="x-none"/>
        </w:rPr>
        <w:t>. След като запишете групата, тя автоматично става активна и стойността на полето се променя.</w:t>
      </w:r>
    </w:p>
    <w:p w:rsidR="00A64F5A" w:rsidRPr="006B5567" w:rsidRDefault="00A64F5A" w:rsidP="00A64F5A">
      <w:pPr>
        <w:pStyle w:val="ListParagraph"/>
        <w:numPr>
          <w:ilvl w:val="0"/>
          <w:numId w:val="33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Обнови – кликнете,  за да запазите въведените данни  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Редактиране</w:t>
      </w:r>
    </w:p>
    <w:p w:rsidR="007E08D1" w:rsidRPr="006B5567" w:rsidRDefault="007E08D1" w:rsidP="000847FE">
      <w:r w:rsidRPr="006B5567">
        <w:t xml:space="preserve">За да редактирате група или подгрупа е необходимо да щракнете с мишката върху </w:t>
      </w:r>
      <w:r w:rsidRPr="006B5567">
        <w:rPr>
          <w:b/>
        </w:rPr>
        <w:t>Редактиране</w:t>
      </w:r>
      <w:r w:rsidRPr="006B5567">
        <w:t xml:space="preserve"> в 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Изтриване</w:t>
      </w:r>
    </w:p>
    <w:p w:rsidR="007E08D1" w:rsidRPr="006B5567" w:rsidRDefault="007E08D1" w:rsidP="007E08D1">
      <w:r w:rsidRPr="006B5567">
        <w:t xml:space="preserve">За да изтриете група, щракнете с мишката върху </w:t>
      </w:r>
      <w:r w:rsidRPr="006B5567">
        <w:rPr>
          <w:b/>
        </w:rPr>
        <w:t>Изтриване</w:t>
      </w:r>
      <w:r w:rsidRPr="006B5567">
        <w:t xml:space="preserve"> в дясната част на реда. Системата извежда на екран</w:t>
      </w:r>
      <w:r w:rsidR="00365B2F">
        <w:t>,</w:t>
      </w:r>
      <w:r w:rsidRPr="006B5567">
        <w:t xml:space="preserve"> на който да потвърдите или откажете действието. </w:t>
      </w:r>
    </w:p>
    <w:p w:rsidR="007E08D1" w:rsidRPr="006B5567" w:rsidRDefault="007E08D1" w:rsidP="000847FE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1706880" cy="647700"/>
            <wp:effectExtent l="19050" t="19050" r="2667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3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6477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0847FE" w:rsidRPr="006B5567" w:rsidRDefault="000847FE" w:rsidP="000847FE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44</w:t>
      </w:r>
      <w:r w:rsidRPr="006B5567">
        <w:fldChar w:fldCharType="end"/>
      </w:r>
      <w:r w:rsidRPr="006B5567">
        <w:t xml:space="preserve"> Изтриване на група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Търсене</w:t>
      </w:r>
    </w:p>
    <w:p w:rsidR="007E08D1" w:rsidRPr="006B5567" w:rsidRDefault="007E08D1" w:rsidP="007E08D1">
      <w:r w:rsidRPr="006B5567">
        <w:t xml:space="preserve">Можете търсите в списъка с тарифни групи като въведете текст в полето за търсене и щракнете върху </w:t>
      </w:r>
      <w:r w:rsidRPr="006B5567">
        <w:rPr>
          <w:b/>
        </w:rPr>
        <w:t>Търсене</w:t>
      </w:r>
      <w:r w:rsidRPr="006B5567">
        <w:t>. Системата филтрира и показва данните съгласно въведеният от вас критерий.</w:t>
      </w:r>
    </w:p>
    <w:p w:rsidR="007E08D1" w:rsidRPr="006B5567" w:rsidRDefault="00002BE9" w:rsidP="00002BE9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1939290"/>
            <wp:effectExtent l="19050" t="19050" r="13335" b="2286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2020-11-12 11_47_23-Тарифен артикул.png"/>
                    <pic:cNvPicPr/>
                  </pic:nvPicPr>
                  <pic:blipFill>
                    <a:blip r:embed="rId3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93929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002BE9" w:rsidRPr="006B5567" w:rsidRDefault="00002BE9" w:rsidP="00002BE9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45</w:t>
      </w:r>
      <w:r w:rsidRPr="006B5567">
        <w:fldChar w:fldCharType="end"/>
      </w:r>
      <w:r w:rsidRPr="006B5567">
        <w:t xml:space="preserve"> Търсене в  тарифни групи</w:t>
      </w:r>
    </w:p>
    <w:p w:rsidR="007E08D1" w:rsidRPr="006B5567" w:rsidRDefault="007E08D1" w:rsidP="007E08D1">
      <w:r w:rsidRPr="006B5567">
        <w:t xml:space="preserve">Друг начин за търсене е като ползвате филтрите на колоните. </w:t>
      </w:r>
    </w:p>
    <w:p w:rsidR="007E08D1" w:rsidRPr="006B5567" w:rsidRDefault="00002BE9" w:rsidP="00911092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2118250" cy="1362904"/>
            <wp:effectExtent l="19050" t="19050" r="15875" b="279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2020-11-12 11_49_20-Тарифен артикул.png"/>
                    <pic:cNvPicPr/>
                  </pic:nvPicPr>
                  <pic:blipFill>
                    <a:blip r:embed="rId3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6492" cy="1368207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911092" w:rsidRPr="006B5567" w:rsidRDefault="00911092" w:rsidP="00911092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46</w:t>
      </w:r>
      <w:r w:rsidRPr="006B5567">
        <w:fldChar w:fldCharType="end"/>
      </w:r>
      <w:r w:rsidRPr="006B5567">
        <w:t xml:space="preserve"> Филтриране и сортиране по колони</w:t>
      </w:r>
    </w:p>
    <w:p w:rsidR="00911092" w:rsidRPr="006B5567" w:rsidRDefault="00911092" w:rsidP="007E08D1"/>
    <w:p w:rsidR="007E08D1" w:rsidRPr="006B5567" w:rsidRDefault="007E08D1" w:rsidP="007E08D1">
      <w:pPr>
        <w:pStyle w:val="Heading2"/>
      </w:pPr>
      <w:bookmarkStart w:id="171" w:name="_Toc56097442"/>
      <w:r w:rsidRPr="006B5567">
        <w:t>Тарифни артикули</w:t>
      </w:r>
      <w:bookmarkEnd w:id="171"/>
    </w:p>
    <w:p w:rsidR="007E08D1" w:rsidRPr="006B5567" w:rsidRDefault="007E08D1" w:rsidP="007E08D1">
      <w:r w:rsidRPr="006B5567">
        <w:t xml:space="preserve">В тази таблица въвеждате артикули, които после ще ползвате при създаването на тарифи. Един артикул може да участва в много тарифи. </w:t>
      </w:r>
    </w:p>
    <w:p w:rsidR="007E08D1" w:rsidRPr="006B5567" w:rsidRDefault="00911092" w:rsidP="00911092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3061970"/>
            <wp:effectExtent l="19050" t="19050" r="13335" b="2413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2020-11-12 12_01_04-Тарифен артикул.png"/>
                    <pic:cNvPicPr/>
                  </pic:nvPicPr>
                  <pic:blipFill>
                    <a:blip r:embed="rId3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06197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911092" w:rsidRPr="006B5567" w:rsidRDefault="00911092" w:rsidP="00911092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47</w:t>
      </w:r>
      <w:r w:rsidRPr="006B5567">
        <w:fldChar w:fldCharType="end"/>
      </w:r>
      <w:r w:rsidRPr="006B5567">
        <w:t xml:space="preserve"> Тарифни артикули</w:t>
      </w:r>
    </w:p>
    <w:p w:rsidR="00911092" w:rsidRPr="006B5567" w:rsidRDefault="00911092" w:rsidP="00911092">
      <w:pPr>
        <w:pStyle w:val="Heading3"/>
        <w:rPr>
          <w:lang w:val="bg-BG"/>
        </w:rPr>
      </w:pPr>
      <w:r w:rsidRPr="006B5567">
        <w:rPr>
          <w:lang w:val="bg-BG"/>
        </w:rPr>
        <w:t>Нов</w:t>
      </w:r>
    </w:p>
    <w:p w:rsidR="00911092" w:rsidRPr="006B5567" w:rsidRDefault="00911092" w:rsidP="00911092">
      <w:pPr>
        <w:rPr>
          <w:lang w:eastAsia="x-none"/>
        </w:rPr>
      </w:pPr>
      <w:r w:rsidRPr="006B5567">
        <w:rPr>
          <w:lang w:eastAsia="x-none"/>
        </w:rPr>
        <w:t xml:space="preserve">Регистрирайте нов артикул, като кликнете с мишката върху бутона </w:t>
      </w:r>
      <w:r w:rsidRPr="006B5567">
        <w:rPr>
          <w:b/>
          <w:lang w:eastAsia="x-none"/>
        </w:rPr>
        <w:t>Нов</w:t>
      </w:r>
      <w:r w:rsidRPr="006B5567">
        <w:rPr>
          <w:lang w:eastAsia="x-none"/>
        </w:rPr>
        <w:t xml:space="preserve">. На екрана ще се отвори празна бланка за регистриране на артикул. Попълнете необходимите данни в полетата на бланката и кликнете върху </w:t>
      </w:r>
      <w:r w:rsidRPr="006B5567">
        <w:rPr>
          <w:b/>
          <w:lang w:eastAsia="x-none"/>
        </w:rPr>
        <w:t>Обнови</w:t>
      </w:r>
      <w:r w:rsidRPr="006B5567">
        <w:rPr>
          <w:lang w:eastAsia="x-none"/>
        </w:rPr>
        <w:t>, за да съхраните въведените данни.</w:t>
      </w:r>
    </w:p>
    <w:p w:rsidR="00911092" w:rsidRPr="006B5567" w:rsidRDefault="00911092" w:rsidP="00911092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2054862" cy="4420697"/>
            <wp:effectExtent l="19050" t="19050" r="21590" b="1841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2020-11-12 12_04_13-Тарифен артикул.png"/>
                    <pic:cNvPicPr/>
                  </pic:nvPicPr>
                  <pic:blipFill>
                    <a:blip r:embed="rId3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925" cy="4431589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911092" w:rsidRPr="006B5567" w:rsidRDefault="00911092" w:rsidP="00911092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48</w:t>
      </w:r>
      <w:r w:rsidRPr="006B5567">
        <w:fldChar w:fldCharType="end"/>
      </w:r>
      <w:r w:rsidRPr="006B5567">
        <w:t xml:space="preserve"> Регистрационна бланка на тарифен артикул</w:t>
      </w:r>
    </w:p>
    <w:p w:rsidR="00911092" w:rsidRPr="006B5567" w:rsidRDefault="00911092" w:rsidP="00911092">
      <w:pPr>
        <w:pStyle w:val="ListParagraph"/>
        <w:numPr>
          <w:ilvl w:val="0"/>
          <w:numId w:val="34"/>
        </w:numPr>
        <w:rPr>
          <w:lang w:val="bg-BG" w:eastAsia="x-none"/>
        </w:rPr>
      </w:pPr>
      <w:r w:rsidRPr="006B5567">
        <w:rPr>
          <w:lang w:val="bg-BG" w:eastAsia="x-none"/>
        </w:rPr>
        <w:t>Поле Id се попълва от системата</w:t>
      </w:r>
    </w:p>
    <w:p w:rsidR="00911092" w:rsidRPr="006B5567" w:rsidRDefault="00911092" w:rsidP="00911092">
      <w:pPr>
        <w:pStyle w:val="ListParagraph"/>
        <w:numPr>
          <w:ilvl w:val="0"/>
          <w:numId w:val="34"/>
        </w:numPr>
        <w:rPr>
          <w:lang w:val="bg-BG" w:eastAsia="x-none"/>
        </w:rPr>
      </w:pPr>
      <w:r w:rsidRPr="006B5567">
        <w:rPr>
          <w:lang w:val="bg-BG" w:eastAsia="x-none"/>
        </w:rPr>
        <w:t>Артикулен №</w:t>
      </w:r>
      <w:r w:rsidR="005861DD" w:rsidRPr="006B5567">
        <w:rPr>
          <w:lang w:val="bg-BG" w:eastAsia="x-none"/>
        </w:rPr>
        <w:t xml:space="preserve"> - полето не е задължително за попълване. Тук можете да въведете номер на артикула, ако го следите по номер във вашата организация или артикулния номер на доставчика(ако ви е известен).</w:t>
      </w:r>
    </w:p>
    <w:p w:rsidR="005861DD" w:rsidRPr="006B5567" w:rsidRDefault="005861DD" w:rsidP="00911092">
      <w:pPr>
        <w:pStyle w:val="ListParagraph"/>
        <w:numPr>
          <w:ilvl w:val="0"/>
          <w:numId w:val="34"/>
        </w:numPr>
        <w:rPr>
          <w:lang w:val="bg-BG" w:eastAsia="x-none"/>
        </w:rPr>
      </w:pPr>
      <w:r w:rsidRPr="006B5567">
        <w:rPr>
          <w:lang w:val="bg-BG" w:eastAsia="x-none"/>
        </w:rPr>
        <w:t>Група – изберете от падащ списък тарифна група или подгрупа.</w:t>
      </w:r>
    </w:p>
    <w:p w:rsidR="005861DD" w:rsidRPr="006B5567" w:rsidRDefault="005861DD" w:rsidP="00911092">
      <w:pPr>
        <w:pStyle w:val="ListParagraph"/>
        <w:numPr>
          <w:ilvl w:val="0"/>
          <w:numId w:val="34"/>
        </w:numPr>
        <w:rPr>
          <w:lang w:val="bg-BG" w:eastAsia="x-none"/>
        </w:rPr>
      </w:pPr>
      <w:r w:rsidRPr="006B5567">
        <w:rPr>
          <w:lang w:val="bg-BG" w:eastAsia="x-none"/>
        </w:rPr>
        <w:t>Име на английски – напишете английското име на артикула.</w:t>
      </w:r>
    </w:p>
    <w:p w:rsidR="005861DD" w:rsidRPr="006B5567" w:rsidRDefault="005861DD" w:rsidP="00911092">
      <w:pPr>
        <w:pStyle w:val="ListParagraph"/>
        <w:numPr>
          <w:ilvl w:val="0"/>
          <w:numId w:val="34"/>
        </w:numPr>
        <w:rPr>
          <w:lang w:val="bg-BG" w:eastAsia="x-none"/>
        </w:rPr>
      </w:pPr>
      <w:r w:rsidRPr="006B5567">
        <w:rPr>
          <w:lang w:val="bg-BG" w:eastAsia="x-none"/>
        </w:rPr>
        <w:t>Код - полето не е задължително за попълване</w:t>
      </w:r>
    </w:p>
    <w:p w:rsidR="005861DD" w:rsidRPr="006B5567" w:rsidRDefault="005861DD" w:rsidP="00911092">
      <w:pPr>
        <w:pStyle w:val="ListParagraph"/>
        <w:numPr>
          <w:ilvl w:val="0"/>
          <w:numId w:val="34"/>
        </w:numPr>
        <w:rPr>
          <w:lang w:val="bg-BG" w:eastAsia="x-none"/>
        </w:rPr>
      </w:pPr>
      <w:r w:rsidRPr="006B5567">
        <w:rPr>
          <w:lang w:val="bg-BG" w:eastAsia="x-none"/>
        </w:rPr>
        <w:t>Описание – поле за въвеждане на свободен текст</w:t>
      </w:r>
    </w:p>
    <w:p w:rsidR="005861DD" w:rsidRPr="006B5567" w:rsidRDefault="005861DD" w:rsidP="00911092">
      <w:pPr>
        <w:pStyle w:val="ListParagraph"/>
        <w:numPr>
          <w:ilvl w:val="0"/>
          <w:numId w:val="34"/>
        </w:numPr>
        <w:rPr>
          <w:lang w:val="bg-BG" w:eastAsia="x-none"/>
        </w:rPr>
      </w:pPr>
      <w:r w:rsidRPr="006B5567">
        <w:rPr>
          <w:lang w:val="bg-BG" w:eastAsia="x-none"/>
        </w:rPr>
        <w:t>Спецификация – поле за въвеждане на свободен текст</w:t>
      </w:r>
    </w:p>
    <w:p w:rsidR="005861DD" w:rsidRPr="006B5567" w:rsidRDefault="005861DD" w:rsidP="00911092">
      <w:pPr>
        <w:pStyle w:val="ListParagraph"/>
        <w:numPr>
          <w:ilvl w:val="0"/>
          <w:numId w:val="34"/>
        </w:numPr>
        <w:rPr>
          <w:lang w:val="bg-BG" w:eastAsia="x-none"/>
        </w:rPr>
      </w:pPr>
      <w:r w:rsidRPr="006B5567">
        <w:rPr>
          <w:lang w:val="bg-BG" w:eastAsia="x-none"/>
        </w:rPr>
        <w:t>Опаковка – поле за въвеждане на свободен текст</w:t>
      </w:r>
    </w:p>
    <w:p w:rsidR="005861DD" w:rsidRPr="006B5567" w:rsidRDefault="005861DD" w:rsidP="00911092">
      <w:pPr>
        <w:pStyle w:val="ListParagraph"/>
        <w:numPr>
          <w:ilvl w:val="0"/>
          <w:numId w:val="34"/>
        </w:numPr>
        <w:rPr>
          <w:lang w:val="bg-BG" w:eastAsia="x-none"/>
        </w:rPr>
      </w:pPr>
      <w:r w:rsidRPr="006B5567">
        <w:rPr>
          <w:lang w:val="bg-BG" w:eastAsia="x-none"/>
        </w:rPr>
        <w:t>Деактивиран – деактивирате артикула</w:t>
      </w:r>
    </w:p>
    <w:p w:rsidR="005861DD" w:rsidRPr="006B5567" w:rsidRDefault="005861DD" w:rsidP="00911092">
      <w:pPr>
        <w:pStyle w:val="ListParagraph"/>
        <w:numPr>
          <w:ilvl w:val="0"/>
          <w:numId w:val="34"/>
        </w:numPr>
        <w:rPr>
          <w:lang w:val="bg-BG" w:eastAsia="x-none"/>
        </w:rPr>
      </w:pPr>
      <w:r w:rsidRPr="006B5567">
        <w:rPr>
          <w:lang w:val="bg-BG" w:eastAsia="x-none"/>
        </w:rPr>
        <w:t xml:space="preserve">Изтрит – показва дали артикула е изтрит. </w:t>
      </w:r>
    </w:p>
    <w:p w:rsidR="005861DD" w:rsidRPr="006B5567" w:rsidRDefault="005861DD" w:rsidP="00911092">
      <w:pPr>
        <w:pStyle w:val="ListParagraph"/>
        <w:numPr>
          <w:ilvl w:val="0"/>
          <w:numId w:val="34"/>
        </w:numPr>
        <w:rPr>
          <w:lang w:val="bg-BG" w:eastAsia="x-none"/>
        </w:rPr>
      </w:pPr>
      <w:r w:rsidRPr="006B5567">
        <w:rPr>
          <w:lang w:val="bg-BG" w:eastAsia="x-none"/>
        </w:rPr>
        <w:t>Активен -  по подразбиране артикула не е активен. След като го запишете, той автоматично става активен и стойността на полето се променя.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lastRenderedPageBreak/>
        <w:t>Редактиране</w:t>
      </w:r>
    </w:p>
    <w:p w:rsidR="007E08D1" w:rsidRPr="006B5567" w:rsidRDefault="007E08D1" w:rsidP="007E08D1">
      <w:r w:rsidRPr="006B5567">
        <w:t xml:space="preserve">За да редактирате артикул, щракнете с мишката върху </w:t>
      </w:r>
      <w:r w:rsidR="00C505B7" w:rsidRPr="006B5567">
        <w:rPr>
          <w:b/>
        </w:rPr>
        <w:t>Редакция,</w:t>
      </w:r>
      <w:r w:rsidR="00C505B7" w:rsidRPr="006B5567">
        <w:t xml:space="preserve"> в колона </w:t>
      </w:r>
      <w:r w:rsidR="00C505B7" w:rsidRPr="006B5567">
        <w:rPr>
          <w:b/>
        </w:rPr>
        <w:t>Действия</w:t>
      </w:r>
      <w:r w:rsidRPr="006B5567">
        <w:t xml:space="preserve">. Отваря се регистрационната карта на артикула. Нанесете необходимите промени и щракнете с мишката върху </w:t>
      </w:r>
      <w:r w:rsidRPr="006B5567">
        <w:rPr>
          <w:b/>
        </w:rPr>
        <w:t>Обнови</w:t>
      </w:r>
      <w:r w:rsidRPr="006B5567">
        <w:t>, за да запазите въведеното.</w:t>
      </w:r>
    </w:p>
    <w:p w:rsidR="007E08D1" w:rsidRPr="006B5567" w:rsidRDefault="007E08D1" w:rsidP="00C505B7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2032731" cy="4132231"/>
            <wp:effectExtent l="19050" t="19050" r="24765" b="209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6"/>
                    <pic:cNvPicPr>
                      <a:picLocks noChangeAspect="1" noChangeArrowheads="1"/>
                    </pic:cNvPicPr>
                  </pic:nvPicPr>
                  <pic:blipFill>
                    <a:blip r:embed="rId4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267" cy="4147551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C505B7" w:rsidRPr="006B5567" w:rsidRDefault="00C505B7" w:rsidP="00C505B7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49</w:t>
      </w:r>
      <w:r w:rsidRPr="006B5567">
        <w:fldChar w:fldCharType="end"/>
      </w:r>
      <w:r w:rsidRPr="006B5567">
        <w:t xml:space="preserve"> Редактиране на тарифен артикул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Изтриване</w:t>
      </w:r>
    </w:p>
    <w:p w:rsidR="007E08D1" w:rsidRPr="006B5567" w:rsidRDefault="007E08D1" w:rsidP="007E08D1">
      <w:r w:rsidRPr="006B5567">
        <w:t xml:space="preserve">За да изтриете артикул, щракнете с мишката върху </w:t>
      </w:r>
      <w:r w:rsidR="00C505B7" w:rsidRPr="006B5567">
        <w:rPr>
          <w:b/>
        </w:rPr>
        <w:t>Изтриване,</w:t>
      </w:r>
      <w:r w:rsidR="00C505B7" w:rsidRPr="006B5567">
        <w:t xml:space="preserve"> в колона </w:t>
      </w:r>
      <w:r w:rsidR="00C505B7" w:rsidRPr="006B5567">
        <w:rPr>
          <w:b/>
        </w:rPr>
        <w:t>Действия</w:t>
      </w:r>
      <w:r w:rsidR="00C505B7" w:rsidRPr="006B5567">
        <w:t xml:space="preserve">. </w:t>
      </w:r>
      <w:r w:rsidRPr="006B5567">
        <w:t xml:space="preserve">Системата ще изведе съобщение на екран, на който да потвърдите или откажете изтриването. </w:t>
      </w:r>
    </w:p>
    <w:p w:rsidR="007E08D1" w:rsidRPr="006B5567" w:rsidRDefault="007E08D1" w:rsidP="00C505B7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3215640" cy="922020"/>
            <wp:effectExtent l="19050" t="19050" r="2286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7"/>
                    <pic:cNvPicPr>
                      <a:picLocks noChangeAspect="1" noChangeArrowheads="1"/>
                    </pic:cNvPicPr>
                  </pic:nvPicPr>
                  <pic:blipFill>
                    <a:blip r:embed="rId4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640" cy="922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C505B7" w:rsidRPr="006B5567" w:rsidRDefault="00C505B7" w:rsidP="00C505B7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50</w:t>
      </w:r>
      <w:r w:rsidRPr="006B5567">
        <w:fldChar w:fldCharType="end"/>
      </w:r>
      <w:r w:rsidRPr="006B5567">
        <w:t xml:space="preserve"> Изтриване на тарифен артикул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lastRenderedPageBreak/>
        <w:t>Търсене</w:t>
      </w:r>
    </w:p>
    <w:p w:rsidR="007E08D1" w:rsidRPr="006B5567" w:rsidRDefault="00C505B7" w:rsidP="00C505B7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098040"/>
            <wp:effectExtent l="19050" t="19050" r="13335" b="1651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2020-11-12 12_21_43-Тарифен артикул.png"/>
                    <pic:cNvPicPr/>
                  </pic:nvPicPr>
                  <pic:blipFill>
                    <a:blip r:embed="rId4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09804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C505B7" w:rsidRPr="006B5567" w:rsidRDefault="00C505B7" w:rsidP="00C505B7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51</w:t>
      </w:r>
      <w:r w:rsidRPr="006B5567">
        <w:fldChar w:fldCharType="end"/>
      </w:r>
      <w:r w:rsidRPr="006B5567">
        <w:t xml:space="preserve"> Търсене на артикул</w:t>
      </w:r>
    </w:p>
    <w:p w:rsidR="007E08D1" w:rsidRPr="006B5567" w:rsidRDefault="007E08D1" w:rsidP="007E08D1">
      <w:r w:rsidRPr="006B5567">
        <w:t xml:space="preserve">Можете търсите в списъка с артикули като въведете текст в полето за търсене и щракнете върху </w:t>
      </w:r>
      <w:r w:rsidRPr="006B5567">
        <w:rPr>
          <w:b/>
        </w:rPr>
        <w:t>Търсене</w:t>
      </w:r>
      <w:r w:rsidRPr="006B5567">
        <w:t>. Системата филтрира и показва данните съгласно въведеният от вас критерий.</w:t>
      </w:r>
    </w:p>
    <w:p w:rsidR="007E08D1" w:rsidRPr="006B5567" w:rsidRDefault="007E08D1" w:rsidP="007E08D1">
      <w:r w:rsidRPr="006B5567">
        <w:t xml:space="preserve">Друг начин за търсене е като ползвате филтрите на колоните. </w:t>
      </w:r>
    </w:p>
    <w:p w:rsidR="007E08D1" w:rsidRPr="006B5567" w:rsidRDefault="00C505B7" w:rsidP="00C505B7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1865734" cy="1322262"/>
            <wp:effectExtent l="19050" t="19050" r="20320" b="1143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2020-11-12 12_22_54-Тарифен артикул.png"/>
                    <pic:cNvPicPr/>
                  </pic:nvPicPr>
                  <pic:blipFill>
                    <a:blip r:embed="rId4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3829" cy="1327999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C505B7" w:rsidRPr="006B5567" w:rsidRDefault="00C505B7" w:rsidP="00C505B7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52</w:t>
      </w:r>
      <w:r w:rsidRPr="006B5567">
        <w:fldChar w:fldCharType="end"/>
      </w:r>
      <w:r w:rsidRPr="006B5567">
        <w:t xml:space="preserve"> Филтриране/сортиране на артикули</w:t>
      </w:r>
    </w:p>
    <w:p w:rsidR="00C505B7" w:rsidRPr="006B5567" w:rsidRDefault="00C505B7">
      <w:pPr>
        <w:spacing w:before="0" w:after="160"/>
        <w:rPr>
          <w:rFonts w:ascii="Calibri Light" w:eastAsia="Times New Roman" w:hAnsi="Calibri Light"/>
          <w:color w:val="2E74B5"/>
          <w:sz w:val="26"/>
          <w:szCs w:val="26"/>
          <w:lang w:eastAsia="x-none"/>
        </w:rPr>
      </w:pPr>
      <w:r w:rsidRPr="006B5567">
        <w:br w:type="page"/>
      </w:r>
    </w:p>
    <w:p w:rsidR="007E08D1" w:rsidRPr="006B5567" w:rsidRDefault="007E08D1" w:rsidP="007E08D1">
      <w:pPr>
        <w:pStyle w:val="Heading2"/>
      </w:pPr>
      <w:bookmarkStart w:id="172" w:name="_Toc56097443"/>
      <w:r w:rsidRPr="006B5567">
        <w:lastRenderedPageBreak/>
        <w:t>Тарифи</w:t>
      </w:r>
      <w:bookmarkEnd w:id="172"/>
    </w:p>
    <w:p w:rsidR="007E08D1" w:rsidRPr="006B5567" w:rsidRDefault="00C505B7" w:rsidP="007E08D1">
      <w:r w:rsidRPr="006B5567">
        <w:t xml:space="preserve">В табличен вид на екран са изведени създадените </w:t>
      </w:r>
      <w:r w:rsidR="00BC0AFC">
        <w:t>в</w:t>
      </w:r>
      <w:r w:rsidRPr="006B5567">
        <w:t xml:space="preserve"> системата тарифи</w:t>
      </w:r>
      <w:r w:rsidR="007E08D1" w:rsidRPr="006B5567">
        <w:t xml:space="preserve">. </w:t>
      </w:r>
    </w:p>
    <w:p w:rsidR="007E08D1" w:rsidRPr="006B5567" w:rsidRDefault="00C505B7" w:rsidP="00C505B7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2813050"/>
            <wp:effectExtent l="19050" t="19050" r="13335" b="2540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2020-11-12 12_26_34-Тарифен артикул.png"/>
                    <pic:cNvPicPr/>
                  </pic:nvPicPr>
                  <pic:blipFill>
                    <a:blip r:embed="rId4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81305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C505B7" w:rsidRPr="006B5567" w:rsidRDefault="00C505B7" w:rsidP="00C505B7">
      <w:pPr>
        <w:pStyle w:val="Caption"/>
        <w:ind w:firstLine="0"/>
        <w:jc w:val="center"/>
      </w:pPr>
      <w:bookmarkStart w:id="173" w:name="_Ref56076615"/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53</w:t>
      </w:r>
      <w:r w:rsidRPr="006B5567">
        <w:fldChar w:fldCharType="end"/>
      </w:r>
      <w:bookmarkEnd w:id="173"/>
      <w:r w:rsidRPr="006B5567">
        <w:t xml:space="preserve"> Тарифи</w:t>
      </w:r>
    </w:p>
    <w:p w:rsidR="007E08D1" w:rsidRPr="006B5567" w:rsidRDefault="009F427B" w:rsidP="007E08D1">
      <w:pPr>
        <w:pStyle w:val="Heading3"/>
        <w:rPr>
          <w:lang w:val="bg-BG"/>
        </w:rPr>
      </w:pPr>
      <w:r w:rsidRPr="006B5567">
        <w:rPr>
          <w:lang w:val="bg-BG"/>
        </w:rPr>
        <w:t>Нова</w:t>
      </w:r>
      <w:r w:rsidR="007E08D1" w:rsidRPr="006B5567">
        <w:rPr>
          <w:lang w:val="bg-BG"/>
        </w:rPr>
        <w:t xml:space="preserve"> тарифа</w:t>
      </w:r>
    </w:p>
    <w:p w:rsidR="007E08D1" w:rsidRPr="006B5567" w:rsidRDefault="007E08D1" w:rsidP="007E08D1">
      <w:r w:rsidRPr="006B5567">
        <w:t xml:space="preserve">За да регистрирате нова тарифа, щракнете върху </w:t>
      </w:r>
      <w:r w:rsidR="003D353E" w:rsidRPr="006B5567">
        <w:t>Нова</w:t>
      </w:r>
      <w:r w:rsidRPr="006B5567">
        <w:t>, в горния ляв ъгъл на таблицата</w:t>
      </w:r>
      <w:r w:rsidR="003D353E" w:rsidRPr="006B5567">
        <w:t xml:space="preserve">(вижте </w:t>
      </w:r>
      <w:r w:rsidR="003D353E" w:rsidRPr="006B5567">
        <w:fldChar w:fldCharType="begin"/>
      </w:r>
      <w:r w:rsidR="003D353E" w:rsidRPr="006B5567">
        <w:instrText xml:space="preserve"> REF _Ref56076615 \h </w:instrText>
      </w:r>
      <w:r w:rsidR="003D353E" w:rsidRPr="006B5567">
        <w:fldChar w:fldCharType="separate"/>
      </w:r>
      <w:r w:rsidR="00313A5A" w:rsidRPr="006B5567">
        <w:t xml:space="preserve">Фигура </w:t>
      </w:r>
      <w:r w:rsidR="00313A5A">
        <w:rPr>
          <w:noProof/>
        </w:rPr>
        <w:t>350</w:t>
      </w:r>
      <w:r w:rsidR="003D353E" w:rsidRPr="006B5567">
        <w:fldChar w:fldCharType="end"/>
      </w:r>
      <w:r w:rsidR="003D353E" w:rsidRPr="006B5567">
        <w:t>)</w:t>
      </w:r>
      <w:r w:rsidRPr="006B5567">
        <w:t>. Отваря се екран</w:t>
      </w:r>
      <w:r w:rsidR="003D353E" w:rsidRPr="006B5567">
        <w:t>,</w:t>
      </w:r>
      <w:r w:rsidRPr="006B5567">
        <w:t xml:space="preserve"> в който да въведете основни данни на тарифата и да изберете артикулите, които ще я формират.</w:t>
      </w:r>
    </w:p>
    <w:p w:rsidR="007E08D1" w:rsidRPr="006B5567" w:rsidRDefault="007E08D1" w:rsidP="00000F45">
      <w:pPr>
        <w:spacing w:before="0" w:after="0"/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327190" cy="2519534"/>
            <wp:effectExtent l="19050" t="19050" r="16510" b="146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4"/>
                    <pic:cNvPicPr>
                      <a:picLocks noChangeAspect="1" noChangeArrowheads="1"/>
                    </pic:cNvPicPr>
                  </pic:nvPicPr>
                  <pic:blipFill>
                    <a:blip r:embed="rId4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6313" cy="2523167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000F45" w:rsidRPr="006B5567" w:rsidRDefault="00000F45" w:rsidP="00000F45">
      <w:pPr>
        <w:pStyle w:val="Caption"/>
        <w:spacing w:before="0" w:after="0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54</w:t>
      </w:r>
      <w:r w:rsidRPr="006B5567">
        <w:fldChar w:fldCharType="end"/>
      </w:r>
      <w:r w:rsidRPr="006B5567">
        <w:t xml:space="preserve"> Нова тарифа</w:t>
      </w:r>
    </w:p>
    <w:p w:rsidR="00000F45" w:rsidRPr="006B5567" w:rsidRDefault="00000F45" w:rsidP="00000F45">
      <w:pPr>
        <w:pStyle w:val="ListParagraph"/>
        <w:numPr>
          <w:ilvl w:val="0"/>
          <w:numId w:val="35"/>
        </w:numPr>
        <w:rPr>
          <w:lang w:val="bg-BG"/>
        </w:rPr>
      </w:pPr>
      <w:r w:rsidRPr="006B5567">
        <w:rPr>
          <w:lang w:val="bg-BG"/>
        </w:rPr>
        <w:lastRenderedPageBreak/>
        <w:t>Име – въведете име на тарифата</w:t>
      </w:r>
    </w:p>
    <w:p w:rsidR="00000F45" w:rsidRPr="006B5567" w:rsidRDefault="00000F45" w:rsidP="00000F45">
      <w:pPr>
        <w:pStyle w:val="ListParagraph"/>
        <w:numPr>
          <w:ilvl w:val="0"/>
          <w:numId w:val="35"/>
        </w:numPr>
        <w:rPr>
          <w:lang w:val="bg-BG"/>
        </w:rPr>
      </w:pPr>
      <w:r w:rsidRPr="006B5567">
        <w:rPr>
          <w:lang w:val="bg-BG"/>
        </w:rPr>
        <w:t>Име/Английски – въведете името на тарифата на английски език</w:t>
      </w:r>
    </w:p>
    <w:p w:rsidR="00000F45" w:rsidRPr="006B5567" w:rsidRDefault="00000F45" w:rsidP="00000F45">
      <w:pPr>
        <w:pStyle w:val="ListParagraph"/>
        <w:numPr>
          <w:ilvl w:val="0"/>
          <w:numId w:val="35"/>
        </w:numPr>
        <w:rPr>
          <w:lang w:val="bg-BG"/>
        </w:rPr>
      </w:pPr>
      <w:r w:rsidRPr="006B5567">
        <w:rPr>
          <w:lang w:val="bg-BG"/>
        </w:rPr>
        <w:t>Описание – можете да въведете кратко описание на тарифата</w:t>
      </w:r>
    </w:p>
    <w:p w:rsidR="00000F45" w:rsidRPr="006B5567" w:rsidRDefault="00000F45" w:rsidP="00011A2B">
      <w:pPr>
        <w:pStyle w:val="ListParagraph"/>
        <w:numPr>
          <w:ilvl w:val="0"/>
          <w:numId w:val="35"/>
        </w:numPr>
        <w:rPr>
          <w:lang w:val="bg-BG"/>
        </w:rPr>
      </w:pPr>
      <w:r w:rsidRPr="006B5567">
        <w:rPr>
          <w:lang w:val="bg-BG"/>
        </w:rPr>
        <w:t xml:space="preserve">Договор / Споразумение - </w:t>
      </w:r>
      <w:r w:rsidR="007E08D1" w:rsidRPr="006B5567">
        <w:rPr>
          <w:lang w:val="bg-BG"/>
        </w:rPr>
        <w:t xml:space="preserve">Ако тарифата е обвързана с </w:t>
      </w:r>
      <w:r w:rsidRPr="006B5567">
        <w:rPr>
          <w:lang w:val="bg-BG"/>
        </w:rPr>
        <w:t xml:space="preserve">договор и </w:t>
      </w:r>
      <w:r w:rsidR="007E08D1" w:rsidRPr="006B5567">
        <w:rPr>
          <w:lang w:val="bg-BG"/>
        </w:rPr>
        <w:t>конкретен доставчик</w:t>
      </w:r>
      <w:r w:rsidRPr="006B5567">
        <w:rPr>
          <w:lang w:val="bg-BG"/>
        </w:rPr>
        <w:t xml:space="preserve">, </w:t>
      </w:r>
      <w:r w:rsidR="007E08D1" w:rsidRPr="006B5567">
        <w:rPr>
          <w:lang w:val="bg-BG"/>
        </w:rPr>
        <w:t>изберете от падащ списък договорът с доставчика. Новосъздадената тарифата ще бъде валидна докато е валиден договор</w:t>
      </w:r>
      <w:r w:rsidRPr="006B5567">
        <w:rPr>
          <w:lang w:val="bg-BG"/>
        </w:rPr>
        <w:t>а</w:t>
      </w:r>
      <w:r w:rsidR="007E08D1" w:rsidRPr="006B5567">
        <w:rPr>
          <w:lang w:val="bg-BG"/>
        </w:rPr>
        <w:t xml:space="preserve">. </w:t>
      </w:r>
    </w:p>
    <w:p w:rsidR="00000F45" w:rsidRPr="006B5567" w:rsidRDefault="00000F45" w:rsidP="00000F45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1146810"/>
            <wp:effectExtent l="19050" t="19050" r="13335" b="1524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2020-11-12 12_51_48-Тарифи _ Нова.png"/>
                    <pic:cNvPicPr/>
                  </pic:nvPicPr>
                  <pic:blipFill>
                    <a:blip r:embed="rId4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14681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000F45" w:rsidRPr="006B5567" w:rsidRDefault="00000F45" w:rsidP="00000F45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55</w:t>
      </w:r>
      <w:r w:rsidRPr="006B5567">
        <w:fldChar w:fldCharType="end"/>
      </w:r>
      <w:r w:rsidRPr="006B5567">
        <w:t xml:space="preserve"> Избор на договор</w:t>
      </w:r>
    </w:p>
    <w:p w:rsidR="00000F45" w:rsidRPr="006B5567" w:rsidRDefault="00000F45" w:rsidP="00000F45">
      <w:pPr>
        <w:pStyle w:val="ListParagraph"/>
        <w:numPr>
          <w:ilvl w:val="0"/>
          <w:numId w:val="36"/>
        </w:numPr>
        <w:rPr>
          <w:lang w:val="bg-BG"/>
        </w:rPr>
      </w:pPr>
      <w:r w:rsidRPr="006B5567">
        <w:rPr>
          <w:lang w:val="bg-BG"/>
        </w:rPr>
        <w:t>Форма на събитието – изберете формата на събитието, за която ще е активна тарифата.</w:t>
      </w:r>
    </w:p>
    <w:p w:rsidR="00000F45" w:rsidRPr="006B5567" w:rsidRDefault="00000F45" w:rsidP="00000F45">
      <w:pPr>
        <w:pStyle w:val="ListParagraph"/>
        <w:numPr>
          <w:ilvl w:val="0"/>
          <w:numId w:val="36"/>
        </w:numPr>
        <w:rPr>
          <w:lang w:val="bg-BG"/>
        </w:rPr>
      </w:pPr>
      <w:r w:rsidRPr="006B5567">
        <w:rPr>
          <w:lang w:val="bg-BG"/>
        </w:rPr>
        <w:t xml:space="preserve">Да се използва по подразбиране при – изберете формата на събитието, при която тарифата ще се ползва по подразбиране. </w:t>
      </w:r>
    </w:p>
    <w:p w:rsidR="00000F45" w:rsidRPr="006B5567" w:rsidRDefault="00000F45" w:rsidP="00000F45">
      <w:pPr>
        <w:pStyle w:val="ListParagraph"/>
        <w:numPr>
          <w:ilvl w:val="0"/>
          <w:numId w:val="36"/>
        </w:numPr>
        <w:rPr>
          <w:lang w:val="bg-BG"/>
        </w:rPr>
      </w:pPr>
      <w:r w:rsidRPr="006B5567">
        <w:rPr>
          <w:lang w:val="bg-BG"/>
        </w:rPr>
        <w:t>Избор на артикул - о</w:t>
      </w:r>
      <w:r w:rsidR="007E08D1" w:rsidRPr="006B5567">
        <w:rPr>
          <w:lang w:val="bg-BG"/>
        </w:rPr>
        <w:t>т списъка с артикули изберете тези, които ще формират тарифата като маркирате чек</w:t>
      </w:r>
      <w:r w:rsidRPr="006B5567">
        <w:rPr>
          <w:lang w:val="bg-BG"/>
        </w:rPr>
        <w:t xml:space="preserve"> </w:t>
      </w:r>
      <w:r w:rsidR="007E08D1" w:rsidRPr="006B5567">
        <w:rPr>
          <w:lang w:val="bg-BG"/>
        </w:rPr>
        <w:t xml:space="preserve">бокса на реда. </w:t>
      </w:r>
    </w:p>
    <w:p w:rsidR="00000F45" w:rsidRPr="006B5567" w:rsidRDefault="00000F45" w:rsidP="00000F45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5177215" cy="1650006"/>
            <wp:effectExtent l="19050" t="19050" r="23495" b="2667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2020-11-12 12_56_47-Тарифи _ Нова.png"/>
                    <pic:cNvPicPr/>
                  </pic:nvPicPr>
                  <pic:blipFill>
                    <a:blip r:embed="rId4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9564" cy="165394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000F45" w:rsidRPr="006B5567" w:rsidRDefault="00000F45" w:rsidP="00000F45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56</w:t>
      </w:r>
      <w:r w:rsidRPr="006B5567">
        <w:fldChar w:fldCharType="end"/>
      </w:r>
      <w:r w:rsidRPr="006B5567">
        <w:t xml:space="preserve"> Избор на артикул</w:t>
      </w:r>
    </w:p>
    <w:p w:rsidR="007E08D1" w:rsidRPr="006B5567" w:rsidRDefault="00000F45" w:rsidP="00000F45">
      <w:r w:rsidRPr="006B5567">
        <w:t xml:space="preserve">Когато маркирате чек бокса в реда на артикула, над основните данни на тарифата се отваря прозорец оцветен в сиво. В този прозорец се показват избраните артикули, като полетата свързани с цена и количество са активни и в тях могат да се въвеждат данни. </w:t>
      </w:r>
    </w:p>
    <w:p w:rsidR="007E08D1" w:rsidRPr="006B5567" w:rsidRDefault="00000F45" w:rsidP="00000F45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2485390"/>
            <wp:effectExtent l="19050" t="19050" r="13335" b="1016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2020-11-12 13_04_50-Тарифи _ Нова.png"/>
                    <pic:cNvPicPr/>
                  </pic:nvPicPr>
                  <pic:blipFill>
                    <a:blip r:embed="rId4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48539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000F45" w:rsidRPr="006B5567" w:rsidRDefault="00000F45" w:rsidP="00000F45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57</w:t>
      </w:r>
      <w:r w:rsidRPr="006B5567">
        <w:fldChar w:fldCharType="end"/>
      </w:r>
      <w:r w:rsidRPr="006B5567">
        <w:t xml:space="preserve"> Визуализация на избран артикул</w:t>
      </w:r>
    </w:p>
    <w:p w:rsidR="007E08D1" w:rsidRPr="006B5567" w:rsidRDefault="00000F45" w:rsidP="007E08D1">
      <w:r w:rsidRPr="006B5567">
        <w:t>В полетата к</w:t>
      </w:r>
      <w:r w:rsidR="007E08D1" w:rsidRPr="006B5567">
        <w:t xml:space="preserve">оличество, </w:t>
      </w:r>
      <w:r w:rsidRPr="006B5567">
        <w:t>Мерна единица, Е</w:t>
      </w:r>
      <w:r w:rsidR="007E08D1" w:rsidRPr="006B5567">
        <w:t xml:space="preserve">динична цена </w:t>
      </w:r>
      <w:r w:rsidRPr="006B5567">
        <w:t xml:space="preserve">без ДДС, Единична цена с ДДС </w:t>
      </w:r>
      <w:r w:rsidR="007E08D1" w:rsidRPr="006B5567">
        <w:t xml:space="preserve">и Максимална цена без ДДС въведете съответните стойности съгласно договора. </w:t>
      </w:r>
      <w:r w:rsidRPr="006B5567">
        <w:t xml:space="preserve">Полета Тотал и Тотал с ДДС ще се попълнят от системата на база въведено количество и единична цена. </w:t>
      </w:r>
    </w:p>
    <w:p w:rsidR="007E08D1" w:rsidRPr="006B5567" w:rsidRDefault="007E08D1" w:rsidP="007E08D1">
      <w:r w:rsidRPr="006B5567">
        <w:t xml:space="preserve">По този начин изберете всички артикули, които ще формират тарифата. За да запазите данните щракнете с мишката върху </w:t>
      </w:r>
      <w:r w:rsidRPr="006B5567">
        <w:rPr>
          <w:b/>
        </w:rPr>
        <w:t>Запис</w:t>
      </w:r>
      <w:r w:rsidRPr="006B5567">
        <w:t>.</w:t>
      </w:r>
    </w:p>
    <w:p w:rsidR="00000F45" w:rsidRPr="006B5567" w:rsidRDefault="00000F45" w:rsidP="007E08D1">
      <w:r w:rsidRPr="006B5567">
        <w:t xml:space="preserve">Ако искате да премахнете артикул, щракнете с мишката върху символа за изтриване в колона </w:t>
      </w:r>
      <w:r w:rsidRPr="006B5567">
        <w:rPr>
          <w:b/>
        </w:rPr>
        <w:t>Действия</w:t>
      </w:r>
      <w:r w:rsidRPr="006B5567">
        <w:t>.</w:t>
      </w:r>
    </w:p>
    <w:p w:rsidR="00000F45" w:rsidRPr="006B5567" w:rsidRDefault="00000F45" w:rsidP="007E08D1">
      <w:r w:rsidRPr="006B5567">
        <w:t xml:space="preserve">Ако кликнете върху </w:t>
      </w:r>
      <w:r w:rsidRPr="006B5567">
        <w:rPr>
          <w:b/>
        </w:rPr>
        <w:t>Изтриване</w:t>
      </w:r>
      <w:r w:rsidRPr="006B5567">
        <w:t xml:space="preserve">, в горния ляв ъгъл на екрана ще изтриете групата заедно с артикулите включени в тарифата. Изтриването е само на база тарифа. Не изтривате физически нито групата, нито артикулите.   </w:t>
      </w:r>
    </w:p>
    <w:p w:rsidR="00000F45" w:rsidRPr="006B5567" w:rsidRDefault="00000F45" w:rsidP="007E08D1">
      <w:pPr>
        <w:pStyle w:val="Heading3"/>
        <w:rPr>
          <w:lang w:val="bg-BG"/>
        </w:rPr>
      </w:pPr>
      <w:r w:rsidRPr="006B5567">
        <w:rPr>
          <w:lang w:val="bg-BG"/>
        </w:rPr>
        <w:t>Действия</w:t>
      </w:r>
    </w:p>
    <w:p w:rsidR="00000F45" w:rsidRPr="006B5567" w:rsidRDefault="00000F45" w:rsidP="00000F45">
      <w:pPr>
        <w:spacing w:after="0"/>
        <w:rPr>
          <w:lang w:eastAsia="x-none"/>
        </w:rPr>
      </w:pPr>
      <w:r w:rsidRPr="006B5567">
        <w:rPr>
          <w:lang w:eastAsia="x-none"/>
        </w:rPr>
        <w:t xml:space="preserve">Наличните действия в таблицата са: </w:t>
      </w:r>
    </w:p>
    <w:p w:rsidR="00000F45" w:rsidRPr="006B5567" w:rsidRDefault="00000F45" w:rsidP="00000F45">
      <w:pPr>
        <w:spacing w:before="0" w:after="0"/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993735" cy="1447251"/>
            <wp:effectExtent l="19050" t="19050" r="16510" b="19685"/>
            <wp:docPr id="532" name="Picture 5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" name="2020-11-12 13_15_06-Тарифен артикул.png"/>
                    <pic:cNvPicPr/>
                  </pic:nvPicPr>
                  <pic:blipFill>
                    <a:blip r:embed="rId4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4778" cy="1463333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000F45" w:rsidRPr="006B5567" w:rsidRDefault="00000F45" w:rsidP="00000F45">
      <w:pPr>
        <w:pStyle w:val="Caption"/>
        <w:spacing w:before="0" w:after="0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58</w:t>
      </w:r>
      <w:r w:rsidRPr="006B5567">
        <w:fldChar w:fldCharType="end"/>
      </w:r>
      <w:r w:rsidRPr="006B5567">
        <w:t xml:space="preserve"> Действия в Тарифи</w:t>
      </w:r>
    </w:p>
    <w:p w:rsidR="007E08D1" w:rsidRPr="006B5567" w:rsidRDefault="007E08D1" w:rsidP="00000F45">
      <w:pPr>
        <w:pStyle w:val="Heading4"/>
        <w:rPr>
          <w:lang w:val="bg-BG"/>
        </w:rPr>
      </w:pPr>
      <w:r w:rsidRPr="006B5567">
        <w:rPr>
          <w:lang w:val="bg-BG"/>
        </w:rPr>
        <w:lastRenderedPageBreak/>
        <w:t>Редакция</w:t>
      </w:r>
    </w:p>
    <w:p w:rsidR="007E08D1" w:rsidRPr="006B5567" w:rsidRDefault="007E08D1" w:rsidP="007E08D1">
      <w:r w:rsidRPr="006B5567">
        <w:t xml:space="preserve">За да редактирате тарифа изберете </w:t>
      </w:r>
      <w:r w:rsidRPr="006B5567">
        <w:rPr>
          <w:b/>
        </w:rPr>
        <w:t>Редак</w:t>
      </w:r>
      <w:r w:rsidR="00000F45" w:rsidRPr="006B5567">
        <w:rPr>
          <w:b/>
        </w:rPr>
        <w:t>ция</w:t>
      </w:r>
      <w:r w:rsidRPr="006B5567">
        <w:t xml:space="preserve">. Отваря се тарифата в режим редакция. Нанесете необходимите промени и щракнете </w:t>
      </w:r>
      <w:r w:rsidR="00000F45" w:rsidRPr="006B5567">
        <w:t xml:space="preserve">с мишката върху </w:t>
      </w:r>
      <w:r w:rsidRPr="006B5567">
        <w:rPr>
          <w:b/>
        </w:rPr>
        <w:t>Запис</w:t>
      </w:r>
      <w:r w:rsidRPr="006B5567">
        <w:t xml:space="preserve">. </w:t>
      </w:r>
    </w:p>
    <w:p w:rsidR="00000F45" w:rsidRPr="006B5567" w:rsidRDefault="00000F45" w:rsidP="00000F45">
      <w:pPr>
        <w:pStyle w:val="Heading4"/>
        <w:rPr>
          <w:lang w:val="bg-BG"/>
        </w:rPr>
      </w:pPr>
      <w:r w:rsidRPr="006B5567">
        <w:rPr>
          <w:lang w:val="bg-BG"/>
        </w:rPr>
        <w:t>Копиране</w:t>
      </w:r>
    </w:p>
    <w:p w:rsidR="00000F45" w:rsidRPr="006B5567" w:rsidRDefault="00000F45" w:rsidP="00000F45">
      <w:pPr>
        <w:rPr>
          <w:lang w:eastAsia="x-none"/>
        </w:rPr>
      </w:pPr>
      <w:r w:rsidRPr="006B5567">
        <w:rPr>
          <w:lang w:eastAsia="x-none"/>
        </w:rPr>
        <w:t xml:space="preserve">Копирате тарифата с включените в нея артикули. Трябва само да въведете основните данни на новата тарифа. За да запазите тарифата, щракнете с мишката върху </w:t>
      </w:r>
      <w:r w:rsidRPr="006B5567">
        <w:rPr>
          <w:b/>
          <w:lang w:eastAsia="x-none"/>
        </w:rPr>
        <w:t>Запис</w:t>
      </w:r>
      <w:r w:rsidRPr="006B5567">
        <w:rPr>
          <w:lang w:eastAsia="x-none"/>
        </w:rPr>
        <w:t>.</w:t>
      </w:r>
    </w:p>
    <w:p w:rsidR="00000F45" w:rsidRPr="006B5567" w:rsidRDefault="00000F45" w:rsidP="00000F45">
      <w:pPr>
        <w:pStyle w:val="Heading4"/>
        <w:rPr>
          <w:lang w:val="bg-BG"/>
        </w:rPr>
      </w:pPr>
      <w:r w:rsidRPr="006B5567">
        <w:rPr>
          <w:lang w:val="bg-BG"/>
        </w:rPr>
        <w:t>Изтриване</w:t>
      </w:r>
    </w:p>
    <w:p w:rsidR="00000F45" w:rsidRPr="006B5567" w:rsidRDefault="00000F45" w:rsidP="00000F45">
      <w:pPr>
        <w:rPr>
          <w:lang w:eastAsia="x-none"/>
        </w:rPr>
      </w:pPr>
      <w:r w:rsidRPr="006B5567">
        <w:rPr>
          <w:lang w:eastAsia="x-none"/>
        </w:rPr>
        <w:t xml:space="preserve">Ще изтриете тарифата. Системата ще поиска да потвърдите действието. </w:t>
      </w:r>
    </w:p>
    <w:p w:rsidR="00000F45" w:rsidRPr="006B5567" w:rsidRDefault="00000F45" w:rsidP="00000F45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3429297" cy="769687"/>
            <wp:effectExtent l="19050" t="19050" r="19050" b="11430"/>
            <wp:docPr id="538" name="Picture 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" name="2020-11-12 13_19_01-Тарифен артикул.png"/>
                    <pic:cNvPicPr/>
                  </pic:nvPicPr>
                  <pic:blipFill>
                    <a:blip r:embed="rId4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297" cy="769687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000F45" w:rsidRPr="006B5567" w:rsidRDefault="00000F45" w:rsidP="00000F45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59</w:t>
      </w:r>
      <w:r w:rsidRPr="006B5567">
        <w:fldChar w:fldCharType="end"/>
      </w:r>
      <w:r w:rsidRPr="006B5567">
        <w:t xml:space="preserve"> Изтриване на тарифа</w:t>
      </w:r>
    </w:p>
    <w:p w:rsidR="007E08D1" w:rsidRPr="006B5567" w:rsidRDefault="007E08D1" w:rsidP="007E08D1">
      <w:pPr>
        <w:pStyle w:val="Heading3"/>
        <w:rPr>
          <w:lang w:val="bg-BG"/>
        </w:rPr>
      </w:pPr>
      <w:r w:rsidRPr="006B5567">
        <w:rPr>
          <w:lang w:val="bg-BG"/>
        </w:rPr>
        <w:t>Търсене</w:t>
      </w:r>
    </w:p>
    <w:p w:rsidR="007E08D1" w:rsidRPr="006B5567" w:rsidRDefault="00000F45" w:rsidP="00000F45">
      <w:pPr>
        <w:jc w:val="center"/>
      </w:pPr>
      <w:r w:rsidRPr="006B5567">
        <w:rPr>
          <w:noProof/>
          <w:lang w:eastAsia="bg-BG"/>
        </w:rPr>
        <w:drawing>
          <wp:inline distT="0" distB="0" distL="0" distR="0">
            <wp:extent cx="6120765" cy="1576705"/>
            <wp:effectExtent l="19050" t="19050" r="13335" b="23495"/>
            <wp:docPr id="539" name="Picture 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" name="2020-11-12 13_22_08-Тарифен артикул.png"/>
                    <pic:cNvPicPr/>
                  </pic:nvPicPr>
                  <pic:blipFill>
                    <a:blip r:embed="rId4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57670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000F45" w:rsidRPr="006B5567" w:rsidRDefault="00000F45" w:rsidP="00000F45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60</w:t>
      </w:r>
      <w:r w:rsidRPr="006B5567">
        <w:fldChar w:fldCharType="end"/>
      </w:r>
      <w:r w:rsidRPr="006B5567">
        <w:t xml:space="preserve"> Търсене на тарифа</w:t>
      </w:r>
    </w:p>
    <w:p w:rsidR="007E08D1" w:rsidRPr="006B5567" w:rsidRDefault="007E08D1" w:rsidP="007E08D1">
      <w:r w:rsidRPr="006B5567">
        <w:t xml:space="preserve">Можете търсите в таблицата с тарифи като въведете текст в полето за търсене и щракнете върху </w:t>
      </w:r>
      <w:r w:rsidRPr="006B5567">
        <w:rPr>
          <w:b/>
        </w:rPr>
        <w:t>Търсене</w:t>
      </w:r>
      <w:r w:rsidRPr="006B5567">
        <w:t>. Системата филтрира и показва данните съгласно въведеният от вас критерий.</w:t>
      </w:r>
    </w:p>
    <w:p w:rsidR="007E08D1" w:rsidRPr="006B5567" w:rsidRDefault="007E08D1" w:rsidP="007E08D1">
      <w:r w:rsidRPr="006B5567">
        <w:t xml:space="preserve">Друг начин за търсене е като ползвате филтрите на колоните. </w:t>
      </w:r>
    </w:p>
    <w:p w:rsidR="007E08D1" w:rsidRPr="006B5567" w:rsidRDefault="00000F45" w:rsidP="00000F45">
      <w:pPr>
        <w:jc w:val="center"/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2865368" cy="1554615"/>
            <wp:effectExtent l="19050" t="19050" r="11430" b="26670"/>
            <wp:docPr id="559" name="Picture 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" name="2020-11-12 13_23_34-Тарифен артикул.png"/>
                    <pic:cNvPicPr/>
                  </pic:nvPicPr>
                  <pic:blipFill>
                    <a:blip r:embed="rId4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5368" cy="155461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000F45" w:rsidRPr="006B5567" w:rsidRDefault="00000F45" w:rsidP="00000F45">
      <w:pPr>
        <w:pStyle w:val="Caption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61</w:t>
      </w:r>
      <w:r w:rsidRPr="006B5567">
        <w:fldChar w:fldCharType="end"/>
      </w:r>
      <w:r w:rsidRPr="006B5567">
        <w:t xml:space="preserve"> Филтриране/Сортиране на тарифи</w:t>
      </w:r>
    </w:p>
    <w:p w:rsidR="006B5567" w:rsidRDefault="006B5567" w:rsidP="005E58AF">
      <w:pPr>
        <w:keepNext/>
        <w:keepLines/>
        <w:spacing w:before="240" w:after="0"/>
        <w:outlineLvl w:val="0"/>
        <w:rPr>
          <w:rFonts w:ascii="Calibri Light" w:eastAsia="Times New Roman" w:hAnsi="Calibri Light"/>
          <w:color w:val="2E74B5"/>
          <w:sz w:val="32"/>
          <w:szCs w:val="32"/>
          <w:lang w:eastAsia="x-none"/>
        </w:rPr>
      </w:pPr>
      <w:bookmarkStart w:id="174" w:name="_Toc56097444"/>
      <w:r>
        <w:rPr>
          <w:rFonts w:ascii="Calibri Light" w:eastAsia="Times New Roman" w:hAnsi="Calibri Light"/>
          <w:color w:val="2E74B5"/>
          <w:sz w:val="32"/>
          <w:szCs w:val="32"/>
          <w:lang w:eastAsia="x-none"/>
        </w:rPr>
        <w:t>Формуляри и анкети</w:t>
      </w:r>
      <w:bookmarkEnd w:id="174"/>
    </w:p>
    <w:p w:rsidR="006B5567" w:rsidRDefault="006B5567" w:rsidP="006B5567">
      <w:pPr>
        <w:pStyle w:val="Heading2"/>
      </w:pPr>
      <w:bookmarkStart w:id="175" w:name="_Toc56097445"/>
      <w:r>
        <w:t>Активни</w:t>
      </w:r>
      <w:bookmarkEnd w:id="175"/>
    </w:p>
    <w:p w:rsidR="006B5567" w:rsidRDefault="006B5567" w:rsidP="006B5567">
      <w:pPr>
        <w:jc w:val="center"/>
        <w:rPr>
          <w:lang w:eastAsia="x-none"/>
        </w:rPr>
      </w:pPr>
      <w:r>
        <w:rPr>
          <w:lang w:eastAsia="x-none"/>
        </w:rPr>
        <w:t xml:space="preserve">Таблица с активните формуляри. </w:t>
      </w:r>
      <w:r>
        <w:rPr>
          <w:noProof/>
          <w:lang w:eastAsia="bg-BG"/>
        </w:rPr>
        <w:drawing>
          <wp:inline distT="0" distB="0" distL="0" distR="0">
            <wp:extent cx="6316642" cy="2394544"/>
            <wp:effectExtent l="19050" t="19050" r="8255" b="25400"/>
            <wp:docPr id="815" name="Picture 8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" name="2020-11-12 15_56_25-Активни формуляри.png"/>
                    <pic:cNvPicPr/>
                  </pic:nvPicPr>
                  <pic:blipFill>
                    <a:blip r:embed="rId4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3228" cy="2397041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B5567" w:rsidRDefault="006B5567" w:rsidP="006B5567">
      <w:pPr>
        <w:pStyle w:val="Caption"/>
        <w:ind w:firstLine="0"/>
        <w:jc w:val="center"/>
      </w:pPr>
      <w:r>
        <w:t xml:space="preserve">Фигура </w:t>
      </w:r>
      <w:r>
        <w:fldChar w:fldCharType="begin"/>
      </w:r>
      <w:r>
        <w:instrText xml:space="preserve"> SEQ Фигура \* ARABIC </w:instrText>
      </w:r>
      <w:r>
        <w:fldChar w:fldCharType="separate"/>
      </w:r>
      <w:r w:rsidR="00AF22E0">
        <w:rPr>
          <w:noProof/>
        </w:rPr>
        <w:t>362</w:t>
      </w:r>
      <w:r>
        <w:fldChar w:fldCharType="end"/>
      </w:r>
      <w:r>
        <w:t xml:space="preserve"> Активни формуляри</w:t>
      </w:r>
    </w:p>
    <w:p w:rsidR="006B5567" w:rsidRDefault="006B5567" w:rsidP="006B5567">
      <w:pPr>
        <w:pStyle w:val="Heading3"/>
      </w:pPr>
      <w:r>
        <w:t>Управление</w:t>
      </w:r>
    </w:p>
    <w:p w:rsidR="006B5567" w:rsidRDefault="006B5567" w:rsidP="006B5567">
      <w:pPr>
        <w:rPr>
          <w:lang w:eastAsia="x-none"/>
        </w:rPr>
      </w:pPr>
      <w:r>
        <w:rPr>
          <w:lang w:eastAsia="x-none"/>
        </w:rPr>
        <w:t xml:space="preserve">В колона Управление са налични следните функционалности: </w:t>
      </w:r>
    </w:p>
    <w:p w:rsidR="006B5567" w:rsidRDefault="006B5567" w:rsidP="006B5567">
      <w:pPr>
        <w:jc w:val="center"/>
        <w:rPr>
          <w:lang w:eastAsia="x-none"/>
        </w:rPr>
      </w:pPr>
      <w:r>
        <w:rPr>
          <w:noProof/>
          <w:lang w:eastAsia="bg-BG"/>
        </w:rPr>
        <w:lastRenderedPageBreak/>
        <w:drawing>
          <wp:inline distT="0" distB="0" distL="0" distR="0">
            <wp:extent cx="2598475" cy="1410025"/>
            <wp:effectExtent l="19050" t="19050" r="11430" b="19050"/>
            <wp:docPr id="816" name="Picture 8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" name="2020-11-12 15_58_36-Активни формуляри.png"/>
                    <pic:cNvPicPr/>
                  </pic:nvPicPr>
                  <pic:blipFill>
                    <a:blip r:embed="rId4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3282" cy="1412634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:rsidR="006B5567" w:rsidRDefault="006B5567" w:rsidP="006B5567">
      <w:pPr>
        <w:pStyle w:val="Caption"/>
        <w:ind w:firstLine="0"/>
        <w:jc w:val="center"/>
      </w:pPr>
      <w:r>
        <w:t xml:space="preserve">Фигура </w:t>
      </w:r>
      <w:r>
        <w:fldChar w:fldCharType="begin"/>
      </w:r>
      <w:r>
        <w:instrText xml:space="preserve"> SEQ Фигура \* ARABIC </w:instrText>
      </w:r>
      <w:r>
        <w:fldChar w:fldCharType="separate"/>
      </w:r>
      <w:r w:rsidR="00AF22E0">
        <w:rPr>
          <w:noProof/>
        </w:rPr>
        <w:t>363</w:t>
      </w:r>
      <w:r>
        <w:fldChar w:fldCharType="end"/>
      </w:r>
      <w:r>
        <w:t xml:space="preserve"> Управление на активни формуляри</w:t>
      </w:r>
    </w:p>
    <w:p w:rsidR="006B5567" w:rsidRPr="006B5567" w:rsidRDefault="006B5567" w:rsidP="006B5567">
      <w:pPr>
        <w:pStyle w:val="ListParagraph"/>
        <w:numPr>
          <w:ilvl w:val="0"/>
          <w:numId w:val="39"/>
        </w:numPr>
        <w:rPr>
          <w:lang w:eastAsia="x-none"/>
        </w:rPr>
      </w:pPr>
      <w:r>
        <w:rPr>
          <w:lang w:val="bg-BG" w:eastAsia="x-none"/>
        </w:rPr>
        <w:t>Редакция – отваряте формуляр в режим „редакция“</w:t>
      </w:r>
    </w:p>
    <w:p w:rsidR="006B5567" w:rsidRPr="007646C8" w:rsidRDefault="006B5567" w:rsidP="006B5567">
      <w:pPr>
        <w:pStyle w:val="ListParagraph"/>
        <w:numPr>
          <w:ilvl w:val="0"/>
          <w:numId w:val="39"/>
        </w:numPr>
        <w:rPr>
          <w:lang w:eastAsia="x-none"/>
        </w:rPr>
      </w:pPr>
      <w:r>
        <w:rPr>
          <w:lang w:val="bg-BG" w:eastAsia="x-none"/>
        </w:rPr>
        <w:t>Детайли на събитие – можете да прегледате основните данни на събитието.</w:t>
      </w:r>
    </w:p>
    <w:p w:rsidR="007646C8" w:rsidRDefault="007646C8" w:rsidP="007646C8">
      <w:pPr>
        <w:pStyle w:val="Heading2"/>
      </w:pPr>
      <w:bookmarkStart w:id="176" w:name="_Toc56097446"/>
      <w:r>
        <w:t>Мои формуляри и анкети</w:t>
      </w:r>
      <w:bookmarkEnd w:id="176"/>
    </w:p>
    <w:p w:rsidR="007646C8" w:rsidRDefault="007646C8" w:rsidP="007646C8">
      <w:pPr>
        <w:rPr>
          <w:lang w:eastAsia="x-none"/>
        </w:rPr>
      </w:pPr>
      <w:r>
        <w:rPr>
          <w:lang w:eastAsia="x-none"/>
        </w:rPr>
        <w:t xml:space="preserve">Показва в табличен вид генерираните от вас шаблони. От таблицата можете, например, да направите справка, кой и кога е попълнил формуляра. </w:t>
      </w:r>
    </w:p>
    <w:p w:rsidR="007646C8" w:rsidRDefault="007646C8" w:rsidP="007646C8">
      <w:pPr>
        <w:pStyle w:val="Heading2"/>
      </w:pPr>
      <w:bookmarkStart w:id="177" w:name="_Toc56097447"/>
      <w:r>
        <w:t>Всички</w:t>
      </w:r>
      <w:bookmarkEnd w:id="177"/>
    </w:p>
    <w:p w:rsidR="007646C8" w:rsidRPr="007646C8" w:rsidRDefault="007646C8" w:rsidP="007646C8">
      <w:pPr>
        <w:rPr>
          <w:lang w:eastAsia="x-none"/>
        </w:rPr>
      </w:pPr>
      <w:r>
        <w:rPr>
          <w:lang w:eastAsia="x-none"/>
        </w:rPr>
        <w:t>Показва всички генерирани в системата формуляри.</w:t>
      </w:r>
    </w:p>
    <w:p w:rsidR="005E58AF" w:rsidRPr="006B5567" w:rsidRDefault="005E58AF" w:rsidP="005E58AF">
      <w:pPr>
        <w:keepNext/>
        <w:keepLines/>
        <w:spacing w:before="240" w:after="0"/>
        <w:outlineLvl w:val="0"/>
        <w:rPr>
          <w:rFonts w:ascii="Calibri Light" w:eastAsia="Times New Roman" w:hAnsi="Calibri Light"/>
          <w:color w:val="2E74B5"/>
          <w:sz w:val="32"/>
          <w:szCs w:val="32"/>
          <w:lang w:eastAsia="x-none"/>
        </w:rPr>
      </w:pPr>
      <w:bookmarkStart w:id="178" w:name="_Toc56097448"/>
      <w:r w:rsidRPr="006B5567">
        <w:rPr>
          <w:rFonts w:ascii="Calibri Light" w:eastAsia="Times New Roman" w:hAnsi="Calibri Light"/>
          <w:color w:val="2E74B5"/>
          <w:sz w:val="32"/>
          <w:szCs w:val="32"/>
          <w:lang w:eastAsia="x-none"/>
        </w:rPr>
        <w:t>Календар</w:t>
      </w:r>
      <w:bookmarkEnd w:id="178"/>
    </w:p>
    <w:p w:rsidR="005E58AF" w:rsidRPr="006B5567" w:rsidRDefault="005E58AF" w:rsidP="005E58AF">
      <w:pPr>
        <w:rPr>
          <w:lang w:eastAsia="x-none"/>
        </w:rPr>
      </w:pPr>
      <w:r w:rsidRPr="006B5567">
        <w:rPr>
          <w:lang w:eastAsia="x-none"/>
        </w:rPr>
        <w:t xml:space="preserve">Таблично изображение на </w:t>
      </w:r>
      <w:r w:rsidR="00B20F55" w:rsidRPr="006B5567">
        <w:rPr>
          <w:lang w:eastAsia="x-none"/>
        </w:rPr>
        <w:t>календара</w:t>
      </w:r>
      <w:r w:rsidRPr="006B5567">
        <w:rPr>
          <w:lang w:eastAsia="x-none"/>
        </w:rPr>
        <w:t xml:space="preserve"> на събитията и задачите. </w:t>
      </w:r>
    </w:p>
    <w:p w:rsidR="00B20F55" w:rsidRPr="006B5567" w:rsidRDefault="00B20F55" w:rsidP="00B20F55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6120765" cy="3071495"/>
            <wp:effectExtent l="19050" t="19050" r="13335" b="1460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2020-11-12 13_29_03-Календар.png"/>
                    <pic:cNvPicPr/>
                  </pic:nvPicPr>
                  <pic:blipFill>
                    <a:blip r:embed="rId4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07149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B20F55" w:rsidRPr="006B5567" w:rsidRDefault="00B20F55" w:rsidP="00B20F55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64</w:t>
      </w:r>
      <w:r w:rsidRPr="006B5567">
        <w:fldChar w:fldCharType="end"/>
      </w:r>
      <w:r w:rsidRPr="006B5567">
        <w:t xml:space="preserve"> Календар</w:t>
      </w:r>
    </w:p>
    <w:p w:rsidR="00B20F55" w:rsidRPr="006B5567" w:rsidRDefault="00B20F55" w:rsidP="00B20F55">
      <w:pPr>
        <w:spacing w:after="0"/>
        <w:rPr>
          <w:lang w:eastAsia="x-none"/>
        </w:rPr>
      </w:pPr>
      <w:r w:rsidRPr="006B5567">
        <w:rPr>
          <w:lang w:eastAsia="x-none"/>
        </w:rPr>
        <w:t xml:space="preserve">В горната част на екрана ще намерите опции за филтриране и визуализиране на данните. </w:t>
      </w:r>
    </w:p>
    <w:p w:rsidR="00B20F55" w:rsidRPr="006B5567" w:rsidRDefault="00B20F55" w:rsidP="00B20F55">
      <w:pPr>
        <w:spacing w:before="0" w:after="0"/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881380"/>
            <wp:effectExtent l="19050" t="19050" r="13335" b="1397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2020-11-12 13_31_37-Календар.png"/>
                    <pic:cNvPicPr/>
                  </pic:nvPicPr>
                  <pic:blipFill>
                    <a:blip r:embed="rId4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88138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B20F55" w:rsidRPr="006B5567" w:rsidRDefault="00B20F55" w:rsidP="00B20F55">
      <w:pPr>
        <w:pStyle w:val="Caption"/>
        <w:spacing w:before="0" w:after="0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65</w:t>
      </w:r>
      <w:r w:rsidRPr="006B5567">
        <w:fldChar w:fldCharType="end"/>
      </w:r>
      <w:r w:rsidRPr="006B5567">
        <w:t xml:space="preserve"> Опции за филтриране и визуализиране на данните</w:t>
      </w:r>
    </w:p>
    <w:p w:rsidR="00AD4A98" w:rsidRPr="006B5567" w:rsidRDefault="00AD4A98" w:rsidP="00AD4A98">
      <w:pPr>
        <w:pStyle w:val="ListParagraph"/>
        <w:numPr>
          <w:ilvl w:val="0"/>
          <w:numId w:val="37"/>
        </w:numPr>
        <w:rPr>
          <w:lang w:val="bg-BG"/>
        </w:rPr>
      </w:pPr>
      <w:r w:rsidRPr="006B5567">
        <w:rPr>
          <w:lang w:val="bg-BG"/>
        </w:rPr>
        <w:t>Филтър на събитията – изберете кои събитие искате да видите – всички, създадените от вас, публични или скрити</w:t>
      </w:r>
    </w:p>
    <w:p w:rsidR="00AD4A98" w:rsidRPr="006B5567" w:rsidRDefault="00AD4A98" w:rsidP="00AD4A98">
      <w:pPr>
        <w:pStyle w:val="ListParagraph"/>
        <w:numPr>
          <w:ilvl w:val="0"/>
          <w:numId w:val="37"/>
        </w:numPr>
        <w:rPr>
          <w:lang w:val="bg-BG"/>
        </w:rPr>
      </w:pPr>
      <w:r w:rsidRPr="006B5567">
        <w:rPr>
          <w:lang w:val="bg-BG"/>
        </w:rPr>
        <w:t>Филтър на елементите на календара – изберете кой календар искате да разгледате – на събитията, задачите или организационните задачи.</w:t>
      </w:r>
    </w:p>
    <w:p w:rsidR="00AD4A98" w:rsidRPr="006B5567" w:rsidRDefault="00AD4A98" w:rsidP="00AD4A98">
      <w:pPr>
        <w:pStyle w:val="ListParagraph"/>
        <w:numPr>
          <w:ilvl w:val="0"/>
          <w:numId w:val="37"/>
        </w:numPr>
        <w:rPr>
          <w:lang w:val="bg-BG"/>
        </w:rPr>
      </w:pPr>
      <w:r w:rsidRPr="006B5567">
        <w:rPr>
          <w:lang w:val="bg-BG"/>
        </w:rPr>
        <w:t>Филтър на задачите – изберете статуса на задачите</w:t>
      </w:r>
      <w:r w:rsidR="00BC0AFC">
        <w:rPr>
          <w:lang w:val="bg-BG"/>
        </w:rPr>
        <w:t>,</w:t>
      </w:r>
      <w:r w:rsidRPr="006B5567">
        <w:rPr>
          <w:lang w:val="bg-BG"/>
        </w:rPr>
        <w:t xml:space="preserve"> които искате да видите в календара.</w:t>
      </w:r>
    </w:p>
    <w:p w:rsidR="00AD4A98" w:rsidRPr="006B5567" w:rsidRDefault="00AD4A98" w:rsidP="00AD4A98">
      <w:pPr>
        <w:pStyle w:val="ListParagraph"/>
        <w:numPr>
          <w:ilvl w:val="0"/>
          <w:numId w:val="37"/>
        </w:numPr>
        <w:rPr>
          <w:lang w:val="bg-BG"/>
        </w:rPr>
      </w:pPr>
      <w:r w:rsidRPr="006B5567">
        <w:rPr>
          <w:lang w:val="bg-BG"/>
        </w:rPr>
        <w:t>Зареждане на потребителски настройки – ако имате записани настройки, можете да ги заредите като кликнете с мишката върху опцията.</w:t>
      </w:r>
    </w:p>
    <w:p w:rsidR="00AD4A98" w:rsidRPr="006B5567" w:rsidRDefault="00AD4A98" w:rsidP="00AD4A98">
      <w:pPr>
        <w:pStyle w:val="ListParagraph"/>
        <w:numPr>
          <w:ilvl w:val="0"/>
          <w:numId w:val="37"/>
        </w:numPr>
        <w:rPr>
          <w:lang w:val="bg-BG"/>
        </w:rPr>
      </w:pPr>
      <w:r w:rsidRPr="006B5567">
        <w:rPr>
          <w:lang w:val="bg-BG"/>
        </w:rPr>
        <w:t>Запис на настройките – задайте желаните настройки на календара и ги запасете, като кликнете върху Запис на настройките.</w:t>
      </w:r>
    </w:p>
    <w:p w:rsidR="00AD4A98" w:rsidRPr="006B5567" w:rsidRDefault="00AD4A98" w:rsidP="00AD4A98">
      <w:pPr>
        <w:pStyle w:val="ListParagraph"/>
        <w:numPr>
          <w:ilvl w:val="0"/>
          <w:numId w:val="37"/>
        </w:numPr>
        <w:rPr>
          <w:lang w:val="bg-BG"/>
        </w:rPr>
      </w:pPr>
      <w:r w:rsidRPr="006B5567">
        <w:rPr>
          <w:lang w:val="bg-BG"/>
        </w:rPr>
        <w:t>Презареждане – след като промените настройки, кликнете върху Презареждане.</w:t>
      </w:r>
    </w:p>
    <w:p w:rsidR="00AD4A98" w:rsidRPr="006B5567" w:rsidRDefault="00AD4A98" w:rsidP="00AD4A98">
      <w:pPr>
        <w:pStyle w:val="ListParagraph"/>
        <w:numPr>
          <w:ilvl w:val="0"/>
          <w:numId w:val="37"/>
        </w:numPr>
        <w:rPr>
          <w:lang w:val="bg-BG"/>
        </w:rPr>
      </w:pPr>
      <w:r w:rsidRPr="006B5567">
        <w:rPr>
          <w:lang w:val="bg-BG"/>
        </w:rPr>
        <w:t xml:space="preserve">Настройки на календара – изберете по какъв начин да се визуализират дните от календара.   </w:t>
      </w:r>
    </w:p>
    <w:p w:rsidR="005E58AF" w:rsidRPr="006B5567" w:rsidRDefault="00BC0AFC" w:rsidP="005E58AF">
      <w:pPr>
        <w:rPr>
          <w:noProof/>
          <w:lang w:eastAsia="bg-BG"/>
        </w:rPr>
      </w:pPr>
      <w:r>
        <w:rPr>
          <w:noProof/>
          <w:lang w:eastAsia="bg-BG"/>
        </w:rPr>
        <w:t>Ако</w:t>
      </w:r>
      <w:r w:rsidR="009E68E2" w:rsidRPr="006B5567">
        <w:rPr>
          <w:noProof/>
          <w:lang w:eastAsia="bg-BG"/>
        </w:rPr>
        <w:t xml:space="preserve"> за определен ден от календара има много записи от елемент</w:t>
      </w:r>
      <w:r>
        <w:rPr>
          <w:noProof/>
          <w:lang w:eastAsia="bg-BG"/>
        </w:rPr>
        <w:t>е</w:t>
      </w:r>
      <w:r w:rsidR="009E68E2" w:rsidRPr="006B5567">
        <w:rPr>
          <w:noProof/>
          <w:lang w:eastAsia="bg-BG"/>
        </w:rPr>
        <w:t>та на к</w:t>
      </w:r>
      <w:r>
        <w:rPr>
          <w:noProof/>
          <w:lang w:eastAsia="bg-BG"/>
        </w:rPr>
        <w:t>а</w:t>
      </w:r>
      <w:r w:rsidR="009E68E2" w:rsidRPr="006B5567">
        <w:rPr>
          <w:noProof/>
          <w:lang w:eastAsia="bg-BG"/>
        </w:rPr>
        <w:t xml:space="preserve">лендара, на дъното на полето се визуализира символ с три точки. </w:t>
      </w:r>
    </w:p>
    <w:p w:rsidR="009E68E2" w:rsidRPr="006B5567" w:rsidRDefault="009E68E2" w:rsidP="009E68E2">
      <w:pPr>
        <w:jc w:val="center"/>
        <w:rPr>
          <w:lang w:eastAsia="x-none"/>
        </w:rPr>
      </w:pPr>
      <w:r w:rsidRPr="006B5567">
        <w:rPr>
          <w:noProof/>
          <w:lang w:eastAsia="bg-BG"/>
        </w:rPr>
        <w:lastRenderedPageBreak/>
        <w:drawing>
          <wp:inline distT="0" distB="0" distL="0" distR="0">
            <wp:extent cx="1776173" cy="1400443"/>
            <wp:effectExtent l="19050" t="19050" r="14605" b="2857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2020-11-12 13_56_11-Календар.png"/>
                    <pic:cNvPicPr/>
                  </pic:nvPicPr>
                  <pic:blipFill>
                    <a:blip r:embed="rId4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733" cy="1402461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9E68E2" w:rsidRPr="006B5567" w:rsidRDefault="009E68E2" w:rsidP="009E68E2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66</w:t>
      </w:r>
      <w:r w:rsidRPr="006B5567">
        <w:fldChar w:fldCharType="end"/>
      </w:r>
      <w:r w:rsidRPr="006B5567">
        <w:t xml:space="preserve"> Символ за наличие на повече записи</w:t>
      </w:r>
    </w:p>
    <w:p w:rsidR="009E68E2" w:rsidRPr="006B5567" w:rsidRDefault="009E68E2" w:rsidP="005E58AF">
      <w:pPr>
        <w:rPr>
          <w:lang w:eastAsia="x-none"/>
        </w:rPr>
      </w:pPr>
      <w:r w:rsidRPr="006B5567">
        <w:rPr>
          <w:lang w:eastAsia="x-none"/>
        </w:rPr>
        <w:t xml:space="preserve">Кликнете с мишката върху символа, за да разгънете полето и да видите всички записи. </w:t>
      </w:r>
    </w:p>
    <w:p w:rsidR="009E68E2" w:rsidRPr="006B5567" w:rsidRDefault="009E68E2" w:rsidP="009E68E2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5052224" cy="1735965"/>
            <wp:effectExtent l="19050" t="19050" r="15240" b="1714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2020-11-12 13_59_02-Календар.png"/>
                    <pic:cNvPicPr/>
                  </pic:nvPicPr>
                  <pic:blipFill>
                    <a:blip r:embed="rId4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981" cy="17430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9E68E2" w:rsidRPr="006B5567" w:rsidRDefault="009E68E2" w:rsidP="009E68E2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67</w:t>
      </w:r>
      <w:r w:rsidRPr="006B5567">
        <w:fldChar w:fldCharType="end"/>
      </w:r>
      <w:r w:rsidRPr="006B5567">
        <w:t xml:space="preserve"> Визуализация на всички записи</w:t>
      </w:r>
    </w:p>
    <w:p w:rsidR="009E68E2" w:rsidRPr="006B5567" w:rsidRDefault="009E68E2" w:rsidP="009E68E2">
      <w:r w:rsidRPr="006B5567">
        <w:t>За да прегледате запис от календара, кликнете два пъти с мишката върху него. Записът ще се</w:t>
      </w:r>
      <w:r w:rsidR="00BC0AFC">
        <w:t xml:space="preserve"> отвори в режим преглед. Изгледът</w:t>
      </w:r>
      <w:r w:rsidRPr="006B5567">
        <w:t xml:space="preserve"> на екрана е в зависимост от типа елемент на календара – събитие или задача. </w:t>
      </w:r>
    </w:p>
    <w:p w:rsidR="004C3B83" w:rsidRPr="006B5567" w:rsidRDefault="004C3B83" w:rsidP="00582D3A">
      <w:pPr>
        <w:pStyle w:val="Heading1"/>
      </w:pPr>
      <w:bookmarkStart w:id="179" w:name="_Toc56097449"/>
      <w:r w:rsidRPr="006B5567">
        <w:t>Данни за справки</w:t>
      </w:r>
      <w:bookmarkEnd w:id="179"/>
    </w:p>
    <w:p w:rsidR="00582D3A" w:rsidRPr="006B5567" w:rsidRDefault="00582D3A" w:rsidP="00582D3A">
      <w:pPr>
        <w:rPr>
          <w:lang w:eastAsia="x-none"/>
        </w:rPr>
      </w:pPr>
      <w:r w:rsidRPr="006B5567">
        <w:rPr>
          <w:lang w:eastAsia="x-none"/>
        </w:rPr>
        <w:t xml:space="preserve">Идеята на този модул, е да се изведат в табличен вид полета от Събития и Участници, които след филтриране, сортиране и избор на колони да бъдат експортирани в Excel за последваща обработка. </w:t>
      </w:r>
    </w:p>
    <w:p w:rsidR="00582D3A" w:rsidRPr="006B5567" w:rsidRDefault="00582D3A" w:rsidP="00582D3A">
      <w:pPr>
        <w:pStyle w:val="Heading2"/>
      </w:pPr>
      <w:bookmarkStart w:id="180" w:name="_Toc56097450"/>
      <w:r w:rsidRPr="006B5567">
        <w:lastRenderedPageBreak/>
        <w:t>Събития</w:t>
      </w:r>
      <w:bookmarkEnd w:id="180"/>
    </w:p>
    <w:p w:rsidR="00582D3A" w:rsidRPr="006B5567" w:rsidRDefault="00582D3A" w:rsidP="00582D3A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120765" cy="3531870"/>
            <wp:effectExtent l="19050" t="19050" r="13335" b="1143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2020-11-12 14_10_32-Данни за справки _ Събития.png"/>
                    <pic:cNvPicPr/>
                  </pic:nvPicPr>
                  <pic:blipFill>
                    <a:blip r:embed="rId4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53187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582D3A" w:rsidRPr="006B5567" w:rsidRDefault="00582D3A" w:rsidP="00582D3A">
      <w:pPr>
        <w:pStyle w:val="Caption"/>
        <w:ind w:firstLine="0"/>
        <w:jc w:val="center"/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68</w:t>
      </w:r>
      <w:r w:rsidRPr="006B5567">
        <w:fldChar w:fldCharType="end"/>
      </w:r>
      <w:r w:rsidRPr="006B5567">
        <w:t xml:space="preserve"> Данни за справки / Събития</w:t>
      </w:r>
    </w:p>
    <w:p w:rsidR="00582D3A" w:rsidRPr="006B5567" w:rsidRDefault="00582D3A" w:rsidP="00582D3A">
      <w:pPr>
        <w:rPr>
          <w:lang w:eastAsia="x-none"/>
        </w:rPr>
      </w:pPr>
      <w:r w:rsidRPr="006B5567">
        <w:rPr>
          <w:lang w:eastAsia="x-none"/>
        </w:rPr>
        <w:t>От Детайли можете да видите основните данни на събитието.</w:t>
      </w:r>
    </w:p>
    <w:p w:rsidR="00582D3A" w:rsidRPr="006B5567" w:rsidRDefault="00582D3A" w:rsidP="00582D3A">
      <w:pPr>
        <w:pStyle w:val="Heading2"/>
      </w:pPr>
      <w:bookmarkStart w:id="181" w:name="_Toc56097451"/>
      <w:r w:rsidRPr="006B5567">
        <w:lastRenderedPageBreak/>
        <w:t>Участници</w:t>
      </w:r>
      <w:bookmarkEnd w:id="181"/>
    </w:p>
    <w:p w:rsidR="00582D3A" w:rsidRPr="006B5567" w:rsidRDefault="00582D3A" w:rsidP="00582D3A">
      <w:pPr>
        <w:jc w:val="center"/>
        <w:rPr>
          <w:lang w:eastAsia="x-none"/>
        </w:rPr>
      </w:pPr>
      <w:r w:rsidRPr="006B5567">
        <w:rPr>
          <w:noProof/>
          <w:lang w:eastAsia="bg-BG"/>
        </w:rPr>
        <w:drawing>
          <wp:inline distT="0" distB="0" distL="0" distR="0">
            <wp:extent cx="6359670" cy="3164219"/>
            <wp:effectExtent l="19050" t="19050" r="22225" b="1714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2020-11-12 14_13_22-Участници.png"/>
                    <pic:cNvPicPr/>
                  </pic:nvPicPr>
                  <pic:blipFill>
                    <a:blip r:embed="rId4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3488" cy="3171094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582D3A" w:rsidRPr="006B5567" w:rsidRDefault="00582D3A" w:rsidP="00582D3A">
      <w:pPr>
        <w:pStyle w:val="Caption"/>
        <w:ind w:firstLine="0"/>
        <w:jc w:val="center"/>
        <w:rPr>
          <w:lang w:eastAsia="x-none"/>
        </w:rPr>
      </w:pPr>
      <w:r w:rsidRPr="006B5567">
        <w:t xml:space="preserve">Фигура </w:t>
      </w:r>
      <w:r w:rsidRPr="006B5567">
        <w:fldChar w:fldCharType="begin"/>
      </w:r>
      <w:r w:rsidRPr="006B5567">
        <w:instrText xml:space="preserve"> SEQ Фигура \* ARABIC </w:instrText>
      </w:r>
      <w:r w:rsidRPr="006B5567">
        <w:fldChar w:fldCharType="separate"/>
      </w:r>
      <w:r w:rsidR="00AF22E0">
        <w:rPr>
          <w:noProof/>
        </w:rPr>
        <w:t>369</w:t>
      </w:r>
      <w:r w:rsidRPr="006B5567">
        <w:fldChar w:fldCharType="end"/>
      </w:r>
      <w:r w:rsidRPr="006B5567">
        <w:t xml:space="preserve"> Данни за справки / Участници</w:t>
      </w:r>
    </w:p>
    <w:p w:rsidR="00582D3A" w:rsidRPr="006B5567" w:rsidRDefault="00582D3A" w:rsidP="00582D3A">
      <w:pPr>
        <w:rPr>
          <w:lang w:eastAsia="x-none"/>
        </w:rPr>
      </w:pPr>
      <w:r w:rsidRPr="006B5567">
        <w:rPr>
          <w:lang w:eastAsia="x-none"/>
        </w:rPr>
        <w:t>От Детайли можете да видите основните данни на събитието и детайли за участника.</w:t>
      </w:r>
    </w:p>
    <w:p w:rsidR="002E5EA2" w:rsidRPr="006B5567" w:rsidRDefault="002E5EA2" w:rsidP="002E5EA2">
      <w:pPr>
        <w:keepNext/>
        <w:keepLines/>
        <w:spacing w:before="240" w:after="0"/>
        <w:outlineLvl w:val="0"/>
        <w:rPr>
          <w:rFonts w:ascii="Calibri Light" w:eastAsia="Times New Roman" w:hAnsi="Calibri Light"/>
          <w:color w:val="2E74B5"/>
          <w:sz w:val="32"/>
          <w:szCs w:val="32"/>
          <w:lang w:eastAsia="x-none"/>
        </w:rPr>
      </w:pPr>
      <w:bookmarkStart w:id="182" w:name="_Toc56097452"/>
      <w:r w:rsidRPr="006B5567">
        <w:rPr>
          <w:rFonts w:ascii="Calibri Light" w:eastAsia="Times New Roman" w:hAnsi="Calibri Light"/>
          <w:color w:val="2E74B5"/>
          <w:sz w:val="32"/>
          <w:szCs w:val="32"/>
          <w:lang w:eastAsia="x-none"/>
        </w:rPr>
        <w:t>Форум</w:t>
      </w:r>
      <w:bookmarkEnd w:id="182"/>
    </w:p>
    <w:p w:rsidR="002E5EA2" w:rsidRPr="006B5567" w:rsidRDefault="002E5EA2" w:rsidP="002E5EA2">
      <w:pPr>
        <w:rPr>
          <w:lang w:eastAsia="x-none"/>
        </w:rPr>
      </w:pPr>
      <w:r w:rsidRPr="006B5567">
        <w:rPr>
          <w:lang w:eastAsia="x-none"/>
        </w:rPr>
        <w:t>Това е място в системата</w:t>
      </w:r>
      <w:r w:rsidR="00F6091D">
        <w:rPr>
          <w:lang w:eastAsia="x-none"/>
        </w:rPr>
        <w:t>,</w:t>
      </w:r>
      <w:r w:rsidRPr="006B5567">
        <w:rPr>
          <w:lang w:eastAsia="x-none"/>
        </w:rPr>
        <w:t xml:space="preserve"> в което служителите могат да ползват за обсъждане и споделяне на мнение по теми регистрирани във форума.</w:t>
      </w:r>
    </w:p>
    <w:p w:rsidR="005E58AF" w:rsidRPr="006B5567" w:rsidRDefault="005E58AF" w:rsidP="005E58AF">
      <w:pPr>
        <w:rPr>
          <w:rFonts w:ascii="Calibri Light" w:hAnsi="Calibri Light"/>
          <w:sz w:val="24"/>
          <w:szCs w:val="24"/>
          <w:lang w:eastAsia="bg-BG"/>
        </w:rPr>
      </w:pPr>
    </w:p>
    <w:p w:rsidR="005E58AF" w:rsidRPr="006B5567" w:rsidRDefault="005E58AF" w:rsidP="007E08D1"/>
    <w:p w:rsidR="007E08D1" w:rsidRPr="006B5567" w:rsidRDefault="007E08D1" w:rsidP="007E08D1"/>
    <w:p w:rsidR="00F169D1" w:rsidRPr="006B5567" w:rsidRDefault="00F169D1" w:rsidP="007E08D1"/>
    <w:sectPr w:rsidR="00F169D1" w:rsidRPr="006B5567" w:rsidSect="00BC5FF6">
      <w:headerReference w:type="default" r:id="rId421"/>
      <w:footerReference w:type="default" r:id="rId422"/>
      <w:pgSz w:w="11906" w:h="16838" w:code="9"/>
      <w:pgMar w:top="1985" w:right="1133" w:bottom="2127" w:left="1134" w:header="1134" w:footer="4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00E4" w:rsidRDefault="009700E4">
      <w:pPr>
        <w:spacing w:before="0" w:after="0" w:line="240" w:lineRule="auto"/>
      </w:pPr>
      <w:r>
        <w:separator/>
      </w:r>
    </w:p>
  </w:endnote>
  <w:endnote w:type="continuationSeparator" w:id="0">
    <w:p w:rsidR="009700E4" w:rsidRDefault="009700E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Palatino Linotype">
    <w:panose1 w:val="02040502050505030304"/>
    <w:charset w:val="CC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5FF6" w:rsidRPr="00CF2BC0" w:rsidRDefault="00BC5FF6" w:rsidP="00BC5FF6">
    <w:pPr>
      <w:pBdr>
        <w:top w:val="single" w:sz="4" w:space="1" w:color="auto"/>
      </w:pBdr>
      <w:ind w:left="-567" w:right="-567"/>
      <w:jc w:val="center"/>
      <w:rPr>
        <w:rFonts w:ascii="Times New Roman" w:hAnsi="Times New Roman"/>
        <w:i/>
        <w:sz w:val="18"/>
        <w:szCs w:val="16"/>
      </w:rPr>
    </w:pPr>
    <w:r w:rsidRPr="00CF2BC0">
      <w:rPr>
        <w:rFonts w:ascii="Times New Roman" w:hAnsi="Times New Roman"/>
        <w:i/>
        <w:sz w:val="18"/>
        <w:szCs w:val="16"/>
      </w:rPr>
      <w:t>Проект № BG05SFOP001-3.002 „Иновативни продукти и услуги в обучението, предоставяно от НИП”, осъществяван с финансовата подкрепа на Оперативна програма „Добро управление“, съфинансирана от Европейския съюз чрез Европейския социален фонд приоритетна ос № 3,процедура BG05SFOP001-3.002 - "Повишаване на компетентността на магистратите и съдебните служители чрез ефективно обучение в Националния институт на правосъдието", по Договор№ BG05SFOP001-3.002-0002-C01/12.9.2017 г.</w:t>
    </w:r>
  </w:p>
  <w:p w:rsidR="00BC5FF6" w:rsidRPr="00F07A18" w:rsidRDefault="00B6456F" w:rsidP="00BC5FF6">
    <w:pPr>
      <w:pStyle w:val="Footer"/>
      <w:tabs>
        <w:tab w:val="clear" w:pos="4536"/>
        <w:tab w:val="clear" w:pos="9072"/>
      </w:tabs>
      <w:ind w:left="-567"/>
      <w:jc w:val="center"/>
      <w:rPr>
        <w:rFonts w:ascii="Times New Roman" w:hAnsi="Times New Roman"/>
        <w:i/>
        <w:sz w:val="18"/>
        <w:szCs w:val="16"/>
      </w:rPr>
    </w:pPr>
    <w:hyperlink r:id="rId1" w:history="1">
      <w:r w:rsidR="00BC5FF6" w:rsidRPr="008256EF">
        <w:rPr>
          <w:rStyle w:val="Hyperlink"/>
          <w:rFonts w:ascii="Times New Roman" w:hAnsi="Times New Roman"/>
          <w:i/>
          <w:sz w:val="18"/>
          <w:szCs w:val="16"/>
        </w:rPr>
        <w:t>www.eufunds.bg</w:t>
      </w:r>
    </w:hyperlink>
  </w:p>
  <w:p w:rsidR="00BC5FF6" w:rsidRPr="000D3F6F" w:rsidRDefault="00BC5FF6" w:rsidP="00BC5FF6">
    <w:pPr>
      <w:tabs>
        <w:tab w:val="center" w:pos="4703"/>
        <w:tab w:val="right" w:pos="9406"/>
      </w:tabs>
      <w:ind w:right="421"/>
      <w:jc w:val="center"/>
      <w:rPr>
        <w:rFonts w:ascii="Times New Roman" w:hAnsi="Times New Roman"/>
        <w:sz w:val="16"/>
        <w:szCs w:val="16"/>
      </w:rPr>
    </w:pPr>
    <w:r w:rsidRPr="000D3F6F">
      <w:rPr>
        <w:rFonts w:ascii="Times New Roman" w:hAnsi="Times New Roman"/>
      </w:rPr>
      <w:tab/>
    </w:r>
    <w:r w:rsidRPr="000D3F6F">
      <w:rPr>
        <w:rFonts w:ascii="Times New Roman" w:hAnsi="Times New Roman"/>
      </w:rPr>
      <w:tab/>
    </w:r>
    <w:r w:rsidRPr="000D3F6F">
      <w:rPr>
        <w:rFonts w:ascii="Times New Roman" w:hAnsi="Times New Roman"/>
        <w:sz w:val="16"/>
        <w:szCs w:val="16"/>
      </w:rPr>
      <w:t xml:space="preserve"> стр. </w:t>
    </w:r>
    <w:r w:rsidRPr="000D3F6F">
      <w:rPr>
        <w:rFonts w:ascii="Times New Roman" w:hAnsi="Times New Roman"/>
        <w:b/>
        <w:sz w:val="16"/>
        <w:szCs w:val="16"/>
      </w:rPr>
      <w:fldChar w:fldCharType="begin"/>
    </w:r>
    <w:r w:rsidRPr="000D3F6F">
      <w:rPr>
        <w:rFonts w:ascii="Times New Roman" w:hAnsi="Times New Roman"/>
        <w:b/>
        <w:sz w:val="16"/>
        <w:szCs w:val="16"/>
      </w:rPr>
      <w:instrText xml:space="preserve"> PAGE </w:instrText>
    </w:r>
    <w:r w:rsidRPr="000D3F6F">
      <w:rPr>
        <w:rFonts w:ascii="Times New Roman" w:hAnsi="Times New Roman"/>
        <w:b/>
        <w:sz w:val="16"/>
        <w:szCs w:val="16"/>
      </w:rPr>
      <w:fldChar w:fldCharType="separate"/>
    </w:r>
    <w:r w:rsidR="00B6456F">
      <w:rPr>
        <w:rFonts w:ascii="Times New Roman" w:hAnsi="Times New Roman"/>
        <w:b/>
        <w:noProof/>
        <w:sz w:val="16"/>
        <w:szCs w:val="16"/>
      </w:rPr>
      <w:t>5</w:t>
    </w:r>
    <w:r w:rsidRPr="000D3F6F">
      <w:rPr>
        <w:rFonts w:ascii="Times New Roman" w:hAnsi="Times New Roman"/>
        <w:b/>
        <w:sz w:val="16"/>
        <w:szCs w:val="16"/>
      </w:rPr>
      <w:fldChar w:fldCharType="end"/>
    </w:r>
    <w:r w:rsidRPr="000D3F6F">
      <w:rPr>
        <w:rFonts w:ascii="Times New Roman" w:hAnsi="Times New Roman"/>
        <w:sz w:val="16"/>
        <w:szCs w:val="16"/>
      </w:rPr>
      <w:t xml:space="preserve"> от </w:t>
    </w:r>
    <w:r w:rsidRPr="000D3F6F">
      <w:rPr>
        <w:rFonts w:ascii="Times New Roman" w:hAnsi="Times New Roman"/>
        <w:sz w:val="16"/>
        <w:szCs w:val="16"/>
      </w:rPr>
      <w:fldChar w:fldCharType="begin"/>
    </w:r>
    <w:r w:rsidRPr="000D3F6F">
      <w:rPr>
        <w:rFonts w:ascii="Times New Roman" w:hAnsi="Times New Roman"/>
        <w:sz w:val="16"/>
        <w:szCs w:val="16"/>
      </w:rPr>
      <w:instrText xml:space="preserve"> NUMPAGES  </w:instrText>
    </w:r>
    <w:r w:rsidRPr="000D3F6F">
      <w:rPr>
        <w:rFonts w:ascii="Times New Roman" w:hAnsi="Times New Roman"/>
        <w:sz w:val="16"/>
        <w:szCs w:val="16"/>
      </w:rPr>
      <w:fldChar w:fldCharType="separate"/>
    </w:r>
    <w:r w:rsidR="00B6456F">
      <w:rPr>
        <w:rFonts w:ascii="Times New Roman" w:hAnsi="Times New Roman"/>
        <w:noProof/>
        <w:sz w:val="16"/>
        <w:szCs w:val="16"/>
      </w:rPr>
      <w:t>225</w:t>
    </w:r>
    <w:r w:rsidRPr="000D3F6F">
      <w:rPr>
        <w:rFonts w:ascii="Times New Roman" w:hAnsi="Times New Roman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00E4" w:rsidRDefault="009700E4">
      <w:pPr>
        <w:spacing w:before="0" w:after="0" w:line="240" w:lineRule="auto"/>
      </w:pPr>
      <w:r>
        <w:separator/>
      </w:r>
    </w:p>
  </w:footnote>
  <w:footnote w:type="continuationSeparator" w:id="0">
    <w:p w:rsidR="009700E4" w:rsidRDefault="009700E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5FF6" w:rsidRPr="000D3F6F" w:rsidRDefault="00BC5FF6" w:rsidP="00BC5FF6">
    <w:pPr>
      <w:pBdr>
        <w:bottom w:val="single" w:sz="4" w:space="1" w:color="auto"/>
      </w:pBdr>
      <w:tabs>
        <w:tab w:val="center" w:pos="4820"/>
        <w:tab w:val="right" w:pos="9639"/>
      </w:tabs>
      <w:spacing w:before="240"/>
      <w:ind w:left="-567" w:right="-567"/>
      <w:jc w:val="center"/>
      <w:rPr>
        <w:rFonts w:ascii="Times New Roman" w:hAnsi="Times New Roman"/>
        <w:u w:val="single"/>
      </w:rPr>
    </w:pPr>
    <w:r>
      <w:rPr>
        <w:rFonts w:ascii="Times New Roman" w:hAnsi="Times New Roman"/>
        <w:noProof/>
        <w:u w:val="single"/>
        <w:lang w:eastAsia="bg-BG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posOffset>-142240</wp:posOffset>
              </wp:positionH>
              <wp:positionV relativeFrom="paragraph">
                <wp:posOffset>-320040</wp:posOffset>
              </wp:positionV>
              <wp:extent cx="6224905" cy="600075"/>
              <wp:effectExtent l="0" t="0" r="4445" b="9525"/>
              <wp:wrapNone/>
              <wp:docPr id="268" name="Group 2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4905" cy="600075"/>
                        <a:chOff x="1110" y="270"/>
                        <a:chExt cx="9803" cy="945"/>
                      </a:xfrm>
                    </wpg:grpSpPr>
                    <wps:wsp>
                      <wps:cNvPr id="269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5653" y="270"/>
                          <a:ext cx="2252" cy="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C5FF6" w:rsidRPr="008F2139" w:rsidRDefault="00BC5FF6" w:rsidP="00BC5FF6">
                            <w:pPr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</w:pPr>
                            <w:r w:rsidRPr="008F2139"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t>НАЦИОНАЛЕН</w:t>
                            </w:r>
                            <w:r w:rsidRPr="008F2139"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br/>
                              <w:t>ИНСТИТУТ НА</w:t>
                            </w:r>
                            <w:r w:rsidRPr="008F2139"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br/>
                              <w:t>ПРАВОСЪДИЕТО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7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830" y="270"/>
                          <a:ext cx="767" cy="94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71" name="Picture 11" descr="logo-bg-righ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297" t="10715" r="7172" b="14285"/>
                        <a:stretch>
                          <a:fillRect/>
                        </a:stretch>
                      </pic:blipFill>
                      <pic:spPr bwMode="auto">
                        <a:xfrm>
                          <a:off x="8100" y="270"/>
                          <a:ext cx="2813" cy="94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72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636" t="7793" b="10390"/>
                        <a:stretch>
                          <a:fillRect/>
                        </a:stretch>
                      </pic:blipFill>
                      <pic:spPr bwMode="auto">
                        <a:xfrm>
                          <a:off x="1110" y="270"/>
                          <a:ext cx="3180" cy="94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268" o:spid="_x0000_s1026" style="position:absolute;left:0;text-align:left;margin-left:-11.2pt;margin-top:-25.2pt;width:490.15pt;height:47.25pt;z-index:251658240;mso-position-horizontal-relative:margin" coordorigin="1110,270" coordsize="9803,9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5653;top:270;width:2252;height:9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" stroked="f">
                <v:textbox>
                  <w:txbxContent>
                    <w:p w:rsidR="00BC5FF6" w:rsidRPr="008F2139" w:rsidRDefault="00BC5FF6" w:rsidP="00BC5FF6">
                      <w:pPr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</w:pPr>
                      <w:r w:rsidRPr="008F2139"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t>НАЦИОНАЛЕН</w:t>
                      </w:r>
                      <w:r w:rsidRPr="008F2139"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br/>
                        <w:t>ИНСТИТУТ НА</w:t>
                      </w:r>
                      <w:r w:rsidRPr="008F2139"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br/>
                        <w:t>ПРАВОСЪДИЕТО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style="position:absolute;left:4830;top:270;width:767;height:9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">
                <v:imagedata r:id="rId4" o:title=""/>
              </v:shape>
              <v:shape id="Picture 11" o:spid="_x0000_s1029" type="#_x0000_t75" alt="logo-bg-right" style="position:absolute;left:8100;top:270;width:2813;height:9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">
                <v:imagedata r:id="rId5" o:title="logo-bg-right" croptop="7022f" cropbottom="9362f" cropleft="4782f" cropright="4700f"/>
              </v:shape>
              <v:shape id="Picture 3" o:spid="_x0000_s1030" type="#_x0000_t75" style="position:absolute;left:1110;top:270;width:3180;height:9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">
                <v:imagedata r:id="rId6" o:title="" croptop="5107f" cropbottom="6809f" cropleft="2383f"/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B5237"/>
    <w:multiLevelType w:val="hybridMultilevel"/>
    <w:tmpl w:val="A7AE65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B4CDA"/>
    <w:multiLevelType w:val="hybridMultilevel"/>
    <w:tmpl w:val="7EB42FB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037EB2"/>
    <w:multiLevelType w:val="hybridMultilevel"/>
    <w:tmpl w:val="9B78F5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9B4B71"/>
    <w:multiLevelType w:val="hybridMultilevel"/>
    <w:tmpl w:val="D6063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6F053E"/>
    <w:multiLevelType w:val="hybridMultilevel"/>
    <w:tmpl w:val="8DF218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E923A0"/>
    <w:multiLevelType w:val="hybridMultilevel"/>
    <w:tmpl w:val="C3DC80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B243C9"/>
    <w:multiLevelType w:val="hybridMultilevel"/>
    <w:tmpl w:val="B60434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3617FE"/>
    <w:multiLevelType w:val="hybridMultilevel"/>
    <w:tmpl w:val="93362C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116EA7"/>
    <w:multiLevelType w:val="hybridMultilevel"/>
    <w:tmpl w:val="5170A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F40373"/>
    <w:multiLevelType w:val="hybridMultilevel"/>
    <w:tmpl w:val="10584D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170D7F"/>
    <w:multiLevelType w:val="hybridMultilevel"/>
    <w:tmpl w:val="FA2285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536EFE"/>
    <w:multiLevelType w:val="hybridMultilevel"/>
    <w:tmpl w:val="6F7425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6F4C38"/>
    <w:multiLevelType w:val="hybridMultilevel"/>
    <w:tmpl w:val="ABDED442"/>
    <w:lvl w:ilvl="0" w:tplc="D354BD9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DD50B0"/>
    <w:multiLevelType w:val="hybridMultilevel"/>
    <w:tmpl w:val="557CF6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844B2A"/>
    <w:multiLevelType w:val="hybridMultilevel"/>
    <w:tmpl w:val="2F2E57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E14C17"/>
    <w:multiLevelType w:val="hybridMultilevel"/>
    <w:tmpl w:val="84D436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1D2ECA"/>
    <w:multiLevelType w:val="hybridMultilevel"/>
    <w:tmpl w:val="95380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87DC4"/>
    <w:multiLevelType w:val="hybridMultilevel"/>
    <w:tmpl w:val="21AC3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5C5C94"/>
    <w:multiLevelType w:val="hybridMultilevel"/>
    <w:tmpl w:val="D4CADC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F8B57B8"/>
    <w:multiLevelType w:val="hybridMultilevel"/>
    <w:tmpl w:val="CAF83F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0F0FF6"/>
    <w:multiLevelType w:val="hybridMultilevel"/>
    <w:tmpl w:val="2A8E14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9D7802"/>
    <w:multiLevelType w:val="hybridMultilevel"/>
    <w:tmpl w:val="F63C19AA"/>
    <w:lvl w:ilvl="0" w:tplc="0402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22" w15:restartNumberingAfterBreak="0">
    <w:nsid w:val="29DE5712"/>
    <w:multiLevelType w:val="hybridMultilevel"/>
    <w:tmpl w:val="4998B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25587C"/>
    <w:multiLevelType w:val="hybridMultilevel"/>
    <w:tmpl w:val="9BBADE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95495C"/>
    <w:multiLevelType w:val="hybridMultilevel"/>
    <w:tmpl w:val="10E0B0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E19F7"/>
    <w:multiLevelType w:val="hybridMultilevel"/>
    <w:tmpl w:val="90C8E6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547594"/>
    <w:multiLevelType w:val="hybridMultilevel"/>
    <w:tmpl w:val="F8EAB8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986E91"/>
    <w:multiLevelType w:val="hybridMultilevel"/>
    <w:tmpl w:val="177672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C45CB9"/>
    <w:multiLevelType w:val="hybridMultilevel"/>
    <w:tmpl w:val="C35AF6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F20FBB"/>
    <w:multiLevelType w:val="hybridMultilevel"/>
    <w:tmpl w:val="590EED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1E7283"/>
    <w:multiLevelType w:val="hybridMultilevel"/>
    <w:tmpl w:val="B1F6CD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E252DD"/>
    <w:multiLevelType w:val="hybridMultilevel"/>
    <w:tmpl w:val="4B2423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531600"/>
    <w:multiLevelType w:val="hybridMultilevel"/>
    <w:tmpl w:val="826608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1A0A9C"/>
    <w:multiLevelType w:val="hybridMultilevel"/>
    <w:tmpl w:val="80F48E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CA6704"/>
    <w:multiLevelType w:val="hybridMultilevel"/>
    <w:tmpl w:val="878698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157C60"/>
    <w:multiLevelType w:val="hybridMultilevel"/>
    <w:tmpl w:val="847284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9F2946"/>
    <w:multiLevelType w:val="hybridMultilevel"/>
    <w:tmpl w:val="1A5EF8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914D3E"/>
    <w:multiLevelType w:val="hybridMultilevel"/>
    <w:tmpl w:val="A89603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3454C6"/>
    <w:multiLevelType w:val="hybridMultilevel"/>
    <w:tmpl w:val="FC7265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9"/>
  </w:num>
  <w:num w:numId="3">
    <w:abstractNumId w:val="10"/>
  </w:num>
  <w:num w:numId="4">
    <w:abstractNumId w:val="4"/>
  </w:num>
  <w:num w:numId="5">
    <w:abstractNumId w:val="23"/>
  </w:num>
  <w:num w:numId="6">
    <w:abstractNumId w:val="22"/>
  </w:num>
  <w:num w:numId="7">
    <w:abstractNumId w:val="27"/>
  </w:num>
  <w:num w:numId="8">
    <w:abstractNumId w:val="2"/>
  </w:num>
  <w:num w:numId="9">
    <w:abstractNumId w:val="20"/>
  </w:num>
  <w:num w:numId="10">
    <w:abstractNumId w:val="8"/>
  </w:num>
  <w:num w:numId="11">
    <w:abstractNumId w:val="18"/>
  </w:num>
  <w:num w:numId="12">
    <w:abstractNumId w:val="32"/>
  </w:num>
  <w:num w:numId="13">
    <w:abstractNumId w:val="35"/>
  </w:num>
  <w:num w:numId="14">
    <w:abstractNumId w:val="5"/>
  </w:num>
  <w:num w:numId="15">
    <w:abstractNumId w:val="21"/>
  </w:num>
  <w:num w:numId="16">
    <w:abstractNumId w:val="9"/>
  </w:num>
  <w:num w:numId="17">
    <w:abstractNumId w:val="25"/>
  </w:num>
  <w:num w:numId="18">
    <w:abstractNumId w:val="28"/>
  </w:num>
  <w:num w:numId="19">
    <w:abstractNumId w:val="37"/>
  </w:num>
  <w:num w:numId="20">
    <w:abstractNumId w:val="19"/>
  </w:num>
  <w:num w:numId="21">
    <w:abstractNumId w:val="38"/>
  </w:num>
  <w:num w:numId="22">
    <w:abstractNumId w:val="34"/>
  </w:num>
  <w:num w:numId="23">
    <w:abstractNumId w:val="1"/>
  </w:num>
  <w:num w:numId="24">
    <w:abstractNumId w:val="12"/>
  </w:num>
  <w:num w:numId="25">
    <w:abstractNumId w:val="13"/>
  </w:num>
  <w:num w:numId="26">
    <w:abstractNumId w:val="6"/>
  </w:num>
  <w:num w:numId="27">
    <w:abstractNumId w:val="36"/>
  </w:num>
  <w:num w:numId="28">
    <w:abstractNumId w:val="14"/>
  </w:num>
  <w:num w:numId="29">
    <w:abstractNumId w:val="31"/>
  </w:num>
  <w:num w:numId="30">
    <w:abstractNumId w:val="11"/>
  </w:num>
  <w:num w:numId="31">
    <w:abstractNumId w:val="30"/>
  </w:num>
  <w:num w:numId="32">
    <w:abstractNumId w:val="26"/>
  </w:num>
  <w:num w:numId="33">
    <w:abstractNumId w:val="15"/>
  </w:num>
  <w:num w:numId="34">
    <w:abstractNumId w:val="17"/>
  </w:num>
  <w:num w:numId="35">
    <w:abstractNumId w:val="0"/>
  </w:num>
  <w:num w:numId="36">
    <w:abstractNumId w:val="24"/>
  </w:num>
  <w:num w:numId="37">
    <w:abstractNumId w:val="33"/>
  </w:num>
  <w:num w:numId="38">
    <w:abstractNumId w:val="3"/>
  </w:num>
  <w:num w:numId="3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jE3NrQ0MLY0MjZS0lEKTi0uzszPAykwqQUA7l+DTSwAAAA="/>
  </w:docVars>
  <w:rsids>
    <w:rsidRoot w:val="007E08D1"/>
    <w:rsid w:val="00000F45"/>
    <w:rsid w:val="00002BE9"/>
    <w:rsid w:val="00012B4A"/>
    <w:rsid w:val="000205BA"/>
    <w:rsid w:val="000536EE"/>
    <w:rsid w:val="000847FE"/>
    <w:rsid w:val="000966E0"/>
    <w:rsid w:val="000A4778"/>
    <w:rsid w:val="000B38B4"/>
    <w:rsid w:val="000C4898"/>
    <w:rsid w:val="000C7FBA"/>
    <w:rsid w:val="000D1475"/>
    <w:rsid w:val="000D35D8"/>
    <w:rsid w:val="000D4437"/>
    <w:rsid w:val="000E21DE"/>
    <w:rsid w:val="000F483C"/>
    <w:rsid w:val="00102660"/>
    <w:rsid w:val="00102CD4"/>
    <w:rsid w:val="00103674"/>
    <w:rsid w:val="00112B01"/>
    <w:rsid w:val="00114CE9"/>
    <w:rsid w:val="00121668"/>
    <w:rsid w:val="00140D29"/>
    <w:rsid w:val="001521C4"/>
    <w:rsid w:val="00160B01"/>
    <w:rsid w:val="001627D4"/>
    <w:rsid w:val="0017760D"/>
    <w:rsid w:val="00191E89"/>
    <w:rsid w:val="001A38C2"/>
    <w:rsid w:val="001B7DD6"/>
    <w:rsid w:val="001D31C6"/>
    <w:rsid w:val="001E05AE"/>
    <w:rsid w:val="001E3307"/>
    <w:rsid w:val="001F338E"/>
    <w:rsid w:val="001F539E"/>
    <w:rsid w:val="001F7407"/>
    <w:rsid w:val="00204407"/>
    <w:rsid w:val="00211162"/>
    <w:rsid w:val="00216BB4"/>
    <w:rsid w:val="002222AE"/>
    <w:rsid w:val="00226490"/>
    <w:rsid w:val="00226E67"/>
    <w:rsid w:val="00241CA2"/>
    <w:rsid w:val="00250455"/>
    <w:rsid w:val="0025089C"/>
    <w:rsid w:val="00276BAC"/>
    <w:rsid w:val="00280FA2"/>
    <w:rsid w:val="002A5815"/>
    <w:rsid w:val="002B7617"/>
    <w:rsid w:val="002C56D8"/>
    <w:rsid w:val="002D0FC9"/>
    <w:rsid w:val="002E3045"/>
    <w:rsid w:val="002E3128"/>
    <w:rsid w:val="002E5EA2"/>
    <w:rsid w:val="002E7581"/>
    <w:rsid w:val="002F54A3"/>
    <w:rsid w:val="00313A5A"/>
    <w:rsid w:val="003307E4"/>
    <w:rsid w:val="00333DBC"/>
    <w:rsid w:val="00360850"/>
    <w:rsid w:val="00364F51"/>
    <w:rsid w:val="00365B2F"/>
    <w:rsid w:val="00370923"/>
    <w:rsid w:val="00384EDC"/>
    <w:rsid w:val="003908C8"/>
    <w:rsid w:val="00396052"/>
    <w:rsid w:val="003A10A6"/>
    <w:rsid w:val="003C3A2D"/>
    <w:rsid w:val="003D353E"/>
    <w:rsid w:val="003D6A65"/>
    <w:rsid w:val="003E2FBC"/>
    <w:rsid w:val="003E3410"/>
    <w:rsid w:val="003F2E8D"/>
    <w:rsid w:val="004029C9"/>
    <w:rsid w:val="00405649"/>
    <w:rsid w:val="004167DE"/>
    <w:rsid w:val="00416F32"/>
    <w:rsid w:val="00421D9B"/>
    <w:rsid w:val="00426908"/>
    <w:rsid w:val="00426DA9"/>
    <w:rsid w:val="00437BC2"/>
    <w:rsid w:val="004539F6"/>
    <w:rsid w:val="004655A7"/>
    <w:rsid w:val="0046674D"/>
    <w:rsid w:val="00492AB7"/>
    <w:rsid w:val="004A0C71"/>
    <w:rsid w:val="004A68A3"/>
    <w:rsid w:val="004B5CBE"/>
    <w:rsid w:val="004B5EF8"/>
    <w:rsid w:val="004C3B83"/>
    <w:rsid w:val="004E5FE3"/>
    <w:rsid w:val="004F1DC9"/>
    <w:rsid w:val="005017E5"/>
    <w:rsid w:val="00507098"/>
    <w:rsid w:val="005415D6"/>
    <w:rsid w:val="0054568E"/>
    <w:rsid w:val="0054585E"/>
    <w:rsid w:val="00582D3A"/>
    <w:rsid w:val="005853B1"/>
    <w:rsid w:val="005861DD"/>
    <w:rsid w:val="0059110A"/>
    <w:rsid w:val="005A250B"/>
    <w:rsid w:val="005B3DE0"/>
    <w:rsid w:val="005C2060"/>
    <w:rsid w:val="005D1B37"/>
    <w:rsid w:val="005E58AF"/>
    <w:rsid w:val="005F5619"/>
    <w:rsid w:val="005F7D45"/>
    <w:rsid w:val="00601593"/>
    <w:rsid w:val="00604DAC"/>
    <w:rsid w:val="00610E6F"/>
    <w:rsid w:val="0065618D"/>
    <w:rsid w:val="0067321A"/>
    <w:rsid w:val="00675CFC"/>
    <w:rsid w:val="00675EB3"/>
    <w:rsid w:val="006968DF"/>
    <w:rsid w:val="006A22B9"/>
    <w:rsid w:val="006A5A8B"/>
    <w:rsid w:val="006B5567"/>
    <w:rsid w:val="006B6F0E"/>
    <w:rsid w:val="006C5C70"/>
    <w:rsid w:val="006D2482"/>
    <w:rsid w:val="006D2562"/>
    <w:rsid w:val="006D2CC6"/>
    <w:rsid w:val="006D5406"/>
    <w:rsid w:val="006E0941"/>
    <w:rsid w:val="006F11BF"/>
    <w:rsid w:val="006F2626"/>
    <w:rsid w:val="00700DED"/>
    <w:rsid w:val="00706DDC"/>
    <w:rsid w:val="0072397B"/>
    <w:rsid w:val="00725C65"/>
    <w:rsid w:val="00743E10"/>
    <w:rsid w:val="00752EFF"/>
    <w:rsid w:val="00753C10"/>
    <w:rsid w:val="00754B02"/>
    <w:rsid w:val="007646C8"/>
    <w:rsid w:val="00764956"/>
    <w:rsid w:val="00774912"/>
    <w:rsid w:val="0078403A"/>
    <w:rsid w:val="0079630F"/>
    <w:rsid w:val="007C4EEC"/>
    <w:rsid w:val="007C531A"/>
    <w:rsid w:val="007E08D1"/>
    <w:rsid w:val="007F3BD6"/>
    <w:rsid w:val="007F5D72"/>
    <w:rsid w:val="00812D77"/>
    <w:rsid w:val="00835BCD"/>
    <w:rsid w:val="008474ED"/>
    <w:rsid w:val="00861852"/>
    <w:rsid w:val="00883B29"/>
    <w:rsid w:val="00893DB8"/>
    <w:rsid w:val="008A4422"/>
    <w:rsid w:val="008C156C"/>
    <w:rsid w:val="008C351D"/>
    <w:rsid w:val="008D1DB0"/>
    <w:rsid w:val="008E04DE"/>
    <w:rsid w:val="008F1192"/>
    <w:rsid w:val="0090525E"/>
    <w:rsid w:val="00911092"/>
    <w:rsid w:val="009271CC"/>
    <w:rsid w:val="0093110C"/>
    <w:rsid w:val="009700E4"/>
    <w:rsid w:val="0099543A"/>
    <w:rsid w:val="00996C22"/>
    <w:rsid w:val="009A6D7D"/>
    <w:rsid w:val="009B6938"/>
    <w:rsid w:val="009E265C"/>
    <w:rsid w:val="009E4EA5"/>
    <w:rsid w:val="009E68E2"/>
    <w:rsid w:val="009F427B"/>
    <w:rsid w:val="009F5971"/>
    <w:rsid w:val="00A14D7A"/>
    <w:rsid w:val="00A21DF2"/>
    <w:rsid w:val="00A32574"/>
    <w:rsid w:val="00A37730"/>
    <w:rsid w:val="00A615E6"/>
    <w:rsid w:val="00A64F5A"/>
    <w:rsid w:val="00A73783"/>
    <w:rsid w:val="00AA19F0"/>
    <w:rsid w:val="00AA1DCB"/>
    <w:rsid w:val="00AC032E"/>
    <w:rsid w:val="00AD4A98"/>
    <w:rsid w:val="00AF22E0"/>
    <w:rsid w:val="00AF2FD7"/>
    <w:rsid w:val="00B023A9"/>
    <w:rsid w:val="00B02D5F"/>
    <w:rsid w:val="00B11515"/>
    <w:rsid w:val="00B20F55"/>
    <w:rsid w:val="00B2377D"/>
    <w:rsid w:val="00B272B7"/>
    <w:rsid w:val="00B279BA"/>
    <w:rsid w:val="00B3573C"/>
    <w:rsid w:val="00B560C8"/>
    <w:rsid w:val="00B61C12"/>
    <w:rsid w:val="00B6456F"/>
    <w:rsid w:val="00B75D4F"/>
    <w:rsid w:val="00BC0AFC"/>
    <w:rsid w:val="00BC5FF6"/>
    <w:rsid w:val="00BF1E95"/>
    <w:rsid w:val="00C31A04"/>
    <w:rsid w:val="00C337F2"/>
    <w:rsid w:val="00C40030"/>
    <w:rsid w:val="00C42557"/>
    <w:rsid w:val="00C505B7"/>
    <w:rsid w:val="00C53F22"/>
    <w:rsid w:val="00C7291D"/>
    <w:rsid w:val="00C8558E"/>
    <w:rsid w:val="00C85649"/>
    <w:rsid w:val="00C92E69"/>
    <w:rsid w:val="00CA5279"/>
    <w:rsid w:val="00CC7000"/>
    <w:rsid w:val="00CD223D"/>
    <w:rsid w:val="00CE5FC9"/>
    <w:rsid w:val="00CF4E3E"/>
    <w:rsid w:val="00D12076"/>
    <w:rsid w:val="00D17AB9"/>
    <w:rsid w:val="00D2073C"/>
    <w:rsid w:val="00D311B3"/>
    <w:rsid w:val="00D359F1"/>
    <w:rsid w:val="00D751C0"/>
    <w:rsid w:val="00D827BC"/>
    <w:rsid w:val="00D8422B"/>
    <w:rsid w:val="00DA4FB8"/>
    <w:rsid w:val="00DB246A"/>
    <w:rsid w:val="00DB252A"/>
    <w:rsid w:val="00DB480C"/>
    <w:rsid w:val="00DC34B4"/>
    <w:rsid w:val="00E273CA"/>
    <w:rsid w:val="00E374A1"/>
    <w:rsid w:val="00E41B87"/>
    <w:rsid w:val="00E435DC"/>
    <w:rsid w:val="00E448AA"/>
    <w:rsid w:val="00E60C70"/>
    <w:rsid w:val="00E93B4B"/>
    <w:rsid w:val="00EB26F0"/>
    <w:rsid w:val="00EC631F"/>
    <w:rsid w:val="00ED6395"/>
    <w:rsid w:val="00EE2A0F"/>
    <w:rsid w:val="00EF322C"/>
    <w:rsid w:val="00EF34BB"/>
    <w:rsid w:val="00EF4C79"/>
    <w:rsid w:val="00F121F3"/>
    <w:rsid w:val="00F167BF"/>
    <w:rsid w:val="00F169D1"/>
    <w:rsid w:val="00F30B26"/>
    <w:rsid w:val="00F31B8C"/>
    <w:rsid w:val="00F332CE"/>
    <w:rsid w:val="00F517BE"/>
    <w:rsid w:val="00F6091D"/>
    <w:rsid w:val="00F62DE8"/>
    <w:rsid w:val="00F71E0C"/>
    <w:rsid w:val="00F74932"/>
    <w:rsid w:val="00F83FE7"/>
    <w:rsid w:val="00F92383"/>
    <w:rsid w:val="00F96A88"/>
    <w:rsid w:val="00FB0411"/>
    <w:rsid w:val="00FC1D61"/>
    <w:rsid w:val="00FC567B"/>
    <w:rsid w:val="00FE0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6DBE8662"/>
  <w15:chartTrackingRefBased/>
  <w15:docId w15:val="{0525C981-D8BE-4BC5-A366-48E0B672D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08D1"/>
    <w:pPr>
      <w:spacing w:before="120" w:after="280"/>
    </w:pPr>
    <w:rPr>
      <w:rFonts w:ascii="Calibri" w:eastAsia="Calibri" w:hAnsi="Calibri" w:cs="Times New Roman"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08D1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08D1"/>
    <w:pPr>
      <w:keepNext/>
      <w:keepLines/>
      <w:spacing w:before="40" w:after="0"/>
      <w:outlineLvl w:val="1"/>
    </w:pPr>
    <w:rPr>
      <w:rFonts w:ascii="Calibri Light" w:eastAsia="Times New Roman" w:hAnsi="Calibri Light"/>
      <w:color w:val="2E74B5"/>
      <w:sz w:val="26"/>
      <w:szCs w:val="26"/>
      <w:lang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08D1"/>
    <w:pPr>
      <w:keepNext/>
      <w:keepLines/>
      <w:spacing w:before="40" w:after="0"/>
      <w:outlineLvl w:val="2"/>
    </w:pPr>
    <w:rPr>
      <w:rFonts w:ascii="Calibri Light" w:eastAsia="Times New Roman" w:hAnsi="Calibri Light"/>
      <w:color w:val="1F4D78"/>
      <w:sz w:val="24"/>
      <w:szCs w:val="24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08D1"/>
    <w:pPr>
      <w:keepNext/>
      <w:keepLines/>
      <w:spacing w:before="40" w:after="0"/>
      <w:outlineLvl w:val="3"/>
    </w:pPr>
    <w:rPr>
      <w:rFonts w:ascii="Calibri Light" w:eastAsia="Times New Roman" w:hAnsi="Calibri Light"/>
      <w:i/>
      <w:iCs/>
      <w:color w:val="2E74B5"/>
      <w:sz w:val="20"/>
      <w:szCs w:val="20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08D1"/>
    <w:pPr>
      <w:keepNext/>
      <w:keepLines/>
      <w:spacing w:before="40" w:after="0"/>
      <w:outlineLvl w:val="4"/>
    </w:pPr>
    <w:rPr>
      <w:rFonts w:ascii="Calibri Light" w:eastAsia="Times New Roman" w:hAnsi="Calibri Light"/>
      <w:color w:val="2E74B5"/>
      <w:sz w:val="20"/>
      <w:szCs w:val="20"/>
      <w:lang w:eastAsia="x-non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E08D1"/>
    <w:pPr>
      <w:keepNext/>
      <w:keepLines/>
      <w:spacing w:before="40" w:after="0"/>
      <w:outlineLvl w:val="5"/>
    </w:pPr>
    <w:rPr>
      <w:rFonts w:ascii="Calibri Light" w:eastAsia="Times New Roman" w:hAnsi="Calibri Light"/>
      <w:color w:val="1F4D78"/>
      <w:sz w:val="20"/>
      <w:szCs w:val="20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08D1"/>
    <w:rPr>
      <w:rFonts w:ascii="Calibri Light" w:eastAsia="Times New Roman" w:hAnsi="Calibri Light" w:cs="Times New Roman"/>
      <w:color w:val="2E74B5"/>
      <w:sz w:val="32"/>
      <w:szCs w:val="32"/>
      <w:lang w:val="bg-BG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7E08D1"/>
    <w:rPr>
      <w:rFonts w:ascii="Calibri Light" w:eastAsia="Times New Roman" w:hAnsi="Calibri Light" w:cs="Times New Roman"/>
      <w:color w:val="2E74B5"/>
      <w:sz w:val="26"/>
      <w:szCs w:val="26"/>
      <w:lang w:val="bg-BG" w:eastAsia="x-none"/>
    </w:rPr>
  </w:style>
  <w:style w:type="character" w:customStyle="1" w:styleId="Heading3Char">
    <w:name w:val="Heading 3 Char"/>
    <w:basedOn w:val="DefaultParagraphFont"/>
    <w:link w:val="Heading3"/>
    <w:uiPriority w:val="9"/>
    <w:rsid w:val="007E08D1"/>
    <w:rPr>
      <w:rFonts w:ascii="Calibri Light" w:eastAsia="Times New Roman" w:hAnsi="Calibri Light" w:cs="Times New Roman"/>
      <w:color w:val="1F4D78"/>
      <w:sz w:val="24"/>
      <w:szCs w:val="24"/>
      <w:lang w:val="x-none" w:eastAsia="x-none"/>
    </w:rPr>
  </w:style>
  <w:style w:type="character" w:customStyle="1" w:styleId="Heading4Char">
    <w:name w:val="Heading 4 Char"/>
    <w:basedOn w:val="DefaultParagraphFont"/>
    <w:link w:val="Heading4"/>
    <w:uiPriority w:val="9"/>
    <w:rsid w:val="007E08D1"/>
    <w:rPr>
      <w:rFonts w:ascii="Calibri Light" w:eastAsia="Times New Roman" w:hAnsi="Calibri Light" w:cs="Times New Roman"/>
      <w:i/>
      <w:iCs/>
      <w:color w:val="2E74B5"/>
      <w:sz w:val="20"/>
      <w:szCs w:val="20"/>
      <w:lang w:val="x-none" w:eastAsia="x-none"/>
    </w:rPr>
  </w:style>
  <w:style w:type="character" w:customStyle="1" w:styleId="Heading5Char">
    <w:name w:val="Heading 5 Char"/>
    <w:basedOn w:val="DefaultParagraphFont"/>
    <w:link w:val="Heading5"/>
    <w:uiPriority w:val="9"/>
    <w:rsid w:val="007E08D1"/>
    <w:rPr>
      <w:rFonts w:ascii="Calibri Light" w:eastAsia="Times New Roman" w:hAnsi="Calibri Light" w:cs="Times New Roman"/>
      <w:color w:val="2E74B5"/>
      <w:sz w:val="20"/>
      <w:szCs w:val="20"/>
      <w:lang w:val="bg-BG" w:eastAsia="x-none"/>
    </w:rPr>
  </w:style>
  <w:style w:type="character" w:customStyle="1" w:styleId="Heading6Char">
    <w:name w:val="Heading 6 Char"/>
    <w:basedOn w:val="DefaultParagraphFont"/>
    <w:link w:val="Heading6"/>
    <w:uiPriority w:val="9"/>
    <w:rsid w:val="007E08D1"/>
    <w:rPr>
      <w:rFonts w:ascii="Calibri Light" w:eastAsia="Times New Roman" w:hAnsi="Calibri Light" w:cs="Times New Roman"/>
      <w:color w:val="1F4D78"/>
      <w:sz w:val="20"/>
      <w:szCs w:val="20"/>
      <w:lang w:val="bg-BG" w:eastAsia="x-none"/>
    </w:rPr>
  </w:style>
  <w:style w:type="paragraph" w:styleId="ListParagraph">
    <w:name w:val="List Paragraph"/>
    <w:aliases w:val="ПАРАГРАФ,List1"/>
    <w:basedOn w:val="Normal"/>
    <w:link w:val="ListParagraphChar"/>
    <w:uiPriority w:val="34"/>
    <w:qFormat/>
    <w:rsid w:val="007E08D1"/>
    <w:pPr>
      <w:spacing w:before="240" w:after="400" w:line="240" w:lineRule="auto"/>
      <w:ind w:left="720"/>
      <w:contextualSpacing/>
    </w:pPr>
    <w:rPr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7E08D1"/>
    <w:pPr>
      <w:spacing w:after="0" w:line="240" w:lineRule="auto"/>
      <w:contextualSpacing/>
    </w:pPr>
    <w:rPr>
      <w:rFonts w:ascii="Calibri Light" w:eastAsia="Times New Roman" w:hAnsi="Calibri Light"/>
      <w:spacing w:val="-10"/>
      <w:kern w:val="28"/>
      <w:sz w:val="56"/>
      <w:szCs w:val="56"/>
      <w:lang w:val="x-none" w:eastAsia="x-none"/>
    </w:rPr>
  </w:style>
  <w:style w:type="character" w:customStyle="1" w:styleId="TitleChar">
    <w:name w:val="Title Char"/>
    <w:basedOn w:val="DefaultParagraphFont"/>
    <w:link w:val="Title"/>
    <w:uiPriority w:val="10"/>
    <w:rsid w:val="007E08D1"/>
    <w:rPr>
      <w:rFonts w:ascii="Calibri Light" w:eastAsia="Times New Roman" w:hAnsi="Calibri Light" w:cs="Times New Roman"/>
      <w:spacing w:val="-10"/>
      <w:kern w:val="28"/>
      <w:sz w:val="56"/>
      <w:szCs w:val="56"/>
      <w:lang w:val="x-none" w:eastAsia="x-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08D1"/>
    <w:pPr>
      <w:numPr>
        <w:ilvl w:val="1"/>
      </w:numPr>
    </w:pPr>
    <w:rPr>
      <w:rFonts w:eastAsia="Times New Roman"/>
      <w:color w:val="5A5A5A"/>
      <w:spacing w:val="15"/>
      <w:sz w:val="20"/>
      <w:szCs w:val="20"/>
      <w:lang w:val="x-none" w:eastAsia="x-none"/>
    </w:rPr>
  </w:style>
  <w:style w:type="character" w:customStyle="1" w:styleId="SubtitleChar">
    <w:name w:val="Subtitle Char"/>
    <w:basedOn w:val="DefaultParagraphFont"/>
    <w:link w:val="Subtitle"/>
    <w:uiPriority w:val="11"/>
    <w:rsid w:val="007E08D1"/>
    <w:rPr>
      <w:rFonts w:ascii="Calibri" w:eastAsia="Times New Roman" w:hAnsi="Calibri" w:cs="Times New Roman"/>
      <w:color w:val="5A5A5A"/>
      <w:spacing w:val="15"/>
      <w:sz w:val="20"/>
      <w:szCs w:val="20"/>
      <w:lang w:val="x-none" w:eastAsia="x-none"/>
    </w:rPr>
  </w:style>
  <w:style w:type="paragraph" w:styleId="TOCHeading">
    <w:name w:val="TOC Heading"/>
    <w:basedOn w:val="Heading1"/>
    <w:next w:val="Normal"/>
    <w:uiPriority w:val="39"/>
    <w:unhideWhenUsed/>
    <w:qFormat/>
    <w:rsid w:val="007E08D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E08D1"/>
    <w:pPr>
      <w:spacing w:after="100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7E08D1"/>
    <w:pPr>
      <w:spacing w:after="100"/>
      <w:ind w:left="220"/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7E08D1"/>
    <w:pPr>
      <w:spacing w:after="100"/>
      <w:ind w:left="440"/>
    </w:pPr>
    <w:rPr>
      <w:lang w:val="en-US"/>
    </w:rPr>
  </w:style>
  <w:style w:type="character" w:styleId="Hyperlink">
    <w:name w:val="Hyperlink"/>
    <w:uiPriority w:val="99"/>
    <w:unhideWhenUsed/>
    <w:rsid w:val="007E08D1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7E08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8D1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8D1"/>
    <w:rPr>
      <w:rFonts w:ascii="Calibri" w:eastAsia="Calibri" w:hAnsi="Calibri" w:cs="Times New Roman"/>
      <w:sz w:val="20"/>
      <w:szCs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8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8D1"/>
    <w:rPr>
      <w:rFonts w:ascii="Calibri" w:eastAsia="Calibri" w:hAnsi="Calibri" w:cs="Times New Roman"/>
      <w:b/>
      <w:bCs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08D1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8D1"/>
    <w:rPr>
      <w:rFonts w:ascii="Segoe UI" w:eastAsia="Calibri" w:hAnsi="Segoe UI" w:cs="Times New Roman"/>
      <w:sz w:val="18"/>
      <w:szCs w:val="18"/>
      <w:lang w:val="x-none" w:eastAsia="x-none"/>
    </w:rPr>
  </w:style>
  <w:style w:type="character" w:customStyle="1" w:styleId="ListParagraphChar">
    <w:name w:val="List Paragraph Char"/>
    <w:aliases w:val="ПАРАГРАФ Char,List1 Char"/>
    <w:link w:val="ListParagraph"/>
    <w:locked/>
    <w:rsid w:val="007E08D1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rsid w:val="007E08D1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/>
      <w:sz w:val="24"/>
      <w:szCs w:val="24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7E08D1"/>
    <w:rPr>
      <w:rFonts w:ascii="Arial" w:eastAsia="Times New Roman" w:hAnsi="Arial" w:cs="Times New Roman"/>
      <w:sz w:val="24"/>
      <w:szCs w:val="24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7E08D1"/>
    <w:pPr>
      <w:tabs>
        <w:tab w:val="center" w:pos="4536"/>
        <w:tab w:val="right" w:pos="9072"/>
      </w:tabs>
      <w:spacing w:after="0" w:line="240" w:lineRule="auto"/>
    </w:pPr>
    <w:rPr>
      <w:sz w:val="20"/>
      <w:szCs w:val="20"/>
      <w:lang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7E08D1"/>
    <w:rPr>
      <w:rFonts w:ascii="Calibri" w:eastAsia="Calibri" w:hAnsi="Calibri" w:cs="Times New Roman"/>
      <w:sz w:val="20"/>
      <w:szCs w:val="20"/>
      <w:lang w:val="bg-BG" w:eastAsia="x-none"/>
    </w:rPr>
  </w:style>
  <w:style w:type="paragraph" w:customStyle="1" w:styleId="Text1">
    <w:name w:val="Text 1"/>
    <w:basedOn w:val="Normal"/>
    <w:rsid w:val="007E08D1"/>
    <w:pPr>
      <w:spacing w:after="120" w:line="240" w:lineRule="auto"/>
      <w:jc w:val="both"/>
    </w:pPr>
    <w:rPr>
      <w:rFonts w:eastAsia="Times New Roman" w:cs="Verdana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7E08D1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7E08D1"/>
    <w:pPr>
      <w:spacing w:after="100"/>
      <w:ind w:left="660"/>
    </w:pPr>
    <w:rPr>
      <w:rFonts w:eastAsia="Times New Roman"/>
      <w:lang w:eastAsia="bg-BG"/>
    </w:rPr>
  </w:style>
  <w:style w:type="paragraph" w:styleId="TOC5">
    <w:name w:val="toc 5"/>
    <w:basedOn w:val="Normal"/>
    <w:next w:val="Normal"/>
    <w:autoRedefine/>
    <w:uiPriority w:val="39"/>
    <w:unhideWhenUsed/>
    <w:rsid w:val="007E08D1"/>
    <w:pPr>
      <w:spacing w:after="100"/>
      <w:ind w:left="880"/>
    </w:pPr>
    <w:rPr>
      <w:rFonts w:eastAsia="Times New Roman"/>
      <w:lang w:eastAsia="bg-BG"/>
    </w:rPr>
  </w:style>
  <w:style w:type="paragraph" w:styleId="TOC6">
    <w:name w:val="toc 6"/>
    <w:basedOn w:val="Normal"/>
    <w:next w:val="Normal"/>
    <w:autoRedefine/>
    <w:uiPriority w:val="39"/>
    <w:unhideWhenUsed/>
    <w:rsid w:val="007E08D1"/>
    <w:pPr>
      <w:spacing w:after="100"/>
      <w:ind w:left="1100"/>
    </w:pPr>
    <w:rPr>
      <w:rFonts w:eastAsia="Times New Roman"/>
      <w:lang w:eastAsia="bg-BG"/>
    </w:rPr>
  </w:style>
  <w:style w:type="paragraph" w:styleId="TOC7">
    <w:name w:val="toc 7"/>
    <w:basedOn w:val="Normal"/>
    <w:next w:val="Normal"/>
    <w:autoRedefine/>
    <w:uiPriority w:val="39"/>
    <w:unhideWhenUsed/>
    <w:rsid w:val="007E08D1"/>
    <w:pPr>
      <w:spacing w:after="100"/>
      <w:ind w:left="1320"/>
    </w:pPr>
    <w:rPr>
      <w:rFonts w:eastAsia="Times New Roman"/>
      <w:lang w:eastAsia="bg-BG"/>
    </w:rPr>
  </w:style>
  <w:style w:type="paragraph" w:styleId="TOC8">
    <w:name w:val="toc 8"/>
    <w:basedOn w:val="Normal"/>
    <w:next w:val="Normal"/>
    <w:autoRedefine/>
    <w:uiPriority w:val="39"/>
    <w:unhideWhenUsed/>
    <w:rsid w:val="007E08D1"/>
    <w:pPr>
      <w:spacing w:after="100"/>
      <w:ind w:left="1540"/>
    </w:pPr>
    <w:rPr>
      <w:rFonts w:eastAsia="Times New Roman"/>
      <w:lang w:eastAsia="bg-BG"/>
    </w:rPr>
  </w:style>
  <w:style w:type="paragraph" w:styleId="TOC9">
    <w:name w:val="toc 9"/>
    <w:basedOn w:val="Normal"/>
    <w:next w:val="Normal"/>
    <w:autoRedefine/>
    <w:uiPriority w:val="39"/>
    <w:unhideWhenUsed/>
    <w:rsid w:val="007E08D1"/>
    <w:pPr>
      <w:spacing w:after="100"/>
      <w:ind w:left="1760"/>
    </w:pPr>
    <w:rPr>
      <w:rFonts w:eastAsia="Times New Roman"/>
      <w:lang w:eastAsia="bg-BG"/>
    </w:rPr>
  </w:style>
  <w:style w:type="paragraph" w:styleId="Caption">
    <w:name w:val="caption"/>
    <w:basedOn w:val="Normal"/>
    <w:next w:val="Normal"/>
    <w:uiPriority w:val="35"/>
    <w:unhideWhenUsed/>
    <w:qFormat/>
    <w:rsid w:val="007E08D1"/>
    <w:pPr>
      <w:spacing w:after="200" w:line="240" w:lineRule="auto"/>
      <w:ind w:firstLine="709"/>
    </w:pPr>
    <w:rPr>
      <w:i/>
      <w:iCs/>
      <w:color w:val="44546A"/>
      <w:sz w:val="18"/>
      <w:szCs w:val="18"/>
    </w:rPr>
  </w:style>
  <w:style w:type="character" w:customStyle="1" w:styleId="UnresolvedMention1">
    <w:name w:val="Unresolved Mention1"/>
    <w:uiPriority w:val="99"/>
    <w:semiHidden/>
    <w:unhideWhenUsed/>
    <w:rsid w:val="007E08D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E08D1"/>
    <w:pPr>
      <w:spacing w:after="0" w:line="240" w:lineRule="auto"/>
    </w:pPr>
    <w:rPr>
      <w:rFonts w:ascii="Calibri" w:eastAsia="Calibri" w:hAnsi="Calibri" w:cs="Times New Roman"/>
      <w:lang w:val="bg-BG"/>
    </w:rPr>
  </w:style>
  <w:style w:type="character" w:styleId="PlaceholderText">
    <w:name w:val="Placeholder Text"/>
    <w:basedOn w:val="DefaultParagraphFont"/>
    <w:uiPriority w:val="99"/>
    <w:semiHidden/>
    <w:rsid w:val="003D6A6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99" Type="http://schemas.openxmlformats.org/officeDocument/2006/relationships/image" Target="media/image292.png"/><Relationship Id="rId21" Type="http://schemas.openxmlformats.org/officeDocument/2006/relationships/image" Target="media/image14.png"/><Relationship Id="rId63" Type="http://schemas.openxmlformats.org/officeDocument/2006/relationships/image" Target="media/image56.png"/><Relationship Id="rId159" Type="http://schemas.openxmlformats.org/officeDocument/2006/relationships/image" Target="media/image152.png"/><Relationship Id="rId324" Type="http://schemas.openxmlformats.org/officeDocument/2006/relationships/image" Target="media/image317.png"/><Relationship Id="rId366" Type="http://schemas.openxmlformats.org/officeDocument/2006/relationships/image" Target="media/image359.png"/><Relationship Id="rId170" Type="http://schemas.openxmlformats.org/officeDocument/2006/relationships/image" Target="media/image163.png"/><Relationship Id="rId226" Type="http://schemas.openxmlformats.org/officeDocument/2006/relationships/image" Target="media/image219.png"/><Relationship Id="rId268" Type="http://schemas.openxmlformats.org/officeDocument/2006/relationships/image" Target="media/image261.png"/><Relationship Id="rId32" Type="http://schemas.openxmlformats.org/officeDocument/2006/relationships/image" Target="media/image25.pn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335" Type="http://schemas.openxmlformats.org/officeDocument/2006/relationships/image" Target="media/image328.png"/><Relationship Id="rId377" Type="http://schemas.openxmlformats.org/officeDocument/2006/relationships/image" Target="media/image370.png"/><Relationship Id="rId5" Type="http://schemas.openxmlformats.org/officeDocument/2006/relationships/webSettings" Target="webSettings.xml"/><Relationship Id="rId181" Type="http://schemas.openxmlformats.org/officeDocument/2006/relationships/image" Target="media/image174.png"/><Relationship Id="rId237" Type="http://schemas.openxmlformats.org/officeDocument/2006/relationships/image" Target="media/image230.png"/><Relationship Id="rId402" Type="http://schemas.openxmlformats.org/officeDocument/2006/relationships/image" Target="media/image395.png"/><Relationship Id="rId279" Type="http://schemas.openxmlformats.org/officeDocument/2006/relationships/image" Target="media/image272.png"/><Relationship Id="rId43" Type="http://schemas.openxmlformats.org/officeDocument/2006/relationships/image" Target="media/image36.png"/><Relationship Id="rId139" Type="http://schemas.openxmlformats.org/officeDocument/2006/relationships/image" Target="media/image132.png"/><Relationship Id="rId290" Type="http://schemas.openxmlformats.org/officeDocument/2006/relationships/image" Target="media/image283.png"/><Relationship Id="rId304" Type="http://schemas.openxmlformats.org/officeDocument/2006/relationships/image" Target="media/image297.png"/><Relationship Id="rId346" Type="http://schemas.openxmlformats.org/officeDocument/2006/relationships/image" Target="media/image339.png"/><Relationship Id="rId388" Type="http://schemas.openxmlformats.org/officeDocument/2006/relationships/image" Target="media/image381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92" Type="http://schemas.openxmlformats.org/officeDocument/2006/relationships/image" Target="media/image185.png"/><Relationship Id="rId206" Type="http://schemas.openxmlformats.org/officeDocument/2006/relationships/image" Target="media/image199.png"/><Relationship Id="rId413" Type="http://schemas.openxmlformats.org/officeDocument/2006/relationships/image" Target="media/image406.png"/><Relationship Id="rId248" Type="http://schemas.openxmlformats.org/officeDocument/2006/relationships/image" Target="media/image241.png"/><Relationship Id="rId12" Type="http://schemas.openxmlformats.org/officeDocument/2006/relationships/image" Target="media/image5.png"/><Relationship Id="rId108" Type="http://schemas.openxmlformats.org/officeDocument/2006/relationships/image" Target="media/image101.png"/><Relationship Id="rId315" Type="http://schemas.openxmlformats.org/officeDocument/2006/relationships/image" Target="media/image308.png"/><Relationship Id="rId357" Type="http://schemas.openxmlformats.org/officeDocument/2006/relationships/image" Target="media/image350.png"/><Relationship Id="rId54" Type="http://schemas.openxmlformats.org/officeDocument/2006/relationships/image" Target="media/image47.png"/><Relationship Id="rId96" Type="http://schemas.openxmlformats.org/officeDocument/2006/relationships/image" Target="media/image89.png"/><Relationship Id="rId161" Type="http://schemas.openxmlformats.org/officeDocument/2006/relationships/image" Target="media/image154.png"/><Relationship Id="rId217" Type="http://schemas.openxmlformats.org/officeDocument/2006/relationships/image" Target="media/image210.png"/><Relationship Id="rId399" Type="http://schemas.openxmlformats.org/officeDocument/2006/relationships/image" Target="media/image392.png"/><Relationship Id="rId259" Type="http://schemas.openxmlformats.org/officeDocument/2006/relationships/image" Target="media/image252.png"/><Relationship Id="rId424" Type="http://schemas.openxmlformats.org/officeDocument/2006/relationships/theme" Target="theme/theme1.xml"/><Relationship Id="rId23" Type="http://schemas.openxmlformats.org/officeDocument/2006/relationships/image" Target="media/image16.png"/><Relationship Id="rId119" Type="http://schemas.openxmlformats.org/officeDocument/2006/relationships/image" Target="media/image112.png"/><Relationship Id="rId270" Type="http://schemas.openxmlformats.org/officeDocument/2006/relationships/image" Target="media/image263.png"/><Relationship Id="rId326" Type="http://schemas.openxmlformats.org/officeDocument/2006/relationships/image" Target="media/image319.png"/><Relationship Id="rId65" Type="http://schemas.openxmlformats.org/officeDocument/2006/relationships/image" Target="media/image58.png"/><Relationship Id="rId130" Type="http://schemas.openxmlformats.org/officeDocument/2006/relationships/image" Target="media/image123.png"/><Relationship Id="rId368" Type="http://schemas.openxmlformats.org/officeDocument/2006/relationships/image" Target="media/image361.png"/><Relationship Id="rId172" Type="http://schemas.openxmlformats.org/officeDocument/2006/relationships/image" Target="media/image165.png"/><Relationship Id="rId228" Type="http://schemas.openxmlformats.org/officeDocument/2006/relationships/image" Target="media/image221.png"/><Relationship Id="rId281" Type="http://schemas.openxmlformats.org/officeDocument/2006/relationships/image" Target="media/image274.png"/><Relationship Id="rId337" Type="http://schemas.openxmlformats.org/officeDocument/2006/relationships/image" Target="media/image330.png"/><Relationship Id="rId34" Type="http://schemas.openxmlformats.org/officeDocument/2006/relationships/image" Target="media/image27.png"/><Relationship Id="rId76" Type="http://schemas.openxmlformats.org/officeDocument/2006/relationships/image" Target="media/image69.png"/><Relationship Id="rId141" Type="http://schemas.openxmlformats.org/officeDocument/2006/relationships/image" Target="media/image134.png"/><Relationship Id="rId379" Type="http://schemas.openxmlformats.org/officeDocument/2006/relationships/image" Target="media/image372.png"/><Relationship Id="rId7" Type="http://schemas.openxmlformats.org/officeDocument/2006/relationships/endnotes" Target="endnotes.xml"/><Relationship Id="rId183" Type="http://schemas.openxmlformats.org/officeDocument/2006/relationships/image" Target="media/image176.png"/><Relationship Id="rId239" Type="http://schemas.openxmlformats.org/officeDocument/2006/relationships/image" Target="media/image232.png"/><Relationship Id="rId390" Type="http://schemas.openxmlformats.org/officeDocument/2006/relationships/image" Target="media/image383.png"/><Relationship Id="rId404" Type="http://schemas.openxmlformats.org/officeDocument/2006/relationships/image" Target="media/image397.png"/><Relationship Id="rId250" Type="http://schemas.openxmlformats.org/officeDocument/2006/relationships/image" Target="media/image243.png"/><Relationship Id="rId292" Type="http://schemas.openxmlformats.org/officeDocument/2006/relationships/image" Target="media/image285.png"/><Relationship Id="rId306" Type="http://schemas.openxmlformats.org/officeDocument/2006/relationships/image" Target="media/image299.png"/><Relationship Id="rId45" Type="http://schemas.openxmlformats.org/officeDocument/2006/relationships/image" Target="media/image38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348" Type="http://schemas.openxmlformats.org/officeDocument/2006/relationships/image" Target="media/image341.png"/><Relationship Id="rId152" Type="http://schemas.openxmlformats.org/officeDocument/2006/relationships/image" Target="media/image145.png"/><Relationship Id="rId194" Type="http://schemas.openxmlformats.org/officeDocument/2006/relationships/image" Target="media/image187.png"/><Relationship Id="rId208" Type="http://schemas.openxmlformats.org/officeDocument/2006/relationships/image" Target="media/image201.png"/><Relationship Id="rId415" Type="http://schemas.openxmlformats.org/officeDocument/2006/relationships/image" Target="media/image408.png"/><Relationship Id="rId261" Type="http://schemas.openxmlformats.org/officeDocument/2006/relationships/image" Target="media/image254.png"/><Relationship Id="rId14" Type="http://schemas.openxmlformats.org/officeDocument/2006/relationships/image" Target="media/image7.png"/><Relationship Id="rId56" Type="http://schemas.openxmlformats.org/officeDocument/2006/relationships/image" Target="media/image49.png"/><Relationship Id="rId317" Type="http://schemas.openxmlformats.org/officeDocument/2006/relationships/image" Target="media/image310.png"/><Relationship Id="rId359" Type="http://schemas.openxmlformats.org/officeDocument/2006/relationships/image" Target="media/image352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63" Type="http://schemas.openxmlformats.org/officeDocument/2006/relationships/image" Target="media/image156.png"/><Relationship Id="rId219" Type="http://schemas.openxmlformats.org/officeDocument/2006/relationships/image" Target="media/image212.png"/><Relationship Id="rId370" Type="http://schemas.openxmlformats.org/officeDocument/2006/relationships/image" Target="media/image363.png"/><Relationship Id="rId230" Type="http://schemas.openxmlformats.org/officeDocument/2006/relationships/image" Target="media/image223.png"/><Relationship Id="rId25" Type="http://schemas.openxmlformats.org/officeDocument/2006/relationships/image" Target="media/image18.png"/><Relationship Id="rId67" Type="http://schemas.openxmlformats.org/officeDocument/2006/relationships/image" Target="media/image60.png"/><Relationship Id="rId272" Type="http://schemas.openxmlformats.org/officeDocument/2006/relationships/image" Target="media/image265.png"/><Relationship Id="rId328" Type="http://schemas.openxmlformats.org/officeDocument/2006/relationships/image" Target="media/image321.png"/><Relationship Id="rId132" Type="http://schemas.openxmlformats.org/officeDocument/2006/relationships/image" Target="media/image125.png"/><Relationship Id="rId174" Type="http://schemas.openxmlformats.org/officeDocument/2006/relationships/image" Target="media/image167.png"/><Relationship Id="rId381" Type="http://schemas.openxmlformats.org/officeDocument/2006/relationships/image" Target="media/image374.png"/><Relationship Id="rId241" Type="http://schemas.openxmlformats.org/officeDocument/2006/relationships/image" Target="media/image234.png"/><Relationship Id="rId36" Type="http://schemas.openxmlformats.org/officeDocument/2006/relationships/image" Target="media/image29.png"/><Relationship Id="rId283" Type="http://schemas.openxmlformats.org/officeDocument/2006/relationships/image" Target="media/image276.png"/><Relationship Id="rId339" Type="http://schemas.openxmlformats.org/officeDocument/2006/relationships/image" Target="media/image332.png"/><Relationship Id="rId78" Type="http://schemas.openxmlformats.org/officeDocument/2006/relationships/image" Target="media/image71.png"/><Relationship Id="rId101" Type="http://schemas.openxmlformats.org/officeDocument/2006/relationships/image" Target="media/image94.png"/><Relationship Id="rId143" Type="http://schemas.openxmlformats.org/officeDocument/2006/relationships/image" Target="media/image136.png"/><Relationship Id="rId185" Type="http://schemas.openxmlformats.org/officeDocument/2006/relationships/image" Target="media/image178.png"/><Relationship Id="rId350" Type="http://schemas.openxmlformats.org/officeDocument/2006/relationships/image" Target="media/image343.png"/><Relationship Id="rId406" Type="http://schemas.openxmlformats.org/officeDocument/2006/relationships/image" Target="media/image399.png"/><Relationship Id="rId9" Type="http://schemas.openxmlformats.org/officeDocument/2006/relationships/image" Target="media/image2.png"/><Relationship Id="rId210" Type="http://schemas.openxmlformats.org/officeDocument/2006/relationships/image" Target="media/image203.png"/><Relationship Id="rId392" Type="http://schemas.openxmlformats.org/officeDocument/2006/relationships/image" Target="media/image385.png"/><Relationship Id="rId252" Type="http://schemas.openxmlformats.org/officeDocument/2006/relationships/image" Target="media/image245.png"/><Relationship Id="rId294" Type="http://schemas.openxmlformats.org/officeDocument/2006/relationships/image" Target="media/image287.png"/><Relationship Id="rId308" Type="http://schemas.openxmlformats.org/officeDocument/2006/relationships/image" Target="media/image301.png"/><Relationship Id="rId47" Type="http://schemas.openxmlformats.org/officeDocument/2006/relationships/image" Target="media/image40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54" Type="http://schemas.openxmlformats.org/officeDocument/2006/relationships/image" Target="media/image147.png"/><Relationship Id="rId361" Type="http://schemas.openxmlformats.org/officeDocument/2006/relationships/image" Target="media/image354.png"/><Relationship Id="rId196" Type="http://schemas.openxmlformats.org/officeDocument/2006/relationships/image" Target="media/image189.png"/><Relationship Id="rId417" Type="http://schemas.openxmlformats.org/officeDocument/2006/relationships/image" Target="media/image410.png"/><Relationship Id="rId16" Type="http://schemas.openxmlformats.org/officeDocument/2006/relationships/image" Target="media/image9.png"/><Relationship Id="rId221" Type="http://schemas.openxmlformats.org/officeDocument/2006/relationships/image" Target="media/image214.png"/><Relationship Id="rId263" Type="http://schemas.openxmlformats.org/officeDocument/2006/relationships/image" Target="media/image256.png"/><Relationship Id="rId319" Type="http://schemas.openxmlformats.org/officeDocument/2006/relationships/image" Target="media/image312.png"/><Relationship Id="rId58" Type="http://schemas.openxmlformats.org/officeDocument/2006/relationships/image" Target="media/image51.png"/><Relationship Id="rId123" Type="http://schemas.openxmlformats.org/officeDocument/2006/relationships/image" Target="media/image116.png"/><Relationship Id="rId330" Type="http://schemas.openxmlformats.org/officeDocument/2006/relationships/image" Target="media/image323.png"/><Relationship Id="rId165" Type="http://schemas.openxmlformats.org/officeDocument/2006/relationships/image" Target="media/image158.png"/><Relationship Id="rId372" Type="http://schemas.openxmlformats.org/officeDocument/2006/relationships/image" Target="media/image365.png"/><Relationship Id="rId232" Type="http://schemas.openxmlformats.org/officeDocument/2006/relationships/image" Target="media/image225.png"/><Relationship Id="rId274" Type="http://schemas.openxmlformats.org/officeDocument/2006/relationships/image" Target="media/image267.png"/><Relationship Id="rId27" Type="http://schemas.openxmlformats.org/officeDocument/2006/relationships/image" Target="media/image20.png"/><Relationship Id="rId69" Type="http://schemas.openxmlformats.org/officeDocument/2006/relationships/image" Target="media/image62.png"/><Relationship Id="rId134" Type="http://schemas.openxmlformats.org/officeDocument/2006/relationships/image" Target="media/image127.png"/><Relationship Id="rId80" Type="http://schemas.openxmlformats.org/officeDocument/2006/relationships/image" Target="media/image73.png"/><Relationship Id="rId176" Type="http://schemas.openxmlformats.org/officeDocument/2006/relationships/image" Target="media/image169.png"/><Relationship Id="rId341" Type="http://schemas.openxmlformats.org/officeDocument/2006/relationships/image" Target="media/image334.png"/><Relationship Id="rId383" Type="http://schemas.openxmlformats.org/officeDocument/2006/relationships/image" Target="media/image376.png"/><Relationship Id="rId201" Type="http://schemas.openxmlformats.org/officeDocument/2006/relationships/image" Target="media/image194.png"/><Relationship Id="rId243" Type="http://schemas.openxmlformats.org/officeDocument/2006/relationships/image" Target="media/image236.png"/><Relationship Id="rId285" Type="http://schemas.openxmlformats.org/officeDocument/2006/relationships/image" Target="media/image278.png"/><Relationship Id="rId17" Type="http://schemas.openxmlformats.org/officeDocument/2006/relationships/image" Target="media/image10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24" Type="http://schemas.openxmlformats.org/officeDocument/2006/relationships/image" Target="media/image117.png"/><Relationship Id="rId310" Type="http://schemas.openxmlformats.org/officeDocument/2006/relationships/image" Target="media/image303.png"/><Relationship Id="rId70" Type="http://schemas.openxmlformats.org/officeDocument/2006/relationships/image" Target="media/image63.png"/><Relationship Id="rId91" Type="http://schemas.openxmlformats.org/officeDocument/2006/relationships/image" Target="media/image84.png"/><Relationship Id="rId145" Type="http://schemas.openxmlformats.org/officeDocument/2006/relationships/image" Target="media/image138.png"/><Relationship Id="rId166" Type="http://schemas.openxmlformats.org/officeDocument/2006/relationships/image" Target="media/image159.png"/><Relationship Id="rId187" Type="http://schemas.openxmlformats.org/officeDocument/2006/relationships/image" Target="media/image180.png"/><Relationship Id="rId331" Type="http://schemas.openxmlformats.org/officeDocument/2006/relationships/image" Target="media/image324.png"/><Relationship Id="rId352" Type="http://schemas.openxmlformats.org/officeDocument/2006/relationships/image" Target="media/image345.png"/><Relationship Id="rId373" Type="http://schemas.openxmlformats.org/officeDocument/2006/relationships/image" Target="media/image366.png"/><Relationship Id="rId394" Type="http://schemas.openxmlformats.org/officeDocument/2006/relationships/image" Target="media/image387.png"/><Relationship Id="rId408" Type="http://schemas.openxmlformats.org/officeDocument/2006/relationships/image" Target="media/image401.png"/><Relationship Id="rId1" Type="http://schemas.openxmlformats.org/officeDocument/2006/relationships/customXml" Target="../customXml/item1.xml"/><Relationship Id="rId212" Type="http://schemas.openxmlformats.org/officeDocument/2006/relationships/image" Target="media/image205.png"/><Relationship Id="rId233" Type="http://schemas.openxmlformats.org/officeDocument/2006/relationships/image" Target="media/image226.png"/><Relationship Id="rId254" Type="http://schemas.openxmlformats.org/officeDocument/2006/relationships/image" Target="media/image247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275" Type="http://schemas.openxmlformats.org/officeDocument/2006/relationships/image" Target="media/image268.png"/><Relationship Id="rId296" Type="http://schemas.openxmlformats.org/officeDocument/2006/relationships/image" Target="media/image289.png"/><Relationship Id="rId300" Type="http://schemas.openxmlformats.org/officeDocument/2006/relationships/image" Target="media/image293.png"/><Relationship Id="rId60" Type="http://schemas.openxmlformats.org/officeDocument/2006/relationships/image" Target="media/image53.png"/><Relationship Id="rId81" Type="http://schemas.openxmlformats.org/officeDocument/2006/relationships/image" Target="media/image74.png"/><Relationship Id="rId135" Type="http://schemas.openxmlformats.org/officeDocument/2006/relationships/image" Target="media/image128.png"/><Relationship Id="rId156" Type="http://schemas.openxmlformats.org/officeDocument/2006/relationships/image" Target="media/image149.png"/><Relationship Id="rId177" Type="http://schemas.openxmlformats.org/officeDocument/2006/relationships/image" Target="media/image170.png"/><Relationship Id="rId198" Type="http://schemas.openxmlformats.org/officeDocument/2006/relationships/image" Target="media/image191.png"/><Relationship Id="rId321" Type="http://schemas.openxmlformats.org/officeDocument/2006/relationships/image" Target="media/image314.png"/><Relationship Id="rId342" Type="http://schemas.openxmlformats.org/officeDocument/2006/relationships/image" Target="media/image335.png"/><Relationship Id="rId363" Type="http://schemas.openxmlformats.org/officeDocument/2006/relationships/image" Target="media/image356.png"/><Relationship Id="rId384" Type="http://schemas.openxmlformats.org/officeDocument/2006/relationships/image" Target="media/image377.png"/><Relationship Id="rId419" Type="http://schemas.openxmlformats.org/officeDocument/2006/relationships/image" Target="media/image412.png"/><Relationship Id="rId202" Type="http://schemas.openxmlformats.org/officeDocument/2006/relationships/image" Target="media/image195.png"/><Relationship Id="rId223" Type="http://schemas.openxmlformats.org/officeDocument/2006/relationships/image" Target="media/image216.png"/><Relationship Id="rId244" Type="http://schemas.openxmlformats.org/officeDocument/2006/relationships/image" Target="media/image237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265" Type="http://schemas.openxmlformats.org/officeDocument/2006/relationships/image" Target="media/image258.png"/><Relationship Id="rId286" Type="http://schemas.openxmlformats.org/officeDocument/2006/relationships/image" Target="media/image279.png"/><Relationship Id="rId50" Type="http://schemas.openxmlformats.org/officeDocument/2006/relationships/image" Target="media/image43.png"/><Relationship Id="rId104" Type="http://schemas.openxmlformats.org/officeDocument/2006/relationships/image" Target="media/image97.png"/><Relationship Id="rId125" Type="http://schemas.openxmlformats.org/officeDocument/2006/relationships/image" Target="media/image118.png"/><Relationship Id="rId146" Type="http://schemas.openxmlformats.org/officeDocument/2006/relationships/image" Target="media/image139.png"/><Relationship Id="rId167" Type="http://schemas.openxmlformats.org/officeDocument/2006/relationships/image" Target="media/image160.png"/><Relationship Id="rId188" Type="http://schemas.openxmlformats.org/officeDocument/2006/relationships/image" Target="media/image181.png"/><Relationship Id="rId311" Type="http://schemas.openxmlformats.org/officeDocument/2006/relationships/image" Target="media/image304.png"/><Relationship Id="rId332" Type="http://schemas.openxmlformats.org/officeDocument/2006/relationships/image" Target="media/image325.png"/><Relationship Id="rId353" Type="http://schemas.openxmlformats.org/officeDocument/2006/relationships/image" Target="media/image346.png"/><Relationship Id="rId374" Type="http://schemas.openxmlformats.org/officeDocument/2006/relationships/image" Target="media/image367.png"/><Relationship Id="rId395" Type="http://schemas.openxmlformats.org/officeDocument/2006/relationships/image" Target="media/image388.png"/><Relationship Id="rId409" Type="http://schemas.openxmlformats.org/officeDocument/2006/relationships/image" Target="media/image402.png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13" Type="http://schemas.openxmlformats.org/officeDocument/2006/relationships/image" Target="media/image206.png"/><Relationship Id="rId234" Type="http://schemas.openxmlformats.org/officeDocument/2006/relationships/image" Target="media/image227.png"/><Relationship Id="rId420" Type="http://schemas.openxmlformats.org/officeDocument/2006/relationships/image" Target="media/image413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55" Type="http://schemas.openxmlformats.org/officeDocument/2006/relationships/image" Target="media/image248.png"/><Relationship Id="rId276" Type="http://schemas.openxmlformats.org/officeDocument/2006/relationships/image" Target="media/image269.png"/><Relationship Id="rId297" Type="http://schemas.openxmlformats.org/officeDocument/2006/relationships/image" Target="media/image290.png"/><Relationship Id="rId40" Type="http://schemas.openxmlformats.org/officeDocument/2006/relationships/image" Target="media/image33.png"/><Relationship Id="rId115" Type="http://schemas.openxmlformats.org/officeDocument/2006/relationships/image" Target="media/image108.png"/><Relationship Id="rId136" Type="http://schemas.openxmlformats.org/officeDocument/2006/relationships/image" Target="media/image129.png"/><Relationship Id="rId157" Type="http://schemas.openxmlformats.org/officeDocument/2006/relationships/image" Target="media/image150.png"/><Relationship Id="rId178" Type="http://schemas.openxmlformats.org/officeDocument/2006/relationships/image" Target="media/image171.png"/><Relationship Id="rId301" Type="http://schemas.openxmlformats.org/officeDocument/2006/relationships/image" Target="media/image294.png"/><Relationship Id="rId322" Type="http://schemas.openxmlformats.org/officeDocument/2006/relationships/image" Target="media/image315.png"/><Relationship Id="rId343" Type="http://schemas.openxmlformats.org/officeDocument/2006/relationships/image" Target="media/image336.png"/><Relationship Id="rId364" Type="http://schemas.openxmlformats.org/officeDocument/2006/relationships/image" Target="media/image357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9" Type="http://schemas.openxmlformats.org/officeDocument/2006/relationships/image" Target="media/image192.png"/><Relationship Id="rId203" Type="http://schemas.openxmlformats.org/officeDocument/2006/relationships/image" Target="media/image196.png"/><Relationship Id="rId385" Type="http://schemas.openxmlformats.org/officeDocument/2006/relationships/image" Target="media/image378.png"/><Relationship Id="rId19" Type="http://schemas.openxmlformats.org/officeDocument/2006/relationships/image" Target="media/image12.png"/><Relationship Id="rId224" Type="http://schemas.openxmlformats.org/officeDocument/2006/relationships/image" Target="media/image217.png"/><Relationship Id="rId245" Type="http://schemas.openxmlformats.org/officeDocument/2006/relationships/image" Target="media/image238.png"/><Relationship Id="rId266" Type="http://schemas.openxmlformats.org/officeDocument/2006/relationships/image" Target="media/image259.png"/><Relationship Id="rId287" Type="http://schemas.openxmlformats.org/officeDocument/2006/relationships/image" Target="media/image280.png"/><Relationship Id="rId410" Type="http://schemas.openxmlformats.org/officeDocument/2006/relationships/image" Target="media/image403.png"/><Relationship Id="rId30" Type="http://schemas.openxmlformats.org/officeDocument/2006/relationships/image" Target="media/image2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168" Type="http://schemas.openxmlformats.org/officeDocument/2006/relationships/image" Target="media/image161.png"/><Relationship Id="rId312" Type="http://schemas.openxmlformats.org/officeDocument/2006/relationships/image" Target="media/image305.png"/><Relationship Id="rId333" Type="http://schemas.openxmlformats.org/officeDocument/2006/relationships/image" Target="media/image326.png"/><Relationship Id="rId354" Type="http://schemas.openxmlformats.org/officeDocument/2006/relationships/image" Target="media/image347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189" Type="http://schemas.openxmlformats.org/officeDocument/2006/relationships/image" Target="media/image182.png"/><Relationship Id="rId375" Type="http://schemas.openxmlformats.org/officeDocument/2006/relationships/image" Target="media/image368.png"/><Relationship Id="rId396" Type="http://schemas.openxmlformats.org/officeDocument/2006/relationships/image" Target="media/image389.png"/><Relationship Id="rId3" Type="http://schemas.openxmlformats.org/officeDocument/2006/relationships/styles" Target="styles.xml"/><Relationship Id="rId214" Type="http://schemas.openxmlformats.org/officeDocument/2006/relationships/image" Target="media/image207.png"/><Relationship Id="rId235" Type="http://schemas.openxmlformats.org/officeDocument/2006/relationships/image" Target="media/image228.png"/><Relationship Id="rId256" Type="http://schemas.openxmlformats.org/officeDocument/2006/relationships/image" Target="media/image249.png"/><Relationship Id="rId277" Type="http://schemas.openxmlformats.org/officeDocument/2006/relationships/image" Target="media/image270.png"/><Relationship Id="rId298" Type="http://schemas.openxmlformats.org/officeDocument/2006/relationships/image" Target="media/image291.png"/><Relationship Id="rId400" Type="http://schemas.openxmlformats.org/officeDocument/2006/relationships/image" Target="media/image393.png"/><Relationship Id="rId421" Type="http://schemas.openxmlformats.org/officeDocument/2006/relationships/header" Target="header1.xml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158" Type="http://schemas.openxmlformats.org/officeDocument/2006/relationships/image" Target="media/image151.png"/><Relationship Id="rId302" Type="http://schemas.openxmlformats.org/officeDocument/2006/relationships/image" Target="media/image295.png"/><Relationship Id="rId323" Type="http://schemas.openxmlformats.org/officeDocument/2006/relationships/image" Target="media/image316.png"/><Relationship Id="rId344" Type="http://schemas.openxmlformats.org/officeDocument/2006/relationships/image" Target="media/image337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179" Type="http://schemas.openxmlformats.org/officeDocument/2006/relationships/image" Target="media/image172.png"/><Relationship Id="rId365" Type="http://schemas.openxmlformats.org/officeDocument/2006/relationships/image" Target="media/image358.png"/><Relationship Id="rId386" Type="http://schemas.openxmlformats.org/officeDocument/2006/relationships/image" Target="media/image379.png"/><Relationship Id="rId190" Type="http://schemas.openxmlformats.org/officeDocument/2006/relationships/image" Target="media/image183.png"/><Relationship Id="rId204" Type="http://schemas.openxmlformats.org/officeDocument/2006/relationships/image" Target="media/image197.png"/><Relationship Id="rId225" Type="http://schemas.openxmlformats.org/officeDocument/2006/relationships/image" Target="media/image218.png"/><Relationship Id="rId246" Type="http://schemas.openxmlformats.org/officeDocument/2006/relationships/image" Target="media/image239.png"/><Relationship Id="rId267" Type="http://schemas.openxmlformats.org/officeDocument/2006/relationships/image" Target="media/image260.png"/><Relationship Id="rId288" Type="http://schemas.openxmlformats.org/officeDocument/2006/relationships/image" Target="media/image281.png"/><Relationship Id="rId411" Type="http://schemas.openxmlformats.org/officeDocument/2006/relationships/image" Target="media/image404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313" Type="http://schemas.openxmlformats.org/officeDocument/2006/relationships/image" Target="media/image306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94" Type="http://schemas.openxmlformats.org/officeDocument/2006/relationships/image" Target="media/image87.png"/><Relationship Id="rId148" Type="http://schemas.openxmlformats.org/officeDocument/2006/relationships/image" Target="media/image141.png"/><Relationship Id="rId169" Type="http://schemas.openxmlformats.org/officeDocument/2006/relationships/image" Target="media/image162.png"/><Relationship Id="rId334" Type="http://schemas.openxmlformats.org/officeDocument/2006/relationships/image" Target="media/image327.png"/><Relationship Id="rId355" Type="http://schemas.openxmlformats.org/officeDocument/2006/relationships/image" Target="media/image348.png"/><Relationship Id="rId376" Type="http://schemas.openxmlformats.org/officeDocument/2006/relationships/image" Target="media/image369.png"/><Relationship Id="rId397" Type="http://schemas.openxmlformats.org/officeDocument/2006/relationships/image" Target="media/image390.png"/><Relationship Id="rId4" Type="http://schemas.openxmlformats.org/officeDocument/2006/relationships/settings" Target="settings.xml"/><Relationship Id="rId180" Type="http://schemas.openxmlformats.org/officeDocument/2006/relationships/image" Target="media/image173.png"/><Relationship Id="rId215" Type="http://schemas.openxmlformats.org/officeDocument/2006/relationships/image" Target="media/image208.png"/><Relationship Id="rId236" Type="http://schemas.openxmlformats.org/officeDocument/2006/relationships/image" Target="media/image229.png"/><Relationship Id="rId257" Type="http://schemas.openxmlformats.org/officeDocument/2006/relationships/image" Target="media/image250.png"/><Relationship Id="rId278" Type="http://schemas.openxmlformats.org/officeDocument/2006/relationships/image" Target="media/image271.png"/><Relationship Id="rId401" Type="http://schemas.openxmlformats.org/officeDocument/2006/relationships/image" Target="media/image394.png"/><Relationship Id="rId422" Type="http://schemas.openxmlformats.org/officeDocument/2006/relationships/footer" Target="footer1.xml"/><Relationship Id="rId303" Type="http://schemas.openxmlformats.org/officeDocument/2006/relationships/image" Target="media/image296.png"/><Relationship Id="rId42" Type="http://schemas.openxmlformats.org/officeDocument/2006/relationships/image" Target="media/image35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345" Type="http://schemas.openxmlformats.org/officeDocument/2006/relationships/image" Target="media/image338.png"/><Relationship Id="rId387" Type="http://schemas.openxmlformats.org/officeDocument/2006/relationships/image" Target="media/image380.png"/><Relationship Id="rId191" Type="http://schemas.openxmlformats.org/officeDocument/2006/relationships/image" Target="media/image184.png"/><Relationship Id="rId205" Type="http://schemas.openxmlformats.org/officeDocument/2006/relationships/image" Target="media/image198.png"/><Relationship Id="rId247" Type="http://schemas.openxmlformats.org/officeDocument/2006/relationships/image" Target="media/image240.png"/><Relationship Id="rId412" Type="http://schemas.openxmlformats.org/officeDocument/2006/relationships/image" Target="media/image405.png"/><Relationship Id="rId107" Type="http://schemas.openxmlformats.org/officeDocument/2006/relationships/image" Target="media/image100.png"/><Relationship Id="rId289" Type="http://schemas.openxmlformats.org/officeDocument/2006/relationships/image" Target="media/image282.png"/><Relationship Id="rId11" Type="http://schemas.openxmlformats.org/officeDocument/2006/relationships/image" Target="media/image4.png"/><Relationship Id="rId53" Type="http://schemas.openxmlformats.org/officeDocument/2006/relationships/image" Target="media/image46.png"/><Relationship Id="rId149" Type="http://schemas.openxmlformats.org/officeDocument/2006/relationships/image" Target="media/image142.png"/><Relationship Id="rId314" Type="http://schemas.openxmlformats.org/officeDocument/2006/relationships/image" Target="media/image307.png"/><Relationship Id="rId356" Type="http://schemas.openxmlformats.org/officeDocument/2006/relationships/image" Target="media/image349.png"/><Relationship Id="rId398" Type="http://schemas.openxmlformats.org/officeDocument/2006/relationships/image" Target="media/image391.png"/><Relationship Id="rId95" Type="http://schemas.openxmlformats.org/officeDocument/2006/relationships/image" Target="media/image88.png"/><Relationship Id="rId160" Type="http://schemas.openxmlformats.org/officeDocument/2006/relationships/image" Target="media/image153.png"/><Relationship Id="rId216" Type="http://schemas.openxmlformats.org/officeDocument/2006/relationships/image" Target="media/image209.png"/><Relationship Id="rId423" Type="http://schemas.openxmlformats.org/officeDocument/2006/relationships/fontTable" Target="fontTable.xml"/><Relationship Id="rId258" Type="http://schemas.openxmlformats.org/officeDocument/2006/relationships/image" Target="media/image251.png"/><Relationship Id="rId22" Type="http://schemas.openxmlformats.org/officeDocument/2006/relationships/image" Target="media/image15.png"/><Relationship Id="rId64" Type="http://schemas.openxmlformats.org/officeDocument/2006/relationships/image" Target="media/image57.png"/><Relationship Id="rId118" Type="http://schemas.openxmlformats.org/officeDocument/2006/relationships/image" Target="media/image111.png"/><Relationship Id="rId325" Type="http://schemas.openxmlformats.org/officeDocument/2006/relationships/image" Target="media/image318.png"/><Relationship Id="rId367" Type="http://schemas.openxmlformats.org/officeDocument/2006/relationships/image" Target="media/image360.png"/><Relationship Id="rId171" Type="http://schemas.openxmlformats.org/officeDocument/2006/relationships/image" Target="media/image164.png"/><Relationship Id="rId227" Type="http://schemas.openxmlformats.org/officeDocument/2006/relationships/image" Target="media/image220.png"/><Relationship Id="rId269" Type="http://schemas.openxmlformats.org/officeDocument/2006/relationships/image" Target="media/image262.png"/><Relationship Id="rId33" Type="http://schemas.openxmlformats.org/officeDocument/2006/relationships/image" Target="media/image26.png"/><Relationship Id="rId129" Type="http://schemas.openxmlformats.org/officeDocument/2006/relationships/image" Target="media/image122.png"/><Relationship Id="rId280" Type="http://schemas.openxmlformats.org/officeDocument/2006/relationships/image" Target="media/image273.png"/><Relationship Id="rId336" Type="http://schemas.openxmlformats.org/officeDocument/2006/relationships/image" Target="media/image329.png"/><Relationship Id="rId75" Type="http://schemas.openxmlformats.org/officeDocument/2006/relationships/image" Target="media/image68.png"/><Relationship Id="rId140" Type="http://schemas.openxmlformats.org/officeDocument/2006/relationships/image" Target="media/image133.png"/><Relationship Id="rId182" Type="http://schemas.openxmlformats.org/officeDocument/2006/relationships/image" Target="media/image175.png"/><Relationship Id="rId378" Type="http://schemas.openxmlformats.org/officeDocument/2006/relationships/image" Target="media/image371.png"/><Relationship Id="rId403" Type="http://schemas.openxmlformats.org/officeDocument/2006/relationships/image" Target="media/image396.png"/><Relationship Id="rId6" Type="http://schemas.openxmlformats.org/officeDocument/2006/relationships/footnotes" Target="footnotes.xml"/><Relationship Id="rId238" Type="http://schemas.openxmlformats.org/officeDocument/2006/relationships/image" Target="media/image231.png"/><Relationship Id="rId291" Type="http://schemas.openxmlformats.org/officeDocument/2006/relationships/image" Target="media/image284.png"/><Relationship Id="rId305" Type="http://schemas.openxmlformats.org/officeDocument/2006/relationships/image" Target="media/image298.png"/><Relationship Id="rId347" Type="http://schemas.openxmlformats.org/officeDocument/2006/relationships/image" Target="media/image340.png"/><Relationship Id="rId44" Type="http://schemas.openxmlformats.org/officeDocument/2006/relationships/image" Target="media/image37.png"/><Relationship Id="rId86" Type="http://schemas.openxmlformats.org/officeDocument/2006/relationships/image" Target="media/image79.png"/><Relationship Id="rId151" Type="http://schemas.openxmlformats.org/officeDocument/2006/relationships/image" Target="media/image144.png"/><Relationship Id="rId389" Type="http://schemas.openxmlformats.org/officeDocument/2006/relationships/image" Target="media/image382.png"/><Relationship Id="rId193" Type="http://schemas.openxmlformats.org/officeDocument/2006/relationships/image" Target="media/image186.png"/><Relationship Id="rId207" Type="http://schemas.openxmlformats.org/officeDocument/2006/relationships/image" Target="media/image200.png"/><Relationship Id="rId249" Type="http://schemas.openxmlformats.org/officeDocument/2006/relationships/image" Target="media/image242.png"/><Relationship Id="rId414" Type="http://schemas.openxmlformats.org/officeDocument/2006/relationships/image" Target="media/image407.png"/><Relationship Id="rId13" Type="http://schemas.openxmlformats.org/officeDocument/2006/relationships/image" Target="media/image6.png"/><Relationship Id="rId109" Type="http://schemas.openxmlformats.org/officeDocument/2006/relationships/image" Target="media/image102.png"/><Relationship Id="rId260" Type="http://schemas.openxmlformats.org/officeDocument/2006/relationships/image" Target="media/image253.png"/><Relationship Id="rId316" Type="http://schemas.openxmlformats.org/officeDocument/2006/relationships/image" Target="media/image309.png"/><Relationship Id="rId55" Type="http://schemas.openxmlformats.org/officeDocument/2006/relationships/image" Target="media/image48.png"/><Relationship Id="rId97" Type="http://schemas.openxmlformats.org/officeDocument/2006/relationships/image" Target="media/image90.png"/><Relationship Id="rId120" Type="http://schemas.openxmlformats.org/officeDocument/2006/relationships/image" Target="media/image113.png"/><Relationship Id="rId358" Type="http://schemas.openxmlformats.org/officeDocument/2006/relationships/image" Target="media/image351.png"/><Relationship Id="rId162" Type="http://schemas.openxmlformats.org/officeDocument/2006/relationships/image" Target="media/image155.png"/><Relationship Id="rId218" Type="http://schemas.openxmlformats.org/officeDocument/2006/relationships/image" Target="media/image211.png"/><Relationship Id="rId271" Type="http://schemas.openxmlformats.org/officeDocument/2006/relationships/image" Target="media/image264.png"/><Relationship Id="rId24" Type="http://schemas.openxmlformats.org/officeDocument/2006/relationships/image" Target="media/image17.png"/><Relationship Id="rId66" Type="http://schemas.openxmlformats.org/officeDocument/2006/relationships/image" Target="media/image59.png"/><Relationship Id="rId131" Type="http://schemas.openxmlformats.org/officeDocument/2006/relationships/image" Target="media/image124.png"/><Relationship Id="rId327" Type="http://schemas.openxmlformats.org/officeDocument/2006/relationships/image" Target="media/image320.png"/><Relationship Id="rId369" Type="http://schemas.openxmlformats.org/officeDocument/2006/relationships/image" Target="media/image362.png"/><Relationship Id="rId173" Type="http://schemas.openxmlformats.org/officeDocument/2006/relationships/image" Target="media/image166.png"/><Relationship Id="rId229" Type="http://schemas.openxmlformats.org/officeDocument/2006/relationships/image" Target="media/image222.png"/><Relationship Id="rId380" Type="http://schemas.openxmlformats.org/officeDocument/2006/relationships/image" Target="media/image373.png"/><Relationship Id="rId240" Type="http://schemas.openxmlformats.org/officeDocument/2006/relationships/image" Target="media/image233.png"/><Relationship Id="rId35" Type="http://schemas.openxmlformats.org/officeDocument/2006/relationships/image" Target="media/image28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282" Type="http://schemas.openxmlformats.org/officeDocument/2006/relationships/image" Target="media/image275.png"/><Relationship Id="rId338" Type="http://schemas.openxmlformats.org/officeDocument/2006/relationships/image" Target="media/image331.png"/><Relationship Id="rId8" Type="http://schemas.openxmlformats.org/officeDocument/2006/relationships/image" Target="media/image1.png"/><Relationship Id="rId142" Type="http://schemas.openxmlformats.org/officeDocument/2006/relationships/image" Target="media/image135.png"/><Relationship Id="rId184" Type="http://schemas.openxmlformats.org/officeDocument/2006/relationships/image" Target="media/image177.png"/><Relationship Id="rId391" Type="http://schemas.openxmlformats.org/officeDocument/2006/relationships/image" Target="media/image384.png"/><Relationship Id="rId405" Type="http://schemas.openxmlformats.org/officeDocument/2006/relationships/image" Target="media/image398.png"/><Relationship Id="rId251" Type="http://schemas.openxmlformats.org/officeDocument/2006/relationships/image" Target="media/image244.png"/><Relationship Id="rId46" Type="http://schemas.openxmlformats.org/officeDocument/2006/relationships/image" Target="media/image39.png"/><Relationship Id="rId293" Type="http://schemas.openxmlformats.org/officeDocument/2006/relationships/image" Target="media/image286.png"/><Relationship Id="rId307" Type="http://schemas.openxmlformats.org/officeDocument/2006/relationships/image" Target="media/image300.png"/><Relationship Id="rId349" Type="http://schemas.openxmlformats.org/officeDocument/2006/relationships/image" Target="media/image342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53" Type="http://schemas.openxmlformats.org/officeDocument/2006/relationships/image" Target="media/image146.png"/><Relationship Id="rId195" Type="http://schemas.openxmlformats.org/officeDocument/2006/relationships/image" Target="media/image188.png"/><Relationship Id="rId209" Type="http://schemas.openxmlformats.org/officeDocument/2006/relationships/image" Target="media/image202.png"/><Relationship Id="rId360" Type="http://schemas.openxmlformats.org/officeDocument/2006/relationships/image" Target="media/image353.png"/><Relationship Id="rId416" Type="http://schemas.openxmlformats.org/officeDocument/2006/relationships/image" Target="media/image409.png"/><Relationship Id="rId220" Type="http://schemas.openxmlformats.org/officeDocument/2006/relationships/image" Target="media/image213.png"/><Relationship Id="rId15" Type="http://schemas.openxmlformats.org/officeDocument/2006/relationships/image" Target="media/image8.png"/><Relationship Id="rId57" Type="http://schemas.openxmlformats.org/officeDocument/2006/relationships/image" Target="media/image50.png"/><Relationship Id="rId262" Type="http://schemas.openxmlformats.org/officeDocument/2006/relationships/image" Target="media/image255.png"/><Relationship Id="rId318" Type="http://schemas.openxmlformats.org/officeDocument/2006/relationships/image" Target="media/image311.png"/><Relationship Id="rId99" Type="http://schemas.openxmlformats.org/officeDocument/2006/relationships/image" Target="media/image92.png"/><Relationship Id="rId122" Type="http://schemas.openxmlformats.org/officeDocument/2006/relationships/image" Target="media/image115.png"/><Relationship Id="rId164" Type="http://schemas.openxmlformats.org/officeDocument/2006/relationships/image" Target="media/image157.png"/><Relationship Id="rId371" Type="http://schemas.openxmlformats.org/officeDocument/2006/relationships/image" Target="media/image364.png"/><Relationship Id="rId26" Type="http://schemas.openxmlformats.org/officeDocument/2006/relationships/image" Target="media/image19.png"/><Relationship Id="rId231" Type="http://schemas.openxmlformats.org/officeDocument/2006/relationships/image" Target="media/image224.png"/><Relationship Id="rId273" Type="http://schemas.openxmlformats.org/officeDocument/2006/relationships/image" Target="media/image266.png"/><Relationship Id="rId329" Type="http://schemas.openxmlformats.org/officeDocument/2006/relationships/image" Target="media/image322.png"/><Relationship Id="rId68" Type="http://schemas.openxmlformats.org/officeDocument/2006/relationships/image" Target="media/image61.png"/><Relationship Id="rId133" Type="http://schemas.openxmlformats.org/officeDocument/2006/relationships/image" Target="media/image126.png"/><Relationship Id="rId175" Type="http://schemas.openxmlformats.org/officeDocument/2006/relationships/image" Target="media/image168.png"/><Relationship Id="rId340" Type="http://schemas.openxmlformats.org/officeDocument/2006/relationships/image" Target="media/image333.png"/><Relationship Id="rId200" Type="http://schemas.openxmlformats.org/officeDocument/2006/relationships/image" Target="media/image193.png"/><Relationship Id="rId382" Type="http://schemas.openxmlformats.org/officeDocument/2006/relationships/image" Target="media/image375.png"/><Relationship Id="rId242" Type="http://schemas.openxmlformats.org/officeDocument/2006/relationships/image" Target="media/image235.png"/><Relationship Id="rId284" Type="http://schemas.openxmlformats.org/officeDocument/2006/relationships/image" Target="media/image277.png"/><Relationship Id="rId37" Type="http://schemas.openxmlformats.org/officeDocument/2006/relationships/image" Target="media/image30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44" Type="http://schemas.openxmlformats.org/officeDocument/2006/relationships/image" Target="media/image137.png"/><Relationship Id="rId90" Type="http://schemas.openxmlformats.org/officeDocument/2006/relationships/image" Target="media/image83.png"/><Relationship Id="rId186" Type="http://schemas.openxmlformats.org/officeDocument/2006/relationships/image" Target="media/image179.png"/><Relationship Id="rId351" Type="http://schemas.openxmlformats.org/officeDocument/2006/relationships/image" Target="media/image344.png"/><Relationship Id="rId393" Type="http://schemas.openxmlformats.org/officeDocument/2006/relationships/image" Target="media/image386.png"/><Relationship Id="rId407" Type="http://schemas.openxmlformats.org/officeDocument/2006/relationships/image" Target="media/image400.png"/><Relationship Id="rId211" Type="http://schemas.openxmlformats.org/officeDocument/2006/relationships/image" Target="media/image204.png"/><Relationship Id="rId253" Type="http://schemas.openxmlformats.org/officeDocument/2006/relationships/image" Target="media/image246.png"/><Relationship Id="rId295" Type="http://schemas.openxmlformats.org/officeDocument/2006/relationships/image" Target="media/image288.png"/><Relationship Id="rId309" Type="http://schemas.openxmlformats.org/officeDocument/2006/relationships/image" Target="media/image302.png"/><Relationship Id="rId48" Type="http://schemas.openxmlformats.org/officeDocument/2006/relationships/image" Target="media/image41.png"/><Relationship Id="rId113" Type="http://schemas.openxmlformats.org/officeDocument/2006/relationships/image" Target="media/image106.png"/><Relationship Id="rId320" Type="http://schemas.openxmlformats.org/officeDocument/2006/relationships/image" Target="media/image313.png"/><Relationship Id="rId155" Type="http://schemas.openxmlformats.org/officeDocument/2006/relationships/image" Target="media/image148.png"/><Relationship Id="rId197" Type="http://schemas.openxmlformats.org/officeDocument/2006/relationships/image" Target="media/image190.png"/><Relationship Id="rId362" Type="http://schemas.openxmlformats.org/officeDocument/2006/relationships/image" Target="media/image355.png"/><Relationship Id="rId418" Type="http://schemas.openxmlformats.org/officeDocument/2006/relationships/image" Target="media/image411.png"/><Relationship Id="rId222" Type="http://schemas.openxmlformats.org/officeDocument/2006/relationships/image" Target="media/image215.png"/><Relationship Id="rId264" Type="http://schemas.openxmlformats.org/officeDocument/2006/relationships/image" Target="media/image25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16.png"/><Relationship Id="rId2" Type="http://schemas.openxmlformats.org/officeDocument/2006/relationships/image" Target="media/image415.png"/><Relationship Id="rId1" Type="http://schemas.openxmlformats.org/officeDocument/2006/relationships/image" Target="media/image414.png"/><Relationship Id="rId6" Type="http://schemas.openxmlformats.org/officeDocument/2006/relationships/image" Target="media/image419.png"/><Relationship Id="rId5" Type="http://schemas.openxmlformats.org/officeDocument/2006/relationships/image" Target="media/image418.png"/><Relationship Id="rId4" Type="http://schemas.openxmlformats.org/officeDocument/2006/relationships/image" Target="media/image4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F1C8C461-68C9-4E5B-8A3D-4B7B16252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5</Pages>
  <Words>23428</Words>
  <Characters>133542</Characters>
  <Application>Microsoft Office Word</Application>
  <DocSecurity>0</DocSecurity>
  <Lines>1112</Lines>
  <Paragraphs>3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a Ulevinova</dc:creator>
  <cp:keywords/>
  <dc:description/>
  <cp:lastModifiedBy>Dima Ulevinova</cp:lastModifiedBy>
  <cp:revision>2</cp:revision>
  <dcterms:created xsi:type="dcterms:W3CDTF">2020-11-12T16:16:00Z</dcterms:created>
  <dcterms:modified xsi:type="dcterms:W3CDTF">2020-11-12T16:16:00Z</dcterms:modified>
</cp:coreProperties>
</file>